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4D1E6"/>
  <w:body>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2268"/>
        <w:gridCol w:w="1134"/>
        <w:gridCol w:w="1412"/>
        <w:gridCol w:w="1990"/>
        <w:gridCol w:w="338"/>
        <w:gridCol w:w="3095"/>
        <w:gridCol w:w="3122"/>
      </w:tblGrid>
      <w:tr w:rsidR="004F5DFE" w14:paraId="5E04AD83" w14:textId="77777777" w:rsidTr="004F3E79">
        <w:trPr>
          <w:trHeight w:val="2256"/>
          <w:jc w:val="center"/>
        </w:trPr>
        <w:tc>
          <w:tcPr>
            <w:tcW w:w="13359" w:type="dxa"/>
            <w:gridSpan w:val="7"/>
            <w:shd w:val="clear" w:color="auto" w:fill="FFFFFF" w:themeFill="background1"/>
            <w:tcMar>
              <w:top w:w="120" w:type="dxa"/>
              <w:left w:w="0" w:type="dxa"/>
              <w:bottom w:w="120" w:type="dxa"/>
              <w:right w:w="0" w:type="dxa"/>
            </w:tcMar>
            <w:hideMark/>
          </w:tcPr>
          <w:p w14:paraId="1FC1847F" w14:textId="77777777" w:rsidR="009F279B" w:rsidRDefault="009F0D0A">
            <w:pPr>
              <w:spacing w:after="0" w:line="240" w:lineRule="auto"/>
              <w:jc w:val="center"/>
            </w:pPr>
            <w:bookmarkStart w:id="0" w:name="OLE_LINK1"/>
            <w:bookmarkStart w:id="1" w:name="OLE_LINK2"/>
            <w:r>
              <w:rPr>
                <w:noProof/>
                <w:lang w:eastAsia="de-DE"/>
              </w:rPr>
              <w:drawing>
                <wp:inline distT="0" distB="0" distL="0" distR="0" wp14:anchorId="191410E0" wp14:editId="31D83213">
                  <wp:extent cx="7367600" cy="2934000"/>
                  <wp:effectExtent l="19050" t="0" r="4750" b="0"/>
                  <wp:docPr id="1" name="Bild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eadertestindesignNEU.jpg"/>
                          <pic:cNvPicPr>
                            <a:picLocks noChangeAspect="1" noChangeArrowheads="1"/>
                          </pic:cNvPicPr>
                        </pic:nvPicPr>
                        <pic:blipFill>
                          <a:blip r:embed="rId6" cstate="print"/>
                          <a:srcRect/>
                          <a:stretch>
                            <a:fillRect/>
                          </a:stretch>
                        </pic:blipFill>
                        <pic:spPr bwMode="auto">
                          <a:xfrm>
                            <a:off x="0" y="0"/>
                            <a:ext cx="7367600" cy="2934000"/>
                          </a:xfrm>
                          <a:prstGeom prst="rect">
                            <a:avLst/>
                          </a:prstGeom>
                          <a:noFill/>
                          <a:ln w="9525">
                            <a:noFill/>
                            <a:miter lim="800000"/>
                            <a:headEnd/>
                            <a:tailEnd/>
                          </a:ln>
                        </pic:spPr>
                      </pic:pic>
                    </a:graphicData>
                  </a:graphic>
                </wp:inline>
              </w:drawing>
            </w:r>
          </w:p>
        </w:tc>
      </w:tr>
      <w:tr w:rsidR="00EA06DF" w14:paraId="13858C11" w14:textId="77777777" w:rsidTr="004F3E79">
        <w:trPr>
          <w:trHeight w:val="18"/>
          <w:jc w:val="center"/>
        </w:trPr>
        <w:tc>
          <w:tcPr>
            <w:tcW w:w="4814" w:type="dxa"/>
            <w:gridSpan w:val="3"/>
            <w:shd w:val="clear" w:color="auto" w:fill="FFFFFF" w:themeFill="background1"/>
            <w:tcMar>
              <w:top w:w="0" w:type="dxa"/>
              <w:left w:w="180" w:type="dxa"/>
              <w:bottom w:w="120" w:type="dxa"/>
              <w:right w:w="180" w:type="dxa"/>
            </w:tcMar>
            <w:hideMark/>
          </w:tcPr>
          <w:p w14:paraId="74816F53" w14:textId="04364BB1" w:rsidR="009F279B" w:rsidRDefault="00F940E5" w:rsidP="00EA16E9">
            <w:pPr>
              <w:pStyle w:val="GGSDatumSprache"/>
              <w:rPr>
                <w:noProof/>
                <w:lang w:eastAsia="de-DE"/>
              </w:rPr>
            </w:pPr>
            <w:r>
              <w:t>Juni</w:t>
            </w:r>
            <w:r w:rsidR="007102EC">
              <w:t xml:space="preserve"> </w:t>
            </w:r>
            <w:r>
              <w:t>/Jul</w:t>
            </w:r>
            <w:r w:rsidR="002E5D45">
              <w:t>i</w:t>
            </w:r>
            <w:r w:rsidR="00D87D9C">
              <w:t xml:space="preserve"> </w:t>
            </w:r>
            <w:r w:rsidR="00367F30">
              <w:t>2018</w:t>
            </w:r>
          </w:p>
        </w:tc>
        <w:bookmarkStart w:id="2" w:name="deutsch"/>
        <w:tc>
          <w:tcPr>
            <w:tcW w:w="8545" w:type="dxa"/>
            <w:gridSpan w:val="4"/>
            <w:shd w:val="clear" w:color="auto" w:fill="FFFFFF" w:themeFill="background1"/>
            <w:tcMar>
              <w:top w:w="0" w:type="dxa"/>
              <w:left w:w="180" w:type="dxa"/>
              <w:bottom w:w="120" w:type="dxa"/>
              <w:right w:w="180" w:type="dxa"/>
            </w:tcMar>
            <w:hideMark/>
          </w:tcPr>
          <w:p w14:paraId="2498C335" w14:textId="7F1331B3" w:rsidR="009F279B" w:rsidRDefault="004E4DE9">
            <w:pPr>
              <w:spacing w:after="0" w:line="240" w:lineRule="auto"/>
              <w:jc w:val="right"/>
              <w:rPr>
                <w:noProof/>
                <w:lang w:eastAsia="de-DE"/>
              </w:rPr>
            </w:pPr>
            <w:r>
              <w:fldChar w:fldCharType="begin"/>
            </w:r>
            <w:r>
              <w:instrText xml:space="preserve"> HYPERLINK \l "deutsch" </w:instrText>
            </w:r>
            <w:r>
              <w:fldChar w:fldCharType="separate"/>
            </w:r>
            <w:r w:rsidR="009F0D0A" w:rsidRPr="00797DF7">
              <w:rPr>
                <w:rStyle w:val="Hyperlink"/>
                <w:b/>
                <w:color w:val="365F91" w:themeColor="accent1" w:themeShade="BF"/>
                <w:u w:val="none"/>
              </w:rPr>
              <w:t>deutsch</w:t>
            </w:r>
            <w:r>
              <w:rPr>
                <w:rStyle w:val="Hyperlink"/>
                <w:b/>
                <w:color w:val="365F91" w:themeColor="accent1" w:themeShade="BF"/>
                <w:u w:val="none"/>
              </w:rPr>
              <w:fldChar w:fldCharType="end"/>
            </w:r>
            <w:bookmarkEnd w:id="2"/>
            <w:r w:rsidR="009F0D0A">
              <w:rPr>
                <w:b/>
              </w:rPr>
              <w:t xml:space="preserve"> </w:t>
            </w:r>
            <w:r w:rsidR="009F0D0A">
              <w:rPr>
                <w:b/>
                <w:color w:val="1770A9"/>
              </w:rPr>
              <w:t xml:space="preserve">| </w:t>
            </w:r>
            <w:hyperlink w:anchor="EN" w:history="1">
              <w:r w:rsidR="00DE61B3">
                <w:rPr>
                  <w:rStyle w:val="Hyperlink"/>
                  <w:b/>
                </w:rPr>
                <w:t>E</w:t>
              </w:r>
              <w:r w:rsidR="00CE4671">
                <w:rPr>
                  <w:rStyle w:val="Hyperlink"/>
                  <w:b/>
                </w:rPr>
                <w:t>nglis</w:t>
              </w:r>
              <w:r w:rsidR="009F0D0A">
                <w:rPr>
                  <w:rStyle w:val="Hyperlink"/>
                  <w:b/>
                </w:rPr>
                <w:t>h</w:t>
              </w:r>
            </w:hyperlink>
          </w:p>
        </w:tc>
      </w:tr>
      <w:tr w:rsidR="004F5DFE" w14:paraId="1576EDDE" w14:textId="77777777" w:rsidTr="004F3E79">
        <w:trPr>
          <w:trHeight w:val="54"/>
          <w:jc w:val="center"/>
        </w:trPr>
        <w:tc>
          <w:tcPr>
            <w:tcW w:w="13359" w:type="dxa"/>
            <w:gridSpan w:val="7"/>
            <w:shd w:val="clear" w:color="auto" w:fill="C4D1E6"/>
            <w:tcMar>
              <w:top w:w="0" w:type="dxa"/>
              <w:left w:w="0" w:type="dxa"/>
              <w:bottom w:w="0" w:type="dxa"/>
              <w:right w:w="0" w:type="dxa"/>
            </w:tcMar>
          </w:tcPr>
          <w:p w14:paraId="055B2A6B" w14:textId="77777777" w:rsidR="009F279B" w:rsidRDefault="009F279B">
            <w:pPr>
              <w:spacing w:after="0" w:line="240" w:lineRule="auto"/>
              <w:rPr>
                <w:sz w:val="6"/>
                <w:szCs w:val="6"/>
              </w:rPr>
            </w:pPr>
          </w:p>
        </w:tc>
      </w:tr>
      <w:tr w:rsidR="004F5DFE" w14:paraId="00ECA58C" w14:textId="77777777" w:rsidTr="004F3E79">
        <w:trPr>
          <w:trHeight w:val="2025"/>
          <w:jc w:val="center"/>
        </w:trPr>
        <w:tc>
          <w:tcPr>
            <w:tcW w:w="13359" w:type="dxa"/>
            <w:gridSpan w:val="7"/>
            <w:shd w:val="clear" w:color="auto" w:fill="FFFFFF" w:themeFill="background1"/>
            <w:tcMar>
              <w:top w:w="120" w:type="dxa"/>
              <w:left w:w="180" w:type="dxa"/>
              <w:bottom w:w="120" w:type="dxa"/>
              <w:right w:w="180" w:type="dxa"/>
            </w:tcMar>
          </w:tcPr>
          <w:p w14:paraId="0E900A75" w14:textId="77777777" w:rsidR="00CB5D58" w:rsidRPr="00BD029C" w:rsidRDefault="00735AD8" w:rsidP="005167FF">
            <w:pPr>
              <w:pStyle w:val="GGSFlietextblau"/>
              <w:spacing w:before="120" w:after="240"/>
            </w:pPr>
            <w:r w:rsidRPr="00BD029C">
              <w:t>Liebes GGS-Mitglied,</w:t>
            </w:r>
            <w:r w:rsidR="00422661" w:rsidRPr="00BD029C">
              <w:t xml:space="preserve"> </w:t>
            </w:r>
          </w:p>
          <w:p w14:paraId="6510B598" w14:textId="0527F85F" w:rsidR="00E24184" w:rsidRDefault="00600259" w:rsidP="00257BEB">
            <w:pPr>
              <w:pStyle w:val="GGSFlietextblau"/>
              <w:jc w:val="both"/>
            </w:pPr>
            <w:r>
              <w:lastRenderedPageBreak/>
              <w:t>in unse</w:t>
            </w:r>
            <w:r w:rsidR="00C62915" w:rsidRPr="00BD029C">
              <w:t>rem Newsletter möchten wir Sie auf die aktuellen Veranstaltungen des GGS sowie Preis- und Stipendienausschreibungen im</w:t>
            </w:r>
            <w:r w:rsidR="00C46A23">
              <w:t xml:space="preserve"> </w:t>
            </w:r>
            <w:r w:rsidR="005F6D34">
              <w:rPr>
                <w:b/>
              </w:rPr>
              <w:t>Juni</w:t>
            </w:r>
            <w:r w:rsidR="002669EB" w:rsidRPr="00041D99">
              <w:rPr>
                <w:b/>
              </w:rPr>
              <w:t xml:space="preserve"> </w:t>
            </w:r>
            <w:r w:rsidR="002E5D45">
              <w:rPr>
                <w:b/>
              </w:rPr>
              <w:t xml:space="preserve">und </w:t>
            </w:r>
            <w:r w:rsidR="005F6D34">
              <w:rPr>
                <w:b/>
              </w:rPr>
              <w:t>Juli</w:t>
            </w:r>
            <w:r w:rsidR="00AA7F7D">
              <w:rPr>
                <w:b/>
              </w:rPr>
              <w:t xml:space="preserve"> </w:t>
            </w:r>
            <w:r w:rsidR="00A21458">
              <w:rPr>
                <w:b/>
              </w:rPr>
              <w:t>2018</w:t>
            </w:r>
            <w:r w:rsidR="00C62915" w:rsidRPr="00BD029C">
              <w:t xml:space="preserve"> hinweisen.</w:t>
            </w:r>
            <w:r w:rsidR="006314F8" w:rsidRPr="00BD029C">
              <w:t xml:space="preserve"> </w:t>
            </w:r>
            <w:r w:rsidR="00A57D11">
              <w:rPr>
                <w:noProof/>
                <w:lang w:eastAsia="de-DE"/>
              </w:rPr>
              <w:drawing>
                <wp:anchor distT="0" distB="0" distL="114300" distR="114300" simplePos="0" relativeHeight="251666432" behindDoc="0" locked="0" layoutInCell="1" allowOverlap="1" wp14:anchorId="0D5FE64A" wp14:editId="08667F97">
                  <wp:simplePos x="0" y="0"/>
                  <wp:positionH relativeFrom="column">
                    <wp:align>right</wp:align>
                  </wp:positionH>
                  <wp:positionV relativeFrom="paragraph">
                    <wp:posOffset>5462270</wp:posOffset>
                  </wp:positionV>
                  <wp:extent cx="3141345" cy="1799590"/>
                  <wp:effectExtent l="152400" t="152400" r="363855" b="35306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lbstmarketing_Werbung.jpg"/>
                          <pic:cNvPicPr/>
                        </pic:nvPicPr>
                        <pic:blipFill>
                          <a:blip r:embed="rId7">
                            <a:extLst>
                              <a:ext uri="{28A0092B-C50C-407E-A947-70E740481C1C}">
                                <a14:useLocalDpi xmlns:a14="http://schemas.microsoft.com/office/drawing/2010/main" val="0"/>
                              </a:ext>
                            </a:extLst>
                          </a:blip>
                          <a:stretch>
                            <a:fillRect/>
                          </a:stretch>
                        </pic:blipFill>
                        <pic:spPr>
                          <a:xfrm>
                            <a:off x="0" y="0"/>
                            <a:ext cx="3141840" cy="18000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4ABD42B5" w14:textId="3C33B6F3" w:rsidR="006D13D3" w:rsidRDefault="00257BEB" w:rsidP="006D13D3">
            <w:pPr>
              <w:pStyle w:val="GGSFlietextblau"/>
              <w:spacing w:before="60" w:after="120"/>
              <w:jc w:val="both"/>
            </w:pPr>
            <w:r>
              <w:t>Wir möchten</w:t>
            </w:r>
            <w:r w:rsidR="00185EB7">
              <w:t xml:space="preserve"> Sie gerne auf </w:t>
            </w:r>
            <w:r w:rsidR="00A57D11">
              <w:t>den</w:t>
            </w:r>
            <w:r w:rsidR="00C16C09">
              <w:t xml:space="preserve"> von der Frauen- und Gleichstellungsbeauftragten geförderten Intensiv-Workshop </w:t>
            </w:r>
            <w:r w:rsidR="00C16C09" w:rsidRPr="00C16C09">
              <w:rPr>
                <w:b/>
              </w:rPr>
              <w:t>„Selbstmarketing für Frauen“</w:t>
            </w:r>
            <w:r w:rsidR="00C16C09">
              <w:t xml:space="preserve"> aufmerksam machen. Vom </w:t>
            </w:r>
            <w:r w:rsidR="00C16C09" w:rsidRPr="00C16C09">
              <w:rPr>
                <w:b/>
              </w:rPr>
              <w:t>28. – 29</w:t>
            </w:r>
            <w:r w:rsidR="00C16C09">
              <w:t xml:space="preserve">. </w:t>
            </w:r>
            <w:r w:rsidR="00C16C09" w:rsidRPr="00E24184">
              <w:rPr>
                <w:b/>
              </w:rPr>
              <w:t>Juni</w:t>
            </w:r>
            <w:r w:rsidR="00C16C09">
              <w:t xml:space="preserve"> </w:t>
            </w:r>
            <w:r w:rsidR="00C16C09" w:rsidRPr="00E24184">
              <w:rPr>
                <w:b/>
              </w:rPr>
              <w:t>2018</w:t>
            </w:r>
            <w:r w:rsidR="00C16C09">
              <w:t xml:space="preserve"> findet der Intensiv-Workshop auf </w:t>
            </w:r>
            <w:r w:rsidR="00C16C09" w:rsidRPr="00E24184">
              <w:rPr>
                <w:b/>
              </w:rPr>
              <w:t>Schloss Rauischholzhausen</w:t>
            </w:r>
            <w:r w:rsidR="00C16C09">
              <w:t xml:space="preserve"> </w:t>
            </w:r>
            <w:r w:rsidR="00E24184">
              <w:t xml:space="preserve">statt und ist als </w:t>
            </w:r>
            <w:r w:rsidR="00E24184" w:rsidRPr="00E24184">
              <w:rPr>
                <w:b/>
              </w:rPr>
              <w:t>Gesamtkonzept mit Abendprogramm und Übernachtung</w:t>
            </w:r>
            <w:r w:rsidR="00E24184">
              <w:t xml:space="preserve"> geplant</w:t>
            </w:r>
            <w:r w:rsidR="006D13D3">
              <w:t>.</w:t>
            </w:r>
            <w:r>
              <w:t xml:space="preserve"> </w:t>
            </w:r>
            <w:r w:rsidR="006D13D3">
              <w:t xml:space="preserve">Die Teilnahme am Workshop inklusive Übernachtung und Verpflegung sind für GGS-Mitglieder kostenlos. Weitere Informationen finden Sie auf der </w:t>
            </w:r>
            <w:hyperlink r:id="rId8" w:history="1">
              <w:r w:rsidR="006D13D3" w:rsidRPr="000557B7">
                <w:rPr>
                  <w:rStyle w:val="Hyperlink"/>
                </w:rPr>
                <w:t>GGS</w:t>
              </w:r>
              <w:r w:rsidR="006D13D3">
                <w:rPr>
                  <w:rStyle w:val="Hyperlink"/>
                </w:rPr>
                <w:t>-</w:t>
              </w:r>
              <w:r w:rsidR="006D13D3" w:rsidRPr="000557B7">
                <w:rPr>
                  <w:rStyle w:val="Hyperlink"/>
                </w:rPr>
                <w:t>Homepage</w:t>
              </w:r>
            </w:hyperlink>
            <w:r w:rsidR="006D13D3">
              <w:t>.</w:t>
            </w:r>
          </w:p>
          <w:p w14:paraId="42C86B03" w14:textId="77777777" w:rsidR="006D13D3" w:rsidRPr="006D13D3" w:rsidRDefault="006D13D3" w:rsidP="006D13D3">
            <w:pPr>
              <w:pStyle w:val="GGSFlietextblau"/>
              <w:spacing w:after="0"/>
              <w:jc w:val="both"/>
              <w:rPr>
                <w:b/>
              </w:rPr>
            </w:pPr>
            <w:r w:rsidRPr="006D13D3">
              <w:rPr>
                <w:b/>
              </w:rPr>
              <w:t xml:space="preserve">Es sind noch immer Plätze frei! </w:t>
            </w:r>
          </w:p>
          <w:p w14:paraId="0FA10C7F" w14:textId="117DF1BF" w:rsidR="006D13D3" w:rsidRDefault="006D13D3" w:rsidP="006D13D3">
            <w:pPr>
              <w:pStyle w:val="GGSFlietextblau"/>
              <w:jc w:val="both"/>
            </w:pPr>
            <w:r w:rsidRPr="006D13D3">
              <w:rPr>
                <w:b/>
              </w:rPr>
              <w:t>Interessiert</w:t>
            </w:r>
            <w:r>
              <w:rPr>
                <w:b/>
              </w:rPr>
              <w:t>e Nachwuchswissenschaftlerinnen</w:t>
            </w:r>
            <w:r w:rsidRPr="006D13D3">
              <w:rPr>
                <w:b/>
              </w:rPr>
              <w:t xml:space="preserve"> können sich noch bis zum 20. Juni 2018 anmelden. </w:t>
            </w:r>
          </w:p>
          <w:p w14:paraId="04142E6A" w14:textId="2D7B0202" w:rsidR="006D13D3" w:rsidRDefault="006D13D3" w:rsidP="006D13D3">
            <w:pPr>
              <w:pStyle w:val="GGSFlietextblau"/>
              <w:spacing w:before="240"/>
              <w:jc w:val="both"/>
            </w:pPr>
            <w:r>
              <w:t xml:space="preserve">Darüber hinaus findet am Freitag den </w:t>
            </w:r>
            <w:r w:rsidRPr="006D13D3">
              <w:rPr>
                <w:b/>
              </w:rPr>
              <w:t>22. Juni 2018</w:t>
            </w:r>
            <w:r w:rsidRPr="006D13D3">
              <w:t xml:space="preserve"> </w:t>
            </w:r>
            <w:r>
              <w:t xml:space="preserve">die Informationsveranstaltung „Wege in die Promotion“ statt. </w:t>
            </w:r>
            <w:r w:rsidRPr="006D13D3">
              <w:t xml:space="preserve"> </w:t>
            </w:r>
            <w:r>
              <w:t>Die von</w:t>
            </w:r>
            <w:r w:rsidRPr="006D13D3">
              <w:t xml:space="preserve"> den </w:t>
            </w:r>
            <w:r w:rsidRPr="00491B1A">
              <w:rPr>
                <w:b/>
              </w:rPr>
              <w:t>Gießener Graduiertenzentren GGS, GGL und GCSC/GGK, sowie der Initiative ArbeiterKind.de und dem Forschungscampus Mittelhessen</w:t>
            </w:r>
            <w:r w:rsidRPr="006D13D3">
              <w:t xml:space="preserve"> </w:t>
            </w:r>
            <w:r>
              <w:t>veranstaltete Veranstaltung</w:t>
            </w:r>
            <w:r w:rsidRPr="006D13D3">
              <w:t xml:space="preserve"> </w:t>
            </w:r>
            <w:r>
              <w:t xml:space="preserve">richtet sich an </w:t>
            </w:r>
            <w:r w:rsidRPr="006D13D3">
              <w:t>Studierende und Nachwuchswissenscha</w:t>
            </w:r>
            <w:r>
              <w:t xml:space="preserve">ftler*innen aller Fachbereiche und </w:t>
            </w:r>
            <w:r w:rsidRPr="006D13D3">
              <w:t>soll zukünftigen Promovierenden den Einstieg in die Promotion erleichtern und dazu beitragen Interessierte für eine Promotion zu begeistern.</w:t>
            </w:r>
            <w:r>
              <w:t xml:space="preserve"> Weitere Informationen finden Sie auf der </w:t>
            </w:r>
            <w:hyperlink r:id="rId9" w:history="1">
              <w:r w:rsidRPr="000557B7">
                <w:rPr>
                  <w:rStyle w:val="Hyperlink"/>
                </w:rPr>
                <w:t>GGS</w:t>
              </w:r>
              <w:r>
                <w:rPr>
                  <w:rStyle w:val="Hyperlink"/>
                </w:rPr>
                <w:t>-</w:t>
              </w:r>
              <w:r w:rsidRPr="000557B7">
                <w:rPr>
                  <w:rStyle w:val="Hyperlink"/>
                </w:rPr>
                <w:t>Homepage</w:t>
              </w:r>
            </w:hyperlink>
            <w:r>
              <w:t>.</w:t>
            </w:r>
          </w:p>
          <w:p w14:paraId="681119B4" w14:textId="77777777" w:rsidR="006D13D3" w:rsidRDefault="006D13D3" w:rsidP="00FC46DE">
            <w:pPr>
              <w:pStyle w:val="GGSFlietextblau"/>
              <w:spacing w:after="0"/>
            </w:pPr>
          </w:p>
          <w:p w14:paraId="3D820CF5" w14:textId="7C51C575" w:rsidR="00735AD8" w:rsidRDefault="00A456F8" w:rsidP="00FC46DE">
            <w:pPr>
              <w:pStyle w:val="GGSFlietextblau"/>
              <w:spacing w:after="0"/>
            </w:pPr>
            <w:r>
              <w:t>W</w:t>
            </w:r>
            <w:r w:rsidR="00735AD8" w:rsidRPr="00BD029C">
              <w:t xml:space="preserve">enn Sie Kommentare zu unserem Newsletter oder eigene Beiträge bzw. Themenwünsche haben, freuen wir uns über eine E-Mail an </w:t>
            </w:r>
            <w:hyperlink r:id="rId10" w:history="1">
              <w:r w:rsidR="006769EA" w:rsidRPr="00D32047">
                <w:rPr>
                  <w:rStyle w:val="Hyperlink"/>
                  <w:b/>
                </w:rPr>
                <w:t>info@ggs.uni-giessen.de</w:t>
              </w:r>
            </w:hyperlink>
            <w:r w:rsidR="00E9659E" w:rsidRPr="00BD029C">
              <w:t>.</w:t>
            </w:r>
          </w:p>
          <w:p w14:paraId="6227296F" w14:textId="77777777" w:rsidR="0075367D" w:rsidRDefault="0075367D" w:rsidP="00493EA4">
            <w:pPr>
              <w:pStyle w:val="GGSFlietextblau"/>
            </w:pPr>
          </w:p>
          <w:p w14:paraId="189756E1" w14:textId="1987BBFA" w:rsidR="009F279B" w:rsidRPr="00A823B4" w:rsidRDefault="0075367D" w:rsidP="006929F0">
            <w:pPr>
              <w:pStyle w:val="GGSFlietextblau"/>
            </w:pPr>
            <w:r>
              <w:t>Das GGS-Team wünscht Ihnen viel Freude beim Lesen dieser Newsletter-Ausgabe!</w:t>
            </w:r>
          </w:p>
        </w:tc>
      </w:tr>
      <w:tr w:rsidR="00EA06DF" w14:paraId="2B571167" w14:textId="77777777" w:rsidTr="004F3E79">
        <w:trPr>
          <w:trHeight w:val="1001"/>
          <w:jc w:val="center"/>
        </w:trPr>
        <w:tc>
          <w:tcPr>
            <w:tcW w:w="7142" w:type="dxa"/>
            <w:gridSpan w:val="5"/>
            <w:shd w:val="clear" w:color="auto" w:fill="FFFFFF" w:themeFill="background1"/>
            <w:tcMar>
              <w:top w:w="120" w:type="dxa"/>
              <w:left w:w="180" w:type="dxa"/>
              <w:bottom w:w="120" w:type="dxa"/>
              <w:right w:w="180" w:type="dxa"/>
            </w:tcMar>
          </w:tcPr>
          <w:p w14:paraId="11979AFE" w14:textId="54C6AF44" w:rsidR="00605A7B" w:rsidRDefault="00605A7B" w:rsidP="00605A7B">
            <w:pPr>
              <w:tabs>
                <w:tab w:val="left" w:pos="5492"/>
              </w:tabs>
              <w:autoSpaceDE w:val="0"/>
              <w:autoSpaceDN w:val="0"/>
              <w:spacing w:after="0" w:line="240" w:lineRule="auto"/>
              <w:rPr>
                <w:color w:val="1770A9"/>
                <w:sz w:val="20"/>
                <w:szCs w:val="20"/>
              </w:rPr>
            </w:pPr>
            <w:r>
              <w:rPr>
                <w:color w:val="1770A9"/>
                <w:sz w:val="20"/>
                <w:szCs w:val="20"/>
              </w:rPr>
              <w:lastRenderedPageBreak/>
              <w:t xml:space="preserve">Prof. Dr. Christoph Benicke </w:t>
            </w:r>
          </w:p>
          <w:p w14:paraId="0021BF6C" w14:textId="77777777" w:rsidR="009F279B" w:rsidRDefault="00605A7B" w:rsidP="00605A7B">
            <w:pPr>
              <w:tabs>
                <w:tab w:val="left" w:pos="5492"/>
              </w:tabs>
              <w:autoSpaceDE w:val="0"/>
              <w:autoSpaceDN w:val="0"/>
              <w:spacing w:after="0" w:line="240" w:lineRule="auto"/>
              <w:rPr>
                <w:rFonts w:ascii="Wingdings" w:hAnsi="Wingdings"/>
                <w:color w:val="1770A9"/>
                <w:sz w:val="20"/>
                <w:szCs w:val="20"/>
              </w:rPr>
            </w:pPr>
            <w:r>
              <w:rPr>
                <w:color w:val="1770A9"/>
                <w:sz w:val="20"/>
                <w:szCs w:val="20"/>
              </w:rPr>
              <w:t>Sprecher der GGS Steuerungsgruppe</w:t>
            </w:r>
            <w:r w:rsidR="009F0D0A">
              <w:rPr>
                <w:color w:val="1770A9"/>
                <w:sz w:val="20"/>
                <w:szCs w:val="20"/>
              </w:rPr>
              <w:t xml:space="preserve"> </w:t>
            </w:r>
          </w:p>
        </w:tc>
        <w:tc>
          <w:tcPr>
            <w:tcW w:w="6217" w:type="dxa"/>
            <w:gridSpan w:val="2"/>
            <w:shd w:val="clear" w:color="auto" w:fill="FFFFFF" w:themeFill="background1"/>
            <w:tcMar>
              <w:top w:w="120" w:type="dxa"/>
              <w:left w:w="180" w:type="dxa"/>
              <w:bottom w:w="120" w:type="dxa"/>
              <w:right w:w="180" w:type="dxa"/>
            </w:tcMar>
          </w:tcPr>
          <w:p w14:paraId="1C643906" w14:textId="1FEAE79E" w:rsidR="001D3A6E" w:rsidRDefault="00C07DDE">
            <w:pPr>
              <w:autoSpaceDE w:val="0"/>
              <w:autoSpaceDN w:val="0"/>
              <w:spacing w:after="0" w:line="240" w:lineRule="auto"/>
              <w:rPr>
                <w:color w:val="1770A9"/>
                <w:sz w:val="20"/>
                <w:szCs w:val="20"/>
              </w:rPr>
            </w:pPr>
            <w:bookmarkStart w:id="3" w:name="_GoBack"/>
            <w:bookmarkEnd w:id="3"/>
            <w:r>
              <w:rPr>
                <w:color w:val="1770A9"/>
                <w:sz w:val="20"/>
                <w:szCs w:val="20"/>
              </w:rPr>
              <w:t>Dr. Kerstin Lundström</w:t>
            </w:r>
          </w:p>
          <w:p w14:paraId="3DEC3FC4" w14:textId="0563051B" w:rsidR="001D3A6E" w:rsidRDefault="00C07DDE" w:rsidP="001D3A6E">
            <w:pPr>
              <w:autoSpaceDE w:val="0"/>
              <w:autoSpaceDN w:val="0"/>
              <w:spacing w:after="0" w:line="240" w:lineRule="auto"/>
              <w:rPr>
                <w:color w:val="1770A9"/>
                <w:sz w:val="20"/>
                <w:szCs w:val="20"/>
              </w:rPr>
            </w:pPr>
            <w:r>
              <w:rPr>
                <w:color w:val="1770A9"/>
                <w:sz w:val="20"/>
                <w:szCs w:val="20"/>
              </w:rPr>
              <w:t>GGS Geschäftsführung</w:t>
            </w:r>
          </w:p>
        </w:tc>
      </w:tr>
      <w:tr w:rsidR="004F5DFE" w14:paraId="2513F40A" w14:textId="77777777" w:rsidTr="004F3E79">
        <w:trPr>
          <w:trHeight w:val="137"/>
          <w:jc w:val="center"/>
        </w:trPr>
        <w:tc>
          <w:tcPr>
            <w:tcW w:w="13359" w:type="dxa"/>
            <w:gridSpan w:val="7"/>
            <w:shd w:val="clear" w:color="auto" w:fill="C4D1E6"/>
            <w:tcMar>
              <w:top w:w="0" w:type="dxa"/>
              <w:left w:w="0" w:type="dxa"/>
              <w:bottom w:w="0" w:type="dxa"/>
              <w:right w:w="0" w:type="dxa"/>
            </w:tcMar>
          </w:tcPr>
          <w:p w14:paraId="46437608" w14:textId="77777777" w:rsidR="006A244F" w:rsidRDefault="006A244F">
            <w:pPr>
              <w:spacing w:after="0" w:line="240" w:lineRule="auto"/>
              <w:rPr>
                <w:sz w:val="6"/>
                <w:szCs w:val="6"/>
              </w:rPr>
            </w:pPr>
          </w:p>
        </w:tc>
      </w:tr>
      <w:tr w:rsidR="00C6512B" w:rsidRPr="009A4E6B" w14:paraId="0182BF70" w14:textId="77777777" w:rsidTr="00B60DA3">
        <w:trPr>
          <w:trHeight w:val="137"/>
          <w:jc w:val="center"/>
        </w:trPr>
        <w:tc>
          <w:tcPr>
            <w:tcW w:w="3402" w:type="dxa"/>
            <w:gridSpan w:val="2"/>
            <w:shd w:val="clear" w:color="auto" w:fill="1770A9"/>
            <w:tcMar>
              <w:top w:w="120" w:type="dxa"/>
              <w:left w:w="180" w:type="dxa"/>
              <w:bottom w:w="120" w:type="dxa"/>
              <w:right w:w="180" w:type="dxa"/>
            </w:tcMar>
          </w:tcPr>
          <w:p w14:paraId="694545FB" w14:textId="6579536F" w:rsidR="000070A9" w:rsidRPr="00490980" w:rsidRDefault="002C120E" w:rsidP="009D6989">
            <w:pPr>
              <w:pStyle w:val="GGSIHVTitel"/>
              <w:rPr>
                <w:rStyle w:val="internal-link"/>
              </w:rPr>
            </w:pPr>
            <w:r w:rsidRPr="00490980">
              <w:rPr>
                <w:rStyle w:val="internal-link"/>
              </w:rPr>
              <w:lastRenderedPageBreak/>
              <w:fldChar w:fldCharType="begin"/>
            </w:r>
            <w:r w:rsidRPr="00490980">
              <w:rPr>
                <w:rStyle w:val="internal-link"/>
              </w:rPr>
              <w:instrText xml:space="preserve"> HYPERLINK  \l "veranstaltungen" </w:instrText>
            </w:r>
            <w:r w:rsidRPr="00490980">
              <w:rPr>
                <w:rStyle w:val="internal-link"/>
              </w:rPr>
              <w:fldChar w:fldCharType="separate"/>
            </w:r>
            <w:r w:rsidR="00037E40" w:rsidRPr="00490980">
              <w:rPr>
                <w:rStyle w:val="internal-link"/>
              </w:rPr>
              <w:t>Veranstaltungen</w:t>
            </w:r>
          </w:p>
          <w:p w14:paraId="39270EC0" w14:textId="4129D36B" w:rsidR="00FF05E7" w:rsidRPr="00490980" w:rsidRDefault="002C120E" w:rsidP="009D6989">
            <w:pPr>
              <w:pStyle w:val="GGSIHVTitel"/>
              <w:rPr>
                <w:rStyle w:val="internal-link"/>
              </w:rPr>
            </w:pPr>
            <w:r w:rsidRPr="00490980">
              <w:rPr>
                <w:rStyle w:val="internal-link"/>
              </w:rPr>
              <w:fldChar w:fldCharType="end"/>
            </w:r>
          </w:p>
          <w:p w14:paraId="25BFAABA" w14:textId="4FC13F0E" w:rsidR="00FC0A80" w:rsidRPr="00490980" w:rsidRDefault="00FC0A80" w:rsidP="003040CA">
            <w:pPr>
              <w:spacing w:after="0"/>
              <w:rPr>
                <w:color w:val="FFFFFF" w:themeColor="background1"/>
              </w:rPr>
            </w:pPr>
            <w:r w:rsidRPr="00490980">
              <w:rPr>
                <w:color w:val="FFFFFF" w:themeColor="background1"/>
              </w:rPr>
              <w:t xml:space="preserve">&gt; </w:t>
            </w:r>
            <w:hyperlink w:anchor="veranstaltung1" w:history="1">
              <w:r w:rsidR="00F811D8" w:rsidRPr="00490980">
                <w:rPr>
                  <w:rStyle w:val="Hyperlink"/>
                  <w:color w:val="FFFFFF" w:themeColor="background1"/>
                  <w:u w:val="none"/>
                </w:rPr>
                <w:t>Der Friedensprozess in Kolumbien</w:t>
              </w:r>
            </w:hyperlink>
            <w:r w:rsidR="00F811D8" w:rsidRPr="00490980">
              <w:rPr>
                <w:rStyle w:val="Hyperlink"/>
                <w:color w:val="FFFFFF" w:themeColor="background1"/>
                <w:u w:val="none"/>
              </w:rPr>
              <w:t xml:space="preserve"> </w:t>
            </w:r>
          </w:p>
          <w:p w14:paraId="58054487" w14:textId="6121A65F" w:rsidR="003040CA" w:rsidRPr="00490980" w:rsidRDefault="003040CA" w:rsidP="003040CA">
            <w:pPr>
              <w:spacing w:after="0"/>
              <w:rPr>
                <w:color w:val="FFFFFF" w:themeColor="background1"/>
              </w:rPr>
            </w:pPr>
            <w:r w:rsidRPr="00490980">
              <w:rPr>
                <w:color w:val="FFFFFF" w:themeColor="background1"/>
              </w:rPr>
              <w:t xml:space="preserve">&gt; </w:t>
            </w:r>
            <w:hyperlink w:anchor="veranstaltung2" w:history="1">
              <w:r w:rsidR="00F811D8" w:rsidRPr="00490980">
                <w:rPr>
                  <w:rStyle w:val="Hyperlink"/>
                  <w:color w:val="FFFFFF" w:themeColor="background1"/>
                  <w:u w:val="none"/>
                </w:rPr>
                <w:t xml:space="preserve">Jacob Edmond: The </w:t>
              </w:r>
              <w:proofErr w:type="spellStart"/>
              <w:r w:rsidR="00F811D8" w:rsidRPr="00490980">
                <w:rPr>
                  <w:rStyle w:val="Hyperlink"/>
                  <w:color w:val="FFFFFF" w:themeColor="background1"/>
                  <w:u w:val="none"/>
                </w:rPr>
                <w:t>Copy</w:t>
              </w:r>
              <w:proofErr w:type="spellEnd"/>
              <w:r w:rsidR="00F811D8" w:rsidRPr="00490980">
                <w:rPr>
                  <w:rStyle w:val="Hyperlink"/>
                  <w:color w:val="FFFFFF" w:themeColor="background1"/>
                  <w:u w:val="none"/>
                </w:rPr>
                <w:t xml:space="preserve"> in Global Culture</w:t>
              </w:r>
            </w:hyperlink>
          </w:p>
          <w:p w14:paraId="51854AE1" w14:textId="7F279F8E" w:rsidR="003040CA" w:rsidRPr="00490980" w:rsidRDefault="003040CA" w:rsidP="003040CA">
            <w:pPr>
              <w:spacing w:after="0"/>
              <w:rPr>
                <w:color w:val="FFFFFF" w:themeColor="background1"/>
                <w:lang w:val="en-US"/>
              </w:rPr>
            </w:pPr>
            <w:r w:rsidRPr="00490980">
              <w:rPr>
                <w:color w:val="FFFFFF" w:themeColor="background1"/>
                <w:lang w:val="en-US"/>
              </w:rPr>
              <w:t xml:space="preserve">&gt; </w:t>
            </w:r>
            <w:hyperlink w:anchor="veranstaltung3" w:history="1">
              <w:r w:rsidR="00F811D8" w:rsidRPr="00490980">
                <w:rPr>
                  <w:rStyle w:val="Hyperlink"/>
                  <w:color w:val="FFFFFF" w:themeColor="background1"/>
                  <w:u w:val="none"/>
                </w:rPr>
                <w:t>Korruption in Postsowjetischen Ländern</w:t>
              </w:r>
            </w:hyperlink>
          </w:p>
          <w:p w14:paraId="73BA9265" w14:textId="535EB705" w:rsidR="00692176" w:rsidRPr="00490980" w:rsidRDefault="00490980" w:rsidP="003040CA">
            <w:pPr>
              <w:spacing w:after="0"/>
              <w:rPr>
                <w:rStyle w:val="Hyperlink"/>
                <w:color w:val="FFFFFF" w:themeColor="background1"/>
                <w:u w:val="none"/>
              </w:rPr>
            </w:pPr>
            <w:r w:rsidRPr="00490980">
              <w:rPr>
                <w:color w:val="FFFFFF" w:themeColor="background1"/>
              </w:rPr>
              <w:fldChar w:fldCharType="begin"/>
            </w:r>
            <w:r w:rsidRPr="00490980">
              <w:rPr>
                <w:color w:val="FFFFFF" w:themeColor="background1"/>
              </w:rPr>
              <w:instrText xml:space="preserve"> HYPERLINK  \l "veranstaltung4" </w:instrText>
            </w:r>
            <w:r w:rsidRPr="00490980">
              <w:rPr>
                <w:color w:val="FFFFFF" w:themeColor="background1"/>
              </w:rPr>
              <w:fldChar w:fldCharType="separate"/>
            </w:r>
            <w:r w:rsidR="00692176" w:rsidRPr="00490980">
              <w:rPr>
                <w:rStyle w:val="Hyperlink"/>
                <w:color w:val="FFFFFF" w:themeColor="background1"/>
                <w:u w:val="none"/>
              </w:rPr>
              <w:t xml:space="preserve">&gt; </w:t>
            </w:r>
            <w:r w:rsidR="00F811D8" w:rsidRPr="00490980">
              <w:rPr>
                <w:rStyle w:val="Hyperlink"/>
                <w:color w:val="FFFFFF" w:themeColor="background1"/>
                <w:u w:val="none"/>
              </w:rPr>
              <w:t>Wege in die Promotion</w:t>
            </w:r>
          </w:p>
          <w:p w14:paraId="37A1953E" w14:textId="099EDE87" w:rsidR="008A4904" w:rsidRPr="00490980" w:rsidRDefault="00490980" w:rsidP="003040CA">
            <w:pPr>
              <w:spacing w:after="0"/>
              <w:rPr>
                <w:color w:val="FFFFFF" w:themeColor="background1"/>
              </w:rPr>
            </w:pPr>
            <w:r w:rsidRPr="00490980">
              <w:rPr>
                <w:color w:val="FFFFFF" w:themeColor="background1"/>
              </w:rPr>
              <w:fldChar w:fldCharType="end"/>
            </w:r>
            <w:r w:rsidR="003040CA" w:rsidRPr="00490980">
              <w:rPr>
                <w:color w:val="FFFFFF" w:themeColor="background1"/>
              </w:rPr>
              <w:t xml:space="preserve">&gt; </w:t>
            </w:r>
            <w:hyperlink w:anchor="veranstaltung5" w:history="1">
              <w:r w:rsidR="00F811D8" w:rsidRPr="00490980">
                <w:rPr>
                  <w:rStyle w:val="Hyperlink"/>
                  <w:color w:val="FFFFFF" w:themeColor="background1"/>
                  <w:u w:val="none"/>
                </w:rPr>
                <w:t>Selbstmarketing für Frauen</w:t>
              </w:r>
            </w:hyperlink>
            <w:r w:rsidR="003040CA" w:rsidRPr="00490980">
              <w:rPr>
                <w:color w:val="FFFFFF" w:themeColor="background1"/>
              </w:rPr>
              <w:t xml:space="preserve"> </w:t>
            </w:r>
          </w:p>
          <w:p w14:paraId="169046F2" w14:textId="0908A86B" w:rsidR="003040CA" w:rsidRPr="00490980" w:rsidRDefault="003040CA" w:rsidP="00F811D8">
            <w:pPr>
              <w:spacing w:after="0"/>
              <w:rPr>
                <w:color w:val="FFFFFF" w:themeColor="background1"/>
              </w:rPr>
            </w:pPr>
            <w:r w:rsidRPr="00490980">
              <w:rPr>
                <w:color w:val="FFFFFF" w:themeColor="background1"/>
              </w:rPr>
              <w:t xml:space="preserve">&gt; </w:t>
            </w:r>
            <w:hyperlink w:anchor="veranstaltung6" w:history="1">
              <w:r w:rsidR="00F811D8" w:rsidRPr="00490980">
                <w:rPr>
                  <w:rStyle w:val="Hyperlink"/>
                  <w:color w:val="FFFFFF" w:themeColor="background1"/>
                  <w:u w:val="none"/>
                </w:rPr>
                <w:t>Der Anwalt im Erbrecht</w:t>
              </w:r>
            </w:hyperlink>
          </w:p>
          <w:p w14:paraId="71EF89EC" w14:textId="35DBF941" w:rsidR="003040CA" w:rsidRPr="00490980" w:rsidRDefault="00490980" w:rsidP="003040CA">
            <w:pPr>
              <w:spacing w:after="0"/>
              <w:rPr>
                <w:rStyle w:val="Hyperlink"/>
                <w:color w:val="FFFFFF" w:themeColor="background1"/>
                <w:u w:val="none"/>
              </w:rPr>
            </w:pPr>
            <w:r w:rsidRPr="00490980">
              <w:rPr>
                <w:color w:val="FFFFFF" w:themeColor="background1"/>
              </w:rPr>
              <w:fldChar w:fldCharType="begin"/>
            </w:r>
            <w:r w:rsidRPr="00490980">
              <w:rPr>
                <w:color w:val="FFFFFF" w:themeColor="background1"/>
              </w:rPr>
              <w:instrText xml:space="preserve"> HYPERLINK  \l "veranstaltung7" </w:instrText>
            </w:r>
            <w:r w:rsidRPr="00490980">
              <w:rPr>
                <w:color w:val="FFFFFF" w:themeColor="background1"/>
              </w:rPr>
              <w:fldChar w:fldCharType="separate"/>
            </w:r>
            <w:r w:rsidR="003040CA" w:rsidRPr="00490980">
              <w:rPr>
                <w:rStyle w:val="Hyperlink"/>
                <w:color w:val="FFFFFF" w:themeColor="background1"/>
                <w:u w:val="none"/>
              </w:rPr>
              <w:t xml:space="preserve">&gt; </w:t>
            </w:r>
            <w:r w:rsidR="00F811D8" w:rsidRPr="00490980">
              <w:rPr>
                <w:rStyle w:val="Hyperlink"/>
                <w:color w:val="FFFFFF" w:themeColor="background1"/>
                <w:u w:val="none"/>
              </w:rPr>
              <w:t>Theoriebasierte Fragebogenkonstruktion</w:t>
            </w:r>
          </w:p>
          <w:p w14:paraId="535805F1" w14:textId="2223774E" w:rsidR="003040CA" w:rsidRPr="00490980" w:rsidRDefault="00490980" w:rsidP="003040CA">
            <w:pPr>
              <w:spacing w:after="0"/>
              <w:rPr>
                <w:color w:val="FFFFFF" w:themeColor="background1"/>
              </w:rPr>
            </w:pPr>
            <w:r w:rsidRPr="00490980">
              <w:rPr>
                <w:color w:val="FFFFFF" w:themeColor="background1"/>
              </w:rPr>
              <w:fldChar w:fldCharType="end"/>
            </w:r>
          </w:p>
          <w:p w14:paraId="72E8DCEB" w14:textId="77777777" w:rsidR="003040CA" w:rsidRPr="00490980" w:rsidRDefault="003040CA" w:rsidP="003040CA">
            <w:pPr>
              <w:pStyle w:val="GGSIHVTitel"/>
              <w:rPr>
                <w:rStyle w:val="internal-link"/>
                <w:b w:val="0"/>
                <w:sz w:val="22"/>
              </w:rPr>
            </w:pPr>
          </w:p>
          <w:p w14:paraId="57B6FBE9" w14:textId="7C5413C4" w:rsidR="004A7231" w:rsidRPr="00490980" w:rsidRDefault="008B09CC" w:rsidP="0096223D">
            <w:pPr>
              <w:pStyle w:val="GGSIHVTitel"/>
              <w:rPr>
                <w:rStyle w:val="internal-link"/>
              </w:rPr>
            </w:pPr>
            <w:hyperlink w:anchor="reihe" w:history="1">
              <w:r w:rsidR="004A7231" w:rsidRPr="00490980">
                <w:rPr>
                  <w:rStyle w:val="Hyperlink"/>
                  <w:color w:val="FFFFFF" w:themeColor="background1"/>
                  <w:u w:val="none"/>
                </w:rPr>
                <w:t>Veranstaltungsreihen</w:t>
              </w:r>
            </w:hyperlink>
          </w:p>
          <w:p w14:paraId="4087529E" w14:textId="77777777" w:rsidR="008C4411" w:rsidRPr="00490980" w:rsidRDefault="008C4411" w:rsidP="0096223D">
            <w:pPr>
              <w:pStyle w:val="GGSIHVTitel"/>
              <w:rPr>
                <w:rStyle w:val="internal-link"/>
              </w:rPr>
            </w:pPr>
          </w:p>
          <w:p w14:paraId="40A8A0DF" w14:textId="14CE9CC5" w:rsidR="004A7231" w:rsidRPr="00490980" w:rsidRDefault="004A7231" w:rsidP="004A7231">
            <w:pPr>
              <w:pStyle w:val="GGSIHVTitel"/>
              <w:rPr>
                <w:rStyle w:val="Hyperlink"/>
                <w:b w:val="0"/>
                <w:color w:val="FFFFFF" w:themeColor="background1"/>
                <w:sz w:val="22"/>
                <w:u w:val="none"/>
              </w:rPr>
            </w:pPr>
            <w:r w:rsidRPr="00490980">
              <w:rPr>
                <w:rStyle w:val="Hyperlink"/>
                <w:b w:val="0"/>
                <w:color w:val="FFFFFF" w:themeColor="background1"/>
                <w:sz w:val="22"/>
                <w:u w:val="none"/>
              </w:rPr>
              <w:t>&gt;</w:t>
            </w:r>
            <w:r w:rsidR="004705E1" w:rsidRPr="00490980">
              <w:rPr>
                <w:rStyle w:val="Hyperlink"/>
                <w:b w:val="0"/>
                <w:color w:val="FFFFFF" w:themeColor="background1"/>
                <w:sz w:val="22"/>
                <w:u w:val="none"/>
              </w:rPr>
              <w:t xml:space="preserve"> </w:t>
            </w:r>
            <w:hyperlink w:anchor="reihe2" w:history="1">
              <w:r w:rsidR="004705E1" w:rsidRPr="00490980">
                <w:rPr>
                  <w:rStyle w:val="Hyperlink"/>
                  <w:b w:val="0"/>
                  <w:color w:val="FFFFFF" w:themeColor="background1"/>
                  <w:sz w:val="22"/>
                  <w:u w:val="none"/>
                </w:rPr>
                <w:t>Vorlesungsreihe im Rahmen des</w:t>
              </w:r>
              <w:r w:rsidRPr="00490980">
                <w:rPr>
                  <w:rStyle w:val="Hyperlink"/>
                  <w:b w:val="0"/>
                  <w:color w:val="FFFFFF" w:themeColor="background1"/>
                  <w:sz w:val="22"/>
                  <w:u w:val="none"/>
                </w:rPr>
                <w:t xml:space="preserve"> </w:t>
              </w:r>
              <w:r w:rsidR="004705E1" w:rsidRPr="00490980">
                <w:rPr>
                  <w:rStyle w:val="Hyperlink"/>
                  <w:b w:val="0"/>
                  <w:color w:val="FFFFFF" w:themeColor="background1"/>
                  <w:sz w:val="22"/>
                  <w:u w:val="none"/>
                </w:rPr>
                <w:t xml:space="preserve">Teaching </w:t>
              </w:r>
              <w:proofErr w:type="spellStart"/>
              <w:r w:rsidR="004705E1" w:rsidRPr="00490980">
                <w:rPr>
                  <w:rStyle w:val="Hyperlink"/>
                  <w:b w:val="0"/>
                  <w:color w:val="FFFFFF" w:themeColor="background1"/>
                  <w:sz w:val="22"/>
                  <w:u w:val="none"/>
                </w:rPr>
                <w:t>Assistantship</w:t>
              </w:r>
              <w:proofErr w:type="spellEnd"/>
              <w:r w:rsidR="004705E1" w:rsidRPr="00490980">
                <w:rPr>
                  <w:rStyle w:val="Hyperlink"/>
                  <w:b w:val="0"/>
                  <w:color w:val="FFFFFF" w:themeColor="background1"/>
                  <w:sz w:val="22"/>
                  <w:u w:val="none"/>
                </w:rPr>
                <w:t xml:space="preserve"> Programms 2018</w:t>
              </w:r>
            </w:hyperlink>
          </w:p>
          <w:p w14:paraId="4B7976A0" w14:textId="77777777" w:rsidR="004A7231" w:rsidRPr="00490980" w:rsidRDefault="004A7231" w:rsidP="0096223D">
            <w:pPr>
              <w:pStyle w:val="GGSIHVTitel"/>
              <w:rPr>
                <w:rStyle w:val="internal-link"/>
              </w:rPr>
            </w:pPr>
          </w:p>
          <w:p w14:paraId="0BBF815E" w14:textId="77777777" w:rsidR="00D36AA8" w:rsidRPr="00490980" w:rsidRDefault="00D36AA8" w:rsidP="006A2370">
            <w:pPr>
              <w:pStyle w:val="GGSIHVTitel"/>
              <w:rPr>
                <w:rStyle w:val="internal-link"/>
                <w:b w:val="0"/>
                <w:sz w:val="22"/>
              </w:rPr>
            </w:pPr>
          </w:p>
          <w:p w14:paraId="6BDD38AA" w14:textId="06DCABC9" w:rsidR="00D36AA8" w:rsidRPr="00490980" w:rsidRDefault="00D36AA8" w:rsidP="00D36AA8">
            <w:pPr>
              <w:pStyle w:val="GGSIHVTitel"/>
              <w:rPr>
                <w:rStyle w:val="internal-link"/>
                <w:b w:val="0"/>
                <w:sz w:val="22"/>
                <w:szCs w:val="22"/>
              </w:rPr>
            </w:pPr>
            <w:r w:rsidRPr="00490980">
              <w:rPr>
                <w:rStyle w:val="internal-link"/>
                <w:b w:val="0"/>
                <w:sz w:val="22"/>
                <w:szCs w:val="22"/>
              </w:rPr>
              <w:t xml:space="preserve"> </w:t>
            </w:r>
          </w:p>
        </w:tc>
        <w:tc>
          <w:tcPr>
            <w:tcW w:w="3402" w:type="dxa"/>
            <w:gridSpan w:val="2"/>
            <w:shd w:val="clear" w:color="auto" w:fill="1770A9"/>
            <w:tcMar>
              <w:top w:w="120" w:type="dxa"/>
              <w:left w:w="180" w:type="dxa"/>
              <w:bottom w:w="120" w:type="dxa"/>
              <w:right w:w="180" w:type="dxa"/>
            </w:tcMar>
          </w:tcPr>
          <w:p w14:paraId="53B007DD" w14:textId="77777777" w:rsidR="001E18CD" w:rsidRPr="00490980" w:rsidRDefault="001E18CD" w:rsidP="00B532AC">
            <w:pPr>
              <w:pStyle w:val="GGSIHVTitel"/>
              <w:rPr>
                <w:rStyle w:val="internal-link"/>
              </w:rPr>
            </w:pPr>
            <w:r w:rsidRPr="00490980">
              <w:rPr>
                <w:rStyle w:val="internal-link"/>
              </w:rPr>
              <w:t xml:space="preserve">Neuigkeiten </w:t>
            </w:r>
          </w:p>
          <w:p w14:paraId="5961376D" w14:textId="7CA090FA" w:rsidR="00E22550" w:rsidRPr="00490980" w:rsidRDefault="00E22550" w:rsidP="00B532AC">
            <w:pPr>
              <w:pStyle w:val="GGSIHVTitel"/>
              <w:rPr>
                <w:rStyle w:val="internal-link"/>
              </w:rPr>
            </w:pPr>
          </w:p>
          <w:p w14:paraId="7A886C8E" w14:textId="19568DB0" w:rsidR="001E18CD" w:rsidRPr="00490980" w:rsidRDefault="001E18CD" w:rsidP="001E18CD">
            <w:pPr>
              <w:pStyle w:val="GGSIHVTitel"/>
              <w:rPr>
                <w:rStyle w:val="internal-link"/>
                <w:b w:val="0"/>
                <w:sz w:val="22"/>
                <w:szCs w:val="22"/>
              </w:rPr>
            </w:pPr>
            <w:r w:rsidRPr="00490980">
              <w:rPr>
                <w:rStyle w:val="internal-link"/>
                <w:b w:val="0"/>
              </w:rPr>
              <w:t>&gt;</w:t>
            </w:r>
            <w:r w:rsidRPr="00490980">
              <w:rPr>
                <w:rStyle w:val="internal-link"/>
                <w:b w:val="0"/>
                <w:sz w:val="22"/>
                <w:szCs w:val="22"/>
              </w:rPr>
              <w:t xml:space="preserve"> </w:t>
            </w:r>
            <w:hyperlink w:anchor="neu1" w:history="1">
              <w:r w:rsidR="00E22550" w:rsidRPr="00490980">
                <w:rPr>
                  <w:rStyle w:val="Hyperlink"/>
                  <w:b w:val="0"/>
                  <w:color w:val="FFFFFF" w:themeColor="background1"/>
                  <w:sz w:val="22"/>
                  <w:szCs w:val="22"/>
                  <w:u w:val="none"/>
                </w:rPr>
                <w:t xml:space="preserve">Ausschreibung Referent/in für </w:t>
              </w:r>
              <w:proofErr w:type="spellStart"/>
              <w:r w:rsidR="00E22550" w:rsidRPr="00490980">
                <w:rPr>
                  <w:rStyle w:val="Hyperlink"/>
                  <w:b w:val="0"/>
                  <w:color w:val="FFFFFF" w:themeColor="background1"/>
                  <w:sz w:val="22"/>
                  <w:szCs w:val="22"/>
                  <w:u w:val="none"/>
                </w:rPr>
                <w:t>Postdoc</w:t>
              </w:r>
              <w:proofErr w:type="spellEnd"/>
              <w:r w:rsidR="00E22550" w:rsidRPr="00490980">
                <w:rPr>
                  <w:rStyle w:val="Hyperlink"/>
                  <w:b w:val="0"/>
                  <w:color w:val="FFFFFF" w:themeColor="background1"/>
                  <w:sz w:val="22"/>
                  <w:szCs w:val="22"/>
                  <w:u w:val="none"/>
                </w:rPr>
                <w:t>-Koordination</w:t>
              </w:r>
            </w:hyperlink>
          </w:p>
          <w:p w14:paraId="448C038B" w14:textId="3C13AB2F" w:rsidR="001E18CD" w:rsidRPr="00490980" w:rsidRDefault="00490980" w:rsidP="001E18CD">
            <w:pPr>
              <w:pStyle w:val="GGSIHV"/>
              <w:rPr>
                <w:rStyle w:val="Hyperlink"/>
                <w:color w:val="FFFFFF" w:themeColor="background1"/>
                <w:u w:val="none"/>
                <w:lang w:val="en-GB"/>
              </w:rPr>
            </w:pPr>
            <w:r w:rsidRPr="00490980">
              <w:rPr>
                <w:lang w:val="en-GB"/>
              </w:rPr>
              <w:fldChar w:fldCharType="begin"/>
            </w:r>
            <w:r w:rsidRPr="00490980">
              <w:rPr>
                <w:lang w:val="en-GB"/>
              </w:rPr>
              <w:instrText xml:space="preserve"> HYPERLINK  \l "neu2" </w:instrText>
            </w:r>
            <w:r w:rsidRPr="00490980">
              <w:rPr>
                <w:lang w:val="en-GB"/>
              </w:rPr>
              <w:fldChar w:fldCharType="separate"/>
            </w:r>
            <w:r w:rsidR="001E18CD" w:rsidRPr="00490980">
              <w:rPr>
                <w:rStyle w:val="Hyperlink"/>
                <w:color w:val="FFFFFF" w:themeColor="background1"/>
                <w:u w:val="none"/>
                <w:lang w:val="en-GB"/>
              </w:rPr>
              <w:t xml:space="preserve">&gt; </w:t>
            </w:r>
            <w:proofErr w:type="spellStart"/>
            <w:r w:rsidR="00E22550" w:rsidRPr="00490980">
              <w:rPr>
                <w:rStyle w:val="Hyperlink"/>
                <w:color w:val="FFFFFF" w:themeColor="background1"/>
                <w:u w:val="none"/>
                <w:lang w:val="en-GB"/>
              </w:rPr>
              <w:t>Informationstag</w:t>
            </w:r>
            <w:proofErr w:type="spellEnd"/>
            <w:r w:rsidR="00E22550" w:rsidRPr="00490980">
              <w:rPr>
                <w:rStyle w:val="Hyperlink"/>
                <w:color w:val="FFFFFF" w:themeColor="background1"/>
                <w:u w:val="none"/>
                <w:lang w:val="en-GB"/>
              </w:rPr>
              <w:t xml:space="preserve"> </w:t>
            </w:r>
            <w:proofErr w:type="spellStart"/>
            <w:r w:rsidR="00E22550" w:rsidRPr="00490980">
              <w:rPr>
                <w:rStyle w:val="Hyperlink"/>
                <w:color w:val="FFFFFF" w:themeColor="background1"/>
                <w:u w:val="none"/>
                <w:lang w:val="en-GB"/>
              </w:rPr>
              <w:t>für</w:t>
            </w:r>
            <w:proofErr w:type="spellEnd"/>
            <w:r w:rsidR="00E22550" w:rsidRPr="00490980">
              <w:rPr>
                <w:rStyle w:val="Hyperlink"/>
                <w:color w:val="FFFFFF" w:themeColor="background1"/>
                <w:u w:val="none"/>
                <w:lang w:val="en-GB"/>
              </w:rPr>
              <w:t xml:space="preserve"> </w:t>
            </w:r>
            <w:proofErr w:type="spellStart"/>
            <w:r w:rsidR="00E22550" w:rsidRPr="00490980">
              <w:rPr>
                <w:rStyle w:val="Hyperlink"/>
                <w:color w:val="FFFFFF" w:themeColor="background1"/>
                <w:u w:val="none"/>
                <w:lang w:val="en-GB"/>
              </w:rPr>
              <w:t>Nachwuchsforscher</w:t>
            </w:r>
            <w:proofErr w:type="spellEnd"/>
            <w:r w:rsidR="00E22550" w:rsidRPr="00490980">
              <w:rPr>
                <w:rStyle w:val="Hyperlink"/>
                <w:color w:val="FFFFFF" w:themeColor="background1"/>
                <w:u w:val="none"/>
                <w:lang w:val="en-GB"/>
              </w:rPr>
              <w:t>*</w:t>
            </w:r>
            <w:proofErr w:type="spellStart"/>
            <w:r w:rsidR="00E22550" w:rsidRPr="00490980">
              <w:rPr>
                <w:rStyle w:val="Hyperlink"/>
                <w:color w:val="FFFFFF" w:themeColor="background1"/>
                <w:u w:val="none"/>
                <w:lang w:val="en-GB"/>
              </w:rPr>
              <w:t>innen</w:t>
            </w:r>
            <w:proofErr w:type="spellEnd"/>
            <w:r w:rsidR="00E22550" w:rsidRPr="00490980">
              <w:rPr>
                <w:rStyle w:val="Hyperlink"/>
                <w:color w:val="FFFFFF" w:themeColor="background1"/>
                <w:u w:val="none"/>
                <w:lang w:val="en-GB"/>
              </w:rPr>
              <w:t xml:space="preserve"> </w:t>
            </w:r>
          </w:p>
          <w:p w14:paraId="62CB2B39" w14:textId="07313A64" w:rsidR="00E22550" w:rsidRPr="00490980" w:rsidRDefault="00490980" w:rsidP="00E22550">
            <w:pPr>
              <w:pStyle w:val="GGSIHV"/>
              <w:rPr>
                <w:rStyle w:val="internal-link"/>
                <w:lang w:val="en-GB"/>
              </w:rPr>
            </w:pPr>
            <w:r w:rsidRPr="00490980">
              <w:rPr>
                <w:lang w:val="en-GB"/>
              </w:rPr>
              <w:fldChar w:fldCharType="end"/>
            </w:r>
            <w:r w:rsidR="00E22550" w:rsidRPr="00490980">
              <w:rPr>
                <w:rStyle w:val="internal-link"/>
                <w:lang w:val="en-GB"/>
              </w:rPr>
              <w:t xml:space="preserve">&gt; </w:t>
            </w:r>
            <w:hyperlink w:anchor="neu3" w:history="1">
              <w:proofErr w:type="spellStart"/>
              <w:r w:rsidR="00E22550" w:rsidRPr="00490980">
                <w:rPr>
                  <w:rStyle w:val="Hyperlink"/>
                  <w:color w:val="FFFFFF" w:themeColor="background1"/>
                  <w:u w:val="none"/>
                  <w:lang w:val="en-GB"/>
                </w:rPr>
                <w:t>Internationaler</w:t>
              </w:r>
              <w:proofErr w:type="spellEnd"/>
              <w:r w:rsidR="00E22550" w:rsidRPr="00490980">
                <w:rPr>
                  <w:rStyle w:val="Hyperlink"/>
                  <w:color w:val="FFFFFF" w:themeColor="background1"/>
                  <w:u w:val="none"/>
                  <w:lang w:val="en-GB"/>
                </w:rPr>
                <w:t xml:space="preserve"> </w:t>
              </w:r>
              <w:proofErr w:type="spellStart"/>
              <w:r w:rsidR="00E22550" w:rsidRPr="00490980">
                <w:rPr>
                  <w:rStyle w:val="Hyperlink"/>
                  <w:color w:val="FFFFFF" w:themeColor="background1"/>
                  <w:u w:val="none"/>
                  <w:lang w:val="en-GB"/>
                </w:rPr>
                <w:t>Hochschulsommerkurs</w:t>
              </w:r>
              <w:proofErr w:type="spellEnd"/>
            </w:hyperlink>
          </w:p>
          <w:p w14:paraId="3A88508F" w14:textId="07F45C77" w:rsidR="001E18CD" w:rsidRPr="00490980" w:rsidRDefault="001E18CD" w:rsidP="001E18CD">
            <w:pPr>
              <w:pStyle w:val="GGSIHVTitel"/>
              <w:rPr>
                <w:rStyle w:val="internal-link"/>
                <w:b w:val="0"/>
                <w:sz w:val="22"/>
                <w:szCs w:val="22"/>
                <w:lang w:val="en-GB"/>
              </w:rPr>
            </w:pPr>
          </w:p>
          <w:p w14:paraId="3E4B7349" w14:textId="77777777" w:rsidR="001E18CD" w:rsidRPr="00490980" w:rsidRDefault="001E18CD" w:rsidP="001E18CD">
            <w:pPr>
              <w:pStyle w:val="GGSIHVTitel"/>
              <w:rPr>
                <w:rStyle w:val="internal-link"/>
                <w:b w:val="0"/>
                <w:sz w:val="22"/>
                <w:szCs w:val="22"/>
                <w:lang w:val="en-GB"/>
              </w:rPr>
            </w:pPr>
          </w:p>
          <w:p w14:paraId="20D3C2C0" w14:textId="2429D23D" w:rsidR="009F279B" w:rsidRPr="00490980" w:rsidRDefault="003E3327" w:rsidP="00B532AC">
            <w:pPr>
              <w:pStyle w:val="GGSIHVTitel"/>
              <w:rPr>
                <w:rStyle w:val="internal-link"/>
              </w:rPr>
            </w:pPr>
            <w:r w:rsidRPr="00490980">
              <w:rPr>
                <w:rStyle w:val="internal-link"/>
              </w:rPr>
              <w:fldChar w:fldCharType="begin"/>
            </w:r>
            <w:r w:rsidR="002C120E" w:rsidRPr="00490980">
              <w:rPr>
                <w:rStyle w:val="internal-link"/>
              </w:rPr>
              <w:instrText>HYPERLINK  \l "sektion"</w:instrText>
            </w:r>
            <w:r w:rsidRPr="00490980">
              <w:rPr>
                <w:rStyle w:val="internal-link"/>
              </w:rPr>
              <w:fldChar w:fldCharType="separate"/>
            </w:r>
            <w:r w:rsidR="009F0D0A" w:rsidRPr="00490980">
              <w:rPr>
                <w:rStyle w:val="internal-link"/>
              </w:rPr>
              <w:t>Forschungssektionen</w:t>
            </w:r>
          </w:p>
          <w:p w14:paraId="239372F0" w14:textId="1173BC17" w:rsidR="00F5587E" w:rsidRPr="00F5587E" w:rsidRDefault="003E3327" w:rsidP="00757712">
            <w:pPr>
              <w:pStyle w:val="GGSIHV"/>
              <w:rPr>
                <w:rStyle w:val="internal-link"/>
              </w:rPr>
            </w:pPr>
            <w:r w:rsidRPr="00490980">
              <w:rPr>
                <w:rStyle w:val="internal-link"/>
              </w:rPr>
              <w:fldChar w:fldCharType="end"/>
            </w:r>
          </w:p>
          <w:p w14:paraId="504CC909" w14:textId="3E0C8120" w:rsidR="003040CA" w:rsidRPr="00490980" w:rsidRDefault="004705E1" w:rsidP="003040CA">
            <w:pPr>
              <w:pStyle w:val="GGSIHV"/>
              <w:rPr>
                <w:rStyle w:val="Hyperlink"/>
                <w:color w:val="FFFFFF" w:themeColor="background1"/>
                <w:u w:val="none"/>
              </w:rPr>
            </w:pPr>
            <w:r w:rsidRPr="00490980">
              <w:rPr>
                <w:rStyle w:val="internal-link"/>
              </w:rPr>
              <w:t xml:space="preserve">&gt; </w:t>
            </w:r>
            <w:r w:rsidR="004F3E79" w:rsidRPr="00490980">
              <w:rPr>
                <w:rStyle w:val="internal-link"/>
              </w:rPr>
              <w:fldChar w:fldCharType="begin"/>
            </w:r>
            <w:r w:rsidR="00490980" w:rsidRPr="00490980">
              <w:rPr>
                <w:rStyle w:val="internal-link"/>
              </w:rPr>
              <w:instrText>HYPERLINK  \l "sektion1"</w:instrText>
            </w:r>
            <w:r w:rsidR="004F3E79" w:rsidRPr="00490980">
              <w:rPr>
                <w:rStyle w:val="internal-link"/>
              </w:rPr>
              <w:fldChar w:fldCharType="separate"/>
            </w:r>
            <w:r w:rsidR="00E22550" w:rsidRPr="00490980">
              <w:rPr>
                <w:rStyle w:val="Hyperlink"/>
                <w:color w:val="FFFFFF" w:themeColor="background1"/>
                <w:u w:val="none"/>
              </w:rPr>
              <w:t>Workshop</w:t>
            </w:r>
            <w:r w:rsidR="001E18CD" w:rsidRPr="00490980">
              <w:rPr>
                <w:rStyle w:val="Hyperlink"/>
                <w:color w:val="FFFFFF" w:themeColor="background1"/>
                <w:u w:val="none"/>
              </w:rPr>
              <w:t xml:space="preserve"> der Sektion „</w:t>
            </w:r>
            <w:proofErr w:type="spellStart"/>
            <w:r w:rsidR="00E22550" w:rsidRPr="00490980">
              <w:rPr>
                <w:rStyle w:val="Hyperlink"/>
                <w:color w:val="FFFFFF" w:themeColor="background1"/>
                <w:u w:val="none"/>
              </w:rPr>
              <w:t>Medialisierung</w:t>
            </w:r>
            <w:proofErr w:type="spellEnd"/>
            <w:r w:rsidR="00E22550" w:rsidRPr="00490980">
              <w:rPr>
                <w:rStyle w:val="Hyperlink"/>
                <w:color w:val="FFFFFF" w:themeColor="background1"/>
                <w:u w:val="none"/>
              </w:rPr>
              <w:t xml:space="preserve"> von Gesellschaft</w:t>
            </w:r>
            <w:r w:rsidR="001E18CD" w:rsidRPr="00490980">
              <w:rPr>
                <w:rStyle w:val="Hyperlink"/>
                <w:color w:val="FFFFFF" w:themeColor="background1"/>
                <w:u w:val="none"/>
              </w:rPr>
              <w:t>“</w:t>
            </w:r>
          </w:p>
          <w:p w14:paraId="358817FE" w14:textId="663FA52A" w:rsidR="001E18CD" w:rsidRPr="00490980" w:rsidRDefault="004F3E79" w:rsidP="003040CA">
            <w:pPr>
              <w:pStyle w:val="GGSIHV"/>
            </w:pPr>
            <w:r w:rsidRPr="00490980">
              <w:rPr>
                <w:rStyle w:val="internal-link"/>
              </w:rPr>
              <w:fldChar w:fldCharType="end"/>
            </w:r>
            <w:r w:rsidR="001E18CD" w:rsidRPr="00490980">
              <w:t xml:space="preserve">&gt; </w:t>
            </w:r>
            <w:hyperlink w:anchor="sektion2" w:history="1">
              <w:r w:rsidR="00E22550" w:rsidRPr="00490980">
                <w:rPr>
                  <w:rStyle w:val="Hyperlink"/>
                  <w:color w:val="FFFFFF" w:themeColor="background1"/>
                  <w:u w:val="none"/>
                </w:rPr>
                <w:t>Workshop und Kolloquium</w:t>
              </w:r>
              <w:r w:rsidR="001E18CD" w:rsidRPr="00490980">
                <w:rPr>
                  <w:rStyle w:val="Hyperlink"/>
                  <w:color w:val="FFFFFF" w:themeColor="background1"/>
                  <w:u w:val="none"/>
                </w:rPr>
                <w:t xml:space="preserve"> der </w:t>
              </w:r>
              <w:r w:rsidR="00E22550" w:rsidRPr="00490980">
                <w:rPr>
                  <w:rStyle w:val="Hyperlink"/>
                  <w:color w:val="FFFFFF" w:themeColor="background1"/>
                  <w:u w:val="none"/>
                </w:rPr>
                <w:t>Sektion „Menschenrechte und Demokratie“</w:t>
              </w:r>
            </w:hyperlink>
          </w:p>
          <w:p w14:paraId="410008BA" w14:textId="5F4E205B" w:rsidR="001E18CD" w:rsidRPr="00490980" w:rsidRDefault="001E18CD" w:rsidP="003040CA">
            <w:pPr>
              <w:pStyle w:val="GGSIHV"/>
            </w:pPr>
            <w:r w:rsidRPr="00490980">
              <w:t xml:space="preserve">&gt; </w:t>
            </w:r>
            <w:hyperlink w:anchor="sektion3" w:history="1">
              <w:r w:rsidR="00E22550" w:rsidRPr="00490980">
                <w:rPr>
                  <w:rStyle w:val="Hyperlink"/>
                  <w:color w:val="FFFFFF" w:themeColor="background1"/>
                  <w:u w:val="none"/>
                </w:rPr>
                <w:t>Workshop</w:t>
              </w:r>
              <w:r w:rsidRPr="00490980">
                <w:rPr>
                  <w:rStyle w:val="Hyperlink"/>
                  <w:color w:val="FFFFFF" w:themeColor="background1"/>
                  <w:u w:val="none"/>
                </w:rPr>
                <w:t xml:space="preserve"> der Sektion „Normen und Wandel in der Weltpolitik“</w:t>
              </w:r>
            </w:hyperlink>
          </w:p>
          <w:p w14:paraId="17390503" w14:textId="15A3D1A1" w:rsidR="009F279B" w:rsidRPr="00490980" w:rsidRDefault="004C201E" w:rsidP="00E22550">
            <w:pPr>
              <w:pStyle w:val="GGSIHV"/>
            </w:pPr>
            <w:r w:rsidRPr="00490980">
              <w:t>&gt;</w:t>
            </w:r>
            <w:r w:rsidR="00E22550" w:rsidRPr="00490980">
              <w:t xml:space="preserve"> </w:t>
            </w:r>
            <w:hyperlink w:anchor="sektion4" w:history="1">
              <w:r w:rsidR="00E22550" w:rsidRPr="00490980">
                <w:rPr>
                  <w:rStyle w:val="Hyperlink"/>
                  <w:color w:val="FFFFFF" w:themeColor="background1"/>
                  <w:u w:val="none"/>
                </w:rPr>
                <w:t>Brown Bag Vorträge der Sektion „</w:t>
              </w:r>
              <w:proofErr w:type="spellStart"/>
              <w:r w:rsidR="00E22550" w:rsidRPr="00490980">
                <w:rPr>
                  <w:rStyle w:val="Hyperlink"/>
                  <w:color w:val="FFFFFF" w:themeColor="background1"/>
                  <w:u w:val="none"/>
                </w:rPr>
                <w:t>Organizational</w:t>
              </w:r>
              <w:proofErr w:type="spellEnd"/>
              <w:r w:rsidR="00E22550" w:rsidRPr="00490980">
                <w:rPr>
                  <w:rStyle w:val="Hyperlink"/>
                  <w:color w:val="FFFFFF" w:themeColor="background1"/>
                  <w:u w:val="none"/>
                </w:rPr>
                <w:t xml:space="preserve"> </w:t>
              </w:r>
              <w:proofErr w:type="spellStart"/>
              <w:r w:rsidR="00E22550" w:rsidRPr="00490980">
                <w:rPr>
                  <w:rStyle w:val="Hyperlink"/>
                  <w:color w:val="FFFFFF" w:themeColor="background1"/>
                  <w:u w:val="none"/>
                </w:rPr>
                <w:t>Behavior</w:t>
              </w:r>
              <w:proofErr w:type="spellEnd"/>
              <w:r w:rsidR="00E22550" w:rsidRPr="00490980">
                <w:rPr>
                  <w:rStyle w:val="Hyperlink"/>
                  <w:color w:val="FFFFFF" w:themeColor="background1"/>
                  <w:u w:val="none"/>
                </w:rPr>
                <w:t xml:space="preserve"> &amp; Human </w:t>
              </w:r>
              <w:proofErr w:type="spellStart"/>
              <w:r w:rsidR="00E22550" w:rsidRPr="00490980">
                <w:rPr>
                  <w:rStyle w:val="Hyperlink"/>
                  <w:color w:val="FFFFFF" w:themeColor="background1"/>
                  <w:u w:val="none"/>
                </w:rPr>
                <w:t>Resource</w:t>
              </w:r>
              <w:proofErr w:type="spellEnd"/>
              <w:r w:rsidR="00E22550" w:rsidRPr="00490980">
                <w:rPr>
                  <w:rStyle w:val="Hyperlink"/>
                  <w:color w:val="FFFFFF" w:themeColor="background1"/>
                  <w:u w:val="none"/>
                </w:rPr>
                <w:t xml:space="preserve"> Management“</w:t>
              </w:r>
            </w:hyperlink>
          </w:p>
          <w:p w14:paraId="4FFFABF5" w14:textId="124FEB77" w:rsidR="00E22550" w:rsidRPr="00490980" w:rsidRDefault="00E22550" w:rsidP="00E22550">
            <w:pPr>
              <w:pStyle w:val="GGSIHV"/>
              <w:rPr>
                <w:rStyle w:val="internal-link"/>
              </w:rPr>
            </w:pPr>
            <w:r w:rsidRPr="00490980">
              <w:t xml:space="preserve">&gt; </w:t>
            </w:r>
            <w:hyperlink w:anchor="sektion5" w:history="1">
              <w:r w:rsidRPr="00490980">
                <w:rPr>
                  <w:rStyle w:val="Hyperlink"/>
                  <w:color w:val="FFFFFF" w:themeColor="background1"/>
                  <w:u w:val="none"/>
                </w:rPr>
                <w:t>Vortrag und Workshop der AG „Politische Bildung“</w:t>
              </w:r>
            </w:hyperlink>
          </w:p>
        </w:tc>
        <w:bookmarkStart w:id="4" w:name="preise"/>
        <w:tc>
          <w:tcPr>
            <w:tcW w:w="3433" w:type="dxa"/>
            <w:gridSpan w:val="2"/>
            <w:shd w:val="clear" w:color="auto" w:fill="1770A9"/>
            <w:tcMar>
              <w:top w:w="120" w:type="dxa"/>
              <w:left w:w="180" w:type="dxa"/>
              <w:bottom w:w="120" w:type="dxa"/>
              <w:right w:w="180" w:type="dxa"/>
            </w:tcMar>
          </w:tcPr>
          <w:p w14:paraId="1E74A834" w14:textId="1D5963CD" w:rsidR="009F279B" w:rsidRPr="00490980" w:rsidRDefault="003E3327" w:rsidP="009D6989">
            <w:pPr>
              <w:pStyle w:val="GGSIHVTitel"/>
              <w:rPr>
                <w:rStyle w:val="internal-link"/>
              </w:rPr>
            </w:pPr>
            <w:r w:rsidRPr="00490980">
              <w:rPr>
                <w:rStyle w:val="internal-link"/>
              </w:rPr>
              <w:fldChar w:fldCharType="begin"/>
            </w:r>
            <w:r w:rsidR="00037E40" w:rsidRPr="00490980">
              <w:rPr>
                <w:rStyle w:val="internal-link"/>
              </w:rPr>
              <w:instrText>HYPERLINK  \l "preise"</w:instrText>
            </w:r>
            <w:r w:rsidRPr="00490980">
              <w:rPr>
                <w:rStyle w:val="internal-link"/>
              </w:rPr>
              <w:fldChar w:fldCharType="separate"/>
            </w:r>
            <w:r w:rsidR="009F0D0A" w:rsidRPr="00490980">
              <w:rPr>
                <w:rStyle w:val="internal-link"/>
              </w:rPr>
              <w:t>Preise &amp; Stipendien</w:t>
            </w:r>
          </w:p>
          <w:p w14:paraId="58B49445" w14:textId="4B042A3E" w:rsidR="00B12C1A" w:rsidRPr="00490980" w:rsidRDefault="003E3327" w:rsidP="00C85403">
            <w:pPr>
              <w:pStyle w:val="GGSIHV"/>
              <w:rPr>
                <w:rStyle w:val="internal-link"/>
                <w:sz w:val="26"/>
                <w:szCs w:val="26"/>
              </w:rPr>
            </w:pPr>
            <w:r w:rsidRPr="00490980">
              <w:rPr>
                <w:rStyle w:val="internal-link"/>
              </w:rPr>
              <w:fldChar w:fldCharType="end"/>
            </w:r>
            <w:bookmarkEnd w:id="4"/>
          </w:p>
          <w:p w14:paraId="26E4749E" w14:textId="2B8ECF4D" w:rsidR="00E22550" w:rsidRPr="00490980" w:rsidRDefault="005701F1" w:rsidP="000170C8">
            <w:pPr>
              <w:pStyle w:val="GGSIHV"/>
              <w:rPr>
                <w:rStyle w:val="Hyperlink"/>
                <w:color w:val="FFFFFF" w:themeColor="background1"/>
                <w:u w:val="none"/>
              </w:rPr>
            </w:pPr>
            <w:r w:rsidRPr="00490980">
              <w:rPr>
                <w:rStyle w:val="Hyperlink"/>
                <w:color w:val="FFFFFF" w:themeColor="background1"/>
                <w:u w:val="none"/>
              </w:rPr>
              <w:t xml:space="preserve">&gt; </w:t>
            </w:r>
            <w:hyperlink w:anchor="preis0" w:history="1">
              <w:r w:rsidR="00E22550" w:rsidRPr="00490980">
                <w:rPr>
                  <w:rStyle w:val="Hyperlink"/>
                  <w:color w:val="FFFFFF" w:themeColor="background1"/>
                  <w:u w:val="none"/>
                </w:rPr>
                <w:t xml:space="preserve">Add-On Fellowships </w:t>
              </w:r>
              <w:proofErr w:type="spellStart"/>
              <w:r w:rsidR="00E22550" w:rsidRPr="00490980">
                <w:rPr>
                  <w:rStyle w:val="Hyperlink"/>
                  <w:color w:val="FFFFFF" w:themeColor="background1"/>
                  <w:u w:val="none"/>
                </w:rPr>
                <w:t>for</w:t>
              </w:r>
              <w:proofErr w:type="spellEnd"/>
              <w:r w:rsidR="00E22550" w:rsidRPr="00490980">
                <w:rPr>
                  <w:rStyle w:val="Hyperlink"/>
                  <w:color w:val="FFFFFF" w:themeColor="background1"/>
                  <w:u w:val="none"/>
                </w:rPr>
                <w:t xml:space="preserve"> </w:t>
              </w:r>
              <w:proofErr w:type="spellStart"/>
              <w:r w:rsidR="00E22550" w:rsidRPr="00490980">
                <w:rPr>
                  <w:rStyle w:val="Hyperlink"/>
                  <w:color w:val="FFFFFF" w:themeColor="background1"/>
                  <w:u w:val="none"/>
                </w:rPr>
                <w:t>Interdisciplinary</w:t>
              </w:r>
              <w:proofErr w:type="spellEnd"/>
              <w:r w:rsidR="00E22550" w:rsidRPr="00490980">
                <w:rPr>
                  <w:rStyle w:val="Hyperlink"/>
                  <w:color w:val="FFFFFF" w:themeColor="background1"/>
                  <w:u w:val="none"/>
                </w:rPr>
                <w:t xml:space="preserve"> Economics</w:t>
              </w:r>
            </w:hyperlink>
          </w:p>
          <w:p w14:paraId="083BF9FC" w14:textId="1EB37F83" w:rsidR="007C1158" w:rsidRPr="00490980" w:rsidRDefault="00E22550" w:rsidP="000170C8">
            <w:pPr>
              <w:pStyle w:val="GGSIHV"/>
              <w:rPr>
                <w:rStyle w:val="Hyperlink"/>
                <w:color w:val="FFFFFF" w:themeColor="background1"/>
                <w:u w:val="none"/>
              </w:rPr>
            </w:pPr>
            <w:r w:rsidRPr="00490980">
              <w:t xml:space="preserve">&gt; </w:t>
            </w:r>
            <w:hyperlink w:anchor="preis1" w:history="1">
              <w:r w:rsidR="007C1158" w:rsidRPr="00490980">
                <w:rPr>
                  <w:rStyle w:val="Hyperlink"/>
                  <w:color w:val="FFFFFF" w:themeColor="background1"/>
                  <w:u w:val="none"/>
                </w:rPr>
                <w:t>Wissenschaftspreis des Deutschen Bundestages</w:t>
              </w:r>
            </w:hyperlink>
          </w:p>
          <w:p w14:paraId="058A1473" w14:textId="7818E7D6" w:rsidR="005701F1" w:rsidRPr="00490980" w:rsidRDefault="007C1158" w:rsidP="000170C8">
            <w:pPr>
              <w:pStyle w:val="GGSIHV"/>
              <w:rPr>
                <w:rStyle w:val="Hyperlink"/>
                <w:color w:val="FFFFFF" w:themeColor="background1"/>
                <w:u w:val="none"/>
              </w:rPr>
            </w:pPr>
            <w:r w:rsidRPr="00490980">
              <w:t>&gt;</w:t>
            </w:r>
            <w:hyperlink w:anchor="preise8" w:history="1">
              <w:r w:rsidR="005701F1" w:rsidRPr="00490980">
                <w:rPr>
                  <w:rStyle w:val="Hyperlink"/>
                  <w:color w:val="FFFFFF" w:themeColor="background1"/>
                  <w:u w:val="none"/>
                </w:rPr>
                <w:t xml:space="preserve">Förderung der feministischen Frauenforschung der Gerda-Weiler </w:t>
              </w:r>
              <w:proofErr w:type="spellStart"/>
              <w:r w:rsidR="005701F1" w:rsidRPr="00490980">
                <w:rPr>
                  <w:rStyle w:val="Hyperlink"/>
                  <w:color w:val="FFFFFF" w:themeColor="background1"/>
                  <w:u w:val="none"/>
                </w:rPr>
                <w:t>Foundation</w:t>
              </w:r>
              <w:proofErr w:type="spellEnd"/>
            </w:hyperlink>
          </w:p>
          <w:p w14:paraId="3D433BB8" w14:textId="4DD5ED6E" w:rsidR="005701F1" w:rsidRPr="00490980" w:rsidRDefault="008B09CC" w:rsidP="000170C8">
            <w:pPr>
              <w:pStyle w:val="GGSIHV"/>
              <w:rPr>
                <w:rStyle w:val="Hyperlink"/>
                <w:color w:val="FFFFFF" w:themeColor="background1"/>
                <w:u w:val="none"/>
              </w:rPr>
            </w:pPr>
            <w:hyperlink w:anchor="preise9" w:history="1">
              <w:r w:rsidR="005701F1" w:rsidRPr="00490980">
                <w:rPr>
                  <w:rStyle w:val="Hyperlink"/>
                  <w:color w:val="FFFFFF" w:themeColor="background1"/>
                  <w:u w:val="none"/>
                </w:rPr>
                <w:t>&gt; Dr.-Herbert-</w:t>
              </w:r>
              <w:proofErr w:type="spellStart"/>
              <w:r w:rsidR="005701F1" w:rsidRPr="00490980">
                <w:rPr>
                  <w:rStyle w:val="Hyperlink"/>
                  <w:color w:val="FFFFFF" w:themeColor="background1"/>
                  <w:u w:val="none"/>
                </w:rPr>
                <w:t>Stolzenberg</w:t>
              </w:r>
              <w:proofErr w:type="spellEnd"/>
              <w:r w:rsidR="005701F1" w:rsidRPr="00490980">
                <w:rPr>
                  <w:rStyle w:val="Hyperlink"/>
                  <w:color w:val="FFFFFF" w:themeColor="background1"/>
                  <w:u w:val="none"/>
                </w:rPr>
                <w:t>-Preis</w:t>
              </w:r>
            </w:hyperlink>
          </w:p>
          <w:p w14:paraId="5E0B0C6D" w14:textId="285E3D52" w:rsidR="007C1158" w:rsidRPr="00490980" w:rsidRDefault="007C1158" w:rsidP="007C1158">
            <w:pPr>
              <w:spacing w:after="0"/>
              <w:rPr>
                <w:color w:val="FFFFFF" w:themeColor="background1"/>
              </w:rPr>
            </w:pPr>
            <w:r w:rsidRPr="00490980">
              <w:rPr>
                <w:rStyle w:val="internal-link"/>
                <w:color w:val="FFFFFF" w:themeColor="background1"/>
              </w:rPr>
              <w:t>&gt;</w:t>
            </w:r>
            <w:hyperlink w:anchor="ps1" w:history="1">
              <w:r w:rsidRPr="00490980">
                <w:rPr>
                  <w:rStyle w:val="Hyperlink"/>
                  <w:color w:val="FFFFFF" w:themeColor="background1"/>
                  <w:u w:val="none"/>
                </w:rPr>
                <w:t>Maria-Weber-Grant / Hans-Böckler-Stiftung</w:t>
              </w:r>
            </w:hyperlink>
          </w:p>
          <w:p w14:paraId="4C364E34" w14:textId="7F8C3579" w:rsidR="000403D0" w:rsidRPr="00490980" w:rsidRDefault="007C1158" w:rsidP="007C1158">
            <w:pPr>
              <w:rPr>
                <w:rStyle w:val="internal-link"/>
                <w:color w:val="FFFFFF" w:themeColor="background1"/>
              </w:rPr>
            </w:pPr>
            <w:r w:rsidRPr="00490980">
              <w:rPr>
                <w:color w:val="FFFFFF" w:themeColor="background1"/>
              </w:rPr>
              <w:t>&gt;</w:t>
            </w:r>
            <w:hyperlink w:anchor="ps2" w:history="1">
              <w:r w:rsidRPr="00490980">
                <w:rPr>
                  <w:rStyle w:val="Hyperlink"/>
                  <w:color w:val="FFFFFF" w:themeColor="background1"/>
                  <w:u w:val="none"/>
                </w:rPr>
                <w:t>BMBF Förderung von wissenschaftlichem Nachwuchs in geistes- und sozialwissenschaftlichen Fächern</w:t>
              </w:r>
            </w:hyperlink>
            <w:r w:rsidRPr="00490980">
              <w:rPr>
                <w:color w:val="FFFFFF" w:themeColor="background1"/>
              </w:rPr>
              <w:t xml:space="preserve"> </w:t>
            </w:r>
          </w:p>
          <w:p w14:paraId="79B25802" w14:textId="77777777" w:rsidR="00BF0DBA" w:rsidRPr="00490980" w:rsidRDefault="00BF0DBA" w:rsidP="00A27A7C">
            <w:pPr>
              <w:pStyle w:val="GGSIHV"/>
              <w:rPr>
                <w:rStyle w:val="internal-link"/>
              </w:rPr>
            </w:pPr>
          </w:p>
          <w:p w14:paraId="6C157445" w14:textId="6A57C66F" w:rsidR="00201829" w:rsidRPr="00490980" w:rsidRDefault="008B09CC" w:rsidP="00A27A7C">
            <w:pPr>
              <w:pStyle w:val="GGSIHV"/>
              <w:rPr>
                <w:rStyle w:val="internal-link"/>
              </w:rPr>
            </w:pPr>
            <w:hyperlink w:anchor="preiseweitere" w:history="1">
              <w:r w:rsidR="00201829" w:rsidRPr="00490980">
                <w:rPr>
                  <w:rStyle w:val="internal-link"/>
                </w:rPr>
                <w:t>&gt; Weitere Förderungsmöglichkeiten für Ihre wissenschaftlichen Aktivitäten</w:t>
              </w:r>
            </w:hyperlink>
          </w:p>
        </w:tc>
        <w:tc>
          <w:tcPr>
            <w:tcW w:w="3122" w:type="dxa"/>
            <w:shd w:val="clear" w:color="auto" w:fill="1770A9"/>
            <w:tcMar>
              <w:top w:w="120" w:type="dxa"/>
              <w:left w:w="180" w:type="dxa"/>
              <w:bottom w:w="120" w:type="dxa"/>
              <w:right w:w="180" w:type="dxa"/>
            </w:tcMar>
          </w:tcPr>
          <w:p w14:paraId="0E1A6B03" w14:textId="479B3846" w:rsidR="009F279B" w:rsidRPr="00B60DA3" w:rsidRDefault="00EB5CA7" w:rsidP="008342F0">
            <w:pPr>
              <w:pStyle w:val="GGSIHVTitel"/>
              <w:rPr>
                <w:rStyle w:val="internal-link"/>
              </w:rPr>
            </w:pPr>
            <w:r w:rsidRPr="00B60DA3">
              <w:rPr>
                <w:rStyle w:val="internal-link"/>
              </w:rPr>
              <w:fldChar w:fldCharType="begin"/>
            </w:r>
            <w:r w:rsidR="004F5D9C" w:rsidRPr="00B60DA3">
              <w:rPr>
                <w:rStyle w:val="internal-link"/>
              </w:rPr>
              <w:instrText>HYPERLINK  \l "fp"</w:instrText>
            </w:r>
            <w:r w:rsidRPr="00B60DA3">
              <w:rPr>
                <w:rStyle w:val="internal-link"/>
              </w:rPr>
              <w:fldChar w:fldCharType="separate"/>
            </w:r>
            <w:r w:rsidR="009A1139" w:rsidRPr="00B60DA3">
              <w:rPr>
                <w:rStyle w:val="internal-link"/>
              </w:rPr>
              <w:t>Postd</w:t>
            </w:r>
            <w:r w:rsidR="00576D0F">
              <w:rPr>
                <w:rStyle w:val="internal-link"/>
              </w:rPr>
              <w:t>ocs im Zentrum</w:t>
            </w:r>
          </w:p>
          <w:p w14:paraId="79C6B345" w14:textId="09C4FAF8" w:rsidR="00E22550" w:rsidRPr="00F5587E" w:rsidRDefault="00EB5CA7" w:rsidP="005F22FA">
            <w:pPr>
              <w:pStyle w:val="GGSIHV"/>
              <w:rPr>
                <w:rStyle w:val="internal-link"/>
              </w:rPr>
            </w:pPr>
            <w:r w:rsidRPr="00B60DA3">
              <w:rPr>
                <w:rStyle w:val="internal-link"/>
              </w:rPr>
              <w:fldChar w:fldCharType="end"/>
            </w:r>
          </w:p>
          <w:p w14:paraId="1E502A64" w14:textId="524A98DD" w:rsidR="007C1158" w:rsidRPr="00B60DA3" w:rsidRDefault="00676500" w:rsidP="005F22FA">
            <w:pPr>
              <w:pStyle w:val="GGSIHV"/>
              <w:rPr>
                <w:rStyle w:val="internal-link"/>
              </w:rPr>
            </w:pPr>
            <w:r w:rsidRPr="00B60DA3">
              <w:rPr>
                <w:rStyle w:val="internal-link"/>
              </w:rPr>
              <w:t xml:space="preserve">&gt; </w:t>
            </w:r>
            <w:hyperlink w:anchor="postdocprogrammes1" w:history="1">
              <w:r w:rsidR="007C1158" w:rsidRPr="00B60DA3">
                <w:rPr>
                  <w:rStyle w:val="Hyperlink"/>
                  <w:color w:val="FFFFFF" w:themeColor="background1"/>
                  <w:u w:val="none"/>
                </w:rPr>
                <w:t>Be</w:t>
              </w:r>
              <w:r w:rsidR="00E22550">
                <w:rPr>
                  <w:rStyle w:val="Hyperlink"/>
                  <w:color w:val="FFFFFF" w:themeColor="background1"/>
                  <w:u w:val="none"/>
                </w:rPr>
                <w:t>ratung durch Drittmittel-Expert*i</w:t>
              </w:r>
              <w:r w:rsidR="007C1158" w:rsidRPr="00B60DA3">
                <w:rPr>
                  <w:rStyle w:val="Hyperlink"/>
                  <w:color w:val="FFFFFF" w:themeColor="background1"/>
                  <w:u w:val="none"/>
                </w:rPr>
                <w:t>nnen</w:t>
              </w:r>
            </w:hyperlink>
          </w:p>
          <w:p w14:paraId="735F68E7" w14:textId="539D8A84" w:rsidR="00323B00" w:rsidRPr="00B60DA3" w:rsidRDefault="007C1158" w:rsidP="005F22FA">
            <w:pPr>
              <w:pStyle w:val="GGSIHV"/>
              <w:rPr>
                <w:rStyle w:val="internal-link"/>
              </w:rPr>
            </w:pPr>
            <w:r w:rsidRPr="00B60DA3">
              <w:rPr>
                <w:rStyle w:val="internal-link"/>
              </w:rPr>
              <w:t>&gt;</w:t>
            </w:r>
            <w:proofErr w:type="spellStart"/>
            <w:r w:rsidR="001747D3">
              <w:fldChar w:fldCharType="begin"/>
            </w:r>
            <w:r w:rsidR="001747D3">
              <w:instrText xml:space="preserve"> HYPERLINK \l "postdocprogrammes2" </w:instrText>
            </w:r>
            <w:r w:rsidR="001747D3">
              <w:fldChar w:fldCharType="separate"/>
            </w:r>
            <w:r w:rsidR="00323B00" w:rsidRPr="00B60DA3">
              <w:rPr>
                <w:rStyle w:val="Hyperlink"/>
                <w:color w:val="FFFFFF" w:themeColor="background1"/>
                <w:u w:val="none"/>
              </w:rPr>
              <w:t>Postdoc</w:t>
            </w:r>
            <w:proofErr w:type="spellEnd"/>
            <w:r w:rsidR="00323B00" w:rsidRPr="00B60DA3">
              <w:rPr>
                <w:rStyle w:val="Hyperlink"/>
                <w:color w:val="FFFFFF" w:themeColor="background1"/>
                <w:u w:val="none"/>
              </w:rPr>
              <w:t>-Lunch</w:t>
            </w:r>
            <w:r w:rsidR="001747D3">
              <w:rPr>
                <w:rStyle w:val="Hyperlink"/>
                <w:color w:val="FFFFFF" w:themeColor="background1"/>
                <w:u w:val="none"/>
              </w:rPr>
              <w:fldChar w:fldCharType="end"/>
            </w:r>
          </w:p>
          <w:p w14:paraId="7454891E" w14:textId="72DB1DCB" w:rsidR="004F34C3" w:rsidRPr="00B60DA3" w:rsidRDefault="00323B00" w:rsidP="00892831">
            <w:pPr>
              <w:pStyle w:val="GGSIHV"/>
              <w:rPr>
                <w:rStyle w:val="internal-link"/>
              </w:rPr>
            </w:pPr>
            <w:r w:rsidRPr="00B60DA3">
              <w:rPr>
                <w:rStyle w:val="internal-link"/>
              </w:rPr>
              <w:t xml:space="preserve">&gt; </w:t>
            </w:r>
            <w:hyperlink w:anchor="fp2" w:history="1">
              <w:r w:rsidR="005F6BA1" w:rsidRPr="00B60DA3">
                <w:rPr>
                  <w:rStyle w:val="Hyperlink"/>
                  <w:color w:val="FFFFFF" w:themeColor="background1"/>
                  <w:u w:val="none"/>
                </w:rPr>
                <w:t>Forschungssprechstunde für Postdoktorierende</w:t>
              </w:r>
            </w:hyperlink>
          </w:p>
          <w:p w14:paraId="6BDAB717" w14:textId="263362C2" w:rsidR="00C601B0" w:rsidRPr="00B60DA3" w:rsidRDefault="003E3327" w:rsidP="005F22FA">
            <w:pPr>
              <w:pStyle w:val="GGSIHV"/>
              <w:rPr>
                <w:rStyle w:val="internal-link"/>
              </w:rPr>
            </w:pPr>
            <w:r w:rsidRPr="00B60DA3">
              <w:rPr>
                <w:rStyle w:val="internal-link"/>
              </w:rPr>
              <w:fldChar w:fldCharType="begin"/>
            </w:r>
            <w:r w:rsidR="002E5D45" w:rsidRPr="00B60DA3">
              <w:rPr>
                <w:rStyle w:val="internal-link"/>
              </w:rPr>
              <w:instrText>HYPERLINK  \l "postdocprogrammes4"</w:instrText>
            </w:r>
            <w:r w:rsidRPr="00B60DA3">
              <w:rPr>
                <w:rStyle w:val="internal-link"/>
              </w:rPr>
              <w:fldChar w:fldCharType="separate"/>
            </w:r>
            <w:r w:rsidR="00C601B0" w:rsidRPr="00B60DA3">
              <w:rPr>
                <w:rStyle w:val="internal-link"/>
              </w:rPr>
              <w:t xml:space="preserve">&gt; Karriereentwicklung für Postdocs </w:t>
            </w:r>
          </w:p>
          <w:p w14:paraId="36EDC65D" w14:textId="4E698012" w:rsidR="00907376" w:rsidRPr="00B60DA3" w:rsidRDefault="003E3327" w:rsidP="005F22FA">
            <w:pPr>
              <w:pStyle w:val="GGSIHV"/>
              <w:rPr>
                <w:rStyle w:val="internal-link"/>
              </w:rPr>
            </w:pPr>
            <w:r w:rsidRPr="00B60DA3">
              <w:rPr>
                <w:rStyle w:val="internal-link"/>
              </w:rPr>
              <w:fldChar w:fldCharType="end"/>
            </w:r>
            <w:r w:rsidRPr="00B60DA3">
              <w:rPr>
                <w:rStyle w:val="internal-link"/>
              </w:rPr>
              <w:fldChar w:fldCharType="begin"/>
            </w:r>
            <w:r w:rsidR="002E5D45" w:rsidRPr="00B60DA3">
              <w:rPr>
                <w:rStyle w:val="internal-link"/>
              </w:rPr>
              <w:instrText>HYPERLINK  \l "postdocprogrammes5"</w:instrText>
            </w:r>
            <w:r w:rsidRPr="00B60DA3">
              <w:rPr>
                <w:rStyle w:val="internal-link"/>
              </w:rPr>
              <w:fldChar w:fldCharType="separate"/>
            </w:r>
            <w:r w:rsidR="00907376" w:rsidRPr="00B60DA3">
              <w:rPr>
                <w:rStyle w:val="internal-link"/>
              </w:rPr>
              <w:t>&gt; Entwicklung und Management von Forschungsprojekten (EMF)</w:t>
            </w:r>
          </w:p>
          <w:p w14:paraId="5ADFB7EC" w14:textId="363ED71F" w:rsidR="009F279B" w:rsidRPr="00B60DA3" w:rsidRDefault="003E3327" w:rsidP="00A26A95">
            <w:pPr>
              <w:pStyle w:val="GGSIHV"/>
              <w:rPr>
                <w:rStyle w:val="internal-link"/>
              </w:rPr>
            </w:pPr>
            <w:r w:rsidRPr="00B60DA3">
              <w:rPr>
                <w:rStyle w:val="internal-link"/>
              </w:rPr>
              <w:fldChar w:fldCharType="end"/>
            </w:r>
          </w:p>
          <w:p w14:paraId="539FC647" w14:textId="77777777" w:rsidR="00907376" w:rsidRPr="00B60DA3" w:rsidRDefault="00907376" w:rsidP="00A26A95">
            <w:pPr>
              <w:pStyle w:val="GGSIHV"/>
              <w:rPr>
                <w:rStyle w:val="internal-link"/>
              </w:rPr>
            </w:pPr>
          </w:p>
          <w:p w14:paraId="2DB12FC7" w14:textId="58238665" w:rsidR="00E7225A" w:rsidRPr="00B60DA3" w:rsidRDefault="00E7225A" w:rsidP="00CC3B9A">
            <w:pPr>
              <w:pStyle w:val="GGSIHV"/>
              <w:rPr>
                <w:rStyle w:val="internal-link"/>
              </w:rPr>
            </w:pPr>
          </w:p>
        </w:tc>
      </w:tr>
      <w:tr w:rsidR="004F5DFE" w:rsidRPr="0054019B" w14:paraId="0A106023" w14:textId="77777777" w:rsidTr="004F3E79">
        <w:trPr>
          <w:trHeight w:val="54"/>
          <w:jc w:val="center"/>
        </w:trPr>
        <w:tc>
          <w:tcPr>
            <w:tcW w:w="13359" w:type="dxa"/>
            <w:gridSpan w:val="7"/>
            <w:shd w:val="clear" w:color="auto" w:fill="C4D1E6"/>
            <w:tcMar>
              <w:top w:w="0" w:type="dxa"/>
              <w:left w:w="0" w:type="dxa"/>
              <w:bottom w:w="0" w:type="dxa"/>
              <w:right w:w="0" w:type="dxa"/>
            </w:tcMar>
          </w:tcPr>
          <w:p w14:paraId="0FF6CC82" w14:textId="347EAB8F" w:rsidR="009F279B" w:rsidRPr="005F61CD" w:rsidRDefault="00830406">
            <w:pPr>
              <w:spacing w:after="0" w:line="240" w:lineRule="auto"/>
              <w:rPr>
                <w:sz w:val="6"/>
                <w:szCs w:val="6"/>
              </w:rPr>
            </w:pPr>
            <w:r w:rsidRPr="005F61CD">
              <w:rPr>
                <w:sz w:val="6"/>
                <w:szCs w:val="6"/>
              </w:rPr>
              <w:t>2</w:t>
            </w:r>
          </w:p>
        </w:tc>
      </w:tr>
      <w:tr w:rsidR="008A12DD" w14:paraId="1BF05C4C" w14:textId="77777777" w:rsidTr="004F3E79">
        <w:trPr>
          <w:trHeight w:val="202"/>
          <w:jc w:val="center"/>
        </w:trPr>
        <w:tc>
          <w:tcPr>
            <w:tcW w:w="13359" w:type="dxa"/>
            <w:gridSpan w:val="7"/>
            <w:shd w:val="clear" w:color="auto" w:fill="FFFFFF" w:themeFill="background1"/>
            <w:tcMar>
              <w:top w:w="120" w:type="dxa"/>
              <w:left w:w="180" w:type="dxa"/>
              <w:bottom w:w="120" w:type="dxa"/>
              <w:right w:w="180" w:type="dxa"/>
            </w:tcMar>
            <w:hideMark/>
          </w:tcPr>
          <w:p w14:paraId="7B2D8265" w14:textId="71FD65A9" w:rsidR="008A12DD" w:rsidRDefault="008A12DD" w:rsidP="008A12DD">
            <w:pPr>
              <w:pStyle w:val="GGSKat"/>
            </w:pPr>
            <w:r w:rsidRPr="00DC3869">
              <w:t xml:space="preserve">&gt; </w:t>
            </w:r>
            <w:bookmarkStart w:id="5" w:name="veranstaltungen"/>
            <w:r w:rsidRPr="00DC3869">
              <w:t>VERANSTALTUNGEN</w:t>
            </w:r>
            <w:bookmarkEnd w:id="5"/>
          </w:p>
        </w:tc>
      </w:tr>
      <w:tr w:rsidR="00B10211" w:rsidRPr="002D3057" w14:paraId="6BACE516" w14:textId="77777777" w:rsidTr="004F3E79">
        <w:trPr>
          <w:trHeight w:val="20"/>
          <w:jc w:val="center"/>
        </w:trPr>
        <w:tc>
          <w:tcPr>
            <w:tcW w:w="13359" w:type="dxa"/>
            <w:gridSpan w:val="7"/>
            <w:tcBorders>
              <w:bottom w:val="single" w:sz="4" w:space="0" w:color="1770A9"/>
            </w:tcBorders>
            <w:shd w:val="clear" w:color="auto" w:fill="FFFFFF" w:themeFill="background1"/>
            <w:tcMar>
              <w:top w:w="120" w:type="dxa"/>
              <w:left w:w="180" w:type="dxa"/>
              <w:bottom w:w="120" w:type="dxa"/>
              <w:right w:w="180" w:type="dxa"/>
            </w:tcMar>
          </w:tcPr>
          <w:p w14:paraId="2D45D945" w14:textId="77777777" w:rsidR="00B10211" w:rsidRPr="002D3057" w:rsidRDefault="00B10211" w:rsidP="004E5294">
            <w:pPr>
              <w:pStyle w:val="GGSIHV"/>
              <w:rPr>
                <w:rStyle w:val="Hyperlink"/>
                <w:b/>
                <w:caps/>
                <w:sz w:val="6"/>
                <w:szCs w:val="6"/>
              </w:rPr>
            </w:pPr>
          </w:p>
        </w:tc>
      </w:tr>
      <w:tr w:rsidR="00C03B74" w:rsidRPr="005A0402" w14:paraId="5AAA52C1" w14:textId="77777777" w:rsidTr="004F3E79">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1E404CD2" w14:textId="77777777" w:rsidR="00C03B74" w:rsidRDefault="00C03B74" w:rsidP="007027A5">
            <w:pPr>
              <w:spacing w:after="0" w:line="240" w:lineRule="auto"/>
              <w:rPr>
                <w:b/>
                <w:caps/>
              </w:rPr>
            </w:pPr>
            <w:bookmarkStart w:id="6" w:name="veranstaltung1"/>
            <w:r>
              <w:rPr>
                <w:b/>
                <w:caps/>
              </w:rPr>
              <w:t xml:space="preserve">Der Friedensprozess in Columbien – </w:t>
            </w:r>
            <w:r w:rsidRPr="00C03B74">
              <w:rPr>
                <w:b/>
                <w:caps/>
              </w:rPr>
              <w:t>La construcción de la Paz en Colombia</w:t>
            </w:r>
          </w:p>
          <w:p w14:paraId="70DFF441" w14:textId="63EC67D2" w:rsidR="00C03B74" w:rsidRPr="00C03B74" w:rsidRDefault="00C03B74" w:rsidP="007027A5">
            <w:pPr>
              <w:spacing w:after="0" w:line="240" w:lineRule="auto"/>
              <w:rPr>
                <w:caps/>
              </w:rPr>
            </w:pPr>
            <w:r w:rsidRPr="00C03B74">
              <w:rPr>
                <w:caps/>
              </w:rPr>
              <w:t>Internationale Tagung</w:t>
            </w:r>
            <w:bookmarkEnd w:id="6"/>
          </w:p>
        </w:tc>
      </w:tr>
      <w:tr w:rsidR="00C03B74" w:rsidRPr="005A0402" w14:paraId="7498D923" w14:textId="77777777" w:rsidTr="00C03B74">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4044900E" w14:textId="601459D1" w:rsidR="00C03B74" w:rsidRDefault="00C03B74" w:rsidP="00C03B74">
            <w:pPr>
              <w:spacing w:after="0" w:line="240" w:lineRule="auto"/>
              <w:rPr>
                <w:color w:val="1770A9"/>
              </w:rPr>
            </w:pPr>
            <w:r>
              <w:rPr>
                <w:color w:val="1770A9"/>
              </w:rPr>
              <w:t xml:space="preserve">Termin: </w:t>
            </w:r>
          </w:p>
          <w:p w14:paraId="35F11C72" w14:textId="07C684AA" w:rsidR="00C03B74" w:rsidRDefault="00C03B74" w:rsidP="00C03B74">
            <w:pPr>
              <w:spacing w:after="0" w:line="240" w:lineRule="auto"/>
              <w:rPr>
                <w:color w:val="1770A9"/>
              </w:rPr>
            </w:pPr>
            <w:r>
              <w:rPr>
                <w:color w:val="1770A9"/>
              </w:rPr>
              <w:t>Beschreibung:</w:t>
            </w:r>
          </w:p>
          <w:p w14:paraId="65DC2A26" w14:textId="4A49DD14" w:rsidR="00C03B74" w:rsidRDefault="00C03B74" w:rsidP="00C03B74">
            <w:pPr>
              <w:spacing w:after="0" w:line="240" w:lineRule="auto"/>
              <w:rPr>
                <w:color w:val="1770A9"/>
              </w:rPr>
            </w:pPr>
          </w:p>
          <w:p w14:paraId="0EB329FA" w14:textId="0A5E09E8" w:rsidR="00C03B74" w:rsidRDefault="00C03B74" w:rsidP="00C03B74">
            <w:pPr>
              <w:spacing w:after="0" w:line="240" w:lineRule="auto"/>
              <w:rPr>
                <w:color w:val="1770A9"/>
              </w:rPr>
            </w:pPr>
          </w:p>
          <w:p w14:paraId="54AEB197" w14:textId="10B48C1E" w:rsidR="00C03B74" w:rsidRDefault="00C03B74" w:rsidP="00C03B74">
            <w:pPr>
              <w:spacing w:after="0" w:line="240" w:lineRule="auto"/>
              <w:rPr>
                <w:color w:val="1770A9"/>
              </w:rPr>
            </w:pPr>
          </w:p>
          <w:p w14:paraId="79701231" w14:textId="5B76E3F3" w:rsidR="00C03B74" w:rsidRDefault="00C03B74" w:rsidP="00C03B74">
            <w:pPr>
              <w:spacing w:after="0" w:line="240" w:lineRule="auto"/>
              <w:rPr>
                <w:color w:val="1770A9"/>
              </w:rPr>
            </w:pPr>
          </w:p>
          <w:p w14:paraId="7B13CEBF" w14:textId="41EF5DB0" w:rsidR="00C03B74" w:rsidRDefault="00C03B74" w:rsidP="00C03B74">
            <w:pPr>
              <w:spacing w:after="0" w:line="240" w:lineRule="auto"/>
              <w:rPr>
                <w:color w:val="1770A9"/>
              </w:rPr>
            </w:pPr>
          </w:p>
          <w:p w14:paraId="16E9FCC9" w14:textId="29936850" w:rsidR="00C03B74" w:rsidRDefault="00C03B74" w:rsidP="00C03B74">
            <w:pPr>
              <w:spacing w:after="0" w:line="240" w:lineRule="auto"/>
              <w:rPr>
                <w:color w:val="1770A9"/>
              </w:rPr>
            </w:pPr>
          </w:p>
          <w:p w14:paraId="17158EDF" w14:textId="77777777" w:rsidR="00C03B74" w:rsidRDefault="00C03B74" w:rsidP="00C03B74">
            <w:pPr>
              <w:spacing w:after="0" w:line="240" w:lineRule="auto"/>
              <w:rPr>
                <w:color w:val="1770A9"/>
              </w:rPr>
            </w:pPr>
          </w:p>
          <w:p w14:paraId="4424597C" w14:textId="77777777" w:rsidR="00C03B74" w:rsidRDefault="00C03B74" w:rsidP="00C03B74">
            <w:pPr>
              <w:spacing w:after="0" w:line="240" w:lineRule="auto"/>
              <w:rPr>
                <w:color w:val="1770A9"/>
              </w:rPr>
            </w:pPr>
          </w:p>
          <w:p w14:paraId="41070C6C" w14:textId="4CD4D5CB" w:rsidR="00C03B74" w:rsidRDefault="00C03B74" w:rsidP="00C03B74">
            <w:pPr>
              <w:spacing w:after="0" w:line="240" w:lineRule="auto"/>
              <w:rPr>
                <w:b/>
                <w:caps/>
              </w:rPr>
            </w:pPr>
            <w:r>
              <w:rPr>
                <w:color w:val="1770A9"/>
              </w:rPr>
              <w:t>Ort:</w:t>
            </w:r>
          </w:p>
        </w:tc>
        <w:tc>
          <w:tcPr>
            <w:tcW w:w="11091" w:type="dxa"/>
            <w:gridSpan w:val="6"/>
            <w:tcBorders>
              <w:top w:val="nil"/>
              <w:left w:val="nil"/>
              <w:right w:val="nil"/>
            </w:tcBorders>
            <w:shd w:val="clear" w:color="auto" w:fill="FFFFFF" w:themeFill="background1"/>
          </w:tcPr>
          <w:p w14:paraId="1D5C74DA" w14:textId="77777777" w:rsidR="00C03B74" w:rsidRDefault="00C03B74" w:rsidP="007027A5">
            <w:pPr>
              <w:spacing w:after="0" w:line="240" w:lineRule="auto"/>
            </w:pPr>
            <w:r w:rsidRPr="00C03B74">
              <w:t>19. – 20. Juni 2018</w:t>
            </w:r>
          </w:p>
          <w:p w14:paraId="3A20A05B" w14:textId="3116B144" w:rsidR="00C03B74" w:rsidRDefault="00C03B74" w:rsidP="00C03B74">
            <w:pPr>
              <w:spacing w:after="0"/>
              <w:jc w:val="both"/>
            </w:pPr>
            <w:r>
              <w:t xml:space="preserve">Mit dem Friedensvertrag zwischen der kolumbianischen Regierung und der FARC-Guerilla wurde Ende des Jahres 2016 ein äußerst langwieriger Bürgerkrieg beendet. Das Friedensabkommen hat international große Aufmerksamkeit erregt und dem kolumbianischen Präsidenten Juan Manuel Santos die Dekorierung mit dem Friedensnobelpreis eingebracht. Doch schon bald wurde deutlich, dass der offizielle Friedensschluss nur ein erster Schritt auf dem langwierigen Weg zur Konstruktion einer Post-Konflikt-Gesellschaft darstellt. Auf der Tagung sollen diese und weitere Fragen wenige Tage nach der Stichwahl um das Präsidentenamt in Kolumbien auf Grundlage aktueller Forschungen mit einem Fachpublikum diskutiert werden sowie konkrete Handlungsfelder für politische Reforminitiativen zur Konstruktion eines nachhaltigen und dauerhaften Friedens in Kolumbien aufgezeigt werden. </w:t>
            </w:r>
          </w:p>
          <w:p w14:paraId="7BAB4591" w14:textId="210CD9C9" w:rsidR="00C03B74" w:rsidRPr="00C03B74" w:rsidRDefault="00C03B74" w:rsidP="00C03B74">
            <w:pPr>
              <w:spacing w:after="120"/>
              <w:jc w:val="both"/>
            </w:pPr>
            <w:r>
              <w:t xml:space="preserve">Dekanatssitzungsaal, Campus Recht &amp; Wirtschaft, </w:t>
            </w:r>
            <w:proofErr w:type="spellStart"/>
            <w:r>
              <w:t>Licher</w:t>
            </w:r>
            <w:proofErr w:type="spellEnd"/>
            <w:r>
              <w:t xml:space="preserve"> Straße 72, 35394 Gießen</w:t>
            </w:r>
          </w:p>
        </w:tc>
      </w:tr>
      <w:tr w:rsidR="00C03B74" w:rsidRPr="005A0402" w14:paraId="72C6E889" w14:textId="77777777" w:rsidTr="00C03B74">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7E7F3FFE" w14:textId="4945ED4D" w:rsidR="00C03B74" w:rsidRDefault="008B09CC" w:rsidP="007027A5">
            <w:pPr>
              <w:spacing w:after="0" w:line="240" w:lineRule="auto"/>
              <w:rPr>
                <w:b/>
                <w:caps/>
              </w:rPr>
            </w:pPr>
            <w:hyperlink r:id="rId11" w:history="1">
              <w:r w:rsidR="00C03B74" w:rsidRPr="00516610">
                <w:rPr>
                  <w:rStyle w:val="Hyperlink"/>
                  <w:i/>
                </w:rPr>
                <w:t>Weitere Informationen zu dieser Veranstaltung finden Sie hier.</w:t>
              </w:r>
            </w:hyperlink>
          </w:p>
        </w:tc>
      </w:tr>
      <w:tr w:rsidR="00053703" w:rsidRPr="005A0402" w14:paraId="00856ED2" w14:textId="77777777" w:rsidTr="00C03B74">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0E3F9912" w14:textId="77777777" w:rsidR="00053703" w:rsidRDefault="00053703" w:rsidP="007027A5">
            <w:pPr>
              <w:spacing w:after="0" w:line="240" w:lineRule="auto"/>
              <w:rPr>
                <w:b/>
                <w:caps/>
              </w:rPr>
            </w:pPr>
            <w:bookmarkStart w:id="7" w:name="veranstaltung2"/>
            <w:r>
              <w:rPr>
                <w:b/>
                <w:caps/>
              </w:rPr>
              <w:t>Jacob Edmond: the copy in global culture</w:t>
            </w:r>
          </w:p>
          <w:p w14:paraId="73759296" w14:textId="730ADE2E" w:rsidR="00053703" w:rsidRPr="00053703" w:rsidRDefault="00053703" w:rsidP="00053703">
            <w:pPr>
              <w:spacing w:after="0" w:line="240" w:lineRule="auto"/>
              <w:rPr>
                <w:caps/>
              </w:rPr>
            </w:pPr>
            <w:r w:rsidRPr="00053703">
              <w:rPr>
                <w:caps/>
              </w:rPr>
              <w:t xml:space="preserve">Workshop </w:t>
            </w:r>
            <w:r>
              <w:rPr>
                <w:caps/>
              </w:rPr>
              <w:t>am</w:t>
            </w:r>
            <w:r w:rsidRPr="00053703">
              <w:rPr>
                <w:caps/>
              </w:rPr>
              <w:t xml:space="preserve"> GGK/ GCSC</w:t>
            </w:r>
            <w:bookmarkEnd w:id="7"/>
          </w:p>
        </w:tc>
      </w:tr>
      <w:tr w:rsidR="00053703" w:rsidRPr="005A0402" w14:paraId="3AAFB339" w14:textId="77777777" w:rsidTr="00053703">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BEA7C78" w14:textId="11314609" w:rsidR="00053703" w:rsidRDefault="004464EB" w:rsidP="00053703">
            <w:pPr>
              <w:spacing w:after="0" w:line="240" w:lineRule="auto"/>
              <w:rPr>
                <w:color w:val="1770A9"/>
              </w:rPr>
            </w:pPr>
            <w:r>
              <w:rPr>
                <w:color w:val="1770A9"/>
              </w:rPr>
              <w:t>Referent</w:t>
            </w:r>
            <w:r w:rsidR="00053703">
              <w:rPr>
                <w:color w:val="1770A9"/>
              </w:rPr>
              <w:t xml:space="preserve">: </w:t>
            </w:r>
          </w:p>
          <w:p w14:paraId="6C480705" w14:textId="204F6E23" w:rsidR="00053703" w:rsidRDefault="00C03B74" w:rsidP="00053703">
            <w:pPr>
              <w:spacing w:after="0" w:line="240" w:lineRule="auto"/>
              <w:rPr>
                <w:color w:val="1770A9"/>
              </w:rPr>
            </w:pPr>
            <w:r>
              <w:rPr>
                <w:color w:val="1770A9"/>
              </w:rPr>
              <w:lastRenderedPageBreak/>
              <w:t>Termin</w:t>
            </w:r>
            <w:r w:rsidR="00053703">
              <w:rPr>
                <w:color w:val="1770A9"/>
              </w:rPr>
              <w:t xml:space="preserve">: </w:t>
            </w:r>
          </w:p>
          <w:p w14:paraId="754203FB" w14:textId="22424DCB" w:rsidR="00053703" w:rsidRPr="00D942D8" w:rsidRDefault="00053703" w:rsidP="00053703">
            <w:pPr>
              <w:spacing w:after="0" w:line="240" w:lineRule="auto"/>
              <w:rPr>
                <w:b/>
                <w:caps/>
              </w:rPr>
            </w:pPr>
            <w:r>
              <w:rPr>
                <w:color w:val="1770A9"/>
              </w:rPr>
              <w:t>Ort:</w:t>
            </w:r>
          </w:p>
        </w:tc>
        <w:tc>
          <w:tcPr>
            <w:tcW w:w="11091" w:type="dxa"/>
            <w:gridSpan w:val="6"/>
            <w:tcBorders>
              <w:top w:val="nil"/>
              <w:left w:val="nil"/>
              <w:right w:val="nil"/>
            </w:tcBorders>
            <w:shd w:val="clear" w:color="auto" w:fill="FFFFFF" w:themeFill="background1"/>
          </w:tcPr>
          <w:p w14:paraId="20D93173" w14:textId="2EFCE28E" w:rsidR="00053703" w:rsidRPr="00053703" w:rsidRDefault="00053703" w:rsidP="007027A5">
            <w:pPr>
              <w:spacing w:after="0" w:line="240" w:lineRule="auto"/>
            </w:pPr>
            <w:r>
              <w:lastRenderedPageBreak/>
              <w:t>Dr. Jacob Edmond</w:t>
            </w:r>
          </w:p>
          <w:p w14:paraId="1E3820D5" w14:textId="2498FB52" w:rsidR="00053703" w:rsidRPr="00053703" w:rsidRDefault="00053703" w:rsidP="007027A5">
            <w:pPr>
              <w:spacing w:after="0" w:line="240" w:lineRule="auto"/>
            </w:pPr>
            <w:r>
              <w:lastRenderedPageBreak/>
              <w:t>20. Juni 2018, 10.00 – 14.00 Uhr</w:t>
            </w:r>
          </w:p>
          <w:p w14:paraId="2F07009F" w14:textId="0406304F" w:rsidR="00053703" w:rsidRPr="00D942D8" w:rsidRDefault="004464EB" w:rsidP="00053703">
            <w:pPr>
              <w:spacing w:after="0" w:line="240" w:lineRule="auto"/>
              <w:rPr>
                <w:b/>
                <w:caps/>
              </w:rPr>
            </w:pPr>
            <w:r>
              <w:t>Phil I,</w:t>
            </w:r>
            <w:r w:rsidR="00053703">
              <w:t xml:space="preserve"> Haus D, Raum</w:t>
            </w:r>
            <w:r w:rsidR="00053703" w:rsidRPr="00053703">
              <w:t xml:space="preserve"> 309</w:t>
            </w:r>
          </w:p>
        </w:tc>
      </w:tr>
      <w:tr w:rsidR="00053703" w:rsidRPr="005A0402" w14:paraId="4F63E181" w14:textId="77777777" w:rsidTr="00053703">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13236199" w14:textId="6C85EE11" w:rsidR="00053703" w:rsidRPr="00D942D8" w:rsidRDefault="008B09CC" w:rsidP="007027A5">
            <w:pPr>
              <w:spacing w:after="0" w:line="240" w:lineRule="auto"/>
              <w:rPr>
                <w:b/>
                <w:caps/>
              </w:rPr>
            </w:pPr>
            <w:hyperlink r:id="rId12" w:history="1">
              <w:r w:rsidR="00053703" w:rsidRPr="00516610">
                <w:rPr>
                  <w:rStyle w:val="Hyperlink"/>
                  <w:i/>
                </w:rPr>
                <w:t>Weitere Informationen zu dieser Veranstaltung finden Sie hier.</w:t>
              </w:r>
            </w:hyperlink>
          </w:p>
        </w:tc>
      </w:tr>
      <w:tr w:rsidR="00863AA7" w:rsidRPr="005A0402" w14:paraId="68D51E37" w14:textId="77777777" w:rsidTr="00863AA7">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6CDD2568" w14:textId="60B997F5" w:rsidR="00863AA7" w:rsidRPr="00863AA7" w:rsidRDefault="00863AA7" w:rsidP="007027A5">
            <w:pPr>
              <w:spacing w:after="0" w:line="240" w:lineRule="auto"/>
              <w:rPr>
                <w:b/>
                <w:caps/>
              </w:rPr>
            </w:pPr>
            <w:bookmarkStart w:id="8" w:name="veranstaltung3"/>
            <w:r w:rsidRPr="00863AA7">
              <w:rPr>
                <w:b/>
                <w:caps/>
              </w:rPr>
              <w:t>Korruption in postsowjetischen Ländern</w:t>
            </w:r>
          </w:p>
          <w:p w14:paraId="72635C34" w14:textId="1767315B" w:rsidR="00863AA7" w:rsidRPr="00863AA7" w:rsidRDefault="00863AA7" w:rsidP="007027A5">
            <w:pPr>
              <w:spacing w:after="0" w:line="240" w:lineRule="auto"/>
            </w:pPr>
            <w:r w:rsidRPr="00863AA7">
              <w:rPr>
                <w:caps/>
              </w:rPr>
              <w:t>Gastvortrag des GiZo</w:t>
            </w:r>
            <w:bookmarkEnd w:id="8"/>
          </w:p>
        </w:tc>
      </w:tr>
      <w:tr w:rsidR="00863AA7" w:rsidRPr="005A0402" w14:paraId="257875A5" w14:textId="77777777" w:rsidTr="00863AA7">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B8C8130" w14:textId="77777777" w:rsidR="00863AA7" w:rsidRDefault="00863AA7" w:rsidP="00863AA7">
            <w:pPr>
              <w:spacing w:after="0" w:line="240" w:lineRule="auto"/>
              <w:rPr>
                <w:color w:val="1770A9"/>
              </w:rPr>
            </w:pPr>
            <w:r>
              <w:rPr>
                <w:color w:val="1770A9"/>
              </w:rPr>
              <w:t xml:space="preserve">Referent: </w:t>
            </w:r>
          </w:p>
          <w:p w14:paraId="3844FF21" w14:textId="77777777" w:rsidR="00863AA7" w:rsidRDefault="00863AA7" w:rsidP="00863AA7">
            <w:pPr>
              <w:spacing w:after="0" w:line="240" w:lineRule="auto"/>
              <w:rPr>
                <w:color w:val="1770A9"/>
              </w:rPr>
            </w:pPr>
            <w:r>
              <w:rPr>
                <w:color w:val="1770A9"/>
              </w:rPr>
              <w:t xml:space="preserve">Termin: </w:t>
            </w:r>
          </w:p>
          <w:p w14:paraId="7A85BF75" w14:textId="49FC7605" w:rsidR="00863AA7" w:rsidRDefault="00863AA7" w:rsidP="00863AA7">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796DCAD4" w14:textId="5D1B777F" w:rsidR="00863AA7" w:rsidRDefault="00863AA7" w:rsidP="00863AA7">
            <w:pPr>
              <w:pStyle w:val="NurText"/>
            </w:pPr>
            <w:r>
              <w:t xml:space="preserve">Prof. Dr. Andriy </w:t>
            </w:r>
            <w:proofErr w:type="spellStart"/>
            <w:r>
              <w:t>Meleshevych</w:t>
            </w:r>
            <w:proofErr w:type="spellEnd"/>
            <w:r>
              <w:t xml:space="preserve"> (Präsident der </w:t>
            </w:r>
            <w:proofErr w:type="spellStart"/>
            <w:r>
              <w:t>Kiev</w:t>
            </w:r>
            <w:proofErr w:type="spellEnd"/>
            <w:r>
              <w:t>-</w:t>
            </w:r>
            <w:proofErr w:type="spellStart"/>
            <w:r>
              <w:t>Mohyla</w:t>
            </w:r>
            <w:proofErr w:type="spellEnd"/>
            <w:r>
              <w:t>-Akademie/Ukraine)</w:t>
            </w:r>
          </w:p>
          <w:p w14:paraId="01C41A5B" w14:textId="36E3615A" w:rsidR="00863AA7" w:rsidRPr="00863AA7" w:rsidRDefault="00863AA7" w:rsidP="00863AA7">
            <w:pPr>
              <w:pStyle w:val="NurText"/>
              <w:rPr>
                <w:szCs w:val="21"/>
              </w:rPr>
            </w:pPr>
            <w:r>
              <w:t>21 Juni 2018, 12 Uhr</w:t>
            </w:r>
          </w:p>
          <w:p w14:paraId="1E8312E4" w14:textId="4C2BC8B8" w:rsidR="00863AA7" w:rsidRDefault="00863AA7" w:rsidP="007027A5">
            <w:pPr>
              <w:spacing w:after="0" w:line="240" w:lineRule="auto"/>
            </w:pPr>
            <w:proofErr w:type="spellStart"/>
            <w:r>
              <w:t>GiZo</w:t>
            </w:r>
            <w:proofErr w:type="spellEnd"/>
            <w:r>
              <w:t xml:space="preserve">-Konferenzraum (E_209, </w:t>
            </w:r>
            <w:proofErr w:type="spellStart"/>
            <w:r>
              <w:t>Phil.I</w:t>
            </w:r>
            <w:proofErr w:type="spellEnd"/>
            <w:r>
              <w:t>)</w:t>
            </w:r>
          </w:p>
        </w:tc>
      </w:tr>
      <w:tr w:rsidR="00863AA7" w:rsidRPr="005A0402" w14:paraId="0E5DF938" w14:textId="77777777" w:rsidTr="00053703">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B87A8A8" w14:textId="39AFA42A" w:rsidR="00863AA7" w:rsidRPr="00090B1C" w:rsidRDefault="008B09CC" w:rsidP="00EF6669">
            <w:pPr>
              <w:spacing w:after="0" w:line="240" w:lineRule="auto"/>
            </w:pPr>
            <w:hyperlink r:id="rId13" w:history="1">
              <w:r w:rsidR="00863AA7" w:rsidRPr="00516610">
                <w:rPr>
                  <w:rStyle w:val="Hyperlink"/>
                  <w:i/>
                </w:rPr>
                <w:t>Weitere Informationen finden Sie hier.</w:t>
              </w:r>
            </w:hyperlink>
          </w:p>
        </w:tc>
      </w:tr>
      <w:tr w:rsidR="00090B1C" w:rsidRPr="005A0402" w14:paraId="024B2884" w14:textId="77777777" w:rsidTr="00090B1C">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48A7BEC4" w14:textId="77777777" w:rsidR="00090B1C" w:rsidRPr="00090B1C" w:rsidRDefault="00090B1C" w:rsidP="00EF6669">
            <w:pPr>
              <w:spacing w:after="0" w:line="240" w:lineRule="auto"/>
              <w:rPr>
                <w:b/>
                <w:caps/>
              </w:rPr>
            </w:pPr>
            <w:bookmarkStart w:id="9" w:name="veranstaltung4"/>
            <w:r w:rsidRPr="00090B1C">
              <w:rPr>
                <w:b/>
                <w:caps/>
              </w:rPr>
              <w:t>Wege in die Promotion</w:t>
            </w:r>
          </w:p>
          <w:p w14:paraId="0F8BD3DB" w14:textId="08089353" w:rsidR="00090B1C" w:rsidRPr="00090B1C" w:rsidRDefault="00090B1C" w:rsidP="00EF6669">
            <w:pPr>
              <w:spacing w:after="0" w:line="240" w:lineRule="auto"/>
            </w:pPr>
            <w:r w:rsidRPr="00090B1C">
              <w:rPr>
                <w:caps/>
              </w:rPr>
              <w:t>Info-Veranstaltung für Studierende und Nachwuchswissenschaftler*innen aller Fachbereiche</w:t>
            </w:r>
            <w:bookmarkEnd w:id="9"/>
          </w:p>
        </w:tc>
      </w:tr>
      <w:tr w:rsidR="00090B1C" w:rsidRPr="005A0402" w14:paraId="38747D40" w14:textId="77777777" w:rsidTr="00090B1C">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1CEFC72C" w14:textId="77777777" w:rsidR="00090B1C" w:rsidRDefault="00090B1C" w:rsidP="00090B1C">
            <w:pPr>
              <w:spacing w:after="0" w:line="240" w:lineRule="auto"/>
              <w:rPr>
                <w:color w:val="1770A9"/>
              </w:rPr>
            </w:pPr>
            <w:r>
              <w:rPr>
                <w:color w:val="1770A9"/>
              </w:rPr>
              <w:t xml:space="preserve">Termin: </w:t>
            </w:r>
          </w:p>
          <w:p w14:paraId="35B8B39C" w14:textId="77777777" w:rsidR="00090B1C" w:rsidRDefault="00090B1C" w:rsidP="00090B1C">
            <w:pPr>
              <w:spacing w:after="0" w:line="240" w:lineRule="auto"/>
              <w:rPr>
                <w:color w:val="1770A9"/>
              </w:rPr>
            </w:pPr>
            <w:r>
              <w:rPr>
                <w:color w:val="1770A9"/>
              </w:rPr>
              <w:t>Beschreibung:</w:t>
            </w:r>
          </w:p>
          <w:p w14:paraId="6BA10260" w14:textId="129230C8" w:rsidR="00090B1C" w:rsidRDefault="00090B1C" w:rsidP="00090B1C">
            <w:pPr>
              <w:spacing w:after="0" w:line="240" w:lineRule="auto"/>
              <w:rPr>
                <w:color w:val="1770A9"/>
              </w:rPr>
            </w:pPr>
          </w:p>
          <w:p w14:paraId="1AE4FB5D" w14:textId="77777777" w:rsidR="00090B1C" w:rsidRDefault="00090B1C" w:rsidP="00090B1C">
            <w:pPr>
              <w:spacing w:after="0" w:line="240" w:lineRule="auto"/>
              <w:rPr>
                <w:color w:val="1770A9"/>
              </w:rPr>
            </w:pPr>
          </w:p>
          <w:p w14:paraId="44F67ACF" w14:textId="5D8BD435" w:rsidR="00090B1C" w:rsidRDefault="00090B1C" w:rsidP="00090B1C">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5F30F923" w14:textId="77777777" w:rsidR="00090B1C" w:rsidRDefault="00090B1C" w:rsidP="00EF6669">
            <w:pPr>
              <w:spacing w:after="0" w:line="240" w:lineRule="auto"/>
            </w:pPr>
            <w:r>
              <w:t xml:space="preserve">22. Juni 2018 13.00 – 16.00 Uhr </w:t>
            </w:r>
          </w:p>
          <w:p w14:paraId="150DAA2E" w14:textId="77777777" w:rsidR="00090B1C" w:rsidRDefault="00090B1C" w:rsidP="00EF6669">
            <w:pPr>
              <w:spacing w:after="0" w:line="240" w:lineRule="auto"/>
            </w:pPr>
            <w:r>
              <w:t xml:space="preserve">Um zukünftigen Promovierenden den Einstieg in die Promotion zu erleichtern und Interessierte für eine Promotion zu begeistern, laden die drei Gießener Graduiertenzentren GGS, GGK/GCSC, GGL, die Initiative ArbeiterKind.de sowie der Forschungscampus Mittelhessen (FCMH) Studierende aller Fachbereiche zur Veranstaltung </w:t>
            </w:r>
            <w:r w:rsidRPr="00090B1C">
              <w:rPr>
                <w:rStyle w:val="Fett"/>
                <w:b w:val="0"/>
              </w:rPr>
              <w:t>„Wege in die Promotion“</w:t>
            </w:r>
            <w:r>
              <w:t xml:space="preserve"> ein.</w:t>
            </w:r>
          </w:p>
          <w:p w14:paraId="6B265414" w14:textId="2A240981" w:rsidR="00CC29FD" w:rsidRDefault="00CC29FD" w:rsidP="00EF6669">
            <w:pPr>
              <w:spacing w:after="0" w:line="240" w:lineRule="auto"/>
            </w:pPr>
            <w:r>
              <w:t>Aula des Universitätshauptgebäudes, Ludwigstraße 23</w:t>
            </w:r>
          </w:p>
        </w:tc>
      </w:tr>
      <w:tr w:rsidR="00090B1C" w:rsidRPr="005A0402" w14:paraId="61538C1D" w14:textId="77777777" w:rsidTr="00053703">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C13092B" w14:textId="4CFFEA6B" w:rsidR="00090B1C" w:rsidRDefault="008B09CC" w:rsidP="00090B1C">
            <w:pPr>
              <w:spacing w:after="0" w:line="240" w:lineRule="auto"/>
            </w:pPr>
            <w:hyperlink r:id="rId14" w:history="1">
              <w:r w:rsidR="00090B1C" w:rsidRPr="00516610">
                <w:rPr>
                  <w:rStyle w:val="Hyperlink"/>
                  <w:i/>
                </w:rPr>
                <w:t>Weitere Informationen zu dieser Veranstaltung finden Sie hier.</w:t>
              </w:r>
            </w:hyperlink>
          </w:p>
        </w:tc>
      </w:tr>
      <w:tr w:rsidR="00090B1C" w:rsidRPr="005A0402" w14:paraId="0847B903" w14:textId="77777777" w:rsidTr="00053703">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0AA0F39C" w14:textId="77777777" w:rsidR="00090B1C" w:rsidRDefault="00090B1C" w:rsidP="00090B1C">
            <w:pPr>
              <w:spacing w:after="0" w:line="240" w:lineRule="auto"/>
              <w:rPr>
                <w:b/>
                <w:caps/>
              </w:rPr>
            </w:pPr>
            <w:bookmarkStart w:id="10" w:name="veranstaltung10"/>
            <w:bookmarkStart w:id="11" w:name="veranstaltung5"/>
            <w:r w:rsidRPr="00D942D8">
              <w:rPr>
                <w:b/>
                <w:caps/>
              </w:rPr>
              <w:t>Selbstmarketing für Frauen</w:t>
            </w:r>
          </w:p>
          <w:p w14:paraId="6EE5FDD5" w14:textId="7ADBDDD8" w:rsidR="00090B1C" w:rsidRPr="00D942D8" w:rsidRDefault="00090B1C" w:rsidP="00090B1C">
            <w:pPr>
              <w:spacing w:after="0" w:line="240" w:lineRule="auto"/>
              <w:rPr>
                <w:caps/>
              </w:rPr>
            </w:pPr>
            <w:r w:rsidRPr="00D942D8">
              <w:rPr>
                <w:caps/>
              </w:rPr>
              <w:t>Intensiv</w:t>
            </w:r>
            <w:r>
              <w:rPr>
                <w:caps/>
              </w:rPr>
              <w:t>-</w:t>
            </w:r>
            <w:r w:rsidRPr="00D942D8">
              <w:rPr>
                <w:caps/>
              </w:rPr>
              <w:t>workshop auf Schloss Rauischholzhausen</w:t>
            </w:r>
            <w:r>
              <w:rPr>
                <w:caps/>
              </w:rPr>
              <w:t xml:space="preserve"> </w:t>
            </w:r>
            <w:r w:rsidRPr="00D942D8">
              <w:t>(inkl. einer Übernachtung)</w:t>
            </w:r>
            <w:bookmarkEnd w:id="10"/>
            <w:bookmarkEnd w:id="11"/>
          </w:p>
        </w:tc>
      </w:tr>
      <w:tr w:rsidR="00090B1C" w:rsidRPr="005A0402" w14:paraId="010AE9C9" w14:textId="77777777" w:rsidTr="00841677">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29385C99" w14:textId="77777777" w:rsidR="00090B1C" w:rsidRDefault="00090B1C" w:rsidP="00090B1C">
            <w:pPr>
              <w:spacing w:after="0" w:line="240" w:lineRule="auto"/>
              <w:rPr>
                <w:color w:val="1770A9"/>
              </w:rPr>
            </w:pPr>
            <w:r>
              <w:rPr>
                <w:color w:val="1770A9"/>
              </w:rPr>
              <w:lastRenderedPageBreak/>
              <w:t xml:space="preserve">Referentin: </w:t>
            </w:r>
          </w:p>
          <w:p w14:paraId="7245294E" w14:textId="5BAFF61C" w:rsidR="00090B1C" w:rsidRDefault="00090B1C" w:rsidP="00090B1C">
            <w:pPr>
              <w:spacing w:after="0" w:line="240" w:lineRule="auto"/>
              <w:rPr>
                <w:color w:val="1770A9"/>
              </w:rPr>
            </w:pPr>
            <w:r>
              <w:rPr>
                <w:color w:val="1770A9"/>
              </w:rPr>
              <w:t xml:space="preserve">Termine: </w:t>
            </w:r>
          </w:p>
          <w:p w14:paraId="0881690A" w14:textId="64C2DC07" w:rsidR="00090B1C" w:rsidRDefault="00090B1C" w:rsidP="00090B1C">
            <w:pPr>
              <w:spacing w:after="0" w:line="240" w:lineRule="auto"/>
              <w:rPr>
                <w:color w:val="1770A9"/>
              </w:rPr>
            </w:pPr>
          </w:p>
          <w:p w14:paraId="227FD77B" w14:textId="77777777" w:rsidR="00090B1C" w:rsidRDefault="00090B1C" w:rsidP="00090B1C">
            <w:pPr>
              <w:spacing w:after="0" w:line="240" w:lineRule="auto"/>
              <w:rPr>
                <w:color w:val="1770A9"/>
              </w:rPr>
            </w:pPr>
          </w:p>
          <w:p w14:paraId="72002138" w14:textId="624E795D" w:rsidR="00090B1C" w:rsidRDefault="00090B1C" w:rsidP="00090B1C">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515BC07B" w14:textId="717C0B52" w:rsidR="00090B1C" w:rsidRDefault="00090B1C" w:rsidP="00090B1C">
            <w:pPr>
              <w:spacing w:after="0" w:line="240" w:lineRule="auto"/>
            </w:pPr>
            <w:r>
              <w:rPr>
                <w:noProof/>
                <w:lang w:eastAsia="de-DE"/>
              </w:rPr>
              <w:drawing>
                <wp:anchor distT="0" distB="0" distL="114300" distR="114300" simplePos="0" relativeHeight="251672576" behindDoc="0" locked="0" layoutInCell="1" allowOverlap="1" wp14:anchorId="60AA4E8F" wp14:editId="039D6DD1">
                  <wp:simplePos x="0" y="0"/>
                  <wp:positionH relativeFrom="column">
                    <wp:align>right</wp:align>
                  </wp:positionH>
                  <wp:positionV relativeFrom="paragraph">
                    <wp:posOffset>17356566</wp:posOffset>
                  </wp:positionV>
                  <wp:extent cx="3240000" cy="1856629"/>
                  <wp:effectExtent l="0" t="0" r="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bstmarketing_Werbung.jpg"/>
                          <pic:cNvPicPr/>
                        </pic:nvPicPr>
                        <pic:blipFill>
                          <a:blip r:embed="rId7">
                            <a:extLst>
                              <a:ext uri="{28A0092B-C50C-407E-A947-70E740481C1C}">
                                <a14:useLocalDpi xmlns:a14="http://schemas.microsoft.com/office/drawing/2010/main" val="0"/>
                              </a:ext>
                            </a:extLst>
                          </a:blip>
                          <a:stretch>
                            <a:fillRect/>
                          </a:stretch>
                        </pic:blipFill>
                        <pic:spPr>
                          <a:xfrm>
                            <a:off x="0" y="0"/>
                            <a:ext cx="3240000" cy="1856629"/>
                          </a:xfrm>
                          <a:prstGeom prst="rect">
                            <a:avLst/>
                          </a:prstGeom>
                        </pic:spPr>
                      </pic:pic>
                    </a:graphicData>
                  </a:graphic>
                  <wp14:sizeRelH relativeFrom="page">
                    <wp14:pctWidth>0</wp14:pctWidth>
                  </wp14:sizeRelH>
                  <wp14:sizeRelV relativeFrom="page">
                    <wp14:pctHeight>0</wp14:pctHeight>
                  </wp14:sizeRelV>
                </wp:anchor>
              </w:drawing>
            </w:r>
            <w:r>
              <w:t>Corinna Kriesemer</w:t>
            </w:r>
          </w:p>
          <w:p w14:paraId="0F5B0CFB" w14:textId="02B193B4" w:rsidR="00090B1C" w:rsidRDefault="00090B1C" w:rsidP="00090B1C">
            <w:pPr>
              <w:spacing w:after="0" w:line="240" w:lineRule="auto"/>
            </w:pPr>
            <w:r>
              <w:lastRenderedPageBreak/>
              <w:t>28. Juni 2018, 9.00 Uhr Abfahrt in Gießen, Beginn 10.00 Uhr</w:t>
            </w:r>
          </w:p>
          <w:p w14:paraId="09293290" w14:textId="70CD1AB1" w:rsidR="00090B1C" w:rsidRDefault="00090B1C" w:rsidP="00090B1C">
            <w:pPr>
              <w:spacing w:after="0" w:line="240" w:lineRule="auto"/>
            </w:pPr>
            <w:r>
              <w:t xml:space="preserve">29. Juni 2018, </w:t>
            </w:r>
            <w:proofErr w:type="spellStart"/>
            <w:r>
              <w:t>Workshopende</w:t>
            </w:r>
            <w:proofErr w:type="spellEnd"/>
            <w:r>
              <w:t xml:space="preserve"> ca. 16.00 Uhr, Rückkehr nach Gießen ca. 17.00 Uhr </w:t>
            </w:r>
          </w:p>
          <w:p w14:paraId="5D221EF8" w14:textId="22043A9D" w:rsidR="00090B1C" w:rsidRDefault="00090B1C" w:rsidP="00090B1C">
            <w:pPr>
              <w:spacing w:after="0" w:line="240" w:lineRule="auto"/>
            </w:pPr>
            <w:r>
              <w:t xml:space="preserve">Schloss Rauischholzhausen, </w:t>
            </w:r>
            <w:proofErr w:type="spellStart"/>
            <w:r>
              <w:rPr>
                <w:rStyle w:val="lrzxr"/>
              </w:rPr>
              <w:t>Schloßpark</w:t>
            </w:r>
            <w:proofErr w:type="spellEnd"/>
            <w:r>
              <w:rPr>
                <w:rStyle w:val="lrzxr"/>
              </w:rPr>
              <w:t xml:space="preserve"> 1, 35085 </w:t>
            </w:r>
            <w:proofErr w:type="spellStart"/>
            <w:r>
              <w:rPr>
                <w:rStyle w:val="lrzxr"/>
              </w:rPr>
              <w:t>Ebsdorfergrund</w:t>
            </w:r>
            <w:proofErr w:type="spellEnd"/>
            <w:r>
              <w:rPr>
                <w:rStyle w:val="lrzxr"/>
              </w:rPr>
              <w:t xml:space="preserve"> (An- und Abfahrt erfolgt durch Sammelbus)</w:t>
            </w:r>
          </w:p>
        </w:tc>
      </w:tr>
      <w:tr w:rsidR="00090B1C" w:rsidRPr="005A0402" w14:paraId="5F8AF05D" w14:textId="77777777" w:rsidTr="00F67BAA">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DDFD8C0" w14:textId="1ABAAC93" w:rsidR="00090B1C" w:rsidRPr="00F67BAA" w:rsidRDefault="008B09CC" w:rsidP="00090B1C">
            <w:pPr>
              <w:spacing w:after="0" w:line="240" w:lineRule="auto"/>
            </w:pPr>
            <w:hyperlink r:id="rId15" w:history="1">
              <w:r w:rsidR="00090B1C" w:rsidRPr="00516610">
                <w:rPr>
                  <w:rStyle w:val="Hyperlink"/>
                  <w:i/>
                </w:rPr>
                <w:t>Weitere Informationen zu dieser Veranstaltung finden Sie hier.</w:t>
              </w:r>
            </w:hyperlink>
          </w:p>
        </w:tc>
      </w:tr>
      <w:tr w:rsidR="00090B1C" w:rsidRPr="005A0402" w14:paraId="5925F4C6" w14:textId="77777777" w:rsidTr="00090B1C">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662F08F5" w14:textId="77777777" w:rsidR="00090B1C" w:rsidRDefault="00090B1C" w:rsidP="00090B1C">
            <w:pPr>
              <w:spacing w:after="0" w:line="240" w:lineRule="auto"/>
              <w:rPr>
                <w:b/>
                <w:caps/>
              </w:rPr>
            </w:pPr>
            <w:bookmarkStart w:id="12" w:name="veranstaltung6"/>
            <w:r>
              <w:rPr>
                <w:b/>
                <w:caps/>
              </w:rPr>
              <w:t>Der Anwalt im Erbrecht</w:t>
            </w:r>
          </w:p>
          <w:p w14:paraId="0ABEEA0F" w14:textId="71C34842" w:rsidR="00090B1C" w:rsidRDefault="00090B1C" w:rsidP="00090B1C">
            <w:pPr>
              <w:spacing w:after="0" w:line="240" w:lineRule="auto"/>
            </w:pPr>
            <w:r>
              <w:rPr>
                <w:caps/>
              </w:rPr>
              <w:t>Vortrag im Rahmen der Vortragsreihe „Juristische Berufsbilder</w:t>
            </w:r>
            <w:bookmarkEnd w:id="12"/>
            <w:r>
              <w:rPr>
                <w:caps/>
              </w:rPr>
              <w:t>“</w:t>
            </w:r>
          </w:p>
        </w:tc>
      </w:tr>
      <w:tr w:rsidR="00090B1C" w:rsidRPr="005A0402" w14:paraId="30028BD3" w14:textId="77777777" w:rsidTr="00090B1C">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46ABC0E3" w14:textId="77777777" w:rsidR="00090B1C" w:rsidRDefault="00090B1C" w:rsidP="00090B1C">
            <w:pPr>
              <w:spacing w:after="0" w:line="240" w:lineRule="auto"/>
              <w:rPr>
                <w:color w:val="1770A9"/>
              </w:rPr>
            </w:pPr>
            <w:r>
              <w:rPr>
                <w:color w:val="1770A9"/>
              </w:rPr>
              <w:t xml:space="preserve">Referentin: </w:t>
            </w:r>
          </w:p>
          <w:p w14:paraId="57FF602D" w14:textId="765129B6" w:rsidR="00090B1C" w:rsidRDefault="00090B1C" w:rsidP="00090B1C">
            <w:pPr>
              <w:spacing w:after="0" w:line="240" w:lineRule="auto"/>
              <w:rPr>
                <w:color w:val="1770A9"/>
              </w:rPr>
            </w:pPr>
            <w:r>
              <w:rPr>
                <w:color w:val="1770A9"/>
              </w:rPr>
              <w:t xml:space="preserve">Termine: </w:t>
            </w:r>
          </w:p>
          <w:p w14:paraId="6B27399D" w14:textId="7B19708A" w:rsidR="00090B1C" w:rsidRDefault="00090B1C" w:rsidP="00090B1C">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3A33BE94" w14:textId="77777777" w:rsidR="00090B1C" w:rsidRPr="00090B1C" w:rsidRDefault="00090B1C" w:rsidP="00090B1C">
            <w:pPr>
              <w:spacing w:after="0" w:line="240" w:lineRule="auto"/>
            </w:pPr>
            <w:r w:rsidRPr="00090B1C">
              <w:t>Joachim Mohr, Rechtsanwalt, Fachanwalt für Erb- und Familienrecht</w:t>
            </w:r>
          </w:p>
          <w:p w14:paraId="6E230BF4" w14:textId="77777777" w:rsidR="00090B1C" w:rsidRPr="00090B1C" w:rsidRDefault="00090B1C" w:rsidP="00090B1C">
            <w:pPr>
              <w:spacing w:after="0" w:line="240" w:lineRule="auto"/>
            </w:pPr>
            <w:proofErr w:type="spellStart"/>
            <w:r w:rsidRPr="00090B1C">
              <w:t>July</w:t>
            </w:r>
            <w:proofErr w:type="spellEnd"/>
            <w:r w:rsidRPr="00090B1C">
              <w:t xml:space="preserve"> 4, 2018, 18.00 – 20.00 h</w:t>
            </w:r>
          </w:p>
          <w:p w14:paraId="5BBB002C" w14:textId="518E87D3" w:rsidR="00090B1C" w:rsidRDefault="00090B1C" w:rsidP="00090B1C">
            <w:pPr>
              <w:spacing w:after="0" w:line="240" w:lineRule="auto"/>
            </w:pPr>
            <w:r>
              <w:t xml:space="preserve">HS 3, Campus Law </w:t>
            </w:r>
            <w:proofErr w:type="spellStart"/>
            <w:r>
              <w:t>and</w:t>
            </w:r>
            <w:proofErr w:type="spellEnd"/>
            <w:r>
              <w:t xml:space="preserve"> Economics, </w:t>
            </w:r>
            <w:proofErr w:type="spellStart"/>
            <w:r>
              <w:t>Licher</w:t>
            </w:r>
            <w:proofErr w:type="spellEnd"/>
            <w:r>
              <w:t xml:space="preserve"> Straße 68</w:t>
            </w:r>
          </w:p>
        </w:tc>
      </w:tr>
      <w:tr w:rsidR="00090B1C" w:rsidRPr="005A0402" w14:paraId="5C800314" w14:textId="77777777" w:rsidTr="00F67BAA">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AA73A9A" w14:textId="54243BD3" w:rsidR="00090B1C" w:rsidRDefault="008B09CC" w:rsidP="00090B1C">
            <w:pPr>
              <w:spacing w:after="0" w:line="240" w:lineRule="auto"/>
            </w:pPr>
            <w:hyperlink r:id="rId16" w:history="1">
              <w:r w:rsidR="00090B1C" w:rsidRPr="00516610">
                <w:rPr>
                  <w:rStyle w:val="Hyperlink"/>
                  <w:i/>
                </w:rPr>
                <w:t>Weitere Informationen zu dieser Veranstaltung finden Sie hier.</w:t>
              </w:r>
            </w:hyperlink>
          </w:p>
        </w:tc>
      </w:tr>
      <w:tr w:rsidR="00090B1C" w:rsidRPr="005A0402" w14:paraId="178A8EEF" w14:textId="77777777" w:rsidTr="00F67BAA">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5374618C" w14:textId="77777777" w:rsidR="00090B1C" w:rsidRDefault="00090B1C" w:rsidP="00090B1C">
            <w:pPr>
              <w:spacing w:after="0" w:line="240" w:lineRule="auto"/>
            </w:pPr>
            <w:bookmarkStart w:id="13" w:name="veranstaltung7"/>
            <w:r w:rsidRPr="00FF5156">
              <w:rPr>
                <w:b/>
                <w:caps/>
              </w:rPr>
              <w:t>Theoriebasierte Fragebogenkonstruktion</w:t>
            </w:r>
            <w:r>
              <w:t xml:space="preserve"> </w:t>
            </w:r>
          </w:p>
          <w:p w14:paraId="74AFCE4E" w14:textId="32CF0E07" w:rsidR="00F811D8" w:rsidRDefault="00F811D8" w:rsidP="00090B1C">
            <w:pPr>
              <w:spacing w:after="0" w:line="240" w:lineRule="auto"/>
            </w:pPr>
            <w:r w:rsidRPr="00417563">
              <w:rPr>
                <w:caps/>
              </w:rPr>
              <w:t>GGS Workshop</w:t>
            </w:r>
            <w:bookmarkEnd w:id="13"/>
          </w:p>
        </w:tc>
      </w:tr>
      <w:tr w:rsidR="00090B1C" w:rsidRPr="005A0402" w14:paraId="40652CE5" w14:textId="77777777" w:rsidTr="00841677">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25E23E3C" w14:textId="77777777" w:rsidR="00090B1C" w:rsidRDefault="00090B1C" w:rsidP="00090B1C">
            <w:pPr>
              <w:spacing w:after="0" w:line="240" w:lineRule="auto"/>
              <w:rPr>
                <w:color w:val="1770A9"/>
              </w:rPr>
            </w:pPr>
            <w:r>
              <w:rPr>
                <w:color w:val="1770A9"/>
              </w:rPr>
              <w:t xml:space="preserve">Referentin: </w:t>
            </w:r>
          </w:p>
          <w:p w14:paraId="737A4EF2" w14:textId="77777777" w:rsidR="00090B1C" w:rsidRDefault="00090B1C" w:rsidP="00090B1C">
            <w:pPr>
              <w:spacing w:after="0" w:line="240" w:lineRule="auto"/>
              <w:rPr>
                <w:color w:val="1770A9"/>
              </w:rPr>
            </w:pPr>
            <w:r>
              <w:rPr>
                <w:color w:val="1770A9"/>
              </w:rPr>
              <w:t xml:space="preserve">Termin: </w:t>
            </w:r>
          </w:p>
          <w:p w14:paraId="066223A9" w14:textId="1990B81A" w:rsidR="00090B1C" w:rsidRPr="00A73A89" w:rsidRDefault="00090B1C" w:rsidP="00090B1C">
            <w:pPr>
              <w:spacing w:after="0" w:line="240" w:lineRule="auto"/>
              <w:rPr>
                <w:color w:val="1770A9"/>
              </w:rPr>
            </w:pPr>
            <w:r>
              <w:rPr>
                <w:color w:val="1770A9"/>
              </w:rPr>
              <w:t>ECTS:</w:t>
            </w:r>
          </w:p>
        </w:tc>
        <w:tc>
          <w:tcPr>
            <w:tcW w:w="11091" w:type="dxa"/>
            <w:gridSpan w:val="6"/>
            <w:tcBorders>
              <w:top w:val="nil"/>
              <w:left w:val="nil"/>
              <w:bottom w:val="nil"/>
              <w:right w:val="nil"/>
            </w:tcBorders>
            <w:shd w:val="clear" w:color="auto" w:fill="FFFFFF" w:themeFill="background1"/>
          </w:tcPr>
          <w:p w14:paraId="18ECFA84" w14:textId="77777777" w:rsidR="00090B1C" w:rsidRDefault="00090B1C" w:rsidP="00090B1C">
            <w:pPr>
              <w:spacing w:after="0" w:line="240" w:lineRule="auto"/>
            </w:pPr>
            <w:r>
              <w:t>Dr. Angelika Wolf</w:t>
            </w:r>
          </w:p>
          <w:p w14:paraId="42578A3C" w14:textId="3C7B62DF" w:rsidR="00090B1C" w:rsidRDefault="00090B1C" w:rsidP="00090B1C">
            <w:pPr>
              <w:spacing w:after="0" w:line="240" w:lineRule="auto"/>
            </w:pPr>
            <w:r>
              <w:t>5. &amp; 6. Juli 2018, 9.00 – 15.00 Uhr</w:t>
            </w:r>
          </w:p>
          <w:p w14:paraId="68B344D9" w14:textId="5FF373EB" w:rsidR="00090B1C" w:rsidRDefault="00090B1C" w:rsidP="00090B1C">
            <w:pPr>
              <w:spacing w:after="0" w:line="240" w:lineRule="auto"/>
            </w:pPr>
            <w:r>
              <w:t>2</w:t>
            </w:r>
          </w:p>
        </w:tc>
      </w:tr>
      <w:tr w:rsidR="00090B1C" w:rsidRPr="005A0402" w14:paraId="04D69FEF" w14:textId="77777777" w:rsidTr="004F3E79">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1291F7A8" w14:textId="4D547585" w:rsidR="00090B1C" w:rsidRDefault="008B09CC" w:rsidP="00090B1C">
            <w:pPr>
              <w:spacing w:after="0" w:line="240" w:lineRule="auto"/>
            </w:pPr>
            <w:hyperlink r:id="rId17" w:history="1">
              <w:r w:rsidR="00090B1C" w:rsidRPr="00516610">
                <w:rPr>
                  <w:rStyle w:val="Hyperlink"/>
                  <w:i/>
                </w:rPr>
                <w:t>Weitere Informationen zu dieser Veranstaltung finden Sie hier.</w:t>
              </w:r>
            </w:hyperlink>
          </w:p>
        </w:tc>
      </w:tr>
    </w:tbl>
    <w:p w14:paraId="300B16E9" w14:textId="77777777" w:rsidR="003D619B" w:rsidRPr="003D619B" w:rsidRDefault="003D619B">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2268"/>
        <w:gridCol w:w="11091"/>
      </w:tblGrid>
      <w:tr w:rsidR="007027A5" w14:paraId="5834A9B5" w14:textId="77777777" w:rsidTr="003D619B">
        <w:trPr>
          <w:trHeight w:val="202"/>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7DC70C6D" w14:textId="5C33A398" w:rsidR="007027A5" w:rsidRDefault="007027A5" w:rsidP="007027A5">
            <w:pPr>
              <w:pStyle w:val="GGSKat"/>
            </w:pPr>
            <w:r w:rsidRPr="00DC3869">
              <w:t>&gt;</w:t>
            </w:r>
            <w:r>
              <w:t xml:space="preserve"> </w:t>
            </w:r>
            <w:bookmarkStart w:id="14" w:name="reihe"/>
            <w:r>
              <w:t>veranstaltungsreihen</w:t>
            </w:r>
            <w:bookmarkEnd w:id="14"/>
          </w:p>
        </w:tc>
      </w:tr>
      <w:tr w:rsidR="007027A5" w:rsidRPr="002D3057" w14:paraId="21B9B383" w14:textId="77777777" w:rsidTr="004F3E79">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775F652F" w14:textId="77777777" w:rsidR="007027A5" w:rsidRPr="002D3057" w:rsidRDefault="007027A5" w:rsidP="007027A5">
            <w:pPr>
              <w:pStyle w:val="GGSIHV"/>
              <w:rPr>
                <w:rStyle w:val="Hyperlink"/>
                <w:b/>
                <w:caps/>
                <w:sz w:val="6"/>
                <w:szCs w:val="6"/>
              </w:rPr>
            </w:pPr>
          </w:p>
        </w:tc>
      </w:tr>
      <w:tr w:rsidR="007027A5" w:rsidRPr="0075367D" w14:paraId="0DF63538" w14:textId="77777777" w:rsidTr="004F3E79">
        <w:trPr>
          <w:trHeight w:val="20"/>
          <w:jc w:val="center"/>
        </w:trPr>
        <w:tc>
          <w:tcPr>
            <w:tcW w:w="13359" w:type="dxa"/>
            <w:gridSpan w:val="2"/>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5406E4A1" w14:textId="4F50E1BF" w:rsidR="007027A5" w:rsidRPr="00F303A6" w:rsidRDefault="007027A5" w:rsidP="007027A5">
            <w:pPr>
              <w:pStyle w:val="GGS"/>
            </w:pPr>
            <w:bookmarkStart w:id="15" w:name="reihe2"/>
            <w:r w:rsidRPr="00F303A6">
              <w:t>Vorlesungsreihe im Rahmen des Teaching Assistantship Program</w:t>
            </w:r>
            <w:r>
              <w:t>ms 2018</w:t>
            </w:r>
          </w:p>
          <w:p w14:paraId="277DC809" w14:textId="6F6D5A8E" w:rsidR="007027A5" w:rsidRPr="00B47253" w:rsidRDefault="008B09CC" w:rsidP="007027A5">
            <w:pPr>
              <w:spacing w:after="0" w:line="240" w:lineRule="auto"/>
              <w:rPr>
                <w:b/>
              </w:rPr>
            </w:pPr>
            <w:hyperlink r:id="rId18" w:history="1">
              <w:r w:rsidR="007027A5" w:rsidRPr="00B47253">
                <w:rPr>
                  <w:rStyle w:val="Hyperlink"/>
                  <w:b/>
                </w:rPr>
                <w:t xml:space="preserve">“Cultural </w:t>
              </w:r>
              <w:proofErr w:type="spellStart"/>
              <w:r w:rsidR="007027A5" w:rsidRPr="00B47253">
                <w:rPr>
                  <w:rStyle w:val="Hyperlink"/>
                  <w:b/>
                </w:rPr>
                <w:t>Diversity</w:t>
              </w:r>
              <w:proofErr w:type="spellEnd"/>
              <w:r w:rsidR="007027A5" w:rsidRPr="00B47253">
                <w:rPr>
                  <w:rStyle w:val="Hyperlink"/>
                  <w:b/>
                </w:rPr>
                <w:t xml:space="preserve"> – Global </w:t>
              </w:r>
              <w:proofErr w:type="spellStart"/>
              <w:r w:rsidR="007027A5" w:rsidRPr="00B47253">
                <w:rPr>
                  <w:rStyle w:val="Hyperlink"/>
                  <w:b/>
                </w:rPr>
                <w:t>Opportunity</w:t>
              </w:r>
              <w:proofErr w:type="spellEnd"/>
              <w:r w:rsidR="007027A5" w:rsidRPr="00B47253">
                <w:rPr>
                  <w:rStyle w:val="Hyperlink"/>
                  <w:b/>
                </w:rPr>
                <w:t>“</w:t>
              </w:r>
            </w:hyperlink>
          </w:p>
          <w:bookmarkEnd w:id="15"/>
          <w:p w14:paraId="3047AEA6" w14:textId="4903D7A4" w:rsidR="000B39BF" w:rsidRDefault="000B39BF" w:rsidP="007027A5">
            <w:pPr>
              <w:pStyle w:val="GGSgrau"/>
              <w:rPr>
                <w:color w:val="auto"/>
              </w:rPr>
            </w:pPr>
          </w:p>
          <w:p w14:paraId="33749767" w14:textId="4A8D29A7" w:rsidR="000B39BF" w:rsidRDefault="000B39BF" w:rsidP="007027A5">
            <w:pPr>
              <w:pStyle w:val="GGSgrau"/>
              <w:rPr>
                <w:color w:val="auto"/>
              </w:rPr>
            </w:pPr>
          </w:p>
          <w:p w14:paraId="67E316FF" w14:textId="0C258D3C" w:rsidR="007027A5" w:rsidRPr="007B5D42" w:rsidRDefault="007027A5" w:rsidP="007027A5">
            <w:pPr>
              <w:pStyle w:val="GGSgrau"/>
            </w:pPr>
            <w:r w:rsidRPr="007B5D42">
              <w:rPr>
                <w:color w:val="auto"/>
              </w:rPr>
              <w:t>Alle</w:t>
            </w:r>
            <w:r w:rsidR="00C41A84">
              <w:rPr>
                <w:color w:val="auto"/>
              </w:rPr>
              <w:t xml:space="preserve"> Interessierten sind eingeladen.</w:t>
            </w:r>
            <w:r w:rsidRPr="007B5D42">
              <w:rPr>
                <w:color w:val="auto"/>
              </w:rPr>
              <w:t xml:space="preserve"> Eine Anmeldung zu den Workshops ist erwünscht. Melden Sie sich dazu per E-Mail an</w:t>
            </w:r>
            <w:r w:rsidR="00DC1722">
              <w:rPr>
                <w:color w:val="auto"/>
              </w:rPr>
              <w:t>:</w:t>
            </w:r>
            <w:r w:rsidRPr="007B5D42">
              <w:rPr>
                <w:color w:val="auto"/>
              </w:rPr>
              <w:t xml:space="preserve"> </w:t>
            </w:r>
            <w:hyperlink r:id="rId19" w:history="1">
              <w:r w:rsidR="008C74EA" w:rsidRPr="00871165">
                <w:rPr>
                  <w:rStyle w:val="Hyperlink"/>
                </w:rPr>
                <w:t>info@ggs.uni-giessen.de</w:t>
              </w:r>
            </w:hyperlink>
            <w:r w:rsidRPr="007B5D42">
              <w:rPr>
                <w:color w:val="auto"/>
              </w:rPr>
              <w:t>. Die Kurssprache ist Englisch.</w:t>
            </w:r>
          </w:p>
        </w:tc>
      </w:tr>
      <w:tr w:rsidR="007027A5" w:rsidRPr="00DE6078" w14:paraId="26F6CCD1" w14:textId="77777777" w:rsidTr="00841677">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3CEA8E43" w14:textId="5F4AACF1" w:rsidR="007027A5" w:rsidRPr="00446AEE" w:rsidRDefault="007027A5" w:rsidP="007027A5">
            <w:pPr>
              <w:spacing w:after="0" w:line="240" w:lineRule="auto"/>
              <w:rPr>
                <w:color w:val="1770A9"/>
              </w:rPr>
            </w:pPr>
            <w:r w:rsidRPr="00446AEE">
              <w:rPr>
                <w:color w:val="1770A9"/>
              </w:rPr>
              <w:lastRenderedPageBreak/>
              <w:t xml:space="preserve">8. </w:t>
            </w:r>
            <w:r>
              <w:rPr>
                <w:color w:val="1770A9"/>
              </w:rPr>
              <w:t>Veranstaltung</w:t>
            </w:r>
          </w:p>
          <w:p w14:paraId="491C69CE" w14:textId="664627C9" w:rsidR="007027A5" w:rsidRPr="00446AEE" w:rsidRDefault="007027A5" w:rsidP="007027A5">
            <w:pPr>
              <w:spacing w:after="0" w:line="240" w:lineRule="auto"/>
              <w:rPr>
                <w:color w:val="1770A9"/>
              </w:rPr>
            </w:pPr>
            <w:r w:rsidRPr="00446AEE">
              <w:rPr>
                <w:color w:val="1770A9"/>
              </w:rPr>
              <w:t>Titel:</w:t>
            </w:r>
          </w:p>
          <w:p w14:paraId="1496A23E" w14:textId="77777777" w:rsidR="00507D04" w:rsidRDefault="00507D04" w:rsidP="007027A5">
            <w:pPr>
              <w:spacing w:after="0" w:line="240" w:lineRule="auto"/>
              <w:rPr>
                <w:color w:val="1770A9"/>
              </w:rPr>
            </w:pPr>
          </w:p>
          <w:p w14:paraId="6213E431" w14:textId="5FE94F5E" w:rsidR="007027A5" w:rsidRPr="00446AEE" w:rsidRDefault="007027A5" w:rsidP="007027A5">
            <w:pPr>
              <w:spacing w:after="0" w:line="240" w:lineRule="auto"/>
              <w:rPr>
                <w:color w:val="1770A9"/>
              </w:rPr>
            </w:pPr>
            <w:r w:rsidRPr="00446AEE">
              <w:rPr>
                <w:color w:val="1770A9"/>
              </w:rPr>
              <w:t>Referent</w:t>
            </w:r>
            <w:r>
              <w:rPr>
                <w:color w:val="1770A9"/>
              </w:rPr>
              <w:t>in</w:t>
            </w:r>
            <w:r w:rsidRPr="00446AEE">
              <w:rPr>
                <w:color w:val="1770A9"/>
              </w:rPr>
              <w:t xml:space="preserve">: </w:t>
            </w:r>
          </w:p>
          <w:p w14:paraId="30261C45" w14:textId="77777777" w:rsidR="007027A5" w:rsidRPr="00446AEE" w:rsidRDefault="007027A5" w:rsidP="007027A5">
            <w:pPr>
              <w:spacing w:after="0" w:line="240" w:lineRule="auto"/>
              <w:rPr>
                <w:color w:val="1770A9"/>
              </w:rPr>
            </w:pPr>
            <w:r w:rsidRPr="00446AEE">
              <w:rPr>
                <w:color w:val="1770A9"/>
              </w:rPr>
              <w:t xml:space="preserve">Termin: </w:t>
            </w:r>
          </w:p>
          <w:p w14:paraId="41174F32" w14:textId="77777777" w:rsidR="007027A5" w:rsidRPr="00446AEE" w:rsidRDefault="007027A5" w:rsidP="007027A5">
            <w:pPr>
              <w:spacing w:after="0" w:line="240" w:lineRule="auto"/>
              <w:rPr>
                <w:color w:val="1770A9"/>
              </w:rPr>
            </w:pPr>
            <w:r w:rsidRPr="00446AEE">
              <w:rPr>
                <w:color w:val="1770A9"/>
              </w:rPr>
              <w:t>Ort:</w:t>
            </w:r>
          </w:p>
          <w:p w14:paraId="3645F99F" w14:textId="77777777" w:rsidR="007027A5" w:rsidRPr="00446AEE" w:rsidRDefault="007027A5" w:rsidP="007027A5">
            <w:pPr>
              <w:spacing w:after="0" w:line="240" w:lineRule="auto"/>
              <w:rPr>
                <w:color w:val="1770A9"/>
              </w:rPr>
            </w:pPr>
          </w:p>
          <w:p w14:paraId="3586150A" w14:textId="0796F038" w:rsidR="007027A5" w:rsidRPr="001B7E7C" w:rsidRDefault="007027A5" w:rsidP="007027A5">
            <w:pPr>
              <w:spacing w:after="0" w:line="240" w:lineRule="auto"/>
              <w:rPr>
                <w:color w:val="1770A9"/>
              </w:rPr>
            </w:pPr>
            <w:r>
              <w:rPr>
                <w:color w:val="1770A9"/>
              </w:rPr>
              <w:t>9</w:t>
            </w:r>
            <w:r w:rsidRPr="001B7E7C">
              <w:rPr>
                <w:color w:val="1770A9"/>
              </w:rPr>
              <w:t xml:space="preserve">. </w:t>
            </w:r>
            <w:r>
              <w:rPr>
                <w:color w:val="1770A9"/>
              </w:rPr>
              <w:t>Veranstaltung</w:t>
            </w:r>
          </w:p>
          <w:p w14:paraId="73E1F706" w14:textId="77777777" w:rsidR="007027A5" w:rsidRPr="001B7E7C" w:rsidRDefault="007027A5" w:rsidP="007027A5">
            <w:pPr>
              <w:spacing w:after="0" w:line="240" w:lineRule="auto"/>
              <w:rPr>
                <w:color w:val="1770A9"/>
              </w:rPr>
            </w:pPr>
            <w:r w:rsidRPr="001B7E7C">
              <w:rPr>
                <w:color w:val="1770A9"/>
              </w:rPr>
              <w:t>Titel:</w:t>
            </w:r>
          </w:p>
          <w:p w14:paraId="3ECE8B94" w14:textId="77777777" w:rsidR="007027A5" w:rsidRPr="001B7E7C" w:rsidRDefault="007027A5" w:rsidP="007027A5">
            <w:pPr>
              <w:spacing w:after="0" w:line="240" w:lineRule="auto"/>
              <w:rPr>
                <w:color w:val="1770A9"/>
              </w:rPr>
            </w:pPr>
            <w:r w:rsidRPr="001B7E7C">
              <w:rPr>
                <w:color w:val="1770A9"/>
              </w:rPr>
              <w:t>Referent</w:t>
            </w:r>
            <w:r>
              <w:rPr>
                <w:color w:val="1770A9"/>
              </w:rPr>
              <w:t>in</w:t>
            </w:r>
            <w:r w:rsidRPr="001B7E7C">
              <w:rPr>
                <w:color w:val="1770A9"/>
              </w:rPr>
              <w:t xml:space="preserve">: </w:t>
            </w:r>
          </w:p>
          <w:p w14:paraId="14CD83E9" w14:textId="77777777" w:rsidR="007027A5" w:rsidRPr="001B7E7C" w:rsidRDefault="007027A5" w:rsidP="007027A5">
            <w:pPr>
              <w:spacing w:after="0" w:line="240" w:lineRule="auto"/>
              <w:rPr>
                <w:color w:val="1770A9"/>
              </w:rPr>
            </w:pPr>
            <w:r w:rsidRPr="001B7E7C">
              <w:rPr>
                <w:color w:val="1770A9"/>
              </w:rPr>
              <w:t xml:space="preserve">Termin: </w:t>
            </w:r>
          </w:p>
          <w:p w14:paraId="2B4A3EA3" w14:textId="77777777" w:rsidR="007027A5" w:rsidRDefault="007027A5" w:rsidP="007027A5">
            <w:pPr>
              <w:spacing w:after="0" w:line="240" w:lineRule="auto"/>
              <w:rPr>
                <w:color w:val="1770A9"/>
              </w:rPr>
            </w:pPr>
            <w:r w:rsidRPr="001B7E7C">
              <w:rPr>
                <w:color w:val="1770A9"/>
              </w:rPr>
              <w:t>Ort:</w:t>
            </w:r>
          </w:p>
          <w:p w14:paraId="5A51C782" w14:textId="77777777" w:rsidR="007027A5" w:rsidRDefault="007027A5" w:rsidP="007027A5">
            <w:pPr>
              <w:spacing w:after="0" w:line="240" w:lineRule="auto"/>
              <w:rPr>
                <w:color w:val="1770A9"/>
              </w:rPr>
            </w:pPr>
          </w:p>
          <w:p w14:paraId="0E5FAD55" w14:textId="0806340F" w:rsidR="007027A5" w:rsidRPr="001B7E7C" w:rsidRDefault="007027A5" w:rsidP="007027A5">
            <w:pPr>
              <w:spacing w:after="0" w:line="240" w:lineRule="auto"/>
              <w:rPr>
                <w:color w:val="1770A9"/>
              </w:rPr>
            </w:pPr>
            <w:r>
              <w:rPr>
                <w:color w:val="1770A9"/>
              </w:rPr>
              <w:t>10</w:t>
            </w:r>
            <w:r w:rsidRPr="001B7E7C">
              <w:rPr>
                <w:color w:val="1770A9"/>
              </w:rPr>
              <w:t xml:space="preserve">. </w:t>
            </w:r>
            <w:r>
              <w:rPr>
                <w:color w:val="1770A9"/>
              </w:rPr>
              <w:t>Veranstaltung</w:t>
            </w:r>
          </w:p>
          <w:p w14:paraId="3873FDDF" w14:textId="0C2984FF" w:rsidR="007027A5" w:rsidRPr="001B7E7C" w:rsidRDefault="007027A5" w:rsidP="007027A5">
            <w:pPr>
              <w:spacing w:after="0" w:line="240" w:lineRule="auto"/>
              <w:rPr>
                <w:color w:val="1770A9"/>
              </w:rPr>
            </w:pPr>
            <w:r w:rsidRPr="001B7E7C">
              <w:rPr>
                <w:color w:val="1770A9"/>
              </w:rPr>
              <w:t>Titel:</w:t>
            </w:r>
          </w:p>
          <w:p w14:paraId="54DF17D2" w14:textId="41B19223" w:rsidR="007027A5" w:rsidRPr="001B7E7C" w:rsidRDefault="007027A5" w:rsidP="007027A5">
            <w:pPr>
              <w:spacing w:after="0" w:line="240" w:lineRule="auto"/>
              <w:rPr>
                <w:color w:val="1770A9"/>
              </w:rPr>
            </w:pPr>
            <w:r w:rsidRPr="001B7E7C">
              <w:rPr>
                <w:color w:val="1770A9"/>
              </w:rPr>
              <w:t>Referent</w:t>
            </w:r>
            <w:r>
              <w:rPr>
                <w:color w:val="1770A9"/>
              </w:rPr>
              <w:t>in</w:t>
            </w:r>
            <w:r w:rsidRPr="001B7E7C">
              <w:rPr>
                <w:color w:val="1770A9"/>
              </w:rPr>
              <w:t xml:space="preserve">: </w:t>
            </w:r>
          </w:p>
          <w:p w14:paraId="0DA1BBE4" w14:textId="77777777" w:rsidR="007027A5" w:rsidRPr="001B7E7C" w:rsidRDefault="007027A5" w:rsidP="007027A5">
            <w:pPr>
              <w:spacing w:after="0" w:line="240" w:lineRule="auto"/>
              <w:rPr>
                <w:color w:val="1770A9"/>
              </w:rPr>
            </w:pPr>
            <w:r w:rsidRPr="001B7E7C">
              <w:rPr>
                <w:color w:val="1770A9"/>
              </w:rPr>
              <w:t xml:space="preserve">Termin: </w:t>
            </w:r>
          </w:p>
          <w:p w14:paraId="10B1E330" w14:textId="77777777" w:rsidR="007027A5" w:rsidRDefault="007027A5" w:rsidP="007027A5">
            <w:pPr>
              <w:spacing w:after="0" w:line="240" w:lineRule="auto"/>
              <w:rPr>
                <w:color w:val="1770A9"/>
              </w:rPr>
            </w:pPr>
            <w:r w:rsidRPr="001B7E7C">
              <w:rPr>
                <w:color w:val="1770A9"/>
              </w:rPr>
              <w:t>Ort:</w:t>
            </w:r>
          </w:p>
          <w:p w14:paraId="1365553F" w14:textId="77777777" w:rsidR="007027A5" w:rsidRDefault="007027A5" w:rsidP="007027A5">
            <w:pPr>
              <w:spacing w:after="0" w:line="240" w:lineRule="auto"/>
              <w:rPr>
                <w:color w:val="1770A9"/>
              </w:rPr>
            </w:pPr>
          </w:p>
          <w:p w14:paraId="31841D31" w14:textId="5628E41F" w:rsidR="007027A5" w:rsidRPr="00446AEE" w:rsidRDefault="007027A5" w:rsidP="007027A5">
            <w:pPr>
              <w:spacing w:after="0" w:line="240" w:lineRule="auto"/>
              <w:rPr>
                <w:color w:val="1770A9"/>
              </w:rPr>
            </w:pPr>
            <w:r w:rsidRPr="00446AEE">
              <w:rPr>
                <w:color w:val="1770A9"/>
              </w:rPr>
              <w:t xml:space="preserve">11. </w:t>
            </w:r>
            <w:r>
              <w:rPr>
                <w:color w:val="1770A9"/>
              </w:rPr>
              <w:t>Veranstaltung</w:t>
            </w:r>
          </w:p>
          <w:p w14:paraId="7B4CF51F" w14:textId="728C2677" w:rsidR="007027A5" w:rsidRPr="00446AEE" w:rsidRDefault="007027A5" w:rsidP="007027A5">
            <w:pPr>
              <w:spacing w:after="0" w:line="240" w:lineRule="auto"/>
              <w:rPr>
                <w:color w:val="1770A9"/>
              </w:rPr>
            </w:pPr>
            <w:r w:rsidRPr="00446AEE">
              <w:rPr>
                <w:color w:val="1770A9"/>
              </w:rPr>
              <w:t>Titel:</w:t>
            </w:r>
          </w:p>
          <w:p w14:paraId="52649EE5" w14:textId="77777777" w:rsidR="007027A5" w:rsidRPr="00446AEE" w:rsidRDefault="007027A5" w:rsidP="007027A5">
            <w:pPr>
              <w:spacing w:after="0" w:line="240" w:lineRule="auto"/>
              <w:rPr>
                <w:color w:val="1770A9"/>
              </w:rPr>
            </w:pPr>
            <w:r w:rsidRPr="00446AEE">
              <w:rPr>
                <w:color w:val="1770A9"/>
              </w:rPr>
              <w:t xml:space="preserve">Referent: </w:t>
            </w:r>
          </w:p>
          <w:p w14:paraId="7930A21C" w14:textId="77777777" w:rsidR="007027A5" w:rsidRPr="00446AEE" w:rsidRDefault="007027A5" w:rsidP="007027A5">
            <w:pPr>
              <w:spacing w:after="0" w:line="240" w:lineRule="auto"/>
              <w:rPr>
                <w:color w:val="1770A9"/>
              </w:rPr>
            </w:pPr>
            <w:r w:rsidRPr="00446AEE">
              <w:rPr>
                <w:color w:val="1770A9"/>
              </w:rPr>
              <w:t xml:space="preserve">Termin: </w:t>
            </w:r>
          </w:p>
          <w:p w14:paraId="69D71D15" w14:textId="7DFFF096" w:rsidR="007027A5" w:rsidRPr="00446AEE" w:rsidRDefault="00507D04" w:rsidP="007027A5">
            <w:pPr>
              <w:spacing w:after="0" w:line="240" w:lineRule="auto"/>
              <w:rPr>
                <w:color w:val="1770A9"/>
              </w:rPr>
            </w:pPr>
            <w:r>
              <w:rPr>
                <w:color w:val="1770A9"/>
              </w:rPr>
              <w:t>Ort:</w:t>
            </w:r>
          </w:p>
        </w:tc>
        <w:tc>
          <w:tcPr>
            <w:tcW w:w="11091" w:type="dxa"/>
            <w:tcBorders>
              <w:top w:val="nil"/>
              <w:left w:val="nil"/>
              <w:bottom w:val="nil"/>
              <w:right w:val="nil"/>
            </w:tcBorders>
            <w:shd w:val="clear" w:color="auto" w:fill="FFFFFF" w:themeFill="background1"/>
          </w:tcPr>
          <w:p w14:paraId="43CEF4C8" w14:textId="6251319D" w:rsidR="007027A5" w:rsidRPr="00555605" w:rsidRDefault="000B39BF" w:rsidP="007027A5">
            <w:pPr>
              <w:spacing w:after="0" w:line="240" w:lineRule="auto"/>
              <w:rPr>
                <w:b/>
                <w:caps/>
                <w:lang w:val="en-GB"/>
              </w:rPr>
            </w:pPr>
            <w:r>
              <w:rPr>
                <w:noProof/>
                <w:lang w:eastAsia="de-DE"/>
              </w:rPr>
              <w:drawing>
                <wp:anchor distT="0" distB="0" distL="114300" distR="114300" simplePos="0" relativeHeight="251663360" behindDoc="0" locked="0" layoutInCell="1" allowOverlap="1" wp14:anchorId="5AB8CAF3" wp14:editId="12913301">
                  <wp:simplePos x="0" y="0"/>
                  <wp:positionH relativeFrom="margin">
                    <wp:align>right</wp:align>
                  </wp:positionH>
                  <wp:positionV relativeFrom="margin">
                    <wp:posOffset>210</wp:posOffset>
                  </wp:positionV>
                  <wp:extent cx="2224800" cy="3128400"/>
                  <wp:effectExtent l="0" t="0" r="4445"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Giessen_Poster_TAP_2018_0318_DinA5_fi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24800" cy="3128400"/>
                          </a:xfrm>
                          <a:prstGeom prst="rect">
                            <a:avLst/>
                          </a:prstGeom>
                        </pic:spPr>
                      </pic:pic>
                    </a:graphicData>
                  </a:graphic>
                  <wp14:sizeRelH relativeFrom="margin">
                    <wp14:pctWidth>0</wp14:pctWidth>
                  </wp14:sizeRelH>
                  <wp14:sizeRelV relativeFrom="margin">
                    <wp14:pctHeight>0</wp14:pctHeight>
                  </wp14:sizeRelV>
                </wp:anchor>
              </w:drawing>
            </w:r>
            <w:r w:rsidR="007027A5" w:rsidRPr="00555605">
              <w:rPr>
                <w:b/>
                <w:caps/>
                <w:lang w:val="en-GB"/>
              </w:rPr>
              <w:t>WORKshop</w:t>
            </w:r>
          </w:p>
          <w:p w14:paraId="267F879A" w14:textId="77777777" w:rsidR="007027A5" w:rsidRDefault="007027A5" w:rsidP="007027A5">
            <w:pPr>
              <w:spacing w:after="0" w:line="240" w:lineRule="auto"/>
              <w:rPr>
                <w:b/>
                <w:caps/>
                <w:lang w:val="en-GB"/>
              </w:rPr>
            </w:pPr>
            <w:r w:rsidRPr="00555605">
              <w:rPr>
                <w:b/>
                <w:caps/>
                <w:lang w:val="en-GB"/>
              </w:rPr>
              <w:t>Everything you’ve always wanted to know about Ethnography (in your own Research)</w:t>
            </w:r>
          </w:p>
          <w:p w14:paraId="6E48075D" w14:textId="77777777" w:rsidR="007027A5" w:rsidRPr="00555605" w:rsidRDefault="007027A5" w:rsidP="007027A5">
            <w:pPr>
              <w:spacing w:after="0" w:line="240" w:lineRule="auto"/>
            </w:pPr>
            <w:r w:rsidRPr="00555605">
              <w:t>Dr. Ana Ivasiuc</w:t>
            </w:r>
          </w:p>
          <w:p w14:paraId="54E9F1A9" w14:textId="00E7A9E2" w:rsidR="007027A5" w:rsidRPr="007131EB" w:rsidRDefault="007027A5" w:rsidP="007027A5">
            <w:pPr>
              <w:spacing w:after="0" w:line="240" w:lineRule="auto"/>
            </w:pPr>
            <w:r>
              <w:t>20. Ju</w:t>
            </w:r>
            <w:r w:rsidRPr="00555605">
              <w:t xml:space="preserve">ni 2018, </w:t>
            </w:r>
            <w:r>
              <w:t>16.00 –20</w:t>
            </w:r>
            <w:r w:rsidRPr="00555605">
              <w:t xml:space="preserve">.00 </w:t>
            </w:r>
            <w:r>
              <w:t>U</w:t>
            </w:r>
            <w:r w:rsidRPr="00555605">
              <w:t>h</w:t>
            </w:r>
            <w:r>
              <w:t>r</w:t>
            </w:r>
            <w:r w:rsidRPr="00555605">
              <w:t xml:space="preserve"> (c.t.)</w:t>
            </w:r>
          </w:p>
          <w:p w14:paraId="4A952441" w14:textId="6A1555B6" w:rsidR="007027A5" w:rsidRPr="00246762" w:rsidRDefault="007027A5" w:rsidP="007027A5">
            <w:pPr>
              <w:spacing w:after="0" w:line="240" w:lineRule="auto"/>
            </w:pPr>
            <w:r>
              <w:t xml:space="preserve">Campus </w:t>
            </w:r>
            <w:proofErr w:type="spellStart"/>
            <w:r>
              <w:t>Licher</w:t>
            </w:r>
            <w:proofErr w:type="spellEnd"/>
            <w:r>
              <w:t xml:space="preserve"> Straße 68, Raum HS 020,</w:t>
            </w:r>
            <w:r w:rsidRPr="00246762">
              <w:t xml:space="preserve"> 35394 Gießen</w:t>
            </w:r>
          </w:p>
          <w:p w14:paraId="55FD0084" w14:textId="1FEEFC03" w:rsidR="007027A5" w:rsidRDefault="007027A5" w:rsidP="007027A5">
            <w:pPr>
              <w:spacing w:after="0" w:line="240" w:lineRule="auto"/>
              <w:rPr>
                <w:b/>
                <w:caps/>
              </w:rPr>
            </w:pPr>
          </w:p>
          <w:p w14:paraId="6609B293" w14:textId="77777777" w:rsidR="007027A5" w:rsidRPr="00555605" w:rsidRDefault="007027A5" w:rsidP="007027A5">
            <w:pPr>
              <w:spacing w:after="0" w:line="240" w:lineRule="auto"/>
              <w:rPr>
                <w:b/>
                <w:caps/>
                <w:lang w:val="en-GB"/>
              </w:rPr>
            </w:pPr>
            <w:r w:rsidRPr="00555605">
              <w:rPr>
                <w:b/>
                <w:caps/>
                <w:lang w:val="en-GB"/>
              </w:rPr>
              <w:t>WORKshop</w:t>
            </w:r>
          </w:p>
          <w:p w14:paraId="1C1AE4A4" w14:textId="77777777" w:rsidR="007027A5" w:rsidRDefault="007027A5" w:rsidP="007027A5">
            <w:pPr>
              <w:spacing w:after="0" w:line="240" w:lineRule="auto"/>
              <w:rPr>
                <w:b/>
                <w:caps/>
                <w:lang w:val="en-GB"/>
              </w:rPr>
            </w:pPr>
            <w:r w:rsidRPr="00DE6078">
              <w:rPr>
                <w:b/>
                <w:caps/>
                <w:lang w:val="en-GB"/>
              </w:rPr>
              <w:t>The Sociological Approaches to Studying Social Problems</w:t>
            </w:r>
          </w:p>
          <w:p w14:paraId="3AE91BC5" w14:textId="2DF80BF2" w:rsidR="007027A5" w:rsidRPr="00CD76C6" w:rsidRDefault="007027A5" w:rsidP="007027A5">
            <w:pPr>
              <w:spacing w:after="0" w:line="240" w:lineRule="auto"/>
              <w:rPr>
                <w:lang w:val="en-GB"/>
              </w:rPr>
            </w:pPr>
            <w:proofErr w:type="spellStart"/>
            <w:r w:rsidRPr="00CD76C6">
              <w:rPr>
                <w:lang w:val="en-GB"/>
              </w:rPr>
              <w:t>Ksenia</w:t>
            </w:r>
            <w:proofErr w:type="spellEnd"/>
            <w:r w:rsidRPr="00CD76C6">
              <w:rPr>
                <w:lang w:val="en-GB"/>
              </w:rPr>
              <w:t xml:space="preserve"> </w:t>
            </w:r>
            <w:proofErr w:type="spellStart"/>
            <w:r w:rsidRPr="00CD76C6">
              <w:rPr>
                <w:lang w:val="en-GB"/>
              </w:rPr>
              <w:t>Maksimotsova</w:t>
            </w:r>
            <w:proofErr w:type="spellEnd"/>
          </w:p>
          <w:p w14:paraId="1BDB29FD" w14:textId="6D77391E" w:rsidR="007027A5" w:rsidRPr="00CD76C6" w:rsidRDefault="007027A5" w:rsidP="007027A5">
            <w:pPr>
              <w:spacing w:after="0" w:line="240" w:lineRule="auto"/>
              <w:rPr>
                <w:lang w:val="en-GB"/>
              </w:rPr>
            </w:pPr>
            <w:r w:rsidRPr="00CD76C6">
              <w:rPr>
                <w:lang w:val="en-GB"/>
              </w:rPr>
              <w:t xml:space="preserve">27. </w:t>
            </w:r>
            <w:proofErr w:type="spellStart"/>
            <w:r w:rsidRPr="00CD76C6">
              <w:rPr>
                <w:lang w:val="en-GB"/>
              </w:rPr>
              <w:t>Juni</w:t>
            </w:r>
            <w:proofErr w:type="spellEnd"/>
            <w:r w:rsidRPr="00CD76C6">
              <w:rPr>
                <w:lang w:val="en-GB"/>
              </w:rPr>
              <w:t xml:space="preserve"> 2018, 16.00 –20.00 </w:t>
            </w:r>
            <w:proofErr w:type="spellStart"/>
            <w:r w:rsidRPr="00CD76C6">
              <w:rPr>
                <w:lang w:val="en-GB"/>
              </w:rPr>
              <w:t>Uhr</w:t>
            </w:r>
            <w:proofErr w:type="spellEnd"/>
            <w:r w:rsidRPr="00CD76C6">
              <w:rPr>
                <w:lang w:val="en-GB"/>
              </w:rPr>
              <w:t xml:space="preserve"> (c.t.)</w:t>
            </w:r>
          </w:p>
          <w:p w14:paraId="41E68515" w14:textId="3E469076" w:rsidR="007027A5" w:rsidRPr="00246762" w:rsidRDefault="007027A5" w:rsidP="007027A5">
            <w:pPr>
              <w:spacing w:after="0" w:line="240" w:lineRule="auto"/>
            </w:pPr>
            <w:r>
              <w:t xml:space="preserve">Campus </w:t>
            </w:r>
            <w:proofErr w:type="spellStart"/>
            <w:r>
              <w:t>Licher</w:t>
            </w:r>
            <w:proofErr w:type="spellEnd"/>
            <w:r>
              <w:t xml:space="preserve"> Straße 68, Raum HS 020,</w:t>
            </w:r>
            <w:r w:rsidRPr="00246762">
              <w:t xml:space="preserve"> 35394 Gießen</w:t>
            </w:r>
          </w:p>
          <w:p w14:paraId="057597F6" w14:textId="77777777" w:rsidR="007027A5" w:rsidRDefault="007027A5" w:rsidP="007027A5">
            <w:pPr>
              <w:spacing w:after="0" w:line="240" w:lineRule="auto"/>
              <w:rPr>
                <w:b/>
                <w:caps/>
              </w:rPr>
            </w:pPr>
          </w:p>
          <w:p w14:paraId="670BCF96" w14:textId="5460ADC2" w:rsidR="007027A5" w:rsidRDefault="007027A5" w:rsidP="007027A5">
            <w:pPr>
              <w:spacing w:after="0" w:line="240" w:lineRule="auto"/>
              <w:rPr>
                <w:b/>
                <w:caps/>
                <w:lang w:val="en-GB"/>
              </w:rPr>
            </w:pPr>
            <w:r>
              <w:rPr>
                <w:b/>
                <w:caps/>
                <w:lang w:val="en-GB"/>
              </w:rPr>
              <w:t>Vorlesung</w:t>
            </w:r>
          </w:p>
          <w:p w14:paraId="4F659BDB" w14:textId="77777777" w:rsidR="007027A5" w:rsidRDefault="007027A5" w:rsidP="007027A5">
            <w:pPr>
              <w:spacing w:after="0" w:line="240" w:lineRule="auto"/>
              <w:rPr>
                <w:b/>
                <w:caps/>
                <w:lang w:val="en-GB"/>
              </w:rPr>
            </w:pPr>
            <w:r w:rsidRPr="00DE6078">
              <w:rPr>
                <w:b/>
                <w:caps/>
                <w:lang w:val="en-GB"/>
              </w:rPr>
              <w:t>Beyond East and West: A Brief History of Yugoslav Cinema</w:t>
            </w:r>
          </w:p>
          <w:p w14:paraId="39E5257E" w14:textId="77777777" w:rsidR="007027A5" w:rsidRPr="00CD76C6" w:rsidRDefault="007027A5" w:rsidP="007027A5">
            <w:pPr>
              <w:spacing w:after="0" w:line="240" w:lineRule="auto"/>
              <w:rPr>
                <w:lang w:val="en-GB"/>
              </w:rPr>
            </w:pPr>
            <w:proofErr w:type="spellStart"/>
            <w:r w:rsidRPr="00CD76C6">
              <w:rPr>
                <w:lang w:val="en-GB"/>
              </w:rPr>
              <w:t>Zerina</w:t>
            </w:r>
            <w:proofErr w:type="spellEnd"/>
            <w:r w:rsidRPr="00CD76C6">
              <w:rPr>
                <w:lang w:val="en-GB"/>
              </w:rPr>
              <w:t xml:space="preserve"> </w:t>
            </w:r>
            <w:proofErr w:type="spellStart"/>
            <w:r w:rsidRPr="00CD76C6">
              <w:rPr>
                <w:lang w:val="en-GB"/>
              </w:rPr>
              <w:t>Catovic</w:t>
            </w:r>
            <w:proofErr w:type="spellEnd"/>
          </w:p>
          <w:p w14:paraId="61AE78C6" w14:textId="422AD3AE" w:rsidR="007027A5" w:rsidRPr="00CD76C6" w:rsidRDefault="007027A5" w:rsidP="007027A5">
            <w:pPr>
              <w:spacing w:after="0" w:line="240" w:lineRule="auto"/>
              <w:rPr>
                <w:lang w:val="en-GB"/>
              </w:rPr>
            </w:pPr>
            <w:r w:rsidRPr="00CD76C6">
              <w:rPr>
                <w:lang w:val="en-GB"/>
              </w:rPr>
              <w:t xml:space="preserve">4. </w:t>
            </w:r>
            <w:proofErr w:type="spellStart"/>
            <w:r w:rsidRPr="00CD76C6">
              <w:rPr>
                <w:lang w:val="en-GB"/>
              </w:rPr>
              <w:t>Juli</w:t>
            </w:r>
            <w:proofErr w:type="spellEnd"/>
            <w:r w:rsidRPr="00CD76C6">
              <w:rPr>
                <w:lang w:val="en-GB"/>
              </w:rPr>
              <w:t xml:space="preserve"> 2018, 16.00 –18.00 </w:t>
            </w:r>
            <w:proofErr w:type="spellStart"/>
            <w:r w:rsidRPr="00CD76C6">
              <w:rPr>
                <w:lang w:val="en-GB"/>
              </w:rPr>
              <w:t>Uhr</w:t>
            </w:r>
            <w:proofErr w:type="spellEnd"/>
            <w:r w:rsidRPr="00CD76C6">
              <w:rPr>
                <w:lang w:val="en-GB"/>
              </w:rPr>
              <w:t xml:space="preserve"> (c.t.)</w:t>
            </w:r>
          </w:p>
          <w:p w14:paraId="0EA174E7" w14:textId="30EE191B" w:rsidR="007027A5" w:rsidRPr="00246762" w:rsidRDefault="007027A5" w:rsidP="007027A5">
            <w:pPr>
              <w:spacing w:after="0" w:line="240" w:lineRule="auto"/>
            </w:pPr>
            <w:r>
              <w:t xml:space="preserve">Campus </w:t>
            </w:r>
            <w:proofErr w:type="spellStart"/>
            <w:r>
              <w:t>Licher</w:t>
            </w:r>
            <w:proofErr w:type="spellEnd"/>
            <w:r>
              <w:t xml:space="preserve"> Straße 68, </w:t>
            </w:r>
            <w:r w:rsidRPr="005A0791">
              <w:rPr>
                <w:b/>
              </w:rPr>
              <w:t>Raum H</w:t>
            </w:r>
            <w:r>
              <w:rPr>
                <w:b/>
              </w:rPr>
              <w:t>S</w:t>
            </w:r>
            <w:r w:rsidRPr="005A0791">
              <w:rPr>
                <w:b/>
              </w:rPr>
              <w:t xml:space="preserve"> </w:t>
            </w:r>
            <w:r>
              <w:rPr>
                <w:b/>
              </w:rPr>
              <w:t>0</w:t>
            </w:r>
            <w:r w:rsidRPr="005A0791">
              <w:rPr>
                <w:b/>
              </w:rPr>
              <w:t>24</w:t>
            </w:r>
            <w:r>
              <w:rPr>
                <w:b/>
              </w:rPr>
              <w:t xml:space="preserve"> (!)</w:t>
            </w:r>
            <w:r>
              <w:t>,</w:t>
            </w:r>
            <w:r w:rsidRPr="00246762">
              <w:t xml:space="preserve"> 35394 Gießen</w:t>
            </w:r>
          </w:p>
          <w:p w14:paraId="3E2F03BD" w14:textId="77777777" w:rsidR="007027A5" w:rsidRDefault="007027A5" w:rsidP="007027A5">
            <w:pPr>
              <w:spacing w:after="0" w:line="240" w:lineRule="auto"/>
              <w:rPr>
                <w:b/>
                <w:caps/>
              </w:rPr>
            </w:pPr>
          </w:p>
          <w:p w14:paraId="49059A2A" w14:textId="77777777" w:rsidR="007027A5" w:rsidRDefault="007027A5" w:rsidP="007027A5">
            <w:pPr>
              <w:spacing w:after="0" w:line="240" w:lineRule="auto"/>
              <w:rPr>
                <w:b/>
                <w:caps/>
                <w:lang w:val="en-GB"/>
              </w:rPr>
            </w:pPr>
            <w:r>
              <w:rPr>
                <w:b/>
                <w:caps/>
                <w:lang w:val="en-GB"/>
              </w:rPr>
              <w:t>Vorlesung</w:t>
            </w:r>
          </w:p>
          <w:p w14:paraId="47D0900F" w14:textId="77777777" w:rsidR="007027A5" w:rsidRDefault="007027A5" w:rsidP="007027A5">
            <w:pPr>
              <w:spacing w:after="0" w:line="240" w:lineRule="auto"/>
              <w:rPr>
                <w:b/>
                <w:caps/>
                <w:lang w:val="en-GB"/>
              </w:rPr>
            </w:pPr>
            <w:r w:rsidRPr="00DE6078">
              <w:rPr>
                <w:b/>
                <w:caps/>
                <w:lang w:val="en-GB"/>
              </w:rPr>
              <w:t>Cognitive Psychology for PhD Students</w:t>
            </w:r>
          </w:p>
          <w:p w14:paraId="14CDA7F7" w14:textId="05AC8E02" w:rsidR="007027A5" w:rsidRPr="00CD76C6" w:rsidRDefault="007027A5" w:rsidP="007027A5">
            <w:pPr>
              <w:spacing w:after="0" w:line="240" w:lineRule="auto"/>
              <w:rPr>
                <w:lang w:val="en-GB"/>
              </w:rPr>
            </w:pPr>
            <w:r w:rsidRPr="00CD76C6">
              <w:rPr>
                <w:lang w:val="en-GB"/>
              </w:rPr>
              <w:t>Richard Damian Vargas Lopez</w:t>
            </w:r>
          </w:p>
          <w:p w14:paraId="1E2E063A" w14:textId="10EA296A" w:rsidR="007027A5" w:rsidRPr="00DE6078" w:rsidRDefault="007027A5" w:rsidP="007027A5">
            <w:pPr>
              <w:spacing w:after="0" w:line="240" w:lineRule="auto"/>
            </w:pPr>
            <w:r>
              <w:t>11</w:t>
            </w:r>
            <w:r w:rsidRPr="00DE6078">
              <w:t>. Juli 2018, 16.00 –18.00 Uhr (c.t.)</w:t>
            </w:r>
          </w:p>
          <w:p w14:paraId="57EFD622" w14:textId="73722B9C" w:rsidR="007027A5" w:rsidRPr="00507D04" w:rsidRDefault="007027A5" w:rsidP="007027A5">
            <w:pPr>
              <w:spacing w:after="0" w:line="240" w:lineRule="auto"/>
            </w:pPr>
            <w:r>
              <w:t xml:space="preserve">Campus </w:t>
            </w:r>
            <w:proofErr w:type="spellStart"/>
            <w:r>
              <w:t>Licher</w:t>
            </w:r>
            <w:proofErr w:type="spellEnd"/>
            <w:r>
              <w:t xml:space="preserve"> Straße 68, Raum HS 020,</w:t>
            </w:r>
            <w:r w:rsidR="00507D04">
              <w:t xml:space="preserve"> 35394 Gießen</w:t>
            </w:r>
          </w:p>
        </w:tc>
      </w:tr>
      <w:tr w:rsidR="007027A5" w:rsidRPr="00DE6078" w14:paraId="05F9C863" w14:textId="77777777" w:rsidTr="004F3E79">
        <w:trPr>
          <w:trHeight w:val="20"/>
          <w:jc w:val="center"/>
        </w:trPr>
        <w:tc>
          <w:tcPr>
            <w:tcW w:w="13359" w:type="dxa"/>
            <w:gridSpan w:val="2"/>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12273A71" w14:textId="0077913F" w:rsidR="007027A5" w:rsidRPr="00DE6078" w:rsidRDefault="008B09CC" w:rsidP="003D6DF1">
            <w:pPr>
              <w:spacing w:after="0" w:line="240" w:lineRule="auto"/>
              <w:rPr>
                <w:b/>
                <w:caps/>
              </w:rPr>
            </w:pPr>
            <w:hyperlink r:id="rId21" w:history="1">
              <w:r w:rsidR="007027A5">
                <w:rPr>
                  <w:rStyle w:val="Hyperlink"/>
                  <w:i/>
                </w:rPr>
                <w:t>Weitere Informationen zu diesem Event finden Sie auf der GGS-Homepage.</w:t>
              </w:r>
            </w:hyperlink>
          </w:p>
        </w:tc>
      </w:tr>
    </w:tbl>
    <w:p w14:paraId="433A563C" w14:textId="77777777" w:rsidR="003D619B" w:rsidRPr="003D619B" w:rsidRDefault="003D619B">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2046D1" w14:paraId="6621FCFF" w14:textId="77777777" w:rsidTr="003D619B">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7DE21A90" w14:textId="445E8D21" w:rsidR="002046D1" w:rsidRDefault="002046D1" w:rsidP="002046D1">
            <w:pPr>
              <w:pStyle w:val="Hauptberschriften"/>
              <w:rPr>
                <w:sz w:val="22"/>
                <w:szCs w:val="22"/>
              </w:rPr>
            </w:pPr>
            <w:r>
              <w:t xml:space="preserve">&gt; Neuigkeiten </w:t>
            </w:r>
          </w:p>
        </w:tc>
      </w:tr>
      <w:tr w:rsidR="002046D1" w:rsidRPr="007605DA" w14:paraId="60E89666" w14:textId="77777777" w:rsidTr="004F3E79">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40F3B80D" w14:textId="77777777" w:rsidR="002046D1" w:rsidRPr="007605DA" w:rsidRDefault="002046D1" w:rsidP="00062D36">
            <w:pPr>
              <w:pStyle w:val="GGSIHV"/>
              <w:rPr>
                <w:rStyle w:val="Hyperlink"/>
                <w:b/>
                <w:caps/>
                <w:sz w:val="6"/>
                <w:szCs w:val="6"/>
                <w:highlight w:val="yellow"/>
              </w:rPr>
            </w:pPr>
          </w:p>
        </w:tc>
      </w:tr>
      <w:tr w:rsidR="00A57D11" w:rsidRPr="00AA62DF" w14:paraId="39BDA387" w14:textId="77777777" w:rsidTr="000505EB">
        <w:trPr>
          <w:trHeight w:val="60"/>
          <w:jc w:val="center"/>
        </w:trPr>
        <w:tc>
          <w:tcPr>
            <w:tcW w:w="13359" w:type="dxa"/>
            <w:shd w:val="clear" w:color="auto" w:fill="FFFFFF" w:themeFill="background1"/>
            <w:tcMar>
              <w:top w:w="120" w:type="dxa"/>
              <w:left w:w="180" w:type="dxa"/>
              <w:bottom w:w="120" w:type="dxa"/>
              <w:right w:w="180" w:type="dxa"/>
            </w:tcMar>
          </w:tcPr>
          <w:p w14:paraId="06188E22" w14:textId="77777777" w:rsidR="000505EB" w:rsidRDefault="000505EB" w:rsidP="000505EB">
            <w:pPr>
              <w:spacing w:after="0"/>
            </w:pPr>
            <w:bookmarkStart w:id="16" w:name="neu1"/>
            <w:r w:rsidRPr="000505EB">
              <w:rPr>
                <w:b/>
                <w:caps/>
              </w:rPr>
              <w:t>Wir suchen Verstärkung für unser Team!</w:t>
            </w:r>
            <w:r w:rsidRPr="000505EB">
              <w:t xml:space="preserve"> </w:t>
            </w:r>
          </w:p>
          <w:p w14:paraId="6A1EC6CD" w14:textId="0D2DA221" w:rsidR="00A57D11" w:rsidRDefault="000505EB" w:rsidP="00053703">
            <w:pPr>
              <w:spacing w:after="0"/>
            </w:pPr>
            <w:r w:rsidRPr="000505EB">
              <w:t xml:space="preserve">Ausschreibung </w:t>
            </w:r>
            <w:r w:rsidR="00053703">
              <w:t xml:space="preserve">Referent/in für </w:t>
            </w:r>
            <w:proofErr w:type="spellStart"/>
            <w:r w:rsidR="00053703">
              <w:t>Postdoc</w:t>
            </w:r>
            <w:proofErr w:type="spellEnd"/>
            <w:r w:rsidR="00053703">
              <w:t>-Koordination in Vollzeit</w:t>
            </w:r>
            <w:bookmarkEnd w:id="16"/>
          </w:p>
        </w:tc>
      </w:tr>
      <w:tr w:rsidR="000505EB" w:rsidRPr="00AA62DF" w14:paraId="4AFCC29D" w14:textId="77777777" w:rsidTr="004F3E79">
        <w:trPr>
          <w:trHeight w:val="6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7D4E0F58" w14:textId="77777777" w:rsidR="00053703" w:rsidRDefault="00053703" w:rsidP="00053703">
            <w:pPr>
              <w:pStyle w:val="StandardWeb"/>
              <w:rPr>
                <w:rFonts w:ascii="Calibri" w:hAnsi="Calibri" w:cs="Calibri"/>
                <w:sz w:val="22"/>
                <w:szCs w:val="22"/>
                <w:lang w:eastAsia="en-US"/>
              </w:rPr>
            </w:pPr>
            <w:r>
              <w:rPr>
                <w:rFonts w:ascii="Calibri" w:hAnsi="Calibri" w:cs="Calibri"/>
                <w:sz w:val="22"/>
                <w:szCs w:val="22"/>
                <w:lang w:eastAsia="en-US"/>
              </w:rPr>
              <w:t>Zum 15.08.2018 sucht das Gießener Graduiertenzentrum Sozial-, Wirtschafts- und Rechtswissenschaften (GGS) eine/</w:t>
            </w:r>
            <w:proofErr w:type="gramStart"/>
            <w:r>
              <w:rPr>
                <w:rFonts w:ascii="Calibri" w:hAnsi="Calibri" w:cs="Calibri"/>
                <w:sz w:val="22"/>
                <w:szCs w:val="22"/>
                <w:lang w:eastAsia="en-US"/>
              </w:rPr>
              <w:t>einen Referent</w:t>
            </w:r>
            <w:proofErr w:type="gramEnd"/>
            <w:r>
              <w:rPr>
                <w:rFonts w:ascii="Calibri" w:hAnsi="Calibri" w:cs="Calibri"/>
                <w:sz w:val="22"/>
                <w:szCs w:val="22"/>
                <w:lang w:eastAsia="en-US"/>
              </w:rPr>
              <w:t xml:space="preserve">/in für </w:t>
            </w:r>
            <w:proofErr w:type="spellStart"/>
            <w:r>
              <w:rPr>
                <w:rFonts w:ascii="Calibri" w:hAnsi="Calibri" w:cs="Calibri"/>
                <w:sz w:val="22"/>
                <w:szCs w:val="22"/>
                <w:lang w:eastAsia="en-US"/>
              </w:rPr>
              <w:t>Postdoc</w:t>
            </w:r>
            <w:proofErr w:type="spellEnd"/>
            <w:r>
              <w:rPr>
                <w:rFonts w:ascii="Calibri" w:hAnsi="Calibri" w:cs="Calibri"/>
                <w:sz w:val="22"/>
                <w:szCs w:val="22"/>
                <w:lang w:eastAsia="en-US"/>
              </w:rPr>
              <w:t>-Koordination.</w:t>
            </w:r>
          </w:p>
          <w:p w14:paraId="4D297866" w14:textId="1A086032" w:rsidR="000505EB" w:rsidRPr="000505EB" w:rsidRDefault="00053703" w:rsidP="00053703">
            <w:pPr>
              <w:spacing w:after="0"/>
              <w:rPr>
                <w:b/>
                <w:caps/>
              </w:rPr>
            </w:pPr>
            <w:r>
              <w:t xml:space="preserve">Weitere Informationen finden Sie auf der </w:t>
            </w:r>
            <w:hyperlink r:id="rId22" w:history="1">
              <w:r>
                <w:rPr>
                  <w:rStyle w:val="Hyperlink"/>
                </w:rPr>
                <w:t>Stellenbeschreibung</w:t>
              </w:r>
            </w:hyperlink>
            <w:r>
              <w:t>.</w:t>
            </w:r>
          </w:p>
        </w:tc>
      </w:tr>
      <w:tr w:rsidR="001E2457" w:rsidRPr="001E2484" w14:paraId="45E23D17" w14:textId="77777777" w:rsidTr="004F3E79">
        <w:tblPrEx>
          <w:tblLook w:val="04A0" w:firstRow="1" w:lastRow="0" w:firstColumn="1" w:lastColumn="0" w:noHBand="0" w:noVBand="1"/>
        </w:tblPrEx>
        <w:trPr>
          <w:trHeight w:val="314"/>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6C885999" w14:textId="032EE408" w:rsidR="001E2457" w:rsidRPr="00757A82" w:rsidRDefault="00090B1C" w:rsidP="00EC2043">
            <w:pPr>
              <w:pStyle w:val="Hauptberschriften"/>
              <w:rPr>
                <w:bCs/>
                <w:color w:val="auto"/>
                <w:sz w:val="22"/>
                <w:szCs w:val="22"/>
                <w:lang w:val="en-US"/>
              </w:rPr>
            </w:pPr>
            <w:bookmarkStart w:id="17" w:name="neu2"/>
            <w:r w:rsidRPr="00090B1C">
              <w:rPr>
                <w:bCs/>
                <w:color w:val="auto"/>
                <w:sz w:val="22"/>
                <w:szCs w:val="22"/>
                <w:lang w:val="en-US"/>
              </w:rPr>
              <w:t>Informationstag für Nachwuchsforscher</w:t>
            </w:r>
            <w:r w:rsidR="005E06F2">
              <w:rPr>
                <w:bCs/>
                <w:color w:val="auto"/>
                <w:sz w:val="22"/>
                <w:szCs w:val="22"/>
                <w:lang w:val="en-US"/>
              </w:rPr>
              <w:t xml:space="preserve">*innen </w:t>
            </w:r>
            <w:r w:rsidR="005E06F2" w:rsidRPr="005E06F2">
              <w:rPr>
                <w:b w:val="0"/>
                <w:bCs/>
                <w:color w:val="auto"/>
                <w:sz w:val="22"/>
                <w:szCs w:val="22"/>
                <w:lang w:val="en-US"/>
              </w:rPr>
              <w:t>am Institut Français Berlin</w:t>
            </w:r>
            <w:bookmarkEnd w:id="17"/>
          </w:p>
        </w:tc>
      </w:tr>
      <w:tr w:rsidR="001E2457" w:rsidRPr="001E2484" w14:paraId="47D56200" w14:textId="77777777" w:rsidTr="005E06F2">
        <w:tblPrEx>
          <w:tblLook w:val="04A0" w:firstRow="1" w:lastRow="0" w:firstColumn="1" w:lastColumn="0" w:noHBand="0" w:noVBand="1"/>
        </w:tblPrEx>
        <w:trPr>
          <w:trHeight w:val="314"/>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4016A9DF" w14:textId="728C3CAE" w:rsidR="005E06F2" w:rsidRPr="005E06F2" w:rsidRDefault="005E06F2" w:rsidP="005E06F2">
            <w:pPr>
              <w:pStyle w:val="StandardWeb"/>
              <w:spacing w:before="0" w:beforeAutospacing="0" w:after="200" w:afterAutospacing="0"/>
              <w:rPr>
                <w:rStyle w:val="tlarge"/>
                <w:rFonts w:asciiTheme="minorHAnsi" w:hAnsiTheme="minorHAnsi"/>
                <w:sz w:val="22"/>
                <w:szCs w:val="22"/>
              </w:rPr>
            </w:pPr>
            <w:r w:rsidRPr="005E06F2">
              <w:rPr>
                <w:rStyle w:val="tlarge"/>
                <w:rFonts w:asciiTheme="minorHAnsi" w:hAnsiTheme="minorHAnsi"/>
                <w:sz w:val="22"/>
                <w:szCs w:val="22"/>
              </w:rPr>
              <w:t xml:space="preserve">Dieses Event richtet sich an </w:t>
            </w:r>
            <w:r w:rsidRPr="005E06F2">
              <w:rPr>
                <w:rStyle w:val="tlarge"/>
                <w:rFonts w:asciiTheme="minorHAnsi" w:hAnsiTheme="minorHAnsi"/>
                <w:b/>
                <w:bCs/>
                <w:sz w:val="22"/>
                <w:szCs w:val="22"/>
              </w:rPr>
              <w:t>Master-Studierende, Promovierende</w:t>
            </w:r>
            <w:r w:rsidRPr="005E06F2">
              <w:rPr>
                <w:rStyle w:val="tlarge"/>
                <w:rFonts w:asciiTheme="minorHAnsi" w:hAnsiTheme="minorHAnsi"/>
                <w:sz w:val="22"/>
                <w:szCs w:val="22"/>
              </w:rPr>
              <w:t xml:space="preserve"> </w:t>
            </w:r>
            <w:r w:rsidRPr="005E06F2">
              <w:rPr>
                <w:rStyle w:val="tlarge"/>
                <w:rFonts w:asciiTheme="minorHAnsi" w:hAnsiTheme="minorHAnsi"/>
                <w:b/>
                <w:bCs/>
                <w:sz w:val="22"/>
                <w:szCs w:val="22"/>
              </w:rPr>
              <w:t>oder Postdocs</w:t>
            </w:r>
            <w:r w:rsidRPr="005E06F2">
              <w:rPr>
                <w:rStyle w:val="tlarge"/>
                <w:rFonts w:asciiTheme="minorHAnsi" w:hAnsiTheme="minorHAnsi"/>
                <w:sz w:val="22"/>
                <w:szCs w:val="22"/>
              </w:rPr>
              <w:t>, die sich über die verschiedenen Möglichkeiten der Forschung im deutsch-französischen Sprachraum informieren möchten.</w:t>
            </w:r>
          </w:p>
          <w:p w14:paraId="30EF269A" w14:textId="084AFE9E" w:rsidR="005E06F2" w:rsidRPr="005E06F2" w:rsidRDefault="005E06F2" w:rsidP="005E06F2">
            <w:pPr>
              <w:pStyle w:val="StandardWeb"/>
              <w:spacing w:before="0" w:beforeAutospacing="0" w:after="200" w:afterAutospacing="0"/>
              <w:rPr>
                <w:rFonts w:asciiTheme="minorHAnsi" w:hAnsiTheme="minorHAnsi"/>
                <w:sz w:val="22"/>
                <w:szCs w:val="22"/>
              </w:rPr>
            </w:pPr>
            <w:r w:rsidRPr="005E06F2">
              <w:rPr>
                <w:rStyle w:val="tlarge"/>
                <w:rFonts w:asciiTheme="minorHAnsi" w:hAnsiTheme="minorHAnsi"/>
                <w:sz w:val="22"/>
                <w:szCs w:val="22"/>
              </w:rPr>
              <w:t xml:space="preserve">Im Laufe des Tages werden folgende </w:t>
            </w:r>
            <w:r w:rsidRPr="005E06F2">
              <w:rPr>
                <w:rStyle w:val="tlarge"/>
                <w:rFonts w:asciiTheme="minorHAnsi" w:hAnsiTheme="minorHAnsi"/>
                <w:b/>
                <w:bCs/>
                <w:sz w:val="22"/>
                <w:szCs w:val="22"/>
              </w:rPr>
              <w:t>verschiedene thematische Podiumsdiskussionen</w:t>
            </w:r>
            <w:r w:rsidRPr="005E06F2">
              <w:rPr>
                <w:rStyle w:val="tlarge"/>
                <w:rFonts w:asciiTheme="minorHAnsi" w:hAnsiTheme="minorHAnsi"/>
                <w:sz w:val="22"/>
                <w:szCs w:val="22"/>
              </w:rPr>
              <w:t xml:space="preserve"> stattfinden:</w:t>
            </w:r>
          </w:p>
          <w:p w14:paraId="61A89FFC" w14:textId="77777777" w:rsidR="005E06F2" w:rsidRPr="005E06F2" w:rsidRDefault="005E06F2" w:rsidP="005E06F2">
            <w:pPr>
              <w:numPr>
                <w:ilvl w:val="0"/>
                <w:numId w:val="28"/>
              </w:numPr>
              <w:spacing w:after="0" w:line="240" w:lineRule="auto"/>
              <w:ind w:left="1440"/>
              <w:rPr>
                <w:rFonts w:eastAsia="Times New Roman"/>
              </w:rPr>
            </w:pPr>
            <w:r w:rsidRPr="005E06F2">
              <w:rPr>
                <w:rStyle w:val="tlarge"/>
                <w:b/>
                <w:bCs/>
              </w:rPr>
              <w:t xml:space="preserve">Mobilitätsbeihilfen </w:t>
            </w:r>
            <w:r w:rsidRPr="005E06F2">
              <w:rPr>
                <w:rStyle w:val="tlarge"/>
              </w:rPr>
              <w:t>in beiden Ländern</w:t>
            </w:r>
          </w:p>
          <w:p w14:paraId="1D0E7B2D" w14:textId="77777777" w:rsidR="005E06F2" w:rsidRPr="005E06F2" w:rsidRDefault="005E06F2" w:rsidP="005E06F2">
            <w:pPr>
              <w:numPr>
                <w:ilvl w:val="0"/>
                <w:numId w:val="28"/>
              </w:numPr>
              <w:spacing w:after="0" w:line="240" w:lineRule="auto"/>
              <w:ind w:left="1440"/>
              <w:rPr>
                <w:rFonts w:eastAsia="Times New Roman"/>
              </w:rPr>
            </w:pPr>
            <w:r w:rsidRPr="005E06F2">
              <w:rPr>
                <w:rStyle w:val="tlarge"/>
                <w:b/>
                <w:bCs/>
              </w:rPr>
              <w:t>Einstellungsverfahren</w:t>
            </w:r>
            <w:r w:rsidRPr="005E06F2">
              <w:rPr>
                <w:rStyle w:val="tlarge"/>
              </w:rPr>
              <w:t xml:space="preserve"> in Forschungseinrichtungen und Unternehmen in Deutschland und Frankreich</w:t>
            </w:r>
          </w:p>
          <w:p w14:paraId="4F982971" w14:textId="77777777" w:rsidR="005E06F2" w:rsidRPr="005E06F2" w:rsidRDefault="005E06F2" w:rsidP="005E06F2">
            <w:pPr>
              <w:numPr>
                <w:ilvl w:val="0"/>
                <w:numId w:val="28"/>
              </w:numPr>
              <w:spacing w:line="240" w:lineRule="auto"/>
              <w:ind w:left="1440"/>
              <w:rPr>
                <w:rFonts w:eastAsia="Times New Roman"/>
              </w:rPr>
            </w:pPr>
            <w:r w:rsidRPr="005E06F2">
              <w:rPr>
                <w:rStyle w:val="tlarge"/>
                <w:b/>
                <w:bCs/>
              </w:rPr>
              <w:t xml:space="preserve">Karrieremöglichkeiten </w:t>
            </w:r>
            <w:r w:rsidRPr="005E06F2">
              <w:rPr>
                <w:rStyle w:val="tlarge"/>
              </w:rPr>
              <w:t>nach der Promotion</w:t>
            </w:r>
            <w:r w:rsidRPr="005E06F2">
              <w:rPr>
                <w:rFonts w:eastAsia="Times New Roman"/>
              </w:rPr>
              <w:t xml:space="preserve">  </w:t>
            </w:r>
          </w:p>
          <w:p w14:paraId="1B7AA174" w14:textId="77777777" w:rsidR="005E06F2" w:rsidRPr="005E06F2" w:rsidRDefault="005E06F2" w:rsidP="005E06F2">
            <w:pPr>
              <w:pStyle w:val="StandardWeb"/>
              <w:rPr>
                <w:rFonts w:asciiTheme="minorHAnsi" w:eastAsiaTheme="minorHAnsi" w:hAnsiTheme="minorHAnsi"/>
                <w:sz w:val="22"/>
                <w:szCs w:val="22"/>
              </w:rPr>
            </w:pPr>
            <w:r w:rsidRPr="005E06F2">
              <w:rPr>
                <w:rStyle w:val="tlarge"/>
                <w:rFonts w:asciiTheme="minorHAnsi" w:hAnsiTheme="minorHAnsi"/>
                <w:sz w:val="22"/>
                <w:szCs w:val="22"/>
              </w:rPr>
              <w:lastRenderedPageBreak/>
              <w:t>Zum Abschluss des Tages können Sie sich in entspannter Atmosphäre mit den Referenten über deren Erfahrungen bei einem „</w:t>
            </w:r>
            <w:proofErr w:type="spellStart"/>
            <w:r w:rsidRPr="005E06F2">
              <w:rPr>
                <w:rStyle w:val="tlarge"/>
                <w:rFonts w:asciiTheme="minorHAnsi" w:hAnsiTheme="minorHAnsi"/>
                <w:b/>
                <w:bCs/>
                <w:sz w:val="22"/>
                <w:szCs w:val="22"/>
              </w:rPr>
              <w:t>Apéro</w:t>
            </w:r>
            <w:proofErr w:type="spellEnd"/>
            <w:r w:rsidRPr="005E06F2">
              <w:rPr>
                <w:rStyle w:val="tlarge"/>
                <w:rFonts w:asciiTheme="minorHAnsi" w:hAnsiTheme="minorHAnsi"/>
                <w:b/>
                <w:bCs/>
                <w:sz w:val="22"/>
                <w:szCs w:val="22"/>
              </w:rPr>
              <w:t xml:space="preserve"> Doc</w:t>
            </w:r>
            <w:r w:rsidRPr="005E06F2">
              <w:rPr>
                <w:rStyle w:val="tlarge"/>
                <w:rFonts w:asciiTheme="minorHAnsi" w:hAnsiTheme="minorHAnsi"/>
                <w:sz w:val="22"/>
                <w:szCs w:val="22"/>
              </w:rPr>
              <w:t>“ austauschen und ihnen alle Ihre Fragen über Karrieremöglichkeiten stellen. Darüber hinaus können Sie Ihr beruflichen Netzwerkes in einer deutsch-französischen Umgebung ausbauen!</w:t>
            </w:r>
          </w:p>
          <w:p w14:paraId="422680A1" w14:textId="22725C9C" w:rsidR="005E06F2" w:rsidRPr="00A0544B" w:rsidRDefault="005E06F2" w:rsidP="005E06F2">
            <w:pPr>
              <w:pStyle w:val="GGSFlietextschwarz"/>
              <w:rPr>
                <w:lang w:val="en"/>
              </w:rPr>
            </w:pPr>
            <w:proofErr w:type="spellStart"/>
            <w:r w:rsidRPr="005E06F2">
              <w:rPr>
                <w:b/>
                <w:lang w:val="en-GB"/>
              </w:rPr>
              <w:t>Melden</w:t>
            </w:r>
            <w:proofErr w:type="spellEnd"/>
            <w:r w:rsidRPr="005E06F2">
              <w:rPr>
                <w:b/>
                <w:lang w:val="en-GB"/>
              </w:rPr>
              <w:t xml:space="preserve"> </w:t>
            </w:r>
            <w:proofErr w:type="spellStart"/>
            <w:r w:rsidRPr="005E06F2">
              <w:rPr>
                <w:b/>
                <w:lang w:val="en-GB"/>
              </w:rPr>
              <w:t>Sie</w:t>
            </w:r>
            <w:proofErr w:type="spellEnd"/>
            <w:r w:rsidRPr="005E06F2">
              <w:rPr>
                <w:b/>
                <w:lang w:val="en-GB"/>
              </w:rPr>
              <w:t xml:space="preserve"> </w:t>
            </w:r>
            <w:proofErr w:type="spellStart"/>
            <w:r w:rsidRPr="005E06F2">
              <w:rPr>
                <w:b/>
                <w:lang w:val="en-GB"/>
              </w:rPr>
              <w:t>sich</w:t>
            </w:r>
            <w:proofErr w:type="spellEnd"/>
            <w:r w:rsidRPr="005E06F2">
              <w:rPr>
                <w:b/>
                <w:lang w:val="en-GB"/>
              </w:rPr>
              <w:t xml:space="preserve"> </w:t>
            </w:r>
            <w:proofErr w:type="spellStart"/>
            <w:r w:rsidRPr="005E06F2">
              <w:rPr>
                <w:b/>
                <w:lang w:val="en-GB"/>
              </w:rPr>
              <w:t>bitte</w:t>
            </w:r>
            <w:proofErr w:type="spellEnd"/>
            <w:r w:rsidRPr="005E06F2">
              <w:rPr>
                <w:b/>
                <w:lang w:val="en-GB"/>
              </w:rPr>
              <w:t xml:space="preserve"> </w:t>
            </w:r>
            <w:proofErr w:type="spellStart"/>
            <w:proofErr w:type="gramStart"/>
            <w:r w:rsidRPr="005E06F2">
              <w:rPr>
                <w:b/>
                <w:lang w:val="en-GB"/>
              </w:rPr>
              <w:t>bis</w:t>
            </w:r>
            <w:proofErr w:type="spellEnd"/>
            <w:proofErr w:type="gramEnd"/>
            <w:r w:rsidRPr="005E06F2">
              <w:rPr>
                <w:b/>
                <w:lang w:val="en-GB"/>
              </w:rPr>
              <w:t xml:space="preserve"> </w:t>
            </w:r>
            <w:proofErr w:type="spellStart"/>
            <w:r w:rsidRPr="005E06F2">
              <w:rPr>
                <w:b/>
                <w:lang w:val="en-GB"/>
              </w:rPr>
              <w:t>zum</w:t>
            </w:r>
            <w:proofErr w:type="spellEnd"/>
            <w:r w:rsidRPr="005E06F2">
              <w:rPr>
                <w:b/>
                <w:lang w:val="en-GB"/>
              </w:rPr>
              <w:t xml:space="preserve"> 25. </w:t>
            </w:r>
            <w:proofErr w:type="spellStart"/>
            <w:r w:rsidRPr="005E06F2">
              <w:rPr>
                <w:b/>
                <w:lang w:val="en-GB"/>
              </w:rPr>
              <w:t>Juni</w:t>
            </w:r>
            <w:proofErr w:type="spellEnd"/>
            <w:r w:rsidRPr="005E06F2">
              <w:rPr>
                <w:b/>
                <w:lang w:val="en-GB"/>
              </w:rPr>
              <w:t xml:space="preserve"> 2018</w:t>
            </w:r>
            <w:r>
              <w:rPr>
                <w:lang w:val="en-GB"/>
              </w:rPr>
              <w:t xml:space="preserve"> </w:t>
            </w:r>
            <w:r>
              <w:rPr>
                <w:lang w:val="en"/>
              </w:rPr>
              <w:t xml:space="preserve">via </w:t>
            </w:r>
            <w:hyperlink r:id="rId23" w:history="1">
              <w:r w:rsidRPr="00A0544B">
                <w:rPr>
                  <w:rStyle w:val="Hyperlink"/>
                  <w:lang w:val="en"/>
                </w:rPr>
                <w:t>https://fr.surveymonkey.com/r/JFAJC18</w:t>
              </w:r>
            </w:hyperlink>
          </w:p>
          <w:p w14:paraId="645B7E1F" w14:textId="77777777" w:rsidR="005E06F2" w:rsidRDefault="005E06F2" w:rsidP="005E06F2">
            <w:pPr>
              <w:pStyle w:val="GGSFlietextschwarz"/>
              <w:spacing w:after="120"/>
              <w:rPr>
                <w:lang w:val="en-GB"/>
              </w:rPr>
            </w:pPr>
          </w:p>
          <w:p w14:paraId="7E98D2A1" w14:textId="04EBC7C5" w:rsidR="001E2457" w:rsidRPr="00757A82" w:rsidRDefault="005E06F2" w:rsidP="005E06F2">
            <w:pPr>
              <w:pStyle w:val="GGSFlietextschwarz"/>
              <w:spacing w:after="120"/>
              <w:rPr>
                <w:lang w:val="en-GB"/>
              </w:rPr>
            </w:pPr>
            <w:proofErr w:type="spellStart"/>
            <w:r>
              <w:rPr>
                <w:lang w:val="en-GB"/>
              </w:rPr>
              <w:t>Weitere</w:t>
            </w:r>
            <w:proofErr w:type="spellEnd"/>
            <w:r>
              <w:rPr>
                <w:lang w:val="en-GB"/>
              </w:rPr>
              <w:t xml:space="preserve"> </w:t>
            </w:r>
            <w:proofErr w:type="spellStart"/>
            <w:r>
              <w:rPr>
                <w:lang w:val="en-GB"/>
              </w:rPr>
              <w:t>Informationen</w:t>
            </w:r>
            <w:proofErr w:type="spellEnd"/>
            <w:r>
              <w:rPr>
                <w:lang w:val="en-GB"/>
              </w:rPr>
              <w:t xml:space="preserve"> </w:t>
            </w:r>
            <w:proofErr w:type="spellStart"/>
            <w:r>
              <w:rPr>
                <w:lang w:val="en-GB"/>
              </w:rPr>
              <w:t>zu</w:t>
            </w:r>
            <w:proofErr w:type="spellEnd"/>
            <w:r>
              <w:rPr>
                <w:lang w:val="en-GB"/>
              </w:rPr>
              <w:t xml:space="preserve"> </w:t>
            </w:r>
            <w:proofErr w:type="spellStart"/>
            <w:r>
              <w:rPr>
                <w:lang w:val="en-GB"/>
              </w:rPr>
              <w:t>dieser</w:t>
            </w:r>
            <w:proofErr w:type="spellEnd"/>
            <w:r>
              <w:rPr>
                <w:lang w:val="en-GB"/>
              </w:rPr>
              <w:t xml:space="preserve"> </w:t>
            </w:r>
            <w:proofErr w:type="spellStart"/>
            <w:r>
              <w:rPr>
                <w:lang w:val="en-GB"/>
              </w:rPr>
              <w:t>Veranstaltung</w:t>
            </w:r>
            <w:proofErr w:type="spellEnd"/>
            <w:r>
              <w:rPr>
                <w:lang w:val="en-GB"/>
              </w:rPr>
              <w:t xml:space="preserve"> </w:t>
            </w:r>
            <w:proofErr w:type="spellStart"/>
            <w:r>
              <w:rPr>
                <w:lang w:val="en-GB"/>
              </w:rPr>
              <w:t>finden</w:t>
            </w:r>
            <w:proofErr w:type="spellEnd"/>
            <w:r>
              <w:rPr>
                <w:lang w:val="en-GB"/>
              </w:rPr>
              <w:t xml:space="preserve"> </w:t>
            </w:r>
            <w:proofErr w:type="spellStart"/>
            <w:r>
              <w:rPr>
                <w:lang w:val="en-GB"/>
              </w:rPr>
              <w:t>Sie</w:t>
            </w:r>
            <w:proofErr w:type="spellEnd"/>
            <w:r>
              <w:rPr>
                <w:lang w:val="en-GB"/>
              </w:rPr>
              <w:t xml:space="preserve"> </w:t>
            </w:r>
            <w:proofErr w:type="spellStart"/>
            <w:r>
              <w:rPr>
                <w:lang w:val="en-GB"/>
              </w:rPr>
              <w:t>unter</w:t>
            </w:r>
            <w:proofErr w:type="spellEnd"/>
            <w:r>
              <w:rPr>
                <w:lang w:val="en-GB"/>
              </w:rPr>
              <w:t xml:space="preserve"> </w:t>
            </w:r>
            <w:hyperlink r:id="rId24" w:history="1">
              <w:r w:rsidRPr="00A0544B">
                <w:rPr>
                  <w:rStyle w:val="Hyperlink"/>
                  <w:lang w:val="en-GB"/>
                </w:rPr>
                <w:t>https://bit.ly/2kMn5qC</w:t>
              </w:r>
            </w:hyperlink>
            <w:r>
              <w:rPr>
                <w:lang w:val="en-GB"/>
              </w:rPr>
              <w:t>.</w:t>
            </w:r>
          </w:p>
        </w:tc>
      </w:tr>
      <w:tr w:rsidR="005E06F2" w:rsidRPr="001E2484" w14:paraId="35CAB9C5" w14:textId="77777777" w:rsidTr="005E06F2">
        <w:tblPrEx>
          <w:tblLook w:val="04A0" w:firstRow="1" w:lastRow="0" w:firstColumn="1" w:lastColumn="0" w:noHBand="0" w:noVBand="1"/>
        </w:tblPrEx>
        <w:trPr>
          <w:trHeight w:val="314"/>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42A101B1" w14:textId="7851C75C" w:rsidR="005E06F2" w:rsidRPr="005E06F2" w:rsidRDefault="005E06F2" w:rsidP="005E06F2">
            <w:pPr>
              <w:pStyle w:val="StandardWeb"/>
              <w:spacing w:before="0" w:beforeAutospacing="0" w:after="0" w:afterAutospacing="0"/>
              <w:rPr>
                <w:rStyle w:val="tlarge"/>
                <w:rFonts w:asciiTheme="minorHAnsi" w:hAnsiTheme="minorHAnsi"/>
                <w:sz w:val="22"/>
                <w:szCs w:val="22"/>
              </w:rPr>
            </w:pPr>
            <w:bookmarkStart w:id="18" w:name="neu3"/>
            <w:r>
              <w:rPr>
                <w:rFonts w:asciiTheme="minorHAnsi" w:eastAsiaTheme="minorHAnsi" w:hAnsiTheme="minorHAnsi" w:cstheme="minorBidi"/>
                <w:b/>
                <w:bCs/>
                <w:caps/>
                <w:sz w:val="22"/>
                <w:szCs w:val="22"/>
                <w:lang w:val="en-US" w:eastAsia="en-US"/>
              </w:rPr>
              <w:lastRenderedPageBreak/>
              <w:t>InternationaleR</w:t>
            </w:r>
            <w:r w:rsidRPr="005E06F2">
              <w:rPr>
                <w:rFonts w:asciiTheme="minorHAnsi" w:eastAsiaTheme="minorHAnsi" w:hAnsiTheme="minorHAnsi" w:cstheme="minorBidi"/>
                <w:b/>
                <w:bCs/>
                <w:caps/>
                <w:sz w:val="22"/>
                <w:szCs w:val="22"/>
                <w:lang w:val="en-US" w:eastAsia="en-US"/>
              </w:rPr>
              <w:t xml:space="preserve"> Hochschulsommerkurs (HSK)</w:t>
            </w:r>
            <w:bookmarkEnd w:id="18"/>
          </w:p>
        </w:tc>
      </w:tr>
      <w:tr w:rsidR="005E06F2" w:rsidRPr="001E2484" w14:paraId="775AF9CF" w14:textId="77777777" w:rsidTr="004F3E79">
        <w:tblPrEx>
          <w:tblLook w:val="04A0" w:firstRow="1" w:lastRow="0" w:firstColumn="1" w:lastColumn="0" w:noHBand="0" w:noVBand="1"/>
        </w:tblPrEx>
        <w:trPr>
          <w:trHeight w:val="314"/>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66A3F622" w14:textId="2CE219EA" w:rsidR="005E06F2" w:rsidRDefault="005E06F2" w:rsidP="005E06F2">
            <w:pPr>
              <w:pStyle w:val="NurText"/>
              <w:spacing w:after="120"/>
            </w:pPr>
            <w:r w:rsidRPr="005E06F2">
              <w:t>30. August bis 28. September 2018</w:t>
            </w:r>
          </w:p>
          <w:p w14:paraId="567510D1" w14:textId="1C193C7E" w:rsidR="005E06F2" w:rsidRDefault="005E06F2" w:rsidP="005E06F2">
            <w:pPr>
              <w:pStyle w:val="NurText"/>
            </w:pPr>
            <w:r>
              <w:t xml:space="preserve">Der 4-wöchige Internationale Hochschulsommerkurs wird vom Akademischen Auslandsamt veranstaltet und bietet internationalen Studierenden, Promovierenden sowie Gastwissenschaftlerinnen und Gastwissenschaftlern eine profunde Vorbereitung auf ihren Aufenthalt in Gießen und an unserer Universität. </w:t>
            </w:r>
          </w:p>
          <w:p w14:paraId="35966DCB" w14:textId="678E6D8C" w:rsidR="005E06F2" w:rsidRPr="005E06F2" w:rsidRDefault="005E06F2" w:rsidP="005E06F2">
            <w:pPr>
              <w:pStyle w:val="NurText"/>
              <w:spacing w:after="120"/>
              <w:rPr>
                <w:rStyle w:val="tlarge"/>
              </w:rPr>
            </w:pPr>
            <w:r>
              <w:t>Den Kern des Programms bilden intensive Deutsch-Sprachkurse, praxisnahe Übungen mit landeskundlichen Inhalten, Workshops, Stadtführungen und diverse Exkursionen.</w:t>
            </w:r>
          </w:p>
          <w:p w14:paraId="65A5AB25" w14:textId="47E51348" w:rsidR="005E06F2" w:rsidRDefault="005E06F2" w:rsidP="005E06F2">
            <w:pPr>
              <w:pStyle w:val="NurText"/>
              <w:spacing w:after="120"/>
            </w:pPr>
            <w:r w:rsidRPr="005E06F2">
              <w:rPr>
                <w:rStyle w:val="tlarge"/>
                <w:rFonts w:asciiTheme="minorHAnsi" w:hAnsiTheme="minorHAnsi"/>
                <w:b/>
              </w:rPr>
              <w:t>Anmeldeschluss:</w:t>
            </w:r>
            <w:r>
              <w:rPr>
                <w:rStyle w:val="tlarge"/>
                <w:rFonts w:asciiTheme="minorHAnsi" w:hAnsiTheme="minorHAnsi"/>
              </w:rPr>
              <w:t xml:space="preserve"> </w:t>
            </w:r>
            <w:r>
              <w:rPr>
                <w:b/>
                <w:bCs/>
              </w:rPr>
              <w:t>15. Juli 2018</w:t>
            </w:r>
            <w:r>
              <w:t>.</w:t>
            </w:r>
          </w:p>
          <w:p w14:paraId="0571BC8C" w14:textId="3273FA9B" w:rsidR="005E06F2" w:rsidRPr="005E06F2" w:rsidRDefault="005E06F2" w:rsidP="005E06F2">
            <w:pPr>
              <w:pStyle w:val="NurText"/>
              <w:rPr>
                <w:rStyle w:val="tlarge"/>
              </w:rPr>
            </w:pPr>
            <w:r>
              <w:t xml:space="preserve">Weitere Informationen auf der Homepage: </w:t>
            </w:r>
            <w:hyperlink r:id="rId25" w:history="1">
              <w:r>
                <w:rPr>
                  <w:rStyle w:val="Hyperlink"/>
                </w:rPr>
                <w:t>www.uni-giessen.de/hsk</w:t>
              </w:r>
            </w:hyperlink>
            <w:r>
              <w:t xml:space="preserve">   </w:t>
            </w:r>
          </w:p>
        </w:tc>
      </w:tr>
    </w:tbl>
    <w:p w14:paraId="1A54D349" w14:textId="77777777" w:rsidR="003D619B" w:rsidRPr="00576D0F" w:rsidRDefault="003D619B">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E705E2" w14:paraId="035E5673" w14:textId="77777777" w:rsidTr="00D60F0F">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4DA30E09" w14:textId="06A59BE5" w:rsidR="00E705E2" w:rsidRDefault="00E705E2" w:rsidP="00E705E2">
            <w:pPr>
              <w:pStyle w:val="Hauptberschriften"/>
              <w:rPr>
                <w:sz w:val="22"/>
                <w:szCs w:val="22"/>
              </w:rPr>
            </w:pPr>
            <w:bookmarkStart w:id="19" w:name="sektion"/>
            <w:r>
              <w:t xml:space="preserve">&gt; </w:t>
            </w:r>
            <w:bookmarkStart w:id="20" w:name="FS"/>
            <w:r>
              <w:t>Forschungssektionen</w:t>
            </w:r>
            <w:bookmarkEnd w:id="19"/>
            <w:bookmarkEnd w:id="20"/>
          </w:p>
        </w:tc>
      </w:tr>
      <w:tr w:rsidR="00E705E2" w:rsidRPr="002D3057" w14:paraId="3E872CEC" w14:textId="77777777" w:rsidTr="00D60F0F">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013B156" w14:textId="77777777" w:rsidR="00E705E2" w:rsidRPr="007605DA" w:rsidRDefault="00E705E2" w:rsidP="00E705E2">
            <w:pPr>
              <w:pStyle w:val="GGSIHV"/>
              <w:rPr>
                <w:rStyle w:val="Hyperlink"/>
                <w:b/>
                <w:caps/>
                <w:sz w:val="6"/>
                <w:szCs w:val="6"/>
                <w:highlight w:val="yellow"/>
              </w:rPr>
            </w:pPr>
          </w:p>
        </w:tc>
      </w:tr>
      <w:bookmarkStart w:id="21" w:name="sektion8"/>
      <w:bookmarkStart w:id="22" w:name="sektion1" w:colFirst="0" w:colLast="0"/>
      <w:bookmarkStart w:id="23" w:name="FSweitere"/>
      <w:tr w:rsidR="00EC2043" w:rsidRPr="00E31102" w14:paraId="41BC6391" w14:textId="77777777" w:rsidTr="00D60F0F">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4224DE74" w14:textId="77777777" w:rsidR="002017C4" w:rsidRPr="004D2F05" w:rsidRDefault="002017C4" w:rsidP="002017C4">
            <w:pPr>
              <w:pStyle w:val="Unterberschrift"/>
            </w:pPr>
            <w:r>
              <w:fldChar w:fldCharType="begin"/>
            </w:r>
            <w:r>
              <w:instrText xml:space="preserve"> HYPERLINK "https://www.uni-giessen.de/cms/fbz/zentren/ggs/forschung/sektionen/medialisierung" </w:instrText>
            </w:r>
            <w:r>
              <w:fldChar w:fldCharType="separate"/>
            </w:r>
            <w:r w:rsidRPr="004D2F05">
              <w:rPr>
                <w:rStyle w:val="Hyperlink"/>
              </w:rPr>
              <w:t>Medialisierung von Gesellschaft</w:t>
            </w:r>
            <w:r>
              <w:rPr>
                <w:rStyle w:val="Hyperlink"/>
              </w:rPr>
              <w:fldChar w:fldCharType="end"/>
            </w:r>
          </w:p>
          <w:bookmarkEnd w:id="21"/>
          <w:p w14:paraId="6B8AAA83" w14:textId="1B76EC79" w:rsidR="00EC2043" w:rsidRPr="00EC2043" w:rsidRDefault="002017C4" w:rsidP="002017C4">
            <w:pPr>
              <w:pStyle w:val="GGSIHV"/>
              <w:rPr>
                <w:rStyle w:val="Hyperlink"/>
                <w:caps/>
                <w:highlight w:val="yellow"/>
                <w:u w:val="none"/>
              </w:rPr>
            </w:pPr>
            <w:r w:rsidRPr="002017C4">
              <w:rPr>
                <w:b/>
                <w:color w:val="808080" w:themeColor="background1" w:themeShade="80"/>
              </w:rPr>
              <w:t>Sektionsleitung:</w:t>
            </w:r>
            <w:r w:rsidRPr="002017C4">
              <w:rPr>
                <w:rStyle w:val="Fett"/>
                <w:color w:val="808080" w:themeColor="background1" w:themeShade="80"/>
              </w:rPr>
              <w:t xml:space="preserve"> </w:t>
            </w:r>
            <w:r w:rsidRPr="002017C4">
              <w:rPr>
                <w:rStyle w:val="Fett"/>
                <w:b w:val="0"/>
                <w:color w:val="808080" w:themeColor="background1" w:themeShade="80"/>
              </w:rPr>
              <w:t>PD</w:t>
            </w:r>
            <w:r w:rsidRPr="002017C4">
              <w:rPr>
                <w:rStyle w:val="Fett"/>
                <w:color w:val="808080" w:themeColor="background1" w:themeShade="80"/>
              </w:rPr>
              <w:t xml:space="preserve"> </w:t>
            </w:r>
            <w:hyperlink r:id="rId26" w:history="1">
              <w:r w:rsidRPr="002017C4">
                <w:rPr>
                  <w:color w:val="808080" w:themeColor="background1" w:themeShade="80"/>
                </w:rPr>
                <w:t xml:space="preserve">Dr. York </w:t>
              </w:r>
              <w:proofErr w:type="spellStart"/>
              <w:r w:rsidRPr="002017C4">
                <w:rPr>
                  <w:color w:val="808080" w:themeColor="background1" w:themeShade="80"/>
                </w:rPr>
                <w:t>Kautt</w:t>
              </w:r>
              <w:proofErr w:type="spellEnd"/>
            </w:hyperlink>
            <w:r w:rsidRPr="002017C4">
              <w:rPr>
                <w:bCs/>
                <w:color w:val="808080" w:themeColor="background1" w:themeShade="80"/>
              </w:rPr>
              <w:t xml:space="preserve">, </w:t>
            </w:r>
            <w:hyperlink r:id="rId27" w:history="1">
              <w:r w:rsidRPr="002017C4">
                <w:rPr>
                  <w:color w:val="808080" w:themeColor="background1" w:themeShade="80"/>
                </w:rPr>
                <w:t>Ronja Trischler</w:t>
              </w:r>
            </w:hyperlink>
          </w:p>
        </w:tc>
      </w:tr>
      <w:bookmarkEnd w:id="22"/>
      <w:tr w:rsidR="00EC2043" w:rsidRPr="00E31102" w14:paraId="290D8897" w14:textId="77777777" w:rsidTr="00D60F0F">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04471953" w14:textId="7E7FA221" w:rsidR="002403E6" w:rsidRPr="002403E6" w:rsidRDefault="002403E6" w:rsidP="002403E6">
            <w:pPr>
              <w:spacing w:after="120"/>
              <w:rPr>
                <w:b/>
              </w:rPr>
            </w:pPr>
            <w:r w:rsidRPr="002403E6">
              <w:rPr>
                <w:b/>
              </w:rPr>
              <w:t>Soziologie und/ als Film</w:t>
            </w:r>
          </w:p>
          <w:p w14:paraId="70A38AE9" w14:textId="44298883" w:rsidR="002017C4" w:rsidRDefault="002017C4" w:rsidP="002403E6">
            <w:pPr>
              <w:spacing w:after="120"/>
            </w:pPr>
            <w:r>
              <w:t>Die Sektion „</w:t>
            </w:r>
            <w:proofErr w:type="spellStart"/>
            <w:r>
              <w:t>Medialisierung</w:t>
            </w:r>
            <w:proofErr w:type="spellEnd"/>
            <w:r>
              <w:t xml:space="preserve"> von Gesellschaft“ führt am </w:t>
            </w:r>
            <w:r w:rsidRPr="00190251">
              <w:rPr>
                <w:b/>
              </w:rPr>
              <w:t xml:space="preserve">Dienstag, den </w:t>
            </w:r>
            <w:r w:rsidR="00190251" w:rsidRPr="00190251">
              <w:rPr>
                <w:b/>
              </w:rPr>
              <w:t>26. Juni</w:t>
            </w:r>
            <w:r>
              <w:t xml:space="preserve">, einen Workshop zum titelgebenden Thema durch (12-14h, E 101). Prof. Thomas </w:t>
            </w:r>
            <w:proofErr w:type="spellStart"/>
            <w:r>
              <w:t>Brüsemeister</w:t>
            </w:r>
            <w:proofErr w:type="spellEnd"/>
            <w:r>
              <w:t>, René Grund und Dr. Ralf Jeremias vom Institut für Soziologie stellen einige Projekte vor, mit und neben denen wir über Potentiale und Probleme des Mediums für die Disziplin diskutieren. Alle Interessierten sind herzlich eingeladen!</w:t>
            </w:r>
          </w:p>
          <w:p w14:paraId="734494CE" w14:textId="6249C7B9" w:rsidR="00EC2043" w:rsidRPr="00DB582E" w:rsidRDefault="002017C4" w:rsidP="002403E6">
            <w:pPr>
              <w:spacing w:after="120"/>
              <w:rPr>
                <w:rStyle w:val="Hyperlink"/>
                <w:color w:val="auto"/>
                <w:u w:val="none"/>
              </w:rPr>
            </w:pPr>
            <w:r>
              <w:t xml:space="preserve">Für Rückfragen: </w:t>
            </w:r>
            <w:hyperlink r:id="rId28" w:history="1">
              <w:r>
                <w:rPr>
                  <w:rStyle w:val="Hyperlink"/>
                </w:rPr>
                <w:t>York.Kautt@sowi.uni-giessen.de</w:t>
              </w:r>
            </w:hyperlink>
            <w:r>
              <w:t xml:space="preserve"> </w:t>
            </w:r>
          </w:p>
        </w:tc>
      </w:tr>
      <w:bookmarkStart w:id="24" w:name="sektion2"/>
      <w:tr w:rsidR="00E6578C" w:rsidRPr="00E31102" w14:paraId="5F2DA78F" w14:textId="77777777" w:rsidTr="00D60F0F">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077FBD3C" w14:textId="77777777" w:rsidR="00E6578C" w:rsidRDefault="00E6578C" w:rsidP="00E6578C">
            <w:pPr>
              <w:spacing w:after="0"/>
              <w:rPr>
                <w:b/>
                <w:caps/>
                <w:color w:val="7B9813"/>
                <w:u w:val="single"/>
              </w:rPr>
            </w:pPr>
            <w:r w:rsidRPr="00122A99">
              <w:fldChar w:fldCharType="begin"/>
            </w:r>
            <w:r w:rsidRPr="00122A99">
              <w:instrText xml:space="preserve"> HYPERLINK "https://www.uni-giessen.de/cms/fbz/zentren/ggs/forschung/sektionen/menschenrechte" </w:instrText>
            </w:r>
            <w:r w:rsidRPr="00122A99">
              <w:fldChar w:fldCharType="separate"/>
            </w:r>
            <w:r w:rsidRPr="00122A99">
              <w:rPr>
                <w:b/>
                <w:caps/>
                <w:color w:val="7B9813"/>
                <w:u w:val="single"/>
              </w:rPr>
              <w:t>Menschenrechte und demokratie</w:t>
            </w:r>
            <w:r w:rsidRPr="00122A99">
              <w:rPr>
                <w:b/>
                <w:caps/>
                <w:color w:val="7B9813"/>
                <w:u w:val="single"/>
              </w:rPr>
              <w:fldChar w:fldCharType="end"/>
            </w:r>
          </w:p>
          <w:p w14:paraId="0F237AE0" w14:textId="56CDEC6B" w:rsidR="002403E6" w:rsidRPr="002403E6" w:rsidRDefault="002403E6" w:rsidP="00E6578C">
            <w:pPr>
              <w:spacing w:after="0"/>
            </w:pPr>
            <w:r w:rsidRPr="002403E6">
              <w:rPr>
                <w:b/>
                <w:color w:val="808080" w:themeColor="background1" w:themeShade="80"/>
              </w:rPr>
              <w:t>Sektionsleitung:</w:t>
            </w:r>
            <w:r>
              <w:rPr>
                <w:color w:val="808080" w:themeColor="background1" w:themeShade="80"/>
              </w:rPr>
              <w:t xml:space="preserve"> </w:t>
            </w:r>
            <w:r w:rsidRPr="002403E6">
              <w:rPr>
                <w:color w:val="808080" w:themeColor="background1" w:themeShade="80"/>
              </w:rPr>
              <w:t>Prof Dr. Regina Kreide, Jeanette Ehrmann</w:t>
            </w:r>
            <w:bookmarkEnd w:id="24"/>
          </w:p>
        </w:tc>
      </w:tr>
      <w:tr w:rsidR="00E6578C" w:rsidRPr="00E31102" w14:paraId="4CFC8544" w14:textId="77777777" w:rsidTr="00D60F0F">
        <w:trPr>
          <w:trHeight w:val="20"/>
          <w:jc w:val="center"/>
        </w:trPr>
        <w:tc>
          <w:tcPr>
            <w:tcW w:w="13359" w:type="dxa"/>
            <w:shd w:val="clear" w:color="auto" w:fill="FFFFFF" w:themeFill="background1"/>
            <w:tcMar>
              <w:top w:w="120" w:type="dxa"/>
              <w:left w:w="180" w:type="dxa"/>
              <w:bottom w:w="120" w:type="dxa"/>
              <w:right w:w="180" w:type="dxa"/>
            </w:tcMar>
          </w:tcPr>
          <w:p w14:paraId="05895BAB" w14:textId="70C1144A" w:rsidR="00E6578C" w:rsidRDefault="00E6578C" w:rsidP="00E6578C">
            <w:r>
              <w:t xml:space="preserve">Am </w:t>
            </w:r>
            <w:r>
              <w:rPr>
                <w:b/>
                <w:bCs/>
              </w:rPr>
              <w:t>11. Juli</w:t>
            </w:r>
            <w:r>
              <w:t xml:space="preserve"> lädt die Sektion zu einem Workshop zum Thema </w:t>
            </w:r>
            <w:r>
              <w:rPr>
                <w:b/>
                <w:bCs/>
              </w:rPr>
              <w:t xml:space="preserve">„Was ist politisches Handeln? – </w:t>
            </w:r>
            <w:proofErr w:type="spellStart"/>
            <w:r>
              <w:rPr>
                <w:b/>
                <w:bCs/>
              </w:rPr>
              <w:t>What</w:t>
            </w:r>
            <w:proofErr w:type="spellEnd"/>
            <w:r>
              <w:rPr>
                <w:b/>
                <w:bCs/>
              </w:rPr>
              <w:t xml:space="preserve"> </w:t>
            </w:r>
            <w:proofErr w:type="spellStart"/>
            <w:r>
              <w:rPr>
                <w:b/>
                <w:bCs/>
              </w:rPr>
              <w:t>is</w:t>
            </w:r>
            <w:proofErr w:type="spellEnd"/>
            <w:r>
              <w:rPr>
                <w:b/>
                <w:bCs/>
              </w:rPr>
              <w:t xml:space="preserve"> Political Action?“</w:t>
            </w:r>
            <w:r>
              <w:t xml:space="preserve"> mit Philipp </w:t>
            </w:r>
            <w:proofErr w:type="spellStart"/>
            <w:r>
              <w:t>Schink</w:t>
            </w:r>
            <w:proofErr w:type="spellEnd"/>
            <w:r>
              <w:t xml:space="preserve"> (Goethe-Universität Frankfurt) und </w:t>
            </w:r>
            <w:proofErr w:type="spellStart"/>
            <w:r>
              <w:t>Kolja</w:t>
            </w:r>
            <w:proofErr w:type="spellEnd"/>
            <w:r>
              <w:t xml:space="preserve"> Möller (Universität Bremen) ein. Neben Kommentaren von Hauke </w:t>
            </w:r>
            <w:proofErr w:type="spellStart"/>
            <w:r>
              <w:t>Brunkhorst</w:t>
            </w:r>
            <w:proofErr w:type="spellEnd"/>
            <w:r>
              <w:t xml:space="preserve"> (Europa-Universität Flensburg), Regina Kreide (Justus-Liebig-Universität Gießen), Angela Marciniak (Philipps-Universität Marburg) und Julia Schulze Wessel (Universität Leipzig) sind alle Interessierten herzlich zur Diskussion eingeladen. Der Workshop findet von 17 bis 20 Uhr im Zeughaus, Seminarraum 3 (EG) in der </w:t>
            </w:r>
            <w:proofErr w:type="spellStart"/>
            <w:r>
              <w:t>Senckenbergstraße</w:t>
            </w:r>
            <w:proofErr w:type="spellEnd"/>
            <w:r>
              <w:t xml:space="preserve"> 3 statt. Eine vorherige Anmeldung ist nicht erforderlich.</w:t>
            </w:r>
          </w:p>
          <w:p w14:paraId="50B0DF00" w14:textId="3A644791" w:rsidR="00E6578C" w:rsidRDefault="00E6578C" w:rsidP="00E6578C">
            <w:r>
              <w:t xml:space="preserve">Am </w:t>
            </w:r>
            <w:r>
              <w:rPr>
                <w:b/>
                <w:bCs/>
              </w:rPr>
              <w:t>13. Juli</w:t>
            </w:r>
            <w:r>
              <w:t xml:space="preserve"> findet das </w:t>
            </w:r>
            <w:r>
              <w:rPr>
                <w:b/>
                <w:bCs/>
              </w:rPr>
              <w:t>Kolloquium Politische Theorie</w:t>
            </w:r>
            <w:r>
              <w:t xml:space="preserve"> statt, bei dem aktuelle Forschungsarbeiten aus der Sektion vorgestellt werden, u.a. von Nabila Abbas, Hannes Kaufmann und Katharina Kaufmann. Daneben wird Prof. Sergio </w:t>
            </w:r>
            <w:proofErr w:type="spellStart"/>
            <w:r>
              <w:t>Muñoz</w:t>
            </w:r>
            <w:proofErr w:type="spellEnd"/>
            <w:r>
              <w:t xml:space="preserve"> von der Partneruniversität </w:t>
            </w:r>
            <w:proofErr w:type="spellStart"/>
            <w:r>
              <w:t>Universidad</w:t>
            </w:r>
            <w:proofErr w:type="spellEnd"/>
            <w:r>
              <w:t xml:space="preserve"> de </w:t>
            </w:r>
            <w:proofErr w:type="spellStart"/>
            <w:r>
              <w:t>Antioquia</w:t>
            </w:r>
            <w:proofErr w:type="spellEnd"/>
            <w:r>
              <w:t>, Medellín einen Vortrag halten. Das Kolloquium findet von 10 bis 17 Uhr in Frankfurt statt, der Veranstaltungsort wird noch bekannt gegeben.</w:t>
            </w:r>
          </w:p>
          <w:p w14:paraId="289B5537" w14:textId="038EE43A" w:rsidR="00E6578C" w:rsidRDefault="00E6578C" w:rsidP="00E6578C">
            <w:r>
              <w:lastRenderedPageBreak/>
              <w:t xml:space="preserve">Weitere Informationen zu den Einzelterminen und das Poster zu den Veranstaltungen finden Sie auf der </w:t>
            </w:r>
            <w:hyperlink r:id="rId29" w:history="1">
              <w:r>
                <w:rPr>
                  <w:rStyle w:val="Hyperlink"/>
                </w:rPr>
                <w:t>GGS-Homepage</w:t>
              </w:r>
            </w:hyperlink>
            <w:r>
              <w:t>.</w:t>
            </w:r>
          </w:p>
          <w:p w14:paraId="0FE7DC56" w14:textId="0316521D" w:rsidR="00E6578C" w:rsidRPr="00122A99" w:rsidRDefault="00E6578C" w:rsidP="00E6578C">
            <w:r>
              <w:t>Alle Studierenden, Promovierenden, Postdoktorierenden, Kolleginnen und Kollegen, Professor*innen und Mitarbeiter*innen sowie alle Interessierten an der JLU Gießen und von außerhalb sind herzlich willkommen.</w:t>
            </w:r>
          </w:p>
        </w:tc>
      </w:tr>
      <w:tr w:rsidR="002B754D" w:rsidRPr="00E31102" w14:paraId="48318BAC" w14:textId="77777777" w:rsidTr="00D60F0F">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48256260" w14:textId="1E54C6B6" w:rsidR="002B754D" w:rsidRPr="002B754D" w:rsidRDefault="002B754D" w:rsidP="002B754D">
            <w:pPr>
              <w:pStyle w:val="GGSIHV"/>
              <w:rPr>
                <w:rStyle w:val="Hyperlink"/>
                <w:b/>
                <w:caps/>
              </w:rPr>
            </w:pPr>
            <w:bookmarkStart w:id="25" w:name="sektion3"/>
            <w:r w:rsidRPr="002B754D">
              <w:rPr>
                <w:rStyle w:val="Hyperlink"/>
                <w:b/>
              </w:rPr>
              <w:lastRenderedPageBreak/>
              <w:t xml:space="preserve">NORMEN UND WANDEL IN DER </w:t>
            </w:r>
            <w:hyperlink r:id="rId30" w:history="1">
              <w:r w:rsidRPr="002B754D">
                <w:rPr>
                  <w:rStyle w:val="Hyperlink"/>
                  <w:b/>
                </w:rPr>
                <w:t>WELTPOLITIK</w:t>
              </w:r>
            </w:hyperlink>
            <w:r w:rsidRPr="002B754D">
              <w:rPr>
                <w:rStyle w:val="Hyperlink"/>
                <w:b/>
              </w:rPr>
              <w:t xml:space="preserve"> </w:t>
            </w:r>
          </w:p>
          <w:p w14:paraId="3F47FFEA" w14:textId="2A612B19" w:rsidR="002B754D" w:rsidRPr="002B754D" w:rsidRDefault="002B754D" w:rsidP="002B754D">
            <w:pPr>
              <w:pStyle w:val="GGSIHV"/>
              <w:rPr>
                <w:rStyle w:val="Hyperlink"/>
                <w:caps/>
                <w:highlight w:val="yellow"/>
                <w:u w:val="none"/>
              </w:rPr>
            </w:pPr>
            <w:r w:rsidRPr="002B754D">
              <w:rPr>
                <w:rStyle w:val="Hyperlink"/>
                <w:b/>
                <w:color w:val="808080" w:themeColor="background1" w:themeShade="80"/>
                <w:u w:val="none"/>
              </w:rPr>
              <w:t>Sektionsleitung:</w:t>
            </w:r>
            <w:r w:rsidRPr="002B754D">
              <w:rPr>
                <w:rStyle w:val="Hyperlink"/>
                <w:color w:val="808080" w:themeColor="background1" w:themeShade="80"/>
                <w:u w:val="none"/>
              </w:rPr>
              <w:t xml:space="preserve"> Prof. Dr. Helmut Breitmeier, Dr. Mischa Hansel, Dr. Janne Mende, Dr. Falk Ostermann, Dr. Alexander Reichwein, Julia </w:t>
            </w:r>
            <w:proofErr w:type="spellStart"/>
            <w:r w:rsidRPr="002B754D">
              <w:rPr>
                <w:rStyle w:val="Hyperlink"/>
                <w:color w:val="808080" w:themeColor="background1" w:themeShade="80"/>
                <w:u w:val="none"/>
              </w:rPr>
              <w:t>Drubel</w:t>
            </w:r>
            <w:bookmarkEnd w:id="25"/>
            <w:proofErr w:type="spellEnd"/>
          </w:p>
        </w:tc>
      </w:tr>
      <w:tr w:rsidR="002B754D" w:rsidRPr="00E31102" w14:paraId="2E63226D" w14:textId="77777777" w:rsidTr="00D60F0F">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6AE1F42F" w14:textId="77777777" w:rsidR="002017C4" w:rsidRDefault="00E6578C" w:rsidP="00A634D0">
            <w:pPr>
              <w:spacing w:after="120" w:line="240" w:lineRule="auto"/>
              <w:rPr>
                <w:rFonts w:eastAsia="Times New Roman"/>
              </w:rPr>
            </w:pPr>
            <w:r w:rsidRPr="00E6578C">
              <w:rPr>
                <w:rFonts w:eastAsia="Times New Roman"/>
              </w:rPr>
              <w:t xml:space="preserve">The </w:t>
            </w:r>
            <w:proofErr w:type="spellStart"/>
            <w:r w:rsidRPr="00E6578C">
              <w:rPr>
                <w:rFonts w:eastAsia="Times New Roman"/>
              </w:rPr>
              <w:t>next</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ill </w:t>
            </w:r>
            <w:proofErr w:type="spellStart"/>
            <w:r w:rsidRPr="00E6578C">
              <w:rPr>
                <w:rFonts w:eastAsia="Times New Roman"/>
              </w:rPr>
              <w:t>take</w:t>
            </w:r>
            <w:proofErr w:type="spellEnd"/>
            <w:r w:rsidRPr="00E6578C">
              <w:rPr>
                <w:rFonts w:eastAsia="Times New Roman"/>
              </w:rPr>
              <w:t xml:space="preserve"> </w:t>
            </w:r>
            <w:proofErr w:type="spellStart"/>
            <w:r w:rsidRPr="00E6578C">
              <w:rPr>
                <w:rFonts w:eastAsia="Times New Roman"/>
              </w:rPr>
              <w:t>place</w:t>
            </w:r>
            <w:proofErr w:type="spellEnd"/>
            <w:r w:rsidRPr="00E6578C">
              <w:rPr>
                <w:rFonts w:eastAsia="Times New Roman"/>
              </w:rPr>
              <w:t xml:space="preserve"> on </w:t>
            </w:r>
            <w:proofErr w:type="spellStart"/>
            <w:r w:rsidRPr="00E6578C">
              <w:rPr>
                <w:rFonts w:eastAsia="Times New Roman"/>
              </w:rPr>
              <w:t>Thursday</w:t>
            </w:r>
            <w:proofErr w:type="spellEnd"/>
            <w:r w:rsidRPr="00E6578C">
              <w:rPr>
                <w:rFonts w:eastAsia="Times New Roman"/>
              </w:rPr>
              <w:t xml:space="preserve">, November 15th, 10 a.m. - 7 p.m. at </w:t>
            </w:r>
            <w:proofErr w:type="spellStart"/>
            <w:r w:rsidRPr="00E6578C">
              <w:rPr>
                <w:rFonts w:eastAsia="Times New Roman"/>
              </w:rPr>
              <w:t>the</w:t>
            </w:r>
            <w:proofErr w:type="spellEnd"/>
            <w:r w:rsidRPr="00E6578C">
              <w:rPr>
                <w:rFonts w:eastAsia="Times New Roman"/>
              </w:rPr>
              <w:t xml:space="preserve"> University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Giessen</w:t>
            </w:r>
            <w:proofErr w:type="spellEnd"/>
            <w:r w:rsidRPr="00E6578C">
              <w:rPr>
                <w:rFonts w:eastAsia="Times New Roman"/>
              </w:rPr>
              <w:t xml:space="preserve">, </w:t>
            </w:r>
            <w:proofErr w:type="spellStart"/>
            <w:r w:rsidRPr="00E6578C">
              <w:rPr>
                <w:rFonts w:eastAsia="Times New Roman"/>
              </w:rPr>
              <w:t>organized</w:t>
            </w:r>
            <w:proofErr w:type="spellEnd"/>
            <w:r w:rsidRPr="00E6578C">
              <w:rPr>
                <w:rFonts w:eastAsia="Times New Roman"/>
              </w:rPr>
              <w:t xml:space="preserve"> </w:t>
            </w:r>
            <w:proofErr w:type="spellStart"/>
            <w:r w:rsidRPr="00E6578C">
              <w:rPr>
                <w:rFonts w:eastAsia="Times New Roman"/>
              </w:rPr>
              <w:t>by</w:t>
            </w:r>
            <w:proofErr w:type="spellEnd"/>
            <w:r w:rsidRPr="00E6578C">
              <w:rPr>
                <w:rFonts w:eastAsia="Times New Roman"/>
              </w:rPr>
              <w:t xml:space="preserve"> Dr. Janne Mende.</w:t>
            </w:r>
            <w:r w:rsidRPr="00E6578C">
              <w:rPr>
                <w:rFonts w:eastAsia="Times New Roman"/>
              </w:rPr>
              <w:br/>
            </w:r>
            <w:r w:rsidRPr="00E6578C">
              <w:rPr>
                <w:rFonts w:eastAsia="Times New Roman"/>
              </w:rPr>
              <w:br/>
              <w:t xml:space="preserve">The </w:t>
            </w:r>
            <w:proofErr w:type="spellStart"/>
            <w:r w:rsidRPr="00E6578C">
              <w:rPr>
                <w:rFonts w:eastAsia="Times New Roman"/>
              </w:rPr>
              <w:t>topic</w:t>
            </w:r>
            <w:proofErr w:type="spellEnd"/>
            <w:r w:rsidRPr="00E6578C">
              <w:rPr>
                <w:rFonts w:eastAsia="Times New Roman"/>
              </w:rPr>
              <w:t xml:space="preserve">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t>
            </w:r>
            <w:proofErr w:type="spellStart"/>
            <w:r w:rsidRPr="00E6578C">
              <w:rPr>
                <w:rFonts w:eastAsia="Times New Roman"/>
              </w:rPr>
              <w:t>is</w:t>
            </w:r>
            <w:proofErr w:type="spellEnd"/>
            <w:r w:rsidRPr="00E6578C">
              <w:rPr>
                <w:rFonts w:eastAsia="Times New Roman"/>
              </w:rPr>
              <w:t xml:space="preserve">: </w:t>
            </w:r>
            <w:r w:rsidRPr="002017C4">
              <w:rPr>
                <w:rFonts w:eastAsia="Times New Roman"/>
                <w:b/>
              </w:rPr>
              <w:t>"</w:t>
            </w:r>
            <w:proofErr w:type="spellStart"/>
            <w:r w:rsidRPr="002017C4">
              <w:rPr>
                <w:rFonts w:eastAsia="Times New Roman"/>
                <w:b/>
              </w:rPr>
              <w:t>Researching</w:t>
            </w:r>
            <w:proofErr w:type="spellEnd"/>
            <w:r w:rsidRPr="002017C4">
              <w:rPr>
                <w:rFonts w:eastAsia="Times New Roman"/>
                <w:b/>
              </w:rPr>
              <w:t xml:space="preserve"> International </w:t>
            </w:r>
            <w:proofErr w:type="spellStart"/>
            <w:r w:rsidRPr="002017C4">
              <w:rPr>
                <w:rFonts w:eastAsia="Times New Roman"/>
                <w:b/>
              </w:rPr>
              <w:t>Organisations</w:t>
            </w:r>
            <w:proofErr w:type="spellEnd"/>
            <w:r w:rsidRPr="002017C4">
              <w:rPr>
                <w:rFonts w:eastAsia="Times New Roman"/>
                <w:b/>
              </w:rPr>
              <w:t xml:space="preserve"> </w:t>
            </w:r>
            <w:proofErr w:type="spellStart"/>
            <w:r w:rsidRPr="002017C4">
              <w:rPr>
                <w:rFonts w:eastAsia="Times New Roman"/>
                <w:b/>
              </w:rPr>
              <w:t>Empirically</w:t>
            </w:r>
            <w:proofErr w:type="spellEnd"/>
            <w:r w:rsidRPr="002017C4">
              <w:rPr>
                <w:rFonts w:eastAsia="Times New Roman"/>
                <w:b/>
              </w:rPr>
              <w:t>"</w:t>
            </w:r>
            <w:r w:rsidRPr="00E6578C">
              <w:rPr>
                <w:rFonts w:eastAsia="Times New Roman"/>
              </w:rPr>
              <w:br/>
              <w:t xml:space="preserve">Dr. Cecilia Cannon, </w:t>
            </w:r>
            <w:proofErr w:type="spellStart"/>
            <w:r w:rsidRPr="00E6578C">
              <w:rPr>
                <w:rFonts w:eastAsia="Times New Roman"/>
              </w:rPr>
              <w:t>lead</w:t>
            </w:r>
            <w:proofErr w:type="spellEnd"/>
            <w:r w:rsidRPr="00E6578C">
              <w:rPr>
                <w:rFonts w:eastAsia="Times New Roman"/>
              </w:rPr>
              <w:t xml:space="preserve"> </w:t>
            </w:r>
            <w:proofErr w:type="spellStart"/>
            <w:r w:rsidRPr="00E6578C">
              <w:rPr>
                <w:rFonts w:eastAsia="Times New Roman"/>
              </w:rPr>
              <w:t>researcher</w:t>
            </w:r>
            <w:proofErr w:type="spellEnd"/>
            <w:r w:rsidRPr="00E6578C">
              <w:rPr>
                <w:rFonts w:eastAsia="Times New Roman"/>
              </w:rPr>
              <w:t xml:space="preserve"> at </w:t>
            </w:r>
            <w:proofErr w:type="spellStart"/>
            <w:r w:rsidRPr="00E6578C">
              <w:rPr>
                <w:rFonts w:eastAsia="Times New Roman"/>
              </w:rPr>
              <w:t>the</w:t>
            </w:r>
            <w:proofErr w:type="spellEnd"/>
            <w:r w:rsidRPr="00E6578C">
              <w:rPr>
                <w:rFonts w:eastAsia="Times New Roman"/>
              </w:rPr>
              <w:t xml:space="preserve"> Graduate Institute </w:t>
            </w:r>
            <w:proofErr w:type="spellStart"/>
            <w:r w:rsidRPr="00E6578C">
              <w:rPr>
                <w:rFonts w:eastAsia="Times New Roman"/>
              </w:rPr>
              <w:t>Geneva</w:t>
            </w:r>
            <w:proofErr w:type="spellEnd"/>
            <w:r w:rsidRPr="00E6578C">
              <w:rPr>
                <w:rFonts w:eastAsia="Times New Roman"/>
              </w:rPr>
              <w:t xml:space="preserve">, will </w:t>
            </w:r>
            <w:proofErr w:type="spellStart"/>
            <w:r w:rsidRPr="00E6578C">
              <w:rPr>
                <w:rFonts w:eastAsia="Times New Roman"/>
              </w:rPr>
              <w:t>lead</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t>
            </w:r>
            <w:proofErr w:type="spellStart"/>
            <w:r w:rsidRPr="00E6578C">
              <w:rPr>
                <w:rFonts w:eastAsia="Times New Roman"/>
              </w:rPr>
              <w:t>She</w:t>
            </w:r>
            <w:proofErr w:type="spellEnd"/>
            <w:r w:rsidRPr="00E6578C">
              <w:rPr>
                <w:rFonts w:eastAsia="Times New Roman"/>
              </w:rPr>
              <w:t xml:space="preserve"> will </w:t>
            </w:r>
            <w:proofErr w:type="spellStart"/>
            <w:r w:rsidRPr="00E6578C">
              <w:rPr>
                <w:rFonts w:eastAsia="Times New Roman"/>
              </w:rPr>
              <w:t>initiate</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program</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a </w:t>
            </w:r>
            <w:proofErr w:type="spellStart"/>
            <w:r w:rsidRPr="00E6578C">
              <w:rPr>
                <w:rFonts w:eastAsia="Times New Roman"/>
              </w:rPr>
              <w:t>talk</w:t>
            </w:r>
            <w:proofErr w:type="spellEnd"/>
            <w:r w:rsidRPr="00E6578C">
              <w:rPr>
                <w:rFonts w:eastAsia="Times New Roman"/>
              </w:rPr>
              <w:t xml:space="preserve"> </w:t>
            </w:r>
            <w:proofErr w:type="spellStart"/>
            <w:proofErr w:type="gramStart"/>
            <w:r w:rsidRPr="00E6578C">
              <w:rPr>
                <w:rFonts w:eastAsia="Times New Roman"/>
              </w:rPr>
              <w:t>about</w:t>
            </w:r>
            <w:proofErr w:type="spellEnd"/>
            <w:r w:rsidRPr="00E6578C">
              <w:rPr>
                <w:rFonts w:eastAsia="Times New Roman"/>
              </w:rPr>
              <w:t>  "</w:t>
            </w:r>
            <w:proofErr w:type="spellStart"/>
            <w:proofErr w:type="gramEnd"/>
            <w:r w:rsidRPr="00E6578C">
              <w:rPr>
                <w:rFonts w:eastAsia="Times New Roman"/>
              </w:rPr>
              <w:t>Tracing</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Eff</w:t>
            </w:r>
            <w:r w:rsidR="002017C4">
              <w:rPr>
                <w:rFonts w:eastAsia="Times New Roman"/>
              </w:rPr>
              <w:t>ects</w:t>
            </w:r>
            <w:proofErr w:type="spellEnd"/>
            <w:r w:rsidR="002017C4">
              <w:rPr>
                <w:rFonts w:eastAsia="Times New Roman"/>
              </w:rPr>
              <w:t xml:space="preserve"> </w:t>
            </w:r>
            <w:proofErr w:type="spellStart"/>
            <w:r w:rsidR="002017C4">
              <w:rPr>
                <w:rFonts w:eastAsia="Times New Roman"/>
              </w:rPr>
              <w:t>of</w:t>
            </w:r>
            <w:proofErr w:type="spellEnd"/>
            <w:r w:rsidR="002017C4">
              <w:rPr>
                <w:rFonts w:eastAsia="Times New Roman"/>
              </w:rPr>
              <w:t xml:space="preserve"> IO </w:t>
            </w:r>
            <w:proofErr w:type="spellStart"/>
            <w:r w:rsidR="002017C4">
              <w:rPr>
                <w:rFonts w:eastAsia="Times New Roman"/>
              </w:rPr>
              <w:t>Financing</w:t>
            </w:r>
            <w:proofErr w:type="spellEnd"/>
            <w:r w:rsidR="002017C4">
              <w:rPr>
                <w:rFonts w:eastAsia="Times New Roman"/>
              </w:rPr>
              <w:t xml:space="preserve"> </w:t>
            </w:r>
            <w:proofErr w:type="spellStart"/>
            <w:r w:rsidR="002017C4">
              <w:rPr>
                <w:rFonts w:eastAsia="Times New Roman"/>
              </w:rPr>
              <w:t>Reforms</w:t>
            </w:r>
            <w:proofErr w:type="spellEnd"/>
            <w:r w:rsidR="002017C4">
              <w:rPr>
                <w:rFonts w:eastAsia="Times New Roman"/>
              </w:rPr>
              <w:t xml:space="preserve">." </w:t>
            </w:r>
          </w:p>
          <w:p w14:paraId="5B58DAFB" w14:textId="3686C28A" w:rsidR="00E6578C" w:rsidRPr="00E6578C" w:rsidRDefault="00E6578C" w:rsidP="00A634D0">
            <w:pPr>
              <w:spacing w:after="120" w:line="240" w:lineRule="auto"/>
              <w:rPr>
                <w:rFonts w:eastAsia="Times New Roman"/>
              </w:rPr>
            </w:pPr>
            <w:r w:rsidRPr="00E6578C">
              <w:rPr>
                <w:rFonts w:eastAsia="Times New Roman"/>
              </w:rPr>
              <w:br/>
              <w:t xml:space="preserve">As </w:t>
            </w:r>
            <w:proofErr w:type="spellStart"/>
            <w:r w:rsidRPr="00E6578C">
              <w:rPr>
                <w:rFonts w:eastAsia="Times New Roman"/>
              </w:rPr>
              <w:t>is</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usual</w:t>
            </w:r>
            <w:proofErr w:type="spellEnd"/>
            <w:r w:rsidRPr="00E6578C">
              <w:rPr>
                <w:rFonts w:eastAsia="Times New Roman"/>
              </w:rPr>
              <w:t xml:space="preserve"> </w:t>
            </w:r>
            <w:proofErr w:type="spellStart"/>
            <w:r w:rsidRPr="00E6578C">
              <w:rPr>
                <w:rFonts w:eastAsia="Times New Roman"/>
              </w:rPr>
              <w:t>format</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w:t>
            </w:r>
            <w:proofErr w:type="spellStart"/>
            <w:r w:rsidRPr="00E6578C">
              <w:rPr>
                <w:rFonts w:eastAsia="Times New Roman"/>
              </w:rPr>
              <w:t>our</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t>
            </w:r>
            <w:proofErr w:type="spellStart"/>
            <w:r w:rsidRPr="00E6578C">
              <w:rPr>
                <w:rFonts w:eastAsia="Times New Roman"/>
              </w:rPr>
              <w:t>series</w:t>
            </w:r>
            <w:proofErr w:type="spellEnd"/>
            <w:r w:rsidRPr="00E6578C">
              <w:rPr>
                <w:rFonts w:eastAsia="Times New Roman"/>
              </w:rPr>
              <w:t xml:space="preserve">, </w:t>
            </w:r>
            <w:proofErr w:type="spellStart"/>
            <w:r w:rsidRPr="00E6578C">
              <w:rPr>
                <w:rFonts w:eastAsia="Times New Roman"/>
              </w:rPr>
              <w:t>you</w:t>
            </w:r>
            <w:proofErr w:type="spellEnd"/>
            <w:r w:rsidRPr="00E6578C">
              <w:rPr>
                <w:rFonts w:eastAsia="Times New Roman"/>
              </w:rPr>
              <w:t xml:space="preserve"> </w:t>
            </w:r>
            <w:proofErr w:type="spellStart"/>
            <w:r w:rsidRPr="00E6578C">
              <w:rPr>
                <w:rFonts w:eastAsia="Times New Roman"/>
              </w:rPr>
              <w:t>are</w:t>
            </w:r>
            <w:proofErr w:type="spellEnd"/>
            <w:r w:rsidRPr="00E6578C">
              <w:rPr>
                <w:rFonts w:eastAsia="Times New Roman"/>
              </w:rPr>
              <w:t xml:space="preserve"> </w:t>
            </w:r>
            <w:proofErr w:type="spellStart"/>
            <w:r w:rsidRPr="00E6578C">
              <w:rPr>
                <w:rFonts w:eastAsia="Times New Roman"/>
              </w:rPr>
              <w:t>invited</w:t>
            </w:r>
            <w:proofErr w:type="spellEnd"/>
            <w:r w:rsidRPr="00E6578C">
              <w:rPr>
                <w:rFonts w:eastAsia="Times New Roman"/>
              </w:rPr>
              <w:t xml:space="preserve"> </w:t>
            </w:r>
            <w:proofErr w:type="spellStart"/>
            <w:r w:rsidRPr="00E6578C">
              <w:rPr>
                <w:rFonts w:eastAsia="Times New Roman"/>
              </w:rPr>
              <w:t>to</w:t>
            </w:r>
            <w:proofErr w:type="spellEnd"/>
            <w:r w:rsidRPr="00E6578C">
              <w:rPr>
                <w:rFonts w:eastAsia="Times New Roman"/>
              </w:rPr>
              <w:t xml:space="preserve"> </w:t>
            </w:r>
            <w:proofErr w:type="spellStart"/>
            <w:r w:rsidRPr="00E6578C">
              <w:rPr>
                <w:rFonts w:eastAsia="Times New Roman"/>
              </w:rPr>
              <w:t>discuss</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paper</w:t>
            </w:r>
            <w:proofErr w:type="spellEnd"/>
            <w:r w:rsidRPr="00E6578C">
              <w:rPr>
                <w:rFonts w:eastAsia="Times New Roman"/>
              </w:rPr>
              <w:t xml:space="preserve"> </w:t>
            </w:r>
            <w:proofErr w:type="spellStart"/>
            <w:r w:rsidRPr="00E6578C">
              <w:rPr>
                <w:rFonts w:eastAsia="Times New Roman"/>
              </w:rPr>
              <w:t>or</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in </w:t>
            </w:r>
            <w:proofErr w:type="spellStart"/>
            <w:r w:rsidRPr="00E6578C">
              <w:rPr>
                <w:rFonts w:eastAsia="Times New Roman"/>
              </w:rPr>
              <w:t>progress</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Cecilia. </w:t>
            </w:r>
            <w:r w:rsidRPr="00E6578C">
              <w:rPr>
                <w:rFonts w:eastAsia="Times New Roman"/>
              </w:rPr>
              <w:br/>
            </w:r>
            <w:r w:rsidRPr="00E6578C">
              <w:rPr>
                <w:rFonts w:eastAsia="Times New Roman"/>
              </w:rPr>
              <w:br/>
            </w:r>
            <w:proofErr w:type="spellStart"/>
            <w:r w:rsidRPr="00E6578C">
              <w:rPr>
                <w:rFonts w:eastAsia="Times New Roman"/>
              </w:rPr>
              <w:t>Please</w:t>
            </w:r>
            <w:proofErr w:type="spellEnd"/>
            <w:r w:rsidRPr="00E6578C">
              <w:rPr>
                <w:rFonts w:eastAsia="Times New Roman"/>
              </w:rPr>
              <w:t xml:space="preserve"> send an </w:t>
            </w:r>
            <w:proofErr w:type="spellStart"/>
            <w:r w:rsidRPr="00E6578C">
              <w:rPr>
                <w:rFonts w:eastAsia="Times New Roman"/>
              </w:rPr>
              <w:t>e-mail</w:t>
            </w:r>
            <w:proofErr w:type="spellEnd"/>
            <w:r w:rsidRPr="00E6578C">
              <w:rPr>
                <w:rFonts w:eastAsia="Times New Roman"/>
              </w:rPr>
              <w:t xml:space="preserve"> </w:t>
            </w:r>
            <w:proofErr w:type="spellStart"/>
            <w:r w:rsidRPr="00E6578C">
              <w:rPr>
                <w:rFonts w:eastAsia="Times New Roman"/>
              </w:rPr>
              <w:t>before</w:t>
            </w:r>
            <w:proofErr w:type="spellEnd"/>
            <w:r w:rsidRPr="00E6578C">
              <w:rPr>
                <w:rFonts w:eastAsia="Times New Roman"/>
              </w:rPr>
              <w:t xml:space="preserve"> </w:t>
            </w:r>
            <w:proofErr w:type="spellStart"/>
            <w:r w:rsidRPr="00E6578C">
              <w:rPr>
                <w:rFonts w:eastAsia="Times New Roman"/>
                <w:b/>
              </w:rPr>
              <w:t>July</w:t>
            </w:r>
            <w:proofErr w:type="spellEnd"/>
            <w:r w:rsidRPr="00E6578C">
              <w:rPr>
                <w:rFonts w:eastAsia="Times New Roman"/>
                <w:b/>
              </w:rPr>
              <w:t xml:space="preserve"> 15th</w:t>
            </w:r>
            <w:r w:rsidRPr="00E6578C">
              <w:rPr>
                <w:rFonts w:eastAsia="Times New Roman"/>
              </w:rPr>
              <w:t xml:space="preserve">, </w:t>
            </w:r>
            <w:proofErr w:type="spellStart"/>
            <w:r w:rsidRPr="00E6578C">
              <w:rPr>
                <w:rFonts w:eastAsia="Times New Roman"/>
              </w:rPr>
              <w:t>to</w:t>
            </w:r>
            <w:proofErr w:type="spellEnd"/>
            <w:r w:rsidRPr="00E6578C">
              <w:rPr>
                <w:rFonts w:eastAsia="Times New Roman"/>
              </w:rPr>
              <w:t xml:space="preserve"> </w:t>
            </w:r>
            <w:hyperlink r:id="rId31" w:history="1">
              <w:r w:rsidRPr="00E6578C">
                <w:rPr>
                  <w:rStyle w:val="Hyperlink"/>
                  <w:rFonts w:eastAsia="Times New Roman"/>
                </w:rPr>
                <w:t>janne.mende@uni-kassel.de</w:t>
              </w:r>
            </w:hyperlink>
            <w:r w:rsidRPr="00E6578C">
              <w:rPr>
                <w:rFonts w:eastAsia="Times New Roman"/>
              </w:rPr>
              <w:t xml:space="preserve">, </w:t>
            </w:r>
            <w:proofErr w:type="spellStart"/>
            <w:r w:rsidRPr="00E6578C">
              <w:rPr>
                <w:rFonts w:eastAsia="Times New Roman"/>
              </w:rPr>
              <w:t>indicating</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following</w:t>
            </w:r>
            <w:proofErr w:type="spellEnd"/>
            <w:r w:rsidRPr="00E6578C">
              <w:rPr>
                <w:rFonts w:eastAsia="Times New Roman"/>
              </w:rPr>
              <w:t>:</w:t>
            </w:r>
            <w:r w:rsidRPr="00E6578C">
              <w:rPr>
                <w:rFonts w:eastAsia="Times New Roman"/>
              </w:rPr>
              <w:br/>
            </w:r>
            <w:r w:rsidRPr="00E6578C">
              <w:rPr>
                <w:rFonts w:eastAsia="Times New Roman"/>
              </w:rPr>
              <w:br/>
              <w:t xml:space="preserve">1)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interest</w:t>
            </w:r>
            <w:proofErr w:type="spellEnd"/>
            <w:r w:rsidRPr="00E6578C">
              <w:rPr>
                <w:rFonts w:eastAsia="Times New Roman"/>
              </w:rPr>
              <w:t xml:space="preserve"> </w:t>
            </w:r>
            <w:proofErr w:type="spellStart"/>
            <w:r w:rsidRPr="00E6578C">
              <w:rPr>
                <w:rFonts w:eastAsia="Times New Roman"/>
              </w:rPr>
              <w:t>to</w:t>
            </w:r>
            <w:proofErr w:type="spellEnd"/>
            <w:r w:rsidRPr="00E6578C">
              <w:rPr>
                <w:rFonts w:eastAsia="Times New Roman"/>
              </w:rPr>
              <w:t xml:space="preserve"> </w:t>
            </w:r>
            <w:proofErr w:type="spellStart"/>
            <w:r w:rsidRPr="00E6578C">
              <w:rPr>
                <w:rFonts w:eastAsia="Times New Roman"/>
              </w:rPr>
              <w:t>present</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w:t>
            </w:r>
            <w:proofErr w:type="spellStart"/>
            <w:r w:rsidRPr="00E6578C">
              <w:rPr>
                <w:rFonts w:eastAsia="Times New Roman"/>
              </w:rPr>
              <w:t>that</w:t>
            </w:r>
            <w:proofErr w:type="spellEnd"/>
            <w:r w:rsidRPr="00E6578C">
              <w:rPr>
                <w:rFonts w:eastAsia="Times New Roman"/>
              </w:rPr>
              <w:t xml:space="preserve"> </w:t>
            </w:r>
            <w:proofErr w:type="spellStart"/>
            <w:r w:rsidRPr="00E6578C">
              <w:rPr>
                <w:rFonts w:eastAsia="Times New Roman"/>
              </w:rPr>
              <w:t>deals</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w:t>
            </w:r>
            <w:proofErr w:type="spellStart"/>
            <w:r w:rsidRPr="00E6578C">
              <w:rPr>
                <w:rFonts w:eastAsia="Times New Roman"/>
              </w:rPr>
              <w:t>empirical</w:t>
            </w:r>
            <w:proofErr w:type="spellEnd"/>
            <w:r w:rsidRPr="00E6578C">
              <w:rPr>
                <w:rFonts w:eastAsia="Times New Roman"/>
              </w:rPr>
              <w:t xml:space="preserve"> </w:t>
            </w:r>
            <w:proofErr w:type="spellStart"/>
            <w:r w:rsidRPr="00E6578C">
              <w:rPr>
                <w:rFonts w:eastAsia="Times New Roman"/>
              </w:rPr>
              <w:t>research</w:t>
            </w:r>
            <w:proofErr w:type="spellEnd"/>
            <w:r w:rsidRPr="00E6578C">
              <w:rPr>
                <w:rFonts w:eastAsia="Times New Roman"/>
              </w:rPr>
              <w:t xml:space="preserve"> in international </w:t>
            </w:r>
            <w:proofErr w:type="spellStart"/>
            <w:r w:rsidRPr="00E6578C">
              <w:rPr>
                <w:rFonts w:eastAsia="Times New Roman"/>
              </w:rPr>
              <w:t>organizations</w:t>
            </w:r>
            <w:proofErr w:type="spellEnd"/>
            <w:r w:rsidRPr="00E6578C">
              <w:rPr>
                <w:rFonts w:eastAsia="Times New Roman"/>
              </w:rPr>
              <w:br/>
              <w:t xml:space="preserve">2) </w:t>
            </w:r>
            <w:proofErr w:type="spellStart"/>
            <w:r w:rsidRPr="00E6578C">
              <w:rPr>
                <w:rFonts w:eastAsia="Times New Roman"/>
              </w:rPr>
              <w:t>the</w:t>
            </w:r>
            <w:proofErr w:type="spellEnd"/>
            <w:r w:rsidRPr="00E6578C">
              <w:rPr>
                <w:rFonts w:eastAsia="Times New Roman"/>
              </w:rPr>
              <w:t xml:space="preserve"> type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w:t>
            </w:r>
            <w:proofErr w:type="spellStart"/>
            <w:r w:rsidRPr="00E6578C">
              <w:rPr>
                <w:rFonts w:eastAsia="Times New Roman"/>
              </w:rPr>
              <w:t>written</w:t>
            </w:r>
            <w:proofErr w:type="spellEnd"/>
            <w:r w:rsidRPr="00E6578C">
              <w:rPr>
                <w:rFonts w:eastAsia="Times New Roman"/>
              </w:rPr>
              <w:t xml:space="preserve"> </w:t>
            </w:r>
            <w:proofErr w:type="spellStart"/>
            <w:r w:rsidRPr="00E6578C">
              <w:rPr>
                <w:rFonts w:eastAsia="Times New Roman"/>
              </w:rPr>
              <w:t>paper</w:t>
            </w:r>
            <w:proofErr w:type="spellEnd"/>
            <w:r w:rsidRPr="00E6578C">
              <w:rPr>
                <w:rFonts w:eastAsia="Times New Roman"/>
              </w:rPr>
              <w:t xml:space="preserve">, </w:t>
            </w:r>
            <w:proofErr w:type="spellStart"/>
            <w:r w:rsidRPr="00E6578C">
              <w:rPr>
                <w:rFonts w:eastAsia="Times New Roman"/>
              </w:rPr>
              <w:t>or</w:t>
            </w:r>
            <w:proofErr w:type="spellEnd"/>
            <w:r w:rsidRPr="00E6578C">
              <w:rPr>
                <w:rFonts w:eastAsia="Times New Roman"/>
              </w:rPr>
              <w:t xml:space="preserve"> </w:t>
            </w:r>
            <w:proofErr w:type="spellStart"/>
            <w:r w:rsidRPr="00E6578C">
              <w:rPr>
                <w:rFonts w:eastAsia="Times New Roman"/>
              </w:rPr>
              <w:t>short</w:t>
            </w:r>
            <w:proofErr w:type="spellEnd"/>
            <w:r w:rsidRPr="00E6578C">
              <w:rPr>
                <w:rFonts w:eastAsia="Times New Roman"/>
              </w:rPr>
              <w:t xml:space="preserve"> </w:t>
            </w:r>
            <w:proofErr w:type="spellStart"/>
            <w:r w:rsidRPr="00E6578C">
              <w:rPr>
                <w:rFonts w:eastAsia="Times New Roman"/>
              </w:rPr>
              <w:t>contribution</w:t>
            </w:r>
            <w:proofErr w:type="spellEnd"/>
            <w:r w:rsidRPr="00E6578C">
              <w:rPr>
                <w:rFonts w:eastAsia="Times New Roman"/>
              </w:rPr>
              <w:t xml:space="preserve"> </w:t>
            </w:r>
            <w:proofErr w:type="spellStart"/>
            <w:r w:rsidRPr="00E6578C">
              <w:rPr>
                <w:rFonts w:eastAsia="Times New Roman"/>
              </w:rPr>
              <w:t>for</w:t>
            </w:r>
            <w:proofErr w:type="spellEnd"/>
            <w:r w:rsidRPr="00E6578C">
              <w:rPr>
                <w:rFonts w:eastAsia="Times New Roman"/>
              </w:rPr>
              <w:t xml:space="preserve"> a </w:t>
            </w:r>
            <w:proofErr w:type="spellStart"/>
            <w:r w:rsidRPr="00E6578C">
              <w:rPr>
                <w:rFonts w:eastAsia="Times New Roman"/>
              </w:rPr>
              <w:t>session</w:t>
            </w:r>
            <w:proofErr w:type="spellEnd"/>
            <w:r w:rsidRPr="00E6578C">
              <w:rPr>
                <w:rFonts w:eastAsia="Times New Roman"/>
              </w:rPr>
              <w:t xml:space="preserve"> </w:t>
            </w:r>
            <w:proofErr w:type="spellStart"/>
            <w:r w:rsidRPr="00E6578C">
              <w:rPr>
                <w:rFonts w:eastAsia="Times New Roman"/>
              </w:rPr>
              <w:t>about</w:t>
            </w:r>
            <w:proofErr w:type="spellEnd"/>
            <w:r w:rsidRPr="00E6578C">
              <w:rPr>
                <w:rFonts w:eastAsia="Times New Roman"/>
              </w:rPr>
              <w:t xml:space="preserve"> </w:t>
            </w:r>
            <w:proofErr w:type="spellStart"/>
            <w:r w:rsidRPr="00E6578C">
              <w:rPr>
                <w:rFonts w:eastAsia="Times New Roman"/>
              </w:rPr>
              <w:t>ideas</w:t>
            </w:r>
            <w:proofErr w:type="spellEnd"/>
            <w:r w:rsidRPr="00E6578C">
              <w:rPr>
                <w:rFonts w:eastAsia="Times New Roman"/>
              </w:rPr>
              <w:t xml:space="preserve"> </w:t>
            </w:r>
            <w:proofErr w:type="spellStart"/>
            <w:r w:rsidRPr="00E6578C">
              <w:rPr>
                <w:rFonts w:eastAsia="Times New Roman"/>
              </w:rPr>
              <w:t>and</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in </w:t>
            </w:r>
            <w:proofErr w:type="spellStart"/>
            <w:r w:rsidRPr="00E6578C">
              <w:rPr>
                <w:rFonts w:eastAsia="Times New Roman"/>
              </w:rPr>
              <w:t>progress</w:t>
            </w:r>
            <w:proofErr w:type="spellEnd"/>
            <w:r w:rsidRPr="00E6578C">
              <w:rPr>
                <w:rFonts w:eastAsia="Times New Roman"/>
              </w:rPr>
              <w:t>)</w:t>
            </w:r>
            <w:r w:rsidRPr="00E6578C">
              <w:rPr>
                <w:rFonts w:eastAsia="Times New Roman"/>
              </w:rPr>
              <w:br/>
              <w:t xml:space="preserve">3) </w:t>
            </w:r>
            <w:proofErr w:type="spellStart"/>
            <w:r w:rsidRPr="00E6578C">
              <w:rPr>
                <w:rFonts w:eastAsia="Times New Roman"/>
              </w:rPr>
              <w:t>topic</w:t>
            </w:r>
            <w:proofErr w:type="spellEnd"/>
            <w:r w:rsidRPr="00E6578C">
              <w:rPr>
                <w:rFonts w:eastAsia="Times New Roman"/>
              </w:rPr>
              <w:t xml:space="preserve">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w:t>
            </w:r>
            <w:r w:rsidRPr="00E6578C">
              <w:rPr>
                <w:rFonts w:eastAsia="Times New Roman"/>
              </w:rPr>
              <w:br/>
            </w:r>
            <w:r w:rsidRPr="00E6578C">
              <w:rPr>
                <w:rFonts w:eastAsia="Times New Roman"/>
              </w:rPr>
              <w:br/>
              <w:t xml:space="preserve">Papers </w:t>
            </w:r>
            <w:proofErr w:type="spellStart"/>
            <w:r w:rsidRPr="00E6578C">
              <w:rPr>
                <w:rFonts w:eastAsia="Times New Roman"/>
              </w:rPr>
              <w:t>from</w:t>
            </w:r>
            <w:proofErr w:type="spellEnd"/>
            <w:r w:rsidRPr="00E6578C">
              <w:rPr>
                <w:rFonts w:eastAsia="Times New Roman"/>
              </w:rPr>
              <w:t xml:space="preserve"> all </w:t>
            </w:r>
            <w:proofErr w:type="spellStart"/>
            <w:r w:rsidRPr="00E6578C">
              <w:rPr>
                <w:rFonts w:eastAsia="Times New Roman"/>
              </w:rPr>
              <w:t>academic</w:t>
            </w:r>
            <w:proofErr w:type="spellEnd"/>
            <w:r w:rsidRPr="00E6578C">
              <w:rPr>
                <w:rFonts w:eastAsia="Times New Roman"/>
              </w:rPr>
              <w:t xml:space="preserve"> </w:t>
            </w:r>
            <w:proofErr w:type="spellStart"/>
            <w:r w:rsidRPr="00E6578C">
              <w:rPr>
                <w:rFonts w:eastAsia="Times New Roman"/>
              </w:rPr>
              <w:t>levels</w:t>
            </w:r>
            <w:proofErr w:type="spellEnd"/>
            <w:r w:rsidRPr="00E6578C">
              <w:rPr>
                <w:rFonts w:eastAsia="Times New Roman"/>
              </w:rPr>
              <w:t xml:space="preserve"> </w:t>
            </w:r>
            <w:proofErr w:type="spellStart"/>
            <w:r w:rsidRPr="00E6578C">
              <w:rPr>
                <w:rFonts w:eastAsia="Times New Roman"/>
              </w:rPr>
              <w:t>are</w:t>
            </w:r>
            <w:proofErr w:type="spellEnd"/>
            <w:r w:rsidRPr="00E6578C">
              <w:rPr>
                <w:rFonts w:eastAsia="Times New Roman"/>
              </w:rPr>
              <w:t xml:space="preserve"> </w:t>
            </w:r>
            <w:proofErr w:type="spellStart"/>
            <w:r w:rsidRPr="00E6578C">
              <w:rPr>
                <w:rFonts w:eastAsia="Times New Roman"/>
              </w:rPr>
              <w:t>welcome</w:t>
            </w:r>
            <w:proofErr w:type="spellEnd"/>
            <w:r w:rsidRPr="00E6578C">
              <w:rPr>
                <w:rFonts w:eastAsia="Times New Roman"/>
              </w:rPr>
              <w:t xml:space="preserve">. </w:t>
            </w:r>
            <w:proofErr w:type="spellStart"/>
            <w:r w:rsidRPr="00E6578C">
              <w:rPr>
                <w:rFonts w:eastAsia="Times New Roman"/>
              </w:rPr>
              <w:t>Written</w:t>
            </w:r>
            <w:proofErr w:type="spellEnd"/>
            <w:r w:rsidRPr="00E6578C">
              <w:rPr>
                <w:rFonts w:eastAsia="Times New Roman"/>
              </w:rPr>
              <w:t xml:space="preserve"> </w:t>
            </w:r>
            <w:proofErr w:type="spellStart"/>
            <w:r w:rsidRPr="00E6578C">
              <w:rPr>
                <w:rFonts w:eastAsia="Times New Roman"/>
              </w:rPr>
              <w:t>papers</w:t>
            </w:r>
            <w:proofErr w:type="spellEnd"/>
            <w:r w:rsidRPr="00E6578C">
              <w:rPr>
                <w:rFonts w:eastAsia="Times New Roman"/>
              </w:rPr>
              <w:t xml:space="preserve"> </w:t>
            </w:r>
            <w:proofErr w:type="spellStart"/>
            <w:r w:rsidRPr="00E6578C">
              <w:rPr>
                <w:rFonts w:eastAsia="Times New Roman"/>
              </w:rPr>
              <w:t>should</w:t>
            </w:r>
            <w:proofErr w:type="spellEnd"/>
            <w:r w:rsidRPr="00E6578C">
              <w:rPr>
                <w:rFonts w:eastAsia="Times New Roman"/>
              </w:rPr>
              <w:t xml:space="preserve"> </w:t>
            </w:r>
            <w:proofErr w:type="spellStart"/>
            <w:r w:rsidRPr="00E6578C">
              <w:rPr>
                <w:rFonts w:eastAsia="Times New Roman"/>
              </w:rPr>
              <w:t>be</w:t>
            </w:r>
            <w:proofErr w:type="spellEnd"/>
            <w:r w:rsidRPr="00E6578C">
              <w:rPr>
                <w:rFonts w:eastAsia="Times New Roman"/>
              </w:rPr>
              <w:t xml:space="preserve"> </w:t>
            </w:r>
            <w:proofErr w:type="spellStart"/>
            <w:r w:rsidRPr="00E6578C">
              <w:rPr>
                <w:rFonts w:eastAsia="Times New Roman"/>
              </w:rPr>
              <w:t>submitted</w:t>
            </w:r>
            <w:proofErr w:type="spellEnd"/>
            <w:r w:rsidRPr="00E6578C">
              <w:rPr>
                <w:rFonts w:eastAsia="Times New Roman"/>
              </w:rPr>
              <w:t xml:space="preserve"> </w:t>
            </w:r>
            <w:proofErr w:type="spellStart"/>
            <w:r w:rsidRPr="00E6578C">
              <w:rPr>
                <w:rFonts w:eastAsia="Times New Roman"/>
              </w:rPr>
              <w:t>no</w:t>
            </w:r>
            <w:proofErr w:type="spellEnd"/>
            <w:r w:rsidRPr="00E6578C">
              <w:rPr>
                <w:rFonts w:eastAsia="Times New Roman"/>
              </w:rPr>
              <w:t xml:space="preserve"> </w:t>
            </w:r>
            <w:proofErr w:type="spellStart"/>
            <w:r w:rsidRPr="00E6578C">
              <w:rPr>
                <w:rFonts w:eastAsia="Times New Roman"/>
              </w:rPr>
              <w:t>later</w:t>
            </w:r>
            <w:proofErr w:type="spellEnd"/>
            <w:r w:rsidRPr="00E6578C">
              <w:rPr>
                <w:rFonts w:eastAsia="Times New Roman"/>
              </w:rPr>
              <w:t xml:space="preserve"> </w:t>
            </w:r>
            <w:proofErr w:type="spellStart"/>
            <w:r w:rsidRPr="00E6578C">
              <w:rPr>
                <w:rFonts w:eastAsia="Times New Roman"/>
              </w:rPr>
              <w:t>than</w:t>
            </w:r>
            <w:proofErr w:type="spellEnd"/>
            <w:r w:rsidRPr="00E6578C">
              <w:rPr>
                <w:rFonts w:eastAsia="Times New Roman"/>
              </w:rPr>
              <w:t xml:space="preserve"> </w:t>
            </w:r>
            <w:proofErr w:type="spellStart"/>
            <w:r w:rsidRPr="00E6578C">
              <w:rPr>
                <w:rFonts w:eastAsia="Times New Roman"/>
              </w:rPr>
              <w:t>October</w:t>
            </w:r>
            <w:proofErr w:type="spellEnd"/>
            <w:r w:rsidRPr="00E6578C">
              <w:rPr>
                <w:rFonts w:eastAsia="Times New Roman"/>
              </w:rPr>
              <w:t xml:space="preserve"> 15th, so </w:t>
            </w:r>
            <w:proofErr w:type="spellStart"/>
            <w:r w:rsidRPr="00E6578C">
              <w:rPr>
                <w:rFonts w:eastAsia="Times New Roman"/>
              </w:rPr>
              <w:t>that</w:t>
            </w:r>
            <w:proofErr w:type="spellEnd"/>
            <w:r w:rsidRPr="00E6578C">
              <w:rPr>
                <w:rFonts w:eastAsia="Times New Roman"/>
              </w:rPr>
              <w:t xml:space="preserve"> Cecilia </w:t>
            </w:r>
            <w:proofErr w:type="spellStart"/>
            <w:r w:rsidRPr="00E6578C">
              <w:rPr>
                <w:rFonts w:eastAsia="Times New Roman"/>
              </w:rPr>
              <w:t>can</w:t>
            </w:r>
            <w:proofErr w:type="spellEnd"/>
            <w:r w:rsidRPr="00E6578C">
              <w:rPr>
                <w:rFonts w:eastAsia="Times New Roman"/>
              </w:rPr>
              <w:t xml:space="preserve"> </w:t>
            </w:r>
            <w:proofErr w:type="spellStart"/>
            <w:r w:rsidRPr="00E6578C">
              <w:rPr>
                <w:rFonts w:eastAsia="Times New Roman"/>
              </w:rPr>
              <w:t>prepare</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discussion</w:t>
            </w:r>
            <w:proofErr w:type="spellEnd"/>
            <w:r w:rsidRPr="00E6578C">
              <w:rPr>
                <w:rFonts w:eastAsia="Times New Roman"/>
              </w:rPr>
              <w:t xml:space="preserve"> </w:t>
            </w:r>
            <w:proofErr w:type="spellStart"/>
            <w:r w:rsidRPr="00E6578C">
              <w:rPr>
                <w:rFonts w:eastAsia="Times New Roman"/>
              </w:rPr>
              <w:t>appropriately</w:t>
            </w:r>
            <w:proofErr w:type="spellEnd"/>
            <w:r w:rsidRPr="00E6578C">
              <w:rPr>
                <w:rFonts w:eastAsia="Times New Roman"/>
              </w:rPr>
              <w:t>.</w:t>
            </w:r>
            <w:r w:rsidRPr="00E6578C">
              <w:rPr>
                <w:rFonts w:eastAsia="Times New Roman"/>
              </w:rPr>
              <w:br/>
              <w:t xml:space="preserve">The </w:t>
            </w:r>
            <w:proofErr w:type="spellStart"/>
            <w:r w:rsidRPr="00E6578C">
              <w:rPr>
                <w:rFonts w:eastAsia="Times New Roman"/>
              </w:rPr>
              <w:t>workshop</w:t>
            </w:r>
            <w:proofErr w:type="spellEnd"/>
            <w:r w:rsidRPr="00E6578C">
              <w:rPr>
                <w:rFonts w:eastAsia="Times New Roman"/>
              </w:rPr>
              <w:t xml:space="preserve"> will </w:t>
            </w:r>
            <w:proofErr w:type="spellStart"/>
            <w:r w:rsidRPr="00E6578C">
              <w:rPr>
                <w:rFonts w:eastAsia="Times New Roman"/>
              </w:rPr>
              <w:t>take</w:t>
            </w:r>
            <w:proofErr w:type="spellEnd"/>
            <w:r w:rsidRPr="00E6578C">
              <w:rPr>
                <w:rFonts w:eastAsia="Times New Roman"/>
              </w:rPr>
              <w:t xml:space="preserve"> </w:t>
            </w:r>
            <w:proofErr w:type="spellStart"/>
            <w:r w:rsidRPr="00E6578C">
              <w:rPr>
                <w:rFonts w:eastAsia="Times New Roman"/>
              </w:rPr>
              <w:t>place</w:t>
            </w:r>
            <w:proofErr w:type="spellEnd"/>
            <w:r w:rsidRPr="00E6578C">
              <w:rPr>
                <w:rFonts w:eastAsia="Times New Roman"/>
              </w:rPr>
              <w:t xml:space="preserve"> in English.</w:t>
            </w:r>
            <w:r w:rsidRPr="00E6578C">
              <w:rPr>
                <w:rFonts w:eastAsia="Times New Roman"/>
              </w:rPr>
              <w:br/>
            </w:r>
            <w:r w:rsidRPr="00E6578C">
              <w:rPr>
                <w:rFonts w:eastAsia="Times New Roman"/>
              </w:rPr>
              <w:br/>
            </w:r>
            <w:hyperlink r:id="rId32" w:history="1">
              <w:r w:rsidRPr="00E6578C">
                <w:rPr>
                  <w:rStyle w:val="Hyperlink"/>
                  <w:rFonts w:eastAsia="Times New Roman"/>
                </w:rPr>
                <w:t>https://www.uni-giessen.de/fbz/zentren/ggs/forschung/sektionen/normenwandel</w:t>
              </w:r>
            </w:hyperlink>
          </w:p>
          <w:p w14:paraId="1E8E81E6" w14:textId="12E7A2AF" w:rsidR="00A634D0" w:rsidRPr="00E6578C" w:rsidRDefault="00A634D0" w:rsidP="00A634D0">
            <w:pPr>
              <w:spacing w:after="120" w:line="240" w:lineRule="auto"/>
              <w:rPr>
                <w:rFonts w:eastAsia="Times New Roman"/>
                <w:color w:val="000000"/>
                <w:lang w:eastAsia="de-DE"/>
              </w:rPr>
            </w:pPr>
            <w:r w:rsidRPr="00E6578C">
              <w:rPr>
                <w:rFonts w:eastAsia="Times New Roman"/>
                <w:color w:val="000000"/>
                <w:lang w:eastAsia="de-DE"/>
              </w:rPr>
              <w:t xml:space="preserve">Die Sektion lädt alle Studierenden, Promovierenden, </w:t>
            </w:r>
            <w:proofErr w:type="spellStart"/>
            <w:r w:rsidRPr="00E6578C">
              <w:rPr>
                <w:rFonts w:eastAsia="Times New Roman"/>
                <w:color w:val="000000"/>
                <w:lang w:eastAsia="de-DE"/>
              </w:rPr>
              <w:t>PostDocs</w:t>
            </w:r>
            <w:proofErr w:type="spellEnd"/>
            <w:r w:rsidRPr="00E6578C">
              <w:rPr>
                <w:rFonts w:eastAsia="Times New Roman"/>
                <w:color w:val="000000"/>
                <w:lang w:eastAsia="de-DE"/>
              </w:rPr>
              <w:t xml:space="preserve">, Kolleginnen und Kollegen Professor/innen und Mitarbeiter/innen sowie alle Interessierten an der JLU Gießen und von außerhalb zu ihren Veranstaltungen recht herzlich ein. </w:t>
            </w:r>
          </w:p>
          <w:p w14:paraId="2FC83341" w14:textId="53556FFD" w:rsidR="002B754D" w:rsidRPr="00E6578C" w:rsidRDefault="00A634D0" w:rsidP="00A634D0">
            <w:pPr>
              <w:pStyle w:val="default0"/>
              <w:spacing w:before="0" w:beforeAutospacing="0" w:after="120" w:afterAutospacing="0"/>
              <w:rPr>
                <w:rFonts w:asciiTheme="minorHAnsi" w:hAnsiTheme="minorHAnsi" w:cs="Calibri"/>
                <w:color w:val="000000"/>
                <w:sz w:val="22"/>
                <w:szCs w:val="22"/>
              </w:rPr>
            </w:pPr>
            <w:r w:rsidRPr="00E6578C">
              <w:rPr>
                <w:rFonts w:asciiTheme="minorHAnsi" w:hAnsiTheme="minorHAnsi" w:cs="Calibri"/>
                <w:color w:val="000000"/>
                <w:sz w:val="22"/>
                <w:szCs w:val="22"/>
              </w:rPr>
              <w:t xml:space="preserve">Weitere Informationen zur Sektion finden Sie </w:t>
            </w:r>
            <w:hyperlink r:id="rId33" w:history="1">
              <w:r w:rsidRPr="00E6578C">
                <w:rPr>
                  <w:rStyle w:val="Hyperlink"/>
                  <w:rFonts w:asciiTheme="minorHAnsi" w:hAnsiTheme="minorHAnsi" w:cs="Calibri"/>
                  <w:sz w:val="22"/>
                  <w:szCs w:val="22"/>
                </w:rPr>
                <w:t>hier</w:t>
              </w:r>
            </w:hyperlink>
            <w:r w:rsidRPr="00E6578C">
              <w:rPr>
                <w:rFonts w:asciiTheme="minorHAnsi" w:hAnsiTheme="minorHAnsi" w:cs="Calibri"/>
                <w:color w:val="7B9813"/>
                <w:sz w:val="22"/>
                <w:szCs w:val="22"/>
              </w:rPr>
              <w:t>.</w:t>
            </w:r>
          </w:p>
        </w:tc>
      </w:tr>
      <w:bookmarkStart w:id="26" w:name="sektion4"/>
      <w:tr w:rsidR="002017C4" w:rsidRPr="00E31102" w14:paraId="652B5779" w14:textId="77777777" w:rsidTr="00D60F0F">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6A3BB219" w14:textId="77777777" w:rsidR="002017C4" w:rsidRPr="00325096" w:rsidRDefault="002017C4" w:rsidP="002017C4">
            <w:pPr>
              <w:spacing w:after="0" w:line="240" w:lineRule="auto"/>
              <w:rPr>
                <w:b/>
                <w:caps/>
              </w:rPr>
            </w:pPr>
            <w:r>
              <w:fldChar w:fldCharType="begin"/>
            </w:r>
            <w:r w:rsidRPr="00325096">
              <w:instrText xml:space="preserve"> HYPERLINK "https://www.uni-giessen.de/cms/fbz/zentren/ggs/forschung/sektionen/organisationalbehavior" </w:instrText>
            </w:r>
            <w:r>
              <w:fldChar w:fldCharType="separate"/>
            </w:r>
            <w:r w:rsidRPr="00325096">
              <w:rPr>
                <w:b/>
                <w:caps/>
                <w:color w:val="7B9813"/>
                <w:u w:val="single"/>
              </w:rPr>
              <w:t>Organizational Behavior &amp; Human Resource Management</w:t>
            </w:r>
            <w:r>
              <w:rPr>
                <w:b/>
                <w:caps/>
                <w:color w:val="7B9813"/>
                <w:u w:val="single"/>
              </w:rPr>
              <w:fldChar w:fldCharType="end"/>
            </w:r>
            <w:r w:rsidRPr="00325096">
              <w:rPr>
                <w:b/>
                <w:caps/>
              </w:rPr>
              <w:t xml:space="preserve"> </w:t>
            </w:r>
          </w:p>
          <w:p w14:paraId="3F4F6D92" w14:textId="0F2C63E5" w:rsidR="002017C4" w:rsidRPr="00E6578C" w:rsidRDefault="002017C4" w:rsidP="002017C4">
            <w:pPr>
              <w:spacing w:after="120" w:line="240" w:lineRule="auto"/>
              <w:rPr>
                <w:rFonts w:eastAsia="Times New Roman"/>
              </w:rPr>
            </w:pPr>
            <w:r w:rsidRPr="002017C4">
              <w:rPr>
                <w:b/>
                <w:color w:val="808080" w:themeColor="background1" w:themeShade="80"/>
              </w:rPr>
              <w:t xml:space="preserve">Sektionsleitung: </w:t>
            </w:r>
            <w:hyperlink r:id="rId34" w:history="1">
              <w:r w:rsidRPr="006B6248">
                <w:rPr>
                  <w:rStyle w:val="Hyperlink"/>
                  <w:color w:val="808080" w:themeColor="background1" w:themeShade="80"/>
                  <w:u w:val="none"/>
                </w:rPr>
                <w:t>Prof. Dr. Martin Kersting</w:t>
              </w:r>
            </w:hyperlink>
            <w:r w:rsidRPr="006B6248">
              <w:rPr>
                <w:rStyle w:val="Hyperlink"/>
                <w:color w:val="808080" w:themeColor="background1" w:themeShade="80"/>
                <w:u w:val="none"/>
              </w:rPr>
              <w:t xml:space="preserve">, </w:t>
            </w:r>
            <w:hyperlink r:id="rId35" w:history="1">
              <w:r w:rsidRPr="006B6248">
                <w:rPr>
                  <w:rStyle w:val="Hyperlink"/>
                  <w:color w:val="808080" w:themeColor="background1" w:themeShade="80"/>
                  <w:u w:val="none"/>
                </w:rPr>
                <w:t>Prof. Dr. Ute Klehe</w:t>
              </w:r>
            </w:hyperlink>
            <w:r w:rsidRPr="006B6248">
              <w:rPr>
                <w:rStyle w:val="Hyperlink"/>
                <w:color w:val="808080" w:themeColor="background1" w:themeShade="80"/>
                <w:u w:val="none"/>
              </w:rPr>
              <w:t xml:space="preserve">, </w:t>
            </w:r>
            <w:hyperlink r:id="rId36" w:history="1">
              <w:r w:rsidRPr="006B6248">
                <w:rPr>
                  <w:rStyle w:val="Hyperlink"/>
                  <w:color w:val="808080" w:themeColor="background1" w:themeShade="80"/>
                  <w:u w:val="none"/>
                </w:rPr>
                <w:t>Prof. Dr. Frank Walter</w:t>
              </w:r>
            </w:hyperlink>
            <w:r w:rsidRPr="006B6248">
              <w:rPr>
                <w:rStyle w:val="Hyperlink"/>
                <w:color w:val="808080" w:themeColor="background1" w:themeShade="80"/>
                <w:u w:val="none"/>
              </w:rPr>
              <w:t>,</w:t>
            </w:r>
            <w:r>
              <w:rPr>
                <w:rStyle w:val="Hyperlink"/>
                <w:color w:val="808080" w:themeColor="background1" w:themeShade="80"/>
                <w:u w:val="none"/>
              </w:rPr>
              <w:t xml:space="preserve"> Prof. Dr. Jan </w:t>
            </w:r>
            <w:proofErr w:type="spellStart"/>
            <w:r>
              <w:rPr>
                <w:rStyle w:val="Hyperlink"/>
                <w:color w:val="808080" w:themeColor="background1" w:themeShade="80"/>
                <w:u w:val="none"/>
              </w:rPr>
              <w:t>Häusser</w:t>
            </w:r>
            <w:proofErr w:type="spellEnd"/>
            <w:r>
              <w:rPr>
                <w:rStyle w:val="Hyperlink"/>
                <w:color w:val="808080" w:themeColor="background1" w:themeShade="80"/>
                <w:u w:val="none"/>
              </w:rPr>
              <w:t>,</w:t>
            </w:r>
            <w:r w:rsidRPr="006B6248">
              <w:rPr>
                <w:rStyle w:val="Hyperlink"/>
                <w:color w:val="808080" w:themeColor="background1" w:themeShade="80"/>
                <w:u w:val="none"/>
              </w:rPr>
              <w:t xml:space="preserve"> </w:t>
            </w:r>
            <w:hyperlink r:id="rId37" w:history="1">
              <w:r w:rsidRPr="006B6248">
                <w:rPr>
                  <w:rStyle w:val="Hyperlink"/>
                  <w:color w:val="808080" w:themeColor="background1" w:themeShade="80"/>
                  <w:u w:val="none"/>
                </w:rPr>
                <w:t>Dr. Carolin Palmer</w:t>
              </w:r>
            </w:hyperlink>
            <w:r>
              <w:rPr>
                <w:rStyle w:val="Hyperlink"/>
                <w:color w:val="808080" w:themeColor="background1" w:themeShade="80"/>
                <w:u w:val="none"/>
              </w:rPr>
              <w:t xml:space="preserve">, Dr. Patrick </w:t>
            </w:r>
            <w:proofErr w:type="spellStart"/>
            <w:r>
              <w:rPr>
                <w:rStyle w:val="Hyperlink"/>
                <w:color w:val="808080" w:themeColor="background1" w:themeShade="80"/>
                <w:u w:val="none"/>
              </w:rPr>
              <w:t>Liborius</w:t>
            </w:r>
            <w:bookmarkEnd w:id="26"/>
            <w:proofErr w:type="spellEnd"/>
          </w:p>
        </w:tc>
      </w:tr>
      <w:tr w:rsidR="002017C4" w:rsidRPr="00E31102" w14:paraId="764FB0B9" w14:textId="77777777" w:rsidTr="00D60F0F">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3D1DC674" w14:textId="52AC2D06" w:rsidR="002017C4" w:rsidRPr="002017C4" w:rsidRDefault="002017C4" w:rsidP="00A634D0">
            <w:pPr>
              <w:spacing w:after="120" w:line="240" w:lineRule="auto"/>
              <w:rPr>
                <w:rFonts w:eastAsia="Times New Roman"/>
                <w:b/>
              </w:rPr>
            </w:pPr>
            <w:r w:rsidRPr="002017C4">
              <w:rPr>
                <w:rFonts w:eastAsia="Times New Roman"/>
              </w:rPr>
              <w:t xml:space="preserve">9. Juli 2018 </w:t>
            </w:r>
            <w:r w:rsidRPr="002017C4">
              <w:rPr>
                <w:rFonts w:eastAsia="Times New Roman"/>
                <w:b/>
              </w:rPr>
              <w:t>Brown Bag Vortrag „Einstellungsinterviews: Etwas mehr Theorie für eine etwas bessere Praxis“</w:t>
            </w:r>
          </w:p>
          <w:p w14:paraId="6FC7B355" w14:textId="77777777" w:rsidR="002017C4" w:rsidRPr="002017C4" w:rsidRDefault="002017C4" w:rsidP="002017C4">
            <w:pPr>
              <w:spacing w:after="0"/>
              <w:rPr>
                <w:rFonts w:eastAsia="Times New Roman"/>
                <w:color w:val="000000"/>
              </w:rPr>
            </w:pPr>
            <w:r w:rsidRPr="002017C4">
              <w:rPr>
                <w:rFonts w:eastAsia="Times New Roman"/>
                <w:color w:val="000000"/>
              </w:rPr>
              <w:t xml:space="preserve">16:15 - 17:45 Uhr, Raum: Alter </w:t>
            </w:r>
            <w:proofErr w:type="spellStart"/>
            <w:r w:rsidRPr="002017C4">
              <w:rPr>
                <w:rFonts w:eastAsia="Times New Roman"/>
                <w:color w:val="000000"/>
              </w:rPr>
              <w:t>Steinbacher</w:t>
            </w:r>
            <w:proofErr w:type="spellEnd"/>
            <w:r w:rsidRPr="002017C4">
              <w:rPr>
                <w:rFonts w:eastAsia="Times New Roman"/>
                <w:color w:val="000000"/>
              </w:rPr>
              <w:t xml:space="preserve"> Weg, Seminargebäude II</w:t>
            </w:r>
          </w:p>
          <w:p w14:paraId="32482D53" w14:textId="5710C90B" w:rsidR="002017C4" w:rsidRPr="002017C4" w:rsidRDefault="002017C4" w:rsidP="002017C4">
            <w:pPr>
              <w:spacing w:after="240" w:line="240" w:lineRule="auto"/>
              <w:rPr>
                <w:rFonts w:eastAsia="Times New Roman"/>
              </w:rPr>
            </w:pPr>
            <w:r w:rsidRPr="002017C4">
              <w:rPr>
                <w:rFonts w:eastAsia="Times New Roman"/>
              </w:rPr>
              <w:t>Prof. Dr. Martin Kleinmann (Universität Zürich)</w:t>
            </w:r>
          </w:p>
          <w:p w14:paraId="16179330" w14:textId="4AB92DC5" w:rsidR="002017C4" w:rsidRPr="002017C4" w:rsidRDefault="002017C4" w:rsidP="00A634D0">
            <w:pPr>
              <w:spacing w:after="120" w:line="240" w:lineRule="auto"/>
              <w:rPr>
                <w:rFonts w:eastAsia="Times New Roman"/>
              </w:rPr>
            </w:pPr>
            <w:r w:rsidRPr="002017C4">
              <w:rPr>
                <w:rFonts w:eastAsia="Times New Roman"/>
              </w:rPr>
              <w:t xml:space="preserve">12. Juli 2018 </w:t>
            </w:r>
            <w:r w:rsidRPr="002017C4">
              <w:rPr>
                <w:rFonts w:eastAsia="Times New Roman"/>
                <w:b/>
              </w:rPr>
              <w:t xml:space="preserve">Brown Bag Vortrag „Dark </w:t>
            </w:r>
            <w:proofErr w:type="spellStart"/>
            <w:r w:rsidRPr="002017C4">
              <w:rPr>
                <w:rFonts w:eastAsia="Times New Roman"/>
                <w:b/>
              </w:rPr>
              <w:t>Triad</w:t>
            </w:r>
            <w:proofErr w:type="spellEnd"/>
            <w:r w:rsidRPr="002017C4">
              <w:rPr>
                <w:rFonts w:eastAsia="Times New Roman"/>
                <w:b/>
              </w:rPr>
              <w:t xml:space="preserve"> at Work“</w:t>
            </w:r>
          </w:p>
          <w:p w14:paraId="4F7CC342" w14:textId="49BF104B" w:rsidR="002017C4" w:rsidRPr="002017C4" w:rsidRDefault="002017C4" w:rsidP="002017C4">
            <w:pPr>
              <w:spacing w:after="0"/>
              <w:rPr>
                <w:rFonts w:eastAsia="Times New Roman"/>
                <w:color w:val="000000"/>
              </w:rPr>
            </w:pPr>
            <w:r w:rsidRPr="002017C4">
              <w:rPr>
                <w:rFonts w:eastAsia="Times New Roman"/>
                <w:color w:val="000000"/>
              </w:rPr>
              <w:t>12:15 - 11:45 Uhr, Raum: 103 im Seminargebäude II / Alter </w:t>
            </w:r>
            <w:proofErr w:type="spellStart"/>
            <w:r w:rsidRPr="002017C4">
              <w:rPr>
                <w:rFonts w:eastAsia="Times New Roman"/>
                <w:color w:val="000000"/>
              </w:rPr>
              <w:t>Steinbacher</w:t>
            </w:r>
            <w:proofErr w:type="spellEnd"/>
            <w:r w:rsidRPr="002017C4">
              <w:rPr>
                <w:rFonts w:eastAsia="Times New Roman"/>
                <w:color w:val="000000"/>
              </w:rPr>
              <w:t xml:space="preserve"> Weg</w:t>
            </w:r>
          </w:p>
          <w:p w14:paraId="68D96049" w14:textId="0CA25590" w:rsidR="002017C4" w:rsidRPr="002017C4" w:rsidRDefault="002017C4" w:rsidP="002017C4">
            <w:pPr>
              <w:spacing w:after="120"/>
              <w:rPr>
                <w:rFonts w:ascii="Verdana" w:eastAsia="Times New Roman" w:hAnsi="Verdana"/>
                <w:color w:val="000000"/>
                <w:sz w:val="18"/>
                <w:szCs w:val="18"/>
              </w:rPr>
            </w:pPr>
            <w:r w:rsidRPr="002017C4">
              <w:rPr>
                <w:rFonts w:eastAsia="Times New Roman"/>
                <w:color w:val="000000"/>
              </w:rPr>
              <w:t xml:space="preserve">Referent: Peter (PK) </w:t>
            </w:r>
            <w:proofErr w:type="spellStart"/>
            <w:r w:rsidRPr="002017C4">
              <w:rPr>
                <w:rFonts w:eastAsia="Times New Roman"/>
                <w:color w:val="000000"/>
              </w:rPr>
              <w:t>Jonason</w:t>
            </w:r>
            <w:proofErr w:type="spellEnd"/>
            <w:r w:rsidRPr="002017C4">
              <w:rPr>
                <w:rFonts w:eastAsia="Times New Roman"/>
                <w:color w:val="000000"/>
              </w:rPr>
              <w:t xml:space="preserve">, </w:t>
            </w:r>
            <w:proofErr w:type="spellStart"/>
            <w:r w:rsidRPr="002017C4">
              <w:rPr>
                <w:rFonts w:eastAsia="Times New Roman"/>
                <w:color w:val="000000"/>
              </w:rPr>
              <w:t>ph.D</w:t>
            </w:r>
            <w:proofErr w:type="spellEnd"/>
            <w:r w:rsidRPr="002017C4">
              <w:rPr>
                <w:rFonts w:eastAsia="Times New Roman"/>
                <w:color w:val="000000"/>
              </w:rPr>
              <w:t>. (Western Sydney University)</w:t>
            </w:r>
          </w:p>
        </w:tc>
      </w:tr>
      <w:bookmarkStart w:id="27" w:name="FS4"/>
      <w:bookmarkStart w:id="28" w:name="sektion5"/>
      <w:tr w:rsidR="002017C4" w:rsidRPr="00E31102" w14:paraId="264BE99F" w14:textId="77777777" w:rsidTr="00D60F0F">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3B8323DE" w14:textId="77777777" w:rsidR="002017C4" w:rsidRDefault="002017C4" w:rsidP="002017C4">
            <w:pPr>
              <w:spacing w:after="0" w:line="240" w:lineRule="auto"/>
              <w:rPr>
                <w:rFonts w:ascii="Calibri" w:eastAsia="Calibri" w:hAnsi="Calibri" w:cs="Calibri"/>
                <w:b/>
                <w:color w:val="1F497D"/>
              </w:rPr>
            </w:pPr>
            <w:r>
              <w:fldChar w:fldCharType="begin"/>
            </w:r>
            <w:r>
              <w:instrText xml:space="preserve"> HYPERLINK "https://www.uni-giessen.de/fbz/zentren/ggs/forschung/sektionen/politbildung" </w:instrText>
            </w:r>
            <w:r>
              <w:fldChar w:fldCharType="separate"/>
            </w:r>
            <w:r w:rsidRPr="005A6DCF">
              <w:rPr>
                <w:rStyle w:val="Hyperlink"/>
                <w:b/>
              </w:rPr>
              <w:t>POLITISCHE BILDUNG (ARBEITSGRUPPE)</w:t>
            </w:r>
            <w:r>
              <w:rPr>
                <w:rStyle w:val="Hyperlink"/>
                <w:b/>
              </w:rPr>
              <w:fldChar w:fldCharType="end"/>
            </w:r>
          </w:p>
          <w:bookmarkEnd w:id="27"/>
          <w:p w14:paraId="122B6845" w14:textId="3103CED2" w:rsidR="002017C4" w:rsidRPr="002017C4" w:rsidRDefault="002017C4" w:rsidP="002017C4">
            <w:pPr>
              <w:spacing w:after="120" w:line="240" w:lineRule="auto"/>
              <w:rPr>
                <w:rFonts w:eastAsia="Times New Roman"/>
              </w:rPr>
            </w:pPr>
            <w:r w:rsidRPr="005A6DCF">
              <w:rPr>
                <w:rFonts w:ascii="Calibri" w:eastAsia="Calibri" w:hAnsi="Calibri" w:cs="Calibri"/>
                <w:b/>
                <w:color w:val="808080" w:themeColor="background1" w:themeShade="80"/>
              </w:rPr>
              <w:t>Arbeitsgruppenleitung:</w:t>
            </w:r>
            <w:r w:rsidRPr="005A6DCF">
              <w:rPr>
                <w:rFonts w:ascii="Calibri" w:eastAsia="Calibri" w:hAnsi="Calibri" w:cs="Calibri"/>
                <w:color w:val="808080" w:themeColor="background1" w:themeShade="80"/>
              </w:rPr>
              <w:t xml:space="preserve"> </w:t>
            </w:r>
            <w:hyperlink r:id="rId38" w:history="1">
              <w:r w:rsidRPr="005A6DCF">
                <w:rPr>
                  <w:rStyle w:val="Hyperlink"/>
                  <w:color w:val="808080" w:themeColor="background1" w:themeShade="80"/>
                  <w:u w:val="none"/>
                </w:rPr>
                <w:t>Prof. Dr. Wolfgang Sander</w:t>
              </w:r>
            </w:hyperlink>
            <w:r w:rsidRPr="005A6DCF">
              <w:rPr>
                <w:rFonts w:ascii="Calibri" w:eastAsia="Calibri" w:hAnsi="Calibri" w:cs="Calibri"/>
                <w:color w:val="808080" w:themeColor="background1" w:themeShade="80"/>
              </w:rPr>
              <w:t xml:space="preserve">, </w:t>
            </w:r>
            <w:hyperlink r:id="rId39" w:history="1">
              <w:r w:rsidRPr="005A6DCF">
                <w:rPr>
                  <w:rStyle w:val="Hyperlink"/>
                  <w:color w:val="808080" w:themeColor="background1" w:themeShade="80"/>
                  <w:u w:val="none"/>
                </w:rPr>
                <w:t>Dr. Stefan Müller</w:t>
              </w:r>
            </w:hyperlink>
            <w:bookmarkEnd w:id="28"/>
          </w:p>
        </w:tc>
      </w:tr>
      <w:tr w:rsidR="002017C4" w:rsidRPr="00E31102" w14:paraId="56866EC4" w14:textId="77777777" w:rsidTr="00D60F0F">
        <w:trPr>
          <w:trHeight w:val="20"/>
          <w:jc w:val="center"/>
        </w:trPr>
        <w:tc>
          <w:tcPr>
            <w:tcW w:w="13359" w:type="dxa"/>
            <w:shd w:val="clear" w:color="auto" w:fill="FFFFFF" w:themeFill="background1"/>
            <w:tcMar>
              <w:top w:w="120" w:type="dxa"/>
              <w:left w:w="180" w:type="dxa"/>
              <w:bottom w:w="120" w:type="dxa"/>
              <w:right w:w="180" w:type="dxa"/>
            </w:tcMar>
          </w:tcPr>
          <w:p w14:paraId="5E202003" w14:textId="117905F5" w:rsidR="00D60F0F" w:rsidRDefault="00D60F0F" w:rsidP="00D60F0F">
            <w:pPr>
              <w:spacing w:after="120" w:line="240" w:lineRule="auto"/>
              <w:rPr>
                <w:rFonts w:eastAsia="Times New Roman"/>
                <w:b/>
              </w:rPr>
            </w:pPr>
            <w:r w:rsidRPr="002017C4">
              <w:rPr>
                <w:rFonts w:eastAsia="Times New Roman"/>
                <w:b/>
              </w:rPr>
              <w:lastRenderedPageBreak/>
              <w:t>20.</w:t>
            </w:r>
            <w:r>
              <w:rPr>
                <w:rFonts w:eastAsia="Times New Roman"/>
                <w:b/>
              </w:rPr>
              <w:t>0</w:t>
            </w:r>
            <w:r w:rsidRPr="002017C4">
              <w:rPr>
                <w:rFonts w:eastAsia="Times New Roman"/>
                <w:b/>
              </w:rPr>
              <w:t xml:space="preserve">6.2018: Prof. Dr. Tim </w:t>
            </w:r>
            <w:proofErr w:type="spellStart"/>
            <w:r w:rsidRPr="002017C4">
              <w:rPr>
                <w:rFonts w:eastAsia="Times New Roman"/>
                <w:b/>
              </w:rPr>
              <w:t>Engartner</w:t>
            </w:r>
            <w:proofErr w:type="spellEnd"/>
            <w:r w:rsidRPr="002017C4">
              <w:rPr>
                <w:rFonts w:eastAsia="Times New Roman"/>
                <w:b/>
              </w:rPr>
              <w:t xml:space="preserve"> (Goethe-Universität Frankfurt): Pluralismus in der sozialwissenschaftlichen Bildung</w:t>
            </w:r>
            <w:r w:rsidRPr="002017C4">
              <w:rPr>
                <w:rFonts w:eastAsia="Times New Roman"/>
                <w:b/>
              </w:rPr>
              <w:br/>
              <w:t xml:space="preserve">Ort und Uhrzeit: Alter </w:t>
            </w:r>
            <w:proofErr w:type="spellStart"/>
            <w:r w:rsidRPr="002017C4">
              <w:rPr>
                <w:rFonts w:eastAsia="Times New Roman"/>
                <w:b/>
              </w:rPr>
              <w:t>Steinbacher</w:t>
            </w:r>
            <w:proofErr w:type="spellEnd"/>
            <w:r w:rsidRPr="002017C4">
              <w:rPr>
                <w:rFonts w:eastAsia="Times New Roman"/>
                <w:b/>
              </w:rPr>
              <w:t xml:space="preserve"> Weg 44, Raum 101, 18.00 - 19.30 Uhr</w:t>
            </w:r>
            <w:r w:rsidRPr="002017C4">
              <w:rPr>
                <w:rFonts w:eastAsia="Times New Roman"/>
                <w:b/>
              </w:rPr>
              <w:br/>
            </w:r>
            <w:r>
              <w:rPr>
                <w:rFonts w:eastAsia="Times New Roman"/>
              </w:rPr>
              <w:t xml:space="preserve">Pluralismus kann im Kontext sozialwissenschaftlicher Bildung nur im Zusammenspiel der verschiedenen sozialwissenschaftlichen Teildisziplinen gewahrt werden, d. h. die Legitimität konkurrierender Ideen, alternativer methodologischer Zugänge und unterschiedlicher disziplinärer Interpretationen muss anerkannt werden. Welches aber sind die Vorzüge einer von Pluralismus geprägten sozialwissenschaftlichen Bildung? Worin liegen die Risiken monistischer Deutungsmuster? Weshalb droht der pluralistische Charakter sozialwissenschaftlicher Bildung verloren zu gehen, wenn die Trias der vormals gleichberechtigten Disziplinen Politik, Ökonomie und Soziologie innerhalb der sozialwissenschaftlichen Integrationsfächer »Politik und Wirtschaft«, »Gemeinschaftskunde«, »Sozialwissenschaften« etc. in Richtung </w:t>
            </w:r>
            <w:proofErr w:type="gramStart"/>
            <w:r>
              <w:rPr>
                <w:rFonts w:eastAsia="Times New Roman"/>
              </w:rPr>
              <w:t>eine Partikularfachs</w:t>
            </w:r>
            <w:proofErr w:type="gramEnd"/>
            <w:r>
              <w:rPr>
                <w:rFonts w:eastAsia="Times New Roman"/>
              </w:rPr>
              <w:t xml:space="preserve"> »Wirtschaft« verschoben wird? Und warum birgt die ausschließlich wirtschaftswissenschaftliche Fundierung ökonomischer Bildung die Gefahr von Monoperspektivität – und damit von Monismus?</w:t>
            </w:r>
            <w:r>
              <w:rPr>
                <w:rFonts w:eastAsia="Times New Roman"/>
              </w:rPr>
              <w:br/>
              <w:t>Diese und benachbarte Fragen sollen hier Antworten erfahren. Denn die Prinzipien des Pluralismus zu verkennen, hieße nicht nur, die Berufsethik sozialwissenschaftlicher Bildner/innen zu missachten, sondern auch, der sozialwissenschaftlichen Theorien-, Paradigmen- und Wertevielfalt den Boden zu entziehen.</w:t>
            </w:r>
          </w:p>
          <w:p w14:paraId="5B39E155" w14:textId="7C1C20B8" w:rsidR="002017C4" w:rsidRPr="002017C4" w:rsidRDefault="002017C4" w:rsidP="00D60F0F">
            <w:pPr>
              <w:spacing w:after="120" w:line="240" w:lineRule="auto"/>
              <w:rPr>
                <w:rFonts w:eastAsia="Times New Roman"/>
              </w:rPr>
            </w:pPr>
            <w:r w:rsidRPr="002017C4">
              <w:rPr>
                <w:rFonts w:eastAsia="Times New Roman"/>
                <w:b/>
              </w:rPr>
              <w:t>05.</w:t>
            </w:r>
            <w:r>
              <w:rPr>
                <w:rFonts w:eastAsia="Times New Roman"/>
                <w:b/>
              </w:rPr>
              <w:t>0</w:t>
            </w:r>
            <w:r w:rsidRPr="002017C4">
              <w:rPr>
                <w:rFonts w:eastAsia="Times New Roman"/>
                <w:b/>
              </w:rPr>
              <w:t xml:space="preserve">7.2018: PD Dr. Stefan </w:t>
            </w:r>
            <w:proofErr w:type="spellStart"/>
            <w:r w:rsidRPr="002017C4">
              <w:rPr>
                <w:rFonts w:eastAsia="Times New Roman"/>
                <w:b/>
              </w:rPr>
              <w:t>Applis</w:t>
            </w:r>
            <w:proofErr w:type="spellEnd"/>
            <w:r w:rsidRPr="002017C4">
              <w:rPr>
                <w:rFonts w:eastAsia="Times New Roman"/>
                <w:b/>
              </w:rPr>
              <w:t xml:space="preserve"> (Universität Erlangen-Nürnberg): Fragen globaler Gerechtigkeit – Eine interdisziplinäre Dateninterpretation (Workshop)</w:t>
            </w:r>
            <w:r w:rsidRPr="002017C4">
              <w:rPr>
                <w:rFonts w:eastAsia="Times New Roman"/>
                <w:b/>
              </w:rPr>
              <w:br/>
              <w:t>Ort und Uhrzeit: Geoatelier in der Geographiedidaktik (Raum 06), Karl-Glöckner-Str. 21G, Justus-Liebig-Universität Gießen,  14-18 Uhr</w:t>
            </w:r>
            <w:r w:rsidRPr="002017C4">
              <w:rPr>
                <w:rFonts w:eastAsia="Times New Roman"/>
                <w:b/>
              </w:rPr>
              <w:br/>
            </w:r>
            <w:r>
              <w:rPr>
                <w:rFonts w:eastAsia="Times New Roman"/>
              </w:rPr>
              <w:t>Die Grundlage des Workshops bildet das DFG-Projekt „</w:t>
            </w:r>
            <w:proofErr w:type="spellStart"/>
            <w:r>
              <w:rPr>
                <w:rFonts w:eastAsia="Times New Roman"/>
              </w:rPr>
              <w:t>Glokalisierte</w:t>
            </w:r>
            <w:proofErr w:type="spellEnd"/>
            <w:r>
              <w:rPr>
                <w:rFonts w:eastAsia="Times New Roman"/>
              </w:rPr>
              <w:t xml:space="preserve"> Lebenswelten: Rekonstruktion von Modi ethischen Urteilens“ aus der Geographiedidaktik (Förderzeitraum 07/2015-06/2018). Gegenstand dieser Studie ist eine Unterrichtseinheit zur Förderung der ethischen Urteilskompetenz im Rahmen globaler Herausforderungen. Das empirische Datenmaterial besteht aus der Videographie der Interventionen sowie Prä- und Post-Gruppendiskussionen, das gegenwärtig mittels dokumentarischer Methode von Seiten der Antragssteller analysiert wird.</w:t>
            </w:r>
            <w:r>
              <w:rPr>
                <w:rFonts w:eastAsia="Times New Roman"/>
              </w:rPr>
              <w:br/>
              <w:t>Der Workshop besteht aus zwei Teilen: Im ersten Part wird die Zielsetzung und Konzeption der Studie im Rahmen eines Vortrags präsentiert und eine Einführung in die dokumentarische Methode gegeben (ohne jedoch Ergebnisse der vorliegenden Interpretationen darzulegen). Im zweiten Abschnitt werden ausgewählte Videosequenzen und Transkripte in interdisziplinären Kleingruppen interpretiert. Diese Interpretationen werden mittels Audiogerät aufgezeichnet. Im Nachgang des Workshops soll daraus eine gem</w:t>
            </w:r>
            <w:r w:rsidR="00D60F0F">
              <w:rPr>
                <w:rFonts w:eastAsia="Times New Roman"/>
              </w:rPr>
              <w:t>einsame Publikation entstehen.</w:t>
            </w:r>
          </w:p>
        </w:tc>
      </w:tr>
      <w:tr w:rsidR="00ED65B6" w14:paraId="5FA95091" w14:textId="77777777" w:rsidTr="00D60F0F">
        <w:trPr>
          <w:trHeight w:val="308"/>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50E7976F" w14:textId="762F9E7F" w:rsidR="00ED65B6" w:rsidRDefault="00ED65B6" w:rsidP="00ED65B6">
            <w:pPr>
              <w:pStyle w:val="Flietextschwarz"/>
            </w:pPr>
            <w:bookmarkStart w:id="29" w:name="sektionweitere"/>
            <w:bookmarkEnd w:id="23"/>
            <w:r>
              <w:t>Weitere GGS-</w:t>
            </w:r>
            <w:r w:rsidRPr="00303A8C">
              <w:t>Forschungssektionen:</w:t>
            </w:r>
            <w:bookmarkEnd w:id="29"/>
          </w:p>
        </w:tc>
      </w:tr>
      <w:tr w:rsidR="00ED65B6" w14:paraId="52AE5776" w14:textId="77777777" w:rsidTr="00D60F0F">
        <w:trPr>
          <w:trHeight w:val="308"/>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1A7F53EB" w14:textId="77777777" w:rsidR="00ED65B6" w:rsidRPr="00927671" w:rsidRDefault="008B09CC" w:rsidP="00ED65B6">
            <w:pPr>
              <w:pStyle w:val="Unterberschrift"/>
              <w:rPr>
                <w:rStyle w:val="Hyperlink"/>
              </w:rPr>
            </w:pPr>
            <w:hyperlink r:id="rId40" w:history="1">
              <w:r w:rsidR="00ED65B6" w:rsidRPr="001C4C8D">
                <w:rPr>
                  <w:rStyle w:val="Hyperlink"/>
                </w:rPr>
                <w:t>Alter(N) in gesellschaft</w:t>
              </w:r>
            </w:hyperlink>
            <w:r w:rsidR="00ED65B6" w:rsidRPr="00927671">
              <w:rPr>
                <w:rStyle w:val="Hyperlink"/>
              </w:rPr>
              <w:t xml:space="preserve"> </w:t>
            </w:r>
          </w:p>
          <w:p w14:paraId="1F747B63" w14:textId="5819F4EE" w:rsidR="00ED65B6" w:rsidRDefault="00ED65B6" w:rsidP="00ED65B6">
            <w:pPr>
              <w:pStyle w:val="GGSgrau"/>
            </w:pPr>
            <w:r w:rsidRPr="00751F62">
              <w:rPr>
                <w:b/>
              </w:rPr>
              <w:t>Sektionsleitung:</w:t>
            </w:r>
            <w:r w:rsidRPr="00927671">
              <w:t xml:space="preserve"> </w:t>
            </w:r>
            <w:hyperlink r:id="rId41" w:history="1">
              <w:r w:rsidRPr="001A2299">
                <w:t xml:space="preserve">Dr. Andrea </w:t>
              </w:r>
              <w:proofErr w:type="spellStart"/>
              <w:r w:rsidRPr="001A2299">
                <w:t>Newerla</w:t>
              </w:r>
              <w:proofErr w:type="spellEnd"/>
            </w:hyperlink>
            <w:r w:rsidRPr="001A2299">
              <w:t>,</w:t>
            </w:r>
            <w:r>
              <w:t xml:space="preserve"> </w:t>
            </w:r>
            <w:hyperlink r:id="rId42" w:history="1">
              <w:r w:rsidRPr="00927671">
                <w:rPr>
                  <w:rStyle w:val="Hyperlink"/>
                  <w:color w:val="808080" w:themeColor="background1" w:themeShade="80"/>
                  <w:u w:val="none"/>
                </w:rPr>
                <w:t xml:space="preserve">Dirk </w:t>
              </w:r>
              <w:proofErr w:type="spellStart"/>
              <w:r w:rsidRPr="00927671">
                <w:rPr>
                  <w:rStyle w:val="Hyperlink"/>
                  <w:color w:val="808080" w:themeColor="background1" w:themeShade="80"/>
                  <w:u w:val="none"/>
                </w:rPr>
                <w:t>Medebach</w:t>
              </w:r>
              <w:proofErr w:type="spellEnd"/>
              <w:r w:rsidRPr="00927671">
                <w:rPr>
                  <w:rStyle w:val="Hyperlink"/>
                  <w:color w:val="808080" w:themeColor="background1" w:themeShade="80"/>
                  <w:u w:val="none"/>
                </w:rPr>
                <w:t>,</w:t>
              </w:r>
            </w:hyperlink>
            <w:r w:rsidRPr="00927671">
              <w:rPr>
                <w:rStyle w:val="Hyperlink"/>
                <w:color w:val="808080" w:themeColor="background1" w:themeShade="80"/>
                <w:u w:val="none"/>
              </w:rPr>
              <w:t xml:space="preserve"> </w:t>
            </w:r>
            <w:hyperlink r:id="rId43" w:history="1">
              <w:r w:rsidRPr="001A2299">
                <w:t>Verena Rothe</w:t>
              </w:r>
            </w:hyperlink>
          </w:p>
        </w:tc>
      </w:tr>
      <w:bookmarkStart w:id="30" w:name="FS6"/>
      <w:tr w:rsidR="00ED65B6" w14:paraId="2DF72DA7" w14:textId="77777777" w:rsidTr="00D60F0F">
        <w:trPr>
          <w:trHeight w:val="567"/>
          <w:jc w:val="center"/>
        </w:trPr>
        <w:tc>
          <w:tcPr>
            <w:tcW w:w="13359" w:type="dxa"/>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46A8CBD4" w14:textId="5F5BF58B" w:rsidR="00ED65B6" w:rsidRPr="00472F8D" w:rsidRDefault="00ED65B6" w:rsidP="00ED65B6">
            <w:pPr>
              <w:pStyle w:val="GGSgrau"/>
              <w:rPr>
                <w:b/>
                <w:caps/>
                <w:color w:val="7B9813"/>
                <w:u w:val="single"/>
                <w:lang w:val="en-US"/>
              </w:rPr>
            </w:pPr>
            <w:r>
              <w:rPr>
                <w:b/>
                <w:caps/>
                <w:color w:val="7B9813"/>
                <w:u w:val="single"/>
                <w:lang w:val="en-US"/>
              </w:rPr>
              <w:fldChar w:fldCharType="begin"/>
            </w:r>
            <w:r>
              <w:rPr>
                <w:b/>
                <w:caps/>
                <w:color w:val="7B9813"/>
                <w:u w:val="single"/>
                <w:lang w:val="en-US"/>
              </w:rPr>
              <w:instrText xml:space="preserve"> HYPERLINK "https://www.uni-giessen.de/fbz/zentren/ggs/forschung/sektionen/finanzmaerkte" </w:instrText>
            </w:r>
            <w:r>
              <w:rPr>
                <w:b/>
                <w:caps/>
                <w:color w:val="7B9813"/>
                <w:u w:val="single"/>
                <w:lang w:val="en-US"/>
              </w:rPr>
              <w:fldChar w:fldCharType="separate"/>
            </w:r>
            <w:r w:rsidRPr="00592881">
              <w:rPr>
                <w:rStyle w:val="Hyperlink"/>
                <w:b/>
                <w:caps/>
                <w:lang w:val="en-US"/>
              </w:rPr>
              <w:t>Behavioral and Social Finance and Accounting</w:t>
            </w:r>
            <w:r>
              <w:rPr>
                <w:b/>
                <w:caps/>
                <w:color w:val="7B9813"/>
                <w:u w:val="single"/>
                <w:lang w:val="en-US"/>
              </w:rPr>
              <w:fldChar w:fldCharType="end"/>
            </w:r>
          </w:p>
          <w:p w14:paraId="69459878" w14:textId="5C5935D1" w:rsidR="00ED65B6" w:rsidRPr="004921AA" w:rsidRDefault="00ED65B6" w:rsidP="00ED65B6">
            <w:pPr>
              <w:pStyle w:val="GGSgrau"/>
            </w:pPr>
            <w:r w:rsidRPr="00472F8D">
              <w:rPr>
                <w:b/>
              </w:rPr>
              <w:t>Sektionsleitung</w:t>
            </w:r>
            <w:r w:rsidRPr="00472F8D">
              <w:t>:</w:t>
            </w:r>
            <w:r w:rsidR="002403E6">
              <w:t xml:space="preserve"> Prof. Dr. Christina E. Bannier,</w:t>
            </w:r>
            <w:r w:rsidRPr="00472F8D">
              <w:t xml:space="preserve"> </w:t>
            </w:r>
            <w:hyperlink r:id="rId44" w:history="1">
              <w:r w:rsidRPr="00472F8D">
                <w:t>Prof. Dr. Peter Tillmann</w:t>
              </w:r>
            </w:hyperlink>
            <w:r w:rsidR="002403E6">
              <w:t>, Kim J. Weilmünster, Thomas Heyden, Darwin Semmler</w:t>
            </w:r>
          </w:p>
        </w:tc>
      </w:tr>
      <w:tr w:rsidR="00ED65B6" w14:paraId="56B48F09"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4F7E4D75" w14:textId="77777777" w:rsidR="00ED65B6" w:rsidRPr="00716A8E" w:rsidRDefault="008B09CC" w:rsidP="00ED65B6">
            <w:pPr>
              <w:spacing w:after="0"/>
              <w:rPr>
                <w:b/>
                <w:caps/>
              </w:rPr>
            </w:pPr>
            <w:hyperlink r:id="rId45" w:history="1">
              <w:r w:rsidR="00ED65B6" w:rsidRPr="00716A8E">
                <w:rPr>
                  <w:b/>
                  <w:caps/>
                  <w:color w:val="7B9813"/>
                  <w:u w:val="single"/>
                </w:rPr>
                <w:t>Bildung und Erziehung</w:t>
              </w:r>
            </w:hyperlink>
            <w:r w:rsidR="00ED65B6" w:rsidRPr="00716A8E">
              <w:rPr>
                <w:b/>
                <w:caps/>
                <w:color w:val="7B9813"/>
                <w:u w:val="single"/>
              </w:rPr>
              <w:t xml:space="preserve"> </w:t>
            </w:r>
          </w:p>
          <w:p w14:paraId="37F1EA41" w14:textId="3B6E4EE8" w:rsidR="00ED65B6" w:rsidRDefault="00ED65B6" w:rsidP="00ED65B6">
            <w:pPr>
              <w:pStyle w:val="GGSgrau"/>
            </w:pPr>
            <w:r w:rsidRPr="00472F8D">
              <w:rPr>
                <w:b/>
              </w:rPr>
              <w:t>Sektionsleitung</w:t>
            </w:r>
            <w:r w:rsidRPr="00F36B86">
              <w:t xml:space="preserve">: </w:t>
            </w:r>
            <w:hyperlink r:id="rId46" w:history="1">
              <w:r w:rsidRPr="00F36B86">
                <w:t xml:space="preserve">Lisa </w:t>
              </w:r>
              <w:proofErr w:type="spellStart"/>
              <w:r w:rsidRPr="00F36B86">
                <w:t>Gromala</w:t>
              </w:r>
              <w:proofErr w:type="spellEnd"/>
            </w:hyperlink>
            <w:r w:rsidRPr="00F36B86">
              <w:t xml:space="preserve">, </w:t>
            </w:r>
            <w:hyperlink r:id="rId47" w:history="1">
              <w:r w:rsidRPr="00F36B86">
                <w:t>Katharina Kanitz</w:t>
              </w:r>
            </w:hyperlink>
          </w:p>
        </w:tc>
      </w:tr>
      <w:tr w:rsidR="00D60F0F" w14:paraId="2361B6E4"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42D9BCB8" w14:textId="77777777" w:rsidR="00D60F0F" w:rsidRDefault="00D60F0F" w:rsidP="00D60F0F">
            <w:pPr>
              <w:spacing w:after="0" w:line="240" w:lineRule="auto"/>
              <w:rPr>
                <w:b/>
                <w:caps/>
              </w:rPr>
            </w:pPr>
            <w:r>
              <w:rPr>
                <w:b/>
                <w:caps/>
                <w:color w:val="7B9813"/>
                <w:u w:val="single"/>
              </w:rPr>
              <w:t>Human-Animal Studies</w:t>
            </w:r>
          </w:p>
          <w:p w14:paraId="1598D64B" w14:textId="3629BCF4" w:rsidR="00D60F0F" w:rsidRDefault="00D60F0F" w:rsidP="00D60F0F">
            <w:pPr>
              <w:spacing w:after="0"/>
            </w:pPr>
            <w:r w:rsidRPr="0098419D">
              <w:rPr>
                <w:b/>
                <w:color w:val="808080" w:themeColor="background1" w:themeShade="80"/>
              </w:rPr>
              <w:t>Sektionsleitung:</w:t>
            </w:r>
            <w:r w:rsidRPr="0098419D">
              <w:t xml:space="preserve"> </w:t>
            </w:r>
            <w:hyperlink r:id="rId48" w:history="1">
              <w:r w:rsidRPr="0098419D">
                <w:rPr>
                  <w:rStyle w:val="Hyperlink"/>
                  <w:color w:val="808080" w:themeColor="background1" w:themeShade="80"/>
                  <w:u w:val="none"/>
                </w:rPr>
                <w:t xml:space="preserve">Dr. Katharina </w:t>
              </w:r>
              <w:proofErr w:type="spellStart"/>
              <w:r w:rsidRPr="0098419D">
                <w:rPr>
                  <w:rStyle w:val="Hyperlink"/>
                  <w:color w:val="808080" w:themeColor="background1" w:themeShade="80"/>
                  <w:u w:val="none"/>
                </w:rPr>
                <w:t>Ameli</w:t>
              </w:r>
              <w:proofErr w:type="spellEnd"/>
            </w:hyperlink>
            <w:r w:rsidRPr="0098419D">
              <w:rPr>
                <w:color w:val="808080" w:themeColor="background1" w:themeShade="80"/>
              </w:rPr>
              <w:t xml:space="preserve">, </w:t>
            </w:r>
            <w:hyperlink r:id="rId49" w:history="1">
              <w:r w:rsidRPr="0098419D">
                <w:rPr>
                  <w:rStyle w:val="Hyperlink"/>
                  <w:color w:val="808080" w:themeColor="background1" w:themeShade="80"/>
                  <w:u w:val="none"/>
                </w:rPr>
                <w:t>Daniela Müller</w:t>
              </w:r>
            </w:hyperlink>
          </w:p>
        </w:tc>
      </w:tr>
      <w:tr w:rsidR="00D60F0F" w14:paraId="110354D9"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7509FBA" w14:textId="77777777" w:rsidR="00D60F0F" w:rsidRPr="002D636C" w:rsidRDefault="008B09CC" w:rsidP="00D60F0F">
            <w:pPr>
              <w:pStyle w:val="Unterberschrift"/>
            </w:pPr>
            <w:hyperlink r:id="rId50" w:history="1">
              <w:r w:rsidR="00D60F0F" w:rsidRPr="002D636C">
                <w:rPr>
                  <w:rStyle w:val="Hyperlink"/>
                </w:rPr>
                <w:t>Internationale Sicherheit und Staatlichkeit</w:t>
              </w:r>
            </w:hyperlink>
            <w:r w:rsidR="00D60F0F" w:rsidRPr="002D636C">
              <w:t xml:space="preserve"> </w:t>
            </w:r>
          </w:p>
          <w:p w14:paraId="789BEDEB" w14:textId="6B0C9835" w:rsidR="00D60F0F" w:rsidRDefault="00D60F0F" w:rsidP="00D60F0F">
            <w:pPr>
              <w:spacing w:after="0" w:line="240" w:lineRule="auto"/>
              <w:rPr>
                <w:b/>
                <w:caps/>
                <w:color w:val="7B9813"/>
                <w:u w:val="single"/>
              </w:rPr>
            </w:pPr>
            <w:r w:rsidRPr="00D60F0F">
              <w:rPr>
                <w:b/>
                <w:color w:val="808080" w:themeColor="background1" w:themeShade="80"/>
              </w:rPr>
              <w:t>Sektionsleitung</w:t>
            </w:r>
            <w:r w:rsidRPr="00D60F0F">
              <w:rPr>
                <w:color w:val="808080" w:themeColor="background1" w:themeShade="80"/>
              </w:rPr>
              <w:t xml:space="preserve">: </w:t>
            </w:r>
            <w:hyperlink r:id="rId51" w:history="1">
              <w:r w:rsidRPr="00D60F0F">
                <w:rPr>
                  <w:color w:val="808080" w:themeColor="background1" w:themeShade="80"/>
                </w:rPr>
                <w:t xml:space="preserve">Prof. Dr. Andrea </w:t>
              </w:r>
              <w:proofErr w:type="spellStart"/>
              <w:r w:rsidRPr="00D60F0F">
                <w:rPr>
                  <w:color w:val="808080" w:themeColor="background1" w:themeShade="80"/>
                </w:rPr>
                <w:t>Gawrich</w:t>
              </w:r>
              <w:proofErr w:type="spellEnd"/>
            </w:hyperlink>
            <w:r w:rsidRPr="00D60F0F">
              <w:rPr>
                <w:color w:val="808080" w:themeColor="background1" w:themeShade="80"/>
              </w:rPr>
              <w:t xml:space="preserve">, </w:t>
            </w:r>
            <w:hyperlink r:id="rId52" w:history="1">
              <w:r w:rsidRPr="00D60F0F">
                <w:rPr>
                  <w:color w:val="808080" w:themeColor="background1" w:themeShade="80"/>
                </w:rPr>
                <w:t>Dr. Jelena von Achenbach</w:t>
              </w:r>
            </w:hyperlink>
            <w:r w:rsidRPr="00D60F0F">
              <w:rPr>
                <w:color w:val="808080" w:themeColor="background1" w:themeShade="80"/>
              </w:rPr>
              <w:t xml:space="preserve">, </w:t>
            </w:r>
            <w:hyperlink r:id="rId53" w:history="1">
              <w:r w:rsidRPr="00D60F0F">
                <w:rPr>
                  <w:color w:val="808080" w:themeColor="background1" w:themeShade="80"/>
                </w:rPr>
                <w:t xml:space="preserve">Dr. Vera </w:t>
              </w:r>
              <w:proofErr w:type="spellStart"/>
              <w:r w:rsidRPr="00D60F0F">
                <w:rPr>
                  <w:color w:val="808080" w:themeColor="background1" w:themeShade="80"/>
                </w:rPr>
                <w:t>Axyonova</w:t>
              </w:r>
              <w:proofErr w:type="spellEnd"/>
            </w:hyperlink>
            <w:r w:rsidRPr="00D60F0F">
              <w:rPr>
                <w:color w:val="808080" w:themeColor="background1" w:themeShade="80"/>
              </w:rPr>
              <w:t xml:space="preserve">, </w:t>
            </w:r>
            <w:hyperlink r:id="rId54" w:history="1">
              <w:r w:rsidRPr="00D60F0F">
                <w:rPr>
                  <w:color w:val="808080" w:themeColor="background1" w:themeShade="80"/>
                </w:rPr>
                <w:t xml:space="preserve">Prosper </w:t>
              </w:r>
              <w:proofErr w:type="spellStart"/>
              <w:r w:rsidRPr="00D60F0F">
                <w:rPr>
                  <w:color w:val="808080" w:themeColor="background1" w:themeShade="80"/>
                </w:rPr>
                <w:t>Simba</w:t>
              </w:r>
              <w:proofErr w:type="spellEnd"/>
              <w:r w:rsidRPr="00D60F0F">
                <w:rPr>
                  <w:color w:val="808080" w:themeColor="background1" w:themeShade="80"/>
                </w:rPr>
                <w:t xml:space="preserve"> </w:t>
              </w:r>
              <w:proofErr w:type="spellStart"/>
              <w:r w:rsidRPr="00D60F0F">
                <w:rPr>
                  <w:color w:val="808080" w:themeColor="background1" w:themeShade="80"/>
                </w:rPr>
                <w:t>Pmaguchu</w:t>
              </w:r>
              <w:proofErr w:type="spellEnd"/>
            </w:hyperlink>
          </w:p>
        </w:tc>
      </w:tr>
      <w:tr w:rsidR="00A54948" w14:paraId="5008D554"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DECCE94" w14:textId="77777777" w:rsidR="00A54948" w:rsidRPr="00756EE6" w:rsidRDefault="00A54948" w:rsidP="00A54948">
            <w:pPr>
              <w:pStyle w:val="Unterberschrift"/>
              <w:rPr>
                <w:rStyle w:val="Hyperlink"/>
              </w:rPr>
            </w:pPr>
            <w:r w:rsidRPr="00756EE6">
              <w:fldChar w:fldCharType="begin"/>
            </w:r>
            <w:r w:rsidRPr="00756EE6">
              <w:instrText xml:space="preserve"> HYPERLINK "https://www.uni-giessen.de/cms/fbz/zentren/ggs/forschung/sektionen/kulturendespolitischen" </w:instrText>
            </w:r>
            <w:r w:rsidRPr="00756EE6">
              <w:fldChar w:fldCharType="separate"/>
            </w:r>
            <w:r w:rsidRPr="00756EE6">
              <w:rPr>
                <w:rStyle w:val="Hyperlink"/>
              </w:rPr>
              <w:t>Kulturen des Politischen</w:t>
            </w:r>
          </w:p>
          <w:p w14:paraId="30EB5AD8" w14:textId="00BE0685" w:rsidR="00A54948" w:rsidRDefault="00A54948" w:rsidP="00A54948">
            <w:pPr>
              <w:spacing w:after="0"/>
            </w:pPr>
            <w:r w:rsidRPr="00756EE6">
              <w:rPr>
                <w:b/>
                <w:caps/>
              </w:rPr>
              <w:fldChar w:fldCharType="end"/>
            </w:r>
            <w:r w:rsidRPr="00A54948">
              <w:rPr>
                <w:b/>
                <w:color w:val="808080" w:themeColor="background1" w:themeShade="80"/>
              </w:rPr>
              <w:t xml:space="preserve">Sektionsleitung: </w:t>
            </w:r>
            <w:r w:rsidRPr="00A54948">
              <w:rPr>
                <w:color w:val="808080" w:themeColor="background1" w:themeShade="80"/>
              </w:rPr>
              <w:t xml:space="preserve">Dr. Jens </w:t>
            </w:r>
            <w:proofErr w:type="spellStart"/>
            <w:r w:rsidRPr="00A54948">
              <w:rPr>
                <w:color w:val="808080" w:themeColor="background1" w:themeShade="80"/>
              </w:rPr>
              <w:t>Maeße</w:t>
            </w:r>
            <w:proofErr w:type="spellEnd"/>
            <w:r w:rsidRPr="00A54948">
              <w:rPr>
                <w:color w:val="808080" w:themeColor="background1" w:themeShade="80"/>
              </w:rPr>
              <w:t xml:space="preserve">, </w:t>
            </w:r>
            <w:hyperlink r:id="rId55" w:history="1">
              <w:r w:rsidRPr="00A54948">
                <w:rPr>
                  <w:color w:val="808080" w:themeColor="background1" w:themeShade="80"/>
                </w:rPr>
                <w:t xml:space="preserve">Thomas </w:t>
              </w:r>
              <w:proofErr w:type="spellStart"/>
              <w:r w:rsidRPr="00A54948">
                <w:rPr>
                  <w:color w:val="808080" w:themeColor="background1" w:themeShade="80"/>
                </w:rPr>
                <w:t>Linpinsel</w:t>
              </w:r>
              <w:proofErr w:type="spellEnd"/>
            </w:hyperlink>
          </w:p>
        </w:tc>
      </w:tr>
      <w:bookmarkEnd w:id="30"/>
      <w:tr w:rsidR="00ED65B6" w:rsidRPr="00911385" w14:paraId="12AF9AC8"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hideMark/>
          </w:tcPr>
          <w:p w14:paraId="7CFA8FDB" w14:textId="77777777" w:rsidR="00ED65B6" w:rsidRDefault="00ED65B6" w:rsidP="00ED65B6">
            <w:pPr>
              <w:pStyle w:val="Unterberschrift"/>
            </w:pPr>
            <w:r>
              <w:fldChar w:fldCharType="begin"/>
            </w:r>
            <w:r>
              <w:instrText xml:space="preserve"> HYPERLINK "https://www.uni-giessen.de/cms/fbz/zentren/ggs/forschung/sektionen/lawcult" </w:instrText>
            </w:r>
            <w:r>
              <w:fldChar w:fldCharType="separate"/>
            </w:r>
            <w:r w:rsidRPr="00756EE6">
              <w:rPr>
                <w:rStyle w:val="Hyperlink"/>
              </w:rPr>
              <w:t>LAW AND CULTURE (ARBEITSGRUPPE)</w:t>
            </w:r>
            <w:r>
              <w:rPr>
                <w:rStyle w:val="Hyperlink"/>
              </w:rPr>
              <w:fldChar w:fldCharType="end"/>
            </w:r>
          </w:p>
          <w:p w14:paraId="336DB46D" w14:textId="73FD3C9C" w:rsidR="00ED65B6" w:rsidRPr="00AE1440" w:rsidRDefault="00ED65B6" w:rsidP="00ED65B6">
            <w:pPr>
              <w:pStyle w:val="GGSgrau"/>
            </w:pPr>
            <w:r w:rsidRPr="00756EE6">
              <w:rPr>
                <w:b/>
              </w:rPr>
              <w:t>Arbeitsgruppenleitung</w:t>
            </w:r>
            <w:r w:rsidRPr="007E0EE0">
              <w:rPr>
                <w:b/>
              </w:rPr>
              <w:t>:</w:t>
            </w:r>
            <w:r>
              <w:rPr>
                <w:rStyle w:val="link-mailto"/>
                <w:bCs/>
              </w:rPr>
              <w:t xml:space="preserve"> </w:t>
            </w:r>
            <w:hyperlink r:id="rId56" w:history="1">
              <w:r w:rsidRPr="001A2299">
                <w:t>Prof. Dr. Greta Olson</w:t>
              </w:r>
            </w:hyperlink>
            <w:r w:rsidRPr="001A2299">
              <w:t xml:space="preserve">, </w:t>
            </w:r>
            <w:hyperlink r:id="rId57" w:history="1">
              <w:r w:rsidRPr="001A2299">
                <w:t>Prof. Dr. Franz Reimer</w:t>
              </w:r>
            </w:hyperlink>
          </w:p>
        </w:tc>
      </w:tr>
      <w:bookmarkStart w:id="31" w:name="sektion7"/>
      <w:tr w:rsidR="00174988" w:rsidRPr="00EE15DB" w14:paraId="1325E243" w14:textId="77777777" w:rsidTr="00D60F0F">
        <w:trPr>
          <w:trHeight w:val="20"/>
          <w:jc w:val="center"/>
        </w:trPr>
        <w:tc>
          <w:tcPr>
            <w:tcW w:w="13359"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2F65DEA3" w14:textId="77777777" w:rsidR="00174988" w:rsidRPr="00927671" w:rsidRDefault="00DE61A9" w:rsidP="00174988">
            <w:pPr>
              <w:pStyle w:val="Unterberschrift"/>
              <w:rPr>
                <w:rStyle w:val="Hyperlink"/>
              </w:rPr>
            </w:pPr>
            <w:r>
              <w:fldChar w:fldCharType="begin"/>
            </w:r>
            <w:r>
              <w:instrText xml:space="preserve"> HYPERLINK "http://www.uni-giessen.de/fbz/zentren/ggs/forschung/sektionen/sozungleichheit" </w:instrText>
            </w:r>
            <w:r>
              <w:fldChar w:fldCharType="separate"/>
            </w:r>
            <w:r w:rsidR="00174988" w:rsidRPr="001C4C8D">
              <w:rPr>
                <w:rStyle w:val="Hyperlink"/>
              </w:rPr>
              <w:t>SOZIALE UNGLEICHHEIT UND GESCHLECHT</w:t>
            </w:r>
            <w:r>
              <w:rPr>
                <w:rStyle w:val="Hyperlink"/>
              </w:rPr>
              <w:fldChar w:fldCharType="end"/>
            </w:r>
          </w:p>
          <w:p w14:paraId="1C08A81B" w14:textId="2D293D23" w:rsidR="00174988" w:rsidRDefault="00174988" w:rsidP="00174988">
            <w:pPr>
              <w:pStyle w:val="GGSgrau"/>
            </w:pPr>
            <w:r w:rsidRPr="00B2383A">
              <w:rPr>
                <w:b/>
              </w:rPr>
              <w:t xml:space="preserve">Sektionsleitung: </w:t>
            </w:r>
            <w:hyperlink r:id="rId58" w:history="1">
              <w:r w:rsidRPr="00EC1876">
                <w:t>Prof. Dr. Barbara Holland-</w:t>
              </w:r>
              <w:proofErr w:type="spellStart"/>
              <w:r w:rsidRPr="00EC1876">
                <w:t>Cunz</w:t>
              </w:r>
              <w:proofErr w:type="spellEnd"/>
            </w:hyperlink>
            <w:r w:rsidRPr="00EC1876">
              <w:t xml:space="preserve">, </w:t>
            </w:r>
            <w:hyperlink r:id="rId59" w:history="1">
              <w:r w:rsidRPr="00EC1876">
                <w:t xml:space="preserve">Prof. Dr. Ingrid </w:t>
              </w:r>
              <w:proofErr w:type="spellStart"/>
              <w:r w:rsidRPr="00EC1876">
                <w:t>Miethe</w:t>
              </w:r>
              <w:proofErr w:type="spellEnd"/>
            </w:hyperlink>
            <w:r w:rsidRPr="00EC1876">
              <w:t xml:space="preserve">, </w:t>
            </w:r>
            <w:hyperlink r:id="rId60" w:history="1">
              <w:r w:rsidRPr="00EC1876">
                <w:t>Dominik Wagner</w:t>
              </w:r>
            </w:hyperlink>
          </w:p>
        </w:tc>
      </w:tr>
    </w:tbl>
    <w:p w14:paraId="44F0EE7F" w14:textId="77777777" w:rsidR="009B0E85" w:rsidRPr="009B0E85" w:rsidRDefault="009B0E85">
      <w:pPr>
        <w:rPr>
          <w:sz w:val="6"/>
          <w:szCs w:val="6"/>
        </w:rPr>
      </w:pPr>
    </w:p>
    <w:tbl>
      <w:tblPr>
        <w:tblStyle w:val="Tabellenraster13"/>
        <w:tblW w:w="133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261"/>
        <w:gridCol w:w="10091"/>
      </w:tblGrid>
      <w:tr w:rsidR="009B0E85" w:rsidRPr="002C738E" w14:paraId="5E8FAA1A" w14:textId="77777777" w:rsidTr="003D619B">
        <w:trPr>
          <w:trHeight w:val="385"/>
          <w:jc w:val="center"/>
        </w:trPr>
        <w:tc>
          <w:tcPr>
            <w:tcW w:w="13352"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411F0856" w14:textId="6B705A41" w:rsidR="009B0E85" w:rsidRPr="00E7426D" w:rsidRDefault="003D619B" w:rsidP="000C4EC1">
            <w:pPr>
              <w:spacing w:after="0" w:line="240" w:lineRule="auto"/>
              <w:rPr>
                <w:rFonts w:ascii="Calibri" w:hAnsi="Calibri" w:cs="Calibri"/>
                <w:b/>
                <w:caps/>
                <w:color w:val="000000"/>
              </w:rPr>
            </w:pPr>
            <w:bookmarkStart w:id="32" w:name="ps"/>
            <w:bookmarkEnd w:id="31"/>
            <w:r w:rsidRPr="003D619B">
              <w:rPr>
                <w:b/>
                <w:caps/>
                <w:color w:val="1770A9"/>
                <w:sz w:val="26"/>
                <w:szCs w:val="26"/>
              </w:rPr>
              <w:lastRenderedPageBreak/>
              <w:t>&gt; Preise und Stipendien</w:t>
            </w:r>
            <w:bookmarkEnd w:id="32"/>
          </w:p>
        </w:tc>
      </w:tr>
      <w:tr w:rsidR="009B0E85" w:rsidRPr="002C738E" w14:paraId="4A55CF4E" w14:textId="77777777" w:rsidTr="003D619B">
        <w:trPr>
          <w:trHeight w:val="23"/>
          <w:jc w:val="center"/>
        </w:trPr>
        <w:tc>
          <w:tcPr>
            <w:tcW w:w="13352"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404FA410" w14:textId="77777777" w:rsidR="009B0E85" w:rsidRPr="003D619B" w:rsidRDefault="009B0E85" w:rsidP="000C4EC1">
            <w:pPr>
              <w:spacing w:after="0" w:line="240" w:lineRule="auto"/>
              <w:rPr>
                <w:rFonts w:ascii="Calibri" w:hAnsi="Calibri" w:cs="Calibri"/>
                <w:b/>
                <w:caps/>
                <w:color w:val="000000"/>
                <w:sz w:val="6"/>
                <w:szCs w:val="6"/>
              </w:rPr>
            </w:pPr>
          </w:p>
        </w:tc>
      </w:tr>
      <w:tr w:rsidR="000C4EC1" w:rsidRPr="002C738E" w14:paraId="034B3FE4" w14:textId="77777777" w:rsidTr="003D619B">
        <w:trPr>
          <w:trHeight w:val="385"/>
          <w:jc w:val="center"/>
        </w:trPr>
        <w:tc>
          <w:tcPr>
            <w:tcW w:w="13352"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402322A" w14:textId="43D59544" w:rsidR="000C4EC1" w:rsidRPr="000C4EC1" w:rsidRDefault="00730B88" w:rsidP="000C4EC1">
            <w:pPr>
              <w:spacing w:after="0" w:line="240" w:lineRule="auto"/>
              <w:rPr>
                <w:rFonts w:ascii="Calibri" w:hAnsi="Calibri" w:cs="Calibri"/>
                <w:b/>
                <w:caps/>
                <w:color w:val="000000"/>
              </w:rPr>
            </w:pPr>
            <w:bookmarkStart w:id="33" w:name="preis0"/>
            <w:r>
              <w:rPr>
                <w:rFonts w:ascii="Calibri" w:hAnsi="Calibri" w:cs="Calibri"/>
                <w:b/>
                <w:caps/>
                <w:color w:val="000000"/>
              </w:rPr>
              <w:t>Add-on Fellowships for Interdisciplinary Economics</w:t>
            </w:r>
            <w:bookmarkEnd w:id="33"/>
          </w:p>
        </w:tc>
      </w:tr>
      <w:tr w:rsidR="000C4EC1" w:rsidRPr="002C738E" w14:paraId="3BC27706" w14:textId="77777777" w:rsidTr="00EC2043">
        <w:trPr>
          <w:trHeight w:val="385"/>
          <w:jc w:val="center"/>
        </w:trPr>
        <w:tc>
          <w:tcPr>
            <w:tcW w:w="3261" w:type="dxa"/>
            <w:shd w:val="clear" w:color="auto" w:fill="FFFFFF" w:themeFill="background1"/>
            <w:tcMar>
              <w:top w:w="120" w:type="dxa"/>
              <w:left w:w="180" w:type="dxa"/>
              <w:bottom w:w="120" w:type="dxa"/>
              <w:right w:w="180" w:type="dxa"/>
            </w:tcMar>
          </w:tcPr>
          <w:p w14:paraId="78DEC981" w14:textId="77777777" w:rsidR="000C4EC1" w:rsidRDefault="000C4EC1" w:rsidP="00EC2043">
            <w:pPr>
              <w:spacing w:after="0" w:line="240" w:lineRule="auto"/>
              <w:rPr>
                <w:color w:val="1770A9"/>
              </w:rPr>
            </w:pPr>
            <w:r w:rsidRPr="002C738E">
              <w:rPr>
                <w:color w:val="1770A9"/>
              </w:rPr>
              <w:t xml:space="preserve">Beschreibung: </w:t>
            </w:r>
          </w:p>
          <w:p w14:paraId="03A3FA05" w14:textId="67A5B910" w:rsidR="000C4EC1" w:rsidRDefault="000C4EC1" w:rsidP="00EC2043">
            <w:pPr>
              <w:spacing w:after="0" w:line="240" w:lineRule="auto"/>
              <w:rPr>
                <w:color w:val="1770A9"/>
              </w:rPr>
            </w:pPr>
          </w:p>
          <w:p w14:paraId="44BB3482" w14:textId="77777777" w:rsidR="000C4EC1" w:rsidRDefault="000C4EC1" w:rsidP="00EC2043">
            <w:pPr>
              <w:spacing w:after="0" w:line="240" w:lineRule="auto"/>
              <w:rPr>
                <w:color w:val="1770A9"/>
              </w:rPr>
            </w:pPr>
          </w:p>
          <w:p w14:paraId="1BC14B43" w14:textId="77777777" w:rsidR="000C4EC1" w:rsidRDefault="000C4EC1" w:rsidP="00EC2043">
            <w:pPr>
              <w:spacing w:after="0" w:line="240" w:lineRule="auto"/>
            </w:pPr>
            <w:r w:rsidRPr="002C738E">
              <w:rPr>
                <w:color w:val="1770A9"/>
              </w:rPr>
              <w:t>Bewerbungsfrist:</w:t>
            </w:r>
          </w:p>
        </w:tc>
        <w:tc>
          <w:tcPr>
            <w:tcW w:w="10091" w:type="dxa"/>
            <w:shd w:val="clear" w:color="auto" w:fill="FFFFFF" w:themeFill="background1"/>
          </w:tcPr>
          <w:p w14:paraId="0F5EE22A" w14:textId="2F15681F" w:rsidR="000C4EC1" w:rsidRDefault="00730B88" w:rsidP="00EC2043">
            <w:pPr>
              <w:spacing w:after="0" w:line="240" w:lineRule="auto"/>
              <w:rPr>
                <w:rFonts w:ascii="Calibri" w:hAnsi="Calibri" w:cs="Calibri"/>
                <w:color w:val="000000"/>
              </w:rPr>
            </w:pPr>
            <w:r>
              <w:rPr>
                <w:rFonts w:ascii="Calibri" w:hAnsi="Calibri" w:cs="Calibri"/>
                <w:color w:val="000000"/>
              </w:rPr>
              <w:t xml:space="preserve">Die Joachim Herz Stiftung vergibt in diesem </w:t>
            </w:r>
            <w:proofErr w:type="spellStart"/>
            <w:r>
              <w:rPr>
                <w:rFonts w:ascii="Calibri" w:hAnsi="Calibri" w:cs="Calibri"/>
                <w:color w:val="000000"/>
              </w:rPr>
              <w:t>Jahhr</w:t>
            </w:r>
            <w:proofErr w:type="spellEnd"/>
            <w:r>
              <w:rPr>
                <w:rFonts w:ascii="Calibri" w:hAnsi="Calibri" w:cs="Calibri"/>
                <w:color w:val="000000"/>
              </w:rPr>
              <w:t xml:space="preserve"> wieder 10 „Add-On Fellowship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Interdiscilinary</w:t>
            </w:r>
            <w:proofErr w:type="spellEnd"/>
            <w:r>
              <w:rPr>
                <w:rFonts w:ascii="Calibri" w:hAnsi="Calibri" w:cs="Calibri"/>
                <w:color w:val="000000"/>
              </w:rPr>
              <w:t xml:space="preserve"> Economics an (Post-)Doktorand*innen. Ziel ist es, junge talentierte Nachwuchswissenschaftler*innen zu unterstützen, die ökonomische Forschungsfragen mit interdisziplinärem Bezug bearbeiten</w:t>
            </w:r>
            <w:r w:rsidR="00AA0A9F">
              <w:rPr>
                <w:rFonts w:ascii="Calibri" w:hAnsi="Calibri" w:cs="Calibri"/>
                <w:color w:val="000000"/>
              </w:rPr>
              <w:t>.</w:t>
            </w:r>
          </w:p>
          <w:p w14:paraId="485D3B8D" w14:textId="78619AEA" w:rsidR="000C4EC1" w:rsidRDefault="00AA0A9F" w:rsidP="000C4EC1">
            <w:pPr>
              <w:spacing w:after="0" w:line="240" w:lineRule="auto"/>
            </w:pPr>
            <w:r>
              <w:t>18</w:t>
            </w:r>
            <w:r w:rsidR="000C4EC1">
              <w:t>. Juli 2018</w:t>
            </w:r>
          </w:p>
        </w:tc>
      </w:tr>
      <w:tr w:rsidR="000C4EC1" w:rsidRPr="002C738E" w14:paraId="414D3285"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5D031D" w14:textId="6D784EAD" w:rsidR="000C4EC1" w:rsidRDefault="008B09CC" w:rsidP="00EC2043">
            <w:pPr>
              <w:spacing w:after="0" w:line="240" w:lineRule="auto"/>
            </w:pPr>
            <w:hyperlink r:id="rId61" w:history="1">
              <w:r w:rsidR="000C4EC1" w:rsidRPr="00B70370">
                <w:rPr>
                  <w:rStyle w:val="Hyperlink"/>
                  <w:i/>
                </w:rPr>
                <w:t>Weitere Informationen zur Ausschreibung finden Sie hier.</w:t>
              </w:r>
            </w:hyperlink>
          </w:p>
        </w:tc>
      </w:tr>
      <w:tr w:rsidR="00AA0A9F" w:rsidRPr="002C738E" w14:paraId="3C67AA62" w14:textId="77777777" w:rsidTr="00AA0A9F">
        <w:trPr>
          <w:trHeight w:val="385"/>
          <w:jc w:val="center"/>
        </w:trPr>
        <w:tc>
          <w:tcPr>
            <w:tcW w:w="13352" w:type="dxa"/>
            <w:gridSpan w:val="2"/>
            <w:shd w:val="clear" w:color="auto" w:fill="FFFFFF" w:themeFill="background1"/>
            <w:tcMar>
              <w:top w:w="120" w:type="dxa"/>
              <w:left w:w="180" w:type="dxa"/>
              <w:bottom w:w="120" w:type="dxa"/>
              <w:right w:w="180" w:type="dxa"/>
            </w:tcMar>
          </w:tcPr>
          <w:p w14:paraId="685267DE" w14:textId="71A2CBB9" w:rsidR="00AA0A9F" w:rsidRDefault="00AA0A9F" w:rsidP="00EC2043">
            <w:pPr>
              <w:spacing w:after="0" w:line="240" w:lineRule="auto"/>
            </w:pPr>
            <w:bookmarkStart w:id="34" w:name="preis1"/>
            <w:r w:rsidRPr="00E7426D">
              <w:rPr>
                <w:rFonts w:ascii="Calibri" w:hAnsi="Calibri" w:cs="Calibri"/>
                <w:b/>
                <w:caps/>
                <w:color w:val="000000"/>
              </w:rPr>
              <w:t>Wissenschaftspreis des Deutsch</w:t>
            </w:r>
            <w:r>
              <w:rPr>
                <w:rFonts w:ascii="Calibri" w:hAnsi="Calibri" w:cs="Calibri"/>
                <w:b/>
                <w:caps/>
                <w:color w:val="000000"/>
              </w:rPr>
              <w:t>en Bundestags</w:t>
            </w:r>
            <w:bookmarkEnd w:id="34"/>
          </w:p>
        </w:tc>
      </w:tr>
      <w:tr w:rsidR="00AA0A9F" w:rsidRPr="002C738E" w14:paraId="3D811C0E" w14:textId="77777777" w:rsidTr="00AA0A9F">
        <w:trPr>
          <w:trHeight w:val="385"/>
          <w:jc w:val="center"/>
        </w:trPr>
        <w:tc>
          <w:tcPr>
            <w:tcW w:w="3261" w:type="dxa"/>
            <w:shd w:val="clear" w:color="auto" w:fill="FFFFFF" w:themeFill="background1"/>
            <w:tcMar>
              <w:top w:w="120" w:type="dxa"/>
              <w:left w:w="180" w:type="dxa"/>
              <w:bottom w:w="120" w:type="dxa"/>
              <w:right w:w="180" w:type="dxa"/>
            </w:tcMar>
          </w:tcPr>
          <w:p w14:paraId="4EB9574A" w14:textId="77777777" w:rsidR="00AA0A9F" w:rsidRDefault="00AA0A9F" w:rsidP="00AA0A9F">
            <w:pPr>
              <w:spacing w:after="0" w:line="240" w:lineRule="auto"/>
              <w:rPr>
                <w:color w:val="1770A9"/>
              </w:rPr>
            </w:pPr>
            <w:r w:rsidRPr="002C738E">
              <w:rPr>
                <w:color w:val="1770A9"/>
              </w:rPr>
              <w:t xml:space="preserve">Beschreibung: </w:t>
            </w:r>
          </w:p>
          <w:p w14:paraId="37569756" w14:textId="77777777" w:rsidR="00AA0A9F" w:rsidRDefault="00AA0A9F" w:rsidP="00AA0A9F">
            <w:pPr>
              <w:spacing w:after="0" w:line="240" w:lineRule="auto"/>
              <w:rPr>
                <w:color w:val="1770A9"/>
              </w:rPr>
            </w:pPr>
          </w:p>
          <w:p w14:paraId="0FF895D6" w14:textId="77777777" w:rsidR="00AA0A9F" w:rsidRDefault="00AA0A9F" w:rsidP="00AA0A9F">
            <w:pPr>
              <w:spacing w:after="0" w:line="240" w:lineRule="auto"/>
              <w:rPr>
                <w:color w:val="1770A9"/>
              </w:rPr>
            </w:pPr>
          </w:p>
          <w:p w14:paraId="4E98F32E" w14:textId="77777777" w:rsidR="00AA0A9F" w:rsidRDefault="00AA0A9F" w:rsidP="00AA0A9F">
            <w:pPr>
              <w:spacing w:after="0" w:line="240" w:lineRule="auto"/>
              <w:rPr>
                <w:color w:val="1770A9"/>
              </w:rPr>
            </w:pPr>
          </w:p>
          <w:p w14:paraId="5CB60DA4" w14:textId="77777777" w:rsidR="00AA0A9F" w:rsidRDefault="00AA0A9F" w:rsidP="00AA0A9F">
            <w:pPr>
              <w:spacing w:after="0" w:line="240" w:lineRule="auto"/>
              <w:rPr>
                <w:color w:val="1770A9"/>
              </w:rPr>
            </w:pPr>
          </w:p>
          <w:p w14:paraId="4FCFF8AA" w14:textId="4F3635ED" w:rsidR="00AA0A9F" w:rsidRDefault="00AA0A9F" w:rsidP="00AA0A9F">
            <w:pPr>
              <w:spacing w:after="0" w:line="240" w:lineRule="auto"/>
            </w:pPr>
            <w:r w:rsidRPr="002C738E">
              <w:rPr>
                <w:color w:val="1770A9"/>
              </w:rPr>
              <w:t>Bewerbungsfrist:</w:t>
            </w:r>
          </w:p>
        </w:tc>
        <w:tc>
          <w:tcPr>
            <w:tcW w:w="10091" w:type="dxa"/>
            <w:shd w:val="clear" w:color="auto" w:fill="FFFFFF" w:themeFill="background1"/>
          </w:tcPr>
          <w:p w14:paraId="1BDBF8FB" w14:textId="77777777" w:rsidR="00AA0A9F" w:rsidRDefault="00AA0A9F" w:rsidP="00AA0A9F">
            <w:pPr>
              <w:spacing w:after="0" w:line="240" w:lineRule="auto"/>
              <w:rPr>
                <w:rFonts w:ascii="Calibri" w:hAnsi="Calibri" w:cs="Calibri"/>
                <w:color w:val="000000"/>
              </w:rPr>
            </w:pPr>
            <w:r>
              <w:rPr>
                <w:rFonts w:ascii="Calibri" w:hAnsi="Calibri" w:cs="Calibri"/>
                <w:color w:val="000000"/>
              </w:rPr>
              <w:t>Der Wissenschaftspreis des Bundestags würdigt hervorragende wissenschaftliche Arbeiten der jüngsten Zeit, die zur Beschäfti</w:t>
            </w:r>
            <w:r>
              <w:rPr>
                <w:rFonts w:ascii="Calibri" w:hAnsi="Calibri" w:cs="Calibri"/>
                <w:color w:val="000000"/>
              </w:rPr>
              <w:softHyphen/>
              <w:t>gung mit den Fragen des Parlamentarismus anregen und zu einem vertieften Verständnis parlamentarischer Praxis beitragen. Der Preis, vom Deutschen Bundestag 1989 aus Anlass seines 40jährigen Bestehens begründet, wird seit 1997 im zweijährlichen Turnus verliehen. Der Preis ist mit 10.000 Euro dotiert.</w:t>
            </w:r>
          </w:p>
          <w:p w14:paraId="53A35F05" w14:textId="60EB855B" w:rsidR="00AA0A9F" w:rsidRDefault="00AA0A9F" w:rsidP="00AA0A9F">
            <w:pPr>
              <w:spacing w:after="0" w:line="240" w:lineRule="auto"/>
            </w:pPr>
            <w:r>
              <w:t>31. Juli 2018</w:t>
            </w:r>
          </w:p>
        </w:tc>
      </w:tr>
      <w:tr w:rsidR="00AA0A9F" w:rsidRPr="002C738E" w14:paraId="4C2B8942"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980C5A8" w14:textId="43014C90" w:rsidR="00AA0A9F" w:rsidRDefault="008B09CC" w:rsidP="00EC2043">
            <w:pPr>
              <w:spacing w:after="0" w:line="240" w:lineRule="auto"/>
            </w:pPr>
            <w:hyperlink r:id="rId62" w:history="1">
              <w:r w:rsidR="00AA0A9F" w:rsidRPr="00B70370">
                <w:rPr>
                  <w:rStyle w:val="Hyperlink"/>
                  <w:i/>
                </w:rPr>
                <w:t>Weitere Informationen zur Ausschreibung finden Sie hier.</w:t>
              </w:r>
            </w:hyperlink>
          </w:p>
        </w:tc>
      </w:tr>
      <w:tr w:rsidR="00536144" w:rsidRPr="002C738E" w14:paraId="6B018EF7" w14:textId="77777777" w:rsidTr="00DD3816">
        <w:trPr>
          <w:trHeight w:val="385"/>
          <w:jc w:val="center"/>
        </w:trPr>
        <w:tc>
          <w:tcPr>
            <w:tcW w:w="13352" w:type="dxa"/>
            <w:gridSpan w:val="2"/>
            <w:shd w:val="clear" w:color="auto" w:fill="FFFFFF" w:themeFill="background1"/>
            <w:tcMar>
              <w:top w:w="120" w:type="dxa"/>
              <w:left w:w="180" w:type="dxa"/>
              <w:bottom w:w="120" w:type="dxa"/>
              <w:right w:w="180" w:type="dxa"/>
            </w:tcMar>
          </w:tcPr>
          <w:p w14:paraId="0EB90500" w14:textId="62360CFD" w:rsidR="00536144" w:rsidRDefault="00536144" w:rsidP="00536144">
            <w:pPr>
              <w:pStyle w:val="GGS"/>
            </w:pPr>
            <w:bookmarkStart w:id="35" w:name="preise8"/>
            <w:r w:rsidRPr="00DD3816">
              <w:t>Förderung von feministischer Frauenforschung der Gerda-Weiler Stiftung</w:t>
            </w:r>
            <w:bookmarkEnd w:id="35"/>
          </w:p>
        </w:tc>
      </w:tr>
      <w:tr w:rsidR="00536144" w:rsidRPr="002C738E" w14:paraId="5303BE1C" w14:textId="77777777" w:rsidTr="00DD3816">
        <w:trPr>
          <w:trHeight w:val="385"/>
          <w:jc w:val="center"/>
        </w:trPr>
        <w:tc>
          <w:tcPr>
            <w:tcW w:w="3261" w:type="dxa"/>
            <w:shd w:val="clear" w:color="auto" w:fill="FFFFFF" w:themeFill="background1"/>
            <w:tcMar>
              <w:top w:w="120" w:type="dxa"/>
              <w:left w:w="180" w:type="dxa"/>
              <w:bottom w:w="120" w:type="dxa"/>
              <w:right w:w="180" w:type="dxa"/>
            </w:tcMar>
          </w:tcPr>
          <w:p w14:paraId="7FBD790D" w14:textId="77777777" w:rsidR="00536144" w:rsidRDefault="00536144" w:rsidP="00536144">
            <w:pPr>
              <w:spacing w:after="0" w:line="240" w:lineRule="auto"/>
              <w:rPr>
                <w:color w:val="1770A9"/>
              </w:rPr>
            </w:pPr>
            <w:r w:rsidRPr="002C738E">
              <w:rPr>
                <w:color w:val="1770A9"/>
              </w:rPr>
              <w:t xml:space="preserve">Beschreibung: </w:t>
            </w:r>
          </w:p>
          <w:p w14:paraId="22D9F26B" w14:textId="77777777" w:rsidR="00536144" w:rsidRDefault="00536144" w:rsidP="00536144">
            <w:pPr>
              <w:spacing w:after="0" w:line="240" w:lineRule="auto"/>
              <w:rPr>
                <w:color w:val="1770A9"/>
              </w:rPr>
            </w:pPr>
          </w:p>
          <w:p w14:paraId="3092A311" w14:textId="1E35AEBE" w:rsidR="00536144" w:rsidRDefault="00536144" w:rsidP="00536144">
            <w:pPr>
              <w:spacing w:after="0" w:line="240" w:lineRule="auto"/>
            </w:pPr>
            <w:r w:rsidRPr="002C738E">
              <w:rPr>
                <w:color w:val="1770A9"/>
              </w:rPr>
              <w:t>Bewerbungsfrist:</w:t>
            </w:r>
          </w:p>
        </w:tc>
        <w:tc>
          <w:tcPr>
            <w:tcW w:w="10091" w:type="dxa"/>
            <w:shd w:val="clear" w:color="auto" w:fill="FFFFFF" w:themeFill="background1"/>
          </w:tcPr>
          <w:p w14:paraId="41F93182" w14:textId="77777777" w:rsidR="00536144" w:rsidRDefault="00536144" w:rsidP="00536144">
            <w:pPr>
              <w:spacing w:after="0" w:line="240" w:lineRule="auto"/>
            </w:pPr>
            <w:r w:rsidRPr="00DD3816">
              <w:t>Die Förderung steht allen Doktorandinnen offen, deren Dissertation sich dem Themenkomplex der historischen, kulturellen und sozialen Befindlichkeit von Frauen zuordnen lässt.</w:t>
            </w:r>
          </w:p>
          <w:p w14:paraId="005B8B83" w14:textId="0FED1A0D" w:rsidR="00536144" w:rsidRDefault="00536144" w:rsidP="00536144">
            <w:pPr>
              <w:spacing w:after="0" w:line="240" w:lineRule="auto"/>
            </w:pPr>
            <w:r>
              <w:t>1. August 2018</w:t>
            </w:r>
          </w:p>
        </w:tc>
      </w:tr>
      <w:tr w:rsidR="00536144" w:rsidRPr="002C738E" w14:paraId="44C0C3B1"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7E77A5" w14:textId="116B96EC" w:rsidR="00536144" w:rsidRDefault="008B09CC" w:rsidP="00536144">
            <w:pPr>
              <w:spacing w:after="0" w:line="240" w:lineRule="auto"/>
            </w:pPr>
            <w:hyperlink r:id="rId63" w:history="1">
              <w:r w:rsidR="00536144" w:rsidRPr="00B70370">
                <w:rPr>
                  <w:rStyle w:val="Hyperlink"/>
                  <w:i/>
                </w:rPr>
                <w:t>Weitere Informationen zur Ausschreibung finden Sie hier.</w:t>
              </w:r>
            </w:hyperlink>
          </w:p>
        </w:tc>
      </w:tr>
      <w:tr w:rsidR="00536144" w:rsidRPr="002C738E" w14:paraId="3496DB9C" w14:textId="77777777" w:rsidTr="00FE2F6F">
        <w:trPr>
          <w:trHeight w:val="385"/>
          <w:jc w:val="center"/>
        </w:trPr>
        <w:tc>
          <w:tcPr>
            <w:tcW w:w="13352" w:type="dxa"/>
            <w:gridSpan w:val="2"/>
            <w:shd w:val="clear" w:color="auto" w:fill="FFFFFF" w:themeFill="background1"/>
            <w:tcMar>
              <w:top w:w="120" w:type="dxa"/>
              <w:left w:w="180" w:type="dxa"/>
              <w:bottom w:w="120" w:type="dxa"/>
              <w:right w:w="180" w:type="dxa"/>
            </w:tcMar>
          </w:tcPr>
          <w:p w14:paraId="1DADEE2C" w14:textId="67F149C2" w:rsidR="00536144" w:rsidRDefault="00536144" w:rsidP="00536144">
            <w:pPr>
              <w:pStyle w:val="GGS"/>
            </w:pPr>
            <w:bookmarkStart w:id="36" w:name="preise9"/>
            <w:r>
              <w:t>Dr.-Herbert-stolzenberg-Preis</w:t>
            </w:r>
            <w:bookmarkEnd w:id="36"/>
          </w:p>
        </w:tc>
      </w:tr>
      <w:tr w:rsidR="00536144" w:rsidRPr="002C738E" w14:paraId="6AE2B04A" w14:textId="77777777" w:rsidTr="00FE2F6F">
        <w:trPr>
          <w:trHeight w:val="385"/>
          <w:jc w:val="center"/>
        </w:trPr>
        <w:tc>
          <w:tcPr>
            <w:tcW w:w="3261" w:type="dxa"/>
            <w:shd w:val="clear" w:color="auto" w:fill="FFFFFF" w:themeFill="background1"/>
            <w:tcMar>
              <w:top w:w="120" w:type="dxa"/>
              <w:left w:w="180" w:type="dxa"/>
              <w:bottom w:w="120" w:type="dxa"/>
              <w:right w:w="180" w:type="dxa"/>
            </w:tcMar>
          </w:tcPr>
          <w:p w14:paraId="349DA2C0" w14:textId="77777777" w:rsidR="00536144" w:rsidRDefault="00536144" w:rsidP="00536144">
            <w:pPr>
              <w:spacing w:after="0" w:line="240" w:lineRule="auto"/>
              <w:rPr>
                <w:color w:val="1770A9"/>
              </w:rPr>
            </w:pPr>
            <w:r w:rsidRPr="002C738E">
              <w:rPr>
                <w:color w:val="1770A9"/>
              </w:rPr>
              <w:t xml:space="preserve">Beschreibung: </w:t>
            </w:r>
          </w:p>
          <w:p w14:paraId="1E796B21" w14:textId="77777777" w:rsidR="00536144" w:rsidRDefault="00536144" w:rsidP="00536144">
            <w:pPr>
              <w:spacing w:after="0" w:line="240" w:lineRule="auto"/>
              <w:rPr>
                <w:color w:val="1770A9"/>
              </w:rPr>
            </w:pPr>
          </w:p>
          <w:p w14:paraId="7B8F2412" w14:textId="77777777" w:rsidR="00536144" w:rsidRDefault="00536144" w:rsidP="00536144">
            <w:pPr>
              <w:spacing w:after="0" w:line="240" w:lineRule="auto"/>
              <w:rPr>
                <w:color w:val="1770A9"/>
              </w:rPr>
            </w:pPr>
          </w:p>
          <w:p w14:paraId="3D67B1D6" w14:textId="77777777" w:rsidR="00536144" w:rsidRDefault="00536144" w:rsidP="00536144">
            <w:pPr>
              <w:spacing w:after="0" w:line="240" w:lineRule="auto"/>
              <w:rPr>
                <w:color w:val="1770A9"/>
              </w:rPr>
            </w:pPr>
          </w:p>
          <w:p w14:paraId="2153C2AD" w14:textId="330FA07D" w:rsidR="00536144" w:rsidRDefault="00536144" w:rsidP="00536144">
            <w:pPr>
              <w:spacing w:after="0" w:line="240" w:lineRule="auto"/>
            </w:pPr>
            <w:r w:rsidRPr="002C738E">
              <w:rPr>
                <w:color w:val="1770A9"/>
              </w:rPr>
              <w:t>Bewerbungsfrist:</w:t>
            </w:r>
          </w:p>
        </w:tc>
        <w:tc>
          <w:tcPr>
            <w:tcW w:w="10091" w:type="dxa"/>
            <w:shd w:val="clear" w:color="auto" w:fill="FFFFFF" w:themeFill="background1"/>
          </w:tcPr>
          <w:p w14:paraId="4E1E3CC7" w14:textId="7153B193" w:rsidR="00536144" w:rsidRDefault="00536144" w:rsidP="00536144">
            <w:pPr>
              <w:spacing w:after="0" w:line="240" w:lineRule="auto"/>
            </w:pPr>
            <w:r w:rsidRPr="00FC2735">
              <w:t>Nachwuchswissenschaftler</w:t>
            </w:r>
            <w:r>
              <w:t>*innen</w:t>
            </w:r>
            <w:r w:rsidRPr="00FC2735">
              <w:t xml:space="preserve"> der Justus-Liebig-Universität Gießen, die eine wissenschaftliche Arbeit (möglichst habilitationswürdig, keine Dissertation) in den Fachgebieten Rechtswissenschaft, Wirtschaftswissenschaften, Chemie oder Humanmedizin verfasst haben oder eine interdisziplinäre Arbeit mit Bezug zu einem der genannten Bereiche.</w:t>
            </w:r>
          </w:p>
          <w:p w14:paraId="4DB66F8F" w14:textId="790E768E" w:rsidR="00536144" w:rsidRDefault="00536144" w:rsidP="00536144">
            <w:pPr>
              <w:spacing w:after="0" w:line="240" w:lineRule="auto"/>
            </w:pPr>
            <w:r>
              <w:t>15. August 2018</w:t>
            </w:r>
          </w:p>
        </w:tc>
      </w:tr>
      <w:tr w:rsidR="00536144" w:rsidRPr="002C738E" w14:paraId="6E3BC5EC"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124EA5D0" w14:textId="41987DB5" w:rsidR="00536144" w:rsidRDefault="008B09CC" w:rsidP="00536144">
            <w:pPr>
              <w:spacing w:after="0" w:line="240" w:lineRule="auto"/>
            </w:pPr>
            <w:hyperlink r:id="rId64" w:history="1">
              <w:r w:rsidR="00536144" w:rsidRPr="00B70370">
                <w:rPr>
                  <w:rStyle w:val="Hyperlink"/>
                  <w:i/>
                </w:rPr>
                <w:t>Weitere Informationen zur Ausschreibung finden Sie hier.</w:t>
              </w:r>
            </w:hyperlink>
          </w:p>
        </w:tc>
      </w:tr>
      <w:tr w:rsidR="00536144" w:rsidRPr="002C738E" w14:paraId="224F8781" w14:textId="77777777" w:rsidTr="00892FB4">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EFD9BD1" w14:textId="1B14E9CE" w:rsidR="00536144" w:rsidRDefault="00A31F80" w:rsidP="00536144">
            <w:pPr>
              <w:pStyle w:val="GGS"/>
            </w:pPr>
            <w:bookmarkStart w:id="37" w:name="ps1"/>
            <w:r>
              <w:t>Maria-Weber-Grant / Hans-Böckler-Stiftung</w:t>
            </w:r>
            <w:bookmarkEnd w:id="37"/>
          </w:p>
        </w:tc>
      </w:tr>
      <w:tr w:rsidR="00536144" w:rsidRPr="002C738E" w14:paraId="4CF0DFA5" w14:textId="77777777" w:rsidTr="00892FB4">
        <w:trPr>
          <w:trHeight w:val="385"/>
          <w:jc w:val="center"/>
        </w:trPr>
        <w:tc>
          <w:tcPr>
            <w:tcW w:w="3261" w:type="dxa"/>
            <w:tcBorders>
              <w:bottom w:val="single" w:sz="4" w:space="0" w:color="1770A9"/>
            </w:tcBorders>
            <w:shd w:val="clear" w:color="auto" w:fill="FFFFFF" w:themeFill="background1"/>
            <w:tcMar>
              <w:top w:w="120" w:type="dxa"/>
              <w:left w:w="180" w:type="dxa"/>
              <w:bottom w:w="120" w:type="dxa"/>
              <w:right w:w="180" w:type="dxa"/>
            </w:tcMar>
          </w:tcPr>
          <w:p w14:paraId="600E2CE3" w14:textId="77777777" w:rsidR="00536144" w:rsidRDefault="00536144" w:rsidP="00892FB4">
            <w:pPr>
              <w:spacing w:after="0" w:line="240" w:lineRule="auto"/>
              <w:rPr>
                <w:color w:val="1770A9"/>
              </w:rPr>
            </w:pPr>
            <w:r w:rsidRPr="002C738E">
              <w:rPr>
                <w:color w:val="1770A9"/>
              </w:rPr>
              <w:t xml:space="preserve">Beschreibung: </w:t>
            </w:r>
          </w:p>
          <w:p w14:paraId="1ADCF62E" w14:textId="77777777" w:rsidR="00536144" w:rsidRDefault="00536144" w:rsidP="00892FB4">
            <w:pPr>
              <w:spacing w:after="0" w:line="240" w:lineRule="auto"/>
              <w:rPr>
                <w:color w:val="1770A9"/>
              </w:rPr>
            </w:pPr>
          </w:p>
          <w:p w14:paraId="66E461CF" w14:textId="77777777" w:rsidR="00536144" w:rsidRDefault="00536144" w:rsidP="00892FB4">
            <w:pPr>
              <w:spacing w:after="0" w:line="240" w:lineRule="auto"/>
              <w:rPr>
                <w:color w:val="1770A9"/>
              </w:rPr>
            </w:pPr>
          </w:p>
          <w:p w14:paraId="62893D9B" w14:textId="77777777" w:rsidR="00536144" w:rsidRDefault="00536144" w:rsidP="00892FB4">
            <w:pPr>
              <w:spacing w:after="0" w:line="240" w:lineRule="auto"/>
              <w:rPr>
                <w:color w:val="1770A9"/>
              </w:rPr>
            </w:pPr>
          </w:p>
          <w:p w14:paraId="460D435E" w14:textId="77777777" w:rsidR="00536144" w:rsidRDefault="00536144" w:rsidP="00892FB4">
            <w:pPr>
              <w:spacing w:after="0" w:line="240" w:lineRule="auto"/>
              <w:rPr>
                <w:color w:val="1770A9"/>
              </w:rPr>
            </w:pPr>
          </w:p>
          <w:p w14:paraId="29DD03E6" w14:textId="77777777" w:rsidR="00536144" w:rsidRDefault="00536144" w:rsidP="00892FB4">
            <w:pPr>
              <w:spacing w:after="0" w:line="240" w:lineRule="auto"/>
            </w:pPr>
            <w:r w:rsidRPr="002C738E">
              <w:rPr>
                <w:color w:val="1770A9"/>
              </w:rPr>
              <w:t>Bewerbungsfrist:</w:t>
            </w:r>
          </w:p>
        </w:tc>
        <w:tc>
          <w:tcPr>
            <w:tcW w:w="10091" w:type="dxa"/>
            <w:tcBorders>
              <w:bottom w:val="single" w:sz="4" w:space="0" w:color="1770A9"/>
            </w:tcBorders>
            <w:shd w:val="clear" w:color="auto" w:fill="FFFFFF" w:themeFill="background1"/>
          </w:tcPr>
          <w:p w14:paraId="1EEB6972" w14:textId="5B6114FC" w:rsidR="00536144" w:rsidRDefault="00536144" w:rsidP="00892FB4">
            <w:pPr>
              <w:spacing w:after="0" w:line="240" w:lineRule="auto"/>
            </w:pPr>
            <w:r w:rsidRPr="00536144">
              <w:t>Zielgruppe sind herausragende Wissenschaftler aus allen Fachgebieten an deren Verbleib in der Wissenschaft die Hans-Böckler-Stiftung sowohl aus forschungs- als auch aus hochschulpolitischer Perspektive ein besonderes Interesse hat. Die Bewerber können für bis zu 12 Monate eine Vertretung beantragen, die Teile der Aufgaben in der Lehre übernimmt, um sich so Freiräume zur Durchführung ihrer Forschung zu verschaffen. Es werden Mittel zur Bezahlung der Teilvertretung von pauschal 20.000€ pro Semester gewährt.</w:t>
            </w:r>
          </w:p>
          <w:p w14:paraId="4838FA8D" w14:textId="77777777" w:rsidR="00536144" w:rsidRDefault="00536144" w:rsidP="00892FB4">
            <w:pPr>
              <w:spacing w:after="0" w:line="240" w:lineRule="auto"/>
            </w:pPr>
            <w:r>
              <w:t>15. September 2018</w:t>
            </w:r>
          </w:p>
        </w:tc>
      </w:tr>
      <w:tr w:rsidR="00536144" w:rsidRPr="002C738E" w14:paraId="2970F353" w14:textId="77777777" w:rsidTr="00892FB4">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4FC09069" w14:textId="15F3EF64" w:rsidR="00536144" w:rsidRDefault="008B09CC" w:rsidP="00892FB4">
            <w:pPr>
              <w:spacing w:after="0" w:line="240" w:lineRule="auto"/>
            </w:pPr>
            <w:hyperlink r:id="rId65" w:history="1">
              <w:r w:rsidR="00536144" w:rsidRPr="00B70370">
                <w:rPr>
                  <w:rStyle w:val="Hyperlink"/>
                  <w:i/>
                </w:rPr>
                <w:t>Weitere Informationen zur Ausschreibung finden Sie hier.</w:t>
              </w:r>
            </w:hyperlink>
          </w:p>
        </w:tc>
      </w:tr>
      <w:tr w:rsidR="00A31F80" w:rsidRPr="002C738E" w14:paraId="6E370F75" w14:textId="77777777" w:rsidTr="00892FB4">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615E001C" w14:textId="5031A1B1" w:rsidR="00A31F80" w:rsidRDefault="00A31F80" w:rsidP="00A31F80">
            <w:pPr>
              <w:pStyle w:val="GGS"/>
            </w:pPr>
            <w:bookmarkStart w:id="38" w:name="ps2"/>
            <w:r w:rsidRPr="00A31F80">
              <w:t>BMBF Förderung von wissenschaftlichem Nachwuchs in geistes- und sozialwissenschaftlichen Fächern</w:t>
            </w:r>
            <w:bookmarkEnd w:id="38"/>
            <w:r>
              <w:t xml:space="preserve"> </w:t>
            </w:r>
          </w:p>
        </w:tc>
      </w:tr>
      <w:tr w:rsidR="00A31F80" w:rsidRPr="002C738E" w14:paraId="5100B802" w14:textId="77777777" w:rsidTr="00892FB4">
        <w:trPr>
          <w:trHeight w:val="385"/>
          <w:jc w:val="center"/>
        </w:trPr>
        <w:tc>
          <w:tcPr>
            <w:tcW w:w="3261" w:type="dxa"/>
            <w:tcBorders>
              <w:bottom w:val="single" w:sz="4" w:space="0" w:color="1770A9"/>
            </w:tcBorders>
            <w:shd w:val="clear" w:color="auto" w:fill="FFFFFF" w:themeFill="background1"/>
            <w:tcMar>
              <w:top w:w="120" w:type="dxa"/>
              <w:left w:w="180" w:type="dxa"/>
              <w:bottom w:w="120" w:type="dxa"/>
              <w:right w:w="180" w:type="dxa"/>
            </w:tcMar>
          </w:tcPr>
          <w:p w14:paraId="5158DAD0" w14:textId="77777777" w:rsidR="00A31F80" w:rsidRDefault="00A31F80" w:rsidP="00892FB4">
            <w:pPr>
              <w:spacing w:after="0" w:line="240" w:lineRule="auto"/>
              <w:rPr>
                <w:color w:val="1770A9"/>
              </w:rPr>
            </w:pPr>
            <w:r w:rsidRPr="002C738E">
              <w:rPr>
                <w:color w:val="1770A9"/>
              </w:rPr>
              <w:t xml:space="preserve">Beschreibung: </w:t>
            </w:r>
          </w:p>
          <w:p w14:paraId="58CF3933" w14:textId="77777777" w:rsidR="00A31F80" w:rsidRDefault="00A31F80" w:rsidP="00892FB4">
            <w:pPr>
              <w:spacing w:after="0" w:line="240" w:lineRule="auto"/>
              <w:rPr>
                <w:color w:val="1770A9"/>
              </w:rPr>
            </w:pPr>
          </w:p>
          <w:p w14:paraId="20D238FD" w14:textId="77777777" w:rsidR="00A31F80" w:rsidRDefault="00A31F80" w:rsidP="00892FB4">
            <w:pPr>
              <w:spacing w:after="0" w:line="240" w:lineRule="auto"/>
              <w:rPr>
                <w:color w:val="1770A9"/>
              </w:rPr>
            </w:pPr>
          </w:p>
          <w:p w14:paraId="3BE1051F" w14:textId="77777777" w:rsidR="00A31F80" w:rsidRDefault="00A31F80" w:rsidP="00892FB4">
            <w:pPr>
              <w:spacing w:after="0" w:line="240" w:lineRule="auto"/>
              <w:rPr>
                <w:color w:val="1770A9"/>
              </w:rPr>
            </w:pPr>
          </w:p>
          <w:p w14:paraId="428E4D7A" w14:textId="77777777" w:rsidR="00A31F80" w:rsidRDefault="00A31F80" w:rsidP="00892FB4">
            <w:pPr>
              <w:spacing w:after="0" w:line="240" w:lineRule="auto"/>
              <w:rPr>
                <w:color w:val="1770A9"/>
              </w:rPr>
            </w:pPr>
          </w:p>
          <w:p w14:paraId="683F2BA4" w14:textId="77777777" w:rsidR="00A31F80" w:rsidRDefault="00A31F80" w:rsidP="00892FB4">
            <w:pPr>
              <w:spacing w:after="0" w:line="240" w:lineRule="auto"/>
            </w:pPr>
            <w:r w:rsidRPr="002C738E">
              <w:rPr>
                <w:color w:val="1770A9"/>
              </w:rPr>
              <w:t>Bewerbungsfrist:</w:t>
            </w:r>
          </w:p>
        </w:tc>
        <w:tc>
          <w:tcPr>
            <w:tcW w:w="10091" w:type="dxa"/>
            <w:tcBorders>
              <w:bottom w:val="single" w:sz="4" w:space="0" w:color="1770A9"/>
            </w:tcBorders>
            <w:shd w:val="clear" w:color="auto" w:fill="FFFFFF" w:themeFill="background1"/>
          </w:tcPr>
          <w:p w14:paraId="5A7A291D" w14:textId="0875A84A" w:rsidR="00A31F80" w:rsidRDefault="00A31F80" w:rsidP="00892FB4">
            <w:pPr>
              <w:spacing w:after="0" w:line="240" w:lineRule="auto"/>
            </w:pPr>
            <w:r w:rsidRPr="00A31F80">
              <w:t>Gegenstand der Förderung sind Forschungsvorhaben (Einzelvorhaben) an Universitäten und außeruniversitären Forschungseinrichtungen, die relevante Fragestellungen der geistes- und sozialwissenschaftlichen Kleinen Fächer gegebenenfalls in einem interdisziplinären Rahmen adressieren, zur weiteren Qualifizierung sowie Förderung der wissenschaftlichen Selbständigkeit der Nachwuchswissenschaftlerinnen/Nachwuchswissenschaftler geeignet sind, Kooperationen und Vernetzungen fördern und das jeweilige Fach stärken.</w:t>
            </w:r>
          </w:p>
          <w:p w14:paraId="1B882504" w14:textId="77777777" w:rsidR="00A31F80" w:rsidRDefault="00A31F80" w:rsidP="00892FB4">
            <w:pPr>
              <w:spacing w:after="0" w:line="240" w:lineRule="auto"/>
            </w:pPr>
            <w:r>
              <w:t>15. September 2018</w:t>
            </w:r>
          </w:p>
        </w:tc>
      </w:tr>
      <w:tr w:rsidR="00A31F80" w:rsidRPr="002C738E" w14:paraId="4E79B561" w14:textId="77777777" w:rsidTr="00892FB4">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3A00F5A" w14:textId="18048287" w:rsidR="00A31F80" w:rsidRDefault="008B09CC" w:rsidP="00892FB4">
            <w:pPr>
              <w:spacing w:after="0" w:line="240" w:lineRule="auto"/>
            </w:pPr>
            <w:hyperlink r:id="rId66" w:history="1">
              <w:r w:rsidR="00A31F80" w:rsidRPr="00B70370">
                <w:rPr>
                  <w:rStyle w:val="Hyperlink"/>
                  <w:i/>
                </w:rPr>
                <w:t>Weitere Informationen zur Ausschreibung finden Sie hier.</w:t>
              </w:r>
            </w:hyperlink>
          </w:p>
        </w:tc>
      </w:tr>
      <w:tr w:rsidR="00536144" w:rsidRPr="00712612" w14:paraId="00B13792" w14:textId="77777777" w:rsidTr="00836F6E">
        <w:trPr>
          <w:trHeight w:val="251"/>
          <w:jc w:val="center"/>
        </w:trPr>
        <w:tc>
          <w:tcPr>
            <w:tcW w:w="13352" w:type="dxa"/>
            <w:gridSpan w:val="2"/>
            <w:tcBorders>
              <w:top w:val="single" w:sz="4" w:space="0" w:color="4F81BD" w:themeColor="accent1"/>
              <w:left w:val="nil"/>
              <w:bottom w:val="nil"/>
              <w:right w:val="nil"/>
            </w:tcBorders>
            <w:shd w:val="clear" w:color="auto" w:fill="FFFFFF" w:themeFill="background1"/>
            <w:tcMar>
              <w:top w:w="120" w:type="dxa"/>
              <w:left w:w="180" w:type="dxa"/>
              <w:bottom w:w="120" w:type="dxa"/>
              <w:right w:w="180" w:type="dxa"/>
            </w:tcMar>
          </w:tcPr>
          <w:p w14:paraId="2B2334E6" w14:textId="1E5D437D" w:rsidR="00536144" w:rsidRDefault="00536144" w:rsidP="00536144">
            <w:pPr>
              <w:pStyle w:val="GGS"/>
            </w:pPr>
            <w:bookmarkStart w:id="39" w:name="preiseweitere"/>
            <w:r>
              <w:t>Weitere Förderungsmöglichkeiten für Ihre wissenschaftlichen Aktivitäten</w:t>
            </w:r>
            <w:bookmarkEnd w:id="39"/>
          </w:p>
        </w:tc>
      </w:tr>
      <w:tr w:rsidR="00536144" w:rsidRPr="002C738E" w14:paraId="4F68C0D6"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293FC61B" w14:textId="35191D76" w:rsidR="00536144" w:rsidRPr="00702CDA" w:rsidRDefault="00536144" w:rsidP="00536144">
            <w:pPr>
              <w:spacing w:after="0" w:line="240" w:lineRule="auto"/>
            </w:pPr>
            <w:r w:rsidRPr="00702CDA">
              <w:t>Auf der GGS-Homepage finden Sie aktuelle Hinweise und weitere Informationen zu finanziellen Förder</w:t>
            </w:r>
            <w:r>
              <w:t>ungs</w:t>
            </w:r>
            <w:r w:rsidRPr="00702CDA">
              <w:t>möglichkeiten- und Quellen für Ihre wissenschaftlichen Aktivitäten und Vorhaben im Rahmen von:</w:t>
            </w:r>
          </w:p>
          <w:p w14:paraId="22DB4982" w14:textId="17CFB040" w:rsidR="00536144" w:rsidRPr="00702CDA" w:rsidRDefault="00536144" w:rsidP="00536144">
            <w:pPr>
              <w:pStyle w:val="Listenabsatz"/>
              <w:numPr>
                <w:ilvl w:val="0"/>
                <w:numId w:val="6"/>
              </w:numPr>
              <w:spacing w:after="0" w:line="240" w:lineRule="auto"/>
            </w:pPr>
            <w:r w:rsidRPr="00702CDA">
              <w:t>Personenförderung</w:t>
            </w:r>
          </w:p>
          <w:p w14:paraId="519FCB9B" w14:textId="7A0AC513" w:rsidR="00536144" w:rsidRPr="00702CDA" w:rsidRDefault="00536144" w:rsidP="00536144">
            <w:pPr>
              <w:pStyle w:val="Listenabsatz"/>
              <w:numPr>
                <w:ilvl w:val="0"/>
                <w:numId w:val="6"/>
              </w:numPr>
              <w:spacing w:after="0" w:line="240" w:lineRule="auto"/>
            </w:pPr>
            <w:r w:rsidRPr="00702CDA">
              <w:t>Projektförderung</w:t>
            </w:r>
          </w:p>
          <w:p w14:paraId="7A52C8CE" w14:textId="37D49667" w:rsidR="00536144" w:rsidRPr="00702CDA" w:rsidRDefault="00536144" w:rsidP="00536144">
            <w:pPr>
              <w:pStyle w:val="Listenabsatz"/>
              <w:numPr>
                <w:ilvl w:val="0"/>
                <w:numId w:val="6"/>
              </w:numPr>
              <w:spacing w:after="0" w:line="240" w:lineRule="auto"/>
            </w:pPr>
            <w:r w:rsidRPr="00702CDA">
              <w:t>Mobilitätsförderung</w:t>
            </w:r>
          </w:p>
          <w:p w14:paraId="1F85144E" w14:textId="7327D52B" w:rsidR="00536144" w:rsidRPr="00702CDA" w:rsidRDefault="00536144" w:rsidP="00536144">
            <w:pPr>
              <w:pStyle w:val="Listenabsatz"/>
              <w:numPr>
                <w:ilvl w:val="0"/>
                <w:numId w:val="6"/>
              </w:numPr>
              <w:spacing w:after="0" w:line="240" w:lineRule="auto"/>
            </w:pPr>
            <w:r w:rsidRPr="00702CDA">
              <w:t xml:space="preserve">Druckkostenzuschüsse und mehr! </w:t>
            </w:r>
          </w:p>
        </w:tc>
      </w:tr>
      <w:tr w:rsidR="00536144" w:rsidRPr="002C738E" w14:paraId="1ACF135A"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3DB66F0D" w14:textId="2D305BCA" w:rsidR="00536144" w:rsidRPr="00702CDA" w:rsidRDefault="008B09CC" w:rsidP="00AA0A9F">
            <w:pPr>
              <w:spacing w:after="0" w:line="240" w:lineRule="auto"/>
            </w:pPr>
            <w:hyperlink r:id="rId67" w:history="1">
              <w:r w:rsidR="00AA0A9F">
                <w:rPr>
                  <w:rStyle w:val="Hyperlink"/>
                  <w:i/>
                </w:rPr>
                <w:t>Weitere Informationen zu</w:t>
              </w:r>
              <w:r w:rsidR="00536144" w:rsidRPr="00702CDA">
                <w:rPr>
                  <w:rStyle w:val="Hyperlink"/>
                  <w:i/>
                </w:rPr>
                <w:t xml:space="preserve"> </w:t>
              </w:r>
              <w:r w:rsidR="00AA0A9F">
                <w:rPr>
                  <w:rStyle w:val="Hyperlink"/>
                  <w:i/>
                </w:rPr>
                <w:t>Förderungsmöglichkeiten</w:t>
              </w:r>
              <w:r w:rsidR="00536144" w:rsidRPr="00702CDA">
                <w:rPr>
                  <w:rStyle w:val="Hyperlink"/>
                  <w:i/>
                </w:rPr>
                <w:t xml:space="preserve"> finden Sie hier.</w:t>
              </w:r>
            </w:hyperlink>
          </w:p>
        </w:tc>
      </w:tr>
    </w:tbl>
    <w:p w14:paraId="6F7999DB" w14:textId="77777777" w:rsidR="009B0E85" w:rsidRPr="009B0E85" w:rsidRDefault="009B0E85">
      <w:pPr>
        <w:rPr>
          <w:sz w:val="6"/>
          <w:szCs w:val="6"/>
        </w:rPr>
      </w:pPr>
    </w:p>
    <w:tbl>
      <w:tblPr>
        <w:tblStyle w:val="Tabellenraster"/>
        <w:tblW w:w="13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7"/>
      </w:tblGrid>
      <w:tr w:rsidR="003C4870" w14:paraId="4805F9A8" w14:textId="77777777" w:rsidTr="00BF3142">
        <w:trPr>
          <w:trHeight w:val="314"/>
          <w:jc w:val="center"/>
        </w:trPr>
        <w:tc>
          <w:tcPr>
            <w:tcW w:w="13357" w:type="dxa"/>
            <w:shd w:val="clear" w:color="auto" w:fill="FFFFFF" w:themeFill="background1"/>
            <w:tcMar>
              <w:top w:w="120" w:type="dxa"/>
              <w:left w:w="180" w:type="dxa"/>
              <w:bottom w:w="120" w:type="dxa"/>
              <w:right w:w="180" w:type="dxa"/>
            </w:tcMar>
            <w:hideMark/>
          </w:tcPr>
          <w:p w14:paraId="0E28A31B" w14:textId="6852BACB" w:rsidR="003C4870" w:rsidRDefault="003C4870" w:rsidP="00325096">
            <w:pPr>
              <w:pStyle w:val="Hauptberschriften"/>
              <w:rPr>
                <w:sz w:val="22"/>
                <w:szCs w:val="22"/>
              </w:rPr>
            </w:pPr>
            <w:bookmarkStart w:id="40" w:name="fp"/>
            <w:r>
              <w:t xml:space="preserve">&gt; </w:t>
            </w:r>
            <w:r w:rsidR="009A1139">
              <w:t>PostDoc</w:t>
            </w:r>
            <w:r w:rsidR="00325096">
              <w:t>s</w:t>
            </w:r>
            <w:bookmarkEnd w:id="40"/>
            <w:r w:rsidR="009A4E6B">
              <w:t xml:space="preserve"> im zentrum</w:t>
            </w:r>
          </w:p>
        </w:tc>
      </w:tr>
      <w:tr w:rsidR="00B46D5E" w:rsidRPr="001E6392" w14:paraId="592E6E45" w14:textId="77777777" w:rsidTr="00BF3142">
        <w:trPr>
          <w:trHeight w:val="20"/>
          <w:jc w:val="center"/>
        </w:trPr>
        <w:tc>
          <w:tcPr>
            <w:tcW w:w="13357" w:type="dxa"/>
            <w:tcBorders>
              <w:left w:val="nil"/>
              <w:bottom w:val="single" w:sz="4" w:space="0" w:color="4F81BD" w:themeColor="accent1"/>
              <w:right w:val="nil"/>
            </w:tcBorders>
            <w:shd w:val="clear" w:color="auto" w:fill="FFFFFF" w:themeFill="background1"/>
            <w:tcMar>
              <w:top w:w="120" w:type="dxa"/>
              <w:left w:w="180" w:type="dxa"/>
              <w:bottom w:w="120" w:type="dxa"/>
              <w:right w:w="180" w:type="dxa"/>
            </w:tcMar>
            <w:hideMark/>
          </w:tcPr>
          <w:p w14:paraId="28477A60" w14:textId="77777777" w:rsidR="00B46D5E" w:rsidRPr="00676FF6" w:rsidRDefault="00B46D5E" w:rsidP="00240E85">
            <w:pPr>
              <w:spacing w:after="0" w:line="240" w:lineRule="auto"/>
              <w:rPr>
                <w:b/>
                <w:caps/>
                <w:sz w:val="6"/>
                <w:szCs w:val="6"/>
              </w:rPr>
            </w:pPr>
          </w:p>
        </w:tc>
      </w:tr>
      <w:tr w:rsidR="00D47185" w:rsidRPr="00562D3B" w14:paraId="0E37E22C" w14:textId="77777777" w:rsidTr="00EC2043">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A7BE61E" w14:textId="3AFD0D4B" w:rsidR="00D47185" w:rsidRPr="00D47185" w:rsidRDefault="00D47185" w:rsidP="00EC2043">
            <w:pPr>
              <w:pStyle w:val="Flietextschwarz"/>
              <w:spacing w:after="0"/>
              <w:rPr>
                <w:b/>
                <w:highlight w:val="lightGray"/>
              </w:rPr>
            </w:pPr>
            <w:bookmarkStart w:id="41" w:name="postdocprogrammes1"/>
            <w:r w:rsidRPr="00D47185">
              <w:rPr>
                <w:b/>
                <w:caps/>
              </w:rPr>
              <w:t>Beratung durch Drittmittel-Expertinnen</w:t>
            </w:r>
            <w:bookmarkEnd w:id="41"/>
          </w:p>
        </w:tc>
      </w:tr>
      <w:tr w:rsidR="00D47185" w:rsidRPr="00BF0632" w14:paraId="139A687E" w14:textId="77777777" w:rsidTr="00EC2043">
        <w:trPr>
          <w:trHeight w:val="20"/>
          <w:jc w:val="center"/>
        </w:trPr>
        <w:tc>
          <w:tcPr>
            <w:tcW w:w="13357" w:type="dxa"/>
            <w:shd w:val="clear" w:color="auto" w:fill="FFFFFF" w:themeFill="background1"/>
            <w:tcMar>
              <w:top w:w="120" w:type="dxa"/>
              <w:left w:w="180" w:type="dxa"/>
              <w:bottom w:w="120" w:type="dxa"/>
              <w:right w:w="180" w:type="dxa"/>
            </w:tcMar>
          </w:tcPr>
          <w:p w14:paraId="17560E3C" w14:textId="08B35901" w:rsidR="00D47185" w:rsidRDefault="00D47185" w:rsidP="00EC2043">
            <w:pPr>
              <w:pStyle w:val="GGSFlietextschwarz"/>
            </w:pPr>
            <w:r>
              <w:t xml:space="preserve">Im Rahmen des "Drittmittel Expertinnen Programms", welches </w:t>
            </w:r>
            <w:r w:rsidR="00576D0F">
              <w:t xml:space="preserve">2016-2017 </w:t>
            </w:r>
            <w:r>
              <w:t>durch die Frauen- und Gleichstellungsbeauftragte der Justus-Liebig</w:t>
            </w:r>
            <w:r w:rsidR="00576D0F">
              <w:t>-Universität Gießen gefördert wu</w:t>
            </w:r>
            <w:r>
              <w:t>rd</w:t>
            </w:r>
            <w:r w:rsidR="00576D0F">
              <w:t>e</w:t>
            </w:r>
            <w:r>
              <w:t>, ist der Drittmittel Expertinnen Pool entstanden. Dieser bietet and</w:t>
            </w:r>
            <w:r w:rsidR="00AA0A9F">
              <w:t>eren Nachwuchswissenschaftler*i</w:t>
            </w:r>
            <w:r>
              <w:t>nnen die Chance, sich von qualifizierten Expertinnen beraten lassen zu können.</w:t>
            </w:r>
          </w:p>
          <w:p w14:paraId="79506123" w14:textId="77777777" w:rsidR="00D47185" w:rsidRDefault="00D47185" w:rsidP="00EC2043">
            <w:pPr>
              <w:pStyle w:val="GGSFlietextschwarz"/>
            </w:pPr>
          </w:p>
          <w:p w14:paraId="0A2048ED" w14:textId="636A3B5A" w:rsidR="00D47185" w:rsidRPr="00BB1AEA" w:rsidRDefault="00D47185" w:rsidP="00EC2043">
            <w:pPr>
              <w:pStyle w:val="GGSFlietextschwarz"/>
              <w:rPr>
                <w:highlight w:val="lightGray"/>
              </w:rPr>
            </w:pPr>
            <w:r>
              <w:t>Eine Übersicht der Expert</w:t>
            </w:r>
            <w:r w:rsidR="00AA0A9F">
              <w:t>*</w:t>
            </w:r>
            <w:r>
              <w:t xml:space="preserve">innen und das Anmeldeformular finden Sie </w:t>
            </w:r>
            <w:hyperlink r:id="rId68" w:history="1">
              <w:r w:rsidRPr="00D47185">
                <w:rPr>
                  <w:rStyle w:val="Hyperlink"/>
                </w:rPr>
                <w:t>hier</w:t>
              </w:r>
            </w:hyperlink>
            <w:r>
              <w:t>.</w:t>
            </w:r>
          </w:p>
        </w:tc>
      </w:tr>
      <w:tr w:rsidR="00343429" w:rsidRPr="00562D3B" w14:paraId="7BFAD8F5" w14:textId="77777777" w:rsidTr="002C120E">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B043890" w14:textId="12BDDB0B" w:rsidR="00343429" w:rsidRPr="00562D3B" w:rsidRDefault="00343429" w:rsidP="00343429">
            <w:pPr>
              <w:pStyle w:val="Flietextschwarz"/>
              <w:spacing w:after="0"/>
              <w:rPr>
                <w:b/>
                <w:sz w:val="6"/>
                <w:szCs w:val="6"/>
                <w:highlight w:val="lightGray"/>
              </w:rPr>
            </w:pPr>
            <w:bookmarkStart w:id="42" w:name="fp1"/>
            <w:bookmarkStart w:id="43" w:name="postdocprogrammes2"/>
            <w:r>
              <w:rPr>
                <w:b/>
                <w:caps/>
              </w:rPr>
              <w:t>Postdoc-Lunch</w:t>
            </w:r>
            <w:bookmarkEnd w:id="42"/>
            <w:bookmarkEnd w:id="43"/>
          </w:p>
        </w:tc>
      </w:tr>
      <w:tr w:rsidR="00343429" w:rsidRPr="00BF0632" w14:paraId="631BF4D4" w14:textId="77777777" w:rsidTr="002C120E">
        <w:trPr>
          <w:trHeight w:val="20"/>
          <w:jc w:val="center"/>
        </w:trPr>
        <w:tc>
          <w:tcPr>
            <w:tcW w:w="13357" w:type="dxa"/>
            <w:shd w:val="clear" w:color="auto" w:fill="FFFFFF" w:themeFill="background1"/>
            <w:tcMar>
              <w:top w:w="120" w:type="dxa"/>
              <w:left w:w="180" w:type="dxa"/>
              <w:bottom w:w="120" w:type="dxa"/>
              <w:right w:w="180" w:type="dxa"/>
            </w:tcMar>
          </w:tcPr>
          <w:p w14:paraId="7F28D211" w14:textId="76623144" w:rsidR="00343429" w:rsidRPr="0011319B" w:rsidRDefault="00343429" w:rsidP="00343429">
            <w:pPr>
              <w:pStyle w:val="GGSFlietextschwarz"/>
            </w:pPr>
            <w:r w:rsidRPr="0011319B">
              <w:t xml:space="preserve">Um die Vernetzung zwischen Postdoktorierenden zu fördern, sind alle Postdoktorierenden zu regelmäßigen POSTDOC-LUNCHES eingeladen. Das </w:t>
            </w:r>
            <w:r>
              <w:t xml:space="preserve">nächste </w:t>
            </w:r>
            <w:proofErr w:type="spellStart"/>
            <w:r>
              <w:t>Postdoc</w:t>
            </w:r>
            <w:proofErr w:type="spellEnd"/>
            <w:r>
              <w:t xml:space="preserve">-Lunch findet am </w:t>
            </w:r>
            <w:r w:rsidRPr="00821127">
              <w:rPr>
                <w:b/>
              </w:rPr>
              <w:t>Donnerstag</w:t>
            </w:r>
            <w:r w:rsidRPr="0011319B">
              <w:rPr>
                <w:b/>
                <w:bCs/>
              </w:rPr>
              <w:t xml:space="preserve">, </w:t>
            </w:r>
            <w:r w:rsidR="0047354F">
              <w:rPr>
                <w:b/>
                <w:bCs/>
              </w:rPr>
              <w:t>2</w:t>
            </w:r>
            <w:r w:rsidR="00A64B15">
              <w:rPr>
                <w:b/>
                <w:bCs/>
              </w:rPr>
              <w:t>6</w:t>
            </w:r>
            <w:r>
              <w:rPr>
                <w:b/>
                <w:bCs/>
              </w:rPr>
              <w:t xml:space="preserve">. </w:t>
            </w:r>
            <w:r w:rsidR="00A64B15">
              <w:rPr>
                <w:b/>
                <w:bCs/>
              </w:rPr>
              <w:t xml:space="preserve">Juni </w:t>
            </w:r>
            <w:r>
              <w:rPr>
                <w:b/>
                <w:bCs/>
              </w:rPr>
              <w:t>2018</w:t>
            </w:r>
            <w:r w:rsidRPr="0011319B">
              <w:t xml:space="preserve">, </w:t>
            </w:r>
            <w:r w:rsidRPr="00592881">
              <w:rPr>
                <w:b/>
              </w:rPr>
              <w:t>um</w:t>
            </w:r>
            <w:r w:rsidRPr="0011319B">
              <w:t xml:space="preserve"> </w:t>
            </w:r>
            <w:r w:rsidRPr="0011319B">
              <w:rPr>
                <w:b/>
                <w:bCs/>
              </w:rPr>
              <w:t>12.00 Uhr</w:t>
            </w:r>
            <w:r w:rsidRPr="0011319B">
              <w:t xml:space="preserve"> </w:t>
            </w:r>
            <w:r w:rsidRPr="0011319B">
              <w:rPr>
                <w:b/>
                <w:bCs/>
              </w:rPr>
              <w:t>(s.t.)</w:t>
            </w:r>
            <w:r w:rsidRPr="0011319B">
              <w:t xml:space="preserve"> (bis ca. 13.30 Uhr) in der </w:t>
            </w:r>
            <w:r w:rsidRPr="0011319B">
              <w:rPr>
                <w:b/>
                <w:bCs/>
              </w:rPr>
              <w:t>Kate, Bismarckstraße 32, 35390 Gießen</w:t>
            </w:r>
            <w:r w:rsidRPr="0011319B">
              <w:t xml:space="preserve"> statt. Bitte melden Sie sich per </w:t>
            </w:r>
            <w:hyperlink r:id="rId69" w:history="1">
              <w:r w:rsidRPr="0011319B">
                <w:rPr>
                  <w:rStyle w:val="Hyperlink"/>
                </w:rPr>
                <w:t>E-Mail</w:t>
              </w:r>
            </w:hyperlink>
            <w:r w:rsidRPr="0011319B">
              <w:t xml:space="preserve"> für das Lunch an.</w:t>
            </w:r>
          </w:p>
          <w:p w14:paraId="5C0FE091" w14:textId="77777777" w:rsidR="00343429" w:rsidRPr="0011319B" w:rsidRDefault="00343429" w:rsidP="00343429">
            <w:pPr>
              <w:pStyle w:val="GGSFlietextschwarz"/>
            </w:pPr>
            <w:r w:rsidRPr="0011319B">
              <w:t> </w:t>
            </w:r>
          </w:p>
          <w:p w14:paraId="2C23590C" w14:textId="68270765" w:rsidR="00343429" w:rsidRPr="00BB1AEA" w:rsidRDefault="00343429" w:rsidP="00343429">
            <w:pPr>
              <w:pStyle w:val="GGSFlietextschwarz"/>
              <w:rPr>
                <w:highlight w:val="lightGray"/>
              </w:rPr>
            </w:pPr>
            <w:r w:rsidRPr="0011319B">
              <w:t xml:space="preserve">Weitere Informationen zu dem Förderprogramm erhalten Sie von </w:t>
            </w:r>
            <w:hyperlink r:id="rId70" w:history="1">
              <w:r w:rsidRPr="0011319B">
                <w:rPr>
                  <w:rStyle w:val="Hyperlink"/>
                </w:rPr>
                <w:t>Dr. Kerstin Lundström</w:t>
              </w:r>
            </w:hyperlink>
            <w:r w:rsidRPr="0011319B">
              <w:t xml:space="preserve"> und auf </w:t>
            </w:r>
            <w:hyperlink r:id="rId71" w:history="1">
              <w:r w:rsidRPr="0011319B">
                <w:rPr>
                  <w:rStyle w:val="Hyperlink"/>
                </w:rPr>
                <w:t>unserer Website</w:t>
              </w:r>
            </w:hyperlink>
            <w:r w:rsidRPr="0011319B">
              <w:t>.</w:t>
            </w:r>
          </w:p>
        </w:tc>
      </w:tr>
      <w:tr w:rsidR="00343429" w:rsidRPr="00C606AF" w14:paraId="432F9AE7" w14:textId="77777777" w:rsidTr="00BF3142">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65492C26" w14:textId="45C5097F" w:rsidR="00343429" w:rsidRPr="00562D3B" w:rsidRDefault="00343429" w:rsidP="00343429">
            <w:pPr>
              <w:pStyle w:val="Flietextschwarz"/>
              <w:spacing w:after="0"/>
              <w:rPr>
                <w:b/>
                <w:sz w:val="6"/>
                <w:szCs w:val="6"/>
                <w:highlight w:val="lightGray"/>
              </w:rPr>
            </w:pPr>
            <w:bookmarkStart w:id="44" w:name="postdocprogrammes3"/>
            <w:bookmarkStart w:id="45" w:name="fp2" w:colFirst="0" w:colLast="0"/>
            <w:r w:rsidRPr="00E90ACF">
              <w:rPr>
                <w:b/>
                <w:caps/>
              </w:rPr>
              <w:t>Forschungssprechstunde für Postdoktorierende</w:t>
            </w:r>
            <w:bookmarkEnd w:id="44"/>
          </w:p>
        </w:tc>
      </w:tr>
      <w:bookmarkEnd w:id="45"/>
      <w:tr w:rsidR="00343429" w:rsidRPr="00C606AF" w14:paraId="362C396E" w14:textId="77777777" w:rsidTr="004C263E">
        <w:trPr>
          <w:trHeight w:val="20"/>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6429E467" w14:textId="40F43149" w:rsidR="00343429" w:rsidRPr="00BF0632" w:rsidRDefault="00343429" w:rsidP="00343429">
            <w:pPr>
              <w:pStyle w:val="GGSFlietextschwarz"/>
              <w:rPr>
                <w:highlight w:val="lightGray"/>
              </w:rPr>
            </w:pPr>
            <w:r w:rsidRPr="00BF0632">
              <w:rPr>
                <w:rFonts w:cs="Arial"/>
              </w:rPr>
              <w:t>Bitte melden Sie sich zur Sprechstunde per E</w:t>
            </w:r>
            <w:r>
              <w:rPr>
                <w:rFonts w:cs="Arial"/>
              </w:rPr>
              <w:t>-M</w:t>
            </w:r>
            <w:r w:rsidRPr="00BF0632">
              <w:rPr>
                <w:rFonts w:cs="Arial"/>
              </w:rPr>
              <w:t>ail bei</w:t>
            </w:r>
            <w:r>
              <w:rPr>
                <w:rFonts w:cs="Arial"/>
              </w:rPr>
              <w:t xml:space="preserve"> Herr</w:t>
            </w:r>
            <w:r w:rsidRPr="00BF0632">
              <w:rPr>
                <w:rFonts w:cs="Arial"/>
              </w:rPr>
              <w:t xml:space="preserve"> </w:t>
            </w:r>
            <w:hyperlink r:id="rId72" w:history="1">
              <w:r w:rsidRPr="0067294F">
                <w:rPr>
                  <w:rStyle w:val="Hyperlink"/>
                  <w:rFonts w:cs="Arial"/>
                </w:rPr>
                <w:t>Prof.</w:t>
              </w:r>
              <w:r>
                <w:rPr>
                  <w:rStyle w:val="Hyperlink"/>
                  <w:rFonts w:cs="Arial"/>
                </w:rPr>
                <w:t xml:space="preserve"> Dr.</w:t>
              </w:r>
              <w:r w:rsidRPr="0067294F">
                <w:rPr>
                  <w:rStyle w:val="Hyperlink"/>
                  <w:rFonts w:cs="Arial"/>
                </w:rPr>
                <w:t xml:space="preserve"> </w:t>
              </w:r>
              <w:proofErr w:type="spellStart"/>
              <w:r w:rsidRPr="0067294F">
                <w:rPr>
                  <w:rStyle w:val="Hyperlink"/>
                  <w:rFonts w:cs="Arial"/>
                </w:rPr>
                <w:t>Brüsemeister</w:t>
              </w:r>
              <w:proofErr w:type="spellEnd"/>
            </w:hyperlink>
            <w:r w:rsidRPr="00BF0632">
              <w:rPr>
                <w:rFonts w:cs="Arial"/>
              </w:rPr>
              <w:t xml:space="preserve"> an und schreiben Sie Ihre </w:t>
            </w:r>
            <w:r>
              <w:rPr>
                <w:rFonts w:cs="Arial"/>
              </w:rPr>
              <w:t>Beratungsw</w:t>
            </w:r>
            <w:r w:rsidRPr="00BF0632">
              <w:rPr>
                <w:rFonts w:cs="Arial"/>
              </w:rPr>
              <w:t xml:space="preserve">ünsche auf. Falls Sie eine Beratung zu Ihrem Forschungsantrag möchten, </w:t>
            </w:r>
            <w:r>
              <w:rPr>
                <w:rFonts w:cs="Arial"/>
              </w:rPr>
              <w:t>geben</w:t>
            </w:r>
            <w:r w:rsidRPr="00BF0632">
              <w:rPr>
                <w:rFonts w:cs="Arial"/>
              </w:rPr>
              <w:t xml:space="preserve"> Sie dies bitte</w:t>
            </w:r>
            <w:r>
              <w:rPr>
                <w:rFonts w:cs="Arial"/>
              </w:rPr>
              <w:t xml:space="preserve"> an</w:t>
            </w:r>
            <w:r w:rsidRPr="00BF0632">
              <w:rPr>
                <w:rFonts w:cs="Arial"/>
              </w:rPr>
              <w:t>.</w:t>
            </w:r>
          </w:p>
        </w:tc>
      </w:tr>
      <w:tr w:rsidR="004E4DE9" w:rsidRPr="00B175FA" w14:paraId="4086A7A1"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193DCB4" w14:textId="7459BDD4" w:rsidR="004E4DE9" w:rsidRPr="00B175FA" w:rsidRDefault="00D47185" w:rsidP="000F2CBF">
            <w:pPr>
              <w:pStyle w:val="GGS"/>
              <w:rPr>
                <w:rFonts w:cs="Times New Roman"/>
                <w:highlight w:val="lightGray"/>
              </w:rPr>
            </w:pPr>
            <w:bookmarkStart w:id="46" w:name="fp4"/>
            <w:bookmarkStart w:id="47" w:name="postdocprogrammes4"/>
            <w:r>
              <w:t>Förderprogramm „</w:t>
            </w:r>
            <w:r w:rsidR="004E4DE9" w:rsidRPr="004E4DE9">
              <w:t>Karriereentwicklung für Postdocs</w:t>
            </w:r>
            <w:bookmarkEnd w:id="46"/>
            <w:r>
              <w:t>“</w:t>
            </w:r>
            <w:bookmarkEnd w:id="47"/>
          </w:p>
        </w:tc>
      </w:tr>
      <w:tr w:rsidR="004E4DE9" w:rsidRPr="00900E51" w14:paraId="6DCFFF18" w14:textId="77777777" w:rsidTr="00BF3142">
        <w:trPr>
          <w:trHeight w:val="886"/>
          <w:jc w:val="center"/>
        </w:trPr>
        <w:tc>
          <w:tcPr>
            <w:tcW w:w="13357" w:type="dxa"/>
            <w:shd w:val="clear" w:color="auto" w:fill="FFFFFF" w:themeFill="background1"/>
            <w:tcMar>
              <w:top w:w="120" w:type="dxa"/>
              <w:left w:w="180" w:type="dxa"/>
              <w:bottom w:w="120" w:type="dxa"/>
              <w:right w:w="180" w:type="dxa"/>
            </w:tcMar>
          </w:tcPr>
          <w:p w14:paraId="1C56941E" w14:textId="4DAFF1DF" w:rsidR="003A6013" w:rsidRDefault="000F2CBF" w:rsidP="003A6013">
            <w:pPr>
              <w:pStyle w:val="GGSFlietextschwarz"/>
            </w:pPr>
            <w:r>
              <w:lastRenderedPageBreak/>
              <w:t xml:space="preserve">Die Veranstaltungen </w:t>
            </w:r>
            <w:r w:rsidR="00325096">
              <w:t xml:space="preserve">des Fortbildungsprogramms für Postdocs </w:t>
            </w:r>
            <w:r>
              <w:t>richten sich an Postdoktorierende des GGS</w:t>
            </w:r>
            <w:r w:rsidR="001015EC">
              <w:t>, des GGL</w:t>
            </w:r>
            <w:r>
              <w:t xml:space="preserve"> und der MARA, für die eine Karriere in der Wissenschaft eine Option ist. Die Vortragsreihe ist auch offen für Nichtmitglieder und andere Zielgruppen.</w:t>
            </w:r>
          </w:p>
          <w:p w14:paraId="56DDEFD3" w14:textId="310C0544" w:rsidR="000F2CBF" w:rsidRDefault="000F2CBF" w:rsidP="003A6013">
            <w:pPr>
              <w:pStyle w:val="GGSFlietextschwarz"/>
            </w:pPr>
          </w:p>
          <w:p w14:paraId="6A3E29A1" w14:textId="3B31D77F" w:rsidR="004E4DE9" w:rsidRPr="00900E51" w:rsidRDefault="00872EE8" w:rsidP="000F2CBF">
            <w:pPr>
              <w:pStyle w:val="GGSFlietextschwarz"/>
            </w:pPr>
            <w:r>
              <w:t xml:space="preserve">Weitere Informationen zu dem Fortbildungsprogramm finden Sie </w:t>
            </w:r>
            <w:hyperlink r:id="rId73" w:history="1">
              <w:r w:rsidR="004E4DE9" w:rsidRPr="00CB564D">
                <w:rPr>
                  <w:rStyle w:val="Hyperlink"/>
                </w:rPr>
                <w:t>hier.</w:t>
              </w:r>
            </w:hyperlink>
          </w:p>
        </w:tc>
      </w:tr>
      <w:tr w:rsidR="00F930C0" w:rsidRPr="00B175FA" w14:paraId="7BAA0CFA"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83E5E07" w14:textId="329CFAEF" w:rsidR="00F930C0" w:rsidRPr="00B175FA" w:rsidRDefault="00F930C0" w:rsidP="00E574A7">
            <w:pPr>
              <w:pStyle w:val="GGS"/>
              <w:rPr>
                <w:rFonts w:cs="Times New Roman"/>
                <w:highlight w:val="lightGray"/>
              </w:rPr>
            </w:pPr>
            <w:bookmarkStart w:id="48" w:name="postdocprogrammes5"/>
            <w:bookmarkStart w:id="49" w:name="fp5"/>
            <w:r>
              <w:t>Entwicklung u</w:t>
            </w:r>
            <w:bookmarkEnd w:id="48"/>
            <w:r>
              <w:t>nd Management von Forschungsprojekten (EMF)</w:t>
            </w:r>
            <w:bookmarkEnd w:id="49"/>
          </w:p>
        </w:tc>
      </w:tr>
      <w:tr w:rsidR="00F930C0" w:rsidRPr="00B175FA" w14:paraId="51481B64" w14:textId="77777777" w:rsidTr="00BD6DA6">
        <w:trPr>
          <w:trHeight w:val="886"/>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015A4AE2" w14:textId="1B6D7D83" w:rsidR="00900E51" w:rsidRDefault="00624B5F" w:rsidP="00624B5F">
            <w:pPr>
              <w:pStyle w:val="GGSFlietextschwarz"/>
            </w:pPr>
            <w:r>
              <w:t xml:space="preserve">Als </w:t>
            </w:r>
            <w:r w:rsidRPr="00624B5F">
              <w:rPr>
                <w:b/>
              </w:rPr>
              <w:t>GGS-Mitglied</w:t>
            </w:r>
            <w:r>
              <w:t xml:space="preserve"> können Sie kostenfrei assoziiertes Mitglied der </w:t>
            </w:r>
            <w:r>
              <w:rPr>
                <w:rStyle w:val="Fett"/>
              </w:rPr>
              <w:t>MARA (Marburg Research Academy)</w:t>
            </w:r>
            <w:r>
              <w:t xml:space="preserve"> werden. Als assoziiertes MARA-Mitglied können Sie zu den vergünstigten internen Preisen an dem </w:t>
            </w:r>
            <w:r w:rsidRPr="00DA70EC">
              <w:t xml:space="preserve">EMF-Zertifikatsprogramm (Entwicklung und Management von Forschungsprojekten) </w:t>
            </w:r>
            <w:r>
              <w:t xml:space="preserve">teilnehmen. Wenn Sie assoziiertes MARA-Mitglied werden wollen, senden Sie eine E-Mail an </w:t>
            </w:r>
            <w:hyperlink r:id="rId74" w:history="1">
              <w:r w:rsidRPr="00E34CD1">
                <w:rPr>
                  <w:rStyle w:val="Hyperlink"/>
                </w:rPr>
                <w:t>Claudia Kissling</w:t>
              </w:r>
            </w:hyperlink>
            <w:r>
              <w:t xml:space="preserve"> (Cc </w:t>
            </w:r>
            <w:hyperlink r:id="rId75" w:history="1">
              <w:r w:rsidR="004E4DE9" w:rsidRPr="00E16E0A">
                <w:rPr>
                  <w:rStyle w:val="Hyperlink"/>
                </w:rPr>
                <w:t>info@ggs.uni-giessen.de</w:t>
              </w:r>
            </w:hyperlink>
            <w:r w:rsidRPr="00F930C0">
              <w:rPr>
                <w:rStyle w:val="Hyperlink"/>
                <w:color w:val="auto"/>
              </w:rPr>
              <w:t>)</w:t>
            </w:r>
            <w:r>
              <w:t>.</w:t>
            </w:r>
          </w:p>
          <w:p w14:paraId="7FF7676F" w14:textId="445BD62D" w:rsidR="001C7814" w:rsidRPr="00900E51" w:rsidRDefault="00F930C0" w:rsidP="00440AD9">
            <w:pPr>
              <w:spacing w:after="0" w:line="240" w:lineRule="auto"/>
            </w:pPr>
            <w:r>
              <w:br/>
              <w:t>Weitere Informationen zu</w:t>
            </w:r>
            <w:r w:rsidR="00624B5F">
              <w:t xml:space="preserve"> de</w:t>
            </w:r>
            <w:r>
              <w:t xml:space="preserve">m Programm finden Sie </w:t>
            </w:r>
            <w:hyperlink r:id="rId76" w:history="1">
              <w:r w:rsidRPr="000F2CBF">
                <w:rPr>
                  <w:rStyle w:val="Hyperlink"/>
                </w:rPr>
                <w:t>hier.</w:t>
              </w:r>
            </w:hyperlink>
          </w:p>
        </w:tc>
      </w:tr>
      <w:tr w:rsidR="003C4870" w14:paraId="46BA08BA" w14:textId="77777777" w:rsidTr="00BD6DA6">
        <w:trPr>
          <w:trHeight w:val="55"/>
          <w:jc w:val="center"/>
        </w:trPr>
        <w:tc>
          <w:tcPr>
            <w:tcW w:w="13357" w:type="dxa"/>
            <w:tcBorders>
              <w:top w:val="single" w:sz="4" w:space="0" w:color="4F81BD" w:themeColor="accent1"/>
            </w:tcBorders>
            <w:shd w:val="clear" w:color="auto" w:fill="C4D1E6"/>
            <w:tcMar>
              <w:top w:w="0" w:type="dxa"/>
              <w:left w:w="0" w:type="dxa"/>
              <w:bottom w:w="0" w:type="dxa"/>
              <w:right w:w="0" w:type="dxa"/>
            </w:tcMar>
            <w:hideMark/>
          </w:tcPr>
          <w:p w14:paraId="564F9954" w14:textId="77777777" w:rsidR="003C4870" w:rsidRPr="0072155A" w:rsidRDefault="003C4870" w:rsidP="00607C7C">
            <w:pPr>
              <w:spacing w:after="0" w:line="240" w:lineRule="auto"/>
              <w:rPr>
                <w:rFonts w:cs="Times New Roman"/>
                <w:sz w:val="6"/>
                <w:szCs w:val="6"/>
              </w:rPr>
            </w:pPr>
          </w:p>
        </w:tc>
      </w:tr>
      <w:tr w:rsidR="00995623" w14:paraId="03CFB787" w14:textId="77777777" w:rsidTr="00BF3142">
        <w:trPr>
          <w:trHeight w:val="55"/>
          <w:jc w:val="center"/>
        </w:trPr>
        <w:tc>
          <w:tcPr>
            <w:tcW w:w="13357" w:type="dxa"/>
            <w:shd w:val="clear" w:color="auto" w:fill="C4D1E6"/>
            <w:tcMar>
              <w:top w:w="120" w:type="dxa"/>
              <w:left w:w="180" w:type="dxa"/>
              <w:bottom w:w="120" w:type="dxa"/>
              <w:right w:w="180" w:type="dxa"/>
            </w:tcMar>
          </w:tcPr>
          <w:p w14:paraId="28A5492A" w14:textId="77777777" w:rsidR="00995623" w:rsidRPr="0054019B" w:rsidRDefault="00995623" w:rsidP="00995623">
            <w:pPr>
              <w:tabs>
                <w:tab w:val="left" w:pos="1057"/>
              </w:tabs>
              <w:spacing w:after="0" w:line="240" w:lineRule="auto"/>
              <w:rPr>
                <w:rFonts w:cs="Times New Roman"/>
                <w:b/>
              </w:rPr>
            </w:pPr>
            <w:r w:rsidRPr="0054019B">
              <w:rPr>
                <w:rFonts w:cs="Times New Roman"/>
                <w:b/>
              </w:rPr>
              <w:t>IMPRESSUM</w:t>
            </w:r>
          </w:p>
          <w:p w14:paraId="67F48C6C" w14:textId="77777777" w:rsidR="00995623" w:rsidRPr="0054019B" w:rsidRDefault="00995623" w:rsidP="00995623">
            <w:pPr>
              <w:tabs>
                <w:tab w:val="left" w:pos="1057"/>
              </w:tabs>
              <w:spacing w:after="0" w:line="240" w:lineRule="auto"/>
              <w:rPr>
                <w:rFonts w:cs="Times New Roman"/>
                <w:b/>
              </w:rPr>
            </w:pPr>
          </w:p>
          <w:p w14:paraId="2BBC05F8" w14:textId="25B2BF8A" w:rsidR="00995623" w:rsidRDefault="00995623" w:rsidP="00995623">
            <w:pPr>
              <w:tabs>
                <w:tab w:val="left" w:pos="1057"/>
              </w:tabs>
              <w:spacing w:after="0" w:line="240" w:lineRule="auto"/>
              <w:rPr>
                <w:rFonts w:cs="Times New Roman"/>
              </w:rPr>
            </w:pPr>
            <w:r w:rsidRPr="0054019B">
              <w:rPr>
                <w:rFonts w:cs="Times New Roman"/>
              </w:rPr>
              <w:t>© 201</w:t>
            </w:r>
            <w:r w:rsidR="00B92374">
              <w:rPr>
                <w:rFonts w:cs="Times New Roman"/>
              </w:rPr>
              <w:t>8</w:t>
            </w:r>
            <w:r w:rsidRPr="0054019B">
              <w:rPr>
                <w:rFonts w:cs="Times New Roman"/>
              </w:rPr>
              <w:t xml:space="preserve"> </w:t>
            </w:r>
            <w:hyperlink r:id="rId77" w:history="1">
              <w:r w:rsidRPr="0054019B">
                <w:rPr>
                  <w:rStyle w:val="Hyperlink"/>
                  <w:rFonts w:cs="Times New Roman"/>
                </w:rPr>
                <w:t>Gießener Graduiertenzentrum Sozial-, Wirtsc</w:t>
              </w:r>
              <w:r>
                <w:rPr>
                  <w:rStyle w:val="Hyperlink"/>
                  <w:rFonts w:cs="Times New Roman"/>
                </w:rPr>
                <w:t>hafts- und Rechtswissenschaften</w:t>
              </w:r>
            </w:hyperlink>
            <w:r>
              <w:rPr>
                <w:rFonts w:cs="Times New Roman"/>
              </w:rPr>
              <w:t xml:space="preserve"> (GGS)</w:t>
            </w:r>
          </w:p>
          <w:p w14:paraId="673DC2CC" w14:textId="77777777" w:rsidR="00995623" w:rsidRDefault="00995623" w:rsidP="00995623">
            <w:pPr>
              <w:tabs>
                <w:tab w:val="left" w:pos="1057"/>
                <w:tab w:val="left" w:pos="3554"/>
              </w:tabs>
              <w:spacing w:after="0" w:line="240" w:lineRule="auto"/>
              <w:rPr>
                <w:rFonts w:cs="Times New Roman"/>
              </w:rPr>
            </w:pPr>
            <w:r>
              <w:rPr>
                <w:rFonts w:cs="Times New Roman"/>
              </w:rPr>
              <w:t>Justus-Liebig-Universität Gießen</w:t>
            </w:r>
            <w:r>
              <w:rPr>
                <w:rFonts w:cs="Times New Roman"/>
              </w:rPr>
              <w:tab/>
            </w:r>
          </w:p>
          <w:p w14:paraId="476705CB" w14:textId="265361A7" w:rsidR="00995623" w:rsidRDefault="00995623" w:rsidP="00995623">
            <w:pPr>
              <w:tabs>
                <w:tab w:val="left" w:pos="1057"/>
              </w:tabs>
              <w:spacing w:after="0" w:line="240" w:lineRule="auto"/>
              <w:rPr>
                <w:rFonts w:cs="Times New Roman"/>
              </w:rPr>
            </w:pPr>
            <w:r>
              <w:rPr>
                <w:rFonts w:cs="Times New Roman"/>
              </w:rPr>
              <w:t>Inhaltlich verantwortlich: Dr. Kerstin Lundström, GGS Geschäftsführung</w:t>
            </w:r>
          </w:p>
          <w:p w14:paraId="565615FC" w14:textId="77777777" w:rsidR="00995623" w:rsidRDefault="00995623" w:rsidP="00995623">
            <w:pPr>
              <w:tabs>
                <w:tab w:val="left" w:pos="1057"/>
              </w:tabs>
              <w:spacing w:after="0" w:line="240" w:lineRule="auto"/>
              <w:rPr>
                <w:rFonts w:cs="Times New Roman"/>
              </w:rPr>
            </w:pPr>
          </w:p>
          <w:p w14:paraId="3F964B33" w14:textId="77777777" w:rsidR="00995623" w:rsidRDefault="00995623" w:rsidP="00995623">
            <w:pPr>
              <w:tabs>
                <w:tab w:val="left" w:pos="1057"/>
              </w:tabs>
              <w:spacing w:after="0" w:line="240" w:lineRule="auto"/>
              <w:rPr>
                <w:rFonts w:cs="Times New Roman"/>
              </w:rPr>
            </w:pPr>
            <w:r>
              <w:rPr>
                <w:rFonts w:cs="Times New Roman"/>
              </w:rPr>
              <w:t xml:space="preserve">Wenn Sie diesen Newsletter nicht mehr erhalten möchten, klicken Sie bitte </w:t>
            </w:r>
            <w:hyperlink r:id="rId78" w:history="1">
              <w:r>
                <w:rPr>
                  <w:rStyle w:val="Hyperlink"/>
                  <w:rFonts w:cs="Times New Roman"/>
                </w:rPr>
                <w:t>hier</w:t>
              </w:r>
            </w:hyperlink>
            <w:r>
              <w:rPr>
                <w:rFonts w:cs="Times New Roman"/>
              </w:rPr>
              <w:t>.</w:t>
            </w:r>
          </w:p>
        </w:tc>
      </w:tr>
    </w:tbl>
    <w:p w14:paraId="52C05AE8" w14:textId="77777777" w:rsidR="009F279B" w:rsidRDefault="009F279B"/>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2268"/>
        <w:gridCol w:w="1706"/>
        <w:gridCol w:w="12"/>
        <w:gridCol w:w="2960"/>
        <w:gridCol w:w="284"/>
        <w:gridCol w:w="2787"/>
        <w:gridCol w:w="3342"/>
      </w:tblGrid>
      <w:tr w:rsidR="009F279B" w14:paraId="787AEA53" w14:textId="77777777" w:rsidTr="00692176">
        <w:trPr>
          <w:trHeight w:val="2364"/>
          <w:jc w:val="center"/>
        </w:trPr>
        <w:tc>
          <w:tcPr>
            <w:tcW w:w="13359" w:type="dxa"/>
            <w:gridSpan w:val="7"/>
            <w:shd w:val="clear" w:color="auto" w:fill="FFFFFF" w:themeFill="background1"/>
            <w:tcMar>
              <w:top w:w="120" w:type="dxa"/>
              <w:left w:w="0" w:type="dxa"/>
              <w:bottom w:w="120" w:type="dxa"/>
              <w:right w:w="0" w:type="dxa"/>
            </w:tcMar>
            <w:hideMark/>
          </w:tcPr>
          <w:p w14:paraId="77DD1BA8" w14:textId="77777777" w:rsidR="009F279B" w:rsidRDefault="009F0D0A" w:rsidP="00232F66">
            <w:pPr>
              <w:tabs>
                <w:tab w:val="left" w:pos="12325"/>
              </w:tabs>
              <w:spacing w:after="0" w:line="240" w:lineRule="auto"/>
              <w:ind w:right="46"/>
              <w:jc w:val="center"/>
            </w:pPr>
            <w:r>
              <w:rPr>
                <w:noProof/>
                <w:lang w:eastAsia="de-DE"/>
              </w:rPr>
              <w:drawing>
                <wp:inline distT="0" distB="0" distL="0" distR="0" wp14:anchorId="7691DA6F" wp14:editId="5475BAAD">
                  <wp:extent cx="7581900" cy="2914650"/>
                  <wp:effectExtent l="0" t="0" r="0" b="0"/>
                  <wp:docPr id="2" name="Grafik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headertestindesignNEU.jpg"/>
                          <pic:cNvPicPr>
                            <a:picLocks noChangeAspect="1" noChangeArrowheads="1"/>
                          </pic:cNvPicPr>
                        </pic:nvPicPr>
                        <pic:blipFill>
                          <a:blip r:embed="rId6" cstate="print"/>
                          <a:srcRect/>
                          <a:stretch>
                            <a:fillRect/>
                          </a:stretch>
                        </pic:blipFill>
                        <pic:spPr bwMode="auto">
                          <a:xfrm>
                            <a:off x="0" y="0"/>
                            <a:ext cx="7581900" cy="2914650"/>
                          </a:xfrm>
                          <a:prstGeom prst="rect">
                            <a:avLst/>
                          </a:prstGeom>
                          <a:noFill/>
                          <a:ln w="9525">
                            <a:noFill/>
                            <a:miter lim="800000"/>
                            <a:headEnd/>
                            <a:tailEnd/>
                          </a:ln>
                        </pic:spPr>
                      </pic:pic>
                    </a:graphicData>
                  </a:graphic>
                </wp:inline>
              </w:drawing>
            </w:r>
          </w:p>
        </w:tc>
      </w:tr>
      <w:tr w:rsidR="009F279B" w:rsidRPr="00B77F04" w14:paraId="66DB082E" w14:textId="77777777" w:rsidTr="00692176">
        <w:trPr>
          <w:trHeight w:val="20"/>
          <w:jc w:val="center"/>
        </w:trPr>
        <w:tc>
          <w:tcPr>
            <w:tcW w:w="3974" w:type="dxa"/>
            <w:gridSpan w:val="2"/>
            <w:shd w:val="clear" w:color="auto" w:fill="FFFFFF" w:themeFill="background1"/>
            <w:tcMar>
              <w:top w:w="0" w:type="dxa"/>
              <w:left w:w="180" w:type="dxa"/>
              <w:bottom w:w="120" w:type="dxa"/>
              <w:right w:w="180" w:type="dxa"/>
            </w:tcMar>
            <w:hideMark/>
          </w:tcPr>
          <w:p w14:paraId="1E7C5A61" w14:textId="2589A9C4" w:rsidR="009F279B" w:rsidRPr="00B77F04" w:rsidRDefault="003F2835" w:rsidP="003F2835">
            <w:pPr>
              <w:spacing w:after="0" w:line="240" w:lineRule="auto"/>
              <w:rPr>
                <w:noProof/>
                <w:color w:val="1770A9"/>
                <w:lang w:val="en-US" w:eastAsia="de-DE"/>
              </w:rPr>
            </w:pPr>
            <w:bookmarkStart w:id="50" w:name="EN"/>
            <w:r>
              <w:rPr>
                <w:b/>
                <w:color w:val="1770A9"/>
                <w:lang w:val="en-US"/>
              </w:rPr>
              <w:t>June / July</w:t>
            </w:r>
            <w:r w:rsidR="002641FB">
              <w:rPr>
                <w:b/>
                <w:color w:val="1770A9"/>
                <w:lang w:val="en-US"/>
              </w:rPr>
              <w:t xml:space="preserve"> 201</w:t>
            </w:r>
            <w:bookmarkEnd w:id="50"/>
            <w:r w:rsidR="00A21458">
              <w:rPr>
                <w:b/>
                <w:color w:val="1770A9"/>
                <w:lang w:val="en-US"/>
              </w:rPr>
              <w:t>8</w:t>
            </w:r>
          </w:p>
        </w:tc>
        <w:tc>
          <w:tcPr>
            <w:tcW w:w="9385" w:type="dxa"/>
            <w:gridSpan w:val="5"/>
            <w:shd w:val="clear" w:color="auto" w:fill="FFFFFF" w:themeFill="background1"/>
            <w:tcMar>
              <w:top w:w="0" w:type="dxa"/>
              <w:left w:w="180" w:type="dxa"/>
              <w:bottom w:w="120" w:type="dxa"/>
              <w:right w:w="180" w:type="dxa"/>
            </w:tcMar>
            <w:hideMark/>
          </w:tcPr>
          <w:p w14:paraId="23A40831" w14:textId="242634E3" w:rsidR="009F279B" w:rsidRPr="00B77F04" w:rsidRDefault="008B09CC" w:rsidP="00702F9C">
            <w:pPr>
              <w:spacing w:after="0" w:line="240" w:lineRule="auto"/>
              <w:ind w:left="512"/>
              <w:jc w:val="right"/>
              <w:rPr>
                <w:noProof/>
                <w:lang w:val="en-US" w:eastAsia="de-DE"/>
              </w:rPr>
            </w:pPr>
            <w:hyperlink w:anchor="deutsch" w:history="1">
              <w:r w:rsidR="00702F9C" w:rsidRPr="009B6F5A">
                <w:rPr>
                  <w:rStyle w:val="Hyperlink"/>
                  <w:b/>
                  <w:lang w:val="en-US"/>
                </w:rPr>
                <w:t>G</w:t>
              </w:r>
              <w:r w:rsidR="009F0D0A" w:rsidRPr="009B6F5A">
                <w:rPr>
                  <w:rStyle w:val="Hyperlink"/>
                  <w:b/>
                  <w:lang w:val="en-US"/>
                </w:rPr>
                <w:t>erman</w:t>
              </w:r>
            </w:hyperlink>
            <w:r w:rsidR="009F0D0A" w:rsidRPr="00B77F04">
              <w:rPr>
                <w:b/>
                <w:lang w:val="en-US"/>
              </w:rPr>
              <w:t xml:space="preserve"> </w:t>
            </w:r>
            <w:r w:rsidR="009F0D0A" w:rsidRPr="00B77F04">
              <w:rPr>
                <w:b/>
                <w:color w:val="1770A9"/>
                <w:lang w:val="en-US"/>
              </w:rPr>
              <w:t xml:space="preserve">| </w:t>
            </w:r>
            <w:r w:rsidR="00702F9C">
              <w:rPr>
                <w:b/>
                <w:color w:val="1770A9"/>
                <w:lang w:val="en-US"/>
              </w:rPr>
              <w:t>E</w:t>
            </w:r>
            <w:r w:rsidR="009F0D0A" w:rsidRPr="00B77F04">
              <w:rPr>
                <w:b/>
                <w:color w:val="1770A9"/>
                <w:lang w:val="en-US"/>
              </w:rPr>
              <w:t>nglish</w:t>
            </w:r>
          </w:p>
        </w:tc>
      </w:tr>
      <w:tr w:rsidR="009F279B" w:rsidRPr="00B77F04" w14:paraId="510F621D" w14:textId="77777777" w:rsidTr="00692176">
        <w:trPr>
          <w:trHeight w:val="57"/>
          <w:jc w:val="center"/>
        </w:trPr>
        <w:tc>
          <w:tcPr>
            <w:tcW w:w="13359" w:type="dxa"/>
            <w:gridSpan w:val="7"/>
            <w:shd w:val="clear" w:color="auto" w:fill="C4D1E6"/>
            <w:tcMar>
              <w:top w:w="0" w:type="dxa"/>
              <w:left w:w="0" w:type="dxa"/>
              <w:bottom w:w="0" w:type="dxa"/>
              <w:right w:w="0" w:type="dxa"/>
            </w:tcMar>
          </w:tcPr>
          <w:p w14:paraId="7BD5B861" w14:textId="77777777" w:rsidR="009F279B" w:rsidRPr="00B77F04" w:rsidRDefault="009F279B">
            <w:pPr>
              <w:spacing w:after="0" w:line="240" w:lineRule="auto"/>
              <w:rPr>
                <w:sz w:val="6"/>
                <w:szCs w:val="6"/>
                <w:lang w:val="en-US"/>
              </w:rPr>
            </w:pPr>
          </w:p>
        </w:tc>
      </w:tr>
      <w:tr w:rsidR="009F279B" w:rsidRPr="001E2484" w14:paraId="3856A63E" w14:textId="77777777" w:rsidTr="00692176">
        <w:trPr>
          <w:trHeight w:val="2121"/>
          <w:jc w:val="center"/>
        </w:trPr>
        <w:tc>
          <w:tcPr>
            <w:tcW w:w="13359" w:type="dxa"/>
            <w:gridSpan w:val="7"/>
            <w:shd w:val="clear" w:color="auto" w:fill="FFFFFF" w:themeFill="background1"/>
            <w:tcMar>
              <w:top w:w="120" w:type="dxa"/>
              <w:left w:w="180" w:type="dxa"/>
              <w:bottom w:w="120" w:type="dxa"/>
              <w:right w:w="180" w:type="dxa"/>
            </w:tcMar>
          </w:tcPr>
          <w:p w14:paraId="5633DC8F" w14:textId="38EB3813" w:rsidR="0025618A" w:rsidRPr="00046425" w:rsidRDefault="009E6CDC" w:rsidP="00645286">
            <w:pPr>
              <w:autoSpaceDE w:val="0"/>
              <w:autoSpaceDN w:val="0"/>
              <w:spacing w:after="120" w:line="240" w:lineRule="auto"/>
              <w:jc w:val="both"/>
              <w:rPr>
                <w:color w:val="1770A9"/>
                <w:sz w:val="20"/>
                <w:szCs w:val="20"/>
                <w:lang w:val="en-US"/>
              </w:rPr>
            </w:pPr>
            <w:r w:rsidRPr="00046425">
              <w:rPr>
                <w:color w:val="1770A9"/>
                <w:sz w:val="20"/>
                <w:szCs w:val="20"/>
                <w:lang w:val="en-US"/>
              </w:rPr>
              <w:t>Dear GGS member</w:t>
            </w:r>
            <w:r w:rsidR="00D5504A" w:rsidRPr="00046425">
              <w:rPr>
                <w:color w:val="1770A9"/>
                <w:sz w:val="20"/>
                <w:szCs w:val="20"/>
                <w:lang w:val="en-US"/>
              </w:rPr>
              <w:t>,</w:t>
            </w:r>
          </w:p>
          <w:p w14:paraId="11C9885C" w14:textId="240EE6E1" w:rsidR="00224098" w:rsidRPr="005F6D34" w:rsidRDefault="00F60309" w:rsidP="005F6D34">
            <w:pPr>
              <w:pStyle w:val="GGSFlietextblau"/>
              <w:spacing w:after="120"/>
              <w:jc w:val="both"/>
              <w:rPr>
                <w:lang w:val="en-US"/>
              </w:rPr>
            </w:pPr>
            <w:r w:rsidRPr="00D87D9C">
              <w:rPr>
                <w:lang w:val="en-US"/>
              </w:rPr>
              <w:lastRenderedPageBreak/>
              <w:t>We</w:t>
            </w:r>
            <w:r w:rsidR="00E20D69" w:rsidRPr="00D87D9C">
              <w:rPr>
                <w:lang w:val="en-US"/>
              </w:rPr>
              <w:t xml:space="preserve"> would like </w:t>
            </w:r>
            <w:r w:rsidR="00E20D69" w:rsidRPr="005F6D34">
              <w:rPr>
                <w:lang w:val="en-US"/>
              </w:rPr>
              <w:t>to inform you about events, courses and oth</w:t>
            </w:r>
            <w:r w:rsidR="00046425" w:rsidRPr="005F6D34">
              <w:rPr>
                <w:lang w:val="en-US"/>
              </w:rPr>
              <w:t xml:space="preserve">er activities at the GGS in </w:t>
            </w:r>
            <w:r w:rsidR="005F6D34">
              <w:rPr>
                <w:b/>
                <w:lang w:val="en-US"/>
              </w:rPr>
              <w:t>June</w:t>
            </w:r>
            <w:r w:rsidR="002641FB" w:rsidRPr="005F6D34">
              <w:rPr>
                <w:b/>
                <w:lang w:val="en-US"/>
              </w:rPr>
              <w:t xml:space="preserve"> </w:t>
            </w:r>
            <w:r w:rsidR="00E00EF5" w:rsidRPr="005F6D34">
              <w:rPr>
                <w:b/>
                <w:lang w:val="en-US"/>
              </w:rPr>
              <w:t xml:space="preserve">and </w:t>
            </w:r>
            <w:r w:rsidR="005F6D34">
              <w:rPr>
                <w:b/>
                <w:lang w:val="en-US"/>
              </w:rPr>
              <w:t>July</w:t>
            </w:r>
            <w:r w:rsidR="006F7BF3" w:rsidRPr="005F6D34">
              <w:rPr>
                <w:b/>
                <w:lang w:val="en-US"/>
              </w:rPr>
              <w:t xml:space="preserve"> </w:t>
            </w:r>
            <w:r w:rsidR="00EA16E9" w:rsidRPr="005F6D34">
              <w:rPr>
                <w:b/>
                <w:lang w:val="en-US"/>
              </w:rPr>
              <w:t>2018</w:t>
            </w:r>
            <w:r w:rsidR="00D10B9B" w:rsidRPr="005F6D34">
              <w:rPr>
                <w:noProof/>
                <w:lang w:eastAsia="de-DE"/>
              </w:rPr>
              <w:drawing>
                <wp:anchor distT="0" distB="0" distL="114300" distR="114300" simplePos="0" relativeHeight="251667456" behindDoc="0" locked="0" layoutInCell="1" allowOverlap="1" wp14:anchorId="20F6DC24" wp14:editId="5D90B336">
                  <wp:simplePos x="0" y="0"/>
                  <wp:positionH relativeFrom="column">
                    <wp:align>right</wp:align>
                  </wp:positionH>
                  <wp:positionV relativeFrom="paragraph">
                    <wp:posOffset>94285435</wp:posOffset>
                  </wp:positionV>
                  <wp:extent cx="3140710" cy="1799590"/>
                  <wp:effectExtent l="190500" t="190500" r="193040" b="18161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lbstmarketing_Werbung.jpg"/>
                          <pic:cNvPicPr/>
                        </pic:nvPicPr>
                        <pic:blipFill>
                          <a:blip r:embed="rId7">
                            <a:extLst>
                              <a:ext uri="{28A0092B-C50C-407E-A947-70E740481C1C}">
                                <a14:useLocalDpi xmlns:a14="http://schemas.microsoft.com/office/drawing/2010/main" val="0"/>
                              </a:ext>
                            </a:extLst>
                          </a:blip>
                          <a:stretch>
                            <a:fillRect/>
                          </a:stretch>
                        </pic:blipFill>
                        <pic:spPr>
                          <a:xfrm>
                            <a:off x="0" y="0"/>
                            <a:ext cx="3141176" cy="18000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5F6D34">
              <w:rPr>
                <w:lang w:val="en-US"/>
              </w:rPr>
              <w:t>.</w:t>
            </w:r>
          </w:p>
          <w:p w14:paraId="085D359D" w14:textId="4F5092D2" w:rsidR="00D90A96" w:rsidRDefault="005F6D34" w:rsidP="00E90E04">
            <w:pPr>
              <w:pStyle w:val="GGSFlietextblau"/>
              <w:spacing w:before="240"/>
              <w:jc w:val="both"/>
              <w:rPr>
                <w:lang w:val="en"/>
              </w:rPr>
            </w:pPr>
            <w:r>
              <w:rPr>
                <w:lang w:val="en-US"/>
              </w:rPr>
              <w:lastRenderedPageBreak/>
              <w:t>W</w:t>
            </w:r>
            <w:r w:rsidR="00392A39" w:rsidRPr="005F6D34">
              <w:rPr>
                <w:lang w:val="en-US"/>
              </w:rPr>
              <w:t xml:space="preserve">e would </w:t>
            </w:r>
            <w:r w:rsidR="00EA4D9F" w:rsidRPr="005F6D34">
              <w:rPr>
                <w:lang w:val="en-US"/>
              </w:rPr>
              <w:t xml:space="preserve">like to </w:t>
            </w:r>
            <w:r w:rsidR="00392A39" w:rsidRPr="005F6D34">
              <w:rPr>
                <w:lang w:val="en-US"/>
              </w:rPr>
              <w:t>draw you</w:t>
            </w:r>
            <w:r w:rsidR="00EA4D9F" w:rsidRPr="005F6D34">
              <w:rPr>
                <w:lang w:val="en-US"/>
              </w:rPr>
              <w:t>r</w:t>
            </w:r>
            <w:r w:rsidR="00392A39" w:rsidRPr="005F6D34">
              <w:rPr>
                <w:lang w:val="en-US"/>
              </w:rPr>
              <w:t xml:space="preserve"> attention to </w:t>
            </w:r>
            <w:r w:rsidR="00A55F24" w:rsidRPr="005F6D34">
              <w:rPr>
                <w:lang w:val="en-US"/>
              </w:rPr>
              <w:t xml:space="preserve">the intensive workshop </w:t>
            </w:r>
            <w:r w:rsidR="00A55F24" w:rsidRPr="005F6D34">
              <w:rPr>
                <w:b/>
                <w:lang w:val="en-US"/>
              </w:rPr>
              <w:t>“</w:t>
            </w:r>
            <w:proofErr w:type="spellStart"/>
            <w:r w:rsidR="00A55F24" w:rsidRPr="005F6D34">
              <w:rPr>
                <w:b/>
                <w:lang w:val="en-US"/>
              </w:rPr>
              <w:t>Selbst</w:t>
            </w:r>
            <w:r w:rsidR="001E2484" w:rsidRPr="005F6D34">
              <w:rPr>
                <w:b/>
                <w:lang w:val="en-US"/>
              </w:rPr>
              <w:softHyphen/>
            </w:r>
            <w:r w:rsidR="00A55F24" w:rsidRPr="005F6D34">
              <w:rPr>
                <w:b/>
                <w:lang w:val="en-US"/>
              </w:rPr>
              <w:t>marketing</w:t>
            </w:r>
            <w:proofErr w:type="spellEnd"/>
            <w:r w:rsidR="00A55F24" w:rsidRPr="005F6D34">
              <w:rPr>
                <w:b/>
                <w:lang w:val="en-US"/>
              </w:rPr>
              <w:t xml:space="preserve"> </w:t>
            </w:r>
            <w:proofErr w:type="spellStart"/>
            <w:r w:rsidR="00A55F24" w:rsidRPr="005F6D34">
              <w:rPr>
                <w:b/>
                <w:lang w:val="en-US"/>
              </w:rPr>
              <w:t>für</w:t>
            </w:r>
            <w:proofErr w:type="spellEnd"/>
            <w:r w:rsidR="00A55F24" w:rsidRPr="005F6D34">
              <w:rPr>
                <w:b/>
                <w:lang w:val="en-US"/>
              </w:rPr>
              <w:t xml:space="preserve"> Frauen”</w:t>
            </w:r>
            <w:r w:rsidR="00A55F24" w:rsidRPr="005F6D34">
              <w:rPr>
                <w:lang w:val="en-US"/>
              </w:rPr>
              <w:t xml:space="preserve"> promoted by the Women's and Gender Equality Officer. From June </w:t>
            </w:r>
            <w:r w:rsidR="00A55F24" w:rsidRPr="005F6D34">
              <w:rPr>
                <w:b/>
                <w:lang w:val="en-US"/>
              </w:rPr>
              <w:t>28 to 29 2018</w:t>
            </w:r>
            <w:r w:rsidR="00A55F24" w:rsidRPr="005F6D34">
              <w:rPr>
                <w:lang w:val="en-US"/>
              </w:rPr>
              <w:t xml:space="preserve"> the intensive workshop will take place at </w:t>
            </w:r>
            <w:proofErr w:type="spellStart"/>
            <w:r w:rsidR="00A55F24" w:rsidRPr="005F6D34">
              <w:rPr>
                <w:lang w:val="en-US"/>
              </w:rPr>
              <w:t>Schloss</w:t>
            </w:r>
            <w:proofErr w:type="spellEnd"/>
            <w:r w:rsidR="00A55F24" w:rsidRPr="005F6D34">
              <w:rPr>
                <w:lang w:val="en-US"/>
              </w:rPr>
              <w:t xml:space="preserve"> Rauischholzhausen and is planned as an overall concept with </w:t>
            </w:r>
            <w:r w:rsidR="00224098" w:rsidRPr="005F6D34">
              <w:rPr>
                <w:lang w:val="en-US"/>
              </w:rPr>
              <w:t xml:space="preserve">an </w:t>
            </w:r>
            <w:r w:rsidR="00A55F24" w:rsidRPr="005F6D34">
              <w:rPr>
                <w:lang w:val="en-US"/>
              </w:rPr>
              <w:t xml:space="preserve">evening </w:t>
            </w:r>
            <w:proofErr w:type="spellStart"/>
            <w:r w:rsidR="00A55F24" w:rsidRPr="005F6D34">
              <w:rPr>
                <w:lang w:val="en-US"/>
              </w:rPr>
              <w:t>program</w:t>
            </w:r>
            <w:r w:rsidR="00224098" w:rsidRPr="005F6D34">
              <w:rPr>
                <w:lang w:val="en-US"/>
              </w:rPr>
              <w:t>me</w:t>
            </w:r>
            <w:proofErr w:type="spellEnd"/>
            <w:r w:rsidR="00A55F24" w:rsidRPr="005F6D34">
              <w:rPr>
                <w:lang w:val="en-US"/>
              </w:rPr>
              <w:t xml:space="preserve"> and </w:t>
            </w:r>
            <w:r w:rsidR="00224098" w:rsidRPr="005F6D34">
              <w:rPr>
                <w:lang w:val="en-US"/>
              </w:rPr>
              <w:t xml:space="preserve">an </w:t>
            </w:r>
            <w:r w:rsidR="00A55F24" w:rsidRPr="005F6D34">
              <w:rPr>
                <w:lang w:val="en-US"/>
              </w:rPr>
              <w:t xml:space="preserve">overnight stay. Participation in the workshop including accommodation and meals are free for GGS members. Further information </w:t>
            </w:r>
            <w:proofErr w:type="gramStart"/>
            <w:r w:rsidR="00A55F24" w:rsidRPr="005F6D34">
              <w:rPr>
                <w:lang w:val="en-US"/>
              </w:rPr>
              <w:t>can be found</w:t>
            </w:r>
            <w:proofErr w:type="gramEnd"/>
            <w:r w:rsidR="00A55F24">
              <w:rPr>
                <w:lang w:val="en"/>
              </w:rPr>
              <w:t xml:space="preserve"> on the </w:t>
            </w:r>
            <w:hyperlink r:id="rId79" w:history="1">
              <w:r w:rsidR="00A55F24" w:rsidRPr="00224098">
                <w:rPr>
                  <w:rStyle w:val="Hyperlink"/>
                  <w:lang w:val="en"/>
                </w:rPr>
                <w:t>GGS homepage</w:t>
              </w:r>
            </w:hyperlink>
            <w:r w:rsidR="00224098">
              <w:rPr>
                <w:lang w:val="en"/>
              </w:rPr>
              <w:t xml:space="preserve"> in German</w:t>
            </w:r>
            <w:r w:rsidR="00A55F24">
              <w:rPr>
                <w:lang w:val="en"/>
              </w:rPr>
              <w:t>.</w:t>
            </w:r>
          </w:p>
          <w:p w14:paraId="611D7261" w14:textId="4A31FB16" w:rsidR="005F6D34" w:rsidRPr="005F6D34" w:rsidRDefault="005F6D34" w:rsidP="005F6D34">
            <w:pPr>
              <w:pStyle w:val="GGSFlietextblau"/>
              <w:spacing w:before="120"/>
              <w:rPr>
                <w:b/>
                <w:lang w:val="en-GB"/>
              </w:rPr>
            </w:pPr>
            <w:r w:rsidRPr="005F6D34">
              <w:rPr>
                <w:b/>
                <w:lang w:val="en"/>
              </w:rPr>
              <w:t>There are still places available!</w:t>
            </w:r>
            <w:r w:rsidRPr="005F6D34">
              <w:rPr>
                <w:b/>
                <w:lang w:val="en"/>
              </w:rPr>
              <w:br/>
              <w:t>Interested</w:t>
            </w:r>
            <w:r>
              <w:rPr>
                <w:b/>
                <w:lang w:val="en"/>
              </w:rPr>
              <w:t xml:space="preserve"> female</w:t>
            </w:r>
            <w:r w:rsidRPr="005F6D34">
              <w:rPr>
                <w:b/>
                <w:lang w:val="en"/>
              </w:rPr>
              <w:t xml:space="preserve"> junior </w:t>
            </w:r>
            <w:r>
              <w:rPr>
                <w:b/>
                <w:lang w:val="en"/>
              </w:rPr>
              <w:t>researchers</w:t>
            </w:r>
            <w:r w:rsidRPr="005F6D34">
              <w:rPr>
                <w:b/>
                <w:lang w:val="en"/>
              </w:rPr>
              <w:t xml:space="preserve"> can </w:t>
            </w:r>
            <w:r>
              <w:rPr>
                <w:b/>
                <w:lang w:val="en"/>
              </w:rPr>
              <w:t xml:space="preserve">still </w:t>
            </w:r>
            <w:r w:rsidRPr="005F6D34">
              <w:rPr>
                <w:b/>
                <w:lang w:val="en"/>
              </w:rPr>
              <w:t>register until 20 June 2018.</w:t>
            </w:r>
          </w:p>
          <w:p w14:paraId="13E6E960" w14:textId="5788A616" w:rsidR="005F6D34" w:rsidRDefault="005F6D34" w:rsidP="00E90E04">
            <w:pPr>
              <w:pStyle w:val="GGSFlietextblau"/>
              <w:spacing w:before="240"/>
              <w:jc w:val="both"/>
              <w:rPr>
                <w:lang w:val="en"/>
              </w:rPr>
            </w:pPr>
            <w:r>
              <w:rPr>
                <w:lang w:val="en"/>
              </w:rPr>
              <w:t xml:space="preserve">In addition, the information event </w:t>
            </w:r>
            <w:r w:rsidRPr="005F6D34">
              <w:rPr>
                <w:b/>
                <w:lang w:val="en"/>
              </w:rPr>
              <w:t>"</w:t>
            </w:r>
            <w:proofErr w:type="spellStart"/>
            <w:r>
              <w:rPr>
                <w:b/>
                <w:lang w:val="en"/>
              </w:rPr>
              <w:t>Wege</w:t>
            </w:r>
            <w:proofErr w:type="spellEnd"/>
            <w:r>
              <w:rPr>
                <w:b/>
                <w:lang w:val="en"/>
              </w:rPr>
              <w:t xml:space="preserve"> in die Promotion - </w:t>
            </w:r>
            <w:r w:rsidRPr="005F6D34">
              <w:rPr>
                <w:b/>
                <w:lang w:val="en"/>
              </w:rPr>
              <w:t>Ways into</w:t>
            </w:r>
            <w:r>
              <w:rPr>
                <w:b/>
                <w:lang w:val="en"/>
              </w:rPr>
              <w:t xml:space="preserve"> </w:t>
            </w:r>
            <w:r w:rsidRPr="005F6D34">
              <w:rPr>
                <w:b/>
                <w:lang w:val="en"/>
              </w:rPr>
              <w:t xml:space="preserve">Earning </w:t>
            </w:r>
            <w:r>
              <w:rPr>
                <w:b/>
                <w:lang w:val="en"/>
              </w:rPr>
              <w:t>O</w:t>
            </w:r>
            <w:r w:rsidRPr="005F6D34">
              <w:rPr>
                <w:b/>
                <w:lang w:val="en"/>
              </w:rPr>
              <w:t>ne’</w:t>
            </w:r>
            <w:r>
              <w:rPr>
                <w:b/>
                <w:lang w:val="en"/>
              </w:rPr>
              <w:t>s D</w:t>
            </w:r>
            <w:r w:rsidRPr="005F6D34">
              <w:rPr>
                <w:b/>
                <w:lang w:val="en"/>
              </w:rPr>
              <w:t>octoral Degree"</w:t>
            </w:r>
            <w:r>
              <w:rPr>
                <w:lang w:val="en"/>
              </w:rPr>
              <w:t xml:space="preserve"> will take place </w:t>
            </w:r>
            <w:r w:rsidRPr="005F6D34">
              <w:rPr>
                <w:b/>
                <w:lang w:val="en"/>
              </w:rPr>
              <w:t>on Friday, June 22, 2018.</w:t>
            </w:r>
            <w:r>
              <w:rPr>
                <w:lang w:val="en"/>
              </w:rPr>
              <w:t xml:space="preserve"> Organized by the </w:t>
            </w:r>
            <w:proofErr w:type="spellStart"/>
            <w:r>
              <w:rPr>
                <w:lang w:val="en"/>
              </w:rPr>
              <w:t>Gießen</w:t>
            </w:r>
            <w:proofErr w:type="spellEnd"/>
            <w:r>
              <w:rPr>
                <w:lang w:val="en"/>
              </w:rPr>
              <w:t xml:space="preserve"> Graduate Centers </w:t>
            </w:r>
            <w:r w:rsidRPr="005F6D34">
              <w:rPr>
                <w:b/>
                <w:lang w:val="en"/>
              </w:rPr>
              <w:t xml:space="preserve">GGS, GGL and GCSC / GGK, as well as the Initiative ArbeiterKind.de and </w:t>
            </w:r>
            <w:proofErr w:type="spellStart"/>
            <w:r w:rsidRPr="005F6D34">
              <w:rPr>
                <w:b/>
                <w:lang w:val="en"/>
              </w:rPr>
              <w:t>Forschungscampus</w:t>
            </w:r>
            <w:proofErr w:type="spellEnd"/>
            <w:r w:rsidRPr="005F6D34">
              <w:rPr>
                <w:b/>
                <w:lang w:val="en"/>
              </w:rPr>
              <w:t xml:space="preserve"> Mittelhessen</w:t>
            </w:r>
            <w:r>
              <w:rPr>
                <w:lang w:val="en"/>
              </w:rPr>
              <w:t xml:space="preserve">, the event </w:t>
            </w:r>
            <w:proofErr w:type="gramStart"/>
            <w:r>
              <w:rPr>
                <w:lang w:val="en"/>
              </w:rPr>
              <w:t>is aimed</w:t>
            </w:r>
            <w:proofErr w:type="gramEnd"/>
            <w:r>
              <w:rPr>
                <w:lang w:val="en"/>
              </w:rPr>
              <w:t xml:space="preserve"> at students and junior researchers from all disciplines in order to help future doctoral candidates to get involved in their doctorate. Further information </w:t>
            </w:r>
            <w:proofErr w:type="gramStart"/>
            <w:r>
              <w:rPr>
                <w:lang w:val="en"/>
              </w:rPr>
              <w:t>can be found</w:t>
            </w:r>
            <w:proofErr w:type="gramEnd"/>
            <w:r>
              <w:rPr>
                <w:lang w:val="en"/>
              </w:rPr>
              <w:t xml:space="preserve"> on the </w:t>
            </w:r>
            <w:hyperlink r:id="rId80" w:history="1">
              <w:r w:rsidRPr="005F6D34">
                <w:rPr>
                  <w:rStyle w:val="Hyperlink"/>
                  <w:lang w:val="en"/>
                </w:rPr>
                <w:t>GGS homepage</w:t>
              </w:r>
            </w:hyperlink>
            <w:r>
              <w:rPr>
                <w:lang w:val="en"/>
              </w:rPr>
              <w:t>.</w:t>
            </w:r>
          </w:p>
          <w:p w14:paraId="34521EFC" w14:textId="73A4CA04" w:rsidR="005B45DE" w:rsidRPr="00046425" w:rsidRDefault="005B45DE" w:rsidP="00E90E04">
            <w:pPr>
              <w:pStyle w:val="GGSFlietextblau"/>
              <w:spacing w:before="240"/>
              <w:jc w:val="both"/>
              <w:rPr>
                <w:lang w:val="en-US"/>
              </w:rPr>
            </w:pPr>
            <w:r w:rsidRPr="00046425">
              <w:rPr>
                <w:lang w:val="en-US"/>
              </w:rPr>
              <w:t xml:space="preserve">If you would like to leave a comment on our newsletter or if you have own inputs you would like to have included we </w:t>
            </w:r>
            <w:r w:rsidR="002D4E94">
              <w:rPr>
                <w:lang w:val="en-US"/>
              </w:rPr>
              <w:t>look forward to receiving</w:t>
            </w:r>
            <w:r w:rsidRPr="00046425">
              <w:rPr>
                <w:lang w:val="en-US"/>
              </w:rPr>
              <w:t xml:space="preserve"> your email: </w:t>
            </w:r>
            <w:hyperlink r:id="rId81" w:history="1">
              <w:r w:rsidR="009B6F5A" w:rsidRPr="00965B20">
                <w:rPr>
                  <w:rStyle w:val="Hyperlink"/>
                  <w:b/>
                  <w:lang w:val="en-US"/>
                </w:rPr>
                <w:t>info@ggs.uni-giessen.de</w:t>
              </w:r>
            </w:hyperlink>
            <w:r w:rsidR="009B6F5A">
              <w:rPr>
                <w:b/>
                <w:lang w:val="en-US"/>
              </w:rPr>
              <w:t>.</w:t>
            </w:r>
          </w:p>
          <w:p w14:paraId="14D13122" w14:textId="647A2547" w:rsidR="000C3524" w:rsidRPr="002641FB" w:rsidRDefault="005E052B" w:rsidP="00645286">
            <w:pPr>
              <w:autoSpaceDE w:val="0"/>
              <w:autoSpaceDN w:val="0"/>
              <w:spacing w:after="0" w:line="240" w:lineRule="auto"/>
              <w:jc w:val="both"/>
              <w:rPr>
                <w:color w:val="1770A9"/>
                <w:sz w:val="20"/>
                <w:szCs w:val="20"/>
                <w:lang w:val="en-US"/>
              </w:rPr>
            </w:pPr>
            <w:r w:rsidRPr="002641FB">
              <w:rPr>
                <w:color w:val="1770A9"/>
                <w:sz w:val="20"/>
                <w:szCs w:val="20"/>
                <w:lang w:val="en-US"/>
              </w:rPr>
              <w:t>We hope yo</w:t>
            </w:r>
            <w:r w:rsidR="007374C1" w:rsidRPr="002641FB">
              <w:rPr>
                <w:color w:val="1770A9"/>
                <w:sz w:val="20"/>
                <w:szCs w:val="20"/>
                <w:lang w:val="en-US"/>
              </w:rPr>
              <w:t>u enjoy reading our newsletter</w:t>
            </w:r>
            <w:r w:rsidR="002641FB" w:rsidRPr="002641FB">
              <w:rPr>
                <w:color w:val="1770A9"/>
                <w:sz w:val="20"/>
                <w:szCs w:val="20"/>
                <w:lang w:val="en-US"/>
              </w:rPr>
              <w:t>!</w:t>
            </w:r>
          </w:p>
        </w:tc>
      </w:tr>
      <w:tr w:rsidR="009F279B" w:rsidRPr="00C07DDE" w14:paraId="5634035A" w14:textId="77777777" w:rsidTr="00692176">
        <w:trPr>
          <w:trHeight w:val="1049"/>
          <w:jc w:val="center"/>
        </w:trPr>
        <w:tc>
          <w:tcPr>
            <w:tcW w:w="7230" w:type="dxa"/>
            <w:gridSpan w:val="5"/>
            <w:shd w:val="clear" w:color="auto" w:fill="FFFFFF" w:themeFill="background1"/>
            <w:tcMar>
              <w:top w:w="120" w:type="dxa"/>
              <w:left w:w="180" w:type="dxa"/>
              <w:bottom w:w="120" w:type="dxa"/>
              <w:right w:w="180" w:type="dxa"/>
            </w:tcMar>
          </w:tcPr>
          <w:p w14:paraId="6F345789" w14:textId="77777777" w:rsidR="009F279B" w:rsidRPr="00E976D0" w:rsidRDefault="007C0B4F">
            <w:pPr>
              <w:tabs>
                <w:tab w:val="left" w:pos="5492"/>
              </w:tabs>
              <w:autoSpaceDE w:val="0"/>
              <w:autoSpaceDN w:val="0"/>
              <w:spacing w:after="0" w:line="240" w:lineRule="auto"/>
              <w:rPr>
                <w:color w:val="1770A9"/>
                <w:sz w:val="20"/>
                <w:szCs w:val="20"/>
                <w:lang w:val="en-US"/>
              </w:rPr>
            </w:pPr>
            <w:r>
              <w:rPr>
                <w:noProof/>
                <w:lang w:eastAsia="de-DE"/>
              </w:rPr>
              <w:lastRenderedPageBreak/>
              <w:drawing>
                <wp:inline distT="0" distB="0" distL="0" distR="0" wp14:anchorId="43875D7B" wp14:editId="3B1A2155">
                  <wp:extent cx="1497330" cy="737870"/>
                  <wp:effectExtent l="0" t="0" r="762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erschriftCB_neu.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497330" cy="737870"/>
                          </a:xfrm>
                          <a:prstGeom prst="rect">
                            <a:avLst/>
                          </a:prstGeom>
                        </pic:spPr>
                      </pic:pic>
                    </a:graphicData>
                  </a:graphic>
                </wp:inline>
              </w:drawing>
            </w:r>
          </w:p>
          <w:p w14:paraId="460F19C1" w14:textId="77777777" w:rsidR="007C0B4F" w:rsidRDefault="007C0B4F" w:rsidP="007C0B4F">
            <w:pPr>
              <w:tabs>
                <w:tab w:val="left" w:pos="5492"/>
              </w:tabs>
              <w:autoSpaceDE w:val="0"/>
              <w:autoSpaceDN w:val="0"/>
              <w:spacing w:after="0" w:line="240" w:lineRule="auto"/>
              <w:rPr>
                <w:color w:val="1770A9"/>
                <w:sz w:val="20"/>
                <w:szCs w:val="20"/>
                <w:lang w:val="en-US"/>
              </w:rPr>
            </w:pPr>
            <w:r>
              <w:rPr>
                <w:color w:val="1770A9"/>
                <w:sz w:val="20"/>
                <w:szCs w:val="20"/>
                <w:lang w:val="en-US"/>
              </w:rPr>
              <w:t>Professor Dr</w:t>
            </w:r>
            <w:r w:rsidRPr="008903A5">
              <w:rPr>
                <w:color w:val="1770A9"/>
                <w:sz w:val="20"/>
                <w:szCs w:val="20"/>
                <w:lang w:val="en-US"/>
              </w:rPr>
              <w:t xml:space="preserve"> Christoph Benicke</w:t>
            </w:r>
          </w:p>
          <w:p w14:paraId="4C5BEC09" w14:textId="77777777" w:rsidR="009F279B" w:rsidRPr="00E976D0" w:rsidRDefault="007C0B4F" w:rsidP="007C0B4F">
            <w:pPr>
              <w:tabs>
                <w:tab w:val="left" w:pos="5492"/>
              </w:tabs>
              <w:autoSpaceDE w:val="0"/>
              <w:autoSpaceDN w:val="0"/>
              <w:spacing w:after="0" w:line="240" w:lineRule="auto"/>
              <w:rPr>
                <w:rFonts w:ascii="Wingdings" w:hAnsi="Wingdings"/>
                <w:color w:val="1770A9"/>
                <w:sz w:val="20"/>
                <w:szCs w:val="20"/>
                <w:lang w:val="en-US"/>
              </w:rPr>
            </w:pPr>
            <w:r w:rsidRPr="00E976D0">
              <w:rPr>
                <w:color w:val="1770A9"/>
                <w:sz w:val="20"/>
                <w:szCs w:val="20"/>
                <w:lang w:val="en-US"/>
              </w:rPr>
              <w:t xml:space="preserve">Chairman of </w:t>
            </w:r>
            <w:r>
              <w:rPr>
                <w:color w:val="1770A9"/>
                <w:sz w:val="20"/>
                <w:szCs w:val="20"/>
                <w:lang w:val="en-US"/>
              </w:rPr>
              <w:t>the GGS Steering Committee</w:t>
            </w:r>
          </w:p>
        </w:tc>
        <w:tc>
          <w:tcPr>
            <w:tcW w:w="6129" w:type="dxa"/>
            <w:gridSpan w:val="2"/>
            <w:shd w:val="clear" w:color="auto" w:fill="FFFFFF" w:themeFill="background1"/>
            <w:tcMar>
              <w:top w:w="120" w:type="dxa"/>
              <w:left w:w="180" w:type="dxa"/>
              <w:bottom w:w="120" w:type="dxa"/>
              <w:right w:w="180" w:type="dxa"/>
            </w:tcMar>
          </w:tcPr>
          <w:p w14:paraId="15026D6F" w14:textId="4AD466E4" w:rsidR="00542471" w:rsidRPr="00093026" w:rsidRDefault="00B93412" w:rsidP="00787A7A">
            <w:pPr>
              <w:tabs>
                <w:tab w:val="left" w:pos="5492"/>
              </w:tabs>
              <w:autoSpaceDE w:val="0"/>
              <w:autoSpaceDN w:val="0"/>
              <w:spacing w:after="0" w:line="240" w:lineRule="auto"/>
              <w:jc w:val="center"/>
              <w:rPr>
                <w:color w:val="1770A9"/>
                <w:sz w:val="20"/>
                <w:szCs w:val="20"/>
                <w:lang w:val="en-US"/>
              </w:rPr>
            </w:pPr>
            <w:r>
              <w:rPr>
                <w:noProof/>
                <w:color w:val="1770A9"/>
                <w:sz w:val="20"/>
                <w:szCs w:val="20"/>
                <w:lang w:eastAsia="de-DE"/>
              </w:rPr>
              <w:drawing>
                <wp:anchor distT="0" distB="0" distL="114300" distR="114300" simplePos="0" relativeHeight="251660288" behindDoc="0" locked="0" layoutInCell="1" allowOverlap="1" wp14:anchorId="1EC9F7C1" wp14:editId="601A55CA">
                  <wp:simplePos x="0" y="0"/>
                  <wp:positionH relativeFrom="column">
                    <wp:posOffset>-635</wp:posOffset>
                  </wp:positionH>
                  <wp:positionV relativeFrom="paragraph">
                    <wp:posOffset>-3810</wp:posOffset>
                  </wp:positionV>
                  <wp:extent cx="1831340" cy="704850"/>
                  <wp:effectExtent l="0" t="0" r="0"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undström Unterschrift.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831340" cy="704850"/>
                          </a:xfrm>
                          <a:prstGeom prst="rect">
                            <a:avLst/>
                          </a:prstGeom>
                        </pic:spPr>
                      </pic:pic>
                    </a:graphicData>
                  </a:graphic>
                </wp:anchor>
              </w:drawing>
            </w:r>
          </w:p>
          <w:p w14:paraId="4A26F6F0" w14:textId="571D7021" w:rsidR="003B08CF" w:rsidRPr="00C07DDE" w:rsidRDefault="00C07DDE" w:rsidP="00787A7A">
            <w:pPr>
              <w:tabs>
                <w:tab w:val="left" w:pos="5492"/>
              </w:tabs>
              <w:autoSpaceDE w:val="0"/>
              <w:autoSpaceDN w:val="0"/>
              <w:spacing w:after="0" w:line="240" w:lineRule="auto"/>
              <w:rPr>
                <w:color w:val="1770A9"/>
                <w:sz w:val="20"/>
                <w:szCs w:val="20"/>
              </w:rPr>
            </w:pPr>
            <w:r w:rsidRPr="00C07DDE">
              <w:rPr>
                <w:color w:val="1770A9"/>
                <w:sz w:val="20"/>
                <w:szCs w:val="20"/>
              </w:rPr>
              <w:t>Dr Kerstin Lundström</w:t>
            </w:r>
          </w:p>
          <w:p w14:paraId="03866742" w14:textId="16A1C55E" w:rsidR="00B77F04" w:rsidRPr="00C07DDE" w:rsidRDefault="003B08CF" w:rsidP="002F11DC">
            <w:pPr>
              <w:autoSpaceDE w:val="0"/>
              <w:autoSpaceDN w:val="0"/>
              <w:spacing w:after="0" w:line="240" w:lineRule="auto"/>
              <w:rPr>
                <w:color w:val="1770A9"/>
                <w:sz w:val="20"/>
                <w:szCs w:val="20"/>
              </w:rPr>
            </w:pPr>
            <w:r w:rsidRPr="00C07DDE">
              <w:rPr>
                <w:color w:val="1770A9"/>
                <w:sz w:val="20"/>
                <w:szCs w:val="20"/>
              </w:rPr>
              <w:t xml:space="preserve">GGS </w:t>
            </w:r>
            <w:r w:rsidR="00C21862">
              <w:rPr>
                <w:color w:val="1770A9"/>
                <w:sz w:val="20"/>
                <w:szCs w:val="20"/>
              </w:rPr>
              <w:t xml:space="preserve">Managing </w:t>
            </w:r>
            <w:proofErr w:type="spellStart"/>
            <w:r w:rsidR="00C21862">
              <w:rPr>
                <w:color w:val="1770A9"/>
                <w:sz w:val="20"/>
                <w:szCs w:val="20"/>
              </w:rPr>
              <w:t>D</w:t>
            </w:r>
            <w:r w:rsidR="00C07DDE">
              <w:rPr>
                <w:color w:val="1770A9"/>
                <w:sz w:val="20"/>
                <w:szCs w:val="20"/>
              </w:rPr>
              <w:t>irector</w:t>
            </w:r>
            <w:proofErr w:type="spellEnd"/>
            <w:r w:rsidR="00B46915" w:rsidRPr="00C07DDE">
              <w:rPr>
                <w:color w:val="1770A9"/>
                <w:sz w:val="20"/>
                <w:szCs w:val="20"/>
              </w:rPr>
              <w:tab/>
            </w:r>
            <w:r w:rsidR="00787A7A">
              <w:rPr>
                <w:color w:val="1770A9"/>
                <w:sz w:val="20"/>
                <w:szCs w:val="20"/>
              </w:rPr>
              <w:t xml:space="preserve"> </w:t>
            </w:r>
            <w:r w:rsidR="00B46915" w:rsidRPr="00C07DDE">
              <w:rPr>
                <w:color w:val="1770A9"/>
                <w:sz w:val="20"/>
                <w:szCs w:val="20"/>
              </w:rPr>
              <w:tab/>
            </w:r>
            <w:r w:rsidR="00B46915" w:rsidRPr="00C07DDE">
              <w:rPr>
                <w:color w:val="1770A9"/>
                <w:sz w:val="20"/>
                <w:szCs w:val="20"/>
              </w:rPr>
              <w:tab/>
            </w:r>
            <w:r w:rsidR="00B46915" w:rsidRPr="00C07DDE">
              <w:rPr>
                <w:color w:val="1770A9"/>
                <w:sz w:val="20"/>
                <w:szCs w:val="20"/>
              </w:rPr>
              <w:tab/>
            </w:r>
          </w:p>
        </w:tc>
      </w:tr>
      <w:tr w:rsidR="009F279B" w:rsidRPr="00C07DDE" w14:paraId="2E5314A4" w14:textId="77777777" w:rsidTr="00692176">
        <w:trPr>
          <w:jc w:val="center"/>
        </w:trPr>
        <w:tc>
          <w:tcPr>
            <w:tcW w:w="13359" w:type="dxa"/>
            <w:gridSpan w:val="7"/>
            <w:shd w:val="clear" w:color="auto" w:fill="C4D1E6"/>
            <w:tcMar>
              <w:top w:w="0" w:type="dxa"/>
              <w:left w:w="0" w:type="dxa"/>
              <w:bottom w:w="0" w:type="dxa"/>
              <w:right w:w="0" w:type="dxa"/>
            </w:tcMar>
          </w:tcPr>
          <w:p w14:paraId="24716C43" w14:textId="77777777" w:rsidR="009F279B" w:rsidRPr="00C07DDE" w:rsidRDefault="00B46915">
            <w:pPr>
              <w:spacing w:after="0" w:line="240" w:lineRule="auto"/>
              <w:rPr>
                <w:sz w:val="6"/>
                <w:szCs w:val="6"/>
              </w:rPr>
            </w:pPr>
            <w:r w:rsidRPr="00C07DDE">
              <w:rPr>
                <w:sz w:val="6"/>
                <w:szCs w:val="6"/>
              </w:rPr>
              <w:tab/>
            </w:r>
          </w:p>
        </w:tc>
      </w:tr>
      <w:tr w:rsidR="009F279B" w:rsidRPr="001E2484" w14:paraId="39F08EAC" w14:textId="77777777" w:rsidTr="00692176">
        <w:trPr>
          <w:jc w:val="center"/>
        </w:trPr>
        <w:tc>
          <w:tcPr>
            <w:tcW w:w="3986" w:type="dxa"/>
            <w:gridSpan w:val="3"/>
            <w:shd w:val="clear" w:color="auto" w:fill="1770A9"/>
            <w:tcMar>
              <w:top w:w="120" w:type="dxa"/>
              <w:left w:w="180" w:type="dxa"/>
              <w:bottom w:w="120" w:type="dxa"/>
              <w:right w:w="180" w:type="dxa"/>
            </w:tcMar>
          </w:tcPr>
          <w:p w14:paraId="444BAA4D" w14:textId="219E9C0E" w:rsidR="009F279B" w:rsidRPr="00F76F2C" w:rsidRDefault="0046525F" w:rsidP="009D6989">
            <w:pPr>
              <w:pStyle w:val="GGSIHVTitel"/>
              <w:rPr>
                <w:rStyle w:val="internal-link"/>
                <w:lang w:val="en-US"/>
              </w:rPr>
            </w:pPr>
            <w:r w:rsidRPr="00F76F2C">
              <w:rPr>
                <w:rStyle w:val="internal-link"/>
              </w:rPr>
              <w:fldChar w:fldCharType="begin"/>
            </w:r>
            <w:r w:rsidR="00FC5403" w:rsidRPr="00F76F2C">
              <w:rPr>
                <w:rStyle w:val="internal-link"/>
                <w:lang w:val="en-US"/>
              </w:rPr>
              <w:instrText>HYPERLINK  \l "courses"</w:instrText>
            </w:r>
            <w:r w:rsidRPr="00F76F2C">
              <w:rPr>
                <w:rStyle w:val="internal-link"/>
              </w:rPr>
              <w:fldChar w:fldCharType="separate"/>
            </w:r>
            <w:r w:rsidR="009F0D0A" w:rsidRPr="00F76F2C">
              <w:rPr>
                <w:rStyle w:val="internal-link"/>
                <w:lang w:val="en-US"/>
              </w:rPr>
              <w:t>Courses</w:t>
            </w:r>
          </w:p>
          <w:p w14:paraId="18781B23" w14:textId="74F172DE" w:rsidR="002F7178" w:rsidRPr="00F76F2C" w:rsidRDefault="0046525F" w:rsidP="00B60DA3">
            <w:pPr>
              <w:pStyle w:val="GGSIHV"/>
              <w:rPr>
                <w:rStyle w:val="internal-link"/>
              </w:rPr>
            </w:pPr>
            <w:r w:rsidRPr="00F76F2C">
              <w:rPr>
                <w:rStyle w:val="internal-link"/>
              </w:rPr>
              <w:fldChar w:fldCharType="end"/>
            </w:r>
          </w:p>
          <w:p w14:paraId="6DD09752" w14:textId="77777777" w:rsidR="00B60DA3" w:rsidRPr="00F76F2C" w:rsidRDefault="00B60DA3" w:rsidP="00B60DA3">
            <w:pPr>
              <w:pStyle w:val="GGSIHV"/>
              <w:rPr>
                <w:rStyle w:val="internal-link"/>
                <w:lang w:val="en-US"/>
              </w:rPr>
            </w:pPr>
          </w:p>
          <w:p w14:paraId="3A52F25C" w14:textId="7BF7EFC3" w:rsidR="0037670C" w:rsidRPr="00F76F2C" w:rsidRDefault="0037670C" w:rsidP="0037670C">
            <w:pPr>
              <w:spacing w:after="0"/>
              <w:rPr>
                <w:color w:val="FFFFFF" w:themeColor="background1"/>
              </w:rPr>
            </w:pPr>
            <w:r w:rsidRPr="00F76F2C">
              <w:rPr>
                <w:color w:val="FFFFFF" w:themeColor="background1"/>
              </w:rPr>
              <w:t xml:space="preserve">&gt; </w:t>
            </w:r>
            <w:hyperlink w:anchor="course1" w:history="1">
              <w:r w:rsidRPr="00F76F2C">
                <w:rPr>
                  <w:rStyle w:val="Hyperlink"/>
                  <w:color w:val="FFFFFF" w:themeColor="background1"/>
                  <w:u w:val="none"/>
                </w:rPr>
                <w:t>Der Friedensprozess in Kolumbien</w:t>
              </w:r>
            </w:hyperlink>
            <w:r w:rsidRPr="00F76F2C">
              <w:rPr>
                <w:rStyle w:val="Hyperlink"/>
                <w:color w:val="FFFFFF" w:themeColor="background1"/>
                <w:u w:val="none"/>
              </w:rPr>
              <w:t xml:space="preserve"> </w:t>
            </w:r>
          </w:p>
          <w:p w14:paraId="1B288AB7" w14:textId="2D346509" w:rsidR="0037670C" w:rsidRPr="00F76F2C" w:rsidRDefault="0037670C" w:rsidP="0037670C">
            <w:pPr>
              <w:spacing w:after="0"/>
              <w:rPr>
                <w:rStyle w:val="Hyperlink"/>
                <w:color w:val="FFFFFF" w:themeColor="background1"/>
                <w:u w:val="none"/>
              </w:rPr>
            </w:pPr>
            <w:r w:rsidRPr="00F76F2C">
              <w:rPr>
                <w:color w:val="FFFFFF" w:themeColor="background1"/>
              </w:rPr>
              <w:t xml:space="preserve">&gt; </w:t>
            </w:r>
            <w:r w:rsidR="00F76F2C" w:rsidRPr="00F76F2C">
              <w:rPr>
                <w:color w:val="FFFFFF" w:themeColor="background1"/>
              </w:rPr>
              <w:fldChar w:fldCharType="begin"/>
            </w:r>
            <w:r w:rsidR="00F76F2C" w:rsidRPr="00F76F2C">
              <w:rPr>
                <w:color w:val="FFFFFF" w:themeColor="background1"/>
              </w:rPr>
              <w:instrText xml:space="preserve"> HYPERLINK  \l "course2" </w:instrText>
            </w:r>
            <w:r w:rsidR="00F76F2C" w:rsidRPr="00F76F2C">
              <w:rPr>
                <w:color w:val="FFFFFF" w:themeColor="background1"/>
              </w:rPr>
              <w:fldChar w:fldCharType="separate"/>
            </w:r>
            <w:r w:rsidRPr="00F76F2C">
              <w:rPr>
                <w:rStyle w:val="Hyperlink"/>
                <w:color w:val="FFFFFF" w:themeColor="background1"/>
                <w:u w:val="none"/>
              </w:rPr>
              <w:t xml:space="preserve">Jacob Edmond: The </w:t>
            </w:r>
            <w:proofErr w:type="spellStart"/>
            <w:r w:rsidRPr="00F76F2C">
              <w:rPr>
                <w:rStyle w:val="Hyperlink"/>
                <w:color w:val="FFFFFF" w:themeColor="background1"/>
                <w:u w:val="none"/>
              </w:rPr>
              <w:t>Copy</w:t>
            </w:r>
            <w:proofErr w:type="spellEnd"/>
            <w:r w:rsidRPr="00F76F2C">
              <w:rPr>
                <w:rStyle w:val="Hyperlink"/>
                <w:color w:val="FFFFFF" w:themeColor="background1"/>
                <w:u w:val="none"/>
              </w:rPr>
              <w:t xml:space="preserve"> in Global Culture</w:t>
            </w:r>
          </w:p>
          <w:p w14:paraId="7D5E5968" w14:textId="2C6F3A61" w:rsidR="0037670C" w:rsidRPr="00F76F2C" w:rsidRDefault="00F76F2C" w:rsidP="0037670C">
            <w:pPr>
              <w:spacing w:after="0"/>
              <w:rPr>
                <w:color w:val="FFFFFF" w:themeColor="background1"/>
                <w:lang w:val="en-US"/>
              </w:rPr>
            </w:pPr>
            <w:r w:rsidRPr="00F76F2C">
              <w:rPr>
                <w:color w:val="FFFFFF" w:themeColor="background1"/>
              </w:rPr>
              <w:fldChar w:fldCharType="end"/>
            </w:r>
            <w:r w:rsidR="0037670C" w:rsidRPr="00F76F2C">
              <w:rPr>
                <w:color w:val="FFFFFF" w:themeColor="background1"/>
                <w:lang w:val="en-US"/>
              </w:rPr>
              <w:t xml:space="preserve">&gt; </w:t>
            </w:r>
            <w:hyperlink w:anchor="course3" w:history="1">
              <w:r w:rsidR="0037670C" w:rsidRPr="00F76F2C">
                <w:rPr>
                  <w:rStyle w:val="Hyperlink"/>
                  <w:color w:val="FFFFFF" w:themeColor="background1"/>
                  <w:u w:val="none"/>
                </w:rPr>
                <w:t>Korruption in Postsowjetischen Ländern</w:t>
              </w:r>
            </w:hyperlink>
          </w:p>
          <w:p w14:paraId="2798DD33" w14:textId="552BA5FC" w:rsidR="0037670C" w:rsidRPr="00F76F2C" w:rsidRDefault="0037670C" w:rsidP="0037670C">
            <w:pPr>
              <w:spacing w:after="0"/>
              <w:rPr>
                <w:rStyle w:val="Hyperlink"/>
                <w:color w:val="FFFFFF" w:themeColor="background1"/>
                <w:u w:val="none"/>
              </w:rPr>
            </w:pPr>
            <w:r w:rsidRPr="00F76F2C">
              <w:rPr>
                <w:color w:val="FFFFFF" w:themeColor="background1"/>
              </w:rPr>
              <w:fldChar w:fldCharType="begin"/>
            </w:r>
            <w:r w:rsidR="00F76F2C" w:rsidRPr="00F76F2C">
              <w:rPr>
                <w:color w:val="FFFFFF" w:themeColor="background1"/>
              </w:rPr>
              <w:instrText>HYPERLINK  \l "course4"</w:instrText>
            </w:r>
            <w:r w:rsidRPr="00F76F2C">
              <w:rPr>
                <w:color w:val="FFFFFF" w:themeColor="background1"/>
              </w:rPr>
              <w:fldChar w:fldCharType="separate"/>
            </w:r>
            <w:r w:rsidRPr="00F76F2C">
              <w:rPr>
                <w:rStyle w:val="Hyperlink"/>
                <w:color w:val="FFFFFF" w:themeColor="background1"/>
                <w:u w:val="none"/>
              </w:rPr>
              <w:t>&gt; Wege in die Promotion</w:t>
            </w:r>
          </w:p>
          <w:p w14:paraId="2E6AAF17" w14:textId="370D6737" w:rsidR="0037670C" w:rsidRPr="00F76F2C" w:rsidRDefault="0037670C" w:rsidP="0037670C">
            <w:pPr>
              <w:spacing w:after="0"/>
              <w:rPr>
                <w:color w:val="FFFFFF" w:themeColor="background1"/>
              </w:rPr>
            </w:pPr>
            <w:r w:rsidRPr="00F76F2C">
              <w:rPr>
                <w:color w:val="FFFFFF" w:themeColor="background1"/>
              </w:rPr>
              <w:fldChar w:fldCharType="end"/>
            </w:r>
            <w:r w:rsidRPr="00F76F2C">
              <w:rPr>
                <w:color w:val="FFFFFF" w:themeColor="background1"/>
              </w:rPr>
              <w:t xml:space="preserve">&gt; </w:t>
            </w:r>
            <w:hyperlink w:anchor="course5" w:history="1">
              <w:r w:rsidRPr="00F76F2C">
                <w:rPr>
                  <w:rStyle w:val="Hyperlink"/>
                  <w:color w:val="FFFFFF" w:themeColor="background1"/>
                  <w:u w:val="none"/>
                </w:rPr>
                <w:t>Selbstmarketing für Frauen</w:t>
              </w:r>
            </w:hyperlink>
            <w:r w:rsidRPr="00F76F2C">
              <w:rPr>
                <w:color w:val="FFFFFF" w:themeColor="background1"/>
              </w:rPr>
              <w:t xml:space="preserve"> </w:t>
            </w:r>
          </w:p>
          <w:p w14:paraId="4DCBDCB9" w14:textId="3EB8BABC" w:rsidR="0037670C" w:rsidRPr="00F76F2C" w:rsidRDefault="0037670C" w:rsidP="0037670C">
            <w:pPr>
              <w:spacing w:after="0"/>
              <w:rPr>
                <w:color w:val="FFFFFF" w:themeColor="background1"/>
              </w:rPr>
            </w:pPr>
            <w:r w:rsidRPr="00F76F2C">
              <w:rPr>
                <w:color w:val="FFFFFF" w:themeColor="background1"/>
              </w:rPr>
              <w:t xml:space="preserve">&gt; </w:t>
            </w:r>
            <w:hyperlink w:anchor="course6" w:history="1">
              <w:r w:rsidRPr="00F76F2C">
                <w:rPr>
                  <w:rStyle w:val="Hyperlink"/>
                  <w:color w:val="FFFFFF" w:themeColor="background1"/>
                  <w:u w:val="none"/>
                </w:rPr>
                <w:t>Der Anwalt im Erbrecht</w:t>
              </w:r>
            </w:hyperlink>
          </w:p>
          <w:p w14:paraId="20DF771B" w14:textId="15803672" w:rsidR="0037670C" w:rsidRPr="00F76F2C" w:rsidRDefault="0037670C" w:rsidP="0037670C">
            <w:pPr>
              <w:spacing w:after="0"/>
              <w:rPr>
                <w:rStyle w:val="Hyperlink"/>
                <w:color w:val="FFFFFF" w:themeColor="background1"/>
                <w:u w:val="none"/>
              </w:rPr>
            </w:pPr>
            <w:r w:rsidRPr="00F76F2C">
              <w:rPr>
                <w:color w:val="FFFFFF" w:themeColor="background1"/>
              </w:rPr>
              <w:fldChar w:fldCharType="begin"/>
            </w:r>
            <w:r w:rsidR="00F76F2C" w:rsidRPr="00F76F2C">
              <w:rPr>
                <w:color w:val="FFFFFF" w:themeColor="background1"/>
              </w:rPr>
              <w:instrText>HYPERLINK  \l "course7"</w:instrText>
            </w:r>
            <w:r w:rsidRPr="00F76F2C">
              <w:rPr>
                <w:color w:val="FFFFFF" w:themeColor="background1"/>
              </w:rPr>
              <w:fldChar w:fldCharType="separate"/>
            </w:r>
            <w:r w:rsidRPr="00F76F2C">
              <w:rPr>
                <w:rStyle w:val="Hyperlink"/>
                <w:color w:val="FFFFFF" w:themeColor="background1"/>
                <w:u w:val="none"/>
              </w:rPr>
              <w:t>&gt; Theoriebasierte Fragebogenkonstruktion</w:t>
            </w:r>
          </w:p>
          <w:p w14:paraId="7669E864" w14:textId="37E90EBE" w:rsidR="003040CA" w:rsidRPr="00F76F2C" w:rsidRDefault="0037670C" w:rsidP="0037670C">
            <w:pPr>
              <w:pStyle w:val="GGSIHV"/>
              <w:rPr>
                <w:rStyle w:val="internal-link"/>
                <w:b/>
                <w:sz w:val="26"/>
                <w:szCs w:val="26"/>
              </w:rPr>
            </w:pPr>
            <w:r w:rsidRPr="00F76F2C">
              <w:fldChar w:fldCharType="end"/>
            </w:r>
          </w:p>
          <w:p w14:paraId="723802D3" w14:textId="215713A5" w:rsidR="00F54E37" w:rsidRPr="00F76F2C" w:rsidRDefault="0013182E" w:rsidP="00591450">
            <w:pPr>
              <w:pStyle w:val="GGSIHV"/>
              <w:rPr>
                <w:rStyle w:val="Hyperlink"/>
                <w:b/>
                <w:color w:val="FFFFFF" w:themeColor="background1"/>
                <w:sz w:val="26"/>
                <w:szCs w:val="26"/>
                <w:u w:val="none"/>
                <w:lang w:val="en-GB"/>
              </w:rPr>
            </w:pPr>
            <w:r w:rsidRPr="00F76F2C">
              <w:rPr>
                <w:rStyle w:val="internal-link"/>
                <w:b/>
                <w:sz w:val="26"/>
                <w:szCs w:val="26"/>
                <w:lang w:val="en-GB"/>
              </w:rPr>
              <w:fldChar w:fldCharType="begin"/>
            </w:r>
            <w:r w:rsidRPr="00F76F2C">
              <w:rPr>
                <w:rStyle w:val="internal-link"/>
                <w:b/>
                <w:sz w:val="26"/>
                <w:szCs w:val="26"/>
                <w:lang w:val="en-GB"/>
              </w:rPr>
              <w:instrText xml:space="preserve"> HYPERLINK  \l "series" </w:instrText>
            </w:r>
            <w:r w:rsidRPr="00F76F2C">
              <w:rPr>
                <w:rStyle w:val="internal-link"/>
                <w:b/>
                <w:sz w:val="26"/>
                <w:szCs w:val="26"/>
                <w:lang w:val="en-GB"/>
              </w:rPr>
              <w:fldChar w:fldCharType="separate"/>
            </w:r>
            <w:r w:rsidR="0078627B" w:rsidRPr="00F76F2C">
              <w:rPr>
                <w:rStyle w:val="Hyperlink"/>
                <w:b/>
                <w:color w:val="FFFFFF" w:themeColor="background1"/>
                <w:sz w:val="26"/>
                <w:szCs w:val="26"/>
                <w:u w:val="none"/>
                <w:lang w:val="en-GB"/>
              </w:rPr>
              <w:t>Lecture and Workshop Series</w:t>
            </w:r>
          </w:p>
          <w:p w14:paraId="456ED415" w14:textId="585458F7" w:rsidR="00F54E37" w:rsidRPr="00F76F2C" w:rsidRDefault="0013182E" w:rsidP="00591450">
            <w:pPr>
              <w:pStyle w:val="GGSIHV"/>
              <w:rPr>
                <w:rStyle w:val="internal-link"/>
                <w:lang w:val="en-GB"/>
              </w:rPr>
            </w:pPr>
            <w:r w:rsidRPr="00F76F2C">
              <w:rPr>
                <w:rStyle w:val="internal-link"/>
                <w:b/>
                <w:sz w:val="26"/>
                <w:szCs w:val="26"/>
                <w:lang w:val="en-GB"/>
              </w:rPr>
              <w:fldChar w:fldCharType="end"/>
            </w:r>
          </w:p>
          <w:p w14:paraId="1C222894" w14:textId="24669C81" w:rsidR="0078627B" w:rsidRPr="00F76F2C" w:rsidRDefault="0078627B" w:rsidP="0078627B">
            <w:pPr>
              <w:pStyle w:val="GGSIHV"/>
              <w:rPr>
                <w:rStyle w:val="internal-link"/>
                <w:lang w:val="en-GB"/>
              </w:rPr>
            </w:pPr>
            <w:r w:rsidRPr="00F76F2C">
              <w:rPr>
                <w:rStyle w:val="internal-link"/>
                <w:lang w:val="en-GB"/>
              </w:rPr>
              <w:t xml:space="preserve">&gt; </w:t>
            </w:r>
            <w:hyperlink w:anchor="series2" w:history="1">
              <w:r w:rsidRPr="00F76F2C">
                <w:rPr>
                  <w:rStyle w:val="Hyperlink"/>
                  <w:color w:val="FFFFFF" w:themeColor="background1"/>
                  <w:u w:val="none"/>
                  <w:lang w:val="en-GB"/>
                </w:rPr>
                <w:t>Lecture &amp; Workshop Series of the Teaching Assistantship Programme</w:t>
              </w:r>
            </w:hyperlink>
          </w:p>
          <w:p w14:paraId="3955DFB1" w14:textId="77777777" w:rsidR="0078627B" w:rsidRPr="00F76F2C" w:rsidRDefault="0078627B" w:rsidP="0078627B">
            <w:pPr>
              <w:pStyle w:val="GGSIHV"/>
              <w:rPr>
                <w:rStyle w:val="internal-link"/>
                <w:lang w:val="en-GB"/>
              </w:rPr>
            </w:pPr>
          </w:p>
          <w:p w14:paraId="4F134597" w14:textId="5EBDEAA9" w:rsidR="001E18CD" w:rsidRPr="00F76F2C" w:rsidRDefault="001E18CD" w:rsidP="001E18CD">
            <w:pPr>
              <w:pStyle w:val="GGSIHV"/>
              <w:rPr>
                <w:rStyle w:val="internal-link"/>
                <w:lang w:val="en-US"/>
              </w:rPr>
            </w:pPr>
          </w:p>
        </w:tc>
        <w:tc>
          <w:tcPr>
            <w:tcW w:w="2960" w:type="dxa"/>
            <w:shd w:val="clear" w:color="auto" w:fill="1770A9"/>
            <w:tcMar>
              <w:top w:w="120" w:type="dxa"/>
              <w:left w:w="180" w:type="dxa"/>
              <w:bottom w:w="120" w:type="dxa"/>
              <w:right w:w="180" w:type="dxa"/>
            </w:tcMar>
          </w:tcPr>
          <w:p w14:paraId="4FA2B657" w14:textId="6B06E97F" w:rsidR="0022542C" w:rsidRPr="00F76F2C" w:rsidRDefault="00C953F3" w:rsidP="0022542C">
            <w:pPr>
              <w:pStyle w:val="GGSIHVTitel"/>
              <w:rPr>
                <w:rStyle w:val="internal-link"/>
                <w:lang w:val="en-US"/>
              </w:rPr>
            </w:pPr>
            <w:r w:rsidRPr="00F76F2C">
              <w:rPr>
                <w:rStyle w:val="internal-link"/>
                <w:lang w:val="en-US"/>
              </w:rPr>
              <w:t>News</w:t>
            </w:r>
          </w:p>
          <w:p w14:paraId="303A05F1" w14:textId="77777777" w:rsidR="0022542C" w:rsidRPr="00F76F2C" w:rsidRDefault="0022542C" w:rsidP="0022542C">
            <w:pPr>
              <w:pStyle w:val="GGSIHVTitel"/>
              <w:rPr>
                <w:rStyle w:val="internal-link"/>
                <w:sz w:val="22"/>
                <w:szCs w:val="22"/>
                <w:lang w:val="en-US"/>
              </w:rPr>
            </w:pPr>
          </w:p>
          <w:p w14:paraId="7B36D4E8" w14:textId="77777777" w:rsidR="0022542C" w:rsidRPr="00F76F2C" w:rsidRDefault="0022542C" w:rsidP="0022542C">
            <w:pPr>
              <w:pStyle w:val="GGSIHVTitel"/>
              <w:rPr>
                <w:rStyle w:val="internal-link"/>
                <w:sz w:val="22"/>
                <w:szCs w:val="22"/>
                <w:lang w:val="en-US"/>
              </w:rPr>
            </w:pPr>
          </w:p>
          <w:p w14:paraId="16F71858" w14:textId="362D9349" w:rsidR="0037670C" w:rsidRPr="00F76F2C" w:rsidRDefault="0037670C" w:rsidP="0037670C">
            <w:pPr>
              <w:pStyle w:val="GGSIHVTitel"/>
              <w:rPr>
                <w:rStyle w:val="Hyperlink"/>
                <w:color w:val="FFFFFF" w:themeColor="background1"/>
                <w:u w:val="none"/>
                <w:lang w:val="en-US"/>
              </w:rPr>
            </w:pPr>
            <w:r w:rsidRPr="00F76F2C">
              <w:rPr>
                <w:rStyle w:val="Hyperlink"/>
                <w:color w:val="FFFFFF" w:themeColor="background1"/>
                <w:sz w:val="22"/>
                <w:szCs w:val="22"/>
                <w:u w:val="none"/>
                <w:lang w:val="en-US"/>
              </w:rPr>
              <w:t>&gt;</w:t>
            </w:r>
            <w:r w:rsidRPr="00F76F2C">
              <w:rPr>
                <w:rStyle w:val="Hyperlink"/>
                <w:color w:val="FFFFFF" w:themeColor="background1"/>
                <w:u w:val="none"/>
                <w:lang w:val="en-US"/>
              </w:rPr>
              <w:t xml:space="preserve"> </w:t>
            </w:r>
            <w:hyperlink w:anchor="new1" w:history="1">
              <w:r w:rsidRPr="00F76F2C">
                <w:rPr>
                  <w:rStyle w:val="Hyperlink"/>
                  <w:b w:val="0"/>
                  <w:color w:val="FFFFFF" w:themeColor="background1"/>
                  <w:sz w:val="22"/>
                  <w:szCs w:val="22"/>
                  <w:u w:val="none"/>
                  <w:lang w:val="en-US"/>
                </w:rPr>
                <w:t xml:space="preserve">Advisor for postdoc-coordination </w:t>
              </w:r>
            </w:hyperlink>
          </w:p>
          <w:p w14:paraId="206DAFFA" w14:textId="19D914D0" w:rsidR="0037670C" w:rsidRPr="00F76F2C" w:rsidRDefault="0037670C" w:rsidP="0037670C">
            <w:pPr>
              <w:pStyle w:val="GGSIHV"/>
              <w:rPr>
                <w:rStyle w:val="Hyperlink"/>
                <w:color w:val="FFFFFF" w:themeColor="background1"/>
                <w:u w:val="none"/>
                <w:lang w:val="en-GB"/>
              </w:rPr>
            </w:pPr>
            <w:r w:rsidRPr="00F76F2C">
              <w:rPr>
                <w:lang w:val="en-GB"/>
              </w:rPr>
              <w:fldChar w:fldCharType="begin"/>
            </w:r>
            <w:r w:rsidR="00F76F2C" w:rsidRPr="00F76F2C">
              <w:rPr>
                <w:lang w:val="en-GB"/>
              </w:rPr>
              <w:instrText>HYPERLINK  \l "new2"</w:instrText>
            </w:r>
            <w:r w:rsidRPr="00F76F2C">
              <w:rPr>
                <w:lang w:val="en-GB"/>
              </w:rPr>
              <w:fldChar w:fldCharType="separate"/>
            </w:r>
            <w:r w:rsidRPr="00F76F2C">
              <w:rPr>
                <w:rStyle w:val="Hyperlink"/>
                <w:color w:val="FFFFFF" w:themeColor="background1"/>
                <w:u w:val="none"/>
                <w:lang w:val="en-GB"/>
              </w:rPr>
              <w:t xml:space="preserve">&gt; </w:t>
            </w:r>
            <w:r w:rsidR="00751DA8" w:rsidRPr="00F76F2C">
              <w:rPr>
                <w:rStyle w:val="Hyperlink"/>
                <w:color w:val="FFFFFF" w:themeColor="background1"/>
                <w:u w:val="none"/>
                <w:lang w:val="en-GB"/>
              </w:rPr>
              <w:t>information Day</w:t>
            </w:r>
            <w:r w:rsidRPr="00F76F2C">
              <w:rPr>
                <w:rStyle w:val="Hyperlink"/>
                <w:color w:val="FFFFFF" w:themeColor="background1"/>
                <w:u w:val="none"/>
                <w:lang w:val="en-GB"/>
              </w:rPr>
              <w:t xml:space="preserve"> </w:t>
            </w:r>
            <w:r w:rsidR="00751DA8" w:rsidRPr="00F76F2C">
              <w:rPr>
                <w:rStyle w:val="Hyperlink"/>
                <w:color w:val="FFFFFF" w:themeColor="background1"/>
                <w:u w:val="none"/>
                <w:lang w:val="en-GB"/>
              </w:rPr>
              <w:t>for young researchers</w:t>
            </w:r>
            <w:r w:rsidRPr="00F76F2C">
              <w:rPr>
                <w:rStyle w:val="Hyperlink"/>
                <w:color w:val="FFFFFF" w:themeColor="background1"/>
                <w:u w:val="none"/>
                <w:lang w:val="en-GB"/>
              </w:rPr>
              <w:t xml:space="preserve"> </w:t>
            </w:r>
          </w:p>
          <w:p w14:paraId="2B04D2A7" w14:textId="62FD5956" w:rsidR="0037670C" w:rsidRPr="00F76F2C" w:rsidRDefault="0037670C" w:rsidP="0037670C">
            <w:pPr>
              <w:pStyle w:val="GGSIHV"/>
              <w:rPr>
                <w:rStyle w:val="Hyperlink"/>
                <w:color w:val="FFFFFF" w:themeColor="background1"/>
                <w:u w:val="none"/>
                <w:lang w:val="en-GB"/>
              </w:rPr>
            </w:pPr>
            <w:r w:rsidRPr="00F76F2C">
              <w:rPr>
                <w:lang w:val="en-GB"/>
              </w:rPr>
              <w:fldChar w:fldCharType="end"/>
            </w:r>
            <w:r w:rsidRPr="00F76F2C">
              <w:rPr>
                <w:rStyle w:val="internal-link"/>
                <w:lang w:val="en-GB"/>
              </w:rPr>
              <w:t xml:space="preserve">&gt; </w:t>
            </w:r>
            <w:r w:rsidR="00F76F2C" w:rsidRPr="00F76F2C">
              <w:rPr>
                <w:rStyle w:val="internal-link"/>
                <w:lang w:val="en-GB"/>
              </w:rPr>
              <w:fldChar w:fldCharType="begin"/>
            </w:r>
            <w:r w:rsidR="00F76F2C" w:rsidRPr="00F76F2C">
              <w:rPr>
                <w:rStyle w:val="internal-link"/>
                <w:lang w:val="en-GB"/>
              </w:rPr>
              <w:instrText xml:space="preserve"> HYPERLINK  \l "new3" </w:instrText>
            </w:r>
            <w:r w:rsidR="00F76F2C" w:rsidRPr="00F76F2C">
              <w:rPr>
                <w:rStyle w:val="internal-link"/>
                <w:lang w:val="en-GB"/>
              </w:rPr>
              <w:fldChar w:fldCharType="separate"/>
            </w:r>
            <w:r w:rsidR="00751DA8" w:rsidRPr="00F76F2C">
              <w:rPr>
                <w:rStyle w:val="Hyperlink"/>
                <w:color w:val="FFFFFF" w:themeColor="background1"/>
                <w:u w:val="none"/>
                <w:lang w:val="en-GB"/>
              </w:rPr>
              <w:t>International Summer Course</w:t>
            </w:r>
          </w:p>
          <w:p w14:paraId="229600A0" w14:textId="28DF3856" w:rsidR="0022542C" w:rsidRPr="00F76F2C" w:rsidRDefault="00F76F2C" w:rsidP="009D6989">
            <w:pPr>
              <w:pStyle w:val="GGSIHVTitel"/>
              <w:rPr>
                <w:rStyle w:val="internal-link"/>
                <w:lang w:val="en-GB"/>
              </w:rPr>
            </w:pPr>
            <w:r w:rsidRPr="00F76F2C">
              <w:rPr>
                <w:rStyle w:val="internal-link"/>
                <w:b w:val="0"/>
                <w:sz w:val="22"/>
                <w:szCs w:val="22"/>
                <w:lang w:val="en-GB"/>
              </w:rPr>
              <w:fldChar w:fldCharType="end"/>
            </w:r>
          </w:p>
          <w:p w14:paraId="6FA2B265" w14:textId="77777777" w:rsidR="0022542C" w:rsidRPr="00F76F2C" w:rsidRDefault="0022542C" w:rsidP="009D6989">
            <w:pPr>
              <w:pStyle w:val="GGSIHVTitel"/>
              <w:rPr>
                <w:rStyle w:val="internal-link"/>
                <w:lang w:val="en-US"/>
              </w:rPr>
            </w:pPr>
          </w:p>
          <w:p w14:paraId="180EFAE1" w14:textId="4140A801" w:rsidR="009F279B" w:rsidRPr="00F76F2C" w:rsidRDefault="0051282C" w:rsidP="009D6989">
            <w:pPr>
              <w:pStyle w:val="GGSIHVTitel"/>
              <w:rPr>
                <w:rStyle w:val="internal-link"/>
                <w:lang w:val="en-US"/>
              </w:rPr>
            </w:pPr>
            <w:r w:rsidRPr="00F76F2C">
              <w:rPr>
                <w:rStyle w:val="internal-link"/>
              </w:rPr>
              <w:fldChar w:fldCharType="begin"/>
            </w:r>
            <w:r w:rsidR="00FC5403" w:rsidRPr="00F76F2C">
              <w:rPr>
                <w:rStyle w:val="internal-link"/>
                <w:lang w:val="en-US"/>
              </w:rPr>
              <w:instrText>HYPERLINK  \l "sections_en"</w:instrText>
            </w:r>
            <w:r w:rsidRPr="00F76F2C">
              <w:rPr>
                <w:rStyle w:val="internal-link"/>
              </w:rPr>
              <w:fldChar w:fldCharType="separate"/>
            </w:r>
            <w:r w:rsidR="009F0D0A" w:rsidRPr="00F76F2C">
              <w:rPr>
                <w:rStyle w:val="internal-link"/>
                <w:lang w:val="en-US"/>
              </w:rPr>
              <w:t>Research Sections</w:t>
            </w:r>
          </w:p>
          <w:p w14:paraId="77191B3D" w14:textId="11F306A1" w:rsidR="004D7FF6" w:rsidRPr="00F76F2C" w:rsidRDefault="0051282C" w:rsidP="00397094">
            <w:pPr>
              <w:pStyle w:val="GGSIHV"/>
              <w:rPr>
                <w:rStyle w:val="internal-link"/>
                <w:lang w:val="en-US"/>
              </w:rPr>
            </w:pPr>
            <w:r w:rsidRPr="00F76F2C">
              <w:rPr>
                <w:rStyle w:val="internal-link"/>
              </w:rPr>
              <w:fldChar w:fldCharType="end"/>
            </w:r>
          </w:p>
          <w:p w14:paraId="407CB3E4" w14:textId="2EED6ADE" w:rsidR="00751DA8" w:rsidRPr="00F76F2C" w:rsidRDefault="00751DA8" w:rsidP="00751DA8">
            <w:pPr>
              <w:pStyle w:val="GGSIHV"/>
              <w:rPr>
                <w:rStyle w:val="Hyperlink"/>
                <w:color w:val="FFFFFF" w:themeColor="background1"/>
                <w:u w:val="none"/>
              </w:rPr>
            </w:pPr>
            <w:r w:rsidRPr="00F76F2C">
              <w:rPr>
                <w:rStyle w:val="internal-link"/>
              </w:rPr>
              <w:t xml:space="preserve">&gt; </w:t>
            </w:r>
            <w:r w:rsidRPr="00F76F2C">
              <w:rPr>
                <w:rStyle w:val="internal-link"/>
              </w:rPr>
              <w:fldChar w:fldCharType="begin"/>
            </w:r>
            <w:r w:rsidRPr="00F76F2C">
              <w:rPr>
                <w:rStyle w:val="internal-link"/>
              </w:rPr>
              <w:instrText>HYPERLINK  \l "sec1"</w:instrText>
            </w:r>
            <w:r w:rsidRPr="00F76F2C">
              <w:rPr>
                <w:rStyle w:val="internal-link"/>
              </w:rPr>
              <w:fldChar w:fldCharType="separate"/>
            </w:r>
            <w:r w:rsidRPr="00F76F2C">
              <w:rPr>
                <w:rStyle w:val="Hyperlink"/>
                <w:color w:val="FFFFFF" w:themeColor="background1"/>
                <w:u w:val="none"/>
              </w:rPr>
              <w:t>Workshop „</w:t>
            </w:r>
            <w:proofErr w:type="spellStart"/>
            <w:r w:rsidRPr="00F76F2C">
              <w:rPr>
                <w:rStyle w:val="Hyperlink"/>
                <w:color w:val="FFFFFF" w:themeColor="background1"/>
                <w:u w:val="none"/>
              </w:rPr>
              <w:t>Meditization</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of</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society</w:t>
            </w:r>
            <w:proofErr w:type="spellEnd"/>
            <w:r w:rsidRPr="00F76F2C">
              <w:rPr>
                <w:rStyle w:val="Hyperlink"/>
                <w:color w:val="FFFFFF" w:themeColor="background1"/>
                <w:u w:val="none"/>
              </w:rPr>
              <w:t>“</w:t>
            </w:r>
          </w:p>
          <w:p w14:paraId="0B0E1317" w14:textId="00E04A31" w:rsidR="00751DA8" w:rsidRPr="00F76F2C" w:rsidRDefault="00751DA8" w:rsidP="00751DA8">
            <w:pPr>
              <w:pStyle w:val="GGSIHV"/>
            </w:pPr>
            <w:r w:rsidRPr="00F76F2C">
              <w:rPr>
                <w:rStyle w:val="internal-link"/>
              </w:rPr>
              <w:fldChar w:fldCharType="end"/>
            </w:r>
            <w:r w:rsidRPr="00F76F2C">
              <w:t xml:space="preserve">&gt; </w:t>
            </w:r>
            <w:hyperlink w:anchor="sec2" w:history="1">
              <w:r w:rsidRPr="00F76F2C">
                <w:rPr>
                  <w:rStyle w:val="Hyperlink"/>
                  <w:color w:val="FFFFFF" w:themeColor="background1"/>
                  <w:u w:val="none"/>
                </w:rPr>
                <w:t xml:space="preserve">Workshop </w:t>
              </w:r>
              <w:proofErr w:type="spellStart"/>
              <w:r w:rsidRPr="00F76F2C">
                <w:rPr>
                  <w:rStyle w:val="Hyperlink"/>
                  <w:color w:val="FFFFFF" w:themeColor="background1"/>
                  <w:u w:val="none"/>
                </w:rPr>
                <w:t>and</w:t>
              </w:r>
              <w:proofErr w:type="spellEnd"/>
              <w:r w:rsidRPr="00F76F2C">
                <w:rPr>
                  <w:rStyle w:val="Hyperlink"/>
                  <w:color w:val="FFFFFF" w:themeColor="background1"/>
                  <w:u w:val="none"/>
                </w:rPr>
                <w:t xml:space="preserve"> Kolloquium </w:t>
              </w:r>
              <w:proofErr w:type="spellStart"/>
              <w:r w:rsidRPr="00F76F2C">
                <w:rPr>
                  <w:rStyle w:val="Hyperlink"/>
                  <w:color w:val="FFFFFF" w:themeColor="background1"/>
                  <w:u w:val="none"/>
                </w:rPr>
                <w:t>of</w:t>
              </w:r>
              <w:proofErr w:type="spellEnd"/>
              <w:r w:rsidRPr="00F76F2C">
                <w:rPr>
                  <w:rStyle w:val="Hyperlink"/>
                  <w:color w:val="FFFFFF" w:themeColor="background1"/>
                  <w:u w:val="none"/>
                </w:rPr>
                <w:t xml:space="preserve"> „Human </w:t>
              </w:r>
              <w:proofErr w:type="spellStart"/>
              <w:r w:rsidRPr="00F76F2C">
                <w:rPr>
                  <w:rStyle w:val="Hyperlink"/>
                  <w:color w:val="FFFFFF" w:themeColor="background1"/>
                  <w:u w:val="none"/>
                </w:rPr>
                <w:t>Rights</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and</w:t>
              </w:r>
              <w:proofErr w:type="spellEnd"/>
              <w:r w:rsidRPr="00F76F2C">
                <w:rPr>
                  <w:rStyle w:val="Hyperlink"/>
                  <w:color w:val="FFFFFF" w:themeColor="background1"/>
                  <w:u w:val="none"/>
                </w:rPr>
                <w:t xml:space="preserve"> Democracy“</w:t>
              </w:r>
            </w:hyperlink>
          </w:p>
          <w:p w14:paraId="35FF03FE" w14:textId="097EF5C4" w:rsidR="00751DA8" w:rsidRPr="00F76F2C" w:rsidRDefault="00751DA8" w:rsidP="00751DA8">
            <w:pPr>
              <w:pStyle w:val="GGSIHV"/>
            </w:pPr>
            <w:r w:rsidRPr="00F76F2C">
              <w:t xml:space="preserve">&gt; </w:t>
            </w:r>
            <w:hyperlink w:anchor="sec3" w:history="1">
              <w:r w:rsidRPr="00F76F2C">
                <w:rPr>
                  <w:rStyle w:val="Hyperlink"/>
                  <w:color w:val="FFFFFF" w:themeColor="background1"/>
                  <w:u w:val="none"/>
                </w:rPr>
                <w:t xml:space="preserve">Workshop </w:t>
              </w:r>
              <w:proofErr w:type="spellStart"/>
              <w:r w:rsidRPr="00F76F2C">
                <w:rPr>
                  <w:rStyle w:val="Hyperlink"/>
                  <w:color w:val="FFFFFF" w:themeColor="background1"/>
                  <w:u w:val="none"/>
                </w:rPr>
                <w:t>of</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Norms</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and</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Changes</w:t>
              </w:r>
              <w:proofErr w:type="spellEnd"/>
              <w:r w:rsidRPr="00F76F2C">
                <w:rPr>
                  <w:rStyle w:val="Hyperlink"/>
                  <w:color w:val="FFFFFF" w:themeColor="background1"/>
                  <w:u w:val="none"/>
                </w:rPr>
                <w:t xml:space="preserve"> in Global Politics“</w:t>
              </w:r>
            </w:hyperlink>
          </w:p>
          <w:p w14:paraId="1348E850" w14:textId="4016CE9E" w:rsidR="00751DA8" w:rsidRPr="00F76F2C" w:rsidRDefault="00751DA8" w:rsidP="00751DA8">
            <w:pPr>
              <w:pStyle w:val="GGSIHV"/>
            </w:pPr>
            <w:r w:rsidRPr="00F76F2C">
              <w:t xml:space="preserve">&gt; </w:t>
            </w:r>
            <w:hyperlink w:anchor="sec4" w:history="1">
              <w:r w:rsidRPr="00F76F2C">
                <w:rPr>
                  <w:rStyle w:val="Hyperlink"/>
                  <w:color w:val="FFFFFF" w:themeColor="background1"/>
                  <w:u w:val="none"/>
                </w:rPr>
                <w:t xml:space="preserve">Brown Bag Talks </w:t>
              </w:r>
              <w:proofErr w:type="spellStart"/>
              <w:r w:rsidRPr="00F76F2C">
                <w:rPr>
                  <w:rStyle w:val="Hyperlink"/>
                  <w:color w:val="FFFFFF" w:themeColor="background1"/>
                  <w:u w:val="none"/>
                </w:rPr>
                <w:t>of</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Organizational</w:t>
              </w:r>
              <w:proofErr w:type="spellEnd"/>
              <w:r w:rsidRPr="00F76F2C">
                <w:rPr>
                  <w:rStyle w:val="Hyperlink"/>
                  <w:color w:val="FFFFFF" w:themeColor="background1"/>
                  <w:u w:val="none"/>
                </w:rPr>
                <w:t xml:space="preserve"> </w:t>
              </w:r>
              <w:proofErr w:type="spellStart"/>
              <w:r w:rsidRPr="00F76F2C">
                <w:rPr>
                  <w:rStyle w:val="Hyperlink"/>
                  <w:color w:val="FFFFFF" w:themeColor="background1"/>
                  <w:u w:val="none"/>
                </w:rPr>
                <w:t>Behavior</w:t>
              </w:r>
              <w:proofErr w:type="spellEnd"/>
              <w:r w:rsidRPr="00F76F2C">
                <w:rPr>
                  <w:rStyle w:val="Hyperlink"/>
                  <w:color w:val="FFFFFF" w:themeColor="background1"/>
                  <w:u w:val="none"/>
                </w:rPr>
                <w:t xml:space="preserve"> &amp; Human </w:t>
              </w:r>
              <w:proofErr w:type="spellStart"/>
              <w:r w:rsidRPr="00F76F2C">
                <w:rPr>
                  <w:rStyle w:val="Hyperlink"/>
                  <w:color w:val="FFFFFF" w:themeColor="background1"/>
                  <w:u w:val="none"/>
                </w:rPr>
                <w:t>Resource</w:t>
              </w:r>
              <w:proofErr w:type="spellEnd"/>
              <w:r w:rsidRPr="00F76F2C">
                <w:rPr>
                  <w:rStyle w:val="Hyperlink"/>
                  <w:color w:val="FFFFFF" w:themeColor="background1"/>
                  <w:u w:val="none"/>
                </w:rPr>
                <w:t xml:space="preserve"> Management“</w:t>
              </w:r>
            </w:hyperlink>
          </w:p>
          <w:p w14:paraId="42B43633" w14:textId="77777777" w:rsidR="00751DA8" w:rsidRPr="00F76F2C" w:rsidRDefault="00751DA8" w:rsidP="00751DA8">
            <w:pPr>
              <w:pStyle w:val="GGSIHV"/>
              <w:rPr>
                <w:lang w:val="en-GB"/>
              </w:rPr>
            </w:pPr>
          </w:p>
          <w:p w14:paraId="2E7FF928" w14:textId="17EB8B1D" w:rsidR="00E718F5" w:rsidRPr="00F76F2C" w:rsidRDefault="008B09CC" w:rsidP="00397094">
            <w:pPr>
              <w:pStyle w:val="GGSIHV"/>
              <w:rPr>
                <w:rStyle w:val="internal-link"/>
                <w:lang w:val="en-GB"/>
              </w:rPr>
            </w:pPr>
            <w:hyperlink w:anchor="sections_en_further" w:history="1">
              <w:r w:rsidR="004D2453" w:rsidRPr="00F76F2C">
                <w:rPr>
                  <w:rStyle w:val="internal-link"/>
                  <w:lang w:val="en-GB"/>
                </w:rPr>
                <w:t>&gt;</w:t>
              </w:r>
              <w:r w:rsidR="009F0D0A" w:rsidRPr="00F76F2C">
                <w:rPr>
                  <w:rStyle w:val="internal-link"/>
                  <w:lang w:val="en-GB"/>
                </w:rPr>
                <w:t xml:space="preserve"> Further GGS research sections</w:t>
              </w:r>
            </w:hyperlink>
          </w:p>
        </w:tc>
        <w:tc>
          <w:tcPr>
            <w:tcW w:w="3071" w:type="dxa"/>
            <w:gridSpan w:val="2"/>
            <w:shd w:val="clear" w:color="auto" w:fill="1770A9"/>
            <w:tcMar>
              <w:top w:w="120" w:type="dxa"/>
              <w:left w:w="180" w:type="dxa"/>
              <w:bottom w:w="120" w:type="dxa"/>
              <w:right w:w="180" w:type="dxa"/>
            </w:tcMar>
          </w:tcPr>
          <w:p w14:paraId="7E863551" w14:textId="0677B876" w:rsidR="00A67FE9" w:rsidRPr="00F76F2C" w:rsidRDefault="0051282C" w:rsidP="004D05A8">
            <w:pPr>
              <w:pStyle w:val="GGSIHVTitel"/>
              <w:rPr>
                <w:rStyle w:val="internal-link"/>
                <w:lang w:val="en-US"/>
              </w:rPr>
            </w:pPr>
            <w:r w:rsidRPr="00F76F2C">
              <w:rPr>
                <w:rStyle w:val="internal-link"/>
              </w:rPr>
              <w:fldChar w:fldCharType="begin"/>
            </w:r>
            <w:r w:rsidR="00FC5403" w:rsidRPr="00F76F2C">
              <w:rPr>
                <w:rStyle w:val="internal-link"/>
                <w:lang w:val="en-US"/>
              </w:rPr>
              <w:instrText>HYPERLINK  \l "awards"</w:instrText>
            </w:r>
            <w:r w:rsidRPr="00F76F2C">
              <w:rPr>
                <w:rStyle w:val="internal-link"/>
              </w:rPr>
              <w:fldChar w:fldCharType="separate"/>
            </w:r>
            <w:r w:rsidR="009F0D0A" w:rsidRPr="00F76F2C">
              <w:rPr>
                <w:rStyle w:val="internal-link"/>
                <w:lang w:val="en-US"/>
              </w:rPr>
              <w:t>Awards &amp; Scholarships</w:t>
            </w:r>
          </w:p>
          <w:p w14:paraId="11058749" w14:textId="77777777" w:rsidR="000170C8" w:rsidRPr="00F76F2C" w:rsidRDefault="0051282C" w:rsidP="00F52ADD">
            <w:pPr>
              <w:pStyle w:val="GGSIHV"/>
              <w:rPr>
                <w:rStyle w:val="internal-link"/>
                <w:lang w:val="en-US"/>
              </w:rPr>
            </w:pPr>
            <w:r w:rsidRPr="00F76F2C">
              <w:rPr>
                <w:rStyle w:val="internal-link"/>
              </w:rPr>
              <w:fldChar w:fldCharType="end"/>
            </w:r>
          </w:p>
          <w:p w14:paraId="4D3F743C" w14:textId="77777777" w:rsidR="003D272E" w:rsidRPr="00F76F2C" w:rsidRDefault="003D272E" w:rsidP="00F52ADD">
            <w:pPr>
              <w:pStyle w:val="GGSIHV"/>
              <w:rPr>
                <w:rStyle w:val="internal-link"/>
                <w:lang w:val="en-US"/>
              </w:rPr>
            </w:pPr>
          </w:p>
          <w:p w14:paraId="66974A85" w14:textId="389AD4F9" w:rsidR="00751DA8" w:rsidRPr="00F76F2C" w:rsidRDefault="00A65AD6" w:rsidP="00A65AD6">
            <w:pPr>
              <w:pStyle w:val="GGSIHV"/>
              <w:rPr>
                <w:rStyle w:val="Hyperlink"/>
                <w:color w:val="FFFFFF" w:themeColor="background1"/>
                <w:u w:val="none"/>
                <w:lang w:val="en-US"/>
              </w:rPr>
            </w:pPr>
            <w:r w:rsidRPr="00F76F2C">
              <w:rPr>
                <w:rStyle w:val="Hyperlink"/>
                <w:color w:val="FFFFFF" w:themeColor="background1"/>
                <w:u w:val="none"/>
                <w:lang w:val="en-US"/>
              </w:rPr>
              <w:t>&gt;</w:t>
            </w:r>
            <w:r w:rsidR="00751DA8" w:rsidRPr="00F76F2C">
              <w:rPr>
                <w:rStyle w:val="Hyperlink"/>
                <w:color w:val="FFFFFF" w:themeColor="background1"/>
                <w:u w:val="none"/>
                <w:lang w:val="en-US"/>
              </w:rPr>
              <w:t xml:space="preserve"> </w:t>
            </w:r>
            <w:hyperlink w:anchor="award0" w:history="1">
              <w:r w:rsidR="00751DA8" w:rsidRPr="00F76F2C">
                <w:rPr>
                  <w:rStyle w:val="Hyperlink"/>
                  <w:color w:val="FFFFFF" w:themeColor="background1"/>
                  <w:u w:val="none"/>
                  <w:lang w:val="en-US"/>
                </w:rPr>
                <w:t>Add-On Fellowship for Interdisciplinary Economics</w:t>
              </w:r>
            </w:hyperlink>
          </w:p>
          <w:p w14:paraId="359021B9" w14:textId="6CE0A524" w:rsidR="001E18CD" w:rsidRPr="00F76F2C" w:rsidRDefault="00751DA8" w:rsidP="00A65AD6">
            <w:pPr>
              <w:pStyle w:val="GGSIHV"/>
              <w:rPr>
                <w:rStyle w:val="Hyperlink"/>
                <w:color w:val="FFFFFF" w:themeColor="background1"/>
                <w:u w:val="none"/>
                <w:lang w:val="en-US"/>
              </w:rPr>
            </w:pPr>
            <w:r w:rsidRPr="00F76F2C">
              <w:rPr>
                <w:rStyle w:val="Hyperlink"/>
                <w:color w:val="FFFFFF" w:themeColor="background1"/>
                <w:u w:val="none"/>
                <w:lang w:val="en-US"/>
              </w:rPr>
              <w:t>&gt;</w:t>
            </w:r>
            <w:r w:rsidR="00A65AD6" w:rsidRPr="00F76F2C">
              <w:rPr>
                <w:rStyle w:val="Hyperlink"/>
                <w:color w:val="FFFFFF" w:themeColor="background1"/>
                <w:u w:val="none"/>
                <w:lang w:val="en-US"/>
              </w:rPr>
              <w:t xml:space="preserve"> </w:t>
            </w:r>
            <w:hyperlink w:anchor="award1" w:history="1">
              <w:r w:rsidR="001E18CD" w:rsidRPr="00F76F2C">
                <w:rPr>
                  <w:rStyle w:val="Hyperlink"/>
                  <w:color w:val="FFFFFF" w:themeColor="background1"/>
                  <w:u w:val="none"/>
                  <w:lang w:val="en-US"/>
                </w:rPr>
                <w:t>German Parliament Research Award</w:t>
              </w:r>
            </w:hyperlink>
          </w:p>
          <w:p w14:paraId="4910F2A3" w14:textId="2A51C5A8" w:rsidR="00A65AD6" w:rsidRPr="00F76F2C" w:rsidRDefault="001E18CD" w:rsidP="00A65AD6">
            <w:pPr>
              <w:pStyle w:val="GGSIHV"/>
              <w:rPr>
                <w:rStyle w:val="Hyperlink"/>
                <w:color w:val="FFFFFF" w:themeColor="background1"/>
                <w:u w:val="none"/>
                <w:lang w:val="en-US"/>
              </w:rPr>
            </w:pPr>
            <w:r w:rsidRPr="00F76F2C">
              <w:rPr>
                <w:rStyle w:val="Hyperlink"/>
                <w:color w:val="FFFFFF" w:themeColor="background1"/>
                <w:u w:val="none"/>
                <w:lang w:val="en-US"/>
              </w:rPr>
              <w:t xml:space="preserve">&gt; </w:t>
            </w:r>
            <w:r w:rsidR="00522629" w:rsidRPr="00F76F2C">
              <w:rPr>
                <w:rStyle w:val="Hyperlink"/>
                <w:color w:val="FFFFFF" w:themeColor="background1"/>
                <w:u w:val="none"/>
                <w:lang w:val="en-US"/>
              </w:rPr>
              <w:fldChar w:fldCharType="begin"/>
            </w:r>
            <w:r w:rsidR="00973950" w:rsidRPr="00F76F2C">
              <w:rPr>
                <w:rStyle w:val="Hyperlink"/>
                <w:color w:val="FFFFFF" w:themeColor="background1"/>
                <w:u w:val="none"/>
                <w:lang w:val="en-US"/>
              </w:rPr>
              <w:instrText>HYPERLINK  \l "award2"</w:instrText>
            </w:r>
            <w:r w:rsidR="00522629" w:rsidRPr="00F76F2C">
              <w:rPr>
                <w:rStyle w:val="Hyperlink"/>
                <w:color w:val="FFFFFF" w:themeColor="background1"/>
                <w:u w:val="none"/>
                <w:lang w:val="en-US"/>
              </w:rPr>
              <w:fldChar w:fldCharType="separate"/>
            </w:r>
            <w:r w:rsidR="00C720AD" w:rsidRPr="00F76F2C">
              <w:rPr>
                <w:rStyle w:val="Hyperlink"/>
                <w:color w:val="FFFFFF" w:themeColor="background1"/>
                <w:u w:val="none"/>
                <w:lang w:val="en-US"/>
              </w:rPr>
              <w:t>Funding For Feminist Women’s Research Gerda-</w:t>
            </w:r>
            <w:proofErr w:type="spellStart"/>
            <w:r w:rsidR="00C720AD" w:rsidRPr="00F76F2C">
              <w:rPr>
                <w:rStyle w:val="Hyperlink"/>
                <w:color w:val="FFFFFF" w:themeColor="background1"/>
                <w:u w:val="none"/>
                <w:lang w:val="en-US"/>
              </w:rPr>
              <w:t>Weiler</w:t>
            </w:r>
            <w:proofErr w:type="spellEnd"/>
            <w:r w:rsidR="00C720AD" w:rsidRPr="00F76F2C">
              <w:rPr>
                <w:rStyle w:val="Hyperlink"/>
                <w:color w:val="FFFFFF" w:themeColor="background1"/>
                <w:u w:val="none"/>
                <w:lang w:val="en-US"/>
              </w:rPr>
              <w:t xml:space="preserve"> Foundation</w:t>
            </w:r>
          </w:p>
          <w:p w14:paraId="2A394177" w14:textId="3F63A760" w:rsidR="00A65AD6" w:rsidRPr="00F76F2C" w:rsidRDefault="00522629" w:rsidP="00A65AD6">
            <w:pPr>
              <w:pStyle w:val="GGSIHV"/>
              <w:rPr>
                <w:rStyle w:val="Hyperlink"/>
                <w:color w:val="FFFFFF" w:themeColor="background1"/>
                <w:u w:val="none"/>
                <w:lang w:val="en-US"/>
              </w:rPr>
            </w:pPr>
            <w:r w:rsidRPr="00F76F2C">
              <w:rPr>
                <w:rStyle w:val="Hyperlink"/>
                <w:color w:val="FFFFFF" w:themeColor="background1"/>
                <w:u w:val="none"/>
                <w:lang w:val="en-US"/>
              </w:rPr>
              <w:fldChar w:fldCharType="end"/>
            </w:r>
            <w:r w:rsidR="00A65AD6" w:rsidRPr="00F76F2C">
              <w:rPr>
                <w:rStyle w:val="Hyperlink"/>
                <w:color w:val="FFFFFF" w:themeColor="background1"/>
                <w:u w:val="none"/>
                <w:lang w:val="en-US"/>
              </w:rPr>
              <w:t xml:space="preserve">&gt; </w:t>
            </w:r>
            <w:hyperlink w:anchor="award3" w:history="1">
              <w:r w:rsidR="00C720AD" w:rsidRPr="00F76F2C">
                <w:rPr>
                  <w:rStyle w:val="Hyperlink"/>
                  <w:color w:val="FFFFFF" w:themeColor="background1"/>
                  <w:u w:val="none"/>
                  <w:lang w:val="en-US"/>
                </w:rPr>
                <w:t>Dr.-Herbert-</w:t>
              </w:r>
              <w:proofErr w:type="spellStart"/>
              <w:r w:rsidR="00C720AD" w:rsidRPr="00F76F2C">
                <w:rPr>
                  <w:rStyle w:val="Hyperlink"/>
                  <w:color w:val="FFFFFF" w:themeColor="background1"/>
                  <w:u w:val="none"/>
                  <w:lang w:val="en-US"/>
                </w:rPr>
                <w:t>Stolzenberg</w:t>
              </w:r>
              <w:proofErr w:type="spellEnd"/>
              <w:r w:rsidR="00C720AD" w:rsidRPr="00F76F2C">
                <w:rPr>
                  <w:rStyle w:val="Hyperlink"/>
                  <w:color w:val="FFFFFF" w:themeColor="background1"/>
                  <w:u w:val="none"/>
                  <w:lang w:val="en-US"/>
                </w:rPr>
                <w:t>-Price</w:t>
              </w:r>
            </w:hyperlink>
            <w:r w:rsidR="001E18CD" w:rsidRPr="00F76F2C">
              <w:rPr>
                <w:rStyle w:val="Hyperlink"/>
                <w:color w:val="FFFFFF" w:themeColor="background1"/>
                <w:u w:val="none"/>
                <w:lang w:val="en-US"/>
              </w:rPr>
              <w:t xml:space="preserve"> </w:t>
            </w:r>
          </w:p>
          <w:p w14:paraId="71913B6F" w14:textId="318CACF2" w:rsidR="00FA5728" w:rsidRPr="00F76F2C" w:rsidRDefault="001E18CD" w:rsidP="001E18CD">
            <w:pPr>
              <w:spacing w:after="0"/>
              <w:rPr>
                <w:rStyle w:val="Hyperlink"/>
                <w:color w:val="FFFFFF" w:themeColor="background1"/>
                <w:u w:val="none"/>
                <w:lang w:val="en-US"/>
              </w:rPr>
            </w:pPr>
            <w:r w:rsidRPr="00F76F2C">
              <w:rPr>
                <w:rStyle w:val="internal-link"/>
                <w:color w:val="FFFFFF" w:themeColor="background1"/>
                <w:lang w:val="en-US"/>
              </w:rPr>
              <w:t>&gt;</w:t>
            </w:r>
            <w:hyperlink w:anchor="award4" w:history="1">
              <w:r w:rsidRPr="00F76F2C">
                <w:rPr>
                  <w:rStyle w:val="Hyperlink"/>
                  <w:color w:val="FFFFFF" w:themeColor="background1"/>
                  <w:u w:val="none"/>
                  <w:lang w:val="en-US"/>
                </w:rPr>
                <w:t>Maria-Webe</w:t>
              </w:r>
              <w:r w:rsidR="0022542C" w:rsidRPr="00F76F2C">
                <w:rPr>
                  <w:rStyle w:val="Hyperlink"/>
                  <w:color w:val="FFFFFF" w:themeColor="background1"/>
                  <w:u w:val="none"/>
                  <w:lang w:val="en-US"/>
                </w:rPr>
                <w:t>r-Grant / Hans-</w:t>
              </w:r>
              <w:proofErr w:type="spellStart"/>
              <w:r w:rsidR="0022542C" w:rsidRPr="00F76F2C">
                <w:rPr>
                  <w:rStyle w:val="Hyperlink"/>
                  <w:color w:val="FFFFFF" w:themeColor="background1"/>
                  <w:u w:val="none"/>
                  <w:lang w:val="en-US"/>
                </w:rPr>
                <w:t>Böckler</w:t>
              </w:r>
              <w:proofErr w:type="spellEnd"/>
              <w:r w:rsidR="0022542C" w:rsidRPr="00F76F2C">
                <w:rPr>
                  <w:rStyle w:val="Hyperlink"/>
                  <w:color w:val="FFFFFF" w:themeColor="background1"/>
                  <w:u w:val="none"/>
                  <w:lang w:val="en-US"/>
                </w:rPr>
                <w:t>-</w:t>
              </w:r>
              <w:proofErr w:type="spellStart"/>
              <w:r w:rsidR="0022542C" w:rsidRPr="00F76F2C">
                <w:rPr>
                  <w:rStyle w:val="Hyperlink"/>
                  <w:color w:val="FFFFFF" w:themeColor="background1"/>
                  <w:u w:val="none"/>
                  <w:lang w:val="en-US"/>
                </w:rPr>
                <w:t>Fundation</w:t>
              </w:r>
              <w:proofErr w:type="spellEnd"/>
            </w:hyperlink>
          </w:p>
          <w:p w14:paraId="4D6A71F6" w14:textId="7A8A7A83" w:rsidR="001E18CD" w:rsidRPr="00F76F2C" w:rsidRDefault="001E18CD" w:rsidP="001E18CD">
            <w:pPr>
              <w:spacing w:after="0"/>
              <w:rPr>
                <w:rStyle w:val="Hyperlink"/>
                <w:color w:val="FFFFFF" w:themeColor="background1"/>
                <w:u w:val="none"/>
                <w:lang w:val="en-US"/>
              </w:rPr>
            </w:pPr>
            <w:r w:rsidRPr="00F76F2C">
              <w:rPr>
                <w:rStyle w:val="Hyperlink"/>
                <w:color w:val="FFFFFF" w:themeColor="background1"/>
                <w:u w:val="none"/>
                <w:lang w:val="en-US"/>
              </w:rPr>
              <w:t xml:space="preserve">&gt; </w:t>
            </w:r>
            <w:hyperlink w:anchor="award5" w:history="1">
              <w:r w:rsidRPr="00F76F2C">
                <w:rPr>
                  <w:rStyle w:val="Hyperlink"/>
                  <w:color w:val="FFFFFF" w:themeColor="background1"/>
                  <w:u w:val="none"/>
                  <w:lang w:val="en-US"/>
                </w:rPr>
                <w:t>BMBF Funding for Early Career Researchers in the humanities and social sciences</w:t>
              </w:r>
            </w:hyperlink>
          </w:p>
          <w:p w14:paraId="3BE4A3BE" w14:textId="77777777" w:rsidR="001E18CD" w:rsidRPr="00F76F2C" w:rsidRDefault="001E18CD" w:rsidP="001E18CD">
            <w:pPr>
              <w:spacing w:after="0"/>
              <w:rPr>
                <w:color w:val="FFFFFF" w:themeColor="background1"/>
                <w:lang w:val="en-US"/>
              </w:rPr>
            </w:pPr>
          </w:p>
          <w:p w14:paraId="39E39B98" w14:textId="3D920D45" w:rsidR="00592931" w:rsidRPr="00F76F2C" w:rsidRDefault="00592931" w:rsidP="008C4411">
            <w:pPr>
              <w:pStyle w:val="GGSIHV"/>
              <w:rPr>
                <w:lang w:val="en-US"/>
              </w:rPr>
            </w:pPr>
          </w:p>
          <w:p w14:paraId="5984291E" w14:textId="4EEB7490" w:rsidR="00B52BE3" w:rsidRPr="00F76F2C" w:rsidRDefault="008B09CC" w:rsidP="008C4411">
            <w:pPr>
              <w:pStyle w:val="GGSIHV"/>
              <w:rPr>
                <w:rStyle w:val="internal-link"/>
                <w:lang w:val="en-GB"/>
              </w:rPr>
            </w:pPr>
            <w:hyperlink w:anchor="preiseweitere" w:history="1">
              <w:r w:rsidR="008C4411" w:rsidRPr="00F76F2C">
                <w:rPr>
                  <w:rStyle w:val="internal-link"/>
                  <w:lang w:val="en-GB"/>
                </w:rPr>
                <w:t>&gt; Further</w:t>
              </w:r>
            </w:hyperlink>
            <w:r w:rsidR="008C4411" w:rsidRPr="00F76F2C">
              <w:rPr>
                <w:rStyle w:val="internal-link"/>
                <w:lang w:val="en-GB"/>
              </w:rPr>
              <w:t xml:space="preserve"> Possibilities to Fund your Academic Activities</w:t>
            </w:r>
            <w:r w:rsidR="00641B20" w:rsidRPr="00F76F2C">
              <w:rPr>
                <w:rStyle w:val="internal-link"/>
                <w:lang w:val="en-GB"/>
              </w:rPr>
              <w:t xml:space="preserve"> </w:t>
            </w:r>
            <w:hyperlink w:anchor="awards6" w:history="1"/>
          </w:p>
        </w:tc>
        <w:tc>
          <w:tcPr>
            <w:tcW w:w="3342" w:type="dxa"/>
            <w:shd w:val="clear" w:color="auto" w:fill="1770A9"/>
            <w:tcMar>
              <w:top w:w="120" w:type="dxa"/>
              <w:left w:w="180" w:type="dxa"/>
              <w:bottom w:w="120" w:type="dxa"/>
              <w:right w:w="180" w:type="dxa"/>
            </w:tcMar>
          </w:tcPr>
          <w:p w14:paraId="3E2A586A" w14:textId="73108CFC" w:rsidR="009F279B" w:rsidRPr="00283B5A" w:rsidRDefault="005A65FA" w:rsidP="004D2453">
            <w:pPr>
              <w:pStyle w:val="GGSIHVTitel"/>
              <w:rPr>
                <w:rStyle w:val="internal-link"/>
                <w:lang w:val="en-GB"/>
              </w:rPr>
            </w:pPr>
            <w:r w:rsidRPr="00283B5A">
              <w:rPr>
                <w:rStyle w:val="internal-link"/>
              </w:rPr>
              <w:fldChar w:fldCharType="begin"/>
            </w:r>
            <w:r w:rsidR="008D15B8" w:rsidRPr="00283B5A">
              <w:rPr>
                <w:rStyle w:val="internal-link"/>
                <w:lang w:val="en-GB"/>
              </w:rPr>
              <w:instrText>HYPERLINK  \l "support"</w:instrText>
            </w:r>
            <w:r w:rsidRPr="00283B5A">
              <w:rPr>
                <w:rStyle w:val="internal-link"/>
              </w:rPr>
              <w:fldChar w:fldCharType="separate"/>
            </w:r>
            <w:r w:rsidR="009A1139" w:rsidRPr="00283B5A">
              <w:rPr>
                <w:rStyle w:val="internal-link"/>
                <w:lang w:val="en-GB"/>
              </w:rPr>
              <w:t>Postdoc</w:t>
            </w:r>
            <w:r w:rsidR="001E2484">
              <w:rPr>
                <w:rStyle w:val="internal-link"/>
                <w:lang w:val="en-GB"/>
              </w:rPr>
              <w:t>s</w:t>
            </w:r>
            <w:r w:rsidR="009A1139" w:rsidRPr="00283B5A">
              <w:rPr>
                <w:rStyle w:val="internal-link"/>
                <w:lang w:val="en-GB"/>
              </w:rPr>
              <w:t xml:space="preserve"> </w:t>
            </w:r>
            <w:r w:rsidR="001E2484">
              <w:rPr>
                <w:rStyle w:val="internal-link"/>
                <w:lang w:val="en-GB"/>
              </w:rPr>
              <w:t>at the centre</w:t>
            </w:r>
          </w:p>
          <w:p w14:paraId="798E9F4A" w14:textId="115DF50F" w:rsidR="009F279B" w:rsidRPr="00283B5A" w:rsidRDefault="005A65FA">
            <w:pPr>
              <w:spacing w:after="0" w:line="240" w:lineRule="auto"/>
              <w:rPr>
                <w:rStyle w:val="internal-link"/>
                <w:color w:val="FFFFFF" w:themeColor="background1"/>
                <w:lang w:val="en-GB"/>
              </w:rPr>
            </w:pPr>
            <w:r w:rsidRPr="00283B5A">
              <w:rPr>
                <w:rStyle w:val="internal-link"/>
                <w:color w:val="FFFFFF" w:themeColor="background1"/>
              </w:rPr>
              <w:fldChar w:fldCharType="end"/>
            </w:r>
          </w:p>
          <w:p w14:paraId="37B932FC" w14:textId="792B1197" w:rsidR="007C1158" w:rsidRPr="00283B5A" w:rsidRDefault="00B80769" w:rsidP="00B80769">
            <w:pPr>
              <w:pStyle w:val="GGSIHV"/>
              <w:rPr>
                <w:rStyle w:val="internal-link"/>
                <w:lang w:val="en-GB"/>
              </w:rPr>
            </w:pPr>
            <w:r w:rsidRPr="00283B5A">
              <w:rPr>
                <w:rStyle w:val="internal-link"/>
                <w:lang w:val="en-GB"/>
              </w:rPr>
              <w:t xml:space="preserve">&gt; </w:t>
            </w:r>
            <w:hyperlink w:anchor="postdoc1" w:history="1">
              <w:r w:rsidR="007C1158" w:rsidRPr="00283B5A">
                <w:rPr>
                  <w:rStyle w:val="Hyperlink"/>
                  <w:color w:val="FFFFFF" w:themeColor="background1"/>
                  <w:u w:val="none"/>
                  <w:lang w:val="en-GB"/>
                </w:rPr>
                <w:t>Consult our Experts of Third Party Funding</w:t>
              </w:r>
            </w:hyperlink>
          </w:p>
          <w:p w14:paraId="49330D5C" w14:textId="18078FC4" w:rsidR="00B80769" w:rsidRPr="00283B5A" w:rsidRDefault="007C1158" w:rsidP="00B80769">
            <w:pPr>
              <w:pStyle w:val="GGSIHV"/>
              <w:rPr>
                <w:rStyle w:val="internal-link"/>
                <w:lang w:val="en-GB"/>
              </w:rPr>
            </w:pPr>
            <w:r w:rsidRPr="00283B5A">
              <w:rPr>
                <w:lang w:val="en-US"/>
              </w:rPr>
              <w:t>&gt;</w:t>
            </w:r>
            <w:hyperlink w:anchor="postdoc2" w:history="1">
              <w:r w:rsidR="00B80769" w:rsidRPr="00283B5A">
                <w:rPr>
                  <w:rStyle w:val="Hyperlink"/>
                  <w:color w:val="FFFFFF" w:themeColor="background1"/>
                  <w:u w:val="none"/>
                  <w:lang w:val="en-GB"/>
                </w:rPr>
                <w:t>Postdoc-Lunch</w:t>
              </w:r>
            </w:hyperlink>
          </w:p>
          <w:p w14:paraId="469461F5" w14:textId="317A51E2" w:rsidR="00B80769" w:rsidRPr="00283B5A" w:rsidRDefault="00B80769" w:rsidP="00B80769">
            <w:pPr>
              <w:pStyle w:val="GGSIHV"/>
              <w:rPr>
                <w:rStyle w:val="internal-link"/>
                <w:lang w:val="en-GB"/>
              </w:rPr>
            </w:pPr>
            <w:r w:rsidRPr="00283B5A">
              <w:rPr>
                <w:rStyle w:val="internal-link"/>
                <w:lang w:val="en-GB"/>
              </w:rPr>
              <w:t xml:space="preserve">&gt; </w:t>
            </w:r>
            <w:hyperlink w:anchor="postdoc3" w:history="1">
              <w:r w:rsidR="00FA5858" w:rsidRPr="00283B5A">
                <w:rPr>
                  <w:rStyle w:val="Hyperlink"/>
                  <w:color w:val="FFFFFF" w:themeColor="background1"/>
                  <w:u w:val="none"/>
                  <w:lang w:val="en-GB"/>
                </w:rPr>
                <w:t>Research Consultation Hour for Postdocs</w:t>
              </w:r>
            </w:hyperlink>
          </w:p>
          <w:p w14:paraId="457EBE2F" w14:textId="28B668A0" w:rsidR="00B80769" w:rsidRPr="00283B5A" w:rsidRDefault="00B80769" w:rsidP="00B80769">
            <w:pPr>
              <w:pStyle w:val="StandardWeb"/>
              <w:spacing w:before="0" w:beforeAutospacing="0" w:after="0" w:afterAutospacing="0"/>
              <w:rPr>
                <w:rStyle w:val="internal-link"/>
                <w:rFonts w:asciiTheme="minorHAnsi" w:hAnsiTheme="minorHAnsi" w:cstheme="minorBidi"/>
                <w:color w:val="FFFFFF" w:themeColor="background1"/>
                <w:sz w:val="22"/>
                <w:szCs w:val="22"/>
                <w:lang w:val="en-US" w:eastAsia="en-US"/>
              </w:rPr>
            </w:pPr>
            <w:r w:rsidRPr="00283B5A">
              <w:rPr>
                <w:rStyle w:val="internal-link"/>
                <w:rFonts w:asciiTheme="minorHAnsi" w:hAnsiTheme="minorHAnsi" w:cstheme="minorBidi"/>
                <w:color w:val="FFFFFF" w:themeColor="background1"/>
                <w:sz w:val="22"/>
                <w:szCs w:val="22"/>
                <w:lang w:val="en-US" w:eastAsia="en-US"/>
              </w:rPr>
              <w:t>&gt;</w:t>
            </w:r>
            <w:r w:rsidRPr="00283B5A">
              <w:rPr>
                <w:rStyle w:val="internal-link"/>
                <w:rFonts w:asciiTheme="minorHAnsi" w:eastAsiaTheme="minorHAnsi" w:hAnsiTheme="minorHAnsi" w:cstheme="minorBidi"/>
                <w:color w:val="FFFFFF" w:themeColor="background1"/>
                <w:sz w:val="22"/>
                <w:szCs w:val="22"/>
                <w:lang w:val="en-US"/>
              </w:rPr>
              <w:t xml:space="preserve"> </w:t>
            </w:r>
            <w:hyperlink w:anchor="postdoc4" w:history="1">
              <w:r w:rsidR="00973950" w:rsidRPr="00283B5A">
                <w:rPr>
                  <w:rStyle w:val="internal-link"/>
                  <w:rFonts w:asciiTheme="minorHAnsi" w:eastAsiaTheme="minorHAnsi" w:hAnsiTheme="minorHAnsi" w:cstheme="minorBidi"/>
                  <w:color w:val="FFFFFF" w:themeColor="background1"/>
                  <w:sz w:val="22"/>
                  <w:szCs w:val="22"/>
                  <w:lang w:val="en-US"/>
                </w:rPr>
                <w:t xml:space="preserve">Support </w:t>
              </w:r>
              <w:proofErr w:type="spellStart"/>
              <w:r w:rsidR="00973950" w:rsidRPr="00283B5A">
                <w:rPr>
                  <w:rStyle w:val="internal-link"/>
                  <w:rFonts w:asciiTheme="minorHAnsi" w:eastAsiaTheme="minorHAnsi" w:hAnsiTheme="minorHAnsi" w:cstheme="minorBidi"/>
                  <w:color w:val="FFFFFF" w:themeColor="background1"/>
                  <w:sz w:val="22"/>
                  <w:szCs w:val="22"/>
                  <w:lang w:val="en-US"/>
                </w:rPr>
                <w:t>Programme</w:t>
              </w:r>
              <w:proofErr w:type="spellEnd"/>
              <w:r w:rsidR="00973950" w:rsidRPr="00283B5A">
                <w:rPr>
                  <w:rStyle w:val="internal-link"/>
                  <w:rFonts w:asciiTheme="minorHAnsi" w:eastAsiaTheme="minorHAnsi" w:hAnsiTheme="minorHAnsi" w:cstheme="minorBidi"/>
                  <w:color w:val="FFFFFF" w:themeColor="background1"/>
                  <w:sz w:val="22"/>
                  <w:szCs w:val="22"/>
                  <w:lang w:val="en-US"/>
                </w:rPr>
                <w:t xml:space="preserve"> “Career Development </w:t>
              </w:r>
            </w:hyperlink>
            <w:r w:rsidR="00A33B66" w:rsidRPr="00283B5A">
              <w:rPr>
                <w:rFonts w:eastAsiaTheme="minorHAnsi"/>
                <w:color w:val="FFFFFF" w:themeColor="background1"/>
                <w:lang w:val="en-US"/>
              </w:rPr>
              <w:t xml:space="preserve"> </w:t>
            </w:r>
            <w:r w:rsidR="00A33B66" w:rsidRPr="00283B5A">
              <w:rPr>
                <w:rStyle w:val="Hyperlink"/>
                <w:rFonts w:asciiTheme="minorHAnsi" w:eastAsiaTheme="minorHAnsi" w:hAnsiTheme="minorHAnsi" w:cstheme="minorBidi"/>
                <w:color w:val="FFFFFF" w:themeColor="background1"/>
                <w:sz w:val="22"/>
                <w:szCs w:val="22"/>
                <w:u w:val="none"/>
                <w:lang w:val="en-US"/>
              </w:rPr>
              <w:t>for Postdocs”</w:t>
            </w:r>
          </w:p>
          <w:p w14:paraId="11BBC210" w14:textId="056857C5" w:rsidR="00B80769" w:rsidRPr="00283B5A" w:rsidRDefault="008B09CC" w:rsidP="00B80769">
            <w:pPr>
              <w:pStyle w:val="GGSIHV"/>
              <w:rPr>
                <w:rStyle w:val="internal-link"/>
                <w:sz w:val="26"/>
                <w:szCs w:val="26"/>
                <w:lang w:val="en-US"/>
              </w:rPr>
            </w:pPr>
            <w:hyperlink w:anchor="ps5" w:history="1">
              <w:r w:rsidR="00B80769" w:rsidRPr="00283B5A">
                <w:rPr>
                  <w:rStyle w:val="internal-link"/>
                  <w:lang w:val="en-GB"/>
                </w:rPr>
                <w:t xml:space="preserve">&gt; </w:t>
              </w:r>
              <w:r w:rsidR="00DE415C" w:rsidRPr="00283B5A">
                <w:rPr>
                  <w:rStyle w:val="internal-link"/>
                  <w:lang w:val="en-GB"/>
                </w:rPr>
                <w:t>Development and Ma</w:t>
              </w:r>
              <w:r w:rsidR="00FA5858" w:rsidRPr="00283B5A">
                <w:rPr>
                  <w:rStyle w:val="internal-link"/>
                  <w:lang w:val="en-GB"/>
                </w:rPr>
                <w:t>nagement of Research Projects</w:t>
              </w:r>
            </w:hyperlink>
          </w:p>
          <w:p w14:paraId="59BB90C8" w14:textId="439F0BFA" w:rsidR="007D61AA" w:rsidRPr="00283B5A" w:rsidRDefault="007D61AA" w:rsidP="00397094">
            <w:pPr>
              <w:pStyle w:val="GGSIHV"/>
              <w:rPr>
                <w:rStyle w:val="internal-link"/>
                <w:lang w:val="en-US"/>
              </w:rPr>
            </w:pPr>
          </w:p>
          <w:p w14:paraId="1A5E97C1" w14:textId="65E7C62D" w:rsidR="0094724A" w:rsidRPr="00283B5A" w:rsidRDefault="0094724A" w:rsidP="00A02617">
            <w:pPr>
              <w:pStyle w:val="GGSIHV"/>
              <w:rPr>
                <w:rStyle w:val="internal-link"/>
                <w:lang w:val="en-GB"/>
              </w:rPr>
            </w:pPr>
          </w:p>
        </w:tc>
      </w:tr>
      <w:tr w:rsidR="009F279B" w:rsidRPr="001E2484" w14:paraId="39862322" w14:textId="77777777" w:rsidTr="00692176">
        <w:trPr>
          <w:trHeight w:val="57"/>
          <w:jc w:val="center"/>
        </w:trPr>
        <w:tc>
          <w:tcPr>
            <w:tcW w:w="13359" w:type="dxa"/>
            <w:gridSpan w:val="7"/>
            <w:shd w:val="clear" w:color="auto" w:fill="C4D1E6"/>
            <w:tcMar>
              <w:top w:w="0" w:type="dxa"/>
              <w:left w:w="0" w:type="dxa"/>
              <w:bottom w:w="0" w:type="dxa"/>
              <w:right w:w="0" w:type="dxa"/>
            </w:tcMar>
          </w:tcPr>
          <w:p w14:paraId="5C9E21DE" w14:textId="0B83E040" w:rsidR="009F279B" w:rsidRPr="00C63F0E" w:rsidRDefault="009F279B">
            <w:pPr>
              <w:spacing w:after="0" w:line="240" w:lineRule="auto"/>
              <w:rPr>
                <w:sz w:val="6"/>
                <w:szCs w:val="6"/>
                <w:lang w:val="en-US"/>
              </w:rPr>
            </w:pPr>
          </w:p>
        </w:tc>
      </w:tr>
      <w:tr w:rsidR="009F279B" w:rsidRPr="00D6279E" w14:paraId="1615DA64" w14:textId="77777777" w:rsidTr="0082295B">
        <w:trPr>
          <w:trHeight w:val="20"/>
          <w:jc w:val="center"/>
        </w:trPr>
        <w:tc>
          <w:tcPr>
            <w:tcW w:w="13359" w:type="dxa"/>
            <w:gridSpan w:val="7"/>
            <w:tcBorders>
              <w:top w:val="single" w:sz="4" w:space="0" w:color="4F81BD" w:themeColor="accent1"/>
            </w:tcBorders>
            <w:shd w:val="clear" w:color="auto" w:fill="FFFFFF" w:themeFill="background1"/>
            <w:tcMar>
              <w:top w:w="120" w:type="dxa"/>
              <w:left w:w="180" w:type="dxa"/>
              <w:bottom w:w="120" w:type="dxa"/>
              <w:right w:w="180" w:type="dxa"/>
            </w:tcMar>
            <w:hideMark/>
          </w:tcPr>
          <w:p w14:paraId="0FB461BA" w14:textId="5F36A951" w:rsidR="0043446A" w:rsidRPr="00D6279E" w:rsidRDefault="009F0D0A">
            <w:pPr>
              <w:pStyle w:val="Hauptberschriften"/>
              <w:rPr>
                <w:lang w:val="en-US"/>
              </w:rPr>
            </w:pPr>
            <w:bookmarkStart w:id="51" w:name="courses"/>
            <w:r w:rsidRPr="00D6279E">
              <w:rPr>
                <w:lang w:val="en-US"/>
              </w:rPr>
              <w:lastRenderedPageBreak/>
              <w:t>&gt; COURSES</w:t>
            </w:r>
            <w:bookmarkEnd w:id="51"/>
          </w:p>
        </w:tc>
      </w:tr>
      <w:tr w:rsidR="00C8459F" w:rsidRPr="00D6279E" w14:paraId="2E76D735" w14:textId="77777777" w:rsidTr="003F2835">
        <w:trPr>
          <w:trHeight w:val="20"/>
          <w:jc w:val="center"/>
        </w:trPr>
        <w:tc>
          <w:tcPr>
            <w:tcW w:w="13359" w:type="dxa"/>
            <w:gridSpan w:val="7"/>
            <w:tcBorders>
              <w:bottom w:val="single" w:sz="4" w:space="0" w:color="1770A9"/>
            </w:tcBorders>
            <w:shd w:val="clear" w:color="auto" w:fill="FFFFFF" w:themeFill="background1"/>
            <w:tcMar>
              <w:top w:w="120" w:type="dxa"/>
              <w:left w:w="180" w:type="dxa"/>
              <w:bottom w:w="120" w:type="dxa"/>
              <w:right w:w="180" w:type="dxa"/>
            </w:tcMar>
          </w:tcPr>
          <w:p w14:paraId="5F67DC2F" w14:textId="77777777" w:rsidR="00C8459F" w:rsidRPr="00D6279E" w:rsidRDefault="00C8459F">
            <w:pPr>
              <w:pStyle w:val="Hauptberschriften"/>
              <w:rPr>
                <w:b w:val="0"/>
                <w:sz w:val="6"/>
                <w:szCs w:val="6"/>
                <w:lang w:val="en-US"/>
              </w:rPr>
            </w:pPr>
          </w:p>
        </w:tc>
      </w:tr>
      <w:tr w:rsidR="00BD4D20" w:rsidRPr="00AE3BEF" w14:paraId="1BC30844" w14:textId="77777777" w:rsidTr="003F2835">
        <w:tblPrEx>
          <w:tblLook w:val="06A0" w:firstRow="1" w:lastRow="0" w:firstColumn="1" w:lastColumn="0" w:noHBand="1" w:noVBand="1"/>
        </w:tblPrEx>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42CD03EC" w14:textId="77777777" w:rsidR="006B50C3" w:rsidRDefault="006B50C3" w:rsidP="006B50C3">
            <w:pPr>
              <w:spacing w:after="0" w:line="240" w:lineRule="auto"/>
              <w:rPr>
                <w:b/>
                <w:caps/>
              </w:rPr>
            </w:pPr>
            <w:bookmarkStart w:id="52" w:name="course1"/>
            <w:r>
              <w:rPr>
                <w:b/>
                <w:caps/>
              </w:rPr>
              <w:t xml:space="preserve">Der Friedensprozess in Columbien – </w:t>
            </w:r>
            <w:r w:rsidRPr="00C03B74">
              <w:rPr>
                <w:b/>
                <w:caps/>
              </w:rPr>
              <w:t>La construcción de la Paz en Colombia</w:t>
            </w:r>
          </w:p>
          <w:p w14:paraId="383D1E60" w14:textId="6FC4F1A5" w:rsidR="00BD4D20" w:rsidRDefault="006B50C3" w:rsidP="006B50C3">
            <w:pPr>
              <w:spacing w:after="0" w:line="240" w:lineRule="auto"/>
              <w:rPr>
                <w:b/>
                <w:caps/>
              </w:rPr>
            </w:pPr>
            <w:r>
              <w:rPr>
                <w:caps/>
              </w:rPr>
              <w:t>International</w:t>
            </w:r>
            <w:r w:rsidRPr="00C03B74">
              <w:rPr>
                <w:caps/>
              </w:rPr>
              <w:t xml:space="preserve"> </w:t>
            </w:r>
            <w:r>
              <w:rPr>
                <w:caps/>
              </w:rPr>
              <w:t>Conference</w:t>
            </w:r>
            <w:bookmarkEnd w:id="52"/>
          </w:p>
        </w:tc>
      </w:tr>
      <w:tr w:rsidR="00BD4D20" w:rsidRPr="00AE3BEF" w14:paraId="538F5C0D" w14:textId="77777777" w:rsidTr="00BD4D20">
        <w:tblPrEx>
          <w:tblLook w:val="06A0" w:firstRow="1" w:lastRow="0" w:firstColumn="1" w:lastColumn="0" w:noHBand="1" w:noVBand="1"/>
        </w:tblPrEx>
        <w:trPr>
          <w:trHeight w:val="20"/>
          <w:jc w:val="center"/>
        </w:trPr>
        <w:tc>
          <w:tcPr>
            <w:tcW w:w="2268" w:type="dxa"/>
            <w:tcBorders>
              <w:left w:val="nil"/>
              <w:right w:val="nil"/>
            </w:tcBorders>
            <w:shd w:val="clear" w:color="auto" w:fill="FFFFFF" w:themeFill="background1"/>
            <w:tcMar>
              <w:top w:w="120" w:type="dxa"/>
              <w:left w:w="180" w:type="dxa"/>
              <w:bottom w:w="120" w:type="dxa"/>
              <w:right w:w="180" w:type="dxa"/>
            </w:tcMar>
          </w:tcPr>
          <w:p w14:paraId="74E74CA8" w14:textId="19FC2F43" w:rsidR="00BD4D20" w:rsidRDefault="00BD4D20" w:rsidP="00BD4D20">
            <w:pPr>
              <w:spacing w:after="0" w:line="240" w:lineRule="auto"/>
              <w:rPr>
                <w:color w:val="1770A9"/>
              </w:rPr>
            </w:pPr>
            <w:r w:rsidRPr="002E19EA">
              <w:rPr>
                <w:color w:val="1770A9"/>
              </w:rPr>
              <w:t xml:space="preserve">Date: </w:t>
            </w:r>
          </w:p>
          <w:p w14:paraId="7AADE03F" w14:textId="4D15E4CC" w:rsidR="006B50C3" w:rsidRDefault="006B50C3" w:rsidP="00BD4D20">
            <w:pPr>
              <w:spacing w:after="0" w:line="240" w:lineRule="auto"/>
              <w:rPr>
                <w:color w:val="1770A9"/>
              </w:rPr>
            </w:pPr>
            <w:r>
              <w:rPr>
                <w:color w:val="1770A9"/>
              </w:rPr>
              <w:t xml:space="preserve">Description: </w:t>
            </w:r>
          </w:p>
          <w:p w14:paraId="5BF74DBC" w14:textId="396E129E" w:rsidR="006B50C3" w:rsidRDefault="006B50C3" w:rsidP="00BD4D20">
            <w:pPr>
              <w:spacing w:after="0" w:line="240" w:lineRule="auto"/>
              <w:rPr>
                <w:color w:val="1770A9"/>
              </w:rPr>
            </w:pPr>
          </w:p>
          <w:p w14:paraId="4ECD11C3" w14:textId="2C2F41EE" w:rsidR="006B50C3" w:rsidRDefault="006B50C3" w:rsidP="00BD4D20">
            <w:pPr>
              <w:spacing w:after="0" w:line="240" w:lineRule="auto"/>
              <w:rPr>
                <w:color w:val="1770A9"/>
              </w:rPr>
            </w:pPr>
          </w:p>
          <w:p w14:paraId="2C010401" w14:textId="3E036B36" w:rsidR="006B50C3" w:rsidRDefault="006B50C3" w:rsidP="00BD4D20">
            <w:pPr>
              <w:spacing w:after="0" w:line="240" w:lineRule="auto"/>
              <w:rPr>
                <w:color w:val="1770A9"/>
              </w:rPr>
            </w:pPr>
          </w:p>
          <w:p w14:paraId="0F4D5C60" w14:textId="002E3B1D" w:rsidR="006B50C3" w:rsidRPr="002E19EA" w:rsidRDefault="006B50C3" w:rsidP="00BD4D20">
            <w:pPr>
              <w:spacing w:after="0" w:line="240" w:lineRule="auto"/>
              <w:rPr>
                <w:color w:val="1770A9"/>
              </w:rPr>
            </w:pPr>
          </w:p>
          <w:p w14:paraId="0CBE1C19" w14:textId="6874C94E" w:rsidR="00BD4D20" w:rsidRDefault="00BD4D20" w:rsidP="00BD4D20">
            <w:pPr>
              <w:spacing w:after="0" w:line="240" w:lineRule="auto"/>
              <w:rPr>
                <w:b/>
                <w:caps/>
              </w:rPr>
            </w:pPr>
            <w:r w:rsidRPr="002E19EA">
              <w:rPr>
                <w:color w:val="1770A9"/>
              </w:rPr>
              <w:t>Location:</w:t>
            </w:r>
          </w:p>
        </w:tc>
        <w:tc>
          <w:tcPr>
            <w:tcW w:w="11091" w:type="dxa"/>
            <w:gridSpan w:val="6"/>
            <w:tcBorders>
              <w:left w:val="nil"/>
              <w:right w:val="nil"/>
            </w:tcBorders>
            <w:shd w:val="clear" w:color="auto" w:fill="FFFFFF" w:themeFill="background1"/>
          </w:tcPr>
          <w:p w14:paraId="6B0F11C1" w14:textId="77777777" w:rsidR="00BD4D20" w:rsidRPr="006B50C3" w:rsidRDefault="006B50C3" w:rsidP="004464EB">
            <w:pPr>
              <w:spacing w:after="0" w:line="240" w:lineRule="auto"/>
              <w:rPr>
                <w:lang w:val="en"/>
              </w:rPr>
            </w:pPr>
            <w:r w:rsidRPr="006B50C3">
              <w:rPr>
                <w:lang w:val="en"/>
              </w:rPr>
              <w:t xml:space="preserve">June 19 – 20, 2018 </w:t>
            </w:r>
          </w:p>
          <w:p w14:paraId="3FBBB2E6" w14:textId="0844E541" w:rsidR="006B50C3" w:rsidRDefault="006B50C3" w:rsidP="004464EB">
            <w:pPr>
              <w:spacing w:after="0" w:line="240" w:lineRule="auto"/>
              <w:rPr>
                <w:lang w:val="en"/>
              </w:rPr>
            </w:pPr>
            <w:r>
              <w:rPr>
                <w:lang w:val="en"/>
              </w:rPr>
              <w:t xml:space="preserve">The peace agreement between the Colombian government and the FARC guerrillas ended an extremely protracted civil war at the end of 2016. The peace agreement has garnered international acclaim and brought the Nobel Peace Prize decoration to Colombian President Juan Manuel Santos. </w:t>
            </w:r>
            <w:proofErr w:type="gramStart"/>
            <w:r>
              <w:rPr>
                <w:lang w:val="en"/>
              </w:rPr>
              <w:t>But</w:t>
            </w:r>
            <w:proofErr w:type="gramEnd"/>
            <w:r>
              <w:rPr>
                <w:lang w:val="en"/>
              </w:rPr>
              <w:t xml:space="preserve"> it soon became clear that the official peace agreement is only a first step on the </w:t>
            </w:r>
            <w:r w:rsidR="009940EF">
              <w:rPr>
                <w:lang w:val="en"/>
              </w:rPr>
              <w:t>long</w:t>
            </w:r>
            <w:r>
              <w:rPr>
                <w:lang w:val="en"/>
              </w:rPr>
              <w:t xml:space="preserve"> road to the construction of a post-conflict society. At the </w:t>
            </w:r>
            <w:r w:rsidR="009940EF">
              <w:rPr>
                <w:lang w:val="en"/>
              </w:rPr>
              <w:t>conference</w:t>
            </w:r>
            <w:r>
              <w:rPr>
                <w:lang w:val="en"/>
              </w:rPr>
              <w:t xml:space="preserve">, these and other </w:t>
            </w:r>
            <w:r w:rsidR="009940EF">
              <w:rPr>
                <w:lang w:val="en"/>
              </w:rPr>
              <w:t>issues</w:t>
            </w:r>
            <w:r>
              <w:rPr>
                <w:lang w:val="en"/>
              </w:rPr>
              <w:t xml:space="preserve"> </w:t>
            </w:r>
            <w:proofErr w:type="gramStart"/>
            <w:r>
              <w:rPr>
                <w:lang w:val="en"/>
              </w:rPr>
              <w:t>will be discussed</w:t>
            </w:r>
            <w:proofErr w:type="gramEnd"/>
            <w:r w:rsidR="00A0544B">
              <w:rPr>
                <w:lang w:val="en"/>
              </w:rPr>
              <w:t>.</w:t>
            </w:r>
            <w:r>
              <w:rPr>
                <w:lang w:val="en"/>
              </w:rPr>
              <w:t xml:space="preserve"> </w:t>
            </w:r>
          </w:p>
          <w:p w14:paraId="4222FEA2" w14:textId="00A65EEF" w:rsidR="006B50C3" w:rsidRDefault="006B50C3" w:rsidP="00090B1C">
            <w:pPr>
              <w:spacing w:after="0" w:line="240" w:lineRule="auto"/>
              <w:rPr>
                <w:b/>
                <w:caps/>
              </w:rPr>
            </w:pPr>
            <w:proofErr w:type="spellStart"/>
            <w:r>
              <w:rPr>
                <w:lang w:val="en"/>
              </w:rPr>
              <w:t>Dekanatssitzungssaal</w:t>
            </w:r>
            <w:proofErr w:type="spellEnd"/>
            <w:r>
              <w:rPr>
                <w:lang w:val="en"/>
              </w:rPr>
              <w:t xml:space="preserve">, Campus Law and Economics, </w:t>
            </w:r>
            <w:proofErr w:type="spellStart"/>
            <w:r>
              <w:rPr>
                <w:lang w:val="en"/>
              </w:rPr>
              <w:t>Licher</w:t>
            </w:r>
            <w:proofErr w:type="spellEnd"/>
            <w:r>
              <w:rPr>
                <w:lang w:val="en"/>
              </w:rPr>
              <w:t xml:space="preserve"> </w:t>
            </w:r>
            <w:proofErr w:type="spellStart"/>
            <w:r>
              <w:rPr>
                <w:lang w:val="en"/>
              </w:rPr>
              <w:t>Straße</w:t>
            </w:r>
            <w:proofErr w:type="spellEnd"/>
            <w:r>
              <w:rPr>
                <w:lang w:val="en"/>
              </w:rPr>
              <w:t xml:space="preserve"> 72</w:t>
            </w:r>
          </w:p>
        </w:tc>
      </w:tr>
      <w:tr w:rsidR="00BD4D20" w:rsidRPr="00AE3BEF" w14:paraId="1AB4CBB4" w14:textId="77777777" w:rsidTr="00BD4D20">
        <w:tblPrEx>
          <w:tblLook w:val="06A0" w:firstRow="1" w:lastRow="0" w:firstColumn="1" w:lastColumn="0" w:noHBand="1" w:noVBand="1"/>
        </w:tblPrEx>
        <w:trPr>
          <w:trHeight w:val="20"/>
          <w:jc w:val="center"/>
        </w:trPr>
        <w:tc>
          <w:tcPr>
            <w:tcW w:w="13359" w:type="dxa"/>
            <w:gridSpan w:val="7"/>
            <w:tcBorders>
              <w:left w:val="nil"/>
              <w:right w:val="nil"/>
            </w:tcBorders>
            <w:shd w:val="clear" w:color="auto" w:fill="FFFFFF" w:themeFill="background1"/>
            <w:tcMar>
              <w:top w:w="120" w:type="dxa"/>
              <w:left w:w="180" w:type="dxa"/>
              <w:bottom w:w="120" w:type="dxa"/>
              <w:right w:w="180" w:type="dxa"/>
            </w:tcMar>
          </w:tcPr>
          <w:p w14:paraId="22F13617" w14:textId="3DCD01CA" w:rsidR="00BD4D20" w:rsidRDefault="008B09CC" w:rsidP="004464EB">
            <w:pPr>
              <w:spacing w:after="0" w:line="240" w:lineRule="auto"/>
              <w:rPr>
                <w:b/>
                <w:caps/>
              </w:rPr>
            </w:pPr>
            <w:hyperlink r:id="rId84" w:history="1">
              <w:r w:rsidR="006B50C3" w:rsidRPr="00953BEA">
                <w:rPr>
                  <w:rStyle w:val="Hyperlink"/>
                  <w:i/>
                  <w:lang w:val="en-US"/>
                </w:rPr>
                <w:t>Further information is available here.</w:t>
              </w:r>
            </w:hyperlink>
          </w:p>
        </w:tc>
      </w:tr>
      <w:tr w:rsidR="00841A1B" w:rsidRPr="00AE3BEF" w14:paraId="6B408D43" w14:textId="77777777" w:rsidTr="003F2835">
        <w:tblPrEx>
          <w:tblLook w:val="06A0" w:firstRow="1" w:lastRow="0" w:firstColumn="1" w:lastColumn="0" w:noHBand="1" w:noVBand="1"/>
        </w:tblPrEx>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0E132A96" w14:textId="77777777" w:rsidR="004464EB" w:rsidRDefault="004464EB" w:rsidP="004464EB">
            <w:pPr>
              <w:spacing w:after="0" w:line="240" w:lineRule="auto"/>
              <w:rPr>
                <w:b/>
                <w:caps/>
              </w:rPr>
            </w:pPr>
            <w:bookmarkStart w:id="53" w:name="course2"/>
            <w:r>
              <w:rPr>
                <w:b/>
                <w:caps/>
              </w:rPr>
              <w:t>Jacob Edmond: the copy in global culture</w:t>
            </w:r>
          </w:p>
          <w:p w14:paraId="259549E5" w14:textId="105564E2" w:rsidR="00841A1B" w:rsidRDefault="004464EB" w:rsidP="004464EB">
            <w:pPr>
              <w:spacing w:after="0" w:line="240" w:lineRule="auto"/>
            </w:pPr>
            <w:r w:rsidRPr="00053703">
              <w:rPr>
                <w:caps/>
              </w:rPr>
              <w:t xml:space="preserve">Workshop </w:t>
            </w:r>
            <w:r>
              <w:rPr>
                <w:caps/>
              </w:rPr>
              <w:t>am</w:t>
            </w:r>
            <w:r w:rsidRPr="00053703">
              <w:rPr>
                <w:caps/>
              </w:rPr>
              <w:t xml:space="preserve"> GGK/ GCSC</w:t>
            </w:r>
            <w:bookmarkEnd w:id="53"/>
          </w:p>
        </w:tc>
      </w:tr>
      <w:tr w:rsidR="00841A1B" w:rsidRPr="00AE3BEF" w14:paraId="74434D69" w14:textId="77777777" w:rsidTr="00DE61A9">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603E9734" w14:textId="77777777" w:rsidR="00841A1B" w:rsidRPr="002E19EA" w:rsidRDefault="00841A1B" w:rsidP="00841A1B">
            <w:pPr>
              <w:spacing w:after="0" w:line="240" w:lineRule="auto"/>
              <w:rPr>
                <w:color w:val="1770A9"/>
              </w:rPr>
            </w:pPr>
            <w:proofErr w:type="spellStart"/>
            <w:r w:rsidRPr="002E19EA">
              <w:rPr>
                <w:color w:val="1770A9"/>
              </w:rPr>
              <w:t>Lecturer</w:t>
            </w:r>
            <w:proofErr w:type="spellEnd"/>
            <w:r w:rsidRPr="002E19EA">
              <w:rPr>
                <w:color w:val="1770A9"/>
              </w:rPr>
              <w:t>:</w:t>
            </w:r>
          </w:p>
          <w:p w14:paraId="6266E5D4" w14:textId="5D6FEC34" w:rsidR="00841A1B" w:rsidRPr="002E19EA" w:rsidRDefault="00841A1B" w:rsidP="00841A1B">
            <w:pPr>
              <w:spacing w:after="0" w:line="240" w:lineRule="auto"/>
              <w:rPr>
                <w:color w:val="1770A9"/>
              </w:rPr>
            </w:pPr>
            <w:r w:rsidRPr="002E19EA">
              <w:rPr>
                <w:color w:val="1770A9"/>
              </w:rPr>
              <w:t xml:space="preserve">Date: </w:t>
            </w:r>
          </w:p>
          <w:p w14:paraId="4435B33F" w14:textId="75D5EA1B" w:rsidR="00841A1B" w:rsidRDefault="00841A1B" w:rsidP="00841A1B">
            <w:pPr>
              <w:spacing w:after="0" w:line="240" w:lineRule="auto"/>
            </w:pPr>
            <w:r w:rsidRPr="002E19EA">
              <w:rPr>
                <w:color w:val="1770A9"/>
              </w:rPr>
              <w:t>Location:</w:t>
            </w:r>
          </w:p>
        </w:tc>
        <w:tc>
          <w:tcPr>
            <w:tcW w:w="11091" w:type="dxa"/>
            <w:gridSpan w:val="6"/>
            <w:tcBorders>
              <w:top w:val="nil"/>
              <w:left w:val="nil"/>
              <w:right w:val="nil"/>
            </w:tcBorders>
            <w:shd w:val="clear" w:color="auto" w:fill="FFFFFF" w:themeFill="background1"/>
          </w:tcPr>
          <w:p w14:paraId="689BCD6F" w14:textId="72200F71" w:rsidR="004464EB" w:rsidRPr="00053703" w:rsidRDefault="004464EB" w:rsidP="004464EB">
            <w:pPr>
              <w:spacing w:after="0" w:line="240" w:lineRule="auto"/>
            </w:pPr>
            <w:r>
              <w:t>Dr Jacob Edmond</w:t>
            </w:r>
          </w:p>
          <w:p w14:paraId="746D22AA" w14:textId="20709476" w:rsidR="00841A1B" w:rsidRDefault="004464EB" w:rsidP="00841A1B">
            <w:pPr>
              <w:spacing w:after="0" w:line="240" w:lineRule="auto"/>
            </w:pPr>
            <w:r>
              <w:t>June 20</w:t>
            </w:r>
            <w:r w:rsidR="00035BBD">
              <w:t>, 2018</w:t>
            </w:r>
            <w:r w:rsidR="006B50C3">
              <w:t>,</w:t>
            </w:r>
            <w:r w:rsidR="00035BBD">
              <w:t xml:space="preserve"> </w:t>
            </w:r>
            <w:r>
              <w:t>10.00</w:t>
            </w:r>
            <w:r w:rsidR="00841A1B">
              <w:t xml:space="preserve"> – </w:t>
            </w:r>
            <w:r>
              <w:t>14</w:t>
            </w:r>
            <w:r w:rsidR="00841A1B">
              <w:t xml:space="preserve">.00 </w:t>
            </w:r>
            <w:r w:rsidR="00035BBD">
              <w:t>h</w:t>
            </w:r>
            <w:r w:rsidR="00841A1B">
              <w:t xml:space="preserve"> </w:t>
            </w:r>
          </w:p>
          <w:p w14:paraId="6BECBE09" w14:textId="149023BC" w:rsidR="00841A1B" w:rsidRDefault="004464EB" w:rsidP="004464EB">
            <w:pPr>
              <w:spacing w:after="0" w:line="240" w:lineRule="auto"/>
            </w:pPr>
            <w:r>
              <w:t xml:space="preserve">Phil I, House D, </w:t>
            </w:r>
            <w:proofErr w:type="spellStart"/>
            <w:r>
              <w:t>Room</w:t>
            </w:r>
            <w:proofErr w:type="spellEnd"/>
            <w:r w:rsidRPr="00053703">
              <w:t xml:space="preserve"> 309</w:t>
            </w:r>
          </w:p>
        </w:tc>
      </w:tr>
      <w:tr w:rsidR="00841A1B" w:rsidRPr="001E2484" w14:paraId="5C87D3BF" w14:textId="77777777" w:rsidTr="00E83F6D">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439E80C" w14:textId="1BD650D9" w:rsidR="00841A1B" w:rsidRPr="0016584C" w:rsidRDefault="008B09CC" w:rsidP="000B39BF">
            <w:pPr>
              <w:spacing w:after="0" w:line="240" w:lineRule="auto"/>
              <w:rPr>
                <w:lang w:val="en-US"/>
              </w:rPr>
            </w:pPr>
            <w:hyperlink r:id="rId85" w:history="1">
              <w:r w:rsidR="00841A1B" w:rsidRPr="00953BEA">
                <w:rPr>
                  <w:rStyle w:val="Hyperlink"/>
                  <w:i/>
                  <w:lang w:val="en-US"/>
                </w:rPr>
                <w:t>Further information is available here.</w:t>
              </w:r>
            </w:hyperlink>
          </w:p>
        </w:tc>
      </w:tr>
      <w:tr w:rsidR="008F6E7A" w:rsidRPr="001E2484" w14:paraId="671F7033" w14:textId="77777777" w:rsidTr="008F6E7A">
        <w:tblPrEx>
          <w:tblLook w:val="06A0" w:firstRow="1" w:lastRow="0" w:firstColumn="1" w:lastColumn="0" w:noHBand="1" w:noVBand="1"/>
        </w:tblPrEx>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772B682A" w14:textId="77777777" w:rsidR="008F6E7A" w:rsidRPr="00863AA7" w:rsidRDefault="008F6E7A" w:rsidP="008F6E7A">
            <w:pPr>
              <w:spacing w:after="0" w:line="240" w:lineRule="auto"/>
              <w:rPr>
                <w:b/>
                <w:caps/>
              </w:rPr>
            </w:pPr>
            <w:bookmarkStart w:id="54" w:name="course3"/>
            <w:r w:rsidRPr="00863AA7">
              <w:rPr>
                <w:b/>
                <w:caps/>
              </w:rPr>
              <w:t>Korruption in postsowjetischen Ländern</w:t>
            </w:r>
          </w:p>
          <w:p w14:paraId="5981E447" w14:textId="574801DA" w:rsidR="008F6E7A" w:rsidRDefault="008F6E7A" w:rsidP="008F6E7A">
            <w:pPr>
              <w:spacing w:after="0" w:line="240" w:lineRule="auto"/>
            </w:pPr>
            <w:r w:rsidRPr="00863AA7">
              <w:rPr>
                <w:caps/>
              </w:rPr>
              <w:t>Gastvortrag des GiZo</w:t>
            </w:r>
            <w:bookmarkEnd w:id="54"/>
          </w:p>
        </w:tc>
      </w:tr>
      <w:tr w:rsidR="008F6E7A" w:rsidRPr="001E2484" w14:paraId="73B6367D" w14:textId="77777777" w:rsidTr="008F6E7A">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C8C2F78" w14:textId="77777777" w:rsidR="008F6E7A" w:rsidRPr="002E19EA" w:rsidRDefault="008F6E7A" w:rsidP="008F6E7A">
            <w:pPr>
              <w:spacing w:after="0" w:line="240" w:lineRule="auto"/>
              <w:rPr>
                <w:color w:val="1770A9"/>
              </w:rPr>
            </w:pPr>
            <w:proofErr w:type="spellStart"/>
            <w:r w:rsidRPr="002E19EA">
              <w:rPr>
                <w:color w:val="1770A9"/>
              </w:rPr>
              <w:t>Lecturer</w:t>
            </w:r>
            <w:proofErr w:type="spellEnd"/>
            <w:r w:rsidRPr="002E19EA">
              <w:rPr>
                <w:color w:val="1770A9"/>
              </w:rPr>
              <w:t>:</w:t>
            </w:r>
          </w:p>
          <w:p w14:paraId="0905F58D" w14:textId="77777777" w:rsidR="008F6E7A" w:rsidRPr="002E19EA" w:rsidRDefault="008F6E7A" w:rsidP="008F6E7A">
            <w:pPr>
              <w:spacing w:after="0" w:line="240" w:lineRule="auto"/>
              <w:rPr>
                <w:color w:val="1770A9"/>
              </w:rPr>
            </w:pPr>
            <w:r w:rsidRPr="002E19EA">
              <w:rPr>
                <w:color w:val="1770A9"/>
              </w:rPr>
              <w:t xml:space="preserve">Date: </w:t>
            </w:r>
          </w:p>
          <w:p w14:paraId="0E5BDA90" w14:textId="44A9C55D" w:rsidR="008F6E7A" w:rsidRDefault="008F6E7A" w:rsidP="008F6E7A">
            <w:pPr>
              <w:spacing w:after="0" w:line="240" w:lineRule="auto"/>
            </w:pPr>
            <w:r w:rsidRPr="002E19EA">
              <w:rPr>
                <w:color w:val="1770A9"/>
              </w:rPr>
              <w:t>Location:</w:t>
            </w:r>
          </w:p>
        </w:tc>
        <w:tc>
          <w:tcPr>
            <w:tcW w:w="11091" w:type="dxa"/>
            <w:gridSpan w:val="6"/>
            <w:tcBorders>
              <w:top w:val="nil"/>
              <w:left w:val="nil"/>
              <w:right w:val="nil"/>
            </w:tcBorders>
            <w:shd w:val="clear" w:color="auto" w:fill="FFFFFF" w:themeFill="background1"/>
          </w:tcPr>
          <w:p w14:paraId="2A958248" w14:textId="061B03D3" w:rsidR="008F6E7A" w:rsidRDefault="008F6E7A" w:rsidP="008F6E7A">
            <w:pPr>
              <w:pStyle w:val="NurText"/>
            </w:pPr>
            <w:r>
              <w:t xml:space="preserve">Prof Dr Andriy </w:t>
            </w:r>
            <w:proofErr w:type="spellStart"/>
            <w:r>
              <w:t>Meleshevych</w:t>
            </w:r>
            <w:proofErr w:type="spellEnd"/>
            <w:r>
              <w:t xml:space="preserve"> (Präsident der </w:t>
            </w:r>
            <w:proofErr w:type="spellStart"/>
            <w:r>
              <w:t>Kiev</w:t>
            </w:r>
            <w:proofErr w:type="spellEnd"/>
            <w:r>
              <w:t>-</w:t>
            </w:r>
            <w:proofErr w:type="spellStart"/>
            <w:r>
              <w:t>Mohyla</w:t>
            </w:r>
            <w:proofErr w:type="spellEnd"/>
            <w:r>
              <w:t>-Akademie/Ukraine)</w:t>
            </w:r>
          </w:p>
          <w:p w14:paraId="44B3C378" w14:textId="4C21E711" w:rsidR="008F6E7A" w:rsidRPr="00863AA7" w:rsidRDefault="008F6E7A" w:rsidP="008F6E7A">
            <w:pPr>
              <w:pStyle w:val="NurText"/>
              <w:rPr>
                <w:szCs w:val="21"/>
              </w:rPr>
            </w:pPr>
            <w:r>
              <w:t>June 21, 2018, 12 h</w:t>
            </w:r>
          </w:p>
          <w:p w14:paraId="3EC70276" w14:textId="3F5EBF17" w:rsidR="008F6E7A" w:rsidRDefault="008F6E7A" w:rsidP="008F6E7A">
            <w:pPr>
              <w:spacing w:after="0" w:line="240" w:lineRule="auto"/>
            </w:pPr>
            <w:proofErr w:type="spellStart"/>
            <w:r>
              <w:t>GiZo</w:t>
            </w:r>
            <w:proofErr w:type="spellEnd"/>
            <w:r>
              <w:t xml:space="preserve">-Konferenzraum (E_209, </w:t>
            </w:r>
            <w:proofErr w:type="spellStart"/>
            <w:r>
              <w:t>Phil.I</w:t>
            </w:r>
            <w:proofErr w:type="spellEnd"/>
            <w:r>
              <w:t>)</w:t>
            </w:r>
          </w:p>
        </w:tc>
      </w:tr>
      <w:tr w:rsidR="008F6E7A" w:rsidRPr="001E2484" w14:paraId="5A74BFF4" w14:textId="77777777" w:rsidTr="00E83F6D">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66421E2" w14:textId="2875BBF6" w:rsidR="008F6E7A" w:rsidRPr="00CC29FD" w:rsidRDefault="008B09CC" w:rsidP="000B39BF">
            <w:pPr>
              <w:spacing w:after="0" w:line="240" w:lineRule="auto"/>
            </w:pPr>
            <w:hyperlink r:id="rId86" w:history="1">
              <w:r w:rsidR="008F6E7A" w:rsidRPr="00953BEA">
                <w:rPr>
                  <w:rStyle w:val="Hyperlink"/>
                  <w:i/>
                  <w:lang w:val="en-US"/>
                </w:rPr>
                <w:t>Further information is available here</w:t>
              </w:r>
              <w:r w:rsidR="008F6E7A">
                <w:rPr>
                  <w:rStyle w:val="Hyperlink"/>
                  <w:i/>
                  <w:lang w:val="en-US"/>
                </w:rPr>
                <w:t xml:space="preserve"> (in German)</w:t>
              </w:r>
              <w:r w:rsidR="008F6E7A" w:rsidRPr="00953BEA">
                <w:rPr>
                  <w:rStyle w:val="Hyperlink"/>
                  <w:i/>
                  <w:lang w:val="en-US"/>
                </w:rPr>
                <w:t>.</w:t>
              </w:r>
            </w:hyperlink>
          </w:p>
        </w:tc>
      </w:tr>
      <w:tr w:rsidR="00CC29FD" w:rsidRPr="001E2484" w14:paraId="4F40960A" w14:textId="77777777" w:rsidTr="00CC29FD">
        <w:tblPrEx>
          <w:tblLook w:val="06A0" w:firstRow="1" w:lastRow="0" w:firstColumn="1" w:lastColumn="0" w:noHBand="1" w:noVBand="1"/>
        </w:tblPrEx>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726718CD" w14:textId="54521818" w:rsidR="00CC29FD" w:rsidRDefault="00CC29FD" w:rsidP="000B39BF">
            <w:pPr>
              <w:spacing w:after="0" w:line="240" w:lineRule="auto"/>
              <w:rPr>
                <w:b/>
                <w:caps/>
              </w:rPr>
            </w:pPr>
            <w:bookmarkStart w:id="55" w:name="course4"/>
            <w:r>
              <w:rPr>
                <w:b/>
                <w:caps/>
              </w:rPr>
              <w:t xml:space="preserve">Wege in die Promotion - </w:t>
            </w:r>
            <w:r w:rsidRPr="00CC29FD">
              <w:rPr>
                <w:b/>
                <w:caps/>
              </w:rPr>
              <w:t>Ways into Earning One’s Doctoral Degree</w:t>
            </w:r>
          </w:p>
          <w:p w14:paraId="22E1E5FB" w14:textId="2401411C" w:rsidR="00CC29FD" w:rsidRDefault="00CC29FD" w:rsidP="000B39BF">
            <w:pPr>
              <w:spacing w:after="0" w:line="240" w:lineRule="auto"/>
            </w:pPr>
            <w:r>
              <w:t>Information Event</w:t>
            </w:r>
            <w:bookmarkEnd w:id="55"/>
          </w:p>
        </w:tc>
      </w:tr>
      <w:tr w:rsidR="00CC29FD" w:rsidRPr="001E2484" w14:paraId="131C0322" w14:textId="77777777" w:rsidTr="00CC29FD">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262154D2" w14:textId="77777777" w:rsidR="00CC29FD" w:rsidRDefault="00CC29FD" w:rsidP="00CC29FD">
            <w:pPr>
              <w:spacing w:after="0" w:line="240" w:lineRule="auto"/>
              <w:rPr>
                <w:color w:val="1770A9"/>
              </w:rPr>
            </w:pPr>
            <w:r w:rsidRPr="002E19EA">
              <w:rPr>
                <w:color w:val="1770A9"/>
              </w:rPr>
              <w:t xml:space="preserve">Date: </w:t>
            </w:r>
          </w:p>
          <w:p w14:paraId="67BFB828" w14:textId="77777777" w:rsidR="00CC29FD" w:rsidRDefault="00CC29FD" w:rsidP="00CC29FD">
            <w:pPr>
              <w:spacing w:after="0" w:line="240" w:lineRule="auto"/>
              <w:rPr>
                <w:color w:val="1770A9"/>
              </w:rPr>
            </w:pPr>
            <w:r>
              <w:rPr>
                <w:color w:val="1770A9"/>
              </w:rPr>
              <w:t xml:space="preserve">Description: </w:t>
            </w:r>
          </w:p>
          <w:p w14:paraId="4108B564" w14:textId="77777777" w:rsidR="00CC29FD" w:rsidRDefault="00CC29FD" w:rsidP="00CC29FD">
            <w:pPr>
              <w:spacing w:after="0" w:line="240" w:lineRule="auto"/>
              <w:rPr>
                <w:color w:val="1770A9"/>
              </w:rPr>
            </w:pPr>
          </w:p>
          <w:p w14:paraId="16DAE2FB" w14:textId="748D1CDE" w:rsidR="00CC29FD" w:rsidRDefault="00CC29FD" w:rsidP="00CC29FD">
            <w:pPr>
              <w:spacing w:after="0" w:line="240" w:lineRule="auto"/>
              <w:rPr>
                <w:color w:val="1770A9"/>
              </w:rPr>
            </w:pPr>
          </w:p>
          <w:p w14:paraId="664283AF" w14:textId="77777777" w:rsidR="00CC29FD" w:rsidRPr="002E19EA" w:rsidRDefault="00CC29FD" w:rsidP="00CC29FD">
            <w:pPr>
              <w:spacing w:after="0" w:line="240" w:lineRule="auto"/>
              <w:rPr>
                <w:color w:val="1770A9"/>
              </w:rPr>
            </w:pPr>
          </w:p>
          <w:p w14:paraId="2C5C5064" w14:textId="20C2BBE0" w:rsidR="00CC29FD" w:rsidRDefault="00CC29FD" w:rsidP="00CC29FD">
            <w:pPr>
              <w:spacing w:after="0" w:line="240" w:lineRule="auto"/>
            </w:pPr>
            <w:r w:rsidRPr="002E19EA">
              <w:rPr>
                <w:color w:val="1770A9"/>
              </w:rPr>
              <w:t>Location:</w:t>
            </w:r>
          </w:p>
        </w:tc>
        <w:tc>
          <w:tcPr>
            <w:tcW w:w="11091" w:type="dxa"/>
            <w:gridSpan w:val="6"/>
            <w:tcBorders>
              <w:top w:val="nil"/>
              <w:left w:val="nil"/>
              <w:right w:val="nil"/>
            </w:tcBorders>
            <w:shd w:val="clear" w:color="auto" w:fill="FFFFFF" w:themeFill="background1"/>
          </w:tcPr>
          <w:p w14:paraId="145C5BC0" w14:textId="77777777" w:rsidR="00CC29FD" w:rsidRDefault="00CC29FD" w:rsidP="000B39BF">
            <w:pPr>
              <w:spacing w:after="0" w:line="240" w:lineRule="auto"/>
            </w:pPr>
            <w:r>
              <w:t>June 22, 2018, 13.00 – 16.00 h</w:t>
            </w:r>
          </w:p>
          <w:p w14:paraId="6D490FD7" w14:textId="77777777" w:rsidR="00CC29FD" w:rsidRDefault="00CC29FD" w:rsidP="000B39BF">
            <w:pPr>
              <w:spacing w:after="0" w:line="240" w:lineRule="auto"/>
            </w:pPr>
            <w:r>
              <w:t xml:space="preserve">In </w:t>
            </w:r>
            <w:proofErr w:type="spellStart"/>
            <w:r>
              <w:t>order</w:t>
            </w:r>
            <w:proofErr w:type="spellEnd"/>
            <w:r>
              <w:t xml:space="preserve"> </w:t>
            </w:r>
            <w:proofErr w:type="spellStart"/>
            <w:r>
              <w:t>to</w:t>
            </w:r>
            <w:proofErr w:type="spellEnd"/>
            <w:r>
              <w:t xml:space="preserve"> smooth </w:t>
            </w:r>
            <w:proofErr w:type="spellStart"/>
            <w:r>
              <w:t>the</w:t>
            </w:r>
            <w:proofErr w:type="spellEnd"/>
            <w:r>
              <w:t xml:space="preserve"> </w:t>
            </w:r>
            <w:proofErr w:type="spellStart"/>
            <w:r>
              <w:t>way</w:t>
            </w:r>
            <w:proofErr w:type="spellEnd"/>
            <w:r>
              <w:t xml:space="preserve"> </w:t>
            </w:r>
            <w:proofErr w:type="spellStart"/>
            <w:r>
              <w:t>for</w:t>
            </w:r>
            <w:proofErr w:type="spellEnd"/>
            <w:r>
              <w:t xml:space="preserve"> </w:t>
            </w:r>
            <w:proofErr w:type="spellStart"/>
            <w:r>
              <w:t>future</w:t>
            </w:r>
            <w:proofErr w:type="spellEnd"/>
            <w:r>
              <w:t xml:space="preserve"> </w:t>
            </w:r>
            <w:proofErr w:type="spellStart"/>
            <w:r>
              <w:t>doctoral</w:t>
            </w:r>
            <w:proofErr w:type="spellEnd"/>
            <w:r>
              <w:t xml:space="preserve"> </w:t>
            </w:r>
            <w:proofErr w:type="spellStart"/>
            <w:r>
              <w:t>students</w:t>
            </w:r>
            <w:proofErr w:type="spellEnd"/>
            <w:r>
              <w:t xml:space="preserve"> </w:t>
            </w:r>
            <w:proofErr w:type="spellStart"/>
            <w:r>
              <w:t>into</w:t>
            </w:r>
            <w:proofErr w:type="spellEnd"/>
            <w:r>
              <w:t xml:space="preserve"> </w:t>
            </w:r>
            <w:proofErr w:type="spellStart"/>
            <w:r>
              <w:t>beginning</w:t>
            </w:r>
            <w:proofErr w:type="spellEnd"/>
            <w:r>
              <w:t xml:space="preserve"> </w:t>
            </w:r>
            <w:proofErr w:type="spellStart"/>
            <w:r>
              <w:t>their</w:t>
            </w:r>
            <w:proofErr w:type="spellEnd"/>
            <w:r>
              <w:t xml:space="preserve"> </w:t>
            </w:r>
            <w:proofErr w:type="spellStart"/>
            <w:r>
              <w:t>dissertation</w:t>
            </w:r>
            <w:proofErr w:type="spellEnd"/>
            <w:r>
              <w:t xml:space="preserve"> </w:t>
            </w:r>
            <w:proofErr w:type="spellStart"/>
            <w:r>
              <w:t>and</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interest</w:t>
            </w:r>
            <w:proofErr w:type="spellEnd"/>
            <w:r>
              <w:t xml:space="preserve"> </w:t>
            </w:r>
            <w:proofErr w:type="spellStart"/>
            <w:r>
              <w:t>others</w:t>
            </w:r>
            <w:proofErr w:type="spellEnd"/>
            <w:r>
              <w:t xml:space="preserve"> in </w:t>
            </w:r>
            <w:proofErr w:type="spellStart"/>
            <w:r>
              <w:t>writing</w:t>
            </w:r>
            <w:proofErr w:type="spellEnd"/>
            <w:r>
              <w:t xml:space="preserve"> </w:t>
            </w:r>
            <w:proofErr w:type="spellStart"/>
            <w:r>
              <w:t>their</w:t>
            </w:r>
            <w:proofErr w:type="spellEnd"/>
            <w:r>
              <w:t xml:space="preserve"> </w:t>
            </w:r>
            <w:proofErr w:type="spellStart"/>
            <w:r>
              <w:t>dissertation</w:t>
            </w:r>
            <w:proofErr w:type="spellEnd"/>
            <w:r>
              <w:t xml:space="preserve">, </w:t>
            </w:r>
            <w:proofErr w:type="spellStart"/>
            <w:r>
              <w:t>the</w:t>
            </w:r>
            <w:proofErr w:type="spellEnd"/>
            <w:r>
              <w:t xml:space="preserve"> </w:t>
            </w:r>
            <w:proofErr w:type="spellStart"/>
            <w:r>
              <w:t>three</w:t>
            </w:r>
            <w:proofErr w:type="spellEnd"/>
            <w:r>
              <w:t xml:space="preserve"> </w:t>
            </w:r>
            <w:proofErr w:type="spellStart"/>
            <w:r>
              <w:t>Giessen</w:t>
            </w:r>
            <w:proofErr w:type="spellEnd"/>
            <w:r>
              <w:t xml:space="preserve"> </w:t>
            </w:r>
            <w:proofErr w:type="spellStart"/>
            <w:r>
              <w:t>graduate</w:t>
            </w:r>
            <w:proofErr w:type="spellEnd"/>
            <w:r>
              <w:t xml:space="preserve"> </w:t>
            </w:r>
            <w:proofErr w:type="spellStart"/>
            <w:r>
              <w:t>centres</w:t>
            </w:r>
            <w:proofErr w:type="spellEnd"/>
            <w:r>
              <w:t xml:space="preserve"> GGS, GGK/GCSC, GGL, </w:t>
            </w:r>
            <w:proofErr w:type="spellStart"/>
            <w:r>
              <w:t>the</w:t>
            </w:r>
            <w:proofErr w:type="spellEnd"/>
            <w:r>
              <w:t xml:space="preserve"> initiative ArbeiterKind.d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the</w:t>
            </w:r>
            <w:proofErr w:type="spellEnd"/>
            <w:r>
              <w:t xml:space="preserve"> Research Campus </w:t>
            </w:r>
            <w:proofErr w:type="spellStart"/>
            <w:r>
              <w:t>of</w:t>
            </w:r>
            <w:proofErr w:type="spellEnd"/>
            <w:r>
              <w:t xml:space="preserve"> Central Hesse (RCCH) </w:t>
            </w:r>
            <w:proofErr w:type="spellStart"/>
            <w:r>
              <w:t>invite</w:t>
            </w:r>
            <w:proofErr w:type="spellEnd"/>
            <w:r>
              <w:t xml:space="preserve"> </w:t>
            </w:r>
            <w:proofErr w:type="spellStart"/>
            <w:r>
              <w:t>students</w:t>
            </w:r>
            <w:proofErr w:type="spellEnd"/>
            <w:r>
              <w:t xml:space="preserve"> </w:t>
            </w:r>
            <w:proofErr w:type="spellStart"/>
            <w:r>
              <w:t>of</w:t>
            </w:r>
            <w:proofErr w:type="spellEnd"/>
            <w:r>
              <w:t xml:space="preserve"> all </w:t>
            </w:r>
            <w:proofErr w:type="spellStart"/>
            <w:r>
              <w:t>faculties</w:t>
            </w:r>
            <w:proofErr w:type="spellEnd"/>
            <w:r>
              <w:t xml:space="preserve"> </w:t>
            </w:r>
            <w:proofErr w:type="spellStart"/>
            <w:r>
              <w:t>to</w:t>
            </w:r>
            <w:proofErr w:type="spellEnd"/>
            <w:r>
              <w:t xml:space="preserve"> </w:t>
            </w:r>
            <w:proofErr w:type="spellStart"/>
            <w:r>
              <w:t>the</w:t>
            </w:r>
            <w:proofErr w:type="spellEnd"/>
            <w:r>
              <w:t xml:space="preserve"> </w:t>
            </w:r>
            <w:proofErr w:type="spellStart"/>
            <w:r w:rsidRPr="00CC29FD">
              <w:t>presentation</w:t>
            </w:r>
            <w:proofErr w:type="spellEnd"/>
            <w:r w:rsidRPr="00CC29FD">
              <w:t xml:space="preserve"> “</w:t>
            </w:r>
            <w:proofErr w:type="spellStart"/>
            <w:r w:rsidRPr="00CC29FD">
              <w:rPr>
                <w:bCs/>
              </w:rPr>
              <w:t>Ways</w:t>
            </w:r>
            <w:proofErr w:type="spellEnd"/>
            <w:r w:rsidRPr="00CC29FD">
              <w:rPr>
                <w:bCs/>
              </w:rPr>
              <w:t xml:space="preserve"> </w:t>
            </w:r>
            <w:proofErr w:type="spellStart"/>
            <w:r w:rsidRPr="00CC29FD">
              <w:rPr>
                <w:bCs/>
              </w:rPr>
              <w:t>into</w:t>
            </w:r>
            <w:proofErr w:type="spellEnd"/>
            <w:r w:rsidRPr="00CC29FD">
              <w:rPr>
                <w:bCs/>
              </w:rPr>
              <w:t xml:space="preserve"> </w:t>
            </w:r>
            <w:proofErr w:type="spellStart"/>
            <w:r w:rsidRPr="00CC29FD">
              <w:rPr>
                <w:bCs/>
              </w:rPr>
              <w:t>Earning</w:t>
            </w:r>
            <w:proofErr w:type="spellEnd"/>
            <w:r w:rsidRPr="00CC29FD">
              <w:rPr>
                <w:bCs/>
              </w:rPr>
              <w:t xml:space="preserve"> </w:t>
            </w:r>
            <w:proofErr w:type="spellStart"/>
            <w:r w:rsidRPr="00CC29FD">
              <w:rPr>
                <w:bCs/>
              </w:rPr>
              <w:t>One’s</w:t>
            </w:r>
            <w:proofErr w:type="spellEnd"/>
            <w:r w:rsidRPr="00CC29FD">
              <w:rPr>
                <w:bCs/>
              </w:rPr>
              <w:t xml:space="preserve"> </w:t>
            </w:r>
            <w:proofErr w:type="spellStart"/>
            <w:r w:rsidRPr="00CC29FD">
              <w:rPr>
                <w:bCs/>
              </w:rPr>
              <w:t>Doctoral</w:t>
            </w:r>
            <w:proofErr w:type="spellEnd"/>
            <w:r w:rsidRPr="00CC29FD">
              <w:rPr>
                <w:bCs/>
              </w:rPr>
              <w:t xml:space="preserve"> </w:t>
            </w:r>
            <w:proofErr w:type="spellStart"/>
            <w:r w:rsidRPr="00CC29FD">
              <w:rPr>
                <w:bCs/>
              </w:rPr>
              <w:t>Degree</w:t>
            </w:r>
            <w:proofErr w:type="spellEnd"/>
            <w:r w:rsidRPr="00CC29FD">
              <w:rPr>
                <w:bCs/>
              </w:rPr>
              <w:t>“</w:t>
            </w:r>
            <w:r w:rsidRPr="00CC29FD">
              <w:t>.</w:t>
            </w:r>
          </w:p>
          <w:p w14:paraId="641BA1D3" w14:textId="63F29C22" w:rsidR="00CC29FD" w:rsidRDefault="00CC29FD" w:rsidP="000B39BF">
            <w:pPr>
              <w:spacing w:after="0" w:line="240" w:lineRule="auto"/>
            </w:pPr>
            <w:proofErr w:type="spellStart"/>
            <w:r w:rsidRPr="00CC29FD">
              <w:t>auditorium</w:t>
            </w:r>
            <w:proofErr w:type="spellEnd"/>
            <w:r w:rsidRPr="00CC29FD">
              <w:t xml:space="preserve"> </w:t>
            </w:r>
            <w:proofErr w:type="spellStart"/>
            <w:r w:rsidRPr="00CC29FD">
              <w:t>of</w:t>
            </w:r>
            <w:proofErr w:type="spellEnd"/>
            <w:r w:rsidRPr="00CC29FD">
              <w:t xml:space="preserve"> </w:t>
            </w:r>
            <w:proofErr w:type="spellStart"/>
            <w:r w:rsidRPr="00CC29FD">
              <w:t>the</w:t>
            </w:r>
            <w:proofErr w:type="spellEnd"/>
            <w:r w:rsidRPr="00CC29FD">
              <w:t xml:space="preserve"> </w:t>
            </w:r>
            <w:proofErr w:type="spellStart"/>
            <w:r w:rsidRPr="00CC29FD">
              <w:t>University’s</w:t>
            </w:r>
            <w:proofErr w:type="spellEnd"/>
            <w:r w:rsidRPr="00CC29FD">
              <w:t xml:space="preserve"> Main Building, Ludwigstraße 23</w:t>
            </w:r>
          </w:p>
        </w:tc>
      </w:tr>
      <w:tr w:rsidR="00CC29FD" w:rsidRPr="001E2484" w14:paraId="249E7BF7" w14:textId="77777777" w:rsidTr="00E83F6D">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0179AE9" w14:textId="7EC47742" w:rsidR="00CC29FD" w:rsidRDefault="008B09CC" w:rsidP="00CC29FD">
            <w:pPr>
              <w:spacing w:after="0" w:line="240" w:lineRule="auto"/>
            </w:pPr>
            <w:hyperlink r:id="rId87" w:history="1">
              <w:r w:rsidR="00CC29FD" w:rsidRPr="00953BEA">
                <w:rPr>
                  <w:rStyle w:val="Hyperlink"/>
                  <w:i/>
                  <w:lang w:val="en-US"/>
                </w:rPr>
                <w:t>Further information is available here.</w:t>
              </w:r>
            </w:hyperlink>
          </w:p>
        </w:tc>
      </w:tr>
      <w:tr w:rsidR="00892FB4" w:rsidRPr="0016584C" w14:paraId="047DCD73" w14:textId="77777777" w:rsidTr="00892FB4">
        <w:tblPrEx>
          <w:tblLook w:val="06A0" w:firstRow="1" w:lastRow="0" w:firstColumn="1" w:lastColumn="0" w:noHBand="1" w:noVBand="1"/>
        </w:tblPrEx>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2A91EA96" w14:textId="77777777" w:rsidR="00F045E2" w:rsidRDefault="00F045E2" w:rsidP="00F045E2">
            <w:pPr>
              <w:spacing w:after="0" w:line="240" w:lineRule="auto"/>
              <w:rPr>
                <w:b/>
                <w:caps/>
              </w:rPr>
            </w:pPr>
            <w:bookmarkStart w:id="56" w:name="course8"/>
            <w:bookmarkStart w:id="57" w:name="course6"/>
            <w:bookmarkStart w:id="58" w:name="course5"/>
            <w:r w:rsidRPr="00D942D8">
              <w:rPr>
                <w:b/>
                <w:caps/>
              </w:rPr>
              <w:t>Selbstmarketing für Frauen</w:t>
            </w:r>
          </w:p>
          <w:p w14:paraId="0ACA0DBD" w14:textId="3AE14B8B" w:rsidR="00892FB4" w:rsidRDefault="00F045E2" w:rsidP="00F045E2">
            <w:pPr>
              <w:spacing w:after="0" w:line="240" w:lineRule="auto"/>
            </w:pPr>
            <w:r w:rsidRPr="00D942D8">
              <w:rPr>
                <w:caps/>
              </w:rPr>
              <w:t>Intensivworkshop auf Schloss Rauischholzhausen</w:t>
            </w:r>
            <w:r>
              <w:rPr>
                <w:caps/>
              </w:rPr>
              <w:t xml:space="preserve"> </w:t>
            </w:r>
            <w:r w:rsidRPr="00D942D8">
              <w:t>(inkl. einer Übernachtung)</w:t>
            </w:r>
            <w:bookmarkEnd w:id="56"/>
            <w:bookmarkEnd w:id="57"/>
            <w:bookmarkEnd w:id="58"/>
          </w:p>
        </w:tc>
      </w:tr>
      <w:tr w:rsidR="00892FB4" w:rsidRPr="0016584C" w14:paraId="4DBE2603" w14:textId="77777777" w:rsidTr="00DE61A9">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2C8CF19F" w14:textId="77777777" w:rsidR="00F045E2" w:rsidRPr="002E19EA" w:rsidRDefault="00F045E2" w:rsidP="00F045E2">
            <w:pPr>
              <w:spacing w:after="0" w:line="240" w:lineRule="auto"/>
              <w:rPr>
                <w:color w:val="1770A9"/>
              </w:rPr>
            </w:pPr>
            <w:proofErr w:type="spellStart"/>
            <w:r w:rsidRPr="002E19EA">
              <w:rPr>
                <w:color w:val="1770A9"/>
              </w:rPr>
              <w:lastRenderedPageBreak/>
              <w:t>Lecturer</w:t>
            </w:r>
            <w:proofErr w:type="spellEnd"/>
            <w:r w:rsidRPr="002E19EA">
              <w:rPr>
                <w:color w:val="1770A9"/>
              </w:rPr>
              <w:t>:</w:t>
            </w:r>
          </w:p>
          <w:p w14:paraId="361E2ACB" w14:textId="77777777" w:rsidR="00F045E2" w:rsidRDefault="00F045E2" w:rsidP="00F045E2">
            <w:pPr>
              <w:spacing w:after="0" w:line="240" w:lineRule="auto"/>
              <w:rPr>
                <w:color w:val="1770A9"/>
              </w:rPr>
            </w:pPr>
            <w:r w:rsidRPr="002E19EA">
              <w:rPr>
                <w:color w:val="1770A9"/>
              </w:rPr>
              <w:t xml:space="preserve">Date: </w:t>
            </w:r>
          </w:p>
          <w:p w14:paraId="3E5C72E8" w14:textId="547D5125" w:rsidR="00F045E2" w:rsidRDefault="00F045E2" w:rsidP="00F045E2">
            <w:pPr>
              <w:spacing w:after="0" w:line="240" w:lineRule="auto"/>
              <w:rPr>
                <w:color w:val="1770A9"/>
              </w:rPr>
            </w:pPr>
          </w:p>
          <w:p w14:paraId="669ECB29" w14:textId="77777777" w:rsidR="00DE61A9" w:rsidRPr="002E19EA" w:rsidRDefault="00DE61A9" w:rsidP="00F045E2">
            <w:pPr>
              <w:spacing w:after="0" w:line="240" w:lineRule="auto"/>
              <w:rPr>
                <w:color w:val="1770A9"/>
              </w:rPr>
            </w:pPr>
          </w:p>
          <w:p w14:paraId="13F94BCC" w14:textId="7BB0FADB" w:rsidR="00892FB4" w:rsidRDefault="00F045E2" w:rsidP="00F045E2">
            <w:pPr>
              <w:spacing w:after="0" w:line="240" w:lineRule="auto"/>
            </w:pPr>
            <w:r w:rsidRPr="002E19EA">
              <w:rPr>
                <w:color w:val="1770A9"/>
              </w:rPr>
              <w:t>Location:</w:t>
            </w:r>
          </w:p>
        </w:tc>
        <w:tc>
          <w:tcPr>
            <w:tcW w:w="11091" w:type="dxa"/>
            <w:gridSpan w:val="6"/>
            <w:tcBorders>
              <w:top w:val="nil"/>
              <w:left w:val="nil"/>
              <w:right w:val="nil"/>
            </w:tcBorders>
            <w:shd w:val="clear" w:color="auto" w:fill="FFFFFF" w:themeFill="background1"/>
          </w:tcPr>
          <w:p w14:paraId="7D7543F6" w14:textId="70F92E28" w:rsidR="00892FB4" w:rsidRPr="00325096" w:rsidRDefault="00DE61A9" w:rsidP="00892FB4">
            <w:pPr>
              <w:spacing w:after="0" w:line="240" w:lineRule="auto"/>
              <w:rPr>
                <w:lang w:val="en-US"/>
              </w:rPr>
            </w:pPr>
            <w:r>
              <w:rPr>
                <w:noProof/>
                <w:lang w:eastAsia="de-DE"/>
              </w:rPr>
              <w:drawing>
                <wp:anchor distT="0" distB="0" distL="114300" distR="114300" simplePos="0" relativeHeight="251670528" behindDoc="0" locked="0" layoutInCell="1" allowOverlap="1" wp14:anchorId="5B96E05E" wp14:editId="2179B0B8">
                  <wp:simplePos x="0" y="0"/>
                  <wp:positionH relativeFrom="column">
                    <wp:align>right</wp:align>
                  </wp:positionH>
                  <wp:positionV relativeFrom="paragraph">
                    <wp:posOffset>92485210</wp:posOffset>
                  </wp:positionV>
                  <wp:extent cx="3239770" cy="1856105"/>
                  <wp:effectExtent l="0" t="0" r="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bstmarketing_Werbung.jpg"/>
                          <pic:cNvPicPr/>
                        </pic:nvPicPr>
                        <pic:blipFill>
                          <a:blip r:embed="rId7">
                            <a:extLst>
                              <a:ext uri="{28A0092B-C50C-407E-A947-70E740481C1C}">
                                <a14:useLocalDpi xmlns:a14="http://schemas.microsoft.com/office/drawing/2010/main" val="0"/>
                              </a:ext>
                            </a:extLst>
                          </a:blip>
                          <a:stretch>
                            <a:fillRect/>
                          </a:stretch>
                        </pic:blipFill>
                        <pic:spPr>
                          <a:xfrm>
                            <a:off x="0" y="0"/>
                            <a:ext cx="3240000" cy="1856629"/>
                          </a:xfrm>
                          <a:prstGeom prst="rect">
                            <a:avLst/>
                          </a:prstGeom>
                        </pic:spPr>
                      </pic:pic>
                    </a:graphicData>
                  </a:graphic>
                  <wp14:sizeRelH relativeFrom="page">
                    <wp14:pctWidth>0</wp14:pctWidth>
                  </wp14:sizeRelH>
                  <wp14:sizeRelV relativeFrom="page">
                    <wp14:pctHeight>0</wp14:pctHeight>
                  </wp14:sizeRelV>
                </wp:anchor>
              </w:drawing>
            </w:r>
            <w:r w:rsidR="00892FB4" w:rsidRPr="00325096">
              <w:rPr>
                <w:lang w:val="en-US"/>
              </w:rPr>
              <w:t>Corinna Kriesemer</w:t>
            </w:r>
          </w:p>
          <w:p w14:paraId="16BD3CF7" w14:textId="66F8738D" w:rsidR="00892FB4" w:rsidRPr="00325096" w:rsidRDefault="00F045E2" w:rsidP="00892FB4">
            <w:pPr>
              <w:spacing w:after="0" w:line="240" w:lineRule="auto"/>
              <w:rPr>
                <w:lang w:val="en-US"/>
              </w:rPr>
            </w:pPr>
            <w:r w:rsidRPr="00325096">
              <w:rPr>
                <w:lang w:val="en-US"/>
              </w:rPr>
              <w:lastRenderedPageBreak/>
              <w:t xml:space="preserve">June </w:t>
            </w:r>
            <w:r w:rsidR="00892FB4" w:rsidRPr="00325096">
              <w:rPr>
                <w:lang w:val="en-US"/>
              </w:rPr>
              <w:t>28</w:t>
            </w:r>
            <w:r w:rsidRPr="00325096">
              <w:rPr>
                <w:lang w:val="en-US"/>
              </w:rPr>
              <w:t>,</w:t>
            </w:r>
            <w:r w:rsidR="00892FB4" w:rsidRPr="00325096">
              <w:rPr>
                <w:lang w:val="en-US"/>
              </w:rPr>
              <w:t xml:space="preserve"> 2018, 9.00 </w:t>
            </w:r>
            <w:r w:rsidRPr="00325096">
              <w:rPr>
                <w:lang w:val="en-US"/>
              </w:rPr>
              <w:t>h</w:t>
            </w:r>
            <w:r w:rsidR="00892FB4" w:rsidRPr="00325096">
              <w:rPr>
                <w:lang w:val="en-US"/>
              </w:rPr>
              <w:t xml:space="preserve"> </w:t>
            </w:r>
            <w:r w:rsidRPr="00325096">
              <w:rPr>
                <w:lang w:val="en-US"/>
              </w:rPr>
              <w:t>departure</w:t>
            </w:r>
            <w:r w:rsidR="00892FB4" w:rsidRPr="00325096">
              <w:rPr>
                <w:lang w:val="en-US"/>
              </w:rPr>
              <w:t xml:space="preserve"> in </w:t>
            </w:r>
            <w:proofErr w:type="spellStart"/>
            <w:r w:rsidR="00892FB4" w:rsidRPr="00325096">
              <w:rPr>
                <w:lang w:val="en-US"/>
              </w:rPr>
              <w:t>Gießen</w:t>
            </w:r>
            <w:proofErr w:type="spellEnd"/>
            <w:r w:rsidR="00892FB4" w:rsidRPr="00325096">
              <w:rPr>
                <w:lang w:val="en-US"/>
              </w:rPr>
              <w:t xml:space="preserve">, </w:t>
            </w:r>
            <w:r w:rsidRPr="00325096">
              <w:rPr>
                <w:lang w:val="en-US"/>
              </w:rPr>
              <w:t>Start at</w:t>
            </w:r>
            <w:r w:rsidR="00892FB4" w:rsidRPr="00325096">
              <w:rPr>
                <w:lang w:val="en-US"/>
              </w:rPr>
              <w:t xml:space="preserve"> 10.00 </w:t>
            </w:r>
            <w:r w:rsidRPr="00325096">
              <w:rPr>
                <w:lang w:val="en-US"/>
              </w:rPr>
              <w:t>h</w:t>
            </w:r>
          </w:p>
          <w:p w14:paraId="74D8884C" w14:textId="6548D1A5" w:rsidR="00892FB4" w:rsidRPr="00325096" w:rsidRDefault="00F045E2" w:rsidP="00892FB4">
            <w:pPr>
              <w:spacing w:after="0" w:line="240" w:lineRule="auto"/>
              <w:rPr>
                <w:lang w:val="en-US"/>
              </w:rPr>
            </w:pPr>
            <w:r w:rsidRPr="00325096">
              <w:rPr>
                <w:lang w:val="en-US"/>
              </w:rPr>
              <w:t>June 29,</w:t>
            </w:r>
            <w:r w:rsidR="00892FB4" w:rsidRPr="00325096">
              <w:rPr>
                <w:lang w:val="en-US"/>
              </w:rPr>
              <w:t xml:space="preserve"> 2018, </w:t>
            </w:r>
            <w:proofErr w:type="spellStart"/>
            <w:r w:rsidR="00892FB4" w:rsidRPr="00325096">
              <w:rPr>
                <w:lang w:val="en-US"/>
              </w:rPr>
              <w:t>Workshopende</w:t>
            </w:r>
            <w:proofErr w:type="spellEnd"/>
            <w:r w:rsidR="00892FB4" w:rsidRPr="00325096">
              <w:rPr>
                <w:lang w:val="en-US"/>
              </w:rPr>
              <w:t xml:space="preserve"> </w:t>
            </w:r>
            <w:r w:rsidRPr="00325096">
              <w:rPr>
                <w:lang w:val="en-US"/>
              </w:rPr>
              <w:t>about</w:t>
            </w:r>
            <w:r w:rsidR="00892FB4" w:rsidRPr="00325096">
              <w:rPr>
                <w:lang w:val="en-US"/>
              </w:rPr>
              <w:t xml:space="preserve"> 16.00 </w:t>
            </w:r>
            <w:r w:rsidRPr="00325096">
              <w:rPr>
                <w:lang w:val="en-US"/>
              </w:rPr>
              <w:t>h</w:t>
            </w:r>
            <w:r w:rsidR="00892FB4" w:rsidRPr="00325096">
              <w:rPr>
                <w:lang w:val="en-US"/>
              </w:rPr>
              <w:t xml:space="preserve">, </w:t>
            </w:r>
            <w:r w:rsidRPr="00325096">
              <w:rPr>
                <w:lang w:val="en-US"/>
              </w:rPr>
              <w:t>return</w:t>
            </w:r>
            <w:r w:rsidR="00892FB4" w:rsidRPr="00325096">
              <w:rPr>
                <w:lang w:val="en-US"/>
              </w:rPr>
              <w:t xml:space="preserve"> </w:t>
            </w:r>
            <w:r w:rsidRPr="00325096">
              <w:rPr>
                <w:lang w:val="en-US"/>
              </w:rPr>
              <w:t>to</w:t>
            </w:r>
            <w:r w:rsidR="00892FB4" w:rsidRPr="00325096">
              <w:rPr>
                <w:lang w:val="en-US"/>
              </w:rPr>
              <w:t xml:space="preserve"> </w:t>
            </w:r>
            <w:proofErr w:type="spellStart"/>
            <w:r w:rsidR="00892FB4" w:rsidRPr="00325096">
              <w:rPr>
                <w:lang w:val="en-US"/>
              </w:rPr>
              <w:t>Gießen</w:t>
            </w:r>
            <w:proofErr w:type="spellEnd"/>
            <w:r w:rsidR="00892FB4" w:rsidRPr="00325096">
              <w:rPr>
                <w:lang w:val="en-US"/>
              </w:rPr>
              <w:t xml:space="preserve"> </w:t>
            </w:r>
            <w:r w:rsidRPr="00325096">
              <w:rPr>
                <w:lang w:val="en-US"/>
              </w:rPr>
              <w:t>about</w:t>
            </w:r>
            <w:r w:rsidR="00892FB4" w:rsidRPr="00325096">
              <w:rPr>
                <w:lang w:val="en-US"/>
              </w:rPr>
              <w:t xml:space="preserve"> 17.00 </w:t>
            </w:r>
            <w:r w:rsidR="00DE61A9">
              <w:rPr>
                <w:lang w:val="en-US"/>
              </w:rPr>
              <w:t>h</w:t>
            </w:r>
            <w:r w:rsidR="00892FB4" w:rsidRPr="00325096">
              <w:rPr>
                <w:lang w:val="en-US"/>
              </w:rPr>
              <w:t xml:space="preserve"> </w:t>
            </w:r>
          </w:p>
          <w:p w14:paraId="43527779" w14:textId="4641B8CD" w:rsidR="00892FB4" w:rsidRDefault="00892FB4" w:rsidP="00F045E2">
            <w:pPr>
              <w:spacing w:after="0" w:line="240" w:lineRule="auto"/>
            </w:pPr>
            <w:r>
              <w:t xml:space="preserve">Schloss Rauischholzhausen, </w:t>
            </w:r>
            <w:proofErr w:type="spellStart"/>
            <w:r>
              <w:rPr>
                <w:rStyle w:val="lrzxr"/>
              </w:rPr>
              <w:t>Schloßpark</w:t>
            </w:r>
            <w:proofErr w:type="spellEnd"/>
            <w:r>
              <w:rPr>
                <w:rStyle w:val="lrzxr"/>
              </w:rPr>
              <w:t xml:space="preserve"> 1, 35085 </w:t>
            </w:r>
            <w:proofErr w:type="spellStart"/>
            <w:r>
              <w:rPr>
                <w:rStyle w:val="lrzxr"/>
              </w:rPr>
              <w:t>Ebsdorfergrund</w:t>
            </w:r>
            <w:proofErr w:type="spellEnd"/>
            <w:r>
              <w:rPr>
                <w:rStyle w:val="lrzxr"/>
              </w:rPr>
              <w:t xml:space="preserve"> (</w:t>
            </w:r>
            <w:r w:rsidR="00F045E2">
              <w:rPr>
                <w:rStyle w:val="lrzxr"/>
              </w:rPr>
              <w:t xml:space="preserve">Transport will </w:t>
            </w:r>
            <w:proofErr w:type="spellStart"/>
            <w:r w:rsidR="00F045E2">
              <w:rPr>
                <w:rStyle w:val="lrzxr"/>
              </w:rPr>
              <w:t>be</w:t>
            </w:r>
            <w:proofErr w:type="spellEnd"/>
            <w:r w:rsidR="00F045E2">
              <w:rPr>
                <w:rStyle w:val="lrzxr"/>
              </w:rPr>
              <w:t xml:space="preserve"> </w:t>
            </w:r>
            <w:proofErr w:type="spellStart"/>
            <w:r w:rsidR="00F045E2">
              <w:rPr>
                <w:rStyle w:val="lrzxr"/>
              </w:rPr>
              <w:t>provided</w:t>
            </w:r>
            <w:proofErr w:type="spellEnd"/>
            <w:r>
              <w:rPr>
                <w:rStyle w:val="lrzxr"/>
              </w:rPr>
              <w:t>)</w:t>
            </w:r>
          </w:p>
        </w:tc>
      </w:tr>
      <w:tr w:rsidR="00892FB4" w:rsidRPr="001E2484" w14:paraId="4D11802A" w14:textId="77777777" w:rsidTr="00DE61A9">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F39878A" w14:textId="7DBC8C16" w:rsidR="00892FB4" w:rsidRPr="00DE61A9" w:rsidRDefault="008B09CC" w:rsidP="000B39BF">
            <w:pPr>
              <w:spacing w:after="0" w:line="240" w:lineRule="auto"/>
              <w:rPr>
                <w:lang w:val="en-US"/>
              </w:rPr>
            </w:pPr>
            <w:hyperlink r:id="rId88" w:history="1">
              <w:r w:rsidR="00F045E2" w:rsidRPr="00953BEA">
                <w:rPr>
                  <w:rStyle w:val="Hyperlink"/>
                  <w:i/>
                  <w:lang w:val="en-US"/>
                </w:rPr>
                <w:t>Further information is available here</w:t>
              </w:r>
              <w:r w:rsidR="00F045E2">
                <w:rPr>
                  <w:rStyle w:val="Hyperlink"/>
                  <w:i/>
                  <w:lang w:val="en-US"/>
                </w:rPr>
                <w:t xml:space="preserve"> (in German)</w:t>
              </w:r>
              <w:r w:rsidR="00F045E2" w:rsidRPr="00953BEA">
                <w:rPr>
                  <w:rStyle w:val="Hyperlink"/>
                  <w:i/>
                  <w:lang w:val="en-US"/>
                </w:rPr>
                <w:t>.</w:t>
              </w:r>
            </w:hyperlink>
          </w:p>
        </w:tc>
      </w:tr>
      <w:tr w:rsidR="008F6E7A" w:rsidRPr="001E2484" w14:paraId="61DD8902" w14:textId="77777777" w:rsidTr="008F6E7A">
        <w:tblPrEx>
          <w:tblLook w:val="06A0" w:firstRow="1" w:lastRow="0" w:firstColumn="1" w:lastColumn="0" w:noHBand="1" w:noVBand="1"/>
        </w:tblPrEx>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440A496F" w14:textId="77777777" w:rsidR="008F6E7A" w:rsidRDefault="008F6E7A" w:rsidP="000B39BF">
            <w:pPr>
              <w:spacing w:after="0" w:line="240" w:lineRule="auto"/>
              <w:rPr>
                <w:b/>
                <w:caps/>
              </w:rPr>
            </w:pPr>
            <w:bookmarkStart w:id="59" w:name="couorse5"/>
            <w:bookmarkStart w:id="60" w:name="couorse6"/>
            <w:r>
              <w:rPr>
                <w:b/>
                <w:caps/>
              </w:rPr>
              <w:t>Der Anwalt im Erbrecht</w:t>
            </w:r>
          </w:p>
          <w:p w14:paraId="335BBFE5" w14:textId="206FC0BD" w:rsidR="008F6E7A" w:rsidRPr="00090B1C" w:rsidRDefault="00090B1C" w:rsidP="000B39BF">
            <w:pPr>
              <w:spacing w:after="0" w:line="240" w:lineRule="auto"/>
            </w:pPr>
            <w:r>
              <w:rPr>
                <w:caps/>
              </w:rPr>
              <w:t>Lecture of the lecture series „Juristische Berufsbilder“</w:t>
            </w:r>
            <w:bookmarkEnd w:id="59"/>
            <w:bookmarkEnd w:id="60"/>
          </w:p>
        </w:tc>
      </w:tr>
      <w:tr w:rsidR="008F6E7A" w:rsidRPr="001E2484" w14:paraId="6A16442B" w14:textId="77777777" w:rsidTr="008F6E7A">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01B2B935" w14:textId="77777777" w:rsidR="008F6E7A" w:rsidRPr="002E19EA" w:rsidRDefault="008F6E7A" w:rsidP="008F6E7A">
            <w:pPr>
              <w:spacing w:after="0" w:line="240" w:lineRule="auto"/>
              <w:rPr>
                <w:color w:val="1770A9"/>
              </w:rPr>
            </w:pPr>
            <w:proofErr w:type="spellStart"/>
            <w:r w:rsidRPr="002E19EA">
              <w:rPr>
                <w:color w:val="1770A9"/>
              </w:rPr>
              <w:t>Lecturer</w:t>
            </w:r>
            <w:proofErr w:type="spellEnd"/>
            <w:r w:rsidRPr="002E19EA">
              <w:rPr>
                <w:color w:val="1770A9"/>
              </w:rPr>
              <w:t>:</w:t>
            </w:r>
          </w:p>
          <w:p w14:paraId="0F258D1C" w14:textId="02FD8544" w:rsidR="008F6E7A" w:rsidRPr="002E19EA" w:rsidRDefault="008F6E7A" w:rsidP="008F6E7A">
            <w:pPr>
              <w:spacing w:after="0" w:line="240" w:lineRule="auto"/>
              <w:rPr>
                <w:color w:val="1770A9"/>
              </w:rPr>
            </w:pPr>
            <w:r w:rsidRPr="002E19EA">
              <w:rPr>
                <w:color w:val="1770A9"/>
              </w:rPr>
              <w:t xml:space="preserve">Date: </w:t>
            </w:r>
          </w:p>
          <w:p w14:paraId="5797E958" w14:textId="2EA32817" w:rsidR="008F6E7A" w:rsidRDefault="008F6E7A" w:rsidP="008F6E7A">
            <w:pPr>
              <w:spacing w:after="0" w:line="240" w:lineRule="auto"/>
            </w:pPr>
            <w:r w:rsidRPr="002E19EA">
              <w:rPr>
                <w:color w:val="1770A9"/>
              </w:rPr>
              <w:t>Location:</w:t>
            </w:r>
          </w:p>
        </w:tc>
        <w:tc>
          <w:tcPr>
            <w:tcW w:w="11091" w:type="dxa"/>
            <w:gridSpan w:val="6"/>
            <w:tcBorders>
              <w:top w:val="nil"/>
              <w:left w:val="nil"/>
              <w:right w:val="nil"/>
            </w:tcBorders>
            <w:shd w:val="clear" w:color="auto" w:fill="FFFFFF" w:themeFill="background1"/>
          </w:tcPr>
          <w:p w14:paraId="74D3727A" w14:textId="77777777" w:rsidR="008F6E7A" w:rsidRPr="00090B1C" w:rsidRDefault="00090B1C" w:rsidP="000B39BF">
            <w:pPr>
              <w:spacing w:after="0" w:line="240" w:lineRule="auto"/>
            </w:pPr>
            <w:r w:rsidRPr="00090B1C">
              <w:t>Joachim Mohr, Rechtsanwalt, Fachanwalt für Erb- und Familienrecht</w:t>
            </w:r>
          </w:p>
          <w:p w14:paraId="18B1696C" w14:textId="77777777" w:rsidR="00090B1C" w:rsidRPr="00090B1C" w:rsidRDefault="00090B1C" w:rsidP="000B39BF">
            <w:pPr>
              <w:spacing w:after="0" w:line="240" w:lineRule="auto"/>
            </w:pPr>
            <w:proofErr w:type="spellStart"/>
            <w:r w:rsidRPr="00090B1C">
              <w:t>July</w:t>
            </w:r>
            <w:proofErr w:type="spellEnd"/>
            <w:r w:rsidRPr="00090B1C">
              <w:t xml:space="preserve"> 4, 2018, 18.00 – 20.00 h</w:t>
            </w:r>
          </w:p>
          <w:p w14:paraId="022F427C" w14:textId="6FF40D12" w:rsidR="00090B1C" w:rsidRDefault="00090B1C" w:rsidP="00090B1C">
            <w:pPr>
              <w:spacing w:after="0" w:line="240" w:lineRule="auto"/>
            </w:pPr>
            <w:r>
              <w:t xml:space="preserve">HS 3, Campus Law </w:t>
            </w:r>
            <w:proofErr w:type="spellStart"/>
            <w:r>
              <w:t>and</w:t>
            </w:r>
            <w:proofErr w:type="spellEnd"/>
            <w:r>
              <w:t xml:space="preserve"> Economics, </w:t>
            </w:r>
            <w:proofErr w:type="spellStart"/>
            <w:r>
              <w:t>Licher</w:t>
            </w:r>
            <w:proofErr w:type="spellEnd"/>
            <w:r>
              <w:t xml:space="preserve"> Straße 68</w:t>
            </w:r>
          </w:p>
        </w:tc>
      </w:tr>
      <w:tr w:rsidR="008F6E7A" w:rsidRPr="001E2484" w14:paraId="35089520" w14:textId="77777777" w:rsidTr="00DE61A9">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4A72E6AF" w14:textId="49182393" w:rsidR="008F6E7A" w:rsidRDefault="008B09CC" w:rsidP="000B39BF">
            <w:pPr>
              <w:spacing w:after="0" w:line="240" w:lineRule="auto"/>
            </w:pPr>
            <w:hyperlink r:id="rId89" w:history="1">
              <w:r w:rsidR="00090B1C" w:rsidRPr="00953BEA">
                <w:rPr>
                  <w:rStyle w:val="Hyperlink"/>
                  <w:i/>
                  <w:lang w:val="en-US"/>
                </w:rPr>
                <w:t>Further information is available here</w:t>
              </w:r>
              <w:r w:rsidR="00090B1C">
                <w:rPr>
                  <w:rStyle w:val="Hyperlink"/>
                  <w:i/>
                  <w:lang w:val="en-US"/>
                </w:rPr>
                <w:t xml:space="preserve"> (in German)</w:t>
              </w:r>
              <w:r w:rsidR="00090B1C" w:rsidRPr="00953BEA">
                <w:rPr>
                  <w:rStyle w:val="Hyperlink"/>
                  <w:i/>
                  <w:lang w:val="en-US"/>
                </w:rPr>
                <w:t>.</w:t>
              </w:r>
            </w:hyperlink>
          </w:p>
        </w:tc>
      </w:tr>
      <w:tr w:rsidR="00DE61A9" w:rsidRPr="001E2484" w14:paraId="7974E0EF" w14:textId="77777777" w:rsidTr="00DE61A9">
        <w:tblPrEx>
          <w:tblLook w:val="06A0" w:firstRow="1" w:lastRow="0" w:firstColumn="1" w:lastColumn="0" w:noHBand="1" w:noVBand="1"/>
        </w:tblPrEx>
        <w:trPr>
          <w:trHeight w:val="20"/>
          <w:jc w:val="center"/>
        </w:trPr>
        <w:tc>
          <w:tcPr>
            <w:tcW w:w="13359" w:type="dxa"/>
            <w:gridSpan w:val="7"/>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4785F781" w14:textId="283EFE72" w:rsidR="00DE61A9" w:rsidRDefault="00DE61A9" w:rsidP="000B39BF">
            <w:pPr>
              <w:spacing w:after="0" w:line="240" w:lineRule="auto"/>
            </w:pPr>
            <w:bookmarkStart w:id="61" w:name="course7"/>
            <w:r w:rsidRPr="00FF5156">
              <w:rPr>
                <w:b/>
                <w:caps/>
              </w:rPr>
              <w:t>Theoriebasierte Fragebogenkonstruktion</w:t>
            </w:r>
            <w:bookmarkEnd w:id="61"/>
          </w:p>
        </w:tc>
      </w:tr>
      <w:tr w:rsidR="00DE61A9" w:rsidRPr="001E2484" w14:paraId="1988A444" w14:textId="77777777" w:rsidTr="00DE61A9">
        <w:tblPrEx>
          <w:tblLook w:val="06A0" w:firstRow="1" w:lastRow="0" w:firstColumn="1" w:lastColumn="0" w:noHBand="1" w:noVBand="1"/>
        </w:tblPrEx>
        <w:trPr>
          <w:trHeight w:val="20"/>
          <w:jc w:val="center"/>
        </w:trPr>
        <w:tc>
          <w:tcPr>
            <w:tcW w:w="2268" w:type="dxa"/>
            <w:tcBorders>
              <w:top w:val="nil"/>
              <w:left w:val="nil"/>
              <w:bottom w:val="nil"/>
              <w:right w:val="nil"/>
            </w:tcBorders>
            <w:shd w:val="clear" w:color="auto" w:fill="FFFFFF" w:themeFill="background1"/>
            <w:tcMar>
              <w:top w:w="120" w:type="dxa"/>
              <w:left w:w="180" w:type="dxa"/>
              <w:bottom w:w="120" w:type="dxa"/>
              <w:right w:w="180" w:type="dxa"/>
            </w:tcMar>
          </w:tcPr>
          <w:p w14:paraId="4FC03CDA" w14:textId="77777777" w:rsidR="00DE61A9" w:rsidRPr="002E19EA" w:rsidRDefault="00DE61A9" w:rsidP="00DE61A9">
            <w:pPr>
              <w:spacing w:after="0" w:line="240" w:lineRule="auto"/>
              <w:rPr>
                <w:color w:val="1770A9"/>
              </w:rPr>
            </w:pPr>
            <w:proofErr w:type="spellStart"/>
            <w:r w:rsidRPr="002E19EA">
              <w:rPr>
                <w:color w:val="1770A9"/>
              </w:rPr>
              <w:t>Lecturer</w:t>
            </w:r>
            <w:proofErr w:type="spellEnd"/>
            <w:r w:rsidRPr="002E19EA">
              <w:rPr>
                <w:color w:val="1770A9"/>
              </w:rPr>
              <w:t>:</w:t>
            </w:r>
          </w:p>
          <w:p w14:paraId="1CEB656B" w14:textId="77777777" w:rsidR="00DE61A9" w:rsidRPr="002E19EA" w:rsidRDefault="00DE61A9" w:rsidP="00DE61A9">
            <w:pPr>
              <w:spacing w:after="0" w:line="240" w:lineRule="auto"/>
              <w:rPr>
                <w:color w:val="1770A9"/>
              </w:rPr>
            </w:pPr>
            <w:r w:rsidRPr="002E19EA">
              <w:rPr>
                <w:color w:val="1770A9"/>
              </w:rPr>
              <w:t xml:space="preserve">Date: </w:t>
            </w:r>
          </w:p>
          <w:p w14:paraId="44673DDC" w14:textId="3C7DACF7" w:rsidR="00DE61A9" w:rsidRDefault="00DE61A9" w:rsidP="000B39BF">
            <w:pPr>
              <w:spacing w:after="0" w:line="240" w:lineRule="auto"/>
            </w:pPr>
            <w:r w:rsidRPr="00DE61A9">
              <w:rPr>
                <w:color w:val="1770A9"/>
              </w:rPr>
              <w:t>ECTS:</w:t>
            </w:r>
          </w:p>
        </w:tc>
        <w:tc>
          <w:tcPr>
            <w:tcW w:w="11091" w:type="dxa"/>
            <w:gridSpan w:val="6"/>
            <w:tcBorders>
              <w:top w:val="nil"/>
              <w:left w:val="nil"/>
              <w:bottom w:val="nil"/>
              <w:right w:val="nil"/>
            </w:tcBorders>
            <w:shd w:val="clear" w:color="auto" w:fill="FFFFFF" w:themeFill="background1"/>
          </w:tcPr>
          <w:p w14:paraId="6BBBA707" w14:textId="432BD598" w:rsidR="00DE61A9" w:rsidRDefault="00DE61A9" w:rsidP="00DE61A9">
            <w:pPr>
              <w:spacing w:after="0" w:line="240" w:lineRule="auto"/>
            </w:pPr>
            <w:r>
              <w:t>Dr Angelika Wolf</w:t>
            </w:r>
          </w:p>
          <w:p w14:paraId="19039E59" w14:textId="630899F4" w:rsidR="00DE61A9" w:rsidRDefault="00DE61A9" w:rsidP="00DE61A9">
            <w:pPr>
              <w:spacing w:after="0" w:line="240" w:lineRule="auto"/>
            </w:pPr>
            <w:proofErr w:type="spellStart"/>
            <w:r>
              <w:t>July</w:t>
            </w:r>
            <w:proofErr w:type="spellEnd"/>
            <w:r>
              <w:t xml:space="preserve"> 5 &amp; 6, 2018, 9.00 – 15.00 h</w:t>
            </w:r>
          </w:p>
          <w:p w14:paraId="7E478A11" w14:textId="3ADE77E7" w:rsidR="00DE61A9" w:rsidRDefault="00DE61A9" w:rsidP="00DE61A9">
            <w:pPr>
              <w:spacing w:after="0" w:line="240" w:lineRule="auto"/>
            </w:pPr>
            <w:r>
              <w:t>2</w:t>
            </w:r>
          </w:p>
        </w:tc>
      </w:tr>
      <w:tr w:rsidR="00DE61A9" w:rsidRPr="001E2484" w14:paraId="26C92020" w14:textId="77777777" w:rsidTr="00E83F6D">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3203CCC" w14:textId="41666FB4" w:rsidR="00DE61A9" w:rsidRDefault="008B09CC" w:rsidP="000B39BF">
            <w:pPr>
              <w:spacing w:after="0" w:line="240" w:lineRule="auto"/>
            </w:pPr>
            <w:hyperlink r:id="rId90" w:history="1">
              <w:r w:rsidR="00DE61A9" w:rsidRPr="00953BEA">
                <w:rPr>
                  <w:rStyle w:val="Hyperlink"/>
                  <w:i/>
                  <w:lang w:val="en-US"/>
                </w:rPr>
                <w:t>Further information is available here</w:t>
              </w:r>
              <w:r w:rsidR="00DE61A9">
                <w:rPr>
                  <w:rStyle w:val="Hyperlink"/>
                  <w:i/>
                  <w:lang w:val="en-US"/>
                </w:rPr>
                <w:t xml:space="preserve"> (in German)</w:t>
              </w:r>
              <w:r w:rsidR="00DE61A9" w:rsidRPr="00953BEA">
                <w:rPr>
                  <w:rStyle w:val="Hyperlink"/>
                  <w:i/>
                  <w:lang w:val="en-US"/>
                </w:rPr>
                <w:t>.</w:t>
              </w:r>
            </w:hyperlink>
          </w:p>
        </w:tc>
      </w:tr>
    </w:tbl>
    <w:p w14:paraId="0FEAD084" w14:textId="77777777" w:rsidR="00342FE2" w:rsidRPr="00576D0F" w:rsidRDefault="00342FE2">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2835"/>
        <w:gridCol w:w="10524"/>
      </w:tblGrid>
      <w:tr w:rsidR="00F54E37" w14:paraId="0D47AEFD" w14:textId="77777777" w:rsidTr="009B0E85">
        <w:trPr>
          <w:trHeight w:val="202"/>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5FBDBEA5" w14:textId="20FB127F" w:rsidR="00F54E37" w:rsidRDefault="00F54E37" w:rsidP="004978F8">
            <w:pPr>
              <w:pStyle w:val="GGSKat"/>
            </w:pPr>
            <w:bookmarkStart w:id="62" w:name="prgEN"/>
            <w:r w:rsidRPr="00DC3869">
              <w:t xml:space="preserve">&gt; </w:t>
            </w:r>
            <w:bookmarkStart w:id="63" w:name="series"/>
            <w:r w:rsidR="004978F8">
              <w:t>Lecture and workshop series</w:t>
            </w:r>
            <w:r>
              <w:rPr>
                <w:rStyle w:val="Kommentarzeichen"/>
                <w:b w:val="0"/>
                <w:caps w:val="0"/>
                <w:color w:val="auto"/>
              </w:rPr>
              <w:t xml:space="preserve"> </w:t>
            </w:r>
            <w:bookmarkEnd w:id="62"/>
            <w:bookmarkEnd w:id="63"/>
          </w:p>
        </w:tc>
      </w:tr>
      <w:tr w:rsidR="00F54E37" w:rsidRPr="002D3057" w14:paraId="2BA401F7" w14:textId="77777777" w:rsidTr="00692176">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1210DABB" w14:textId="77777777" w:rsidR="00F54E37" w:rsidRPr="002D3057" w:rsidRDefault="00F54E37" w:rsidP="002C120E">
            <w:pPr>
              <w:pStyle w:val="GGSIHV"/>
              <w:rPr>
                <w:rStyle w:val="Hyperlink"/>
                <w:b/>
                <w:caps/>
                <w:sz w:val="6"/>
                <w:szCs w:val="6"/>
              </w:rPr>
            </w:pPr>
          </w:p>
        </w:tc>
      </w:tr>
      <w:tr w:rsidR="00DE6078" w:rsidRPr="001E2484" w14:paraId="22F68373" w14:textId="77777777" w:rsidTr="00692176">
        <w:trPr>
          <w:trHeight w:val="20"/>
          <w:jc w:val="center"/>
        </w:trPr>
        <w:tc>
          <w:tcPr>
            <w:tcW w:w="13359" w:type="dxa"/>
            <w:gridSpan w:val="2"/>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239E824" w14:textId="780CDD8E" w:rsidR="00DE6078" w:rsidRPr="00622DE1" w:rsidRDefault="00DE6078" w:rsidP="00DE6078">
            <w:pPr>
              <w:pStyle w:val="GGS"/>
              <w:rPr>
                <w:lang w:val="en-US"/>
              </w:rPr>
            </w:pPr>
            <w:bookmarkStart w:id="64" w:name="courses15"/>
            <w:bookmarkStart w:id="65" w:name="courses12"/>
            <w:bookmarkStart w:id="66" w:name="series2"/>
            <w:r w:rsidRPr="00622DE1">
              <w:rPr>
                <w:lang w:val="en-US"/>
              </w:rPr>
              <w:t>Lecture and Workshop Series</w:t>
            </w:r>
            <w:r>
              <w:rPr>
                <w:lang w:val="en-US"/>
              </w:rPr>
              <w:t xml:space="preserve"> of</w:t>
            </w:r>
            <w:r w:rsidR="0078627B">
              <w:rPr>
                <w:lang w:val="en-US"/>
              </w:rPr>
              <w:t xml:space="preserve"> the</w:t>
            </w:r>
            <w:r w:rsidRPr="00622DE1">
              <w:rPr>
                <w:lang w:val="en-US"/>
              </w:rPr>
              <w:t xml:space="preserve"> Teaching Assistantship Programm</w:t>
            </w:r>
            <w:r>
              <w:rPr>
                <w:lang w:val="en-US"/>
              </w:rPr>
              <w:t>e</w:t>
            </w:r>
            <w:r w:rsidRPr="00622DE1">
              <w:rPr>
                <w:lang w:val="en-US"/>
              </w:rPr>
              <w:t xml:space="preserve"> 20</w:t>
            </w:r>
            <w:r w:rsidR="00DB0C27">
              <w:rPr>
                <w:lang w:val="en-US"/>
              </w:rPr>
              <w:t>18</w:t>
            </w:r>
          </w:p>
          <w:p w14:paraId="328BA57D" w14:textId="778F7D01" w:rsidR="00DE6078" w:rsidRDefault="00DE6078" w:rsidP="00DE6078">
            <w:pPr>
              <w:spacing w:after="0" w:line="240" w:lineRule="auto"/>
              <w:rPr>
                <w:b/>
                <w:lang w:val="en-US"/>
              </w:rPr>
            </w:pPr>
            <w:r>
              <w:rPr>
                <w:b/>
                <w:lang w:val="en-US"/>
              </w:rPr>
              <w:t xml:space="preserve">“Cultural </w:t>
            </w:r>
            <w:r w:rsidR="00DB0C27">
              <w:rPr>
                <w:b/>
                <w:lang w:val="en-US"/>
              </w:rPr>
              <w:t>Diversity – Global Opportunity”</w:t>
            </w:r>
          </w:p>
          <w:bookmarkEnd w:id="64"/>
          <w:bookmarkEnd w:id="65"/>
          <w:bookmarkEnd w:id="66"/>
          <w:p w14:paraId="3258825B" w14:textId="77777777" w:rsidR="00DE6078" w:rsidRDefault="00DE6078" w:rsidP="00DE6078">
            <w:pPr>
              <w:spacing w:after="0" w:line="240" w:lineRule="auto"/>
              <w:rPr>
                <w:b/>
                <w:lang w:val="en-US"/>
              </w:rPr>
            </w:pPr>
          </w:p>
          <w:p w14:paraId="088D9DA7" w14:textId="3A824A75" w:rsidR="00DE6078" w:rsidRPr="004F5E14" w:rsidRDefault="00DE6078" w:rsidP="00DE6078">
            <w:pPr>
              <w:pStyle w:val="GGSgrau"/>
              <w:rPr>
                <w:color w:val="auto"/>
                <w:lang w:val="en-US"/>
              </w:rPr>
            </w:pPr>
            <w:r w:rsidRPr="004F5E14">
              <w:rPr>
                <w:color w:val="auto"/>
                <w:lang w:val="en-US"/>
              </w:rPr>
              <w:t>All in</w:t>
            </w:r>
            <w:r w:rsidR="004F5E14">
              <w:rPr>
                <w:color w:val="auto"/>
                <w:lang w:val="en-US"/>
              </w:rPr>
              <w:t xml:space="preserve">terested are kindly invited; </w:t>
            </w:r>
            <w:r w:rsidRPr="004F5E14">
              <w:rPr>
                <w:color w:val="auto"/>
                <w:lang w:val="en-US"/>
              </w:rPr>
              <w:t>registration r</w:t>
            </w:r>
            <w:r w:rsidR="004F5E14">
              <w:rPr>
                <w:color w:val="auto"/>
                <w:lang w:val="en-US"/>
              </w:rPr>
              <w:t xml:space="preserve">equired for all workshops via e-mail to </w:t>
            </w:r>
            <w:hyperlink r:id="rId91" w:history="1">
              <w:r w:rsidR="004F5E14" w:rsidRPr="004F2442">
                <w:rPr>
                  <w:rStyle w:val="Hyperlink"/>
                  <w:lang w:val="en-US"/>
                </w:rPr>
                <w:t>info@ggs.uni-giessen.de</w:t>
              </w:r>
            </w:hyperlink>
            <w:r w:rsidR="004F5E14">
              <w:rPr>
                <w:color w:val="auto"/>
                <w:lang w:val="en-US"/>
              </w:rPr>
              <w:t xml:space="preserve"> </w:t>
            </w:r>
            <w:r w:rsidRPr="004F5E14">
              <w:rPr>
                <w:color w:val="auto"/>
                <w:lang w:val="en-US"/>
              </w:rPr>
              <w:t xml:space="preserve"> </w:t>
            </w:r>
          </w:p>
          <w:p w14:paraId="48BD586F" w14:textId="3BE5B2CF" w:rsidR="00DE6078" w:rsidRPr="00DE6078" w:rsidRDefault="00DE6078" w:rsidP="00DE6078">
            <w:pPr>
              <w:spacing w:after="0" w:line="240" w:lineRule="auto"/>
              <w:rPr>
                <w:lang w:val="en-GB"/>
              </w:rPr>
            </w:pPr>
            <w:r w:rsidRPr="004F5E14">
              <w:rPr>
                <w:lang w:val="en-US"/>
              </w:rPr>
              <w:t>The course language is English.</w:t>
            </w:r>
          </w:p>
        </w:tc>
      </w:tr>
      <w:tr w:rsidR="00DB0C27" w:rsidRPr="00DB0C27" w14:paraId="672C39C8" w14:textId="77777777" w:rsidTr="00E83F6D">
        <w:trPr>
          <w:trHeight w:val="20"/>
          <w:jc w:val="center"/>
        </w:trPr>
        <w:tc>
          <w:tcPr>
            <w:tcW w:w="2835" w:type="dxa"/>
            <w:tcBorders>
              <w:top w:val="nil"/>
              <w:left w:val="nil"/>
              <w:bottom w:val="nil"/>
              <w:right w:val="nil"/>
            </w:tcBorders>
            <w:shd w:val="clear" w:color="auto" w:fill="FFFFFF" w:themeFill="background1"/>
            <w:tcMar>
              <w:top w:w="120" w:type="dxa"/>
              <w:left w:w="180" w:type="dxa"/>
              <w:bottom w:w="120" w:type="dxa"/>
              <w:right w:w="180" w:type="dxa"/>
            </w:tcMar>
          </w:tcPr>
          <w:p w14:paraId="756D7368" w14:textId="2B5CDFB0" w:rsidR="00DB0C27" w:rsidRPr="00446AEE" w:rsidRDefault="00DB0C27" w:rsidP="00DB0C27">
            <w:pPr>
              <w:spacing w:after="0" w:line="240" w:lineRule="auto"/>
              <w:rPr>
                <w:color w:val="1770A9"/>
                <w:lang w:val="fr-FR"/>
              </w:rPr>
            </w:pPr>
            <w:r w:rsidRPr="00446AEE">
              <w:rPr>
                <w:color w:val="1770A9"/>
                <w:lang w:val="fr-FR"/>
              </w:rPr>
              <w:t xml:space="preserve">8. </w:t>
            </w:r>
            <w:r>
              <w:rPr>
                <w:color w:val="1770A9"/>
                <w:lang w:val="en-US"/>
              </w:rPr>
              <w:t>Event</w:t>
            </w:r>
          </w:p>
          <w:p w14:paraId="2F474523" w14:textId="007DADF8" w:rsidR="00871372" w:rsidRDefault="00DB0C27" w:rsidP="00DB0C27">
            <w:pPr>
              <w:spacing w:after="0" w:line="240" w:lineRule="auto"/>
              <w:rPr>
                <w:color w:val="1770A9"/>
                <w:lang w:val="fr-FR"/>
              </w:rPr>
            </w:pPr>
            <w:proofErr w:type="spellStart"/>
            <w:r w:rsidRPr="00446AEE">
              <w:rPr>
                <w:color w:val="1770A9"/>
                <w:lang w:val="fr-FR"/>
              </w:rPr>
              <w:t>Title</w:t>
            </w:r>
            <w:proofErr w:type="spellEnd"/>
            <w:r w:rsidRPr="00446AEE">
              <w:rPr>
                <w:color w:val="1770A9"/>
                <w:lang w:val="fr-FR"/>
              </w:rPr>
              <w:t>:</w:t>
            </w:r>
          </w:p>
          <w:p w14:paraId="7087B059" w14:textId="77777777" w:rsidR="00DE61A9" w:rsidRPr="00446AEE" w:rsidRDefault="00DE61A9" w:rsidP="00DB0C27">
            <w:pPr>
              <w:spacing w:after="0" w:line="240" w:lineRule="auto"/>
              <w:rPr>
                <w:color w:val="1770A9"/>
                <w:lang w:val="fr-FR"/>
              </w:rPr>
            </w:pPr>
          </w:p>
          <w:p w14:paraId="65DDD0B3" w14:textId="77777777" w:rsidR="00DB0C27" w:rsidRPr="00446AEE" w:rsidRDefault="00DB0C27" w:rsidP="00DB0C27">
            <w:pPr>
              <w:spacing w:after="0" w:line="240" w:lineRule="auto"/>
              <w:rPr>
                <w:color w:val="1770A9"/>
                <w:lang w:val="fr-FR"/>
              </w:rPr>
            </w:pPr>
            <w:proofErr w:type="spellStart"/>
            <w:r w:rsidRPr="00446AEE">
              <w:rPr>
                <w:color w:val="1770A9"/>
                <w:lang w:val="fr-FR"/>
              </w:rPr>
              <w:t>Lecturer</w:t>
            </w:r>
            <w:proofErr w:type="spellEnd"/>
            <w:r w:rsidRPr="00446AEE">
              <w:rPr>
                <w:color w:val="1770A9"/>
                <w:lang w:val="fr-FR"/>
              </w:rPr>
              <w:t xml:space="preserve">: </w:t>
            </w:r>
          </w:p>
          <w:p w14:paraId="099C585D" w14:textId="77777777" w:rsidR="00DB0C27" w:rsidRPr="00093026" w:rsidRDefault="00DB0C27" w:rsidP="00DB0C27">
            <w:pPr>
              <w:spacing w:after="0" w:line="240" w:lineRule="auto"/>
              <w:rPr>
                <w:color w:val="1770A9"/>
                <w:lang w:val="en-US"/>
              </w:rPr>
            </w:pPr>
            <w:r>
              <w:rPr>
                <w:color w:val="1770A9"/>
                <w:lang w:val="en-US"/>
              </w:rPr>
              <w:t>Date</w:t>
            </w:r>
            <w:r w:rsidRPr="00093026">
              <w:rPr>
                <w:color w:val="1770A9"/>
                <w:lang w:val="en-US"/>
              </w:rPr>
              <w:t xml:space="preserve">: </w:t>
            </w:r>
          </w:p>
          <w:p w14:paraId="4DF69963" w14:textId="77777777" w:rsidR="00DB0C27" w:rsidRDefault="00DB0C27" w:rsidP="00DB0C27">
            <w:pPr>
              <w:spacing w:after="0" w:line="240" w:lineRule="auto"/>
              <w:rPr>
                <w:color w:val="1770A9"/>
                <w:lang w:val="en-US"/>
              </w:rPr>
            </w:pPr>
            <w:r w:rsidRPr="003F2A72">
              <w:rPr>
                <w:color w:val="1770A9"/>
                <w:lang w:val="en-US"/>
              </w:rPr>
              <w:t>Location</w:t>
            </w:r>
            <w:r w:rsidRPr="00093026">
              <w:rPr>
                <w:color w:val="1770A9"/>
                <w:lang w:val="en-US"/>
              </w:rPr>
              <w:t>:</w:t>
            </w:r>
          </w:p>
          <w:p w14:paraId="08674E40" w14:textId="77777777" w:rsidR="00DB0C27" w:rsidRDefault="00DB0C27" w:rsidP="00DB0C27">
            <w:pPr>
              <w:spacing w:after="0" w:line="240" w:lineRule="auto"/>
              <w:rPr>
                <w:color w:val="1770A9"/>
                <w:lang w:val="en-US"/>
              </w:rPr>
            </w:pPr>
          </w:p>
          <w:p w14:paraId="7E319436" w14:textId="44412013" w:rsidR="00DB0C27" w:rsidRPr="00446AEE" w:rsidRDefault="00DB0C27" w:rsidP="00DB0C27">
            <w:pPr>
              <w:spacing w:after="0" w:line="240" w:lineRule="auto"/>
              <w:rPr>
                <w:color w:val="1770A9"/>
                <w:lang w:val="en-US"/>
              </w:rPr>
            </w:pPr>
            <w:r w:rsidRPr="00446AEE">
              <w:rPr>
                <w:color w:val="1770A9"/>
                <w:lang w:val="en-US"/>
              </w:rPr>
              <w:t xml:space="preserve">9. </w:t>
            </w:r>
            <w:r>
              <w:rPr>
                <w:color w:val="1770A9"/>
                <w:lang w:val="en-US"/>
              </w:rPr>
              <w:t>Event</w:t>
            </w:r>
          </w:p>
          <w:p w14:paraId="4F0FC6D7" w14:textId="77777777" w:rsidR="00DB0C27" w:rsidRPr="00446AEE" w:rsidRDefault="00DB0C27" w:rsidP="00DB0C27">
            <w:pPr>
              <w:spacing w:after="0" w:line="240" w:lineRule="auto"/>
              <w:rPr>
                <w:color w:val="1770A9"/>
                <w:lang w:val="en-US"/>
              </w:rPr>
            </w:pPr>
            <w:r w:rsidRPr="00446AEE">
              <w:rPr>
                <w:color w:val="1770A9"/>
                <w:lang w:val="en-US"/>
              </w:rPr>
              <w:t>Title:</w:t>
            </w:r>
          </w:p>
          <w:p w14:paraId="2B4BFD40" w14:textId="77777777" w:rsidR="00DB0C27" w:rsidRPr="00446AEE" w:rsidRDefault="00DB0C27" w:rsidP="00DB0C27">
            <w:pPr>
              <w:spacing w:after="0" w:line="240" w:lineRule="auto"/>
              <w:rPr>
                <w:color w:val="1770A9"/>
                <w:lang w:val="en-US"/>
              </w:rPr>
            </w:pPr>
            <w:r w:rsidRPr="00446AEE">
              <w:rPr>
                <w:color w:val="1770A9"/>
                <w:lang w:val="en-US"/>
              </w:rPr>
              <w:t xml:space="preserve">Lecturer: </w:t>
            </w:r>
          </w:p>
          <w:p w14:paraId="1D3F3D3E" w14:textId="77777777" w:rsidR="00DB0C27" w:rsidRPr="00446AEE" w:rsidRDefault="00DB0C27" w:rsidP="00DB0C27">
            <w:pPr>
              <w:spacing w:after="0" w:line="240" w:lineRule="auto"/>
              <w:rPr>
                <w:color w:val="1770A9"/>
                <w:lang w:val="en-US"/>
              </w:rPr>
            </w:pPr>
            <w:r w:rsidRPr="00446AEE">
              <w:rPr>
                <w:color w:val="1770A9"/>
                <w:lang w:val="en-US"/>
              </w:rPr>
              <w:t xml:space="preserve">Date: </w:t>
            </w:r>
          </w:p>
          <w:p w14:paraId="1E1D47D2" w14:textId="77777777" w:rsidR="00DB0C27" w:rsidRPr="00446AEE" w:rsidRDefault="00DB0C27" w:rsidP="00DB0C27">
            <w:pPr>
              <w:spacing w:after="0" w:line="240" w:lineRule="auto"/>
              <w:rPr>
                <w:color w:val="1770A9"/>
                <w:lang w:val="en-US"/>
              </w:rPr>
            </w:pPr>
            <w:r w:rsidRPr="00446AEE">
              <w:rPr>
                <w:color w:val="1770A9"/>
                <w:lang w:val="en-US"/>
              </w:rPr>
              <w:t>Location:</w:t>
            </w:r>
          </w:p>
          <w:p w14:paraId="64590406" w14:textId="77777777" w:rsidR="00DB0C27" w:rsidRPr="00446AEE" w:rsidRDefault="00DB0C27" w:rsidP="00DB0C27">
            <w:pPr>
              <w:spacing w:after="0" w:line="240" w:lineRule="auto"/>
              <w:rPr>
                <w:color w:val="1770A9"/>
                <w:lang w:val="en-US"/>
              </w:rPr>
            </w:pPr>
          </w:p>
          <w:p w14:paraId="45FC57FC" w14:textId="4FC0580F" w:rsidR="00DB0C27" w:rsidRPr="00C806A9" w:rsidRDefault="00DB0C27" w:rsidP="00DB0C27">
            <w:pPr>
              <w:spacing w:after="0" w:line="240" w:lineRule="auto"/>
              <w:rPr>
                <w:color w:val="1770A9"/>
                <w:lang w:val="en-US"/>
              </w:rPr>
            </w:pPr>
            <w:r w:rsidRPr="00C806A9">
              <w:rPr>
                <w:color w:val="1770A9"/>
                <w:lang w:val="en-US"/>
              </w:rPr>
              <w:t xml:space="preserve">10. </w:t>
            </w:r>
            <w:r>
              <w:rPr>
                <w:color w:val="1770A9"/>
                <w:lang w:val="en-US"/>
              </w:rPr>
              <w:t>Event</w:t>
            </w:r>
          </w:p>
          <w:p w14:paraId="2802A152" w14:textId="6233A553" w:rsidR="00DB0C27" w:rsidRPr="00446AEE" w:rsidRDefault="00DB0C27" w:rsidP="00DB0C27">
            <w:pPr>
              <w:spacing w:after="0" w:line="240" w:lineRule="auto"/>
              <w:rPr>
                <w:color w:val="1770A9"/>
                <w:lang w:val="fr-FR"/>
              </w:rPr>
            </w:pPr>
            <w:proofErr w:type="spellStart"/>
            <w:r w:rsidRPr="00446AEE">
              <w:rPr>
                <w:color w:val="1770A9"/>
                <w:lang w:val="fr-FR"/>
              </w:rPr>
              <w:t>Title</w:t>
            </w:r>
            <w:proofErr w:type="spellEnd"/>
            <w:r w:rsidRPr="00446AEE">
              <w:rPr>
                <w:color w:val="1770A9"/>
                <w:lang w:val="fr-FR"/>
              </w:rPr>
              <w:t>:</w:t>
            </w:r>
          </w:p>
          <w:p w14:paraId="07F3891B" w14:textId="77777777" w:rsidR="00DB0C27" w:rsidRPr="00446AEE" w:rsidRDefault="00DB0C27" w:rsidP="00DB0C27">
            <w:pPr>
              <w:spacing w:after="0" w:line="240" w:lineRule="auto"/>
              <w:rPr>
                <w:color w:val="1770A9"/>
                <w:lang w:val="fr-FR"/>
              </w:rPr>
            </w:pPr>
            <w:proofErr w:type="spellStart"/>
            <w:r w:rsidRPr="00446AEE">
              <w:rPr>
                <w:color w:val="1770A9"/>
                <w:lang w:val="fr-FR"/>
              </w:rPr>
              <w:t>Lecturer</w:t>
            </w:r>
            <w:proofErr w:type="spellEnd"/>
            <w:r w:rsidRPr="00446AEE">
              <w:rPr>
                <w:color w:val="1770A9"/>
                <w:lang w:val="fr-FR"/>
              </w:rPr>
              <w:t xml:space="preserve">: </w:t>
            </w:r>
          </w:p>
          <w:p w14:paraId="24DF7AC5" w14:textId="77777777" w:rsidR="00DB0C27" w:rsidRPr="00446AEE" w:rsidRDefault="00DB0C27" w:rsidP="00DB0C27">
            <w:pPr>
              <w:spacing w:after="0" w:line="240" w:lineRule="auto"/>
              <w:rPr>
                <w:color w:val="1770A9"/>
                <w:lang w:val="fr-FR"/>
              </w:rPr>
            </w:pPr>
            <w:r w:rsidRPr="00446AEE">
              <w:rPr>
                <w:color w:val="1770A9"/>
                <w:lang w:val="fr-FR"/>
              </w:rPr>
              <w:t xml:space="preserve">Date: </w:t>
            </w:r>
          </w:p>
          <w:p w14:paraId="2C75A69E" w14:textId="77777777" w:rsidR="00DB0C27" w:rsidRPr="00446AEE" w:rsidRDefault="00DB0C27" w:rsidP="00DB0C27">
            <w:pPr>
              <w:spacing w:after="0" w:line="240" w:lineRule="auto"/>
              <w:rPr>
                <w:color w:val="1770A9"/>
                <w:lang w:val="fr-FR"/>
              </w:rPr>
            </w:pPr>
            <w:r w:rsidRPr="00446AEE">
              <w:rPr>
                <w:color w:val="1770A9"/>
                <w:lang w:val="fr-FR"/>
              </w:rPr>
              <w:t>Location:</w:t>
            </w:r>
          </w:p>
          <w:p w14:paraId="3885C714" w14:textId="77777777" w:rsidR="00DB0C27" w:rsidRPr="00446AEE" w:rsidRDefault="00DB0C27" w:rsidP="00DB0C27">
            <w:pPr>
              <w:spacing w:after="0" w:line="240" w:lineRule="auto"/>
              <w:rPr>
                <w:color w:val="1770A9"/>
                <w:lang w:val="fr-FR"/>
              </w:rPr>
            </w:pPr>
          </w:p>
          <w:p w14:paraId="7F330F45" w14:textId="73052409" w:rsidR="00DB0C27" w:rsidRPr="00446AEE" w:rsidRDefault="00DB0C27" w:rsidP="00DB0C27">
            <w:pPr>
              <w:spacing w:after="0" w:line="240" w:lineRule="auto"/>
              <w:rPr>
                <w:color w:val="1770A9"/>
                <w:lang w:val="fr-FR"/>
              </w:rPr>
            </w:pPr>
            <w:r w:rsidRPr="00446AEE">
              <w:rPr>
                <w:color w:val="1770A9"/>
                <w:lang w:val="fr-FR"/>
              </w:rPr>
              <w:lastRenderedPageBreak/>
              <w:t xml:space="preserve">11. </w:t>
            </w:r>
            <w:r>
              <w:rPr>
                <w:color w:val="1770A9"/>
                <w:lang w:val="en-US"/>
              </w:rPr>
              <w:t>Event</w:t>
            </w:r>
          </w:p>
          <w:p w14:paraId="2D51D778" w14:textId="6F0ED5F3" w:rsidR="00DB0C27" w:rsidRPr="00446AEE" w:rsidRDefault="00DB0C27" w:rsidP="00DB0C27">
            <w:pPr>
              <w:spacing w:after="0" w:line="240" w:lineRule="auto"/>
              <w:rPr>
                <w:color w:val="1770A9"/>
                <w:lang w:val="fr-FR"/>
              </w:rPr>
            </w:pPr>
            <w:proofErr w:type="spellStart"/>
            <w:r w:rsidRPr="00446AEE">
              <w:rPr>
                <w:color w:val="1770A9"/>
                <w:lang w:val="fr-FR"/>
              </w:rPr>
              <w:t>Title</w:t>
            </w:r>
            <w:proofErr w:type="spellEnd"/>
            <w:r w:rsidRPr="00446AEE">
              <w:rPr>
                <w:color w:val="1770A9"/>
                <w:lang w:val="fr-FR"/>
              </w:rPr>
              <w:t>:</w:t>
            </w:r>
          </w:p>
          <w:p w14:paraId="37C3EFC2" w14:textId="77777777" w:rsidR="00DB0C27" w:rsidRPr="00446AEE" w:rsidRDefault="00DB0C27" w:rsidP="00DB0C27">
            <w:pPr>
              <w:spacing w:after="0" w:line="240" w:lineRule="auto"/>
              <w:rPr>
                <w:color w:val="1770A9"/>
                <w:lang w:val="fr-FR"/>
              </w:rPr>
            </w:pPr>
            <w:proofErr w:type="spellStart"/>
            <w:r w:rsidRPr="00446AEE">
              <w:rPr>
                <w:color w:val="1770A9"/>
                <w:lang w:val="fr-FR"/>
              </w:rPr>
              <w:t>Lecturer</w:t>
            </w:r>
            <w:proofErr w:type="spellEnd"/>
            <w:r w:rsidRPr="00446AEE">
              <w:rPr>
                <w:color w:val="1770A9"/>
                <w:lang w:val="fr-FR"/>
              </w:rPr>
              <w:t xml:space="preserve">: </w:t>
            </w:r>
          </w:p>
          <w:p w14:paraId="72D1C528" w14:textId="77777777" w:rsidR="00DB0C27" w:rsidRPr="00C806A9" w:rsidRDefault="00DB0C27" w:rsidP="00DB0C27">
            <w:pPr>
              <w:spacing w:after="0" w:line="240" w:lineRule="auto"/>
              <w:rPr>
                <w:color w:val="1770A9"/>
                <w:lang w:val="en-US"/>
              </w:rPr>
            </w:pPr>
            <w:r w:rsidRPr="00C806A9">
              <w:rPr>
                <w:color w:val="1770A9"/>
                <w:lang w:val="en-US"/>
              </w:rPr>
              <w:t xml:space="preserve">Date: </w:t>
            </w:r>
          </w:p>
          <w:p w14:paraId="74858E02" w14:textId="77777777" w:rsidR="00DB0C27" w:rsidRDefault="00DB0C27" w:rsidP="00DB0C27">
            <w:pPr>
              <w:spacing w:after="0" w:line="240" w:lineRule="auto"/>
              <w:rPr>
                <w:color w:val="1770A9"/>
                <w:lang w:val="en-US"/>
              </w:rPr>
            </w:pPr>
            <w:r w:rsidRPr="00C806A9">
              <w:rPr>
                <w:color w:val="1770A9"/>
                <w:lang w:val="en-US"/>
              </w:rPr>
              <w:t>Location:</w:t>
            </w:r>
          </w:p>
          <w:p w14:paraId="5F4FBCB2" w14:textId="1AB9C342" w:rsidR="00DB0C27" w:rsidRDefault="00DB0C27" w:rsidP="00DB0C27">
            <w:pPr>
              <w:spacing w:after="0" w:line="240" w:lineRule="auto"/>
              <w:rPr>
                <w:color w:val="1770A9"/>
                <w:lang w:val="en-US"/>
              </w:rPr>
            </w:pPr>
          </w:p>
        </w:tc>
        <w:tc>
          <w:tcPr>
            <w:tcW w:w="10524" w:type="dxa"/>
            <w:tcBorders>
              <w:top w:val="nil"/>
              <w:left w:val="nil"/>
              <w:bottom w:val="nil"/>
              <w:right w:val="nil"/>
            </w:tcBorders>
            <w:shd w:val="clear" w:color="auto" w:fill="FFFFFF" w:themeFill="background1"/>
          </w:tcPr>
          <w:p w14:paraId="2EB8FDBF" w14:textId="5E7D1AE5" w:rsidR="00DB0C27" w:rsidRPr="00CD76C6" w:rsidRDefault="000B39BF" w:rsidP="00DB0C27">
            <w:pPr>
              <w:spacing w:after="0" w:line="240" w:lineRule="auto"/>
              <w:rPr>
                <w:b/>
                <w:caps/>
                <w:lang w:val="en-GB"/>
              </w:rPr>
            </w:pPr>
            <w:r>
              <w:rPr>
                <w:noProof/>
                <w:lang w:eastAsia="de-DE"/>
              </w:rPr>
              <w:lastRenderedPageBreak/>
              <w:drawing>
                <wp:anchor distT="0" distB="0" distL="114300" distR="114300" simplePos="0" relativeHeight="251665408" behindDoc="0" locked="0" layoutInCell="1" allowOverlap="1" wp14:anchorId="4D7E1DE0" wp14:editId="439C2287">
                  <wp:simplePos x="0" y="0"/>
                  <wp:positionH relativeFrom="margin">
                    <wp:align>right</wp:align>
                  </wp:positionH>
                  <wp:positionV relativeFrom="margin">
                    <wp:align>top</wp:align>
                  </wp:positionV>
                  <wp:extent cx="2246400" cy="3160800"/>
                  <wp:effectExtent l="0" t="0" r="1905" b="1905"/>
                  <wp:wrapSquare wrapText="bothSides"/>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Giessen_Poster_TAP_2018_0318_DinA5_fin.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246400" cy="3160800"/>
                          </a:xfrm>
                          <a:prstGeom prst="rect">
                            <a:avLst/>
                          </a:prstGeom>
                        </pic:spPr>
                      </pic:pic>
                    </a:graphicData>
                  </a:graphic>
                  <wp14:sizeRelH relativeFrom="margin">
                    <wp14:pctWidth>0</wp14:pctWidth>
                  </wp14:sizeRelH>
                  <wp14:sizeRelV relativeFrom="margin">
                    <wp14:pctHeight>0</wp14:pctHeight>
                  </wp14:sizeRelV>
                </wp:anchor>
              </w:drawing>
            </w:r>
            <w:r w:rsidR="00DB0C27" w:rsidRPr="00CD76C6">
              <w:rPr>
                <w:b/>
                <w:caps/>
                <w:lang w:val="en-GB"/>
              </w:rPr>
              <w:t>Workshop</w:t>
            </w:r>
          </w:p>
          <w:p w14:paraId="5CB5C6CF" w14:textId="77777777" w:rsidR="00DB0C27" w:rsidRDefault="00DB0C27" w:rsidP="00DB0C27">
            <w:pPr>
              <w:spacing w:after="0" w:line="240" w:lineRule="auto"/>
              <w:rPr>
                <w:b/>
                <w:caps/>
                <w:lang w:val="en-GB"/>
              </w:rPr>
            </w:pPr>
            <w:r w:rsidRPr="00555605">
              <w:rPr>
                <w:b/>
                <w:caps/>
                <w:lang w:val="en-GB"/>
              </w:rPr>
              <w:t>Everything you’ve always wanted to know about Ethnography (in your own Research)</w:t>
            </w:r>
          </w:p>
          <w:p w14:paraId="4498ECF5" w14:textId="269FB72F" w:rsidR="00DB0C27" w:rsidRPr="005566B4" w:rsidRDefault="00DB0C27" w:rsidP="00DB0C27">
            <w:pPr>
              <w:spacing w:after="0" w:line="240" w:lineRule="auto"/>
              <w:rPr>
                <w:lang w:val="en-GB"/>
              </w:rPr>
            </w:pPr>
            <w:r w:rsidRPr="005566B4">
              <w:rPr>
                <w:lang w:val="en-GB"/>
              </w:rPr>
              <w:t>Dr Ana Ivasiuc</w:t>
            </w:r>
          </w:p>
          <w:p w14:paraId="39C75336" w14:textId="132DF7BB" w:rsidR="00DB0C27" w:rsidRPr="005566B4" w:rsidRDefault="005566B4" w:rsidP="00DB0C27">
            <w:pPr>
              <w:spacing w:after="0" w:line="240" w:lineRule="auto"/>
              <w:rPr>
                <w:lang w:val="en-GB"/>
              </w:rPr>
            </w:pPr>
            <w:r w:rsidRPr="005566B4">
              <w:rPr>
                <w:lang w:val="en-GB"/>
              </w:rPr>
              <w:t>June 20,</w:t>
            </w:r>
            <w:r w:rsidR="00DB0C27" w:rsidRPr="005566B4">
              <w:rPr>
                <w:lang w:val="en-GB"/>
              </w:rPr>
              <w:t xml:space="preserve"> 2018, 16.00 –20.00 </w:t>
            </w:r>
            <w:r w:rsidRPr="005566B4">
              <w:rPr>
                <w:lang w:val="en-GB"/>
              </w:rPr>
              <w:t>h</w:t>
            </w:r>
            <w:r w:rsidR="00DB0C27" w:rsidRPr="005566B4">
              <w:rPr>
                <w:lang w:val="en-GB"/>
              </w:rPr>
              <w:t xml:space="preserve"> (c.t.)</w:t>
            </w:r>
          </w:p>
          <w:p w14:paraId="562C1D55" w14:textId="11BD9B87" w:rsidR="00422822" w:rsidRPr="00246762" w:rsidRDefault="00422822" w:rsidP="00422822">
            <w:pPr>
              <w:spacing w:after="0" w:line="240" w:lineRule="auto"/>
            </w:pPr>
            <w:r>
              <w:t xml:space="preserve">Campus </w:t>
            </w:r>
            <w:proofErr w:type="spellStart"/>
            <w:r>
              <w:t>Licher</w:t>
            </w:r>
            <w:proofErr w:type="spellEnd"/>
            <w:r>
              <w:t xml:space="preserve"> Straße 68, </w:t>
            </w:r>
            <w:proofErr w:type="spellStart"/>
            <w:r>
              <w:t>Room</w:t>
            </w:r>
            <w:proofErr w:type="spellEnd"/>
            <w:r>
              <w:t xml:space="preserve"> </w:t>
            </w:r>
            <w:r w:rsidR="005A0791">
              <w:t>HS 020</w:t>
            </w:r>
            <w:r>
              <w:t>, 35394 Gießen</w:t>
            </w:r>
          </w:p>
          <w:p w14:paraId="0194832E" w14:textId="77777777" w:rsidR="00DB0C27" w:rsidRDefault="00DB0C27" w:rsidP="00DB0C27">
            <w:pPr>
              <w:spacing w:after="0" w:line="240" w:lineRule="auto"/>
              <w:rPr>
                <w:b/>
                <w:caps/>
              </w:rPr>
            </w:pPr>
          </w:p>
          <w:p w14:paraId="35316301" w14:textId="48AC56DA" w:rsidR="00DB0C27" w:rsidRPr="00CD76C6" w:rsidRDefault="00DB0C27" w:rsidP="00DB0C27">
            <w:pPr>
              <w:spacing w:after="0" w:line="240" w:lineRule="auto"/>
              <w:rPr>
                <w:b/>
                <w:caps/>
                <w:lang w:val="en-GB"/>
              </w:rPr>
            </w:pPr>
            <w:r w:rsidRPr="00CD76C6">
              <w:rPr>
                <w:b/>
                <w:caps/>
                <w:lang w:val="en-GB"/>
              </w:rPr>
              <w:t>Workshop</w:t>
            </w:r>
          </w:p>
          <w:p w14:paraId="765C7568" w14:textId="77777777" w:rsidR="00DB0C27" w:rsidRDefault="00DB0C27" w:rsidP="00DB0C27">
            <w:pPr>
              <w:spacing w:after="0" w:line="240" w:lineRule="auto"/>
              <w:rPr>
                <w:b/>
                <w:caps/>
                <w:lang w:val="en-GB"/>
              </w:rPr>
            </w:pPr>
            <w:r w:rsidRPr="00DE6078">
              <w:rPr>
                <w:b/>
                <w:caps/>
                <w:lang w:val="en-GB"/>
              </w:rPr>
              <w:t>The Sociological Approaches to Studying Social Problems</w:t>
            </w:r>
          </w:p>
          <w:p w14:paraId="5410FB7C" w14:textId="77777777" w:rsidR="00DB0C27" w:rsidRPr="00DB0C27" w:rsidRDefault="00DB0C27" w:rsidP="00DB0C27">
            <w:pPr>
              <w:spacing w:after="0" w:line="240" w:lineRule="auto"/>
              <w:rPr>
                <w:lang w:val="en-GB"/>
              </w:rPr>
            </w:pPr>
            <w:proofErr w:type="spellStart"/>
            <w:r w:rsidRPr="00DB0C27">
              <w:rPr>
                <w:lang w:val="en-GB"/>
              </w:rPr>
              <w:t>Ksenia</w:t>
            </w:r>
            <w:proofErr w:type="spellEnd"/>
            <w:r w:rsidRPr="00DB0C27">
              <w:rPr>
                <w:lang w:val="en-GB"/>
              </w:rPr>
              <w:t xml:space="preserve"> </w:t>
            </w:r>
            <w:proofErr w:type="spellStart"/>
            <w:r w:rsidRPr="00DB0C27">
              <w:rPr>
                <w:lang w:val="en-GB"/>
              </w:rPr>
              <w:t>Maksimotsova</w:t>
            </w:r>
            <w:proofErr w:type="spellEnd"/>
          </w:p>
          <w:p w14:paraId="2A8CA2AF" w14:textId="20BCA040" w:rsidR="00DB0C27" w:rsidRPr="00CD76C6" w:rsidRDefault="005566B4" w:rsidP="00DB0C27">
            <w:pPr>
              <w:spacing w:after="0" w:line="240" w:lineRule="auto"/>
              <w:rPr>
                <w:lang w:val="en-GB"/>
              </w:rPr>
            </w:pPr>
            <w:r w:rsidRPr="00CD76C6">
              <w:rPr>
                <w:lang w:val="en-GB"/>
              </w:rPr>
              <w:t>June</w:t>
            </w:r>
            <w:r w:rsidR="00DB0C27" w:rsidRPr="00CD76C6">
              <w:rPr>
                <w:lang w:val="en-GB"/>
              </w:rPr>
              <w:t xml:space="preserve"> </w:t>
            </w:r>
            <w:r w:rsidRPr="00CD76C6">
              <w:rPr>
                <w:lang w:val="en-GB"/>
              </w:rPr>
              <w:t xml:space="preserve">27, </w:t>
            </w:r>
            <w:r w:rsidR="00DB0C27" w:rsidRPr="00CD76C6">
              <w:rPr>
                <w:lang w:val="en-GB"/>
              </w:rPr>
              <w:t xml:space="preserve">2018, 16.00 –20.00 </w:t>
            </w:r>
            <w:r w:rsidRPr="00CD76C6">
              <w:rPr>
                <w:lang w:val="en-GB"/>
              </w:rPr>
              <w:t>h</w:t>
            </w:r>
            <w:r w:rsidR="00DB0C27" w:rsidRPr="00CD76C6">
              <w:rPr>
                <w:lang w:val="en-GB"/>
              </w:rPr>
              <w:t xml:space="preserve"> (c.t.)</w:t>
            </w:r>
          </w:p>
          <w:p w14:paraId="756E2AF4" w14:textId="4DBC6800" w:rsidR="00422822" w:rsidRPr="00246762" w:rsidRDefault="00422822" w:rsidP="00422822">
            <w:pPr>
              <w:spacing w:after="0" w:line="240" w:lineRule="auto"/>
            </w:pPr>
            <w:r>
              <w:t xml:space="preserve">Campus </w:t>
            </w:r>
            <w:proofErr w:type="spellStart"/>
            <w:r>
              <w:t>Licher</w:t>
            </w:r>
            <w:proofErr w:type="spellEnd"/>
            <w:r>
              <w:t xml:space="preserve"> Straße 68, </w:t>
            </w:r>
            <w:proofErr w:type="spellStart"/>
            <w:r>
              <w:t>Room</w:t>
            </w:r>
            <w:proofErr w:type="spellEnd"/>
            <w:r>
              <w:t xml:space="preserve"> </w:t>
            </w:r>
            <w:r w:rsidR="005A0791">
              <w:t>HS 020</w:t>
            </w:r>
            <w:r>
              <w:t>, 35394 Gießen</w:t>
            </w:r>
          </w:p>
          <w:p w14:paraId="5BC4941B" w14:textId="77777777" w:rsidR="00DB0C27" w:rsidRDefault="00DB0C27" w:rsidP="00DB0C27">
            <w:pPr>
              <w:spacing w:after="0" w:line="240" w:lineRule="auto"/>
              <w:rPr>
                <w:b/>
                <w:caps/>
              </w:rPr>
            </w:pPr>
          </w:p>
          <w:p w14:paraId="087CC229" w14:textId="77777777" w:rsidR="00DB0C27" w:rsidRPr="00CD76C6" w:rsidRDefault="00DB0C27" w:rsidP="00DB0C27">
            <w:pPr>
              <w:spacing w:after="0" w:line="240" w:lineRule="auto"/>
              <w:rPr>
                <w:b/>
                <w:caps/>
                <w:lang w:val="en-GB"/>
              </w:rPr>
            </w:pPr>
            <w:r w:rsidRPr="00CD76C6">
              <w:rPr>
                <w:b/>
                <w:caps/>
                <w:lang w:val="en-GB"/>
              </w:rPr>
              <w:t>Lecture</w:t>
            </w:r>
          </w:p>
          <w:p w14:paraId="0EC04183" w14:textId="77777777" w:rsidR="00DB0C27" w:rsidRDefault="00DB0C27" w:rsidP="00DB0C27">
            <w:pPr>
              <w:spacing w:after="0" w:line="240" w:lineRule="auto"/>
              <w:rPr>
                <w:b/>
                <w:caps/>
                <w:lang w:val="en-GB"/>
              </w:rPr>
            </w:pPr>
            <w:r w:rsidRPr="00DE6078">
              <w:rPr>
                <w:b/>
                <w:caps/>
                <w:lang w:val="en-GB"/>
              </w:rPr>
              <w:t>Beyond East and West: A Brief History of Yugoslav Cinema</w:t>
            </w:r>
          </w:p>
          <w:p w14:paraId="009DF810" w14:textId="77777777" w:rsidR="00DB0C27" w:rsidRPr="00DB0C27" w:rsidRDefault="00DB0C27" w:rsidP="00DB0C27">
            <w:pPr>
              <w:spacing w:after="0" w:line="240" w:lineRule="auto"/>
              <w:rPr>
                <w:lang w:val="en-GB"/>
              </w:rPr>
            </w:pPr>
            <w:proofErr w:type="spellStart"/>
            <w:r w:rsidRPr="00DB0C27">
              <w:rPr>
                <w:lang w:val="en-GB"/>
              </w:rPr>
              <w:t>Zerina</w:t>
            </w:r>
            <w:proofErr w:type="spellEnd"/>
            <w:r w:rsidRPr="00DB0C27">
              <w:rPr>
                <w:lang w:val="en-GB"/>
              </w:rPr>
              <w:t xml:space="preserve"> </w:t>
            </w:r>
            <w:proofErr w:type="spellStart"/>
            <w:r w:rsidRPr="00DB0C27">
              <w:rPr>
                <w:lang w:val="en-GB"/>
              </w:rPr>
              <w:t>Catovic</w:t>
            </w:r>
            <w:proofErr w:type="spellEnd"/>
          </w:p>
          <w:p w14:paraId="47423D80" w14:textId="1E85F435" w:rsidR="00DB0C27" w:rsidRPr="00DB0C27" w:rsidRDefault="005566B4" w:rsidP="00DB0C27">
            <w:pPr>
              <w:spacing w:after="0" w:line="240" w:lineRule="auto"/>
              <w:rPr>
                <w:lang w:val="en-GB"/>
              </w:rPr>
            </w:pPr>
            <w:r>
              <w:rPr>
                <w:lang w:val="en-GB"/>
              </w:rPr>
              <w:t>July 4,</w:t>
            </w:r>
            <w:r w:rsidR="00DB0C27" w:rsidRPr="00DB0C27">
              <w:rPr>
                <w:lang w:val="en-GB"/>
              </w:rPr>
              <w:t xml:space="preserve"> 2018, 16.00 –18.00 </w:t>
            </w:r>
            <w:r>
              <w:rPr>
                <w:lang w:val="en-GB"/>
              </w:rPr>
              <w:t>h</w:t>
            </w:r>
            <w:r w:rsidR="00DB0C27" w:rsidRPr="00DB0C27">
              <w:rPr>
                <w:lang w:val="en-GB"/>
              </w:rPr>
              <w:t xml:space="preserve"> (c.t.)</w:t>
            </w:r>
          </w:p>
          <w:p w14:paraId="1E72D41E" w14:textId="5C2BFF06" w:rsidR="00422822" w:rsidRPr="00CD76C6" w:rsidRDefault="00422822" w:rsidP="00422822">
            <w:pPr>
              <w:spacing w:after="0" w:line="240" w:lineRule="auto"/>
            </w:pPr>
            <w:r w:rsidRPr="00CD76C6">
              <w:t xml:space="preserve">Campus </w:t>
            </w:r>
            <w:proofErr w:type="spellStart"/>
            <w:r w:rsidRPr="00CD76C6">
              <w:t>Licher</w:t>
            </w:r>
            <w:proofErr w:type="spellEnd"/>
            <w:r w:rsidRPr="00CD76C6">
              <w:t xml:space="preserve"> Straße 68, </w:t>
            </w:r>
            <w:proofErr w:type="spellStart"/>
            <w:r w:rsidRPr="00CD76C6">
              <w:t>Room</w:t>
            </w:r>
            <w:proofErr w:type="spellEnd"/>
            <w:r w:rsidRPr="00CD76C6">
              <w:t xml:space="preserve"> </w:t>
            </w:r>
            <w:r w:rsidR="005A0791" w:rsidRPr="005A0791">
              <w:rPr>
                <w:b/>
              </w:rPr>
              <w:t>HS 024</w:t>
            </w:r>
            <w:r w:rsidR="004F5E14">
              <w:rPr>
                <w:b/>
              </w:rPr>
              <w:t xml:space="preserve"> (!)</w:t>
            </w:r>
            <w:r w:rsidRPr="00CD76C6">
              <w:t>, 35394 Gießen</w:t>
            </w:r>
          </w:p>
          <w:p w14:paraId="163C599F" w14:textId="77777777" w:rsidR="00DB0C27" w:rsidRPr="00CD76C6" w:rsidRDefault="00DB0C27" w:rsidP="00DB0C27">
            <w:pPr>
              <w:spacing w:after="0" w:line="240" w:lineRule="auto"/>
              <w:rPr>
                <w:b/>
                <w:caps/>
              </w:rPr>
            </w:pPr>
          </w:p>
          <w:p w14:paraId="2446DF50" w14:textId="4E8AE227" w:rsidR="00DB0C27" w:rsidRPr="005566B4" w:rsidRDefault="00DB0C27" w:rsidP="00DB0C27">
            <w:pPr>
              <w:spacing w:after="0" w:line="240" w:lineRule="auto"/>
              <w:rPr>
                <w:b/>
                <w:caps/>
                <w:lang w:val="en-GB"/>
              </w:rPr>
            </w:pPr>
            <w:r w:rsidRPr="005566B4">
              <w:rPr>
                <w:b/>
                <w:caps/>
                <w:lang w:val="en-GB"/>
              </w:rPr>
              <w:lastRenderedPageBreak/>
              <w:t>Lecture</w:t>
            </w:r>
          </w:p>
          <w:p w14:paraId="4DF1BC87" w14:textId="77777777" w:rsidR="00DB0C27" w:rsidRDefault="00DB0C27" w:rsidP="00DB0C27">
            <w:pPr>
              <w:spacing w:after="0" w:line="240" w:lineRule="auto"/>
              <w:rPr>
                <w:b/>
                <w:caps/>
                <w:lang w:val="en-GB"/>
              </w:rPr>
            </w:pPr>
            <w:r w:rsidRPr="00DE6078">
              <w:rPr>
                <w:b/>
                <w:caps/>
                <w:lang w:val="en-GB"/>
              </w:rPr>
              <w:t>Cognitive Psychology for PhD Students</w:t>
            </w:r>
          </w:p>
          <w:p w14:paraId="4DDA7749" w14:textId="77777777" w:rsidR="00DB0C27" w:rsidRPr="00DB0C27" w:rsidRDefault="00DB0C27" w:rsidP="00DB0C27">
            <w:pPr>
              <w:spacing w:after="0" w:line="240" w:lineRule="auto"/>
              <w:rPr>
                <w:lang w:val="en-GB"/>
              </w:rPr>
            </w:pPr>
            <w:r w:rsidRPr="00DB0C27">
              <w:rPr>
                <w:lang w:val="en-GB"/>
              </w:rPr>
              <w:t>Richard Damian Vargas Lopez</w:t>
            </w:r>
          </w:p>
          <w:p w14:paraId="511F091B" w14:textId="20712E40" w:rsidR="00DB0C27" w:rsidRPr="005566B4" w:rsidRDefault="005566B4" w:rsidP="00DB0C27">
            <w:pPr>
              <w:spacing w:after="0" w:line="240" w:lineRule="auto"/>
              <w:rPr>
                <w:lang w:val="en-GB"/>
              </w:rPr>
            </w:pPr>
            <w:r w:rsidRPr="005566B4">
              <w:rPr>
                <w:lang w:val="en-GB"/>
              </w:rPr>
              <w:t xml:space="preserve">July 11, </w:t>
            </w:r>
            <w:r w:rsidR="00DB0C27" w:rsidRPr="005566B4">
              <w:rPr>
                <w:lang w:val="en-GB"/>
              </w:rPr>
              <w:t xml:space="preserve">2018, 16.00 –18.00 </w:t>
            </w:r>
            <w:r w:rsidRPr="005566B4">
              <w:rPr>
                <w:lang w:val="en-GB"/>
              </w:rPr>
              <w:t>h</w:t>
            </w:r>
            <w:r w:rsidR="00DB0C27" w:rsidRPr="005566B4">
              <w:rPr>
                <w:lang w:val="en-GB"/>
              </w:rPr>
              <w:t xml:space="preserve"> (c.t.)</w:t>
            </w:r>
          </w:p>
          <w:p w14:paraId="5D7A989B" w14:textId="3AEC18FF" w:rsidR="00422822" w:rsidRPr="00246762" w:rsidRDefault="00422822" w:rsidP="00422822">
            <w:pPr>
              <w:spacing w:after="0" w:line="240" w:lineRule="auto"/>
            </w:pPr>
            <w:r>
              <w:t xml:space="preserve">Campus </w:t>
            </w:r>
            <w:proofErr w:type="spellStart"/>
            <w:r>
              <w:t>Licher</w:t>
            </w:r>
            <w:proofErr w:type="spellEnd"/>
            <w:r>
              <w:t xml:space="preserve"> Straße 68, </w:t>
            </w:r>
            <w:proofErr w:type="spellStart"/>
            <w:r>
              <w:t>Room</w:t>
            </w:r>
            <w:proofErr w:type="spellEnd"/>
            <w:r>
              <w:t xml:space="preserve"> </w:t>
            </w:r>
            <w:r w:rsidR="005A0791">
              <w:t>HS 020</w:t>
            </w:r>
            <w:r>
              <w:t>, 35394 Gießen</w:t>
            </w:r>
          </w:p>
          <w:p w14:paraId="1A8B258C" w14:textId="364057F1" w:rsidR="00DB0C27" w:rsidRPr="00DB0C27" w:rsidRDefault="00DB0C27" w:rsidP="00DE6078">
            <w:pPr>
              <w:spacing w:after="0" w:line="240" w:lineRule="auto"/>
            </w:pPr>
          </w:p>
        </w:tc>
      </w:tr>
      <w:tr w:rsidR="00DE6078" w:rsidRPr="001E2484" w14:paraId="3AA19FDB" w14:textId="77777777" w:rsidTr="00692176">
        <w:trPr>
          <w:trHeight w:val="20"/>
          <w:jc w:val="center"/>
        </w:trPr>
        <w:tc>
          <w:tcPr>
            <w:tcW w:w="13359" w:type="dxa"/>
            <w:gridSpan w:val="2"/>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8DDA8CE" w14:textId="61C5B1D7" w:rsidR="00DE6078" w:rsidRPr="00DE6078" w:rsidRDefault="00DE6078" w:rsidP="00DE6078">
            <w:pPr>
              <w:spacing w:after="0" w:line="240" w:lineRule="auto"/>
              <w:rPr>
                <w:lang w:val="en-GB"/>
              </w:rPr>
            </w:pPr>
            <w:r w:rsidRPr="007B4B13">
              <w:rPr>
                <w:i/>
                <w:lang w:val="en-US"/>
              </w:rPr>
              <w:lastRenderedPageBreak/>
              <w:t>Further information is av</w:t>
            </w:r>
            <w:r w:rsidR="007B4B13">
              <w:rPr>
                <w:i/>
                <w:lang w:val="en-US"/>
              </w:rPr>
              <w:t xml:space="preserve">ailable at the </w:t>
            </w:r>
            <w:hyperlink r:id="rId93" w:history="1">
              <w:r w:rsidR="007B4B13" w:rsidRPr="007B4B13">
                <w:rPr>
                  <w:rStyle w:val="Hyperlink"/>
                  <w:i/>
                  <w:lang w:val="en-US"/>
                </w:rPr>
                <w:t>GGS-Homepage</w:t>
              </w:r>
              <w:r w:rsidRPr="007B4B13">
                <w:rPr>
                  <w:rStyle w:val="Hyperlink"/>
                  <w:i/>
                  <w:lang w:val="en-US"/>
                </w:rPr>
                <w:t>.</w:t>
              </w:r>
            </w:hyperlink>
          </w:p>
        </w:tc>
      </w:tr>
    </w:tbl>
    <w:p w14:paraId="00D8031F" w14:textId="77777777" w:rsidR="0082295B" w:rsidRPr="00576D0F" w:rsidRDefault="0082295B">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C63FB2" w14:paraId="0BFDBAD1" w14:textId="77777777" w:rsidTr="0082295B">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99E610B" w14:textId="074ADB35" w:rsidR="00C63FB2" w:rsidRDefault="00C63FB2" w:rsidP="00C63FB2">
            <w:pPr>
              <w:pStyle w:val="Hauptberschriften"/>
              <w:rPr>
                <w:sz w:val="22"/>
                <w:szCs w:val="22"/>
              </w:rPr>
            </w:pPr>
            <w:r>
              <w:t xml:space="preserve">&gt; News </w:t>
            </w:r>
          </w:p>
        </w:tc>
      </w:tr>
      <w:tr w:rsidR="00C63FB2" w:rsidRPr="007605DA" w14:paraId="04B4A3DA" w14:textId="77777777" w:rsidTr="00062D36">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1FF492E8" w14:textId="77777777" w:rsidR="00C63FB2" w:rsidRPr="007605DA" w:rsidRDefault="00C63FB2" w:rsidP="00062D36">
            <w:pPr>
              <w:pStyle w:val="GGSIHV"/>
              <w:rPr>
                <w:rStyle w:val="Hyperlink"/>
                <w:b/>
                <w:caps/>
                <w:sz w:val="6"/>
                <w:szCs w:val="6"/>
                <w:highlight w:val="yellow"/>
              </w:rPr>
            </w:pPr>
          </w:p>
        </w:tc>
      </w:tr>
      <w:tr w:rsidR="000505EB" w:rsidRPr="001E2484" w14:paraId="28FAE23D" w14:textId="77777777" w:rsidTr="000505EB">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B4F36EB" w14:textId="36F80274" w:rsidR="000505EB" w:rsidRDefault="000505EB" w:rsidP="00DE61A9">
            <w:pPr>
              <w:spacing w:after="0"/>
              <w:rPr>
                <w:lang w:val="en-GB"/>
              </w:rPr>
            </w:pPr>
            <w:bookmarkStart w:id="67" w:name="new1"/>
            <w:r w:rsidRPr="000505EB">
              <w:rPr>
                <w:b/>
                <w:caps/>
                <w:lang w:val="en"/>
              </w:rPr>
              <w:t>WE ARE LOOKING FOR REINFORCEMENT FOR OUR TEAM!</w:t>
            </w:r>
            <w:r>
              <w:rPr>
                <w:lang w:val="en"/>
              </w:rPr>
              <w:br/>
            </w:r>
            <w:r w:rsidR="00DE61A9">
              <w:rPr>
                <w:lang w:val="en"/>
              </w:rPr>
              <w:t>Advisor for postdoc-coordination (full-time)</w:t>
            </w:r>
            <w:bookmarkEnd w:id="67"/>
          </w:p>
        </w:tc>
      </w:tr>
      <w:tr w:rsidR="000505EB" w:rsidRPr="001E2484" w14:paraId="337831BD" w14:textId="77777777" w:rsidTr="00062D36">
        <w:trPr>
          <w:trHeight w:val="20"/>
          <w:jc w:val="center"/>
        </w:trPr>
        <w:tc>
          <w:tcPr>
            <w:tcW w:w="13359" w:type="dxa"/>
            <w:shd w:val="clear" w:color="auto" w:fill="FFFFFF" w:themeFill="background1"/>
            <w:tcMar>
              <w:top w:w="120" w:type="dxa"/>
              <w:left w:w="180" w:type="dxa"/>
              <w:bottom w:w="120" w:type="dxa"/>
              <w:right w:w="180" w:type="dxa"/>
            </w:tcMar>
          </w:tcPr>
          <w:p w14:paraId="5FEBA866" w14:textId="25E056E1" w:rsidR="000505EB" w:rsidRDefault="000505EB" w:rsidP="000505EB">
            <w:pPr>
              <w:rPr>
                <w:lang w:val="en"/>
              </w:rPr>
            </w:pPr>
            <w:r>
              <w:rPr>
                <w:lang w:val="en"/>
              </w:rPr>
              <w:t xml:space="preserve">From </w:t>
            </w:r>
            <w:r w:rsidR="00DE61A9">
              <w:rPr>
                <w:lang w:val="en"/>
              </w:rPr>
              <w:t>August</w:t>
            </w:r>
            <w:r>
              <w:rPr>
                <w:lang w:val="en"/>
              </w:rPr>
              <w:t xml:space="preserve"> 1</w:t>
            </w:r>
            <w:r w:rsidR="00DE61A9">
              <w:rPr>
                <w:lang w:val="en"/>
              </w:rPr>
              <w:t>5</w:t>
            </w:r>
            <w:r>
              <w:rPr>
                <w:lang w:val="en"/>
              </w:rPr>
              <w:t xml:space="preserve">, 2018, the position of an </w:t>
            </w:r>
            <w:r w:rsidR="00DE61A9">
              <w:rPr>
                <w:lang w:val="en"/>
              </w:rPr>
              <w:t>advisor for postdoc-coordination</w:t>
            </w:r>
            <w:r>
              <w:rPr>
                <w:lang w:val="en"/>
              </w:rPr>
              <w:t xml:space="preserve"> is to </w:t>
            </w:r>
            <w:proofErr w:type="gramStart"/>
            <w:r>
              <w:rPr>
                <w:lang w:val="en"/>
              </w:rPr>
              <w:t>be filled</w:t>
            </w:r>
            <w:proofErr w:type="gramEnd"/>
            <w:r>
              <w:rPr>
                <w:lang w:val="en"/>
              </w:rPr>
              <w:t xml:space="preserve"> at the </w:t>
            </w:r>
            <w:proofErr w:type="spellStart"/>
            <w:r>
              <w:rPr>
                <w:lang w:val="en"/>
              </w:rPr>
              <w:t>Gießen</w:t>
            </w:r>
            <w:proofErr w:type="spellEnd"/>
            <w:r>
              <w:rPr>
                <w:lang w:val="en"/>
              </w:rPr>
              <w:t xml:space="preserve"> Graduate Center for Social, Business, Economics and Law (GGS).</w:t>
            </w:r>
          </w:p>
          <w:p w14:paraId="369CABD1" w14:textId="5BEBD208" w:rsidR="000505EB" w:rsidRPr="000505EB" w:rsidRDefault="000505EB" w:rsidP="00DE61A9">
            <w:pPr>
              <w:spacing w:after="0"/>
              <w:rPr>
                <w:lang w:val="en"/>
              </w:rPr>
            </w:pPr>
            <w:r>
              <w:rPr>
                <w:lang w:val="en"/>
              </w:rPr>
              <w:t xml:space="preserve">Further information </w:t>
            </w:r>
            <w:proofErr w:type="gramStart"/>
            <w:r>
              <w:rPr>
                <w:lang w:val="en"/>
              </w:rPr>
              <w:t>can be found</w:t>
            </w:r>
            <w:proofErr w:type="gramEnd"/>
            <w:r>
              <w:rPr>
                <w:lang w:val="en"/>
              </w:rPr>
              <w:t xml:space="preserve"> in German on the </w:t>
            </w:r>
            <w:hyperlink r:id="rId94" w:history="1">
              <w:r w:rsidRPr="000505EB">
                <w:rPr>
                  <w:rStyle w:val="Hyperlink"/>
                  <w:lang w:val="en"/>
                </w:rPr>
                <w:t>vacancy notice</w:t>
              </w:r>
            </w:hyperlink>
            <w:r>
              <w:rPr>
                <w:lang w:val="en"/>
              </w:rPr>
              <w:t>.</w:t>
            </w:r>
          </w:p>
        </w:tc>
      </w:tr>
      <w:tr w:rsidR="009A4E6B" w:rsidRPr="001E2484" w14:paraId="791EDE44" w14:textId="77777777" w:rsidTr="009A4E6B">
        <w:tblPrEx>
          <w:tblLook w:val="04A0" w:firstRow="1" w:lastRow="0" w:firstColumn="1" w:lastColumn="0" w:noHBand="0" w:noVBand="1"/>
        </w:tblPrEx>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172ECA98" w14:textId="4F038C24" w:rsidR="009A4E6B" w:rsidRPr="00757A82" w:rsidRDefault="00A0544B" w:rsidP="00A0544B">
            <w:pPr>
              <w:pStyle w:val="Hauptberschriften"/>
              <w:rPr>
                <w:bCs/>
                <w:color w:val="auto"/>
                <w:sz w:val="22"/>
                <w:szCs w:val="22"/>
                <w:lang w:val="en-US"/>
              </w:rPr>
            </w:pPr>
            <w:bookmarkStart w:id="68" w:name="new2"/>
            <w:r>
              <w:rPr>
                <w:bCs/>
                <w:color w:val="auto"/>
                <w:sz w:val="22"/>
                <w:szCs w:val="22"/>
                <w:lang w:val="en-US"/>
              </w:rPr>
              <w:t xml:space="preserve">Information Day For young researcher </w:t>
            </w:r>
            <w:r w:rsidRPr="00A0544B">
              <w:rPr>
                <w:b w:val="0"/>
                <w:bCs/>
                <w:color w:val="auto"/>
                <w:sz w:val="22"/>
                <w:szCs w:val="22"/>
                <w:lang w:val="en-US"/>
              </w:rPr>
              <w:t>Institut</w:t>
            </w:r>
            <w:r>
              <w:rPr>
                <w:b w:val="0"/>
                <w:bCs/>
                <w:color w:val="auto"/>
                <w:sz w:val="22"/>
                <w:szCs w:val="22"/>
                <w:lang w:val="en-US"/>
              </w:rPr>
              <w:t>e</w:t>
            </w:r>
            <w:r w:rsidRPr="00A0544B">
              <w:rPr>
                <w:b w:val="0"/>
                <w:bCs/>
                <w:color w:val="auto"/>
                <w:sz w:val="22"/>
                <w:szCs w:val="22"/>
                <w:lang w:val="en-US"/>
              </w:rPr>
              <w:t xml:space="preserve"> Français Berlin</w:t>
            </w:r>
            <w:bookmarkEnd w:id="68"/>
          </w:p>
        </w:tc>
      </w:tr>
      <w:tr w:rsidR="009A4E6B" w:rsidRPr="001E2484" w14:paraId="5E9320C8" w14:textId="77777777" w:rsidTr="005E06F2">
        <w:tblPrEx>
          <w:tblLook w:val="04A0" w:firstRow="1" w:lastRow="0" w:firstColumn="1" w:lastColumn="0" w:noHBand="0" w:noVBand="1"/>
        </w:tblPrEx>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4E5D5E25" w14:textId="0728A8D8" w:rsidR="00A0544B" w:rsidRPr="00A0544B" w:rsidRDefault="00A0544B" w:rsidP="00A0544B">
            <w:pPr>
              <w:pStyle w:val="GGSFlietextschwarz"/>
              <w:rPr>
                <w:lang w:val="en-GB"/>
              </w:rPr>
            </w:pPr>
            <w:r>
              <w:rPr>
                <w:lang w:val="en"/>
              </w:rPr>
              <w:t xml:space="preserve">This event </w:t>
            </w:r>
            <w:proofErr w:type="gramStart"/>
            <w:r>
              <w:rPr>
                <w:lang w:val="en"/>
              </w:rPr>
              <w:t>is aimed</w:t>
            </w:r>
            <w:proofErr w:type="gramEnd"/>
            <w:r>
              <w:rPr>
                <w:lang w:val="en"/>
              </w:rPr>
              <w:t xml:space="preserve"> at master students, doctoral candidates or postdocs who would like to find out more about the various possibilities of research in the German-French-speaking region. During the day the following different thematic panel discussions will take place:</w:t>
            </w:r>
          </w:p>
          <w:p w14:paraId="42E0C1AF" w14:textId="6E928EC9" w:rsidR="00A0544B" w:rsidRDefault="00A0544B" w:rsidP="00A0544B">
            <w:pPr>
              <w:pStyle w:val="GGSFlietextschwarz"/>
              <w:numPr>
                <w:ilvl w:val="0"/>
                <w:numId w:val="27"/>
              </w:numPr>
              <w:rPr>
                <w:lang w:val="en"/>
              </w:rPr>
            </w:pPr>
            <w:r>
              <w:rPr>
                <w:lang w:val="en"/>
              </w:rPr>
              <w:t>Mobility grants in both countries</w:t>
            </w:r>
          </w:p>
          <w:p w14:paraId="077CBA3F" w14:textId="06ABA81E" w:rsidR="00A0544B" w:rsidRDefault="00A0544B" w:rsidP="00A0544B">
            <w:pPr>
              <w:pStyle w:val="GGSFlietextschwarz"/>
              <w:numPr>
                <w:ilvl w:val="0"/>
                <w:numId w:val="27"/>
              </w:numPr>
              <w:rPr>
                <w:lang w:val="en"/>
              </w:rPr>
            </w:pPr>
            <w:r>
              <w:rPr>
                <w:lang w:val="en"/>
              </w:rPr>
              <w:t>Recruitment procedures in research institutions and companies in Germany and France</w:t>
            </w:r>
          </w:p>
          <w:p w14:paraId="025D44DE" w14:textId="3055D708" w:rsidR="00A0544B" w:rsidRDefault="00A0544B" w:rsidP="00A0544B">
            <w:pPr>
              <w:pStyle w:val="GGSFlietextschwarz"/>
              <w:numPr>
                <w:ilvl w:val="0"/>
                <w:numId w:val="27"/>
              </w:numPr>
              <w:rPr>
                <w:lang w:val="en"/>
              </w:rPr>
            </w:pPr>
            <w:r>
              <w:rPr>
                <w:lang w:val="en"/>
              </w:rPr>
              <w:t>Career opportunities after graduation</w:t>
            </w:r>
            <w:r>
              <w:rPr>
                <w:lang w:val="en"/>
              </w:rPr>
              <w:br/>
            </w:r>
          </w:p>
          <w:p w14:paraId="5BD9F241" w14:textId="3E18FF7F" w:rsidR="00A0544B" w:rsidRDefault="00A0544B" w:rsidP="00A0544B">
            <w:pPr>
              <w:pStyle w:val="GGSFlietextschwarz"/>
              <w:rPr>
                <w:lang w:val="en"/>
              </w:rPr>
            </w:pPr>
            <w:r>
              <w:rPr>
                <w:lang w:val="en"/>
              </w:rPr>
              <w:t>At the end of the day, you can talk to the speakers in a relaxed atmosphere about their experiences with an "</w:t>
            </w:r>
            <w:proofErr w:type="spellStart"/>
            <w:r>
              <w:rPr>
                <w:lang w:val="en"/>
              </w:rPr>
              <w:t>Apéro</w:t>
            </w:r>
            <w:proofErr w:type="spellEnd"/>
            <w:r>
              <w:rPr>
                <w:lang w:val="en"/>
              </w:rPr>
              <w:t xml:space="preserve"> Doc" and ask them all your questions about career opportunities. In addition, you can expand your professional network in a German-French environment!</w:t>
            </w:r>
          </w:p>
          <w:p w14:paraId="600E6ECC" w14:textId="24BD62C6" w:rsidR="00A0544B" w:rsidRDefault="00A0544B" w:rsidP="00A0544B">
            <w:pPr>
              <w:pStyle w:val="GGSFlietextschwarz"/>
              <w:rPr>
                <w:lang w:val="en"/>
              </w:rPr>
            </w:pPr>
          </w:p>
          <w:p w14:paraId="10831788" w14:textId="64BDAAA4" w:rsidR="00A0544B" w:rsidRPr="00A0544B" w:rsidRDefault="00A0544B" w:rsidP="00A0544B">
            <w:pPr>
              <w:pStyle w:val="GGSFlietextschwarz"/>
              <w:rPr>
                <w:lang w:val="en"/>
              </w:rPr>
            </w:pPr>
            <w:r w:rsidRPr="005E06F2">
              <w:rPr>
                <w:b/>
                <w:lang w:val="en"/>
              </w:rPr>
              <w:t>Registration until June 25, 2018</w:t>
            </w:r>
            <w:r>
              <w:rPr>
                <w:lang w:val="en"/>
              </w:rPr>
              <w:t xml:space="preserve"> via </w:t>
            </w:r>
            <w:hyperlink r:id="rId95" w:history="1">
              <w:r w:rsidRPr="00A0544B">
                <w:rPr>
                  <w:rStyle w:val="Hyperlink"/>
                  <w:lang w:val="en"/>
                </w:rPr>
                <w:t>https://fr.surveymonkey.com/r/JFAJC18</w:t>
              </w:r>
            </w:hyperlink>
          </w:p>
          <w:p w14:paraId="611BA117" w14:textId="77777777" w:rsidR="00A0544B" w:rsidRDefault="00A0544B" w:rsidP="00A0544B">
            <w:pPr>
              <w:pStyle w:val="GGSFlietextschwarz"/>
              <w:rPr>
                <w:lang w:val="en-GB"/>
              </w:rPr>
            </w:pPr>
          </w:p>
          <w:p w14:paraId="495F0D6E" w14:textId="1258EBED" w:rsidR="009A4E6B" w:rsidRPr="00757A82" w:rsidRDefault="00A0544B" w:rsidP="00A0544B">
            <w:pPr>
              <w:pStyle w:val="GGSFlietextschwarz"/>
              <w:rPr>
                <w:lang w:val="en-GB"/>
              </w:rPr>
            </w:pPr>
            <w:r w:rsidRPr="00757A82">
              <w:rPr>
                <w:lang w:val="en-GB"/>
              </w:rPr>
              <w:t xml:space="preserve"> </w:t>
            </w:r>
            <w:r w:rsidR="009A4E6B" w:rsidRPr="00757A82">
              <w:rPr>
                <w:lang w:val="en-GB"/>
              </w:rPr>
              <w:t xml:space="preserve">For more information </w:t>
            </w:r>
            <w:r>
              <w:rPr>
                <w:lang w:val="en-GB"/>
              </w:rPr>
              <w:t xml:space="preserve">visit </w:t>
            </w:r>
            <w:hyperlink r:id="rId96" w:history="1">
              <w:r w:rsidRPr="00A0544B">
                <w:rPr>
                  <w:rStyle w:val="Hyperlink"/>
                  <w:lang w:val="en-GB"/>
                </w:rPr>
                <w:t>https://bit.ly/2kMn5qC</w:t>
              </w:r>
            </w:hyperlink>
            <w:r>
              <w:rPr>
                <w:lang w:val="en-GB"/>
              </w:rPr>
              <w:t>.</w:t>
            </w:r>
          </w:p>
        </w:tc>
      </w:tr>
      <w:tr w:rsidR="005E06F2" w:rsidRPr="001E2484" w14:paraId="5D5E2903" w14:textId="77777777" w:rsidTr="005E06F2">
        <w:tblPrEx>
          <w:tblLook w:val="04A0" w:firstRow="1" w:lastRow="0" w:firstColumn="1" w:lastColumn="0" w:noHBand="0" w:noVBand="1"/>
        </w:tblPrEx>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04D37AF" w14:textId="30D52B36" w:rsidR="005E06F2" w:rsidRPr="005E06F2" w:rsidRDefault="005E06F2" w:rsidP="00A0544B">
            <w:pPr>
              <w:pStyle w:val="GGSFlietextschwarz"/>
              <w:rPr>
                <w:b/>
                <w:lang w:val="en"/>
              </w:rPr>
            </w:pPr>
            <w:bookmarkStart w:id="69" w:name="new3"/>
            <w:r w:rsidRPr="00E6578C">
              <w:rPr>
                <w:b/>
                <w:bCs/>
                <w:caps/>
                <w:lang w:val="en-US"/>
              </w:rPr>
              <w:t>International Summer Course</w:t>
            </w:r>
            <w:r w:rsidRPr="005E06F2">
              <w:rPr>
                <w:b/>
                <w:lang w:val="en"/>
              </w:rPr>
              <w:t xml:space="preserve"> </w:t>
            </w:r>
            <w:bookmarkEnd w:id="69"/>
          </w:p>
        </w:tc>
      </w:tr>
      <w:tr w:rsidR="005E06F2" w:rsidRPr="001E2484" w14:paraId="6D045F6F" w14:textId="77777777" w:rsidTr="009A4E6B">
        <w:tblPrEx>
          <w:tblLook w:val="04A0" w:firstRow="1" w:lastRow="0" w:firstColumn="1" w:lastColumn="0" w:noHBand="0" w:noVBand="1"/>
        </w:tblPrEx>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379ECE67" w14:textId="77777777" w:rsidR="005E06F2" w:rsidRDefault="005E06F2" w:rsidP="00E6578C">
            <w:pPr>
              <w:pStyle w:val="GGSFlietextschwarz"/>
              <w:spacing w:after="120"/>
              <w:rPr>
                <w:lang w:val="en"/>
              </w:rPr>
            </w:pPr>
            <w:r>
              <w:rPr>
                <w:lang w:val="en"/>
              </w:rPr>
              <w:t xml:space="preserve">The 4-week International University Summer Course </w:t>
            </w:r>
            <w:proofErr w:type="gramStart"/>
            <w:r>
              <w:rPr>
                <w:lang w:val="en"/>
              </w:rPr>
              <w:t>is organized</w:t>
            </w:r>
            <w:proofErr w:type="gramEnd"/>
            <w:r>
              <w:rPr>
                <w:lang w:val="en"/>
              </w:rPr>
              <w:t xml:space="preserve"> by the International Office and offers international students, doctoral candidates and visiting scholars a thorough preparation for their stay in Giessen and at our university.</w:t>
            </w:r>
            <w:r>
              <w:rPr>
                <w:lang w:val="en"/>
              </w:rPr>
              <w:br/>
              <w:t>The core of the program consists of intensive German language courses, hands-on exercises with regional contents, workshops, city tours and various excursions.</w:t>
            </w:r>
          </w:p>
          <w:p w14:paraId="08B87C8F" w14:textId="77777777" w:rsidR="00E6578C" w:rsidRDefault="00E6578C" w:rsidP="00E6578C">
            <w:pPr>
              <w:pStyle w:val="GGSFlietextschwarz"/>
              <w:spacing w:after="120"/>
              <w:rPr>
                <w:b/>
                <w:lang w:val="en"/>
              </w:rPr>
            </w:pPr>
            <w:r w:rsidRPr="00E6578C">
              <w:rPr>
                <w:b/>
                <w:lang w:val="en"/>
              </w:rPr>
              <w:t>Registration until July 15, 2018.</w:t>
            </w:r>
          </w:p>
          <w:p w14:paraId="5412B707" w14:textId="3D8DC2C5" w:rsidR="00E6578C" w:rsidRPr="00E6578C" w:rsidRDefault="00E6578C" w:rsidP="00E6578C">
            <w:pPr>
              <w:pStyle w:val="NurText"/>
              <w:spacing w:after="120"/>
            </w:pPr>
            <w:r>
              <w:t xml:space="preserve">Further </w:t>
            </w:r>
            <w:proofErr w:type="spellStart"/>
            <w:r>
              <w:t>information</w:t>
            </w:r>
            <w:proofErr w:type="spellEnd"/>
            <w:r>
              <w:t xml:space="preserve"> </w:t>
            </w:r>
            <w:proofErr w:type="spellStart"/>
            <w:r>
              <w:t>is</w:t>
            </w:r>
            <w:proofErr w:type="spellEnd"/>
            <w:r>
              <w:t xml:space="preserve"> </w:t>
            </w:r>
            <w:proofErr w:type="spellStart"/>
            <w:r>
              <w:t>available</w:t>
            </w:r>
            <w:proofErr w:type="spellEnd"/>
            <w:r>
              <w:t xml:space="preserve"> at: </w:t>
            </w:r>
            <w:hyperlink r:id="rId97" w:history="1">
              <w:r>
                <w:rPr>
                  <w:rStyle w:val="Hyperlink"/>
                </w:rPr>
                <w:t>www.uni-giessen.de/hsk</w:t>
              </w:r>
            </w:hyperlink>
            <w:r>
              <w:t xml:space="preserve">   </w:t>
            </w:r>
          </w:p>
        </w:tc>
      </w:tr>
    </w:tbl>
    <w:p w14:paraId="253571E6" w14:textId="77777777" w:rsidR="00342FE2" w:rsidRPr="00576D0F" w:rsidRDefault="00342FE2">
      <w:pPr>
        <w:rPr>
          <w:sz w:val="6"/>
          <w:szCs w:val="6"/>
          <w:lang w:val="en-GB"/>
        </w:rPr>
      </w:pPr>
    </w:p>
    <w:tbl>
      <w:tblPr>
        <w:tblStyle w:val="Tabellenraster"/>
        <w:tblW w:w="13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14"/>
      </w:tblGrid>
      <w:tr w:rsidR="008B6B3B" w14:paraId="54DC0A21" w14:textId="77777777" w:rsidTr="00730B88">
        <w:trPr>
          <w:trHeight w:val="90"/>
          <w:jc w:val="center"/>
        </w:trPr>
        <w:tc>
          <w:tcPr>
            <w:tcW w:w="13314"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DBE9EBA" w14:textId="5675889C" w:rsidR="008B6B3B" w:rsidRDefault="008B6B3B" w:rsidP="008B6B3B">
            <w:pPr>
              <w:pStyle w:val="Hauptberschriften"/>
              <w:rPr>
                <w:sz w:val="20"/>
                <w:szCs w:val="20"/>
              </w:rPr>
            </w:pPr>
            <w:bookmarkStart w:id="70" w:name="sections_en"/>
            <w:r>
              <w:t xml:space="preserve">&gt; </w:t>
            </w:r>
            <w:bookmarkStart w:id="71" w:name="FS_en"/>
            <w:r>
              <w:t>Research Sections</w:t>
            </w:r>
            <w:bookmarkEnd w:id="70"/>
            <w:bookmarkEnd w:id="71"/>
          </w:p>
        </w:tc>
      </w:tr>
      <w:tr w:rsidR="008B6B3B" w:rsidRPr="002570D8" w14:paraId="2013425F" w14:textId="77777777" w:rsidTr="00730B88">
        <w:trPr>
          <w:trHeight w:val="20"/>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187D758C" w14:textId="77777777" w:rsidR="008B6B3B" w:rsidRPr="002570D8" w:rsidRDefault="008B6B3B" w:rsidP="008B6B3B">
            <w:pPr>
              <w:pStyle w:val="Hauptberschriften"/>
              <w:rPr>
                <w:b w:val="0"/>
                <w:sz w:val="6"/>
                <w:szCs w:val="6"/>
              </w:rPr>
            </w:pPr>
          </w:p>
        </w:tc>
      </w:tr>
      <w:bookmarkStart w:id="72" w:name="sec1"/>
      <w:tr w:rsidR="00190251" w:rsidRPr="001E2484" w14:paraId="7ED3EB23" w14:textId="77777777" w:rsidTr="00730B88">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4EF12F55" w14:textId="77777777" w:rsidR="00730B88" w:rsidRPr="001C4C8D" w:rsidRDefault="00730B88" w:rsidP="00730B88">
            <w:pPr>
              <w:pStyle w:val="Unterberschrift"/>
              <w:rPr>
                <w:rStyle w:val="Hyperlink"/>
                <w:lang w:val="en-US"/>
              </w:rPr>
            </w:pPr>
            <w:r>
              <w:rPr>
                <w:lang w:val="en-US"/>
              </w:rPr>
              <w:fldChar w:fldCharType="begin"/>
            </w:r>
            <w:r>
              <w:rPr>
                <w:lang w:val="en-US"/>
              </w:rPr>
              <w:instrText xml:space="preserve"> HYPERLINK "https://www.uni-giessen.de/faculties/research-centers/ggs/research/sections/humrights?set_language=en" </w:instrText>
            </w:r>
            <w:r>
              <w:rPr>
                <w:lang w:val="en-US"/>
              </w:rPr>
              <w:fldChar w:fldCharType="separate"/>
            </w:r>
            <w:r w:rsidRPr="001C4C8D">
              <w:rPr>
                <w:rStyle w:val="Hyperlink"/>
                <w:lang w:val="en-US"/>
              </w:rPr>
              <w:t>Human rights and democracy</w:t>
            </w:r>
          </w:p>
          <w:p w14:paraId="347B7212" w14:textId="15B1B9FB" w:rsidR="00190251" w:rsidRPr="00730B88" w:rsidRDefault="00730B88" w:rsidP="00730B88">
            <w:pPr>
              <w:pStyle w:val="Unterberschrift"/>
              <w:rPr>
                <w:caps w:val="0"/>
              </w:rPr>
            </w:pPr>
            <w:r>
              <w:rPr>
                <w:b w:val="0"/>
                <w:caps w:val="0"/>
                <w:lang w:val="en-US"/>
              </w:rPr>
              <w:lastRenderedPageBreak/>
              <w:fldChar w:fldCharType="end"/>
            </w:r>
            <w:r w:rsidRPr="00730B88">
              <w:rPr>
                <w:rStyle w:val="Fett"/>
                <w:b/>
                <w:caps w:val="0"/>
                <w:color w:val="808080" w:themeColor="background1" w:themeShade="80"/>
                <w:lang w:val="en-US"/>
              </w:rPr>
              <w:t>Section head:</w:t>
            </w:r>
            <w:r w:rsidRPr="00730B88">
              <w:rPr>
                <w:rStyle w:val="Fett"/>
                <w:caps w:val="0"/>
                <w:color w:val="808080" w:themeColor="background1" w:themeShade="80"/>
                <w:lang w:val="en-US"/>
              </w:rPr>
              <w:t xml:space="preserve"> </w:t>
            </w:r>
            <w:hyperlink r:id="rId98" w:history="1">
              <w:r w:rsidRPr="00730B88">
                <w:rPr>
                  <w:b w:val="0"/>
                  <w:caps w:val="0"/>
                  <w:color w:val="808080" w:themeColor="background1" w:themeShade="80"/>
                  <w:lang w:val="en-US"/>
                </w:rPr>
                <w:t xml:space="preserve">Professor Dr Regina </w:t>
              </w:r>
              <w:proofErr w:type="spellStart"/>
              <w:r w:rsidRPr="00730B88">
                <w:rPr>
                  <w:b w:val="0"/>
                  <w:caps w:val="0"/>
                  <w:color w:val="808080" w:themeColor="background1" w:themeShade="80"/>
                  <w:lang w:val="en-US"/>
                </w:rPr>
                <w:t>Kreide</w:t>
              </w:r>
              <w:proofErr w:type="spellEnd"/>
            </w:hyperlink>
            <w:r w:rsidRPr="00730B88">
              <w:rPr>
                <w:b w:val="0"/>
                <w:caps w:val="0"/>
                <w:color w:val="808080" w:themeColor="background1" w:themeShade="80"/>
                <w:lang w:val="en-US"/>
              </w:rPr>
              <w:t xml:space="preserve">, </w:t>
            </w:r>
            <w:hyperlink r:id="rId99" w:history="1">
              <w:r w:rsidRPr="00730B88">
                <w:rPr>
                  <w:b w:val="0"/>
                  <w:caps w:val="0"/>
                  <w:color w:val="808080" w:themeColor="background1" w:themeShade="80"/>
                  <w:lang w:val="en-US"/>
                </w:rPr>
                <w:t xml:space="preserve">Jeanette </w:t>
              </w:r>
              <w:proofErr w:type="spellStart"/>
              <w:r w:rsidRPr="00730B88">
                <w:rPr>
                  <w:b w:val="0"/>
                  <w:caps w:val="0"/>
                  <w:color w:val="808080" w:themeColor="background1" w:themeShade="80"/>
                  <w:lang w:val="en-US"/>
                </w:rPr>
                <w:t>Ehrmann</w:t>
              </w:r>
              <w:proofErr w:type="spellEnd"/>
            </w:hyperlink>
            <w:bookmarkEnd w:id="72"/>
          </w:p>
        </w:tc>
      </w:tr>
      <w:tr w:rsidR="00190251" w:rsidRPr="001E2484" w14:paraId="37322FF1" w14:textId="77777777" w:rsidTr="00730B88">
        <w:trPr>
          <w:trHeight w:val="19"/>
          <w:jc w:val="center"/>
        </w:trPr>
        <w:tc>
          <w:tcPr>
            <w:tcW w:w="13314" w:type="dxa"/>
            <w:tcBorders>
              <w:bottom w:val="single" w:sz="4" w:space="0" w:color="4F81BD" w:themeColor="accent1"/>
            </w:tcBorders>
            <w:shd w:val="clear" w:color="auto" w:fill="FFFFFF" w:themeFill="background1"/>
            <w:tcMar>
              <w:top w:w="120" w:type="dxa"/>
              <w:left w:w="180" w:type="dxa"/>
              <w:bottom w:w="120" w:type="dxa"/>
              <w:right w:w="180" w:type="dxa"/>
            </w:tcMar>
          </w:tcPr>
          <w:p w14:paraId="15F91432" w14:textId="435A38E0" w:rsidR="00730B88" w:rsidRPr="00730B88" w:rsidRDefault="00730B88" w:rsidP="00730B88">
            <w:pPr>
              <w:spacing w:line="252" w:lineRule="auto"/>
              <w:rPr>
                <w:lang w:val="en-US"/>
              </w:rPr>
            </w:pPr>
            <w:r>
              <w:rPr>
                <w:lang w:val="en-US"/>
              </w:rPr>
              <w:lastRenderedPageBreak/>
              <w:t xml:space="preserve">The section </w:t>
            </w:r>
            <w:r>
              <w:rPr>
                <w:b/>
                <w:bCs/>
                <w:lang w:val="en-US"/>
              </w:rPr>
              <w:t>“Human Rights and Democracy”</w:t>
            </w:r>
            <w:r>
              <w:rPr>
                <w:lang w:val="en-US"/>
              </w:rPr>
              <w:t xml:space="preserve"> invites to the following public events to be held in June and July by section members as well as with external guests:</w:t>
            </w:r>
          </w:p>
          <w:p w14:paraId="7FDDD64A" w14:textId="21FC7DEF" w:rsidR="00730B88" w:rsidRDefault="00730B88" w:rsidP="00730B88">
            <w:pPr>
              <w:pStyle w:val="GGSFlietextschwarz"/>
              <w:spacing w:after="120" w:line="252" w:lineRule="auto"/>
              <w:rPr>
                <w:lang w:val="en-US"/>
              </w:rPr>
            </w:pPr>
            <w:r>
              <w:rPr>
                <w:lang w:val="en-GB"/>
              </w:rPr>
              <w:t xml:space="preserve">On </w:t>
            </w:r>
            <w:r>
              <w:rPr>
                <w:b/>
                <w:bCs/>
                <w:lang w:val="en-GB"/>
              </w:rPr>
              <w:t>July 11</w:t>
            </w:r>
            <w:r>
              <w:rPr>
                <w:lang w:val="en-GB"/>
              </w:rPr>
              <w:t xml:space="preserve">, the section invites all interested to the workshop </w:t>
            </w:r>
            <w:r>
              <w:rPr>
                <w:b/>
                <w:bCs/>
                <w:lang w:val="en-US"/>
              </w:rPr>
              <w:t xml:space="preserve">„Was </w:t>
            </w:r>
            <w:proofErr w:type="spellStart"/>
            <w:r>
              <w:rPr>
                <w:b/>
                <w:bCs/>
                <w:lang w:val="en-US"/>
              </w:rPr>
              <w:t>ist</w:t>
            </w:r>
            <w:proofErr w:type="spellEnd"/>
            <w:r>
              <w:rPr>
                <w:b/>
                <w:bCs/>
                <w:lang w:val="en-US"/>
              </w:rPr>
              <w:t xml:space="preserve"> </w:t>
            </w:r>
            <w:proofErr w:type="spellStart"/>
            <w:r>
              <w:rPr>
                <w:b/>
                <w:bCs/>
                <w:lang w:val="en-US"/>
              </w:rPr>
              <w:t>politisches</w:t>
            </w:r>
            <w:proofErr w:type="spellEnd"/>
            <w:r>
              <w:rPr>
                <w:b/>
                <w:bCs/>
                <w:lang w:val="en-US"/>
              </w:rPr>
              <w:t xml:space="preserve"> </w:t>
            </w:r>
            <w:proofErr w:type="spellStart"/>
            <w:r>
              <w:rPr>
                <w:b/>
                <w:bCs/>
                <w:lang w:val="en-US"/>
              </w:rPr>
              <w:t>Handeln</w:t>
            </w:r>
            <w:proofErr w:type="spellEnd"/>
            <w:r>
              <w:rPr>
                <w:b/>
                <w:bCs/>
                <w:lang w:val="en-US"/>
              </w:rPr>
              <w:t>? – What is Political Action?“</w:t>
            </w:r>
            <w:r>
              <w:rPr>
                <w:lang w:val="en-US"/>
              </w:rPr>
              <w:t xml:space="preserve"> with Philipp </w:t>
            </w:r>
            <w:proofErr w:type="spellStart"/>
            <w:r>
              <w:rPr>
                <w:lang w:val="en-US"/>
              </w:rPr>
              <w:t>Schink</w:t>
            </w:r>
            <w:proofErr w:type="spellEnd"/>
            <w:r>
              <w:rPr>
                <w:lang w:val="en-US"/>
              </w:rPr>
              <w:t xml:space="preserve"> (Goethe-</w:t>
            </w:r>
            <w:proofErr w:type="spellStart"/>
            <w:r>
              <w:rPr>
                <w:lang w:val="en-US"/>
              </w:rPr>
              <w:t>Universität</w:t>
            </w:r>
            <w:proofErr w:type="spellEnd"/>
            <w:r>
              <w:rPr>
                <w:lang w:val="en-US"/>
              </w:rPr>
              <w:t xml:space="preserve"> Frankfurt) and </w:t>
            </w:r>
            <w:proofErr w:type="spellStart"/>
            <w:r>
              <w:rPr>
                <w:lang w:val="en-US"/>
              </w:rPr>
              <w:t>Kolja</w:t>
            </w:r>
            <w:proofErr w:type="spellEnd"/>
            <w:r>
              <w:rPr>
                <w:lang w:val="en-US"/>
              </w:rPr>
              <w:t xml:space="preserve"> Möller (</w:t>
            </w:r>
            <w:proofErr w:type="spellStart"/>
            <w:r>
              <w:rPr>
                <w:lang w:val="en-US"/>
              </w:rPr>
              <w:t>Universität</w:t>
            </w:r>
            <w:proofErr w:type="spellEnd"/>
            <w:r>
              <w:rPr>
                <w:lang w:val="en-US"/>
              </w:rPr>
              <w:t xml:space="preserve"> Bremen) and with commentaries by </w:t>
            </w:r>
            <w:proofErr w:type="spellStart"/>
            <w:r>
              <w:rPr>
                <w:lang w:val="en-GB"/>
              </w:rPr>
              <w:t>Hauke</w:t>
            </w:r>
            <w:proofErr w:type="spellEnd"/>
            <w:r>
              <w:rPr>
                <w:lang w:val="en-GB"/>
              </w:rPr>
              <w:t xml:space="preserve"> </w:t>
            </w:r>
            <w:proofErr w:type="spellStart"/>
            <w:r>
              <w:rPr>
                <w:lang w:val="en-GB"/>
              </w:rPr>
              <w:t>Brunkhorst</w:t>
            </w:r>
            <w:proofErr w:type="spellEnd"/>
            <w:r>
              <w:rPr>
                <w:lang w:val="en-GB"/>
              </w:rPr>
              <w:t xml:space="preserve"> (Europa-</w:t>
            </w:r>
            <w:proofErr w:type="spellStart"/>
            <w:r>
              <w:rPr>
                <w:lang w:val="en-GB"/>
              </w:rPr>
              <w:t>Universität</w:t>
            </w:r>
            <w:proofErr w:type="spellEnd"/>
            <w:r>
              <w:rPr>
                <w:lang w:val="en-GB"/>
              </w:rPr>
              <w:t xml:space="preserve"> Flensburg), Regina </w:t>
            </w:r>
            <w:proofErr w:type="spellStart"/>
            <w:r>
              <w:rPr>
                <w:lang w:val="en-GB"/>
              </w:rPr>
              <w:t>Kreide</w:t>
            </w:r>
            <w:proofErr w:type="spellEnd"/>
            <w:r>
              <w:rPr>
                <w:lang w:val="en-GB"/>
              </w:rPr>
              <w:t xml:space="preserve"> (Justus-Liebig-</w:t>
            </w:r>
            <w:proofErr w:type="spellStart"/>
            <w:r>
              <w:rPr>
                <w:lang w:val="en-GB"/>
              </w:rPr>
              <w:t>Universität</w:t>
            </w:r>
            <w:proofErr w:type="spellEnd"/>
            <w:r>
              <w:rPr>
                <w:lang w:val="en-GB"/>
              </w:rPr>
              <w:t xml:space="preserve"> </w:t>
            </w:r>
            <w:proofErr w:type="spellStart"/>
            <w:r>
              <w:rPr>
                <w:lang w:val="en-GB"/>
              </w:rPr>
              <w:t>Gießen</w:t>
            </w:r>
            <w:proofErr w:type="spellEnd"/>
            <w:r>
              <w:rPr>
                <w:lang w:val="en-GB"/>
              </w:rPr>
              <w:t xml:space="preserve">), Angela </w:t>
            </w:r>
            <w:proofErr w:type="spellStart"/>
            <w:r>
              <w:rPr>
                <w:lang w:val="en-GB"/>
              </w:rPr>
              <w:t>Marciniak</w:t>
            </w:r>
            <w:proofErr w:type="spellEnd"/>
            <w:r>
              <w:rPr>
                <w:lang w:val="en-GB"/>
              </w:rPr>
              <w:t xml:space="preserve"> (Philipps-</w:t>
            </w:r>
            <w:proofErr w:type="spellStart"/>
            <w:r>
              <w:rPr>
                <w:lang w:val="en-GB"/>
              </w:rPr>
              <w:t>Universität</w:t>
            </w:r>
            <w:proofErr w:type="spellEnd"/>
            <w:r>
              <w:rPr>
                <w:lang w:val="en-GB"/>
              </w:rPr>
              <w:t xml:space="preserve"> Marburg), and Julia Schulze Wessel (</w:t>
            </w:r>
            <w:proofErr w:type="spellStart"/>
            <w:r>
              <w:rPr>
                <w:lang w:val="en-GB"/>
              </w:rPr>
              <w:t>Universität</w:t>
            </w:r>
            <w:proofErr w:type="spellEnd"/>
            <w:r>
              <w:rPr>
                <w:lang w:val="en-GB"/>
              </w:rPr>
              <w:t xml:space="preserve"> Leipzig). The workshop will take place from 17-20h at the </w:t>
            </w:r>
            <w:proofErr w:type="spellStart"/>
            <w:r>
              <w:rPr>
                <w:lang w:val="en-GB"/>
              </w:rPr>
              <w:t>Zeughaus</w:t>
            </w:r>
            <w:proofErr w:type="spellEnd"/>
            <w:r>
              <w:rPr>
                <w:lang w:val="en-GB"/>
              </w:rPr>
              <w:t xml:space="preserve">, Room S3 (Ground Floor), </w:t>
            </w:r>
            <w:proofErr w:type="spellStart"/>
            <w:r>
              <w:rPr>
                <w:lang w:val="en-GB"/>
              </w:rPr>
              <w:t>Senckenbergstrasse</w:t>
            </w:r>
            <w:proofErr w:type="spellEnd"/>
            <w:r>
              <w:rPr>
                <w:lang w:val="en-GB"/>
              </w:rPr>
              <w:t xml:space="preserve"> 3. All interested are welcome without prior registration.</w:t>
            </w:r>
          </w:p>
          <w:p w14:paraId="5EC34B80" w14:textId="0BBA5EEC" w:rsidR="00730B88" w:rsidRDefault="00730B88" w:rsidP="00730B88">
            <w:pPr>
              <w:pStyle w:val="GGSFlietextschwarz"/>
              <w:spacing w:after="120" w:line="252" w:lineRule="auto"/>
              <w:rPr>
                <w:lang w:val="en-US"/>
              </w:rPr>
            </w:pPr>
            <w:r>
              <w:rPr>
                <w:lang w:val="en-US"/>
              </w:rPr>
              <w:t xml:space="preserve">The last session of the section in the summer term, the </w:t>
            </w:r>
            <w:r>
              <w:rPr>
                <w:b/>
                <w:bCs/>
                <w:lang w:val="en-US"/>
              </w:rPr>
              <w:t>Political Theory Colloquium</w:t>
            </w:r>
            <w:r>
              <w:rPr>
                <w:lang w:val="en-US"/>
              </w:rPr>
              <w:t xml:space="preserve">, will take place on </w:t>
            </w:r>
            <w:r>
              <w:rPr>
                <w:b/>
                <w:bCs/>
                <w:lang w:val="en-US"/>
              </w:rPr>
              <w:t>July 13,</w:t>
            </w:r>
            <w:r>
              <w:rPr>
                <w:lang w:val="en-US"/>
              </w:rPr>
              <w:t xml:space="preserve"> where section members will present their ongoing research projects, among others Nabila Abbas, Hannes Kaufmann, and Katharina Kaufmann. Moreover, Prof. Sergio Muñoz from our partner university Universidad de Antioquia, </w:t>
            </w:r>
            <w:proofErr w:type="spellStart"/>
            <w:r>
              <w:rPr>
                <w:lang w:val="en-US"/>
              </w:rPr>
              <w:t>Medellín</w:t>
            </w:r>
            <w:proofErr w:type="spellEnd"/>
            <w:r>
              <w:rPr>
                <w:lang w:val="en-US"/>
              </w:rPr>
              <w:t xml:space="preserve">, will give a lecture. The colloquium will take place from 10-17h in </w:t>
            </w:r>
            <w:proofErr w:type="gramStart"/>
            <w:r>
              <w:rPr>
                <w:lang w:val="en-US"/>
              </w:rPr>
              <w:t>Frankfurt,</w:t>
            </w:r>
            <w:proofErr w:type="gramEnd"/>
            <w:r>
              <w:rPr>
                <w:lang w:val="en-US"/>
              </w:rPr>
              <w:t xml:space="preserve"> the venue will be announced later.</w:t>
            </w:r>
          </w:p>
          <w:p w14:paraId="44F47FFF" w14:textId="7CA1EDFD" w:rsidR="00730B88" w:rsidRPr="00730B88" w:rsidRDefault="00730B88" w:rsidP="00730B88">
            <w:pPr>
              <w:pStyle w:val="GGSFlietextschwarz"/>
              <w:spacing w:line="252" w:lineRule="auto"/>
              <w:rPr>
                <w:b/>
                <w:bCs/>
                <w:lang w:val="en-US"/>
              </w:rPr>
            </w:pPr>
            <w:r>
              <w:rPr>
                <w:lang w:val="en-US"/>
              </w:rPr>
              <w:t xml:space="preserve">Further information to the single events and the current poster is available at the </w:t>
            </w:r>
            <w:hyperlink r:id="rId100" w:history="1">
              <w:r>
                <w:rPr>
                  <w:rStyle w:val="Hyperlink"/>
                  <w:lang w:val="en-US"/>
                </w:rPr>
                <w:t>GGS-Homepage</w:t>
              </w:r>
            </w:hyperlink>
            <w:r>
              <w:rPr>
                <w:lang w:val="en-US"/>
              </w:rPr>
              <w:t>.</w:t>
            </w:r>
          </w:p>
          <w:p w14:paraId="0C265FB4" w14:textId="3C243BAC" w:rsidR="00190251" w:rsidRPr="00730B88" w:rsidRDefault="00730B88" w:rsidP="00730B88">
            <w:pPr>
              <w:spacing w:after="120"/>
              <w:rPr>
                <w:lang w:val="en-US" w:eastAsia="de-DE"/>
              </w:rPr>
            </w:pPr>
            <w:r>
              <w:rPr>
                <w:color w:val="000000"/>
                <w:lang w:val="en-US"/>
              </w:rPr>
              <w:t>All students, doctoral candidates, postdocs, colleagues, professors and all interested at the JLU are warmly welcome.</w:t>
            </w:r>
          </w:p>
        </w:tc>
      </w:tr>
      <w:bookmarkStart w:id="73" w:name="sec2"/>
      <w:tr w:rsidR="00190251" w:rsidRPr="001E2484" w14:paraId="661F5DC7" w14:textId="77777777" w:rsidTr="00730B88">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6FC89361" w14:textId="77777777" w:rsidR="00730B88" w:rsidRPr="001C4C8D" w:rsidRDefault="00730B88" w:rsidP="00730B88">
            <w:pPr>
              <w:pStyle w:val="Unterberschrift"/>
              <w:rPr>
                <w:rStyle w:val="Hyperlink"/>
                <w:lang w:val="en-US"/>
              </w:rPr>
            </w:pPr>
            <w:r>
              <w:rPr>
                <w:lang w:val="en-US"/>
              </w:rPr>
              <w:fldChar w:fldCharType="begin"/>
            </w:r>
            <w:r>
              <w:rPr>
                <w:lang w:val="en-US"/>
              </w:rPr>
              <w:instrText xml:space="preserve"> HYPERLINK "https://www.uni-giessen.de/faculties/research-centers/ggs/research/sections/mediatisation" </w:instrText>
            </w:r>
            <w:r>
              <w:rPr>
                <w:lang w:val="en-US"/>
              </w:rPr>
              <w:fldChar w:fldCharType="separate"/>
            </w:r>
            <w:r w:rsidRPr="001C4C8D">
              <w:rPr>
                <w:rStyle w:val="Hyperlink"/>
                <w:lang w:val="en-US"/>
              </w:rPr>
              <w:t>Mediatisation of society</w:t>
            </w:r>
          </w:p>
          <w:p w14:paraId="174C532B" w14:textId="7CCAEE7D" w:rsidR="00190251" w:rsidRPr="00730B88" w:rsidRDefault="00730B88" w:rsidP="00730B88">
            <w:pPr>
              <w:pStyle w:val="Unterberschrift"/>
              <w:rPr>
                <w:caps w:val="0"/>
              </w:rPr>
            </w:pPr>
            <w:r>
              <w:rPr>
                <w:b w:val="0"/>
                <w:caps w:val="0"/>
                <w:lang w:val="en-US"/>
              </w:rPr>
              <w:fldChar w:fldCharType="end"/>
            </w:r>
            <w:r w:rsidRPr="00730B88">
              <w:rPr>
                <w:rStyle w:val="Fett"/>
                <w:b/>
                <w:caps w:val="0"/>
                <w:color w:val="808080" w:themeColor="background1" w:themeShade="80"/>
                <w:lang w:val="en-US"/>
              </w:rPr>
              <w:t>Section head</w:t>
            </w:r>
            <w:r w:rsidRPr="00730B88">
              <w:rPr>
                <w:b w:val="0"/>
                <w:caps w:val="0"/>
                <w:color w:val="808080" w:themeColor="background1" w:themeShade="80"/>
                <w:lang w:val="en-US"/>
              </w:rPr>
              <w:t xml:space="preserve">: PD </w:t>
            </w:r>
            <w:hyperlink r:id="rId101" w:history="1">
              <w:r w:rsidRPr="00730B88">
                <w:rPr>
                  <w:b w:val="0"/>
                  <w:caps w:val="0"/>
                  <w:color w:val="808080" w:themeColor="background1" w:themeShade="80"/>
                  <w:lang w:val="en-US"/>
                </w:rPr>
                <w:t xml:space="preserve">Dr York </w:t>
              </w:r>
              <w:proofErr w:type="spellStart"/>
              <w:r w:rsidRPr="00730B88">
                <w:rPr>
                  <w:b w:val="0"/>
                  <w:caps w:val="0"/>
                  <w:color w:val="808080" w:themeColor="background1" w:themeShade="80"/>
                  <w:lang w:val="en-US"/>
                </w:rPr>
                <w:t>Kautt</w:t>
              </w:r>
              <w:proofErr w:type="spellEnd"/>
            </w:hyperlink>
            <w:r w:rsidRPr="00730B88">
              <w:rPr>
                <w:b w:val="0"/>
                <w:caps w:val="0"/>
                <w:color w:val="808080" w:themeColor="background1" w:themeShade="80"/>
                <w:lang w:val="en-US"/>
              </w:rPr>
              <w:t xml:space="preserve">, </w:t>
            </w:r>
            <w:hyperlink r:id="rId102" w:history="1">
              <w:proofErr w:type="spellStart"/>
              <w:r w:rsidRPr="00730B88">
                <w:rPr>
                  <w:b w:val="0"/>
                  <w:caps w:val="0"/>
                  <w:color w:val="808080" w:themeColor="background1" w:themeShade="80"/>
                  <w:lang w:val="en-US"/>
                </w:rPr>
                <w:t>Ronja</w:t>
              </w:r>
              <w:proofErr w:type="spellEnd"/>
              <w:r w:rsidRPr="00730B88">
                <w:rPr>
                  <w:b w:val="0"/>
                  <w:caps w:val="0"/>
                  <w:color w:val="808080" w:themeColor="background1" w:themeShade="80"/>
                  <w:lang w:val="en-US"/>
                </w:rPr>
                <w:t xml:space="preserve"> </w:t>
              </w:r>
              <w:proofErr w:type="spellStart"/>
              <w:r w:rsidRPr="00730B88">
                <w:rPr>
                  <w:b w:val="0"/>
                  <w:caps w:val="0"/>
                  <w:color w:val="808080" w:themeColor="background1" w:themeShade="80"/>
                  <w:lang w:val="en-US"/>
                </w:rPr>
                <w:t>Trischler</w:t>
              </w:r>
              <w:proofErr w:type="spellEnd"/>
            </w:hyperlink>
            <w:bookmarkEnd w:id="73"/>
          </w:p>
        </w:tc>
      </w:tr>
      <w:tr w:rsidR="00190251" w:rsidRPr="001E2484" w14:paraId="1AAE11FA" w14:textId="77777777" w:rsidTr="00730B88">
        <w:trPr>
          <w:trHeight w:val="19"/>
          <w:jc w:val="center"/>
        </w:trPr>
        <w:tc>
          <w:tcPr>
            <w:tcW w:w="13314" w:type="dxa"/>
            <w:tcBorders>
              <w:bottom w:val="single" w:sz="4" w:space="0" w:color="4F81BD" w:themeColor="accent1"/>
            </w:tcBorders>
            <w:shd w:val="clear" w:color="auto" w:fill="FFFFFF" w:themeFill="background1"/>
            <w:tcMar>
              <w:top w:w="120" w:type="dxa"/>
              <w:left w:w="180" w:type="dxa"/>
              <w:bottom w:w="120" w:type="dxa"/>
              <w:right w:w="180" w:type="dxa"/>
            </w:tcMar>
          </w:tcPr>
          <w:p w14:paraId="2DADA237" w14:textId="3A17A346" w:rsidR="00730B88" w:rsidRPr="00730B88" w:rsidRDefault="00730B88" w:rsidP="00730B88">
            <w:pPr>
              <w:spacing w:after="120"/>
              <w:rPr>
                <w:b/>
              </w:rPr>
            </w:pPr>
            <w:r w:rsidRPr="00730B88">
              <w:rPr>
                <w:b/>
                <w:lang w:val="en"/>
              </w:rPr>
              <w:t>Sociology and/</w:t>
            </w:r>
            <w:proofErr w:type="spellStart"/>
            <w:r w:rsidRPr="00730B88">
              <w:rPr>
                <w:b/>
                <w:lang w:val="en"/>
              </w:rPr>
              <w:t>als</w:t>
            </w:r>
            <w:proofErr w:type="spellEnd"/>
            <w:r w:rsidRPr="00730B88">
              <w:rPr>
                <w:b/>
                <w:lang w:val="en"/>
              </w:rPr>
              <w:t xml:space="preserve"> Film</w:t>
            </w:r>
          </w:p>
          <w:p w14:paraId="7934D44B" w14:textId="24957D2C" w:rsidR="00730B88" w:rsidRDefault="00730B88" w:rsidP="00730B88">
            <w:pPr>
              <w:spacing w:after="120"/>
            </w:pPr>
            <w:r>
              <w:rPr>
                <w:lang w:val="en"/>
              </w:rPr>
              <w:t>The section "</w:t>
            </w:r>
            <w:proofErr w:type="spellStart"/>
            <w:r>
              <w:rPr>
                <w:lang w:val="en"/>
              </w:rPr>
              <w:t>Mediatization</w:t>
            </w:r>
            <w:proofErr w:type="spellEnd"/>
            <w:r>
              <w:rPr>
                <w:lang w:val="en"/>
              </w:rPr>
              <w:t xml:space="preserve"> of Society" will hold a workshop on the topic mentioned above on Tuesday, July 03 (12-14h, E 101). Prof. Thomas </w:t>
            </w:r>
            <w:proofErr w:type="spellStart"/>
            <w:r>
              <w:rPr>
                <w:lang w:val="en"/>
              </w:rPr>
              <w:t>Brüsemeister</w:t>
            </w:r>
            <w:proofErr w:type="spellEnd"/>
            <w:r>
              <w:rPr>
                <w:lang w:val="en"/>
              </w:rPr>
              <w:t xml:space="preserve">, René </w:t>
            </w:r>
            <w:proofErr w:type="spellStart"/>
            <w:r>
              <w:rPr>
                <w:lang w:val="en"/>
              </w:rPr>
              <w:t>Grund</w:t>
            </w:r>
            <w:proofErr w:type="spellEnd"/>
            <w:r>
              <w:rPr>
                <w:lang w:val="en"/>
              </w:rPr>
              <w:t xml:space="preserve"> and Dr. Ralf Jeremias of the Institute of Sociology present some projects, with and beside which we discuss potentials and problems of the medium for the discipline. All interested are cordially invited!</w:t>
            </w:r>
          </w:p>
          <w:p w14:paraId="0283F080" w14:textId="25C494E3" w:rsidR="00190251" w:rsidRDefault="00730B88" w:rsidP="00730B88">
            <w:pPr>
              <w:spacing w:after="120"/>
            </w:pPr>
            <w:r>
              <w:rPr>
                <w:lang w:val="en"/>
              </w:rPr>
              <w:t xml:space="preserve">For further questions: </w:t>
            </w:r>
            <w:hyperlink r:id="rId103" w:history="1">
              <w:r>
                <w:rPr>
                  <w:rStyle w:val="Hyperlink"/>
                  <w:lang w:val="en"/>
                </w:rPr>
                <w:t>York.Kautt@sowi.uni-giessen.de</w:t>
              </w:r>
            </w:hyperlink>
          </w:p>
        </w:tc>
      </w:tr>
      <w:bookmarkStart w:id="74" w:name="sections_en2"/>
      <w:bookmarkStart w:id="75" w:name="sec3"/>
      <w:tr w:rsidR="002B754D" w:rsidRPr="001E2484" w14:paraId="0EB3DB9A" w14:textId="77777777" w:rsidTr="00730B88">
        <w:trPr>
          <w:trHeight w:val="19"/>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6CC83595" w14:textId="77777777" w:rsidR="002B754D" w:rsidRPr="00D5560B" w:rsidRDefault="002E5D45" w:rsidP="00DE415C">
            <w:pPr>
              <w:pStyle w:val="Unterberschrift"/>
              <w:rPr>
                <w:rStyle w:val="Hyperlink"/>
                <w:lang w:val="en-US"/>
              </w:rPr>
            </w:pPr>
            <w:r>
              <w:fldChar w:fldCharType="begin"/>
            </w:r>
            <w:r w:rsidRPr="002E5D45">
              <w:rPr>
                <w:lang w:val="en-US"/>
              </w:rPr>
              <w:instrText xml:space="preserve"> HYPERLINK "http://www.uni-giessen.de/faculties/research-centers/ggs/research/sections/normen-und-wandel-in-der-weltpolitik-arbeitsgruppe" </w:instrText>
            </w:r>
            <w:r>
              <w:fldChar w:fldCharType="separate"/>
            </w:r>
            <w:r w:rsidR="002B754D" w:rsidRPr="00C902B3">
              <w:rPr>
                <w:rStyle w:val="Hyperlink"/>
                <w:lang w:val="en-US"/>
              </w:rPr>
              <w:t xml:space="preserve">Norms and Changes in Global Politics </w:t>
            </w:r>
            <w:r>
              <w:rPr>
                <w:rStyle w:val="Hyperlink"/>
                <w:lang w:val="en-US"/>
              </w:rPr>
              <w:fldChar w:fldCharType="end"/>
            </w:r>
          </w:p>
          <w:bookmarkEnd w:id="74"/>
          <w:p w14:paraId="3679B54C" w14:textId="77777777" w:rsidR="002B754D" w:rsidRDefault="002B754D" w:rsidP="00DE415C">
            <w:pPr>
              <w:spacing w:after="0"/>
              <w:rPr>
                <w:color w:val="000000"/>
              </w:rPr>
            </w:pPr>
            <w:proofErr w:type="spellStart"/>
            <w:r w:rsidRPr="00B47253">
              <w:rPr>
                <w:rStyle w:val="Fett"/>
                <w:color w:val="808080" w:themeColor="background1" w:themeShade="80"/>
              </w:rPr>
              <w:t>Section</w:t>
            </w:r>
            <w:proofErr w:type="spellEnd"/>
            <w:r w:rsidRPr="00B47253">
              <w:rPr>
                <w:rStyle w:val="Fett"/>
                <w:color w:val="808080" w:themeColor="background1" w:themeShade="80"/>
              </w:rPr>
              <w:t xml:space="preserve"> </w:t>
            </w:r>
            <w:proofErr w:type="spellStart"/>
            <w:r w:rsidRPr="00B47253">
              <w:rPr>
                <w:rStyle w:val="Fett"/>
                <w:color w:val="808080" w:themeColor="background1" w:themeShade="80"/>
              </w:rPr>
              <w:t>head</w:t>
            </w:r>
            <w:proofErr w:type="spellEnd"/>
            <w:r w:rsidRPr="00B47253">
              <w:rPr>
                <w:b/>
                <w:color w:val="808080" w:themeColor="background1" w:themeShade="80"/>
              </w:rPr>
              <w:t>:</w:t>
            </w:r>
            <w:r w:rsidRPr="00B47253">
              <w:rPr>
                <w:color w:val="808080" w:themeColor="background1" w:themeShade="80"/>
              </w:rPr>
              <w:t xml:space="preserve"> </w:t>
            </w:r>
            <w:hyperlink r:id="rId104" w:history="1">
              <w:r w:rsidRPr="00B47253">
                <w:rPr>
                  <w:rStyle w:val="Hyperlink"/>
                  <w:color w:val="808080" w:themeColor="background1" w:themeShade="80"/>
                  <w:u w:val="none"/>
                </w:rPr>
                <w:t>Professor Dr Helmut Breitmeier</w:t>
              </w:r>
            </w:hyperlink>
            <w:r w:rsidRPr="00B47253">
              <w:rPr>
                <w:color w:val="808080" w:themeColor="background1" w:themeShade="80"/>
              </w:rPr>
              <w:t xml:space="preserve">, </w:t>
            </w:r>
            <w:hyperlink r:id="rId105" w:history="1">
              <w:r w:rsidRPr="00B47253">
                <w:rPr>
                  <w:rStyle w:val="Hyperlink"/>
                  <w:color w:val="808080" w:themeColor="background1" w:themeShade="80"/>
                  <w:u w:val="none"/>
                </w:rPr>
                <w:t>Dr Mischa Hansel</w:t>
              </w:r>
            </w:hyperlink>
            <w:r w:rsidRPr="00B47253">
              <w:rPr>
                <w:color w:val="808080" w:themeColor="background1" w:themeShade="80"/>
              </w:rPr>
              <w:t xml:space="preserve">, </w:t>
            </w:r>
            <w:hyperlink r:id="rId106" w:history="1">
              <w:r w:rsidRPr="00B47253">
                <w:rPr>
                  <w:color w:val="808080" w:themeColor="background1" w:themeShade="80"/>
                </w:rPr>
                <w:t>Dr Janne Mende</w:t>
              </w:r>
            </w:hyperlink>
            <w:r w:rsidRPr="00B47253">
              <w:rPr>
                <w:color w:val="808080" w:themeColor="background1" w:themeShade="80"/>
              </w:rPr>
              <w:t xml:space="preserve">, </w:t>
            </w:r>
            <w:hyperlink r:id="rId107" w:history="1">
              <w:r w:rsidRPr="00B47253">
                <w:rPr>
                  <w:color w:val="808080" w:themeColor="background1" w:themeShade="80"/>
                </w:rPr>
                <w:t>Dr Falk Ostermann</w:t>
              </w:r>
            </w:hyperlink>
            <w:r w:rsidRPr="00B47253">
              <w:rPr>
                <w:color w:val="808080" w:themeColor="background1" w:themeShade="80"/>
              </w:rPr>
              <w:t xml:space="preserve">, </w:t>
            </w:r>
            <w:hyperlink r:id="rId108" w:history="1">
              <w:r w:rsidRPr="00B47253">
                <w:rPr>
                  <w:rStyle w:val="Hyperlink"/>
                  <w:color w:val="808080" w:themeColor="background1" w:themeShade="80"/>
                  <w:u w:val="none"/>
                </w:rPr>
                <w:t>Dr Alexander Reichwein</w:t>
              </w:r>
            </w:hyperlink>
            <w:r w:rsidRPr="00B47253">
              <w:rPr>
                <w:rStyle w:val="Hyperlink"/>
                <w:color w:val="808080" w:themeColor="background1" w:themeShade="80"/>
                <w:u w:val="none"/>
              </w:rPr>
              <w:t>,</w:t>
            </w:r>
            <w:r w:rsidRPr="00B47253">
              <w:rPr>
                <w:color w:val="808080" w:themeColor="background1" w:themeShade="80"/>
              </w:rPr>
              <w:t xml:space="preserve"> </w:t>
            </w:r>
            <w:hyperlink r:id="rId109" w:history="1">
              <w:r w:rsidRPr="00B47253">
                <w:rPr>
                  <w:color w:val="808080" w:themeColor="background1" w:themeShade="80"/>
                </w:rPr>
                <w:t xml:space="preserve">Julia </w:t>
              </w:r>
              <w:proofErr w:type="spellStart"/>
              <w:r w:rsidRPr="00B47253">
                <w:rPr>
                  <w:color w:val="808080" w:themeColor="background1" w:themeShade="80"/>
                </w:rPr>
                <w:t>Drubel</w:t>
              </w:r>
              <w:proofErr w:type="spellEnd"/>
            </w:hyperlink>
            <w:r w:rsidR="00DE415C">
              <w:rPr>
                <w:color w:val="000000"/>
              </w:rPr>
              <w:t xml:space="preserve"> </w:t>
            </w:r>
          </w:p>
          <w:bookmarkEnd w:id="75"/>
          <w:p w14:paraId="65843465" w14:textId="77777777" w:rsidR="00C42FB0" w:rsidRDefault="00C42FB0" w:rsidP="00DE415C">
            <w:pPr>
              <w:spacing w:after="0"/>
              <w:rPr>
                <w:color w:val="000000"/>
              </w:rPr>
            </w:pPr>
          </w:p>
          <w:p w14:paraId="32216768" w14:textId="77777777" w:rsidR="00190251" w:rsidRDefault="00190251" w:rsidP="00190251">
            <w:pPr>
              <w:spacing w:after="120" w:line="240" w:lineRule="auto"/>
              <w:rPr>
                <w:rFonts w:eastAsia="Times New Roman"/>
              </w:rPr>
            </w:pPr>
            <w:r w:rsidRPr="00E6578C">
              <w:rPr>
                <w:rFonts w:eastAsia="Times New Roman"/>
              </w:rPr>
              <w:t xml:space="preserve">The </w:t>
            </w:r>
            <w:proofErr w:type="spellStart"/>
            <w:r w:rsidRPr="00E6578C">
              <w:rPr>
                <w:rFonts w:eastAsia="Times New Roman"/>
              </w:rPr>
              <w:t>next</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ill </w:t>
            </w:r>
            <w:proofErr w:type="spellStart"/>
            <w:r w:rsidRPr="00E6578C">
              <w:rPr>
                <w:rFonts w:eastAsia="Times New Roman"/>
              </w:rPr>
              <w:t>take</w:t>
            </w:r>
            <w:proofErr w:type="spellEnd"/>
            <w:r w:rsidRPr="00E6578C">
              <w:rPr>
                <w:rFonts w:eastAsia="Times New Roman"/>
              </w:rPr>
              <w:t xml:space="preserve"> </w:t>
            </w:r>
            <w:proofErr w:type="spellStart"/>
            <w:r w:rsidRPr="00E6578C">
              <w:rPr>
                <w:rFonts w:eastAsia="Times New Roman"/>
              </w:rPr>
              <w:t>place</w:t>
            </w:r>
            <w:proofErr w:type="spellEnd"/>
            <w:r w:rsidRPr="00E6578C">
              <w:rPr>
                <w:rFonts w:eastAsia="Times New Roman"/>
              </w:rPr>
              <w:t xml:space="preserve"> on </w:t>
            </w:r>
            <w:proofErr w:type="spellStart"/>
            <w:r w:rsidRPr="00E6578C">
              <w:rPr>
                <w:rFonts w:eastAsia="Times New Roman"/>
              </w:rPr>
              <w:t>Thursday</w:t>
            </w:r>
            <w:proofErr w:type="spellEnd"/>
            <w:r w:rsidRPr="00E6578C">
              <w:rPr>
                <w:rFonts w:eastAsia="Times New Roman"/>
              </w:rPr>
              <w:t xml:space="preserve">, November 15th, 10 a.m. - 7 p.m. at </w:t>
            </w:r>
            <w:proofErr w:type="spellStart"/>
            <w:r w:rsidRPr="00E6578C">
              <w:rPr>
                <w:rFonts w:eastAsia="Times New Roman"/>
              </w:rPr>
              <w:t>the</w:t>
            </w:r>
            <w:proofErr w:type="spellEnd"/>
            <w:r w:rsidRPr="00E6578C">
              <w:rPr>
                <w:rFonts w:eastAsia="Times New Roman"/>
              </w:rPr>
              <w:t xml:space="preserve"> University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Giessen</w:t>
            </w:r>
            <w:proofErr w:type="spellEnd"/>
            <w:r w:rsidRPr="00E6578C">
              <w:rPr>
                <w:rFonts w:eastAsia="Times New Roman"/>
              </w:rPr>
              <w:t xml:space="preserve">, </w:t>
            </w:r>
            <w:proofErr w:type="spellStart"/>
            <w:r w:rsidRPr="00E6578C">
              <w:rPr>
                <w:rFonts w:eastAsia="Times New Roman"/>
              </w:rPr>
              <w:t>organized</w:t>
            </w:r>
            <w:proofErr w:type="spellEnd"/>
            <w:r w:rsidRPr="00E6578C">
              <w:rPr>
                <w:rFonts w:eastAsia="Times New Roman"/>
              </w:rPr>
              <w:t xml:space="preserve"> </w:t>
            </w:r>
            <w:proofErr w:type="spellStart"/>
            <w:r w:rsidRPr="00E6578C">
              <w:rPr>
                <w:rFonts w:eastAsia="Times New Roman"/>
              </w:rPr>
              <w:t>by</w:t>
            </w:r>
            <w:proofErr w:type="spellEnd"/>
            <w:r w:rsidRPr="00E6578C">
              <w:rPr>
                <w:rFonts w:eastAsia="Times New Roman"/>
              </w:rPr>
              <w:t xml:space="preserve"> Dr. Janne Mende.</w:t>
            </w:r>
            <w:r w:rsidRPr="00E6578C">
              <w:rPr>
                <w:rFonts w:eastAsia="Times New Roman"/>
              </w:rPr>
              <w:br/>
            </w:r>
            <w:r w:rsidRPr="00E6578C">
              <w:rPr>
                <w:rFonts w:eastAsia="Times New Roman"/>
              </w:rPr>
              <w:br/>
              <w:t xml:space="preserve">The </w:t>
            </w:r>
            <w:proofErr w:type="spellStart"/>
            <w:r w:rsidRPr="00E6578C">
              <w:rPr>
                <w:rFonts w:eastAsia="Times New Roman"/>
              </w:rPr>
              <w:t>topic</w:t>
            </w:r>
            <w:proofErr w:type="spellEnd"/>
            <w:r w:rsidRPr="00E6578C">
              <w:rPr>
                <w:rFonts w:eastAsia="Times New Roman"/>
              </w:rPr>
              <w:t xml:space="preserve">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t>
            </w:r>
            <w:proofErr w:type="spellStart"/>
            <w:r w:rsidRPr="00E6578C">
              <w:rPr>
                <w:rFonts w:eastAsia="Times New Roman"/>
              </w:rPr>
              <w:t>is</w:t>
            </w:r>
            <w:proofErr w:type="spellEnd"/>
            <w:r w:rsidRPr="00E6578C">
              <w:rPr>
                <w:rFonts w:eastAsia="Times New Roman"/>
              </w:rPr>
              <w:t xml:space="preserve">: </w:t>
            </w:r>
            <w:r w:rsidRPr="002017C4">
              <w:rPr>
                <w:rFonts w:eastAsia="Times New Roman"/>
                <w:b/>
              </w:rPr>
              <w:t>"</w:t>
            </w:r>
            <w:proofErr w:type="spellStart"/>
            <w:r w:rsidRPr="002017C4">
              <w:rPr>
                <w:rFonts w:eastAsia="Times New Roman"/>
                <w:b/>
              </w:rPr>
              <w:t>Researching</w:t>
            </w:r>
            <w:proofErr w:type="spellEnd"/>
            <w:r w:rsidRPr="002017C4">
              <w:rPr>
                <w:rFonts w:eastAsia="Times New Roman"/>
                <w:b/>
              </w:rPr>
              <w:t xml:space="preserve"> International </w:t>
            </w:r>
            <w:proofErr w:type="spellStart"/>
            <w:r w:rsidRPr="002017C4">
              <w:rPr>
                <w:rFonts w:eastAsia="Times New Roman"/>
                <w:b/>
              </w:rPr>
              <w:t>Organisations</w:t>
            </w:r>
            <w:proofErr w:type="spellEnd"/>
            <w:r w:rsidRPr="002017C4">
              <w:rPr>
                <w:rFonts w:eastAsia="Times New Roman"/>
                <w:b/>
              </w:rPr>
              <w:t xml:space="preserve"> </w:t>
            </w:r>
            <w:proofErr w:type="spellStart"/>
            <w:r w:rsidRPr="002017C4">
              <w:rPr>
                <w:rFonts w:eastAsia="Times New Roman"/>
                <w:b/>
              </w:rPr>
              <w:t>Empirically</w:t>
            </w:r>
            <w:proofErr w:type="spellEnd"/>
            <w:r w:rsidRPr="002017C4">
              <w:rPr>
                <w:rFonts w:eastAsia="Times New Roman"/>
                <w:b/>
              </w:rPr>
              <w:t>"</w:t>
            </w:r>
            <w:r w:rsidRPr="00E6578C">
              <w:rPr>
                <w:rFonts w:eastAsia="Times New Roman"/>
              </w:rPr>
              <w:br/>
              <w:t xml:space="preserve">Dr. Cecilia Cannon, </w:t>
            </w:r>
            <w:proofErr w:type="spellStart"/>
            <w:r w:rsidRPr="00E6578C">
              <w:rPr>
                <w:rFonts w:eastAsia="Times New Roman"/>
              </w:rPr>
              <w:t>lead</w:t>
            </w:r>
            <w:proofErr w:type="spellEnd"/>
            <w:r w:rsidRPr="00E6578C">
              <w:rPr>
                <w:rFonts w:eastAsia="Times New Roman"/>
              </w:rPr>
              <w:t xml:space="preserve"> </w:t>
            </w:r>
            <w:proofErr w:type="spellStart"/>
            <w:r w:rsidRPr="00E6578C">
              <w:rPr>
                <w:rFonts w:eastAsia="Times New Roman"/>
              </w:rPr>
              <w:t>researcher</w:t>
            </w:r>
            <w:proofErr w:type="spellEnd"/>
            <w:r w:rsidRPr="00E6578C">
              <w:rPr>
                <w:rFonts w:eastAsia="Times New Roman"/>
              </w:rPr>
              <w:t xml:space="preserve"> at </w:t>
            </w:r>
            <w:proofErr w:type="spellStart"/>
            <w:r w:rsidRPr="00E6578C">
              <w:rPr>
                <w:rFonts w:eastAsia="Times New Roman"/>
              </w:rPr>
              <w:t>the</w:t>
            </w:r>
            <w:proofErr w:type="spellEnd"/>
            <w:r w:rsidRPr="00E6578C">
              <w:rPr>
                <w:rFonts w:eastAsia="Times New Roman"/>
              </w:rPr>
              <w:t xml:space="preserve"> Graduate Institute </w:t>
            </w:r>
            <w:proofErr w:type="spellStart"/>
            <w:r w:rsidRPr="00E6578C">
              <w:rPr>
                <w:rFonts w:eastAsia="Times New Roman"/>
              </w:rPr>
              <w:t>Geneva</w:t>
            </w:r>
            <w:proofErr w:type="spellEnd"/>
            <w:r w:rsidRPr="00E6578C">
              <w:rPr>
                <w:rFonts w:eastAsia="Times New Roman"/>
              </w:rPr>
              <w:t xml:space="preserve">, will </w:t>
            </w:r>
            <w:proofErr w:type="spellStart"/>
            <w:r w:rsidRPr="00E6578C">
              <w:rPr>
                <w:rFonts w:eastAsia="Times New Roman"/>
              </w:rPr>
              <w:t>lead</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t>
            </w:r>
            <w:proofErr w:type="spellStart"/>
            <w:r w:rsidRPr="00E6578C">
              <w:rPr>
                <w:rFonts w:eastAsia="Times New Roman"/>
              </w:rPr>
              <w:t>She</w:t>
            </w:r>
            <w:proofErr w:type="spellEnd"/>
            <w:r w:rsidRPr="00E6578C">
              <w:rPr>
                <w:rFonts w:eastAsia="Times New Roman"/>
              </w:rPr>
              <w:t xml:space="preserve"> will </w:t>
            </w:r>
            <w:proofErr w:type="spellStart"/>
            <w:r w:rsidRPr="00E6578C">
              <w:rPr>
                <w:rFonts w:eastAsia="Times New Roman"/>
              </w:rPr>
              <w:t>initiate</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program</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a </w:t>
            </w:r>
            <w:proofErr w:type="spellStart"/>
            <w:r w:rsidRPr="00E6578C">
              <w:rPr>
                <w:rFonts w:eastAsia="Times New Roman"/>
              </w:rPr>
              <w:t>talk</w:t>
            </w:r>
            <w:proofErr w:type="spellEnd"/>
            <w:r w:rsidRPr="00E6578C">
              <w:rPr>
                <w:rFonts w:eastAsia="Times New Roman"/>
              </w:rPr>
              <w:t xml:space="preserve"> </w:t>
            </w:r>
            <w:proofErr w:type="spellStart"/>
            <w:proofErr w:type="gramStart"/>
            <w:r w:rsidRPr="00E6578C">
              <w:rPr>
                <w:rFonts w:eastAsia="Times New Roman"/>
              </w:rPr>
              <w:t>about</w:t>
            </w:r>
            <w:proofErr w:type="spellEnd"/>
            <w:r w:rsidRPr="00E6578C">
              <w:rPr>
                <w:rFonts w:eastAsia="Times New Roman"/>
              </w:rPr>
              <w:t>  "</w:t>
            </w:r>
            <w:proofErr w:type="spellStart"/>
            <w:proofErr w:type="gramEnd"/>
            <w:r w:rsidRPr="00E6578C">
              <w:rPr>
                <w:rFonts w:eastAsia="Times New Roman"/>
              </w:rPr>
              <w:t>Tracing</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Eff</w:t>
            </w:r>
            <w:r>
              <w:rPr>
                <w:rFonts w:eastAsia="Times New Roman"/>
              </w:rPr>
              <w:t>ects</w:t>
            </w:r>
            <w:proofErr w:type="spellEnd"/>
            <w:r>
              <w:rPr>
                <w:rFonts w:eastAsia="Times New Roman"/>
              </w:rPr>
              <w:t xml:space="preserve"> </w:t>
            </w:r>
            <w:proofErr w:type="spellStart"/>
            <w:r>
              <w:rPr>
                <w:rFonts w:eastAsia="Times New Roman"/>
              </w:rPr>
              <w:t>of</w:t>
            </w:r>
            <w:proofErr w:type="spellEnd"/>
            <w:r>
              <w:rPr>
                <w:rFonts w:eastAsia="Times New Roman"/>
              </w:rPr>
              <w:t xml:space="preserve"> IO </w:t>
            </w:r>
            <w:proofErr w:type="spellStart"/>
            <w:r>
              <w:rPr>
                <w:rFonts w:eastAsia="Times New Roman"/>
              </w:rPr>
              <w:t>Financing</w:t>
            </w:r>
            <w:proofErr w:type="spellEnd"/>
            <w:r>
              <w:rPr>
                <w:rFonts w:eastAsia="Times New Roman"/>
              </w:rPr>
              <w:t xml:space="preserve"> </w:t>
            </w:r>
            <w:proofErr w:type="spellStart"/>
            <w:r>
              <w:rPr>
                <w:rFonts w:eastAsia="Times New Roman"/>
              </w:rPr>
              <w:t>Reforms</w:t>
            </w:r>
            <w:proofErr w:type="spellEnd"/>
            <w:r>
              <w:rPr>
                <w:rFonts w:eastAsia="Times New Roman"/>
              </w:rPr>
              <w:t xml:space="preserve">." </w:t>
            </w:r>
          </w:p>
          <w:p w14:paraId="4688C8DD" w14:textId="77777777" w:rsidR="00190251" w:rsidRPr="00E6578C" w:rsidRDefault="00190251" w:rsidP="00190251">
            <w:pPr>
              <w:spacing w:after="120" w:line="240" w:lineRule="auto"/>
              <w:rPr>
                <w:rFonts w:eastAsia="Times New Roman"/>
              </w:rPr>
            </w:pPr>
            <w:r w:rsidRPr="00E6578C">
              <w:rPr>
                <w:rFonts w:eastAsia="Times New Roman"/>
              </w:rPr>
              <w:br/>
              <w:t xml:space="preserve">As </w:t>
            </w:r>
            <w:proofErr w:type="spellStart"/>
            <w:r w:rsidRPr="00E6578C">
              <w:rPr>
                <w:rFonts w:eastAsia="Times New Roman"/>
              </w:rPr>
              <w:t>is</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usual</w:t>
            </w:r>
            <w:proofErr w:type="spellEnd"/>
            <w:r w:rsidRPr="00E6578C">
              <w:rPr>
                <w:rFonts w:eastAsia="Times New Roman"/>
              </w:rPr>
              <w:t xml:space="preserve"> </w:t>
            </w:r>
            <w:proofErr w:type="spellStart"/>
            <w:r w:rsidRPr="00E6578C">
              <w:rPr>
                <w:rFonts w:eastAsia="Times New Roman"/>
              </w:rPr>
              <w:t>format</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w:t>
            </w:r>
            <w:proofErr w:type="spellStart"/>
            <w:r w:rsidRPr="00E6578C">
              <w:rPr>
                <w:rFonts w:eastAsia="Times New Roman"/>
              </w:rPr>
              <w:t>our</w:t>
            </w:r>
            <w:proofErr w:type="spellEnd"/>
            <w:r w:rsidRPr="00E6578C">
              <w:rPr>
                <w:rFonts w:eastAsia="Times New Roman"/>
              </w:rPr>
              <w:t xml:space="preserve"> </w:t>
            </w:r>
            <w:proofErr w:type="spellStart"/>
            <w:r w:rsidRPr="00E6578C">
              <w:rPr>
                <w:rFonts w:eastAsia="Times New Roman"/>
              </w:rPr>
              <w:t>workshop</w:t>
            </w:r>
            <w:proofErr w:type="spellEnd"/>
            <w:r w:rsidRPr="00E6578C">
              <w:rPr>
                <w:rFonts w:eastAsia="Times New Roman"/>
              </w:rPr>
              <w:t xml:space="preserve"> </w:t>
            </w:r>
            <w:proofErr w:type="spellStart"/>
            <w:r w:rsidRPr="00E6578C">
              <w:rPr>
                <w:rFonts w:eastAsia="Times New Roman"/>
              </w:rPr>
              <w:t>series</w:t>
            </w:r>
            <w:proofErr w:type="spellEnd"/>
            <w:r w:rsidRPr="00E6578C">
              <w:rPr>
                <w:rFonts w:eastAsia="Times New Roman"/>
              </w:rPr>
              <w:t xml:space="preserve">, </w:t>
            </w:r>
            <w:proofErr w:type="spellStart"/>
            <w:r w:rsidRPr="00E6578C">
              <w:rPr>
                <w:rFonts w:eastAsia="Times New Roman"/>
              </w:rPr>
              <w:t>you</w:t>
            </w:r>
            <w:proofErr w:type="spellEnd"/>
            <w:r w:rsidRPr="00E6578C">
              <w:rPr>
                <w:rFonts w:eastAsia="Times New Roman"/>
              </w:rPr>
              <w:t xml:space="preserve"> </w:t>
            </w:r>
            <w:proofErr w:type="spellStart"/>
            <w:r w:rsidRPr="00E6578C">
              <w:rPr>
                <w:rFonts w:eastAsia="Times New Roman"/>
              </w:rPr>
              <w:t>are</w:t>
            </w:r>
            <w:proofErr w:type="spellEnd"/>
            <w:r w:rsidRPr="00E6578C">
              <w:rPr>
                <w:rFonts w:eastAsia="Times New Roman"/>
              </w:rPr>
              <w:t xml:space="preserve"> </w:t>
            </w:r>
            <w:proofErr w:type="spellStart"/>
            <w:r w:rsidRPr="00E6578C">
              <w:rPr>
                <w:rFonts w:eastAsia="Times New Roman"/>
              </w:rPr>
              <w:t>invited</w:t>
            </w:r>
            <w:proofErr w:type="spellEnd"/>
            <w:r w:rsidRPr="00E6578C">
              <w:rPr>
                <w:rFonts w:eastAsia="Times New Roman"/>
              </w:rPr>
              <w:t xml:space="preserve"> </w:t>
            </w:r>
            <w:proofErr w:type="spellStart"/>
            <w:r w:rsidRPr="00E6578C">
              <w:rPr>
                <w:rFonts w:eastAsia="Times New Roman"/>
              </w:rPr>
              <w:t>to</w:t>
            </w:r>
            <w:proofErr w:type="spellEnd"/>
            <w:r w:rsidRPr="00E6578C">
              <w:rPr>
                <w:rFonts w:eastAsia="Times New Roman"/>
              </w:rPr>
              <w:t xml:space="preserve"> </w:t>
            </w:r>
            <w:proofErr w:type="spellStart"/>
            <w:r w:rsidRPr="00E6578C">
              <w:rPr>
                <w:rFonts w:eastAsia="Times New Roman"/>
              </w:rPr>
              <w:t>discuss</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paper</w:t>
            </w:r>
            <w:proofErr w:type="spellEnd"/>
            <w:r w:rsidRPr="00E6578C">
              <w:rPr>
                <w:rFonts w:eastAsia="Times New Roman"/>
              </w:rPr>
              <w:t xml:space="preserve"> </w:t>
            </w:r>
            <w:proofErr w:type="spellStart"/>
            <w:r w:rsidRPr="00E6578C">
              <w:rPr>
                <w:rFonts w:eastAsia="Times New Roman"/>
              </w:rPr>
              <w:t>or</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in </w:t>
            </w:r>
            <w:proofErr w:type="spellStart"/>
            <w:r w:rsidRPr="00E6578C">
              <w:rPr>
                <w:rFonts w:eastAsia="Times New Roman"/>
              </w:rPr>
              <w:t>progress</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Cecilia. </w:t>
            </w:r>
            <w:r w:rsidRPr="00E6578C">
              <w:rPr>
                <w:rFonts w:eastAsia="Times New Roman"/>
              </w:rPr>
              <w:br/>
            </w:r>
            <w:r w:rsidRPr="00E6578C">
              <w:rPr>
                <w:rFonts w:eastAsia="Times New Roman"/>
              </w:rPr>
              <w:br/>
            </w:r>
            <w:proofErr w:type="spellStart"/>
            <w:r w:rsidRPr="00E6578C">
              <w:rPr>
                <w:rFonts w:eastAsia="Times New Roman"/>
              </w:rPr>
              <w:t>Please</w:t>
            </w:r>
            <w:proofErr w:type="spellEnd"/>
            <w:r w:rsidRPr="00E6578C">
              <w:rPr>
                <w:rFonts w:eastAsia="Times New Roman"/>
              </w:rPr>
              <w:t xml:space="preserve"> send an </w:t>
            </w:r>
            <w:proofErr w:type="spellStart"/>
            <w:r w:rsidRPr="00E6578C">
              <w:rPr>
                <w:rFonts w:eastAsia="Times New Roman"/>
              </w:rPr>
              <w:t>e-mail</w:t>
            </w:r>
            <w:proofErr w:type="spellEnd"/>
            <w:r w:rsidRPr="00E6578C">
              <w:rPr>
                <w:rFonts w:eastAsia="Times New Roman"/>
              </w:rPr>
              <w:t xml:space="preserve"> </w:t>
            </w:r>
            <w:proofErr w:type="spellStart"/>
            <w:r w:rsidRPr="00E6578C">
              <w:rPr>
                <w:rFonts w:eastAsia="Times New Roman"/>
              </w:rPr>
              <w:t>before</w:t>
            </w:r>
            <w:proofErr w:type="spellEnd"/>
            <w:r w:rsidRPr="00E6578C">
              <w:rPr>
                <w:rFonts w:eastAsia="Times New Roman"/>
              </w:rPr>
              <w:t xml:space="preserve"> </w:t>
            </w:r>
            <w:proofErr w:type="spellStart"/>
            <w:r w:rsidRPr="00E6578C">
              <w:rPr>
                <w:rFonts w:eastAsia="Times New Roman"/>
                <w:b/>
              </w:rPr>
              <w:t>July</w:t>
            </w:r>
            <w:proofErr w:type="spellEnd"/>
            <w:r w:rsidRPr="00E6578C">
              <w:rPr>
                <w:rFonts w:eastAsia="Times New Roman"/>
                <w:b/>
              </w:rPr>
              <w:t xml:space="preserve"> 15th</w:t>
            </w:r>
            <w:r w:rsidRPr="00E6578C">
              <w:rPr>
                <w:rFonts w:eastAsia="Times New Roman"/>
              </w:rPr>
              <w:t xml:space="preserve">, </w:t>
            </w:r>
            <w:proofErr w:type="spellStart"/>
            <w:r w:rsidRPr="00E6578C">
              <w:rPr>
                <w:rFonts w:eastAsia="Times New Roman"/>
              </w:rPr>
              <w:t>to</w:t>
            </w:r>
            <w:proofErr w:type="spellEnd"/>
            <w:r w:rsidRPr="00E6578C">
              <w:rPr>
                <w:rFonts w:eastAsia="Times New Roman"/>
              </w:rPr>
              <w:t xml:space="preserve"> </w:t>
            </w:r>
            <w:hyperlink r:id="rId110" w:history="1">
              <w:r w:rsidRPr="00E6578C">
                <w:rPr>
                  <w:rStyle w:val="Hyperlink"/>
                  <w:rFonts w:eastAsia="Times New Roman"/>
                </w:rPr>
                <w:t>janne.mende@uni-kassel.de</w:t>
              </w:r>
            </w:hyperlink>
            <w:r w:rsidRPr="00E6578C">
              <w:rPr>
                <w:rFonts w:eastAsia="Times New Roman"/>
              </w:rPr>
              <w:t xml:space="preserve">, </w:t>
            </w:r>
            <w:proofErr w:type="spellStart"/>
            <w:r w:rsidRPr="00E6578C">
              <w:rPr>
                <w:rFonts w:eastAsia="Times New Roman"/>
              </w:rPr>
              <w:t>indicating</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following</w:t>
            </w:r>
            <w:proofErr w:type="spellEnd"/>
            <w:r w:rsidRPr="00E6578C">
              <w:rPr>
                <w:rFonts w:eastAsia="Times New Roman"/>
              </w:rPr>
              <w:t>:</w:t>
            </w:r>
            <w:r w:rsidRPr="00E6578C">
              <w:rPr>
                <w:rFonts w:eastAsia="Times New Roman"/>
              </w:rPr>
              <w:br/>
            </w:r>
            <w:r w:rsidRPr="00E6578C">
              <w:rPr>
                <w:rFonts w:eastAsia="Times New Roman"/>
              </w:rPr>
              <w:br/>
              <w:t xml:space="preserve">1)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interest</w:t>
            </w:r>
            <w:proofErr w:type="spellEnd"/>
            <w:r w:rsidRPr="00E6578C">
              <w:rPr>
                <w:rFonts w:eastAsia="Times New Roman"/>
              </w:rPr>
              <w:t xml:space="preserve"> </w:t>
            </w:r>
            <w:proofErr w:type="spellStart"/>
            <w:r w:rsidRPr="00E6578C">
              <w:rPr>
                <w:rFonts w:eastAsia="Times New Roman"/>
              </w:rPr>
              <w:t>to</w:t>
            </w:r>
            <w:proofErr w:type="spellEnd"/>
            <w:r w:rsidRPr="00E6578C">
              <w:rPr>
                <w:rFonts w:eastAsia="Times New Roman"/>
              </w:rPr>
              <w:t xml:space="preserve"> </w:t>
            </w:r>
            <w:proofErr w:type="spellStart"/>
            <w:r w:rsidRPr="00E6578C">
              <w:rPr>
                <w:rFonts w:eastAsia="Times New Roman"/>
              </w:rPr>
              <w:t>present</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w:t>
            </w:r>
            <w:proofErr w:type="spellStart"/>
            <w:r w:rsidRPr="00E6578C">
              <w:rPr>
                <w:rFonts w:eastAsia="Times New Roman"/>
              </w:rPr>
              <w:t>that</w:t>
            </w:r>
            <w:proofErr w:type="spellEnd"/>
            <w:r w:rsidRPr="00E6578C">
              <w:rPr>
                <w:rFonts w:eastAsia="Times New Roman"/>
              </w:rPr>
              <w:t xml:space="preserve"> </w:t>
            </w:r>
            <w:proofErr w:type="spellStart"/>
            <w:r w:rsidRPr="00E6578C">
              <w:rPr>
                <w:rFonts w:eastAsia="Times New Roman"/>
              </w:rPr>
              <w:t>deals</w:t>
            </w:r>
            <w:proofErr w:type="spellEnd"/>
            <w:r w:rsidRPr="00E6578C">
              <w:rPr>
                <w:rFonts w:eastAsia="Times New Roman"/>
              </w:rPr>
              <w:t xml:space="preserve"> </w:t>
            </w:r>
            <w:proofErr w:type="spellStart"/>
            <w:r w:rsidRPr="00E6578C">
              <w:rPr>
                <w:rFonts w:eastAsia="Times New Roman"/>
              </w:rPr>
              <w:t>with</w:t>
            </w:r>
            <w:proofErr w:type="spellEnd"/>
            <w:r w:rsidRPr="00E6578C">
              <w:rPr>
                <w:rFonts w:eastAsia="Times New Roman"/>
              </w:rPr>
              <w:t xml:space="preserve"> </w:t>
            </w:r>
            <w:proofErr w:type="spellStart"/>
            <w:r w:rsidRPr="00E6578C">
              <w:rPr>
                <w:rFonts w:eastAsia="Times New Roman"/>
              </w:rPr>
              <w:t>empirical</w:t>
            </w:r>
            <w:proofErr w:type="spellEnd"/>
            <w:r w:rsidRPr="00E6578C">
              <w:rPr>
                <w:rFonts w:eastAsia="Times New Roman"/>
              </w:rPr>
              <w:t xml:space="preserve"> </w:t>
            </w:r>
            <w:proofErr w:type="spellStart"/>
            <w:r w:rsidRPr="00E6578C">
              <w:rPr>
                <w:rFonts w:eastAsia="Times New Roman"/>
              </w:rPr>
              <w:t>research</w:t>
            </w:r>
            <w:proofErr w:type="spellEnd"/>
            <w:r w:rsidRPr="00E6578C">
              <w:rPr>
                <w:rFonts w:eastAsia="Times New Roman"/>
              </w:rPr>
              <w:t xml:space="preserve"> in international </w:t>
            </w:r>
            <w:proofErr w:type="spellStart"/>
            <w:r w:rsidRPr="00E6578C">
              <w:rPr>
                <w:rFonts w:eastAsia="Times New Roman"/>
              </w:rPr>
              <w:t>organizations</w:t>
            </w:r>
            <w:proofErr w:type="spellEnd"/>
            <w:r w:rsidRPr="00E6578C">
              <w:rPr>
                <w:rFonts w:eastAsia="Times New Roman"/>
              </w:rPr>
              <w:br/>
              <w:t xml:space="preserve">2) </w:t>
            </w:r>
            <w:proofErr w:type="spellStart"/>
            <w:r w:rsidRPr="00E6578C">
              <w:rPr>
                <w:rFonts w:eastAsia="Times New Roman"/>
              </w:rPr>
              <w:t>the</w:t>
            </w:r>
            <w:proofErr w:type="spellEnd"/>
            <w:r w:rsidRPr="00E6578C">
              <w:rPr>
                <w:rFonts w:eastAsia="Times New Roman"/>
              </w:rPr>
              <w:t xml:space="preserve"> type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w:t>
            </w:r>
            <w:proofErr w:type="spellStart"/>
            <w:r w:rsidRPr="00E6578C">
              <w:rPr>
                <w:rFonts w:eastAsia="Times New Roman"/>
              </w:rPr>
              <w:t>written</w:t>
            </w:r>
            <w:proofErr w:type="spellEnd"/>
            <w:r w:rsidRPr="00E6578C">
              <w:rPr>
                <w:rFonts w:eastAsia="Times New Roman"/>
              </w:rPr>
              <w:t xml:space="preserve"> </w:t>
            </w:r>
            <w:proofErr w:type="spellStart"/>
            <w:r w:rsidRPr="00E6578C">
              <w:rPr>
                <w:rFonts w:eastAsia="Times New Roman"/>
              </w:rPr>
              <w:t>paper</w:t>
            </w:r>
            <w:proofErr w:type="spellEnd"/>
            <w:r w:rsidRPr="00E6578C">
              <w:rPr>
                <w:rFonts w:eastAsia="Times New Roman"/>
              </w:rPr>
              <w:t xml:space="preserve">, </w:t>
            </w:r>
            <w:proofErr w:type="spellStart"/>
            <w:r w:rsidRPr="00E6578C">
              <w:rPr>
                <w:rFonts w:eastAsia="Times New Roman"/>
              </w:rPr>
              <w:t>or</w:t>
            </w:r>
            <w:proofErr w:type="spellEnd"/>
            <w:r w:rsidRPr="00E6578C">
              <w:rPr>
                <w:rFonts w:eastAsia="Times New Roman"/>
              </w:rPr>
              <w:t xml:space="preserve"> </w:t>
            </w:r>
            <w:proofErr w:type="spellStart"/>
            <w:r w:rsidRPr="00E6578C">
              <w:rPr>
                <w:rFonts w:eastAsia="Times New Roman"/>
              </w:rPr>
              <w:t>short</w:t>
            </w:r>
            <w:proofErr w:type="spellEnd"/>
            <w:r w:rsidRPr="00E6578C">
              <w:rPr>
                <w:rFonts w:eastAsia="Times New Roman"/>
              </w:rPr>
              <w:t xml:space="preserve"> </w:t>
            </w:r>
            <w:proofErr w:type="spellStart"/>
            <w:r w:rsidRPr="00E6578C">
              <w:rPr>
                <w:rFonts w:eastAsia="Times New Roman"/>
              </w:rPr>
              <w:t>contribution</w:t>
            </w:r>
            <w:proofErr w:type="spellEnd"/>
            <w:r w:rsidRPr="00E6578C">
              <w:rPr>
                <w:rFonts w:eastAsia="Times New Roman"/>
              </w:rPr>
              <w:t xml:space="preserve"> </w:t>
            </w:r>
            <w:proofErr w:type="spellStart"/>
            <w:r w:rsidRPr="00E6578C">
              <w:rPr>
                <w:rFonts w:eastAsia="Times New Roman"/>
              </w:rPr>
              <w:t>for</w:t>
            </w:r>
            <w:proofErr w:type="spellEnd"/>
            <w:r w:rsidRPr="00E6578C">
              <w:rPr>
                <w:rFonts w:eastAsia="Times New Roman"/>
              </w:rPr>
              <w:t xml:space="preserve"> a </w:t>
            </w:r>
            <w:proofErr w:type="spellStart"/>
            <w:r w:rsidRPr="00E6578C">
              <w:rPr>
                <w:rFonts w:eastAsia="Times New Roman"/>
              </w:rPr>
              <w:t>session</w:t>
            </w:r>
            <w:proofErr w:type="spellEnd"/>
            <w:r w:rsidRPr="00E6578C">
              <w:rPr>
                <w:rFonts w:eastAsia="Times New Roman"/>
              </w:rPr>
              <w:t xml:space="preserve"> </w:t>
            </w:r>
            <w:proofErr w:type="spellStart"/>
            <w:r w:rsidRPr="00E6578C">
              <w:rPr>
                <w:rFonts w:eastAsia="Times New Roman"/>
              </w:rPr>
              <w:t>about</w:t>
            </w:r>
            <w:proofErr w:type="spellEnd"/>
            <w:r w:rsidRPr="00E6578C">
              <w:rPr>
                <w:rFonts w:eastAsia="Times New Roman"/>
              </w:rPr>
              <w:t xml:space="preserve"> </w:t>
            </w:r>
            <w:proofErr w:type="spellStart"/>
            <w:r w:rsidRPr="00E6578C">
              <w:rPr>
                <w:rFonts w:eastAsia="Times New Roman"/>
              </w:rPr>
              <w:t>ideas</w:t>
            </w:r>
            <w:proofErr w:type="spellEnd"/>
            <w:r w:rsidRPr="00E6578C">
              <w:rPr>
                <w:rFonts w:eastAsia="Times New Roman"/>
              </w:rPr>
              <w:t xml:space="preserve"> </w:t>
            </w:r>
            <w:proofErr w:type="spellStart"/>
            <w:r w:rsidRPr="00E6578C">
              <w:rPr>
                <w:rFonts w:eastAsia="Times New Roman"/>
              </w:rPr>
              <w:t>and</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 xml:space="preserve"> in </w:t>
            </w:r>
            <w:proofErr w:type="spellStart"/>
            <w:r w:rsidRPr="00E6578C">
              <w:rPr>
                <w:rFonts w:eastAsia="Times New Roman"/>
              </w:rPr>
              <w:t>progress</w:t>
            </w:r>
            <w:proofErr w:type="spellEnd"/>
            <w:r w:rsidRPr="00E6578C">
              <w:rPr>
                <w:rFonts w:eastAsia="Times New Roman"/>
              </w:rPr>
              <w:t>)</w:t>
            </w:r>
            <w:r w:rsidRPr="00E6578C">
              <w:rPr>
                <w:rFonts w:eastAsia="Times New Roman"/>
              </w:rPr>
              <w:br/>
              <w:t xml:space="preserve">3) </w:t>
            </w:r>
            <w:proofErr w:type="spellStart"/>
            <w:r w:rsidRPr="00E6578C">
              <w:rPr>
                <w:rFonts w:eastAsia="Times New Roman"/>
              </w:rPr>
              <w:t>topic</w:t>
            </w:r>
            <w:proofErr w:type="spellEnd"/>
            <w:r w:rsidRPr="00E6578C">
              <w:rPr>
                <w:rFonts w:eastAsia="Times New Roman"/>
              </w:rPr>
              <w:t xml:space="preserve"> </w:t>
            </w:r>
            <w:proofErr w:type="spellStart"/>
            <w:r w:rsidRPr="00E6578C">
              <w:rPr>
                <w:rFonts w:eastAsia="Times New Roman"/>
              </w:rPr>
              <w:t>of</w:t>
            </w:r>
            <w:proofErr w:type="spellEnd"/>
            <w:r w:rsidRPr="00E6578C">
              <w:rPr>
                <w:rFonts w:eastAsia="Times New Roman"/>
              </w:rPr>
              <w:t xml:space="preserve"> </w:t>
            </w:r>
            <w:proofErr w:type="spellStart"/>
            <w:r w:rsidRPr="00E6578C">
              <w:rPr>
                <w:rFonts w:eastAsia="Times New Roman"/>
              </w:rPr>
              <w:t>your</w:t>
            </w:r>
            <w:proofErr w:type="spellEnd"/>
            <w:r w:rsidRPr="00E6578C">
              <w:rPr>
                <w:rFonts w:eastAsia="Times New Roman"/>
              </w:rPr>
              <w:t xml:space="preserve"> </w:t>
            </w:r>
            <w:proofErr w:type="spellStart"/>
            <w:r w:rsidRPr="00E6578C">
              <w:rPr>
                <w:rFonts w:eastAsia="Times New Roman"/>
              </w:rPr>
              <w:t>work</w:t>
            </w:r>
            <w:proofErr w:type="spellEnd"/>
            <w:r w:rsidRPr="00E6578C">
              <w:rPr>
                <w:rFonts w:eastAsia="Times New Roman"/>
              </w:rPr>
              <w:t>.</w:t>
            </w:r>
            <w:r w:rsidRPr="00E6578C">
              <w:rPr>
                <w:rFonts w:eastAsia="Times New Roman"/>
              </w:rPr>
              <w:br/>
            </w:r>
            <w:r w:rsidRPr="00E6578C">
              <w:rPr>
                <w:rFonts w:eastAsia="Times New Roman"/>
              </w:rPr>
              <w:br/>
              <w:t xml:space="preserve">Papers </w:t>
            </w:r>
            <w:proofErr w:type="spellStart"/>
            <w:r w:rsidRPr="00E6578C">
              <w:rPr>
                <w:rFonts w:eastAsia="Times New Roman"/>
              </w:rPr>
              <w:t>from</w:t>
            </w:r>
            <w:proofErr w:type="spellEnd"/>
            <w:r w:rsidRPr="00E6578C">
              <w:rPr>
                <w:rFonts w:eastAsia="Times New Roman"/>
              </w:rPr>
              <w:t xml:space="preserve"> all </w:t>
            </w:r>
            <w:proofErr w:type="spellStart"/>
            <w:r w:rsidRPr="00E6578C">
              <w:rPr>
                <w:rFonts w:eastAsia="Times New Roman"/>
              </w:rPr>
              <w:t>academic</w:t>
            </w:r>
            <w:proofErr w:type="spellEnd"/>
            <w:r w:rsidRPr="00E6578C">
              <w:rPr>
                <w:rFonts w:eastAsia="Times New Roman"/>
              </w:rPr>
              <w:t xml:space="preserve"> </w:t>
            </w:r>
            <w:proofErr w:type="spellStart"/>
            <w:r w:rsidRPr="00E6578C">
              <w:rPr>
                <w:rFonts w:eastAsia="Times New Roman"/>
              </w:rPr>
              <w:t>levels</w:t>
            </w:r>
            <w:proofErr w:type="spellEnd"/>
            <w:r w:rsidRPr="00E6578C">
              <w:rPr>
                <w:rFonts w:eastAsia="Times New Roman"/>
              </w:rPr>
              <w:t xml:space="preserve"> </w:t>
            </w:r>
            <w:proofErr w:type="spellStart"/>
            <w:r w:rsidRPr="00E6578C">
              <w:rPr>
                <w:rFonts w:eastAsia="Times New Roman"/>
              </w:rPr>
              <w:t>are</w:t>
            </w:r>
            <w:proofErr w:type="spellEnd"/>
            <w:r w:rsidRPr="00E6578C">
              <w:rPr>
                <w:rFonts w:eastAsia="Times New Roman"/>
              </w:rPr>
              <w:t xml:space="preserve"> </w:t>
            </w:r>
            <w:proofErr w:type="spellStart"/>
            <w:r w:rsidRPr="00E6578C">
              <w:rPr>
                <w:rFonts w:eastAsia="Times New Roman"/>
              </w:rPr>
              <w:t>welcome</w:t>
            </w:r>
            <w:proofErr w:type="spellEnd"/>
            <w:r w:rsidRPr="00E6578C">
              <w:rPr>
                <w:rFonts w:eastAsia="Times New Roman"/>
              </w:rPr>
              <w:t xml:space="preserve">. </w:t>
            </w:r>
            <w:proofErr w:type="spellStart"/>
            <w:r w:rsidRPr="00E6578C">
              <w:rPr>
                <w:rFonts w:eastAsia="Times New Roman"/>
              </w:rPr>
              <w:t>Written</w:t>
            </w:r>
            <w:proofErr w:type="spellEnd"/>
            <w:r w:rsidRPr="00E6578C">
              <w:rPr>
                <w:rFonts w:eastAsia="Times New Roman"/>
              </w:rPr>
              <w:t xml:space="preserve"> </w:t>
            </w:r>
            <w:proofErr w:type="spellStart"/>
            <w:r w:rsidRPr="00E6578C">
              <w:rPr>
                <w:rFonts w:eastAsia="Times New Roman"/>
              </w:rPr>
              <w:t>papers</w:t>
            </w:r>
            <w:proofErr w:type="spellEnd"/>
            <w:r w:rsidRPr="00E6578C">
              <w:rPr>
                <w:rFonts w:eastAsia="Times New Roman"/>
              </w:rPr>
              <w:t xml:space="preserve"> </w:t>
            </w:r>
            <w:proofErr w:type="spellStart"/>
            <w:r w:rsidRPr="00E6578C">
              <w:rPr>
                <w:rFonts w:eastAsia="Times New Roman"/>
              </w:rPr>
              <w:t>should</w:t>
            </w:r>
            <w:proofErr w:type="spellEnd"/>
            <w:r w:rsidRPr="00E6578C">
              <w:rPr>
                <w:rFonts w:eastAsia="Times New Roman"/>
              </w:rPr>
              <w:t xml:space="preserve"> </w:t>
            </w:r>
            <w:proofErr w:type="spellStart"/>
            <w:r w:rsidRPr="00E6578C">
              <w:rPr>
                <w:rFonts w:eastAsia="Times New Roman"/>
              </w:rPr>
              <w:t>be</w:t>
            </w:r>
            <w:proofErr w:type="spellEnd"/>
            <w:r w:rsidRPr="00E6578C">
              <w:rPr>
                <w:rFonts w:eastAsia="Times New Roman"/>
              </w:rPr>
              <w:t xml:space="preserve"> </w:t>
            </w:r>
            <w:proofErr w:type="spellStart"/>
            <w:r w:rsidRPr="00E6578C">
              <w:rPr>
                <w:rFonts w:eastAsia="Times New Roman"/>
              </w:rPr>
              <w:t>submitted</w:t>
            </w:r>
            <w:proofErr w:type="spellEnd"/>
            <w:r w:rsidRPr="00E6578C">
              <w:rPr>
                <w:rFonts w:eastAsia="Times New Roman"/>
              </w:rPr>
              <w:t xml:space="preserve"> </w:t>
            </w:r>
            <w:proofErr w:type="spellStart"/>
            <w:r w:rsidRPr="00E6578C">
              <w:rPr>
                <w:rFonts w:eastAsia="Times New Roman"/>
              </w:rPr>
              <w:t>no</w:t>
            </w:r>
            <w:proofErr w:type="spellEnd"/>
            <w:r w:rsidRPr="00E6578C">
              <w:rPr>
                <w:rFonts w:eastAsia="Times New Roman"/>
              </w:rPr>
              <w:t xml:space="preserve"> </w:t>
            </w:r>
            <w:proofErr w:type="spellStart"/>
            <w:r w:rsidRPr="00E6578C">
              <w:rPr>
                <w:rFonts w:eastAsia="Times New Roman"/>
              </w:rPr>
              <w:t>later</w:t>
            </w:r>
            <w:proofErr w:type="spellEnd"/>
            <w:r w:rsidRPr="00E6578C">
              <w:rPr>
                <w:rFonts w:eastAsia="Times New Roman"/>
              </w:rPr>
              <w:t xml:space="preserve"> </w:t>
            </w:r>
            <w:proofErr w:type="spellStart"/>
            <w:r w:rsidRPr="00E6578C">
              <w:rPr>
                <w:rFonts w:eastAsia="Times New Roman"/>
              </w:rPr>
              <w:t>than</w:t>
            </w:r>
            <w:proofErr w:type="spellEnd"/>
            <w:r w:rsidRPr="00E6578C">
              <w:rPr>
                <w:rFonts w:eastAsia="Times New Roman"/>
              </w:rPr>
              <w:t xml:space="preserve"> </w:t>
            </w:r>
            <w:proofErr w:type="spellStart"/>
            <w:r w:rsidRPr="00E6578C">
              <w:rPr>
                <w:rFonts w:eastAsia="Times New Roman"/>
              </w:rPr>
              <w:t>October</w:t>
            </w:r>
            <w:proofErr w:type="spellEnd"/>
            <w:r w:rsidRPr="00E6578C">
              <w:rPr>
                <w:rFonts w:eastAsia="Times New Roman"/>
              </w:rPr>
              <w:t xml:space="preserve"> 15th, so </w:t>
            </w:r>
            <w:proofErr w:type="spellStart"/>
            <w:r w:rsidRPr="00E6578C">
              <w:rPr>
                <w:rFonts w:eastAsia="Times New Roman"/>
              </w:rPr>
              <w:t>that</w:t>
            </w:r>
            <w:proofErr w:type="spellEnd"/>
            <w:r w:rsidRPr="00E6578C">
              <w:rPr>
                <w:rFonts w:eastAsia="Times New Roman"/>
              </w:rPr>
              <w:t xml:space="preserve"> Cecilia </w:t>
            </w:r>
            <w:proofErr w:type="spellStart"/>
            <w:r w:rsidRPr="00E6578C">
              <w:rPr>
                <w:rFonts w:eastAsia="Times New Roman"/>
              </w:rPr>
              <w:t>can</w:t>
            </w:r>
            <w:proofErr w:type="spellEnd"/>
            <w:r w:rsidRPr="00E6578C">
              <w:rPr>
                <w:rFonts w:eastAsia="Times New Roman"/>
              </w:rPr>
              <w:t xml:space="preserve"> </w:t>
            </w:r>
            <w:proofErr w:type="spellStart"/>
            <w:r w:rsidRPr="00E6578C">
              <w:rPr>
                <w:rFonts w:eastAsia="Times New Roman"/>
              </w:rPr>
              <w:t>prepare</w:t>
            </w:r>
            <w:proofErr w:type="spellEnd"/>
            <w:r w:rsidRPr="00E6578C">
              <w:rPr>
                <w:rFonts w:eastAsia="Times New Roman"/>
              </w:rPr>
              <w:t xml:space="preserve"> </w:t>
            </w:r>
            <w:proofErr w:type="spellStart"/>
            <w:r w:rsidRPr="00E6578C">
              <w:rPr>
                <w:rFonts w:eastAsia="Times New Roman"/>
              </w:rPr>
              <w:t>the</w:t>
            </w:r>
            <w:proofErr w:type="spellEnd"/>
            <w:r w:rsidRPr="00E6578C">
              <w:rPr>
                <w:rFonts w:eastAsia="Times New Roman"/>
              </w:rPr>
              <w:t xml:space="preserve"> </w:t>
            </w:r>
            <w:proofErr w:type="spellStart"/>
            <w:r w:rsidRPr="00E6578C">
              <w:rPr>
                <w:rFonts w:eastAsia="Times New Roman"/>
              </w:rPr>
              <w:t>discussion</w:t>
            </w:r>
            <w:proofErr w:type="spellEnd"/>
            <w:r w:rsidRPr="00E6578C">
              <w:rPr>
                <w:rFonts w:eastAsia="Times New Roman"/>
              </w:rPr>
              <w:t xml:space="preserve"> </w:t>
            </w:r>
            <w:proofErr w:type="spellStart"/>
            <w:r w:rsidRPr="00E6578C">
              <w:rPr>
                <w:rFonts w:eastAsia="Times New Roman"/>
              </w:rPr>
              <w:t>appropriately</w:t>
            </w:r>
            <w:proofErr w:type="spellEnd"/>
            <w:r w:rsidRPr="00E6578C">
              <w:rPr>
                <w:rFonts w:eastAsia="Times New Roman"/>
              </w:rPr>
              <w:t>.</w:t>
            </w:r>
            <w:r w:rsidRPr="00E6578C">
              <w:rPr>
                <w:rFonts w:eastAsia="Times New Roman"/>
              </w:rPr>
              <w:br/>
              <w:t xml:space="preserve">The </w:t>
            </w:r>
            <w:proofErr w:type="spellStart"/>
            <w:r w:rsidRPr="00E6578C">
              <w:rPr>
                <w:rFonts w:eastAsia="Times New Roman"/>
              </w:rPr>
              <w:t>workshop</w:t>
            </w:r>
            <w:proofErr w:type="spellEnd"/>
            <w:r w:rsidRPr="00E6578C">
              <w:rPr>
                <w:rFonts w:eastAsia="Times New Roman"/>
              </w:rPr>
              <w:t xml:space="preserve"> will </w:t>
            </w:r>
            <w:proofErr w:type="spellStart"/>
            <w:r w:rsidRPr="00E6578C">
              <w:rPr>
                <w:rFonts w:eastAsia="Times New Roman"/>
              </w:rPr>
              <w:t>take</w:t>
            </w:r>
            <w:proofErr w:type="spellEnd"/>
            <w:r w:rsidRPr="00E6578C">
              <w:rPr>
                <w:rFonts w:eastAsia="Times New Roman"/>
              </w:rPr>
              <w:t xml:space="preserve"> </w:t>
            </w:r>
            <w:proofErr w:type="spellStart"/>
            <w:r w:rsidRPr="00E6578C">
              <w:rPr>
                <w:rFonts w:eastAsia="Times New Roman"/>
              </w:rPr>
              <w:t>place</w:t>
            </w:r>
            <w:proofErr w:type="spellEnd"/>
            <w:r w:rsidRPr="00E6578C">
              <w:rPr>
                <w:rFonts w:eastAsia="Times New Roman"/>
              </w:rPr>
              <w:t xml:space="preserve"> in English.</w:t>
            </w:r>
            <w:r w:rsidRPr="00E6578C">
              <w:rPr>
                <w:rFonts w:eastAsia="Times New Roman"/>
              </w:rPr>
              <w:br/>
            </w:r>
            <w:r w:rsidRPr="00E6578C">
              <w:rPr>
                <w:rFonts w:eastAsia="Times New Roman"/>
              </w:rPr>
              <w:lastRenderedPageBreak/>
              <w:br/>
            </w:r>
            <w:hyperlink r:id="rId111" w:history="1">
              <w:r w:rsidRPr="00E6578C">
                <w:rPr>
                  <w:rStyle w:val="Hyperlink"/>
                  <w:rFonts w:eastAsia="Times New Roman"/>
                </w:rPr>
                <w:t>https://www.uni-giessen.de/fbz/zentren/ggs/forschung/sektionen/normenwandel</w:t>
              </w:r>
            </w:hyperlink>
          </w:p>
          <w:p w14:paraId="6D986937" w14:textId="653CD7AE" w:rsidR="00C42FB0" w:rsidRPr="00DE415C" w:rsidRDefault="003B1865" w:rsidP="00C42FB0">
            <w:pPr>
              <w:spacing w:after="0" w:line="240" w:lineRule="auto"/>
              <w:rPr>
                <w:color w:val="000000"/>
                <w:lang w:val="en-GB"/>
              </w:rPr>
            </w:pPr>
            <w:r>
              <w:rPr>
                <w:color w:val="000000"/>
                <w:lang w:val="en-GB"/>
              </w:rPr>
              <w:t> </w:t>
            </w:r>
            <w:r w:rsidR="00C42FB0" w:rsidRPr="00DE415C">
              <w:rPr>
                <w:color w:val="000000"/>
                <w:lang w:val="en-GB"/>
              </w:rPr>
              <w:t> </w:t>
            </w:r>
          </w:p>
          <w:p w14:paraId="0B0957A6" w14:textId="160D35BC" w:rsidR="00C42FB0" w:rsidRDefault="00C42FB0" w:rsidP="00C42FB0">
            <w:pPr>
              <w:spacing w:after="0" w:line="240" w:lineRule="auto"/>
              <w:rPr>
                <w:color w:val="000000"/>
                <w:lang w:val="en-US"/>
              </w:rPr>
            </w:pPr>
            <w:r w:rsidRPr="00DE415C">
              <w:rPr>
                <w:color w:val="000000"/>
                <w:lang w:val="en-US"/>
              </w:rPr>
              <w:t>All students, doctoral candidates, postdocs, colleagues, professors and all interested at the JLU and from other universities and institutions are warmly welcome.</w:t>
            </w:r>
          </w:p>
          <w:p w14:paraId="13D33981" w14:textId="77777777" w:rsidR="003B1865" w:rsidRPr="00DE415C" w:rsidRDefault="003B1865" w:rsidP="00C42FB0">
            <w:pPr>
              <w:spacing w:after="0" w:line="240" w:lineRule="auto"/>
              <w:rPr>
                <w:color w:val="000000"/>
                <w:lang w:val="en-GB"/>
              </w:rPr>
            </w:pPr>
          </w:p>
          <w:p w14:paraId="60328F64" w14:textId="02FBEF05" w:rsidR="00C42FB0" w:rsidRPr="00C42FB0" w:rsidRDefault="00C42FB0" w:rsidP="00DE415C">
            <w:pPr>
              <w:spacing w:after="0"/>
              <w:rPr>
                <w:color w:val="000000"/>
                <w:lang w:val="en-GB"/>
              </w:rPr>
            </w:pPr>
            <w:r w:rsidRPr="00DE415C">
              <w:rPr>
                <w:color w:val="000000"/>
                <w:lang w:val="en-US"/>
              </w:rPr>
              <w:t>F</w:t>
            </w:r>
            <w:r w:rsidR="003B1865">
              <w:rPr>
                <w:color w:val="000000"/>
                <w:lang w:val="en-US"/>
              </w:rPr>
              <w:t>urther information about the sec</w:t>
            </w:r>
            <w:r w:rsidRPr="00DE415C">
              <w:rPr>
                <w:color w:val="000000"/>
                <w:lang w:val="en-US"/>
              </w:rPr>
              <w:t xml:space="preserve">tion is available </w:t>
            </w:r>
            <w:r w:rsidRPr="00DE415C">
              <w:rPr>
                <w:color w:val="7B9813"/>
                <w:lang w:val="en-US"/>
              </w:rPr>
              <w:t>here.</w:t>
            </w:r>
          </w:p>
        </w:tc>
      </w:tr>
      <w:bookmarkStart w:id="76" w:name="sec4"/>
      <w:tr w:rsidR="00190251" w:rsidRPr="001E2484" w14:paraId="1B892058" w14:textId="77777777" w:rsidTr="00730B88">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116FA091" w14:textId="77777777" w:rsidR="00190251" w:rsidRPr="00AE3BEF" w:rsidRDefault="00190251" w:rsidP="00190251">
            <w:pPr>
              <w:spacing w:after="0" w:line="240" w:lineRule="auto"/>
              <w:rPr>
                <w:b/>
                <w:caps/>
                <w:lang w:val="en-GB"/>
              </w:rPr>
            </w:pPr>
            <w:r>
              <w:lastRenderedPageBreak/>
              <w:fldChar w:fldCharType="begin"/>
            </w:r>
            <w:r>
              <w:instrText xml:space="preserve"> HYPERLINK "https://www.uni-giessen.de/cms/fbz/zentren/ggs/forschung/sektionen/organisationalbehavior" </w:instrText>
            </w:r>
            <w:r>
              <w:fldChar w:fldCharType="separate"/>
            </w:r>
            <w:r w:rsidRPr="00AE3BEF">
              <w:rPr>
                <w:b/>
                <w:caps/>
                <w:color w:val="7B9813"/>
                <w:u w:val="single"/>
                <w:lang w:val="en-GB"/>
              </w:rPr>
              <w:t>Organizational Behavior &amp; Human Resource Management</w:t>
            </w:r>
            <w:r>
              <w:rPr>
                <w:b/>
                <w:caps/>
                <w:color w:val="7B9813"/>
                <w:u w:val="single"/>
                <w:lang w:val="en-GB"/>
              </w:rPr>
              <w:fldChar w:fldCharType="end"/>
            </w:r>
            <w:r w:rsidRPr="00AE3BEF">
              <w:rPr>
                <w:b/>
                <w:caps/>
                <w:lang w:val="en-GB"/>
              </w:rPr>
              <w:t xml:space="preserve"> </w:t>
            </w:r>
          </w:p>
          <w:p w14:paraId="25E3498B" w14:textId="026F99B2" w:rsidR="00190251" w:rsidRPr="00190251" w:rsidRDefault="00190251" w:rsidP="00190251">
            <w:pPr>
              <w:pStyle w:val="Unterberschrift"/>
              <w:jc w:val="both"/>
              <w:rPr>
                <w:caps w:val="0"/>
              </w:rPr>
            </w:pPr>
            <w:r w:rsidRPr="00190251">
              <w:rPr>
                <w:caps w:val="0"/>
                <w:color w:val="808080" w:themeColor="background1" w:themeShade="80"/>
                <w:lang w:val="en-GB"/>
              </w:rPr>
              <w:t xml:space="preserve">Section head: </w:t>
            </w:r>
            <w:hyperlink r:id="rId112" w:history="1">
              <w:r w:rsidRPr="00190251">
                <w:rPr>
                  <w:b w:val="0"/>
                  <w:caps w:val="0"/>
                  <w:color w:val="808080" w:themeColor="background1" w:themeShade="80"/>
                  <w:lang w:val="en-GB"/>
                </w:rPr>
                <w:t xml:space="preserve">Professor Dr Martin </w:t>
              </w:r>
              <w:proofErr w:type="spellStart"/>
              <w:r w:rsidRPr="00190251">
                <w:rPr>
                  <w:b w:val="0"/>
                  <w:caps w:val="0"/>
                  <w:color w:val="808080" w:themeColor="background1" w:themeShade="80"/>
                  <w:lang w:val="en-GB"/>
                </w:rPr>
                <w:t>Kersting</w:t>
              </w:r>
              <w:proofErr w:type="spellEnd"/>
            </w:hyperlink>
            <w:r w:rsidRPr="00190251">
              <w:rPr>
                <w:b w:val="0"/>
                <w:caps w:val="0"/>
                <w:color w:val="808080" w:themeColor="background1" w:themeShade="80"/>
                <w:lang w:val="en-GB"/>
              </w:rPr>
              <w:t xml:space="preserve">, </w:t>
            </w:r>
            <w:hyperlink r:id="rId113" w:history="1">
              <w:r w:rsidRPr="00190251">
                <w:rPr>
                  <w:b w:val="0"/>
                  <w:caps w:val="0"/>
                  <w:color w:val="808080" w:themeColor="background1" w:themeShade="80"/>
                  <w:lang w:val="en-GB"/>
                </w:rPr>
                <w:t>Professor Dr Ute Klehe</w:t>
              </w:r>
            </w:hyperlink>
            <w:r w:rsidRPr="00190251">
              <w:rPr>
                <w:b w:val="0"/>
                <w:caps w:val="0"/>
                <w:color w:val="808080" w:themeColor="background1" w:themeShade="80"/>
                <w:lang w:val="en-GB"/>
              </w:rPr>
              <w:t xml:space="preserve">, </w:t>
            </w:r>
            <w:hyperlink r:id="rId114" w:history="1">
              <w:r w:rsidRPr="00190251">
                <w:rPr>
                  <w:b w:val="0"/>
                  <w:caps w:val="0"/>
                  <w:color w:val="808080" w:themeColor="background1" w:themeShade="80"/>
                  <w:lang w:val="en-GB"/>
                </w:rPr>
                <w:t>Professor Dr Frank Walter</w:t>
              </w:r>
            </w:hyperlink>
            <w:r w:rsidRPr="00190251">
              <w:rPr>
                <w:b w:val="0"/>
                <w:caps w:val="0"/>
                <w:color w:val="808080" w:themeColor="background1" w:themeShade="80"/>
                <w:lang w:val="en-GB"/>
              </w:rPr>
              <w:t xml:space="preserve">, Professor </w:t>
            </w:r>
            <w:bookmarkEnd w:id="76"/>
            <w:r w:rsidRPr="00190251">
              <w:rPr>
                <w:b w:val="0"/>
                <w:caps w:val="0"/>
                <w:color w:val="808080" w:themeColor="background1" w:themeShade="80"/>
                <w:lang w:val="en-GB"/>
              </w:rPr>
              <w:t xml:space="preserve">Dr Jan </w:t>
            </w:r>
            <w:proofErr w:type="spellStart"/>
            <w:r w:rsidRPr="00190251">
              <w:rPr>
                <w:b w:val="0"/>
                <w:caps w:val="0"/>
                <w:color w:val="808080" w:themeColor="background1" w:themeShade="80"/>
                <w:lang w:val="en-GB"/>
              </w:rPr>
              <w:t>Häusser</w:t>
            </w:r>
            <w:proofErr w:type="spellEnd"/>
            <w:r w:rsidRPr="00190251">
              <w:rPr>
                <w:b w:val="0"/>
                <w:caps w:val="0"/>
                <w:color w:val="808080" w:themeColor="background1" w:themeShade="80"/>
                <w:lang w:val="en-GB"/>
              </w:rPr>
              <w:t xml:space="preserve">, Dr </w:t>
            </w:r>
            <w:hyperlink r:id="rId115" w:history="1">
              <w:proofErr w:type="spellStart"/>
              <w:r w:rsidRPr="00190251">
                <w:rPr>
                  <w:b w:val="0"/>
                  <w:caps w:val="0"/>
                  <w:color w:val="808080" w:themeColor="background1" w:themeShade="80"/>
                  <w:lang w:val="en-GB"/>
                </w:rPr>
                <w:t>Carolin</w:t>
              </w:r>
              <w:proofErr w:type="spellEnd"/>
              <w:r w:rsidRPr="00190251">
                <w:rPr>
                  <w:b w:val="0"/>
                  <w:caps w:val="0"/>
                  <w:color w:val="808080" w:themeColor="background1" w:themeShade="80"/>
                  <w:lang w:val="en-GB"/>
                </w:rPr>
                <w:t xml:space="preserve"> Palmer</w:t>
              </w:r>
            </w:hyperlink>
            <w:r w:rsidRPr="00190251">
              <w:rPr>
                <w:b w:val="0"/>
                <w:caps w:val="0"/>
                <w:color w:val="808080" w:themeColor="background1" w:themeShade="80"/>
                <w:lang w:val="en-GB"/>
              </w:rPr>
              <w:t xml:space="preserve">, Dr Patrick </w:t>
            </w:r>
            <w:proofErr w:type="spellStart"/>
            <w:r w:rsidRPr="00190251">
              <w:rPr>
                <w:b w:val="0"/>
                <w:caps w:val="0"/>
                <w:color w:val="808080" w:themeColor="background1" w:themeShade="80"/>
                <w:lang w:val="en-GB"/>
              </w:rPr>
              <w:t>Liborius</w:t>
            </w:r>
            <w:proofErr w:type="spellEnd"/>
          </w:p>
        </w:tc>
      </w:tr>
      <w:tr w:rsidR="00190251" w:rsidRPr="001E2484" w14:paraId="63C700EA" w14:textId="77777777" w:rsidTr="00730B88">
        <w:trPr>
          <w:trHeight w:val="19"/>
          <w:jc w:val="center"/>
        </w:trPr>
        <w:tc>
          <w:tcPr>
            <w:tcW w:w="13314" w:type="dxa"/>
            <w:tcBorders>
              <w:bottom w:val="single" w:sz="4" w:space="0" w:color="4F81BD" w:themeColor="accent1"/>
            </w:tcBorders>
            <w:shd w:val="clear" w:color="auto" w:fill="FFFFFF" w:themeFill="background1"/>
            <w:tcMar>
              <w:top w:w="120" w:type="dxa"/>
              <w:left w:w="180" w:type="dxa"/>
              <w:bottom w:w="120" w:type="dxa"/>
              <w:right w:w="180" w:type="dxa"/>
            </w:tcMar>
          </w:tcPr>
          <w:p w14:paraId="6ABC7D7E" w14:textId="4074621F" w:rsidR="00190251" w:rsidRDefault="00190251" w:rsidP="00190251">
            <w:pPr>
              <w:spacing w:after="120"/>
              <w:rPr>
                <w:rFonts w:ascii="Verdana" w:eastAsia="Times New Roman" w:hAnsi="Verdana"/>
                <w:color w:val="000000"/>
                <w:sz w:val="18"/>
                <w:szCs w:val="18"/>
              </w:rPr>
            </w:pPr>
            <w:proofErr w:type="spellStart"/>
            <w:r>
              <w:rPr>
                <w:rFonts w:ascii="Verdana" w:eastAsia="Times New Roman" w:hAnsi="Verdana"/>
                <w:b/>
                <w:bCs/>
                <w:color w:val="000000"/>
                <w:sz w:val="18"/>
                <w:szCs w:val="18"/>
              </w:rPr>
              <w:t>July</w:t>
            </w:r>
            <w:proofErr w:type="spellEnd"/>
            <w:r>
              <w:rPr>
                <w:rFonts w:ascii="Verdana" w:eastAsia="Times New Roman" w:hAnsi="Verdana"/>
                <w:b/>
                <w:bCs/>
                <w:color w:val="000000"/>
                <w:sz w:val="18"/>
                <w:szCs w:val="18"/>
              </w:rPr>
              <w:t xml:space="preserve"> 9, 2018 Brown Bag Talk „</w:t>
            </w:r>
            <w:proofErr w:type="spellStart"/>
            <w:r w:rsidRPr="00190251">
              <w:rPr>
                <w:rFonts w:ascii="Verdana" w:eastAsia="Times New Roman" w:hAnsi="Verdana"/>
                <w:b/>
                <w:bCs/>
                <w:color w:val="000000"/>
                <w:sz w:val="18"/>
                <w:szCs w:val="18"/>
              </w:rPr>
              <w:t>Selection</w:t>
            </w:r>
            <w:proofErr w:type="spellEnd"/>
            <w:r w:rsidRPr="00190251">
              <w:rPr>
                <w:rFonts w:ascii="Verdana" w:eastAsia="Times New Roman" w:hAnsi="Verdana"/>
                <w:b/>
                <w:bCs/>
                <w:color w:val="000000"/>
                <w:sz w:val="18"/>
                <w:szCs w:val="18"/>
              </w:rPr>
              <w:t xml:space="preserve"> </w:t>
            </w:r>
            <w:proofErr w:type="spellStart"/>
            <w:r w:rsidRPr="00190251">
              <w:rPr>
                <w:rFonts w:ascii="Verdana" w:eastAsia="Times New Roman" w:hAnsi="Verdana"/>
                <w:b/>
                <w:bCs/>
                <w:color w:val="000000"/>
                <w:sz w:val="18"/>
                <w:szCs w:val="18"/>
              </w:rPr>
              <w:t>interviews</w:t>
            </w:r>
            <w:proofErr w:type="spellEnd"/>
            <w:r w:rsidRPr="00190251">
              <w:rPr>
                <w:rFonts w:ascii="Verdana" w:eastAsia="Times New Roman" w:hAnsi="Verdana"/>
                <w:b/>
                <w:bCs/>
                <w:color w:val="000000"/>
                <w:sz w:val="18"/>
                <w:szCs w:val="18"/>
              </w:rPr>
              <w:t xml:space="preserve">. A </w:t>
            </w:r>
            <w:proofErr w:type="spellStart"/>
            <w:r w:rsidRPr="00190251">
              <w:rPr>
                <w:rFonts w:ascii="Verdana" w:eastAsia="Times New Roman" w:hAnsi="Verdana"/>
                <w:b/>
                <w:bCs/>
                <w:color w:val="000000"/>
                <w:sz w:val="18"/>
                <w:szCs w:val="18"/>
              </w:rPr>
              <w:t>little</w:t>
            </w:r>
            <w:proofErr w:type="spellEnd"/>
            <w:r w:rsidRPr="00190251">
              <w:rPr>
                <w:rFonts w:ascii="Verdana" w:eastAsia="Times New Roman" w:hAnsi="Verdana"/>
                <w:b/>
                <w:bCs/>
                <w:color w:val="000000"/>
                <w:sz w:val="18"/>
                <w:szCs w:val="18"/>
              </w:rPr>
              <w:t xml:space="preserve"> </w:t>
            </w:r>
            <w:proofErr w:type="spellStart"/>
            <w:r w:rsidRPr="00190251">
              <w:rPr>
                <w:rFonts w:ascii="Verdana" w:eastAsia="Times New Roman" w:hAnsi="Verdana"/>
                <w:b/>
                <w:bCs/>
                <w:color w:val="000000"/>
                <w:sz w:val="18"/>
                <w:szCs w:val="18"/>
              </w:rPr>
              <w:t>more</w:t>
            </w:r>
            <w:proofErr w:type="spellEnd"/>
            <w:r w:rsidRPr="00190251">
              <w:rPr>
                <w:rFonts w:ascii="Verdana" w:eastAsia="Times New Roman" w:hAnsi="Verdana"/>
                <w:b/>
                <w:bCs/>
                <w:color w:val="000000"/>
                <w:sz w:val="18"/>
                <w:szCs w:val="18"/>
              </w:rPr>
              <w:t xml:space="preserve"> </w:t>
            </w:r>
            <w:proofErr w:type="spellStart"/>
            <w:r w:rsidRPr="00190251">
              <w:rPr>
                <w:rFonts w:ascii="Verdana" w:eastAsia="Times New Roman" w:hAnsi="Verdana"/>
                <w:b/>
                <w:bCs/>
                <w:color w:val="000000"/>
                <w:sz w:val="18"/>
                <w:szCs w:val="18"/>
              </w:rPr>
              <w:t>theory</w:t>
            </w:r>
            <w:proofErr w:type="spellEnd"/>
            <w:r w:rsidRPr="00190251">
              <w:rPr>
                <w:rFonts w:ascii="Verdana" w:eastAsia="Times New Roman" w:hAnsi="Verdana"/>
                <w:b/>
                <w:bCs/>
                <w:color w:val="000000"/>
                <w:sz w:val="18"/>
                <w:szCs w:val="18"/>
              </w:rPr>
              <w:t xml:space="preserve"> </w:t>
            </w:r>
            <w:proofErr w:type="spellStart"/>
            <w:r w:rsidRPr="00190251">
              <w:rPr>
                <w:rFonts w:ascii="Verdana" w:eastAsia="Times New Roman" w:hAnsi="Verdana"/>
                <w:b/>
                <w:bCs/>
                <w:color w:val="000000"/>
                <w:sz w:val="18"/>
                <w:szCs w:val="18"/>
              </w:rPr>
              <w:t>for</w:t>
            </w:r>
            <w:proofErr w:type="spellEnd"/>
            <w:r w:rsidRPr="00190251">
              <w:rPr>
                <w:rFonts w:ascii="Verdana" w:eastAsia="Times New Roman" w:hAnsi="Verdana"/>
                <w:b/>
                <w:bCs/>
                <w:color w:val="000000"/>
                <w:sz w:val="18"/>
                <w:szCs w:val="18"/>
              </w:rPr>
              <w:t xml:space="preserve"> a </w:t>
            </w:r>
            <w:proofErr w:type="spellStart"/>
            <w:r w:rsidRPr="00190251">
              <w:rPr>
                <w:rFonts w:ascii="Verdana" w:eastAsia="Times New Roman" w:hAnsi="Verdana"/>
                <w:b/>
                <w:bCs/>
                <w:color w:val="000000"/>
                <w:sz w:val="18"/>
                <w:szCs w:val="18"/>
              </w:rPr>
              <w:t>better</w:t>
            </w:r>
            <w:proofErr w:type="spellEnd"/>
            <w:r w:rsidRPr="00190251">
              <w:rPr>
                <w:rFonts w:ascii="Verdana" w:eastAsia="Times New Roman" w:hAnsi="Verdana"/>
                <w:b/>
                <w:bCs/>
                <w:color w:val="000000"/>
                <w:sz w:val="18"/>
                <w:szCs w:val="18"/>
              </w:rPr>
              <w:t xml:space="preserve"> </w:t>
            </w:r>
            <w:proofErr w:type="spellStart"/>
            <w:r w:rsidRPr="00190251">
              <w:rPr>
                <w:rFonts w:ascii="Verdana" w:eastAsia="Times New Roman" w:hAnsi="Verdana"/>
                <w:b/>
                <w:bCs/>
                <w:color w:val="000000"/>
                <w:sz w:val="18"/>
                <w:szCs w:val="18"/>
              </w:rPr>
              <w:t>practice</w:t>
            </w:r>
            <w:proofErr w:type="spellEnd"/>
            <w:r>
              <w:rPr>
                <w:rFonts w:ascii="Verdana" w:eastAsia="Times New Roman" w:hAnsi="Verdana"/>
                <w:b/>
                <w:bCs/>
                <w:color w:val="000000"/>
                <w:sz w:val="18"/>
                <w:szCs w:val="18"/>
              </w:rPr>
              <w:t>“</w:t>
            </w:r>
          </w:p>
          <w:p w14:paraId="5C272A28" w14:textId="4BE50EAF" w:rsidR="00190251" w:rsidRDefault="00190251" w:rsidP="00190251">
            <w:pPr>
              <w:spacing w:after="0"/>
              <w:rPr>
                <w:rFonts w:ascii="Verdana" w:eastAsia="Times New Roman" w:hAnsi="Verdana"/>
                <w:color w:val="000000"/>
                <w:sz w:val="18"/>
                <w:szCs w:val="18"/>
              </w:rPr>
            </w:pPr>
            <w:r>
              <w:rPr>
                <w:rFonts w:ascii="Verdana" w:eastAsia="Times New Roman" w:hAnsi="Verdana"/>
                <w:color w:val="000000"/>
                <w:sz w:val="18"/>
                <w:szCs w:val="18"/>
              </w:rPr>
              <w:t xml:space="preserve">4:15 -5:45 p.m., </w:t>
            </w:r>
            <w:proofErr w:type="spellStart"/>
            <w:r>
              <w:rPr>
                <w:rFonts w:ascii="Verdana" w:eastAsia="Times New Roman" w:hAnsi="Verdana"/>
                <w:color w:val="000000"/>
                <w:sz w:val="18"/>
                <w:szCs w:val="18"/>
              </w:rPr>
              <w:t>room</w:t>
            </w:r>
            <w:proofErr w:type="spellEnd"/>
            <w:r>
              <w:rPr>
                <w:rFonts w:ascii="Verdana" w:eastAsia="Times New Roman" w:hAnsi="Verdana"/>
                <w:color w:val="000000"/>
                <w:sz w:val="18"/>
                <w:szCs w:val="18"/>
              </w:rPr>
              <w:t xml:space="preserve">: Alter </w:t>
            </w:r>
            <w:proofErr w:type="spellStart"/>
            <w:r>
              <w:rPr>
                <w:rFonts w:ascii="Verdana" w:eastAsia="Times New Roman" w:hAnsi="Verdana"/>
                <w:color w:val="000000"/>
                <w:sz w:val="18"/>
                <w:szCs w:val="18"/>
              </w:rPr>
              <w:t>Steinbacher</w:t>
            </w:r>
            <w:proofErr w:type="spellEnd"/>
            <w:r>
              <w:rPr>
                <w:rFonts w:ascii="Verdana" w:eastAsia="Times New Roman" w:hAnsi="Verdana"/>
                <w:color w:val="000000"/>
                <w:sz w:val="18"/>
                <w:szCs w:val="18"/>
              </w:rPr>
              <w:t xml:space="preserve"> Weg, Seminargebäude II</w:t>
            </w:r>
          </w:p>
          <w:p w14:paraId="2D713E18" w14:textId="6E534C08" w:rsidR="00190251" w:rsidRDefault="00190251" w:rsidP="00190251">
            <w:pPr>
              <w:rPr>
                <w:rFonts w:ascii="Verdana" w:eastAsia="Times New Roman" w:hAnsi="Verdana"/>
                <w:color w:val="000000"/>
                <w:sz w:val="18"/>
                <w:szCs w:val="18"/>
              </w:rPr>
            </w:pPr>
            <w:r>
              <w:rPr>
                <w:rFonts w:ascii="Verdana" w:eastAsia="Times New Roman" w:hAnsi="Verdana"/>
                <w:color w:val="000000"/>
                <w:sz w:val="18"/>
                <w:szCs w:val="18"/>
              </w:rPr>
              <w:t>Prof Dr Martin Kleinmann (University Zürich)</w:t>
            </w:r>
          </w:p>
          <w:p w14:paraId="219B648B" w14:textId="156E06B8" w:rsidR="00190251" w:rsidRDefault="00190251" w:rsidP="00190251">
            <w:pPr>
              <w:spacing w:after="120"/>
              <w:rPr>
                <w:rFonts w:ascii="Verdana" w:eastAsia="Times New Roman" w:hAnsi="Verdana"/>
                <w:color w:val="000000"/>
                <w:sz w:val="18"/>
                <w:szCs w:val="18"/>
              </w:rPr>
            </w:pPr>
            <w:proofErr w:type="spellStart"/>
            <w:r>
              <w:rPr>
                <w:rStyle w:val="Fett"/>
                <w:rFonts w:ascii="Verdana" w:eastAsia="Times New Roman" w:hAnsi="Verdana"/>
                <w:color w:val="000000"/>
                <w:sz w:val="18"/>
                <w:szCs w:val="18"/>
              </w:rPr>
              <w:t>July</w:t>
            </w:r>
            <w:proofErr w:type="spellEnd"/>
            <w:r>
              <w:rPr>
                <w:rStyle w:val="Fett"/>
                <w:rFonts w:ascii="Verdana" w:eastAsia="Times New Roman" w:hAnsi="Verdana"/>
                <w:color w:val="000000"/>
                <w:sz w:val="18"/>
                <w:szCs w:val="18"/>
              </w:rPr>
              <w:t xml:space="preserve"> 12, 2018 Brown Bag Talk „</w:t>
            </w:r>
            <w:r w:rsidRPr="00190251">
              <w:rPr>
                <w:rStyle w:val="Fett"/>
                <w:rFonts w:ascii="Verdana" w:eastAsia="Times New Roman" w:hAnsi="Verdana"/>
                <w:color w:val="000000"/>
                <w:sz w:val="18"/>
                <w:szCs w:val="18"/>
              </w:rPr>
              <w:t xml:space="preserve">Dark </w:t>
            </w:r>
            <w:proofErr w:type="spellStart"/>
            <w:r w:rsidRPr="00190251">
              <w:rPr>
                <w:rStyle w:val="Fett"/>
                <w:rFonts w:ascii="Verdana" w:eastAsia="Times New Roman" w:hAnsi="Verdana"/>
                <w:color w:val="000000"/>
                <w:sz w:val="18"/>
                <w:szCs w:val="18"/>
              </w:rPr>
              <w:t>Triad</w:t>
            </w:r>
            <w:proofErr w:type="spellEnd"/>
            <w:r w:rsidRPr="00190251">
              <w:rPr>
                <w:rStyle w:val="Fett"/>
                <w:rFonts w:ascii="Verdana" w:eastAsia="Times New Roman" w:hAnsi="Verdana"/>
                <w:color w:val="000000"/>
                <w:sz w:val="18"/>
                <w:szCs w:val="18"/>
              </w:rPr>
              <w:t xml:space="preserve"> at Work</w:t>
            </w:r>
            <w:r>
              <w:rPr>
                <w:rStyle w:val="Fett"/>
                <w:rFonts w:ascii="Verdana" w:eastAsia="Times New Roman" w:hAnsi="Verdana"/>
                <w:color w:val="000000"/>
                <w:sz w:val="18"/>
                <w:szCs w:val="18"/>
              </w:rPr>
              <w:t>“</w:t>
            </w:r>
          </w:p>
          <w:p w14:paraId="616CFC1D" w14:textId="77777777" w:rsidR="00190251" w:rsidRDefault="00190251" w:rsidP="00190251">
            <w:pPr>
              <w:spacing w:after="0"/>
              <w:rPr>
                <w:rFonts w:ascii="Verdana" w:eastAsia="Times New Roman" w:hAnsi="Verdana"/>
                <w:color w:val="000000"/>
                <w:sz w:val="18"/>
                <w:szCs w:val="18"/>
              </w:rPr>
            </w:pPr>
            <w:r>
              <w:rPr>
                <w:rFonts w:ascii="Verdana" w:eastAsia="Times New Roman" w:hAnsi="Verdana"/>
                <w:color w:val="000000"/>
                <w:sz w:val="18"/>
                <w:szCs w:val="18"/>
              </w:rPr>
              <w:t>12:15 - 1:45 p.m., </w:t>
            </w:r>
            <w:proofErr w:type="spellStart"/>
            <w:r>
              <w:rPr>
                <w:rFonts w:ascii="Verdana" w:eastAsia="Times New Roman" w:hAnsi="Verdana"/>
                <w:color w:val="000000"/>
                <w:sz w:val="18"/>
                <w:szCs w:val="18"/>
              </w:rPr>
              <w:t>room</w:t>
            </w:r>
            <w:proofErr w:type="spellEnd"/>
            <w:r>
              <w:rPr>
                <w:rFonts w:ascii="Verdana" w:eastAsia="Times New Roman" w:hAnsi="Verdana"/>
                <w:color w:val="000000"/>
                <w:sz w:val="18"/>
                <w:szCs w:val="18"/>
              </w:rPr>
              <w:t>: 103 / Seminargebäude II / Alter </w:t>
            </w:r>
            <w:proofErr w:type="spellStart"/>
            <w:r>
              <w:rPr>
                <w:rFonts w:ascii="Verdana" w:eastAsia="Times New Roman" w:hAnsi="Verdana"/>
                <w:color w:val="000000"/>
                <w:sz w:val="18"/>
                <w:szCs w:val="18"/>
              </w:rPr>
              <w:t>Steinbacher</w:t>
            </w:r>
            <w:proofErr w:type="spellEnd"/>
            <w:r>
              <w:rPr>
                <w:rFonts w:ascii="Verdana" w:eastAsia="Times New Roman" w:hAnsi="Verdana"/>
                <w:color w:val="000000"/>
                <w:sz w:val="18"/>
                <w:szCs w:val="18"/>
              </w:rPr>
              <w:t xml:space="preserve"> Weg</w:t>
            </w:r>
          </w:p>
          <w:p w14:paraId="07E47E1E" w14:textId="784186C0" w:rsidR="00190251" w:rsidRPr="00190251" w:rsidRDefault="00190251" w:rsidP="00190251">
            <w:pPr>
              <w:pStyle w:val="Unterberschrift"/>
              <w:spacing w:after="120"/>
              <w:rPr>
                <w:b w:val="0"/>
                <w:caps w:val="0"/>
              </w:rPr>
            </w:pPr>
            <w:r w:rsidRPr="00190251">
              <w:rPr>
                <w:b w:val="0"/>
                <w:caps w:val="0"/>
              </w:rPr>
              <w:t xml:space="preserve">Peter (PK) </w:t>
            </w:r>
            <w:proofErr w:type="spellStart"/>
            <w:r w:rsidRPr="00190251">
              <w:rPr>
                <w:b w:val="0"/>
                <w:caps w:val="0"/>
              </w:rPr>
              <w:t>Jonason</w:t>
            </w:r>
            <w:proofErr w:type="spellEnd"/>
            <w:r w:rsidRPr="00190251">
              <w:rPr>
                <w:b w:val="0"/>
                <w:caps w:val="0"/>
              </w:rPr>
              <w:t xml:space="preserve">, </w:t>
            </w:r>
            <w:proofErr w:type="spellStart"/>
            <w:r w:rsidRPr="00190251">
              <w:rPr>
                <w:b w:val="0"/>
                <w:caps w:val="0"/>
              </w:rPr>
              <w:t>Ph.D</w:t>
            </w:r>
            <w:proofErr w:type="spellEnd"/>
            <w:r w:rsidRPr="00190251">
              <w:rPr>
                <w:b w:val="0"/>
                <w:caps w:val="0"/>
              </w:rPr>
              <w:t>. (Western Sydney University)</w:t>
            </w:r>
          </w:p>
        </w:tc>
      </w:tr>
      <w:tr w:rsidR="00C42FB0" w:rsidRPr="00E409EB" w14:paraId="7FEF6B49" w14:textId="77777777" w:rsidTr="00730B88">
        <w:trPr>
          <w:trHeight w:val="352"/>
          <w:jc w:val="center"/>
        </w:trPr>
        <w:tc>
          <w:tcPr>
            <w:tcW w:w="13314" w:type="dxa"/>
            <w:tcBorders>
              <w:top w:val="single" w:sz="4" w:space="0" w:color="1770A9"/>
            </w:tcBorders>
            <w:shd w:val="clear" w:color="auto" w:fill="FFFFFF" w:themeFill="background1"/>
            <w:tcMar>
              <w:top w:w="120" w:type="dxa"/>
              <w:left w:w="180" w:type="dxa"/>
              <w:bottom w:w="120" w:type="dxa"/>
              <w:right w:w="180" w:type="dxa"/>
            </w:tcMar>
            <w:hideMark/>
          </w:tcPr>
          <w:p w14:paraId="00094D84" w14:textId="45694AB8" w:rsidR="00C42FB0" w:rsidRPr="00E519DD" w:rsidRDefault="00C42FB0" w:rsidP="00C42FB0">
            <w:pPr>
              <w:pStyle w:val="Flietextschwarz"/>
              <w:rPr>
                <w:lang w:val="en-US"/>
              </w:rPr>
            </w:pPr>
            <w:bookmarkStart w:id="77" w:name="sections_en_further"/>
            <w:r>
              <w:rPr>
                <w:lang w:val="en-US"/>
              </w:rPr>
              <w:t>Further GGS research sections:</w:t>
            </w:r>
            <w:bookmarkEnd w:id="77"/>
          </w:p>
        </w:tc>
      </w:tr>
      <w:tr w:rsidR="00C42FB0" w:rsidRPr="001E2484" w14:paraId="7C8C5600" w14:textId="77777777" w:rsidTr="00730B88">
        <w:trPr>
          <w:trHeight w:val="352"/>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535A5D7B" w14:textId="77777777" w:rsidR="00C42FB0" w:rsidRPr="00D334DC" w:rsidRDefault="00C42FB0" w:rsidP="00C42FB0">
            <w:pPr>
              <w:pStyle w:val="Unterberschrift"/>
              <w:rPr>
                <w:rStyle w:val="Hyperlink"/>
                <w:lang w:val="en-US"/>
              </w:rPr>
            </w:pPr>
            <w:r w:rsidRPr="00D334DC">
              <w:rPr>
                <w:lang w:val="en-US"/>
              </w:rPr>
              <w:fldChar w:fldCharType="begin"/>
            </w:r>
            <w:r w:rsidRPr="00D334DC">
              <w:rPr>
                <w:lang w:val="en-US"/>
              </w:rPr>
              <w:instrText xml:space="preserve"> HYPERLINK "http://www.uni-giessen.de/faculties/research-centers/ggs/research/sections/alter-n-in-gesellschaft-working-group?set_language=en" </w:instrText>
            </w:r>
            <w:r w:rsidRPr="00D334DC">
              <w:rPr>
                <w:lang w:val="en-US"/>
              </w:rPr>
              <w:fldChar w:fldCharType="separate"/>
            </w:r>
            <w:r w:rsidRPr="00D334DC">
              <w:rPr>
                <w:rStyle w:val="Hyperlink"/>
                <w:lang w:val="en-US"/>
              </w:rPr>
              <w:t xml:space="preserve">Age(ing) in society </w:t>
            </w:r>
          </w:p>
          <w:p w14:paraId="6B06BCF8" w14:textId="1347867E" w:rsidR="00C42FB0" w:rsidRDefault="00C42FB0" w:rsidP="00C42FB0">
            <w:pPr>
              <w:pStyle w:val="GGSgrau"/>
              <w:rPr>
                <w:lang w:val="en-US"/>
              </w:rPr>
            </w:pPr>
            <w:r w:rsidRPr="00D334DC">
              <w:rPr>
                <w:b/>
                <w:caps/>
                <w:lang w:val="en-US"/>
              </w:rPr>
              <w:fldChar w:fldCharType="end"/>
            </w:r>
            <w:r w:rsidRPr="004A46E7">
              <w:rPr>
                <w:rStyle w:val="Fett"/>
                <w:lang w:val="en-US"/>
              </w:rPr>
              <w:t>Section head</w:t>
            </w:r>
            <w:r w:rsidRPr="004A46E7">
              <w:rPr>
                <w:b/>
                <w:lang w:val="en-US"/>
              </w:rPr>
              <w:t>:</w:t>
            </w:r>
            <w:r w:rsidRPr="004A46E7">
              <w:rPr>
                <w:lang w:val="en-US"/>
              </w:rPr>
              <w:t xml:space="preserve"> </w:t>
            </w:r>
            <w:hyperlink r:id="rId116" w:history="1">
              <w:r>
                <w:rPr>
                  <w:lang w:val="en-US"/>
                </w:rPr>
                <w:t>Dr</w:t>
              </w:r>
              <w:r w:rsidRPr="00792BB6">
                <w:rPr>
                  <w:lang w:val="en-US"/>
                </w:rPr>
                <w:t xml:space="preserve"> Andrea </w:t>
              </w:r>
              <w:proofErr w:type="spellStart"/>
              <w:r w:rsidRPr="00792BB6">
                <w:rPr>
                  <w:lang w:val="en-US"/>
                </w:rPr>
                <w:t>Newerla</w:t>
              </w:r>
              <w:proofErr w:type="spellEnd"/>
            </w:hyperlink>
            <w:r w:rsidRPr="00792BB6">
              <w:rPr>
                <w:lang w:val="en-US"/>
              </w:rPr>
              <w:t>,</w:t>
            </w:r>
            <w:r w:rsidRPr="00792BB6">
              <w:rPr>
                <w:rStyle w:val="Hyperlink"/>
                <w:color w:val="808080" w:themeColor="background1" w:themeShade="80"/>
                <w:u w:val="none"/>
                <w:lang w:val="en-US"/>
              </w:rPr>
              <w:t xml:space="preserve"> </w:t>
            </w:r>
            <w:hyperlink r:id="rId117" w:history="1">
              <w:r w:rsidRPr="00792BB6">
                <w:rPr>
                  <w:lang w:val="en-US"/>
                </w:rPr>
                <w:t xml:space="preserve">Dirk </w:t>
              </w:r>
              <w:proofErr w:type="spellStart"/>
              <w:r w:rsidRPr="00792BB6">
                <w:rPr>
                  <w:lang w:val="en-US"/>
                </w:rPr>
                <w:t>Medebach</w:t>
              </w:r>
              <w:proofErr w:type="spellEnd"/>
            </w:hyperlink>
            <w:r w:rsidRPr="00792BB6">
              <w:rPr>
                <w:lang w:val="en-US"/>
              </w:rPr>
              <w:t xml:space="preserve">, </w:t>
            </w:r>
            <w:hyperlink r:id="rId118" w:history="1">
              <w:r w:rsidRPr="00792BB6">
                <w:rPr>
                  <w:lang w:val="en-US"/>
                </w:rPr>
                <w:t xml:space="preserve">Verena </w:t>
              </w:r>
              <w:proofErr w:type="spellStart"/>
              <w:r w:rsidRPr="00792BB6">
                <w:rPr>
                  <w:lang w:val="en-US"/>
                </w:rPr>
                <w:t>Rothe</w:t>
              </w:r>
              <w:proofErr w:type="spellEnd"/>
            </w:hyperlink>
          </w:p>
        </w:tc>
      </w:tr>
      <w:tr w:rsidR="00C42FB0" w:rsidRPr="001E2484" w14:paraId="772D2136" w14:textId="77777777" w:rsidTr="00730B88">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hideMark/>
          </w:tcPr>
          <w:p w14:paraId="420D9BE1" w14:textId="1E312D30" w:rsidR="00C42FB0" w:rsidRPr="00472F8D" w:rsidRDefault="008B09CC" w:rsidP="00C42FB0">
            <w:pPr>
              <w:pStyle w:val="GGSgrau"/>
              <w:rPr>
                <w:b/>
                <w:caps/>
                <w:color w:val="7B9813"/>
                <w:u w:val="single"/>
                <w:lang w:val="en-US"/>
              </w:rPr>
            </w:pPr>
            <w:hyperlink r:id="rId119" w:history="1">
              <w:r w:rsidR="00C42FB0" w:rsidRPr="001F42CB">
                <w:rPr>
                  <w:rStyle w:val="Hyperlink"/>
                  <w:b/>
                  <w:caps/>
                  <w:lang w:val="en-US"/>
                </w:rPr>
                <w:t>Behavioral and Social Finance and Accounting</w:t>
              </w:r>
            </w:hyperlink>
          </w:p>
          <w:p w14:paraId="084FC45F" w14:textId="528A38EA" w:rsidR="00C42FB0" w:rsidRPr="003277A1" w:rsidRDefault="00C42FB0" w:rsidP="00C42FB0">
            <w:pPr>
              <w:pStyle w:val="GGSgrau"/>
              <w:rPr>
                <w:lang w:val="en-US" w:eastAsia="de-DE"/>
              </w:rPr>
            </w:pPr>
            <w:r w:rsidRPr="0084486C">
              <w:rPr>
                <w:b/>
                <w:bCs/>
                <w:lang w:val="en-GB"/>
              </w:rPr>
              <w:t xml:space="preserve">Section head: </w:t>
            </w:r>
            <w:r w:rsidR="00190251" w:rsidRPr="00190251">
              <w:rPr>
                <w:bCs/>
                <w:lang w:val="en-GB"/>
              </w:rPr>
              <w:t xml:space="preserve">Professor Dr Christina E. Bannier, </w:t>
            </w:r>
            <w:hyperlink r:id="rId120" w:history="1">
              <w:r w:rsidRPr="00190251">
                <w:rPr>
                  <w:lang w:val="en-US"/>
                </w:rPr>
                <w:t xml:space="preserve">Professor Dr Peter </w:t>
              </w:r>
              <w:proofErr w:type="spellStart"/>
              <w:r w:rsidRPr="00190251">
                <w:rPr>
                  <w:lang w:val="en-US"/>
                </w:rPr>
                <w:t>Tillmann</w:t>
              </w:r>
              <w:proofErr w:type="spellEnd"/>
            </w:hyperlink>
            <w:r w:rsidR="00190251">
              <w:rPr>
                <w:lang w:val="en-US"/>
              </w:rPr>
              <w:t xml:space="preserve">, Kim J. </w:t>
            </w:r>
            <w:proofErr w:type="spellStart"/>
            <w:r w:rsidR="00190251">
              <w:rPr>
                <w:lang w:val="en-US"/>
              </w:rPr>
              <w:t>Weilmünster</w:t>
            </w:r>
            <w:proofErr w:type="spellEnd"/>
            <w:r w:rsidR="00190251">
              <w:rPr>
                <w:lang w:val="en-US"/>
              </w:rPr>
              <w:t xml:space="preserve">, Thomas </w:t>
            </w:r>
            <w:proofErr w:type="spellStart"/>
            <w:r w:rsidR="00190251">
              <w:rPr>
                <w:lang w:val="en-US"/>
              </w:rPr>
              <w:t>Heyden</w:t>
            </w:r>
            <w:proofErr w:type="spellEnd"/>
            <w:r w:rsidR="00190251">
              <w:rPr>
                <w:lang w:val="en-US"/>
              </w:rPr>
              <w:t>, Darwin Semmler</w:t>
            </w:r>
          </w:p>
        </w:tc>
      </w:tr>
      <w:tr w:rsidR="000E497A" w:rsidRPr="001E2484" w14:paraId="239F914F" w14:textId="77777777" w:rsidTr="00730B88">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2C80E278" w14:textId="77777777" w:rsidR="000E497A" w:rsidRPr="006F143A" w:rsidRDefault="008B09CC" w:rsidP="000E497A">
            <w:pPr>
              <w:pStyle w:val="Unterberschrift"/>
              <w:rPr>
                <w:lang w:val="en-US"/>
              </w:rPr>
            </w:pPr>
            <w:hyperlink r:id="rId121" w:history="1">
              <w:r w:rsidR="000E497A" w:rsidRPr="001C4C8D">
                <w:rPr>
                  <w:rStyle w:val="Hyperlink"/>
                  <w:lang w:val="en-US"/>
                </w:rPr>
                <w:t xml:space="preserve">cultures of the political </w:t>
              </w:r>
            </w:hyperlink>
          </w:p>
          <w:p w14:paraId="48F96B8B" w14:textId="677CCFA9" w:rsidR="000E497A" w:rsidRPr="0016584C" w:rsidRDefault="000E497A" w:rsidP="000E497A">
            <w:pPr>
              <w:pStyle w:val="GGSgrau"/>
              <w:rPr>
                <w:lang w:val="en-US"/>
              </w:rPr>
            </w:pPr>
            <w:r w:rsidRPr="00556DFF">
              <w:rPr>
                <w:rStyle w:val="Fett"/>
                <w:lang w:val="en-US"/>
              </w:rPr>
              <w:t>Section head</w:t>
            </w:r>
            <w:r w:rsidRPr="00556DFF">
              <w:rPr>
                <w:b/>
                <w:lang w:val="en-US"/>
              </w:rPr>
              <w:t xml:space="preserve">: </w:t>
            </w:r>
            <w:hyperlink r:id="rId122" w:history="1">
              <w:r w:rsidRPr="00556DFF">
                <w:rPr>
                  <w:lang w:val="en-US"/>
                </w:rPr>
                <w:t>Dr Jens</w:t>
              </w:r>
            </w:hyperlink>
            <w:r w:rsidRPr="00556DFF">
              <w:rPr>
                <w:lang w:val="en-US"/>
              </w:rPr>
              <w:t xml:space="preserve"> </w:t>
            </w:r>
            <w:proofErr w:type="spellStart"/>
            <w:r w:rsidRPr="00556DFF">
              <w:rPr>
                <w:lang w:val="en-US"/>
              </w:rPr>
              <w:t>Maeße</w:t>
            </w:r>
            <w:proofErr w:type="spellEnd"/>
            <w:r w:rsidRPr="00556DFF">
              <w:rPr>
                <w:lang w:val="en-US"/>
              </w:rPr>
              <w:t xml:space="preserve">, </w:t>
            </w:r>
            <w:hyperlink r:id="rId123" w:history="1">
              <w:r w:rsidRPr="00556DFF">
                <w:rPr>
                  <w:lang w:val="en-US"/>
                </w:rPr>
                <w:t xml:space="preserve">Thomas </w:t>
              </w:r>
              <w:proofErr w:type="spellStart"/>
              <w:r w:rsidRPr="00556DFF">
                <w:rPr>
                  <w:lang w:val="en-US"/>
                </w:rPr>
                <w:t>Linpinsel</w:t>
              </w:r>
              <w:proofErr w:type="spellEnd"/>
            </w:hyperlink>
          </w:p>
        </w:tc>
      </w:tr>
      <w:tr w:rsidR="00C42FB0" w:rsidRPr="001E2484" w14:paraId="078E0D7B" w14:textId="77777777" w:rsidTr="00730B88">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7306CB91" w14:textId="77777777" w:rsidR="00C42FB0" w:rsidRPr="00D656D0" w:rsidRDefault="00C42FB0" w:rsidP="00C42FB0">
            <w:pPr>
              <w:pStyle w:val="Unterberschrift"/>
              <w:rPr>
                <w:rStyle w:val="Hyperlink"/>
                <w:b w:val="0"/>
                <w:lang w:val="en-US"/>
              </w:rPr>
            </w:pPr>
            <w:r w:rsidRPr="00D656D0">
              <w:rPr>
                <w:lang w:val="en-US"/>
              </w:rPr>
              <w:fldChar w:fldCharType="begin"/>
            </w:r>
            <w:r w:rsidRPr="00D656D0">
              <w:rPr>
                <w:lang w:val="en-US"/>
              </w:rPr>
              <w:instrText xml:space="preserve"> HYPERLINK "https://www.uni-giessen.de/faculties/research-centers/ggs/research/sections/edugov?set_language=en" </w:instrText>
            </w:r>
            <w:r w:rsidRPr="00D656D0">
              <w:rPr>
                <w:lang w:val="en-US"/>
              </w:rPr>
              <w:fldChar w:fldCharType="separate"/>
            </w:r>
            <w:r w:rsidRPr="00D656D0">
              <w:rPr>
                <w:rStyle w:val="Hyperlink"/>
                <w:lang w:val="en-US"/>
              </w:rPr>
              <w:t>Educational governance</w:t>
            </w:r>
          </w:p>
          <w:p w14:paraId="180EB6F8" w14:textId="66BC6EC9" w:rsidR="00C42FB0" w:rsidRPr="00A4037F" w:rsidRDefault="00C42FB0" w:rsidP="00C42FB0">
            <w:pPr>
              <w:pStyle w:val="GGSgrau"/>
              <w:rPr>
                <w:bCs/>
                <w:lang w:val="en-US"/>
              </w:rPr>
            </w:pPr>
            <w:r w:rsidRPr="00D656D0">
              <w:rPr>
                <w:caps/>
                <w:lang w:val="en-US"/>
              </w:rPr>
              <w:fldChar w:fldCharType="end"/>
            </w:r>
            <w:r w:rsidRPr="000A3FA3">
              <w:rPr>
                <w:b/>
                <w:lang w:val="en-US"/>
              </w:rPr>
              <w:t>Section head:</w:t>
            </w:r>
            <w:r w:rsidRPr="00177624">
              <w:rPr>
                <w:lang w:val="en-US"/>
              </w:rPr>
              <w:t xml:space="preserve"> </w:t>
            </w:r>
            <w:hyperlink r:id="rId124" w:history="1">
              <w:r w:rsidRPr="00177624">
                <w:rPr>
                  <w:lang w:val="en-US"/>
                </w:rPr>
                <w:t xml:space="preserve">Lisa </w:t>
              </w:r>
              <w:proofErr w:type="spellStart"/>
              <w:r w:rsidRPr="00177624">
                <w:rPr>
                  <w:lang w:val="en-US"/>
                </w:rPr>
                <w:t>Gromala</w:t>
              </w:r>
              <w:proofErr w:type="spellEnd"/>
            </w:hyperlink>
            <w:r w:rsidRPr="00177624">
              <w:rPr>
                <w:lang w:val="en-US"/>
              </w:rPr>
              <w:t xml:space="preserve">, </w:t>
            </w:r>
            <w:hyperlink r:id="rId125" w:history="1">
              <w:r w:rsidRPr="00177624">
                <w:rPr>
                  <w:lang w:val="en-US"/>
                </w:rPr>
                <w:t xml:space="preserve">Katharina </w:t>
              </w:r>
              <w:proofErr w:type="spellStart"/>
              <w:r w:rsidRPr="00177624">
                <w:rPr>
                  <w:lang w:val="en-US"/>
                </w:rPr>
                <w:t>Kanitz</w:t>
              </w:r>
              <w:proofErr w:type="spellEnd"/>
            </w:hyperlink>
          </w:p>
        </w:tc>
      </w:tr>
      <w:tr w:rsidR="00190251" w:rsidRPr="001E2484" w14:paraId="279E16AD" w14:textId="77777777" w:rsidTr="00730B88">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64007AB7" w14:textId="77777777" w:rsidR="00190251" w:rsidRPr="009408BD" w:rsidRDefault="008B09CC" w:rsidP="00190251">
            <w:pPr>
              <w:spacing w:after="0" w:line="240" w:lineRule="auto"/>
              <w:rPr>
                <w:b/>
                <w:caps/>
                <w:color w:val="76923C" w:themeColor="accent3" w:themeShade="BF"/>
                <w:u w:val="single"/>
                <w:lang w:val="en-US"/>
              </w:rPr>
            </w:pPr>
            <w:hyperlink r:id="rId126" w:history="1">
              <w:r w:rsidR="00190251" w:rsidRPr="001F42CB">
                <w:rPr>
                  <w:rStyle w:val="Hyperlink"/>
                  <w:b/>
                  <w:caps/>
                  <w:lang w:val="en-US"/>
                </w:rPr>
                <w:t>Human-Animal Studies</w:t>
              </w:r>
            </w:hyperlink>
          </w:p>
          <w:p w14:paraId="1736AD2B" w14:textId="75C964B4" w:rsidR="00190251" w:rsidRPr="00190251" w:rsidRDefault="00190251" w:rsidP="00190251">
            <w:pPr>
              <w:pStyle w:val="Flietextschwarz"/>
              <w:rPr>
                <w:color w:val="808080" w:themeColor="background1" w:themeShade="80"/>
                <w:lang w:val="en-US"/>
              </w:rPr>
            </w:pPr>
            <w:r w:rsidRPr="00174988">
              <w:rPr>
                <w:b/>
                <w:bCs/>
                <w:color w:val="808080" w:themeColor="background1" w:themeShade="80"/>
                <w:lang w:val="en-US"/>
              </w:rPr>
              <w:t>Section head:</w:t>
            </w:r>
            <w:r w:rsidRPr="00174988">
              <w:rPr>
                <w:bCs/>
                <w:color w:val="808080" w:themeColor="background1" w:themeShade="80"/>
                <w:lang w:val="en-US"/>
              </w:rPr>
              <w:t xml:space="preserve"> </w:t>
            </w:r>
            <w:hyperlink r:id="rId127" w:history="1">
              <w:r w:rsidRPr="00174988">
                <w:rPr>
                  <w:color w:val="808080" w:themeColor="background1" w:themeShade="80"/>
                  <w:lang w:val="en-US"/>
                </w:rPr>
                <w:t xml:space="preserve">Dr Katharina </w:t>
              </w:r>
              <w:proofErr w:type="spellStart"/>
              <w:r w:rsidRPr="00174988">
                <w:rPr>
                  <w:color w:val="808080" w:themeColor="background1" w:themeShade="80"/>
                  <w:lang w:val="en-US"/>
                </w:rPr>
                <w:t>Ameli</w:t>
              </w:r>
              <w:proofErr w:type="spellEnd"/>
            </w:hyperlink>
            <w:r w:rsidRPr="00174988">
              <w:rPr>
                <w:color w:val="808080" w:themeColor="background1" w:themeShade="80"/>
                <w:lang w:val="en-US"/>
              </w:rPr>
              <w:t xml:space="preserve">, </w:t>
            </w:r>
            <w:hyperlink r:id="rId128" w:history="1">
              <w:r w:rsidRPr="00174988">
                <w:rPr>
                  <w:rStyle w:val="Hyperlink"/>
                  <w:color w:val="808080" w:themeColor="background1" w:themeShade="80"/>
                  <w:u w:val="none"/>
                  <w:lang w:val="en-US"/>
                </w:rPr>
                <w:t>Daniela Müller</w:t>
              </w:r>
            </w:hyperlink>
          </w:p>
        </w:tc>
      </w:tr>
      <w:bookmarkStart w:id="78" w:name="sections_en9"/>
      <w:tr w:rsidR="00C42FB0" w:rsidRPr="001E2484" w14:paraId="38509E6B" w14:textId="77777777" w:rsidTr="00730B88">
        <w:trPr>
          <w:trHeight w:val="20"/>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06DF8016" w14:textId="0E64EE5A" w:rsidR="00C42FB0" w:rsidRPr="001C4C8D" w:rsidRDefault="00C42FB0" w:rsidP="00C42FB0">
            <w:pPr>
              <w:pStyle w:val="Unterberschrift"/>
              <w:rPr>
                <w:rStyle w:val="Hyperlink"/>
                <w:lang w:val="en-US"/>
              </w:rPr>
            </w:pPr>
            <w:r>
              <w:rPr>
                <w:lang w:val="en-US"/>
              </w:rPr>
              <w:fldChar w:fldCharType="begin"/>
            </w:r>
            <w:r>
              <w:rPr>
                <w:lang w:val="en-US"/>
              </w:rPr>
              <w:instrText xml:space="preserve"> HYPERLINK "https://www.uni-giessen.de/faculties/research-centers/ggs/research/sections/law-and-culture-work-group?set_language=en" </w:instrText>
            </w:r>
            <w:r>
              <w:rPr>
                <w:lang w:val="en-US"/>
              </w:rPr>
              <w:fldChar w:fldCharType="separate"/>
            </w:r>
            <w:r w:rsidRPr="001C4C8D">
              <w:rPr>
                <w:rStyle w:val="Hyperlink"/>
                <w:lang w:val="en-US"/>
              </w:rPr>
              <w:t>LAW AND CULTURE (Working Group)</w:t>
            </w:r>
          </w:p>
          <w:p w14:paraId="474189CF" w14:textId="67239242" w:rsidR="00C42FB0" w:rsidRPr="00C61F37" w:rsidRDefault="00C42FB0" w:rsidP="00C42FB0">
            <w:pPr>
              <w:pStyle w:val="GGSgrau"/>
              <w:rPr>
                <w:rStyle w:val="Hyperlink"/>
                <w:b/>
                <w:color w:val="808080" w:themeColor="background1" w:themeShade="80"/>
                <w:u w:val="none"/>
                <w:lang w:val="en-US"/>
              </w:rPr>
            </w:pPr>
            <w:r>
              <w:rPr>
                <w:b/>
                <w:caps/>
              </w:rPr>
              <w:fldChar w:fldCharType="end"/>
            </w:r>
            <w:r w:rsidRPr="00C61F37">
              <w:rPr>
                <w:rStyle w:val="Fett"/>
                <w:lang w:val="en-US"/>
              </w:rPr>
              <w:t>Working group head</w:t>
            </w:r>
            <w:r w:rsidRPr="00C61F37">
              <w:rPr>
                <w:rStyle w:val="Fett"/>
                <w:b w:val="0"/>
                <w:lang w:val="en-US"/>
              </w:rPr>
              <w:t>:</w:t>
            </w:r>
            <w:r w:rsidRPr="00C61F37">
              <w:rPr>
                <w:rStyle w:val="Fett"/>
                <w:bCs w:val="0"/>
                <w:lang w:val="en-US"/>
              </w:rPr>
              <w:t xml:space="preserve"> </w:t>
            </w:r>
            <w:hyperlink r:id="rId129" w:history="1">
              <w:r w:rsidRPr="00C61F37">
                <w:rPr>
                  <w:lang w:val="en-US"/>
                </w:rPr>
                <w:t>Professor Dr Greta Olson</w:t>
              </w:r>
            </w:hyperlink>
            <w:r w:rsidRPr="00C61F37">
              <w:rPr>
                <w:lang w:val="en-US"/>
              </w:rPr>
              <w:t xml:space="preserve">, </w:t>
            </w:r>
            <w:hyperlink r:id="rId130" w:history="1">
              <w:r>
                <w:rPr>
                  <w:lang w:val="en-US"/>
                </w:rPr>
                <w:t>Professor</w:t>
              </w:r>
              <w:r w:rsidRPr="00C61F37">
                <w:rPr>
                  <w:lang w:val="en-US"/>
                </w:rPr>
                <w:t xml:space="preserve"> Dr Franz Reimer</w:t>
              </w:r>
            </w:hyperlink>
          </w:p>
        </w:tc>
      </w:tr>
      <w:tr w:rsidR="00C42FB0" w:rsidRPr="001E2484" w14:paraId="24E3F9C6" w14:textId="77777777" w:rsidTr="00730B88">
        <w:trPr>
          <w:trHeight w:val="567"/>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248B2B87" w14:textId="77777777" w:rsidR="00C42FB0" w:rsidRPr="00AE3BEF" w:rsidRDefault="008B09CC" w:rsidP="00C42FB0">
            <w:pPr>
              <w:spacing w:after="0" w:line="240" w:lineRule="auto"/>
              <w:rPr>
                <w:b/>
                <w:caps/>
                <w:lang w:val="en-GB"/>
              </w:rPr>
            </w:pPr>
            <w:hyperlink r:id="rId131" w:history="1">
              <w:r w:rsidR="00C42FB0" w:rsidRPr="00AE3BEF">
                <w:rPr>
                  <w:b/>
                  <w:caps/>
                  <w:color w:val="7B9813"/>
                  <w:u w:val="single"/>
                  <w:lang w:val="en-GB"/>
                </w:rPr>
                <w:t>Organizational Behavior &amp; Human Resource Management</w:t>
              </w:r>
            </w:hyperlink>
            <w:r w:rsidR="00C42FB0" w:rsidRPr="00AE3BEF">
              <w:rPr>
                <w:b/>
                <w:caps/>
                <w:lang w:val="en-GB"/>
              </w:rPr>
              <w:t xml:space="preserve"> </w:t>
            </w:r>
          </w:p>
          <w:p w14:paraId="3C124B6A" w14:textId="0A118DBF" w:rsidR="00C42FB0" w:rsidRPr="00AE3BEF" w:rsidRDefault="00C42FB0" w:rsidP="00C42FB0">
            <w:pPr>
              <w:pStyle w:val="GGSgrau"/>
              <w:rPr>
                <w:lang w:val="en-GB"/>
              </w:rPr>
            </w:pPr>
            <w:r w:rsidRPr="00AE3BEF">
              <w:rPr>
                <w:b/>
                <w:lang w:val="en-GB"/>
              </w:rPr>
              <w:t>Section head:</w:t>
            </w:r>
            <w:r w:rsidRPr="00AE3BEF">
              <w:rPr>
                <w:lang w:val="en-GB"/>
              </w:rPr>
              <w:t xml:space="preserve"> </w:t>
            </w:r>
            <w:hyperlink r:id="rId132" w:history="1">
              <w:r w:rsidRPr="00AE3BEF">
                <w:rPr>
                  <w:lang w:val="en-GB"/>
                </w:rPr>
                <w:t xml:space="preserve">Professor Dr Martin </w:t>
              </w:r>
              <w:proofErr w:type="spellStart"/>
              <w:r w:rsidRPr="00AE3BEF">
                <w:rPr>
                  <w:lang w:val="en-GB"/>
                </w:rPr>
                <w:t>Kersting</w:t>
              </w:r>
              <w:proofErr w:type="spellEnd"/>
            </w:hyperlink>
            <w:r w:rsidRPr="00AE3BEF">
              <w:rPr>
                <w:lang w:val="en-GB"/>
              </w:rPr>
              <w:t xml:space="preserve">, </w:t>
            </w:r>
            <w:hyperlink r:id="rId133" w:history="1">
              <w:r w:rsidRPr="00AE3BEF">
                <w:rPr>
                  <w:lang w:val="en-GB"/>
                </w:rPr>
                <w:t>Professor Dr Ute Klehe</w:t>
              </w:r>
            </w:hyperlink>
            <w:r w:rsidRPr="00AE3BEF">
              <w:rPr>
                <w:lang w:val="en-GB"/>
              </w:rPr>
              <w:t xml:space="preserve">, </w:t>
            </w:r>
            <w:hyperlink r:id="rId134" w:history="1">
              <w:r w:rsidRPr="00AE3BEF">
                <w:rPr>
                  <w:lang w:val="en-GB"/>
                </w:rPr>
                <w:t>Professor Dr Frank Walter</w:t>
              </w:r>
            </w:hyperlink>
            <w:r w:rsidRPr="00AE3BEF">
              <w:rPr>
                <w:lang w:val="en-GB"/>
              </w:rPr>
              <w:t xml:space="preserve">, Professor Dr Jan </w:t>
            </w:r>
            <w:proofErr w:type="spellStart"/>
            <w:r w:rsidRPr="00AE3BEF">
              <w:rPr>
                <w:lang w:val="en-GB"/>
              </w:rPr>
              <w:t>Häusser</w:t>
            </w:r>
            <w:proofErr w:type="spellEnd"/>
            <w:r w:rsidRPr="00AE3BEF">
              <w:rPr>
                <w:lang w:val="en-GB"/>
              </w:rPr>
              <w:t xml:space="preserve">, Dr </w:t>
            </w:r>
            <w:hyperlink r:id="rId135" w:history="1">
              <w:proofErr w:type="spellStart"/>
              <w:r w:rsidRPr="00AE3BEF">
                <w:rPr>
                  <w:lang w:val="en-GB"/>
                </w:rPr>
                <w:t>Carolin</w:t>
              </w:r>
              <w:proofErr w:type="spellEnd"/>
              <w:r w:rsidRPr="00AE3BEF">
                <w:rPr>
                  <w:lang w:val="en-GB"/>
                </w:rPr>
                <w:t xml:space="preserve"> Palmer</w:t>
              </w:r>
            </w:hyperlink>
            <w:r w:rsidRPr="00AE3BEF">
              <w:rPr>
                <w:lang w:val="en-GB"/>
              </w:rPr>
              <w:t xml:space="preserve">, Dr Patrick </w:t>
            </w:r>
            <w:proofErr w:type="spellStart"/>
            <w:r w:rsidRPr="00AE3BEF">
              <w:rPr>
                <w:lang w:val="en-GB"/>
              </w:rPr>
              <w:t>Liborius</w:t>
            </w:r>
            <w:proofErr w:type="spellEnd"/>
          </w:p>
        </w:tc>
      </w:tr>
      <w:tr w:rsidR="00C42FB0" w:rsidRPr="001E2484" w14:paraId="2DC67A19" w14:textId="77777777" w:rsidTr="00730B88">
        <w:trPr>
          <w:trHeight w:val="567"/>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53428AC2" w14:textId="56975F1E" w:rsidR="00C42FB0" w:rsidRPr="00EA12B2" w:rsidRDefault="008B09CC" w:rsidP="00C42FB0">
            <w:pPr>
              <w:spacing w:after="0" w:line="240" w:lineRule="auto"/>
              <w:rPr>
                <w:rFonts w:ascii="Calibri" w:eastAsia="Calibri" w:hAnsi="Calibri" w:cs="Calibri"/>
                <w:b/>
                <w:color w:val="1F497D"/>
                <w:lang w:val="en-GB"/>
              </w:rPr>
            </w:pPr>
            <w:hyperlink r:id="rId136" w:history="1">
              <w:r w:rsidR="00C42FB0" w:rsidRPr="00EA12B2">
                <w:rPr>
                  <w:rStyle w:val="Hyperlink"/>
                  <w:b/>
                  <w:lang w:val="en-GB"/>
                </w:rPr>
                <w:t>POLITICAL EDUCATION (WORKING GROUP)</w:t>
              </w:r>
            </w:hyperlink>
          </w:p>
          <w:p w14:paraId="6C73B3D2" w14:textId="34C498ED" w:rsidR="00C42FB0" w:rsidRPr="00EA12B2" w:rsidRDefault="00C42FB0" w:rsidP="00C42FB0">
            <w:pPr>
              <w:spacing w:after="0" w:line="240" w:lineRule="auto"/>
              <w:rPr>
                <w:lang w:val="en-GB"/>
              </w:rPr>
            </w:pPr>
            <w:r w:rsidRPr="00EA12B2">
              <w:rPr>
                <w:rFonts w:ascii="Calibri" w:eastAsia="Calibri" w:hAnsi="Calibri" w:cs="Calibri"/>
                <w:b/>
                <w:color w:val="808080" w:themeColor="background1" w:themeShade="80"/>
                <w:lang w:val="en-GB"/>
              </w:rPr>
              <w:t>Working group head:</w:t>
            </w:r>
            <w:r w:rsidRPr="00EA12B2">
              <w:rPr>
                <w:rFonts w:ascii="Calibri" w:eastAsia="Calibri" w:hAnsi="Calibri" w:cs="Calibri"/>
                <w:color w:val="808080" w:themeColor="background1" w:themeShade="80"/>
                <w:lang w:val="en-GB"/>
              </w:rPr>
              <w:t xml:space="preserve"> </w:t>
            </w:r>
            <w:hyperlink r:id="rId137" w:history="1">
              <w:r>
                <w:rPr>
                  <w:rStyle w:val="Hyperlink"/>
                  <w:color w:val="808080" w:themeColor="background1" w:themeShade="80"/>
                  <w:u w:val="none"/>
                  <w:lang w:val="en-GB"/>
                </w:rPr>
                <w:t>Prof Dr</w:t>
              </w:r>
              <w:r w:rsidRPr="00EA12B2">
                <w:rPr>
                  <w:rStyle w:val="Hyperlink"/>
                  <w:color w:val="808080" w:themeColor="background1" w:themeShade="80"/>
                  <w:u w:val="none"/>
                  <w:lang w:val="en-GB"/>
                </w:rPr>
                <w:t xml:space="preserve"> Wolfgang Sander</w:t>
              </w:r>
            </w:hyperlink>
            <w:r w:rsidRPr="00EA12B2">
              <w:rPr>
                <w:rFonts w:ascii="Calibri" w:eastAsia="Calibri" w:hAnsi="Calibri" w:cs="Calibri"/>
                <w:color w:val="808080" w:themeColor="background1" w:themeShade="80"/>
                <w:lang w:val="en-GB"/>
              </w:rPr>
              <w:t xml:space="preserve">, </w:t>
            </w:r>
            <w:hyperlink r:id="rId138" w:history="1">
              <w:r>
                <w:rPr>
                  <w:rStyle w:val="Hyperlink"/>
                  <w:color w:val="808080" w:themeColor="background1" w:themeShade="80"/>
                  <w:u w:val="none"/>
                  <w:lang w:val="en-GB"/>
                </w:rPr>
                <w:t>Dr</w:t>
              </w:r>
              <w:r w:rsidRPr="00EA12B2">
                <w:rPr>
                  <w:rStyle w:val="Hyperlink"/>
                  <w:color w:val="808080" w:themeColor="background1" w:themeShade="80"/>
                  <w:u w:val="none"/>
                  <w:lang w:val="en-GB"/>
                </w:rPr>
                <w:t xml:space="preserve"> Stefan Müller</w:t>
              </w:r>
            </w:hyperlink>
          </w:p>
        </w:tc>
      </w:tr>
      <w:bookmarkStart w:id="79" w:name="sections_en4"/>
      <w:tr w:rsidR="00174988" w:rsidRPr="001E2484" w14:paraId="6AF3637C" w14:textId="77777777" w:rsidTr="00730B88">
        <w:trPr>
          <w:trHeight w:val="567"/>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163C7027" w14:textId="77777777" w:rsidR="00174988" w:rsidRPr="009408BD" w:rsidRDefault="00174988" w:rsidP="00174988">
            <w:pPr>
              <w:spacing w:after="0" w:line="240" w:lineRule="auto"/>
              <w:rPr>
                <w:b/>
                <w:caps/>
                <w:u w:val="single"/>
                <w:lang w:val="en-US"/>
              </w:rPr>
            </w:pPr>
            <w:r w:rsidRPr="009408BD">
              <w:rPr>
                <w:b/>
                <w:caps/>
              </w:rPr>
              <w:fldChar w:fldCharType="begin"/>
            </w:r>
            <w:r w:rsidRPr="009408BD">
              <w:rPr>
                <w:b/>
                <w:caps/>
                <w:lang w:val="en-US"/>
              </w:rPr>
              <w:instrText xml:space="preserve"> HYPERLINK "http://www.uni-giessen.de/fbz/zentren/ggs/forschung/sektionen/sozungleichheit" </w:instrText>
            </w:r>
            <w:r w:rsidRPr="009408BD">
              <w:rPr>
                <w:b/>
                <w:caps/>
              </w:rPr>
              <w:fldChar w:fldCharType="separate"/>
            </w:r>
            <w:r w:rsidRPr="009408BD">
              <w:rPr>
                <w:rStyle w:val="Hyperlink"/>
                <w:b/>
                <w:caps/>
                <w:lang w:val="en-US"/>
              </w:rPr>
              <w:t>SOcial inequality and gender</w:t>
            </w:r>
            <w:r w:rsidRPr="009408BD">
              <w:rPr>
                <w:b/>
                <w:caps/>
                <w:lang w:val="en-US"/>
              </w:rPr>
              <w:fldChar w:fldCharType="end"/>
            </w:r>
            <w:bookmarkEnd w:id="79"/>
            <w:r w:rsidRPr="009408BD">
              <w:rPr>
                <w:b/>
                <w:caps/>
                <w:u w:val="single"/>
                <w:lang w:val="en-US"/>
              </w:rPr>
              <w:t xml:space="preserve"> </w:t>
            </w:r>
          </w:p>
          <w:p w14:paraId="3FC7B18E" w14:textId="56E47CD0" w:rsidR="00174988" w:rsidRPr="00174988" w:rsidRDefault="00174988" w:rsidP="00174988">
            <w:pPr>
              <w:pStyle w:val="Flietextschwarz"/>
              <w:rPr>
                <w:b/>
                <w:color w:val="808080" w:themeColor="background1" w:themeShade="80"/>
                <w:lang w:val="en-US"/>
              </w:rPr>
            </w:pPr>
            <w:r w:rsidRPr="00174988">
              <w:rPr>
                <w:b/>
                <w:color w:val="808080" w:themeColor="background1" w:themeShade="80"/>
                <w:lang w:val="en-US"/>
              </w:rPr>
              <w:t>Section head:</w:t>
            </w:r>
            <w:r w:rsidRPr="00174988">
              <w:rPr>
                <w:color w:val="808080" w:themeColor="background1" w:themeShade="80"/>
                <w:lang w:val="en-US"/>
              </w:rPr>
              <w:t xml:space="preserve"> </w:t>
            </w:r>
            <w:hyperlink r:id="rId139" w:history="1">
              <w:r w:rsidRPr="00174988">
                <w:rPr>
                  <w:rStyle w:val="Hyperlink"/>
                  <w:color w:val="808080" w:themeColor="background1" w:themeShade="80"/>
                  <w:u w:val="none"/>
                  <w:lang w:val="en-US"/>
                </w:rPr>
                <w:t>Professor Dr Barbara Holland-</w:t>
              </w:r>
              <w:proofErr w:type="spellStart"/>
              <w:r w:rsidRPr="00174988">
                <w:rPr>
                  <w:rStyle w:val="Hyperlink"/>
                  <w:color w:val="808080" w:themeColor="background1" w:themeShade="80"/>
                  <w:u w:val="none"/>
                  <w:lang w:val="en-US"/>
                </w:rPr>
                <w:t>Cunz</w:t>
              </w:r>
              <w:proofErr w:type="spellEnd"/>
            </w:hyperlink>
            <w:r w:rsidRPr="00174988">
              <w:rPr>
                <w:color w:val="808080" w:themeColor="background1" w:themeShade="80"/>
                <w:lang w:val="en-US"/>
              </w:rPr>
              <w:t xml:space="preserve">, </w:t>
            </w:r>
            <w:hyperlink r:id="rId140" w:history="1">
              <w:r w:rsidRPr="00174988">
                <w:rPr>
                  <w:rStyle w:val="Hyperlink"/>
                  <w:color w:val="808080" w:themeColor="background1" w:themeShade="80"/>
                  <w:u w:val="none"/>
                  <w:lang w:val="en-US"/>
                </w:rPr>
                <w:t xml:space="preserve">Professor Dr Ingrid </w:t>
              </w:r>
              <w:proofErr w:type="spellStart"/>
              <w:r w:rsidRPr="00174988">
                <w:rPr>
                  <w:rStyle w:val="Hyperlink"/>
                  <w:color w:val="808080" w:themeColor="background1" w:themeShade="80"/>
                  <w:u w:val="none"/>
                  <w:lang w:val="en-US"/>
                </w:rPr>
                <w:t>Miethe</w:t>
              </w:r>
              <w:proofErr w:type="spellEnd"/>
            </w:hyperlink>
            <w:r w:rsidRPr="00174988">
              <w:rPr>
                <w:rStyle w:val="Hyperlink"/>
                <w:color w:val="808080" w:themeColor="background1" w:themeShade="80"/>
                <w:u w:val="none"/>
                <w:lang w:val="en-US"/>
              </w:rPr>
              <w:t>, Dominik Wagner</w:t>
            </w:r>
          </w:p>
        </w:tc>
      </w:tr>
    </w:tbl>
    <w:p w14:paraId="0E5F4FA3" w14:textId="77777777" w:rsidR="00342FE2" w:rsidRPr="00576D0F" w:rsidRDefault="00342FE2">
      <w:pPr>
        <w:rPr>
          <w:sz w:val="6"/>
          <w:szCs w:val="6"/>
          <w:lang w:val="en-GB"/>
        </w:rPr>
      </w:pPr>
    </w:p>
    <w:tbl>
      <w:tblPr>
        <w:tblStyle w:val="Tabellenraster13"/>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4000"/>
        <w:gridCol w:w="9352"/>
        <w:gridCol w:w="7"/>
      </w:tblGrid>
      <w:tr w:rsidR="00342FE2" w:rsidRPr="009A4E6B" w14:paraId="5CCF630D"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11AE0A57" w14:textId="3A26F739" w:rsidR="00342FE2" w:rsidRPr="00325096" w:rsidRDefault="00342FE2" w:rsidP="009A4E6B">
            <w:pPr>
              <w:spacing w:after="0" w:line="240" w:lineRule="auto"/>
              <w:rPr>
                <w:rFonts w:ascii="Calibri" w:hAnsi="Calibri" w:cs="Calibri"/>
                <w:b/>
                <w:caps/>
                <w:color w:val="000000"/>
                <w:lang w:val="en-US"/>
              </w:rPr>
            </w:pPr>
            <w:bookmarkStart w:id="80" w:name="awards"/>
            <w:bookmarkEnd w:id="78"/>
            <w:r w:rsidRPr="00342FE2">
              <w:rPr>
                <w:b/>
                <w:caps/>
                <w:color w:val="1770A9"/>
                <w:sz w:val="26"/>
                <w:szCs w:val="26"/>
              </w:rPr>
              <w:lastRenderedPageBreak/>
              <w:t>&gt; Awards and Scholarships</w:t>
            </w:r>
            <w:bookmarkEnd w:id="80"/>
          </w:p>
        </w:tc>
      </w:tr>
      <w:tr w:rsidR="00342FE2" w:rsidRPr="009A4E6B" w14:paraId="125404D8" w14:textId="77777777" w:rsidTr="00342FE2">
        <w:trPr>
          <w:trHeight w:val="23"/>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5F5671AE" w14:textId="77777777" w:rsidR="00342FE2" w:rsidRPr="00342FE2" w:rsidRDefault="00342FE2" w:rsidP="009A4E6B">
            <w:pPr>
              <w:spacing w:after="0" w:line="240" w:lineRule="auto"/>
              <w:rPr>
                <w:rFonts w:ascii="Calibri" w:hAnsi="Calibri" w:cs="Calibri"/>
                <w:b/>
                <w:caps/>
                <w:color w:val="000000"/>
                <w:sz w:val="6"/>
                <w:szCs w:val="6"/>
                <w:lang w:val="en-US"/>
              </w:rPr>
            </w:pPr>
          </w:p>
        </w:tc>
      </w:tr>
      <w:tr w:rsidR="00AA0A9F" w:rsidRPr="009A4E6B" w14:paraId="69722CD2"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6C67E968" w14:textId="0D6DB8AA" w:rsidR="00AA0A9F" w:rsidRPr="00325096" w:rsidRDefault="00AA0A9F" w:rsidP="009A4E6B">
            <w:pPr>
              <w:spacing w:after="0" w:line="240" w:lineRule="auto"/>
              <w:rPr>
                <w:rFonts w:ascii="Calibri" w:hAnsi="Calibri" w:cs="Calibri"/>
                <w:b/>
                <w:caps/>
                <w:color w:val="000000"/>
                <w:lang w:val="en-US"/>
              </w:rPr>
            </w:pPr>
            <w:bookmarkStart w:id="81" w:name="award0"/>
            <w:r>
              <w:rPr>
                <w:rFonts w:ascii="Calibri" w:hAnsi="Calibri" w:cs="Calibri"/>
                <w:b/>
                <w:caps/>
                <w:color w:val="000000"/>
              </w:rPr>
              <w:t>Add-on Fellowships for Interdisciplinary Economics</w:t>
            </w:r>
            <w:bookmarkEnd w:id="81"/>
          </w:p>
        </w:tc>
      </w:tr>
      <w:tr w:rsidR="00AA0A9F" w:rsidRPr="009A4E6B" w14:paraId="2CA63F0D" w14:textId="77777777" w:rsidTr="00AA0A9F">
        <w:trPr>
          <w:trHeight w:val="385"/>
          <w:jc w:val="center"/>
        </w:trPr>
        <w:tc>
          <w:tcPr>
            <w:tcW w:w="4000" w:type="dxa"/>
            <w:shd w:val="clear" w:color="auto" w:fill="FFFFFF" w:themeFill="background1"/>
            <w:tcMar>
              <w:top w:w="120" w:type="dxa"/>
              <w:left w:w="180" w:type="dxa"/>
              <w:bottom w:w="120" w:type="dxa"/>
              <w:right w:w="180" w:type="dxa"/>
            </w:tcMar>
          </w:tcPr>
          <w:p w14:paraId="6456BD94" w14:textId="77777777" w:rsidR="00AA0A9F" w:rsidRPr="002C738E" w:rsidRDefault="00AA0A9F" w:rsidP="00AA0A9F">
            <w:pPr>
              <w:spacing w:after="0" w:line="240" w:lineRule="auto"/>
              <w:rPr>
                <w:color w:val="1770A9"/>
              </w:rPr>
            </w:pPr>
            <w:r>
              <w:rPr>
                <w:color w:val="1770A9"/>
              </w:rPr>
              <w:t>Description</w:t>
            </w:r>
            <w:r w:rsidRPr="002C738E">
              <w:rPr>
                <w:color w:val="1770A9"/>
              </w:rPr>
              <w:t xml:space="preserve">: </w:t>
            </w:r>
          </w:p>
          <w:p w14:paraId="04283B52" w14:textId="50C29656" w:rsidR="00AA0A9F" w:rsidRDefault="00AA0A9F" w:rsidP="00AA0A9F">
            <w:pPr>
              <w:spacing w:after="0" w:line="240" w:lineRule="auto"/>
              <w:rPr>
                <w:color w:val="1770A9"/>
              </w:rPr>
            </w:pPr>
          </w:p>
          <w:p w14:paraId="1678770F" w14:textId="77777777" w:rsidR="00AA0A9F" w:rsidRDefault="00AA0A9F" w:rsidP="00AA0A9F">
            <w:pPr>
              <w:spacing w:after="0" w:line="240" w:lineRule="auto"/>
              <w:rPr>
                <w:color w:val="1770A9"/>
              </w:rPr>
            </w:pPr>
          </w:p>
          <w:p w14:paraId="5A4F3704" w14:textId="267C2BC1" w:rsidR="00AA0A9F" w:rsidRPr="00325096" w:rsidRDefault="00AA0A9F" w:rsidP="00AA0A9F">
            <w:pPr>
              <w:spacing w:after="0" w:line="240" w:lineRule="auto"/>
              <w:rPr>
                <w:rFonts w:ascii="Calibri" w:hAnsi="Calibri" w:cs="Calibri"/>
                <w:b/>
                <w:caps/>
                <w:color w:val="000000"/>
                <w:lang w:val="en-US"/>
              </w:rPr>
            </w:pPr>
            <w:proofErr w:type="spellStart"/>
            <w:r>
              <w:rPr>
                <w:color w:val="1770A9"/>
              </w:rPr>
              <w:t>Application</w:t>
            </w:r>
            <w:proofErr w:type="spellEnd"/>
            <w:r>
              <w:rPr>
                <w:color w:val="1770A9"/>
              </w:rPr>
              <w:t xml:space="preserve"> Deadline</w:t>
            </w:r>
            <w:r w:rsidRPr="002C738E">
              <w:rPr>
                <w:color w:val="1770A9"/>
              </w:rPr>
              <w:t>:</w:t>
            </w:r>
          </w:p>
        </w:tc>
        <w:tc>
          <w:tcPr>
            <w:tcW w:w="9359" w:type="dxa"/>
            <w:gridSpan w:val="2"/>
            <w:shd w:val="clear" w:color="auto" w:fill="FFFFFF" w:themeFill="background1"/>
          </w:tcPr>
          <w:p w14:paraId="441102DE" w14:textId="77777777" w:rsidR="00AA0A9F" w:rsidRDefault="00AA0A9F" w:rsidP="009A4E6B">
            <w:pPr>
              <w:spacing w:after="0" w:line="240" w:lineRule="auto"/>
              <w:rPr>
                <w:lang w:val="en"/>
              </w:rPr>
            </w:pPr>
            <w:r>
              <w:rPr>
                <w:lang w:val="en"/>
              </w:rPr>
              <w:t xml:space="preserve">The Joachim </w:t>
            </w:r>
            <w:proofErr w:type="spellStart"/>
            <w:r>
              <w:rPr>
                <w:lang w:val="en"/>
              </w:rPr>
              <w:t>Herz</w:t>
            </w:r>
            <w:proofErr w:type="spellEnd"/>
            <w:r>
              <w:rPr>
                <w:lang w:val="en"/>
              </w:rPr>
              <w:t xml:space="preserve"> </w:t>
            </w:r>
            <w:proofErr w:type="spellStart"/>
            <w:r>
              <w:rPr>
                <w:lang w:val="en"/>
              </w:rPr>
              <w:t>Stiftung</w:t>
            </w:r>
            <w:proofErr w:type="spellEnd"/>
            <w:r>
              <w:rPr>
                <w:lang w:val="en"/>
              </w:rPr>
              <w:t xml:space="preserve"> is once again awarding 10 "Add-On Fellowship for Interdisciplinary Economics to (post) PhD students this year. The aim is to support young talented young scientists who work on economic research issues with an interdisciplinary approach.</w:t>
            </w:r>
          </w:p>
          <w:p w14:paraId="41B089E0" w14:textId="539D727D" w:rsidR="00AA0A9F" w:rsidRPr="00325096" w:rsidRDefault="00AA0A9F" w:rsidP="009A4E6B">
            <w:pPr>
              <w:spacing w:after="0" w:line="240" w:lineRule="auto"/>
              <w:rPr>
                <w:rFonts w:ascii="Calibri" w:hAnsi="Calibri" w:cs="Calibri"/>
                <w:b/>
                <w:caps/>
                <w:color w:val="000000"/>
                <w:lang w:val="en-US"/>
              </w:rPr>
            </w:pPr>
            <w:r>
              <w:rPr>
                <w:lang w:val="en"/>
              </w:rPr>
              <w:t>July 18, 2018</w:t>
            </w:r>
          </w:p>
        </w:tc>
      </w:tr>
      <w:tr w:rsidR="00AA0A9F" w:rsidRPr="009A4E6B" w14:paraId="1B7CA50A" w14:textId="77777777" w:rsidTr="00AA0A9F">
        <w:trPr>
          <w:trHeight w:val="385"/>
          <w:jc w:val="center"/>
        </w:trPr>
        <w:tc>
          <w:tcPr>
            <w:tcW w:w="13359" w:type="dxa"/>
            <w:gridSpan w:val="3"/>
            <w:shd w:val="clear" w:color="auto" w:fill="FFFFFF" w:themeFill="background1"/>
            <w:tcMar>
              <w:top w:w="120" w:type="dxa"/>
              <w:left w:w="180" w:type="dxa"/>
              <w:bottom w:w="120" w:type="dxa"/>
              <w:right w:w="180" w:type="dxa"/>
            </w:tcMar>
          </w:tcPr>
          <w:p w14:paraId="08E6DB6D" w14:textId="0A28E667" w:rsidR="00AA0A9F" w:rsidRPr="00325096" w:rsidRDefault="008B09CC" w:rsidP="009A4E6B">
            <w:pPr>
              <w:spacing w:after="0" w:line="240" w:lineRule="auto"/>
              <w:rPr>
                <w:rFonts w:ascii="Calibri" w:hAnsi="Calibri" w:cs="Calibri"/>
                <w:b/>
                <w:caps/>
                <w:color w:val="000000"/>
                <w:lang w:val="en-US"/>
              </w:rPr>
            </w:pPr>
            <w:hyperlink r:id="rId141" w:history="1">
              <w:r w:rsidR="00AA0A9F" w:rsidRPr="00522BA4">
                <w:rPr>
                  <w:rStyle w:val="Hyperlink"/>
                  <w:i/>
                  <w:lang w:val="en-US"/>
                </w:rPr>
                <w:t>Further information is available here</w:t>
              </w:r>
              <w:r w:rsidR="00AA0A9F">
                <w:rPr>
                  <w:rStyle w:val="Hyperlink"/>
                  <w:i/>
                  <w:lang w:val="en-US"/>
                </w:rPr>
                <w:t xml:space="preserve"> (in German)</w:t>
              </w:r>
              <w:r w:rsidR="00AA0A9F" w:rsidRPr="00522BA4">
                <w:rPr>
                  <w:rStyle w:val="Hyperlink"/>
                  <w:i/>
                  <w:lang w:val="en-US"/>
                </w:rPr>
                <w:t>.</w:t>
              </w:r>
            </w:hyperlink>
          </w:p>
        </w:tc>
      </w:tr>
      <w:tr w:rsidR="009A4E6B" w:rsidRPr="009A4E6B" w14:paraId="16589AD3"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22F7C54B" w14:textId="04D2F20D" w:rsidR="009A4E6B" w:rsidRPr="009A4E6B" w:rsidRDefault="009A4E6B" w:rsidP="009A4E6B">
            <w:pPr>
              <w:spacing w:after="0" w:line="240" w:lineRule="auto"/>
              <w:rPr>
                <w:rFonts w:ascii="Calibri" w:hAnsi="Calibri" w:cs="Calibri"/>
                <w:b/>
                <w:caps/>
                <w:color w:val="000000"/>
                <w:lang w:val="en-US"/>
              </w:rPr>
            </w:pPr>
            <w:bookmarkStart w:id="82" w:name="award1"/>
            <w:r w:rsidRPr="00325096">
              <w:rPr>
                <w:rFonts w:ascii="Calibri" w:hAnsi="Calibri" w:cs="Calibri"/>
                <w:b/>
                <w:caps/>
                <w:color w:val="000000"/>
                <w:lang w:val="en-US"/>
              </w:rPr>
              <w:t>Wissenschaftspreis des Deutschen Bundestags</w:t>
            </w:r>
            <w:bookmarkEnd w:id="82"/>
          </w:p>
        </w:tc>
      </w:tr>
      <w:tr w:rsidR="009A4E6B" w:rsidRPr="00E35673" w14:paraId="1368E0F3" w14:textId="77777777" w:rsidTr="009A4E6B">
        <w:trPr>
          <w:trHeight w:val="385"/>
          <w:jc w:val="center"/>
        </w:trPr>
        <w:tc>
          <w:tcPr>
            <w:tcW w:w="4000" w:type="dxa"/>
            <w:shd w:val="clear" w:color="auto" w:fill="FFFFFF" w:themeFill="background1"/>
            <w:tcMar>
              <w:top w:w="120" w:type="dxa"/>
              <w:left w:w="180" w:type="dxa"/>
              <w:bottom w:w="120" w:type="dxa"/>
              <w:right w:w="180" w:type="dxa"/>
            </w:tcMar>
          </w:tcPr>
          <w:p w14:paraId="60385C8E" w14:textId="77777777" w:rsidR="009A4E6B" w:rsidRPr="002C738E" w:rsidRDefault="009A4E6B" w:rsidP="009A4E6B">
            <w:pPr>
              <w:spacing w:after="0" w:line="240" w:lineRule="auto"/>
              <w:rPr>
                <w:color w:val="1770A9"/>
              </w:rPr>
            </w:pPr>
            <w:r>
              <w:rPr>
                <w:color w:val="1770A9"/>
              </w:rPr>
              <w:t>Description</w:t>
            </w:r>
            <w:r w:rsidRPr="002C738E">
              <w:rPr>
                <w:color w:val="1770A9"/>
              </w:rPr>
              <w:t xml:space="preserve">: </w:t>
            </w:r>
          </w:p>
          <w:p w14:paraId="6D438D7F" w14:textId="77777777" w:rsidR="009A4E6B" w:rsidRDefault="009A4E6B" w:rsidP="009A4E6B">
            <w:pPr>
              <w:spacing w:after="0" w:line="240" w:lineRule="auto"/>
              <w:rPr>
                <w:color w:val="1770A9"/>
              </w:rPr>
            </w:pPr>
          </w:p>
          <w:p w14:paraId="589E33CB" w14:textId="77777777" w:rsidR="009A4E6B" w:rsidRDefault="009A4E6B" w:rsidP="009A4E6B">
            <w:pPr>
              <w:spacing w:after="0" w:line="240" w:lineRule="auto"/>
              <w:rPr>
                <w:color w:val="1770A9"/>
              </w:rPr>
            </w:pPr>
          </w:p>
          <w:p w14:paraId="4835C53E" w14:textId="77777777" w:rsidR="009A4E6B" w:rsidRDefault="009A4E6B" w:rsidP="009A4E6B">
            <w:pPr>
              <w:spacing w:after="0" w:line="240" w:lineRule="auto"/>
              <w:rPr>
                <w:color w:val="1770A9"/>
              </w:rPr>
            </w:pPr>
          </w:p>
          <w:p w14:paraId="53984024" w14:textId="77777777" w:rsidR="009A4E6B" w:rsidRPr="00A65AD6" w:rsidRDefault="009A4E6B" w:rsidP="009A4E6B">
            <w:pPr>
              <w:spacing w:after="0" w:line="240" w:lineRule="auto"/>
            </w:pPr>
            <w:proofErr w:type="spellStart"/>
            <w:r>
              <w:rPr>
                <w:color w:val="1770A9"/>
              </w:rPr>
              <w:t>Application</w:t>
            </w:r>
            <w:proofErr w:type="spellEnd"/>
            <w:r>
              <w:rPr>
                <w:color w:val="1770A9"/>
              </w:rPr>
              <w:t xml:space="preserve"> Deadline</w:t>
            </w:r>
            <w:r w:rsidRPr="002C738E">
              <w:rPr>
                <w:color w:val="1770A9"/>
              </w:rPr>
              <w:t>:</w:t>
            </w:r>
          </w:p>
        </w:tc>
        <w:tc>
          <w:tcPr>
            <w:tcW w:w="9359" w:type="dxa"/>
            <w:gridSpan w:val="2"/>
            <w:shd w:val="clear" w:color="auto" w:fill="FFFFFF" w:themeFill="background1"/>
          </w:tcPr>
          <w:p w14:paraId="6215003B" w14:textId="77777777" w:rsidR="009A4E6B" w:rsidRDefault="009A4E6B" w:rsidP="009A4E6B">
            <w:pPr>
              <w:spacing w:after="0" w:line="240" w:lineRule="auto"/>
              <w:rPr>
                <w:rFonts w:ascii="Calibri" w:hAnsi="Calibri" w:cs="Calibri"/>
                <w:color w:val="000000"/>
              </w:rPr>
            </w:pPr>
            <w:r w:rsidRPr="00325096">
              <w:rPr>
                <w:rFonts w:ascii="Calibri" w:hAnsi="Calibri" w:cs="Calibri"/>
                <w:color w:val="000000"/>
                <w:lang w:val="en-US"/>
              </w:rPr>
              <w:t xml:space="preserve">The </w:t>
            </w:r>
            <w:proofErr w:type="spellStart"/>
            <w:r w:rsidRPr="00325096">
              <w:rPr>
                <w:rFonts w:ascii="Calibri" w:hAnsi="Calibri" w:cs="Calibri"/>
                <w:color w:val="000000"/>
                <w:lang w:val="en-US"/>
              </w:rPr>
              <w:t>Bundestag's</w:t>
            </w:r>
            <w:proofErr w:type="spellEnd"/>
            <w:r w:rsidRPr="00325096">
              <w:rPr>
                <w:rFonts w:ascii="Calibri" w:hAnsi="Calibri" w:cs="Calibri"/>
                <w:color w:val="000000"/>
                <w:lang w:val="en-US"/>
              </w:rPr>
              <w:t xml:space="preserve"> </w:t>
            </w:r>
            <w:proofErr w:type="spellStart"/>
            <w:r w:rsidRPr="00325096">
              <w:rPr>
                <w:rFonts w:ascii="Calibri" w:hAnsi="Calibri" w:cs="Calibri"/>
                <w:color w:val="000000"/>
                <w:lang w:val="en-US"/>
              </w:rPr>
              <w:t>Wissenschaftspreis</w:t>
            </w:r>
            <w:proofErr w:type="spellEnd"/>
            <w:r w:rsidRPr="00325096">
              <w:rPr>
                <w:rFonts w:ascii="Calibri" w:hAnsi="Calibri" w:cs="Calibri"/>
                <w:color w:val="000000"/>
                <w:lang w:val="en-US"/>
              </w:rPr>
              <w:t xml:space="preserve"> recognizes outstanding recent scholarly work that is concerned   with parliamentary issues and contributes to a deeper understanding of parliamentary practice. The prize, founded by the German Bundestag in 1989 </w:t>
            </w:r>
            <w:proofErr w:type="gramStart"/>
            <w:r w:rsidRPr="00325096">
              <w:rPr>
                <w:rFonts w:ascii="Calibri" w:hAnsi="Calibri" w:cs="Calibri"/>
                <w:color w:val="000000"/>
                <w:lang w:val="en-US"/>
              </w:rPr>
              <w:t>on the occasion of</w:t>
            </w:r>
            <w:proofErr w:type="gramEnd"/>
            <w:r w:rsidRPr="00325096">
              <w:rPr>
                <w:rFonts w:ascii="Calibri" w:hAnsi="Calibri" w:cs="Calibri"/>
                <w:color w:val="000000"/>
                <w:lang w:val="en-US"/>
              </w:rPr>
              <w:t xml:space="preserve"> its 40th anniversary, has been awarded every two years since 1997. </w:t>
            </w:r>
            <w:r w:rsidRPr="00E7426D">
              <w:rPr>
                <w:rFonts w:ascii="Calibri" w:hAnsi="Calibri" w:cs="Calibri"/>
                <w:color w:val="000000"/>
              </w:rPr>
              <w:t xml:space="preserve">The </w:t>
            </w:r>
            <w:proofErr w:type="spellStart"/>
            <w:r w:rsidRPr="00E7426D">
              <w:rPr>
                <w:rFonts w:ascii="Calibri" w:hAnsi="Calibri" w:cs="Calibri"/>
                <w:color w:val="000000"/>
              </w:rPr>
              <w:t>prize</w:t>
            </w:r>
            <w:proofErr w:type="spellEnd"/>
            <w:r w:rsidRPr="00E7426D">
              <w:rPr>
                <w:rFonts w:ascii="Calibri" w:hAnsi="Calibri" w:cs="Calibri"/>
                <w:color w:val="000000"/>
              </w:rPr>
              <w:t xml:space="preserve"> </w:t>
            </w:r>
            <w:proofErr w:type="spellStart"/>
            <w:r w:rsidRPr="00E7426D">
              <w:rPr>
                <w:rFonts w:ascii="Calibri" w:hAnsi="Calibri" w:cs="Calibri"/>
                <w:color w:val="000000"/>
              </w:rPr>
              <w:t>is</w:t>
            </w:r>
            <w:proofErr w:type="spellEnd"/>
            <w:r w:rsidRPr="00E7426D">
              <w:rPr>
                <w:rFonts w:ascii="Calibri" w:hAnsi="Calibri" w:cs="Calibri"/>
                <w:color w:val="000000"/>
              </w:rPr>
              <w:t xml:space="preserve"> </w:t>
            </w:r>
            <w:proofErr w:type="spellStart"/>
            <w:r w:rsidRPr="00E7426D">
              <w:rPr>
                <w:rFonts w:ascii="Calibri" w:hAnsi="Calibri" w:cs="Calibri"/>
                <w:color w:val="000000"/>
              </w:rPr>
              <w:t>endowed</w:t>
            </w:r>
            <w:proofErr w:type="spellEnd"/>
            <w:r w:rsidRPr="00E7426D">
              <w:rPr>
                <w:rFonts w:ascii="Calibri" w:hAnsi="Calibri" w:cs="Calibri"/>
                <w:color w:val="000000"/>
              </w:rPr>
              <w:t xml:space="preserve"> </w:t>
            </w:r>
            <w:proofErr w:type="spellStart"/>
            <w:r w:rsidRPr="00E7426D">
              <w:rPr>
                <w:rFonts w:ascii="Calibri" w:hAnsi="Calibri" w:cs="Calibri"/>
                <w:color w:val="000000"/>
              </w:rPr>
              <w:t>with</w:t>
            </w:r>
            <w:proofErr w:type="spellEnd"/>
            <w:r w:rsidRPr="00E7426D">
              <w:rPr>
                <w:rFonts w:ascii="Calibri" w:hAnsi="Calibri" w:cs="Calibri"/>
                <w:color w:val="000000"/>
              </w:rPr>
              <w:t xml:space="preserve"> 10,000 </w:t>
            </w:r>
            <w:proofErr w:type="spellStart"/>
            <w:r w:rsidRPr="00E7426D">
              <w:rPr>
                <w:rFonts w:ascii="Calibri" w:hAnsi="Calibri" w:cs="Calibri"/>
                <w:color w:val="000000"/>
              </w:rPr>
              <w:t>euros</w:t>
            </w:r>
            <w:proofErr w:type="spellEnd"/>
            <w:r w:rsidRPr="00E7426D">
              <w:rPr>
                <w:rFonts w:ascii="Calibri" w:hAnsi="Calibri" w:cs="Calibri"/>
                <w:color w:val="000000"/>
              </w:rPr>
              <w:t>.</w:t>
            </w:r>
          </w:p>
          <w:p w14:paraId="6F2256CD" w14:textId="71DA23D9" w:rsidR="009A4E6B" w:rsidRPr="00E35673" w:rsidRDefault="009A4E6B" w:rsidP="009A4E6B">
            <w:pPr>
              <w:spacing w:after="0" w:line="240" w:lineRule="auto"/>
              <w:rPr>
                <w:lang w:val="en-US"/>
              </w:rPr>
            </w:pPr>
            <w:r>
              <w:rPr>
                <w:lang w:val="en-US"/>
              </w:rPr>
              <w:t>July 31, 2018</w:t>
            </w:r>
          </w:p>
        </w:tc>
      </w:tr>
      <w:tr w:rsidR="009A4E6B" w:rsidRPr="001E2484" w14:paraId="11ADDF4A" w14:textId="77777777" w:rsidTr="009A4E6B">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398A821A" w14:textId="2B7AB6A9" w:rsidR="009A4E6B" w:rsidRPr="008E760B" w:rsidRDefault="008B09CC" w:rsidP="009A4E6B">
            <w:pPr>
              <w:spacing w:after="0" w:line="240" w:lineRule="auto"/>
              <w:rPr>
                <w:lang w:val="en-US"/>
              </w:rPr>
            </w:pPr>
            <w:hyperlink r:id="rId142" w:history="1">
              <w:r w:rsidR="009A4E6B" w:rsidRPr="00522BA4">
                <w:rPr>
                  <w:rStyle w:val="Hyperlink"/>
                  <w:i/>
                  <w:lang w:val="en-US"/>
                </w:rPr>
                <w:t>Further information is available here</w:t>
              </w:r>
              <w:r w:rsidR="009A4E6B">
                <w:rPr>
                  <w:rStyle w:val="Hyperlink"/>
                  <w:i/>
                  <w:lang w:val="en-US"/>
                </w:rPr>
                <w:t xml:space="preserve"> (in German)</w:t>
              </w:r>
              <w:r w:rsidR="009A4E6B" w:rsidRPr="00522BA4">
                <w:rPr>
                  <w:rStyle w:val="Hyperlink"/>
                  <w:i/>
                  <w:lang w:val="en-US"/>
                </w:rPr>
                <w:t>.</w:t>
              </w:r>
            </w:hyperlink>
          </w:p>
        </w:tc>
      </w:tr>
      <w:tr w:rsidR="00A65AD6" w:rsidRPr="001E2484" w14:paraId="611D7C02"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3E01AB82" w14:textId="2AB050CB" w:rsidR="00A65AD6" w:rsidRPr="00CE2F9B" w:rsidRDefault="008E760B" w:rsidP="0041111B">
            <w:pPr>
              <w:pStyle w:val="GGS"/>
              <w:rPr>
                <w:lang w:val="en-US"/>
              </w:rPr>
            </w:pPr>
            <w:bookmarkStart w:id="83" w:name="award20"/>
            <w:bookmarkStart w:id="84" w:name="award8"/>
            <w:bookmarkStart w:id="85" w:name="award2"/>
            <w:r w:rsidRPr="00CE2F9B">
              <w:rPr>
                <w:lang w:val="en-US"/>
              </w:rPr>
              <w:t>F</w:t>
            </w:r>
            <w:r w:rsidR="0041111B" w:rsidRPr="00CE2F9B">
              <w:rPr>
                <w:lang w:val="en-US"/>
              </w:rPr>
              <w:t>unding for feminist women’s research</w:t>
            </w:r>
            <w:r w:rsidRPr="00CE2F9B">
              <w:rPr>
                <w:lang w:val="en-US"/>
              </w:rPr>
              <w:t xml:space="preserve"> Gerda-Weiler Foundation</w:t>
            </w:r>
            <w:bookmarkEnd w:id="83"/>
            <w:bookmarkEnd w:id="84"/>
            <w:bookmarkEnd w:id="85"/>
          </w:p>
        </w:tc>
      </w:tr>
      <w:tr w:rsidR="00A65AD6" w:rsidRPr="00E35673" w14:paraId="1209FD6E"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0CC70B16"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208D9517" w14:textId="77777777" w:rsidR="008E760B" w:rsidRDefault="008E760B" w:rsidP="008E760B">
            <w:pPr>
              <w:spacing w:after="0" w:line="240" w:lineRule="auto"/>
              <w:rPr>
                <w:color w:val="1770A9"/>
              </w:rPr>
            </w:pPr>
          </w:p>
          <w:p w14:paraId="432B3424" w14:textId="729D6300" w:rsidR="00A65AD6" w:rsidRPr="00A65AD6" w:rsidRDefault="008E760B" w:rsidP="008E760B">
            <w:pPr>
              <w:spacing w:after="0" w:line="240" w:lineRule="auto"/>
            </w:pPr>
            <w:proofErr w:type="spellStart"/>
            <w:r>
              <w:rPr>
                <w:color w:val="1770A9"/>
              </w:rPr>
              <w:t>Application</w:t>
            </w:r>
            <w:proofErr w:type="spellEnd"/>
            <w:r>
              <w:rPr>
                <w:color w:val="1770A9"/>
              </w:rPr>
              <w:t xml:space="preserve"> Deadline</w:t>
            </w:r>
            <w:r w:rsidRPr="002C738E">
              <w:rPr>
                <w:color w:val="1770A9"/>
              </w:rPr>
              <w:t>:</w:t>
            </w:r>
          </w:p>
        </w:tc>
        <w:tc>
          <w:tcPr>
            <w:tcW w:w="9359" w:type="dxa"/>
            <w:gridSpan w:val="2"/>
            <w:shd w:val="clear" w:color="auto" w:fill="FFFFFF" w:themeFill="background1"/>
          </w:tcPr>
          <w:p w14:paraId="46297659" w14:textId="77777777" w:rsidR="00A65AD6" w:rsidRDefault="00E35673" w:rsidP="002B754D">
            <w:pPr>
              <w:spacing w:after="0" w:line="240" w:lineRule="auto"/>
              <w:rPr>
                <w:lang w:val="en-US"/>
              </w:rPr>
            </w:pPr>
            <w:r w:rsidRPr="00E35673">
              <w:rPr>
                <w:lang w:val="en-US"/>
              </w:rPr>
              <w:t>The support is open for every female doctoral student whose dissertation topic matches the subject of historical, cultural and social condition of women.</w:t>
            </w:r>
          </w:p>
          <w:p w14:paraId="6B7C13A1" w14:textId="3FAE0960" w:rsidR="00E35673" w:rsidRPr="00E35673" w:rsidRDefault="00E35673" w:rsidP="002B754D">
            <w:pPr>
              <w:spacing w:after="0" w:line="240" w:lineRule="auto"/>
              <w:rPr>
                <w:lang w:val="en-US"/>
              </w:rPr>
            </w:pPr>
            <w:r>
              <w:rPr>
                <w:lang w:val="en-US"/>
              </w:rPr>
              <w:t>August 1, 2018</w:t>
            </w:r>
          </w:p>
        </w:tc>
      </w:tr>
      <w:tr w:rsidR="00A65AD6" w:rsidRPr="001E2484" w14:paraId="15C85892"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244C14D8" w14:textId="21EB475A" w:rsidR="00A65AD6" w:rsidRPr="008E760B" w:rsidRDefault="008B09CC" w:rsidP="002B754D">
            <w:pPr>
              <w:spacing w:after="0" w:line="240" w:lineRule="auto"/>
              <w:rPr>
                <w:lang w:val="en-US"/>
              </w:rPr>
            </w:pPr>
            <w:hyperlink r:id="rId143" w:history="1">
              <w:r w:rsidR="008E760B" w:rsidRPr="00522BA4">
                <w:rPr>
                  <w:rStyle w:val="Hyperlink"/>
                  <w:i/>
                  <w:lang w:val="en-US"/>
                </w:rPr>
                <w:t>Further information is available here</w:t>
              </w:r>
              <w:r w:rsidR="00CE2F9B">
                <w:rPr>
                  <w:rStyle w:val="Hyperlink"/>
                  <w:i/>
                  <w:lang w:val="en-US"/>
                </w:rPr>
                <w:t xml:space="preserve"> (in German)</w:t>
              </w:r>
              <w:r w:rsidR="008E760B" w:rsidRPr="00522BA4">
                <w:rPr>
                  <w:rStyle w:val="Hyperlink"/>
                  <w:i/>
                  <w:lang w:val="en-US"/>
                </w:rPr>
                <w:t>.</w:t>
              </w:r>
            </w:hyperlink>
          </w:p>
        </w:tc>
      </w:tr>
      <w:bookmarkStart w:id="86" w:name="award22"/>
      <w:bookmarkStart w:id="87" w:name="award9"/>
      <w:bookmarkStart w:id="88" w:name="award3"/>
      <w:tr w:rsidR="00A65AD6" w:rsidRPr="00A65AD6" w14:paraId="44C22C0E"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41FA920F" w14:textId="0479D710" w:rsidR="00A65AD6" w:rsidRPr="00A65AD6" w:rsidRDefault="00A65AD6" w:rsidP="008D34A5">
            <w:pPr>
              <w:pStyle w:val="GGS"/>
            </w:pPr>
            <w:r w:rsidRPr="00A65AD6">
              <w:rPr>
                <w:rStyle w:val="Hyperlink"/>
                <w:color w:val="auto"/>
                <w:u w:val="none"/>
              </w:rPr>
              <w:fldChar w:fldCharType="begin"/>
            </w:r>
            <w:r w:rsidRPr="00A65AD6">
              <w:rPr>
                <w:rStyle w:val="Hyperlink"/>
                <w:color w:val="auto"/>
                <w:u w:val="none"/>
              </w:rPr>
              <w:instrText xml:space="preserve"> HYPERLINK  \l "preise9" </w:instrText>
            </w:r>
            <w:r w:rsidRPr="00A65AD6">
              <w:rPr>
                <w:rStyle w:val="Hyperlink"/>
                <w:color w:val="auto"/>
                <w:u w:val="none"/>
              </w:rPr>
              <w:fldChar w:fldCharType="separate"/>
            </w:r>
            <w:r w:rsidRPr="00A65AD6">
              <w:rPr>
                <w:rStyle w:val="Hyperlink"/>
                <w:color w:val="auto"/>
                <w:u w:val="none"/>
              </w:rPr>
              <w:t>Dr.-Herbert-Stolzenberg-Pr</w:t>
            </w:r>
            <w:r w:rsidR="008D34A5">
              <w:rPr>
                <w:rStyle w:val="Hyperlink"/>
                <w:color w:val="auto"/>
                <w:u w:val="none"/>
              </w:rPr>
              <w:t>ice</w:t>
            </w:r>
            <w:r w:rsidRPr="00A65AD6">
              <w:rPr>
                <w:rStyle w:val="Hyperlink"/>
                <w:color w:val="auto"/>
                <w:u w:val="none"/>
              </w:rPr>
              <w:fldChar w:fldCharType="end"/>
            </w:r>
            <w:bookmarkEnd w:id="86"/>
            <w:bookmarkEnd w:id="87"/>
            <w:bookmarkEnd w:id="88"/>
          </w:p>
        </w:tc>
      </w:tr>
      <w:tr w:rsidR="00A65AD6" w:rsidRPr="00E35673" w14:paraId="696863C4"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1AEBFA6D"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69F2F226" w14:textId="77777777" w:rsidR="008E760B" w:rsidRDefault="008E760B" w:rsidP="008E760B">
            <w:pPr>
              <w:spacing w:after="0" w:line="240" w:lineRule="auto"/>
              <w:rPr>
                <w:color w:val="1770A9"/>
              </w:rPr>
            </w:pPr>
          </w:p>
          <w:p w14:paraId="284091BE" w14:textId="77777777" w:rsidR="008E760B" w:rsidRPr="002C738E" w:rsidRDefault="008E760B" w:rsidP="008E760B">
            <w:pPr>
              <w:spacing w:after="0" w:line="240" w:lineRule="auto"/>
              <w:rPr>
                <w:color w:val="1770A9"/>
              </w:rPr>
            </w:pPr>
          </w:p>
          <w:p w14:paraId="5023FC1E" w14:textId="77777777" w:rsidR="008E760B" w:rsidRDefault="008E760B" w:rsidP="008E760B">
            <w:pPr>
              <w:spacing w:after="0" w:line="240" w:lineRule="auto"/>
              <w:rPr>
                <w:color w:val="1770A9"/>
              </w:rPr>
            </w:pPr>
          </w:p>
          <w:p w14:paraId="6820F06C" w14:textId="0F8BD96D" w:rsidR="00A65AD6" w:rsidRPr="00A65AD6" w:rsidRDefault="008E760B" w:rsidP="008E760B">
            <w:pPr>
              <w:spacing w:after="0" w:line="240" w:lineRule="auto"/>
            </w:pPr>
            <w:proofErr w:type="spellStart"/>
            <w:r>
              <w:rPr>
                <w:color w:val="1770A9"/>
              </w:rPr>
              <w:t>Application</w:t>
            </w:r>
            <w:proofErr w:type="spellEnd"/>
            <w:r>
              <w:rPr>
                <w:color w:val="1770A9"/>
              </w:rPr>
              <w:t xml:space="preserve"> Deadline</w:t>
            </w:r>
            <w:r w:rsidRPr="002C738E">
              <w:rPr>
                <w:color w:val="1770A9"/>
              </w:rPr>
              <w:t>:</w:t>
            </w:r>
          </w:p>
        </w:tc>
        <w:tc>
          <w:tcPr>
            <w:tcW w:w="9359" w:type="dxa"/>
            <w:gridSpan w:val="2"/>
            <w:shd w:val="clear" w:color="auto" w:fill="FFFFFF" w:themeFill="background1"/>
          </w:tcPr>
          <w:p w14:paraId="18ABC4E2" w14:textId="77777777" w:rsidR="00A65AD6" w:rsidRDefault="00E35673" w:rsidP="002B754D">
            <w:pPr>
              <w:spacing w:after="0" w:line="240" w:lineRule="auto"/>
              <w:rPr>
                <w:lang w:val="en-US"/>
              </w:rPr>
            </w:pPr>
            <w:r w:rsidRPr="00E35673">
              <w:rPr>
                <w:lang w:val="en-US"/>
              </w:rPr>
              <w:t xml:space="preserve">Young researchers of the Justus-Liebig-University </w:t>
            </w:r>
            <w:proofErr w:type="spellStart"/>
            <w:r w:rsidRPr="00E35673">
              <w:rPr>
                <w:lang w:val="en-US"/>
              </w:rPr>
              <w:t>Gießen</w:t>
            </w:r>
            <w:proofErr w:type="spellEnd"/>
            <w:r w:rsidRPr="00E35673">
              <w:rPr>
                <w:lang w:val="en-US"/>
              </w:rPr>
              <w:t xml:space="preserve"> who have composed an academic work (on habilitation level, no dissertation) within the departments of law science, economic sciences, chemistry or human medicine or an interdisciplinary work regarding one of the mentioned areas of study.</w:t>
            </w:r>
          </w:p>
          <w:p w14:paraId="52B4492F" w14:textId="10ACCF65" w:rsidR="00E35673" w:rsidRPr="00E35673" w:rsidRDefault="00E35673" w:rsidP="002B754D">
            <w:pPr>
              <w:spacing w:after="0" w:line="240" w:lineRule="auto"/>
              <w:rPr>
                <w:lang w:val="en-US"/>
              </w:rPr>
            </w:pPr>
            <w:r>
              <w:rPr>
                <w:lang w:val="en-US"/>
              </w:rPr>
              <w:t>August 15, 2018</w:t>
            </w:r>
          </w:p>
        </w:tc>
      </w:tr>
      <w:tr w:rsidR="00A65AD6" w:rsidRPr="001E2484" w14:paraId="74098C90"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64C85248" w14:textId="5A1D1399" w:rsidR="00A65AD6" w:rsidRPr="008E760B" w:rsidRDefault="008B09CC" w:rsidP="002B754D">
            <w:pPr>
              <w:spacing w:after="0" w:line="240" w:lineRule="auto"/>
              <w:rPr>
                <w:lang w:val="en-US"/>
              </w:rPr>
            </w:pPr>
            <w:hyperlink r:id="rId144" w:history="1">
              <w:r w:rsidR="008E760B" w:rsidRPr="00522BA4">
                <w:rPr>
                  <w:rStyle w:val="Hyperlink"/>
                  <w:i/>
                  <w:lang w:val="en-US"/>
                </w:rPr>
                <w:t>Further information is available here</w:t>
              </w:r>
              <w:r w:rsidR="00CE2F9B">
                <w:rPr>
                  <w:rStyle w:val="Hyperlink"/>
                  <w:i/>
                  <w:lang w:val="en-US"/>
                </w:rPr>
                <w:t xml:space="preserve"> (in German)</w:t>
              </w:r>
              <w:r w:rsidR="008E760B" w:rsidRPr="00522BA4">
                <w:rPr>
                  <w:rStyle w:val="Hyperlink"/>
                  <w:i/>
                  <w:lang w:val="en-US"/>
                </w:rPr>
                <w:t>.</w:t>
              </w:r>
            </w:hyperlink>
          </w:p>
        </w:tc>
      </w:tr>
      <w:tr w:rsidR="00A0166D" w:rsidRPr="001E2484" w14:paraId="1879FBDD"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023CCF1" w14:textId="011D2124" w:rsidR="00A0166D" w:rsidRPr="00A0166D" w:rsidRDefault="00A0166D" w:rsidP="00892FB4">
            <w:pPr>
              <w:pStyle w:val="GGS"/>
              <w:rPr>
                <w:lang w:val="en-US"/>
              </w:rPr>
            </w:pPr>
            <w:bookmarkStart w:id="89" w:name="award4"/>
            <w:r w:rsidRPr="00A0166D">
              <w:rPr>
                <w:lang w:val="en-US"/>
              </w:rPr>
              <w:t>Maria-Weber-Grant / Hans-Böckler-Foundation</w:t>
            </w:r>
            <w:bookmarkEnd w:id="89"/>
          </w:p>
        </w:tc>
      </w:tr>
      <w:tr w:rsidR="00A0166D" w:rsidRPr="002C738E" w14:paraId="3436C91E" w14:textId="77777777" w:rsidTr="00E7426D">
        <w:trPr>
          <w:gridAfter w:val="1"/>
          <w:wAfter w:w="7" w:type="dxa"/>
          <w:trHeight w:val="385"/>
          <w:jc w:val="center"/>
        </w:trPr>
        <w:tc>
          <w:tcPr>
            <w:tcW w:w="4000" w:type="dxa"/>
            <w:tcBorders>
              <w:bottom w:val="single" w:sz="4" w:space="0" w:color="1770A9"/>
            </w:tcBorders>
            <w:shd w:val="clear" w:color="auto" w:fill="FFFFFF" w:themeFill="background1"/>
            <w:tcMar>
              <w:top w:w="120" w:type="dxa"/>
              <w:left w:w="180" w:type="dxa"/>
              <w:bottom w:w="120" w:type="dxa"/>
              <w:right w:w="180" w:type="dxa"/>
            </w:tcMar>
          </w:tcPr>
          <w:p w14:paraId="1AC01D9C" w14:textId="7375F6E2" w:rsidR="00A0166D" w:rsidRDefault="00A0166D" w:rsidP="00892FB4">
            <w:pPr>
              <w:spacing w:after="0" w:line="240" w:lineRule="auto"/>
              <w:rPr>
                <w:color w:val="1770A9"/>
              </w:rPr>
            </w:pPr>
            <w:r>
              <w:rPr>
                <w:color w:val="1770A9"/>
              </w:rPr>
              <w:t>Description</w:t>
            </w:r>
            <w:r w:rsidRPr="002C738E">
              <w:rPr>
                <w:color w:val="1770A9"/>
              </w:rPr>
              <w:t xml:space="preserve">: </w:t>
            </w:r>
          </w:p>
          <w:p w14:paraId="573CB8B8" w14:textId="77777777" w:rsidR="00A0166D" w:rsidRDefault="00A0166D" w:rsidP="00892FB4">
            <w:pPr>
              <w:spacing w:after="0" w:line="240" w:lineRule="auto"/>
              <w:rPr>
                <w:color w:val="1770A9"/>
              </w:rPr>
            </w:pPr>
          </w:p>
          <w:p w14:paraId="4F875CE2" w14:textId="77777777" w:rsidR="00A0166D" w:rsidRDefault="00A0166D" w:rsidP="00892FB4">
            <w:pPr>
              <w:spacing w:after="0" w:line="240" w:lineRule="auto"/>
              <w:rPr>
                <w:color w:val="1770A9"/>
              </w:rPr>
            </w:pPr>
          </w:p>
          <w:p w14:paraId="1703357A" w14:textId="77777777" w:rsidR="00A0166D" w:rsidRDefault="00A0166D" w:rsidP="00892FB4">
            <w:pPr>
              <w:spacing w:after="0" w:line="240" w:lineRule="auto"/>
              <w:rPr>
                <w:color w:val="1770A9"/>
              </w:rPr>
            </w:pPr>
          </w:p>
          <w:p w14:paraId="0B007C84" w14:textId="1A775485" w:rsidR="00A0166D" w:rsidRDefault="00A0166D" w:rsidP="00892FB4">
            <w:pPr>
              <w:spacing w:after="0" w:line="240" w:lineRule="auto"/>
            </w:pPr>
            <w:proofErr w:type="spellStart"/>
            <w:r>
              <w:rPr>
                <w:color w:val="1770A9"/>
              </w:rPr>
              <w:t>Application</w:t>
            </w:r>
            <w:proofErr w:type="spellEnd"/>
            <w:r>
              <w:rPr>
                <w:color w:val="1770A9"/>
              </w:rPr>
              <w:t xml:space="preserve"> Deadline</w:t>
            </w:r>
            <w:r w:rsidRPr="002C738E">
              <w:rPr>
                <w:color w:val="1770A9"/>
              </w:rPr>
              <w:t>:</w:t>
            </w:r>
          </w:p>
        </w:tc>
        <w:tc>
          <w:tcPr>
            <w:tcW w:w="9352" w:type="dxa"/>
            <w:tcBorders>
              <w:bottom w:val="single" w:sz="4" w:space="0" w:color="1770A9"/>
            </w:tcBorders>
            <w:shd w:val="clear" w:color="auto" w:fill="FFFFFF" w:themeFill="background1"/>
          </w:tcPr>
          <w:p w14:paraId="2CB586D5" w14:textId="51E4CEE0" w:rsidR="00A0166D" w:rsidRPr="00A0166D" w:rsidRDefault="00A0166D" w:rsidP="00892FB4">
            <w:pPr>
              <w:spacing w:after="0" w:line="240" w:lineRule="auto"/>
              <w:rPr>
                <w:lang w:val="en-US"/>
              </w:rPr>
            </w:pPr>
            <w:r w:rsidRPr="00A0166D">
              <w:rPr>
                <w:lang w:val="en-US"/>
              </w:rPr>
              <w:t xml:space="preserve">The target group are outstanding researchers from all disciplines who have a special interest in the research and education of the Hans </w:t>
            </w:r>
            <w:proofErr w:type="spellStart"/>
            <w:r w:rsidRPr="00A0166D">
              <w:rPr>
                <w:lang w:val="en-US"/>
              </w:rPr>
              <w:t>Böckler</w:t>
            </w:r>
            <w:proofErr w:type="spellEnd"/>
            <w:r w:rsidRPr="00A0166D">
              <w:rPr>
                <w:lang w:val="en-US"/>
              </w:rPr>
              <w:t xml:space="preserve"> Foundation. Candidates may apply for a proxy for up to 12 months, which takes over some of the tasks in the teaching, in order to obtain free spaces for their research. A fee of € 20,000 per semester </w:t>
            </w:r>
            <w:proofErr w:type="gramStart"/>
            <w:r w:rsidRPr="00A0166D">
              <w:rPr>
                <w:lang w:val="en-US"/>
              </w:rPr>
              <w:t>is paid</w:t>
            </w:r>
            <w:proofErr w:type="gramEnd"/>
            <w:r w:rsidRPr="00A0166D">
              <w:rPr>
                <w:lang w:val="en-US"/>
              </w:rPr>
              <w:t xml:space="preserve"> for the partial proxy.</w:t>
            </w:r>
          </w:p>
          <w:p w14:paraId="4B0259AB" w14:textId="29C6401F" w:rsidR="00A0166D" w:rsidRDefault="00A0166D" w:rsidP="00892FB4">
            <w:pPr>
              <w:spacing w:after="0" w:line="240" w:lineRule="auto"/>
            </w:pPr>
            <w:r>
              <w:t>September 15, 2018</w:t>
            </w:r>
          </w:p>
        </w:tc>
      </w:tr>
      <w:tr w:rsidR="00A0166D" w:rsidRPr="001E2484" w14:paraId="69BE668C"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4CE4F21" w14:textId="01DC61F6" w:rsidR="00A0166D" w:rsidRPr="00A0166D" w:rsidRDefault="008B09CC" w:rsidP="00892FB4">
            <w:pPr>
              <w:spacing w:after="0" w:line="240" w:lineRule="auto"/>
              <w:rPr>
                <w:lang w:val="en-US"/>
              </w:rPr>
            </w:pPr>
            <w:hyperlink r:id="rId145" w:history="1">
              <w:r w:rsidR="00A0166D" w:rsidRPr="00A0166D">
                <w:rPr>
                  <w:rStyle w:val="Hyperlink"/>
                  <w:i/>
                  <w:lang w:val="en-US"/>
                </w:rPr>
                <w:t>Further information is available here</w:t>
              </w:r>
              <w:r w:rsidR="00A0166D">
                <w:rPr>
                  <w:rStyle w:val="Hyperlink"/>
                  <w:i/>
                  <w:lang w:val="en-US"/>
                </w:rPr>
                <w:t xml:space="preserve"> (in German)</w:t>
              </w:r>
              <w:r w:rsidR="00A0166D" w:rsidRPr="00A0166D">
                <w:rPr>
                  <w:rStyle w:val="Hyperlink"/>
                  <w:i/>
                  <w:lang w:val="en-US"/>
                </w:rPr>
                <w:t>.</w:t>
              </w:r>
            </w:hyperlink>
          </w:p>
        </w:tc>
      </w:tr>
      <w:tr w:rsidR="00A0166D" w:rsidRPr="001E2484" w14:paraId="3316A0C1"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48710697" w14:textId="76269B76" w:rsidR="00A0166D" w:rsidRPr="00A64B15" w:rsidRDefault="00A0166D" w:rsidP="00A64B15">
            <w:pPr>
              <w:pStyle w:val="GGS"/>
              <w:rPr>
                <w:lang w:val="en-US"/>
              </w:rPr>
            </w:pPr>
            <w:bookmarkStart w:id="90" w:name="award5"/>
            <w:r w:rsidRPr="00A64B15">
              <w:rPr>
                <w:lang w:val="en-US"/>
              </w:rPr>
              <w:t xml:space="preserve">BMBF </w:t>
            </w:r>
            <w:r w:rsidR="00A64B15" w:rsidRPr="00A64B15">
              <w:rPr>
                <w:lang w:val="en-US"/>
              </w:rPr>
              <w:t>support for early career researcehers in the humanities and social sciences</w:t>
            </w:r>
            <w:r w:rsidRPr="00A64B15">
              <w:rPr>
                <w:lang w:val="en-US"/>
              </w:rPr>
              <w:t xml:space="preserve"> </w:t>
            </w:r>
            <w:bookmarkEnd w:id="90"/>
          </w:p>
        </w:tc>
      </w:tr>
      <w:tr w:rsidR="00A0166D" w:rsidRPr="002C738E" w14:paraId="227BB933" w14:textId="77777777" w:rsidTr="00E7426D">
        <w:trPr>
          <w:gridAfter w:val="1"/>
          <w:wAfter w:w="7" w:type="dxa"/>
          <w:trHeight w:val="385"/>
          <w:jc w:val="center"/>
        </w:trPr>
        <w:tc>
          <w:tcPr>
            <w:tcW w:w="4000" w:type="dxa"/>
            <w:tcBorders>
              <w:bottom w:val="single" w:sz="4" w:space="0" w:color="1770A9"/>
            </w:tcBorders>
            <w:shd w:val="clear" w:color="auto" w:fill="FFFFFF" w:themeFill="background1"/>
            <w:tcMar>
              <w:top w:w="120" w:type="dxa"/>
              <w:left w:w="180" w:type="dxa"/>
              <w:bottom w:w="120" w:type="dxa"/>
              <w:right w:w="180" w:type="dxa"/>
            </w:tcMar>
          </w:tcPr>
          <w:p w14:paraId="0621D40C" w14:textId="4AD7E87D" w:rsidR="00A0166D" w:rsidRDefault="00A64B15" w:rsidP="00892FB4">
            <w:pPr>
              <w:spacing w:after="0" w:line="240" w:lineRule="auto"/>
              <w:rPr>
                <w:color w:val="1770A9"/>
              </w:rPr>
            </w:pPr>
            <w:r>
              <w:rPr>
                <w:color w:val="1770A9"/>
              </w:rPr>
              <w:t>Description</w:t>
            </w:r>
            <w:r w:rsidR="00A0166D" w:rsidRPr="002C738E">
              <w:rPr>
                <w:color w:val="1770A9"/>
              </w:rPr>
              <w:t xml:space="preserve">: </w:t>
            </w:r>
          </w:p>
          <w:p w14:paraId="5AD09238" w14:textId="77777777" w:rsidR="00A0166D" w:rsidRDefault="00A0166D" w:rsidP="00892FB4">
            <w:pPr>
              <w:spacing w:after="0" w:line="240" w:lineRule="auto"/>
              <w:rPr>
                <w:color w:val="1770A9"/>
              </w:rPr>
            </w:pPr>
          </w:p>
          <w:p w14:paraId="0E866196" w14:textId="77777777" w:rsidR="00A0166D" w:rsidRDefault="00A0166D" w:rsidP="00892FB4">
            <w:pPr>
              <w:spacing w:after="0" w:line="240" w:lineRule="auto"/>
              <w:rPr>
                <w:color w:val="1770A9"/>
              </w:rPr>
            </w:pPr>
          </w:p>
          <w:p w14:paraId="2DDD25B6" w14:textId="77777777" w:rsidR="00A0166D" w:rsidRDefault="00A0166D" w:rsidP="00892FB4">
            <w:pPr>
              <w:spacing w:after="0" w:line="240" w:lineRule="auto"/>
              <w:rPr>
                <w:color w:val="1770A9"/>
              </w:rPr>
            </w:pPr>
          </w:p>
          <w:p w14:paraId="17FC9142" w14:textId="588EF57D" w:rsidR="00A0166D" w:rsidRDefault="00A64B15" w:rsidP="00892FB4">
            <w:pPr>
              <w:spacing w:after="0" w:line="240" w:lineRule="auto"/>
            </w:pPr>
            <w:proofErr w:type="spellStart"/>
            <w:r>
              <w:rPr>
                <w:color w:val="1770A9"/>
              </w:rPr>
              <w:t>Application</w:t>
            </w:r>
            <w:proofErr w:type="spellEnd"/>
            <w:r>
              <w:rPr>
                <w:color w:val="1770A9"/>
              </w:rPr>
              <w:t xml:space="preserve"> Deadline: </w:t>
            </w:r>
          </w:p>
        </w:tc>
        <w:tc>
          <w:tcPr>
            <w:tcW w:w="9352" w:type="dxa"/>
            <w:tcBorders>
              <w:bottom w:val="single" w:sz="4" w:space="0" w:color="1770A9"/>
            </w:tcBorders>
            <w:shd w:val="clear" w:color="auto" w:fill="FFFFFF" w:themeFill="background1"/>
          </w:tcPr>
          <w:p w14:paraId="46B4E5CD" w14:textId="77777777" w:rsidR="00A0166D" w:rsidRDefault="00A0166D" w:rsidP="00892FB4">
            <w:pPr>
              <w:spacing w:after="0" w:line="240" w:lineRule="auto"/>
              <w:rPr>
                <w:lang w:val="en-US"/>
              </w:rPr>
            </w:pPr>
            <w:r w:rsidRPr="00A0166D">
              <w:rPr>
                <w:lang w:val="en-US"/>
              </w:rPr>
              <w:t xml:space="preserve">Object to the support are research projects at universities or non-university research </w:t>
            </w:r>
            <w:proofErr w:type="gramStart"/>
            <w:r w:rsidRPr="00A0166D">
              <w:rPr>
                <w:lang w:val="en-US"/>
              </w:rPr>
              <w:t>facilities which</w:t>
            </w:r>
            <w:proofErr w:type="gramEnd"/>
            <w:r w:rsidRPr="00A0166D">
              <w:rPr>
                <w:lang w:val="en-US"/>
              </w:rPr>
              <w:t xml:space="preserve"> address the research questions of human and social scientific small subjects interdisciplinary, are suitable for further qualifications as well as support of academic independency, promote cooperation and networking and strengthen the respective area of study.</w:t>
            </w:r>
          </w:p>
          <w:p w14:paraId="4B0BE5CD" w14:textId="5E471F02" w:rsidR="00A0166D" w:rsidRPr="00A0166D" w:rsidRDefault="00A0166D" w:rsidP="00892FB4">
            <w:pPr>
              <w:spacing w:after="0" w:line="240" w:lineRule="auto"/>
              <w:rPr>
                <w:lang w:val="en-US"/>
              </w:rPr>
            </w:pPr>
            <w:r>
              <w:t>September 15, 2018</w:t>
            </w:r>
          </w:p>
        </w:tc>
      </w:tr>
      <w:tr w:rsidR="00A0166D" w:rsidRPr="001E2484" w14:paraId="69C11F72"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7F7C9731" w14:textId="0FFE29DB" w:rsidR="00A0166D" w:rsidRPr="00A0166D" w:rsidRDefault="008B09CC" w:rsidP="00A0166D">
            <w:pPr>
              <w:spacing w:after="0" w:line="240" w:lineRule="auto"/>
              <w:rPr>
                <w:lang w:val="en-US"/>
              </w:rPr>
            </w:pPr>
            <w:hyperlink r:id="rId146" w:history="1">
              <w:r w:rsidR="00A0166D">
                <w:rPr>
                  <w:rStyle w:val="Hyperlink"/>
                  <w:i/>
                  <w:lang w:val="en-US"/>
                </w:rPr>
                <w:t>F</w:t>
              </w:r>
              <w:r w:rsidR="00A0166D" w:rsidRPr="00A0166D">
                <w:rPr>
                  <w:rStyle w:val="Hyperlink"/>
                  <w:i/>
                  <w:lang w:val="en-US"/>
                </w:rPr>
                <w:t>urther information is available here (in German).</w:t>
              </w:r>
            </w:hyperlink>
          </w:p>
        </w:tc>
      </w:tr>
    </w:tbl>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641B20" w:rsidRPr="001E2484" w14:paraId="14F9566B" w14:textId="77777777" w:rsidTr="00C953F3">
        <w:trPr>
          <w:trHeight w:val="251"/>
          <w:jc w:val="center"/>
        </w:trPr>
        <w:tc>
          <w:tcPr>
            <w:tcW w:w="13359" w:type="dxa"/>
            <w:shd w:val="clear" w:color="auto" w:fill="FFFFFF" w:themeFill="background1"/>
            <w:tcMar>
              <w:top w:w="120" w:type="dxa"/>
              <w:left w:w="180" w:type="dxa"/>
              <w:bottom w:w="120" w:type="dxa"/>
              <w:right w:w="180" w:type="dxa"/>
            </w:tcMar>
            <w:hideMark/>
          </w:tcPr>
          <w:p w14:paraId="7CB3B37A" w14:textId="6412C150" w:rsidR="00641B20" w:rsidRPr="002C738E" w:rsidRDefault="00641B20" w:rsidP="00641B20">
            <w:pPr>
              <w:pStyle w:val="GGS"/>
              <w:rPr>
                <w:highlight w:val="yellow"/>
                <w:lang w:val="en-US"/>
              </w:rPr>
            </w:pPr>
            <w:bookmarkStart w:id="91" w:name="awardfurther"/>
            <w:r>
              <w:rPr>
                <w:lang w:val="en-US"/>
              </w:rPr>
              <w:t>Further Possibilites to fund your academic activities</w:t>
            </w:r>
            <w:bookmarkEnd w:id="91"/>
          </w:p>
        </w:tc>
      </w:tr>
      <w:tr w:rsidR="00641B20" w:rsidRPr="002C738E" w14:paraId="22B534EB"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47D571EA" w14:textId="0881F9A5" w:rsidR="00641B20" w:rsidRDefault="00641B20" w:rsidP="009F11F7">
            <w:pPr>
              <w:pStyle w:val="GGSFlietextschwarz"/>
              <w:rPr>
                <w:lang w:val="en-US"/>
              </w:rPr>
            </w:pPr>
            <w:r w:rsidRPr="00641B20">
              <w:rPr>
                <w:lang w:val="en-US"/>
              </w:rPr>
              <w:t>Please notice that the GGS-Homepage provides information about different ways</w:t>
            </w:r>
            <w:r>
              <w:rPr>
                <w:lang w:val="en-US"/>
              </w:rPr>
              <w:t xml:space="preserve"> to secure financial funding of</w:t>
            </w:r>
            <w:r w:rsidRPr="00641B20">
              <w:rPr>
                <w:lang w:val="en-US"/>
              </w:rPr>
              <w:t xml:space="preserve"> academic activities</w:t>
            </w:r>
            <w:r>
              <w:rPr>
                <w:lang w:val="en-US"/>
              </w:rPr>
              <w:t xml:space="preserve"> for docto</w:t>
            </w:r>
            <w:r w:rsidR="00EB3FD9">
              <w:rPr>
                <w:lang w:val="en-US"/>
              </w:rPr>
              <w:t>ral candidates and p</w:t>
            </w:r>
            <w:r>
              <w:rPr>
                <w:lang w:val="en-US"/>
              </w:rPr>
              <w:t>ostdocs</w:t>
            </w:r>
          </w:p>
          <w:p w14:paraId="78E8CD2E" w14:textId="532B868B" w:rsidR="00641B20" w:rsidRDefault="00641B20" w:rsidP="00641B20">
            <w:pPr>
              <w:pStyle w:val="GGSFlietextschwarz"/>
              <w:numPr>
                <w:ilvl w:val="0"/>
                <w:numId w:val="5"/>
              </w:numPr>
              <w:rPr>
                <w:lang w:val="en-US"/>
              </w:rPr>
            </w:pPr>
            <w:r>
              <w:rPr>
                <w:lang w:val="en-US"/>
              </w:rPr>
              <w:t>Individual Funding</w:t>
            </w:r>
          </w:p>
          <w:p w14:paraId="06481639" w14:textId="77777777" w:rsidR="00641B20" w:rsidRDefault="00641B20" w:rsidP="00641B20">
            <w:pPr>
              <w:pStyle w:val="GGSFlietextschwarz"/>
              <w:numPr>
                <w:ilvl w:val="0"/>
                <w:numId w:val="5"/>
              </w:numPr>
              <w:rPr>
                <w:lang w:val="en-US"/>
              </w:rPr>
            </w:pPr>
            <w:r>
              <w:rPr>
                <w:lang w:val="en-US"/>
              </w:rPr>
              <w:t>Project Funding</w:t>
            </w:r>
          </w:p>
          <w:p w14:paraId="6FE44197" w14:textId="24E30DE0" w:rsidR="00641B20" w:rsidRPr="00641B20" w:rsidRDefault="00641B20" w:rsidP="00641B20">
            <w:pPr>
              <w:pStyle w:val="GGSFlietextschwarz"/>
              <w:numPr>
                <w:ilvl w:val="0"/>
                <w:numId w:val="5"/>
              </w:numPr>
              <w:rPr>
                <w:lang w:val="en-US"/>
              </w:rPr>
            </w:pPr>
            <w:r>
              <w:rPr>
                <w:lang w:val="en-US"/>
              </w:rPr>
              <w:t>Mobility Funding and more!</w:t>
            </w:r>
          </w:p>
        </w:tc>
      </w:tr>
      <w:tr w:rsidR="00641B20" w:rsidRPr="001E2484" w14:paraId="6F98C2DC" w14:textId="77777777" w:rsidTr="00342FE2">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1CBBE6FA" w14:textId="1B4F9B2B" w:rsidR="00641B20" w:rsidRPr="00A602CC" w:rsidRDefault="008B09CC" w:rsidP="00A602CC">
            <w:pPr>
              <w:tabs>
                <w:tab w:val="left" w:pos="4110"/>
              </w:tabs>
              <w:spacing w:after="0" w:line="240" w:lineRule="auto"/>
              <w:rPr>
                <w:b/>
                <w:color w:val="7B9813"/>
                <w:highlight w:val="yellow"/>
                <w:u w:val="single"/>
                <w:lang w:val="en-US"/>
              </w:rPr>
            </w:pPr>
            <w:hyperlink r:id="rId147" w:history="1">
              <w:r w:rsidR="00641B20" w:rsidRPr="00641B20">
                <w:rPr>
                  <w:rStyle w:val="Hyperlink"/>
                  <w:i/>
                  <w:lang w:val="en-US"/>
                </w:rPr>
                <w:t>Further information is available here.</w:t>
              </w:r>
            </w:hyperlink>
          </w:p>
        </w:tc>
      </w:tr>
    </w:tbl>
    <w:p w14:paraId="7400D0B1" w14:textId="77777777" w:rsidR="00342FE2" w:rsidRPr="00576D0F" w:rsidRDefault="00342FE2">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8B6B3B" w14:paraId="0BEFF12E" w14:textId="77777777" w:rsidTr="00342FE2">
        <w:trPr>
          <w:trHeight w:val="352"/>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4A6B2825" w14:textId="48F681AD" w:rsidR="008B6B3B" w:rsidRDefault="008B6B3B" w:rsidP="009A4E6B">
            <w:pPr>
              <w:pStyle w:val="Hauptberschriften"/>
            </w:pPr>
            <w:bookmarkStart w:id="92" w:name="support"/>
            <w:r>
              <w:t>&gt;</w:t>
            </w:r>
            <w:r w:rsidR="009A1139">
              <w:t xml:space="preserve"> Postdoc</w:t>
            </w:r>
            <w:r w:rsidR="00B24724">
              <w:t>s at</w:t>
            </w:r>
            <w:r w:rsidR="009A4E6B">
              <w:t xml:space="preserve"> the Center</w:t>
            </w:r>
            <w:bookmarkEnd w:id="92"/>
          </w:p>
        </w:tc>
      </w:tr>
      <w:tr w:rsidR="008B6B3B" w:rsidRPr="002E7069" w14:paraId="2E6984B9"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0F042E1B" w14:textId="77777777" w:rsidR="008B6B3B" w:rsidRPr="00C03CF2" w:rsidRDefault="008B6B3B" w:rsidP="008B6B3B">
            <w:pPr>
              <w:spacing w:after="0" w:line="240" w:lineRule="auto"/>
              <w:rPr>
                <w:rFonts w:cs="Times New Roman"/>
                <w:sz w:val="6"/>
                <w:szCs w:val="6"/>
                <w:lang w:val="en-US"/>
              </w:rPr>
            </w:pPr>
          </w:p>
        </w:tc>
      </w:tr>
      <w:tr w:rsidR="00C953F3" w:rsidRPr="001E2484" w14:paraId="4E7B0B31" w14:textId="77777777" w:rsidTr="00342FE2">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D94BF47" w14:textId="7473F547" w:rsidR="00C953F3" w:rsidRPr="00C953F3" w:rsidRDefault="00C953F3" w:rsidP="00A57D11">
            <w:pPr>
              <w:pStyle w:val="Flietextschwarz"/>
              <w:spacing w:after="0"/>
              <w:rPr>
                <w:b/>
                <w:highlight w:val="lightGray"/>
                <w:lang w:val="en-US"/>
              </w:rPr>
            </w:pPr>
            <w:bookmarkStart w:id="93" w:name="postdoc1"/>
            <w:r w:rsidRPr="00C953F3">
              <w:rPr>
                <w:b/>
                <w:caps/>
                <w:lang w:val="en-US"/>
              </w:rPr>
              <w:t>Consult our Experts of Third Party Funding</w:t>
            </w:r>
            <w:bookmarkEnd w:id="93"/>
          </w:p>
        </w:tc>
      </w:tr>
      <w:tr w:rsidR="00C953F3" w:rsidRPr="001E2484" w14:paraId="70710ABF" w14:textId="77777777" w:rsidTr="00342FE2">
        <w:trPr>
          <w:trHeight w:val="20"/>
          <w:jc w:val="center"/>
        </w:trPr>
        <w:tc>
          <w:tcPr>
            <w:tcW w:w="13359" w:type="dxa"/>
            <w:shd w:val="clear" w:color="auto" w:fill="FFFFFF" w:themeFill="background1"/>
            <w:tcMar>
              <w:top w:w="120" w:type="dxa"/>
              <w:left w:w="180" w:type="dxa"/>
              <w:bottom w:w="120" w:type="dxa"/>
              <w:right w:w="180" w:type="dxa"/>
            </w:tcMar>
          </w:tcPr>
          <w:p w14:paraId="1B4257D7" w14:textId="6B2674A4" w:rsidR="00C953F3" w:rsidRDefault="00C953F3" w:rsidP="00A57D11">
            <w:pPr>
              <w:pStyle w:val="GGSFlietextschwarz"/>
              <w:rPr>
                <w:lang w:val="en-US"/>
              </w:rPr>
            </w:pPr>
            <w:r w:rsidRPr="00C953F3">
              <w:rPr>
                <w:lang w:val="en-US"/>
              </w:rPr>
              <w:t xml:space="preserve">A pool of experts on third-party funding has come into being within the frame of our "Experts on Third-party Funding </w:t>
            </w:r>
            <w:proofErr w:type="spellStart"/>
            <w:r w:rsidRPr="00C953F3">
              <w:rPr>
                <w:lang w:val="en-US"/>
              </w:rPr>
              <w:t>Programme</w:t>
            </w:r>
            <w:proofErr w:type="spellEnd"/>
            <w:r w:rsidRPr="00C953F3">
              <w:rPr>
                <w:lang w:val="en-US"/>
              </w:rPr>
              <w:t>", which is supported by the Women’s Rights and Equal Opportunities Commissioner of the Justus Liebig University Giessen. This pool offers other junior scientists the chance to seek</w:t>
            </w:r>
            <w:r>
              <w:rPr>
                <w:lang w:val="en-US"/>
              </w:rPr>
              <w:t xml:space="preserve"> advice from qualified experts.</w:t>
            </w:r>
          </w:p>
          <w:p w14:paraId="3D55AF50" w14:textId="1B337418" w:rsidR="00C953F3" w:rsidRPr="00C953F3" w:rsidRDefault="00C953F3" w:rsidP="00A57D11">
            <w:pPr>
              <w:pStyle w:val="GGSFlietextschwarz"/>
              <w:rPr>
                <w:lang w:val="en-US"/>
              </w:rPr>
            </w:pPr>
          </w:p>
          <w:p w14:paraId="5B308BD3" w14:textId="3DA46B84" w:rsidR="00C953F3" w:rsidRPr="00C953F3" w:rsidRDefault="00C953F3" w:rsidP="00C953F3">
            <w:pPr>
              <w:pStyle w:val="GGSFlietextschwarz"/>
              <w:rPr>
                <w:highlight w:val="lightGray"/>
                <w:lang w:val="en-US"/>
              </w:rPr>
            </w:pPr>
            <w:r>
              <w:rPr>
                <w:lang w:val="en-US"/>
              </w:rPr>
              <w:t>You will find a</w:t>
            </w:r>
            <w:r w:rsidRPr="00C953F3">
              <w:rPr>
                <w:lang w:val="en-US"/>
              </w:rPr>
              <w:t>n overview of all the experts</w:t>
            </w:r>
            <w:r>
              <w:rPr>
                <w:lang w:val="en-US"/>
              </w:rPr>
              <w:t xml:space="preserve"> </w:t>
            </w:r>
            <w:hyperlink r:id="rId148" w:history="1">
              <w:r w:rsidRPr="00C953F3">
                <w:rPr>
                  <w:rStyle w:val="Hyperlink"/>
                  <w:lang w:val="en-US"/>
                </w:rPr>
                <w:t>here</w:t>
              </w:r>
            </w:hyperlink>
            <w:r w:rsidRPr="00C953F3">
              <w:rPr>
                <w:lang w:val="en-US"/>
              </w:rPr>
              <w:t>.</w:t>
            </w:r>
          </w:p>
        </w:tc>
      </w:tr>
      <w:tr w:rsidR="00C859AD" w:rsidRPr="000D46DE" w14:paraId="7F1E7D7C"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5E47AF57" w14:textId="398BF915" w:rsidR="00C859AD" w:rsidRPr="00DF18AC" w:rsidRDefault="00C859AD" w:rsidP="00C859AD">
            <w:pPr>
              <w:pStyle w:val="Flietextschwarz"/>
              <w:spacing w:after="0"/>
              <w:rPr>
                <w:b/>
                <w:sz w:val="6"/>
                <w:szCs w:val="6"/>
                <w:lang w:val="en-US"/>
              </w:rPr>
            </w:pPr>
            <w:bookmarkStart w:id="94" w:name="support1"/>
            <w:bookmarkStart w:id="95" w:name="postdoc2"/>
            <w:r w:rsidRPr="00516265">
              <w:rPr>
                <w:b/>
                <w:caps/>
                <w:lang w:val="en-US"/>
              </w:rPr>
              <w:t>postdoc lunch</w:t>
            </w:r>
            <w:bookmarkEnd w:id="94"/>
            <w:bookmarkEnd w:id="95"/>
          </w:p>
        </w:tc>
      </w:tr>
      <w:tr w:rsidR="00C859AD" w:rsidRPr="001E2484" w14:paraId="7493E5BF"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02DA2335" w14:textId="01A62CBF" w:rsidR="00C859AD" w:rsidRPr="00A32219" w:rsidRDefault="00C859AD" w:rsidP="00C859AD">
            <w:pPr>
              <w:pStyle w:val="GGSFlietextschwarz"/>
              <w:rPr>
                <w:b/>
                <w:lang w:val="en"/>
              </w:rPr>
            </w:pPr>
            <w:r w:rsidRPr="00F04B0E">
              <w:rPr>
                <w:lang w:val="en"/>
              </w:rPr>
              <w:t xml:space="preserve">In order to promote networking between postdoctoral students, all postdoctoral students </w:t>
            </w:r>
            <w:proofErr w:type="gramStart"/>
            <w:r w:rsidRPr="00F04B0E">
              <w:rPr>
                <w:lang w:val="en"/>
              </w:rPr>
              <w:t>are warmly invited</w:t>
            </w:r>
            <w:proofErr w:type="gramEnd"/>
            <w:r w:rsidRPr="00F04B0E">
              <w:rPr>
                <w:lang w:val="en"/>
              </w:rPr>
              <w:t xml:space="preserve"> to the regular Postdoc lunches. The next postdoc lunch will take place at the </w:t>
            </w:r>
            <w:r w:rsidRPr="00F04B0E">
              <w:rPr>
                <w:b/>
                <w:lang w:val="en"/>
              </w:rPr>
              <w:t xml:space="preserve">Kate, </w:t>
            </w:r>
            <w:proofErr w:type="spellStart"/>
            <w:r w:rsidRPr="00F04B0E">
              <w:rPr>
                <w:b/>
                <w:lang w:val="en"/>
              </w:rPr>
              <w:t>Bismarckstrasse</w:t>
            </w:r>
            <w:proofErr w:type="spellEnd"/>
            <w:r w:rsidRPr="00F04B0E">
              <w:rPr>
                <w:b/>
                <w:lang w:val="en"/>
              </w:rPr>
              <w:t xml:space="preserve"> 32, D-35390 Giessen</w:t>
            </w:r>
            <w:r w:rsidRPr="00F04B0E">
              <w:rPr>
                <w:lang w:val="en"/>
              </w:rPr>
              <w:t xml:space="preserve"> on </w:t>
            </w:r>
            <w:r w:rsidR="00DC5072">
              <w:rPr>
                <w:b/>
                <w:lang w:val="en"/>
              </w:rPr>
              <w:t xml:space="preserve">Thursday, </w:t>
            </w:r>
            <w:r w:rsidR="00CD7761">
              <w:rPr>
                <w:b/>
                <w:lang w:val="en"/>
              </w:rPr>
              <w:t>June</w:t>
            </w:r>
            <w:r w:rsidR="00DC5072">
              <w:rPr>
                <w:b/>
                <w:lang w:val="en"/>
              </w:rPr>
              <w:t xml:space="preserve"> 2</w:t>
            </w:r>
            <w:r w:rsidR="00CD7761">
              <w:rPr>
                <w:b/>
                <w:lang w:val="en"/>
              </w:rPr>
              <w:t>6</w:t>
            </w:r>
            <w:r w:rsidRPr="00F04B0E">
              <w:rPr>
                <w:b/>
                <w:lang w:val="en"/>
              </w:rPr>
              <w:t>,</w:t>
            </w:r>
            <w:r>
              <w:rPr>
                <w:b/>
                <w:lang w:val="en"/>
              </w:rPr>
              <w:t xml:space="preserve"> 2018</w:t>
            </w:r>
            <w:r w:rsidRPr="00F04B0E">
              <w:rPr>
                <w:b/>
                <w:lang w:val="en"/>
              </w:rPr>
              <w:t>, at 12.00 (</w:t>
            </w:r>
            <w:proofErr w:type="spellStart"/>
            <w:r w:rsidRPr="00F04B0E">
              <w:rPr>
                <w:b/>
                <w:lang w:val="en"/>
              </w:rPr>
              <w:t>s.t.</w:t>
            </w:r>
            <w:proofErr w:type="spellEnd"/>
            <w:r w:rsidRPr="00F04B0E">
              <w:rPr>
                <w:b/>
                <w:lang w:val="en"/>
              </w:rPr>
              <w:t>)</w:t>
            </w:r>
            <w:r w:rsidRPr="00F04B0E">
              <w:rPr>
                <w:lang w:val="en"/>
              </w:rPr>
              <w:t xml:space="preserve"> (until about </w:t>
            </w:r>
            <w:r>
              <w:rPr>
                <w:lang w:val="en"/>
              </w:rPr>
              <w:t>13.30 h</w:t>
            </w:r>
            <w:r w:rsidRPr="00F04B0E">
              <w:rPr>
                <w:lang w:val="en"/>
              </w:rPr>
              <w:t xml:space="preserve">). Please register by </w:t>
            </w:r>
            <w:hyperlink r:id="rId149" w:history="1">
              <w:r w:rsidRPr="00F04B0E">
                <w:rPr>
                  <w:rStyle w:val="Hyperlink"/>
                  <w:lang w:val="en"/>
                </w:rPr>
                <w:t>e-mail</w:t>
              </w:r>
            </w:hyperlink>
            <w:r w:rsidRPr="00F04B0E">
              <w:rPr>
                <w:lang w:val="en"/>
              </w:rPr>
              <w:t xml:space="preserve"> for the lunch.</w:t>
            </w:r>
          </w:p>
          <w:p w14:paraId="05856972" w14:textId="77777777" w:rsidR="00C859AD" w:rsidRPr="00F04B0E" w:rsidRDefault="00C859AD" w:rsidP="00C859AD">
            <w:pPr>
              <w:pStyle w:val="GGSFlietextschwarz"/>
              <w:rPr>
                <w:lang w:val="en"/>
              </w:rPr>
            </w:pPr>
          </w:p>
          <w:p w14:paraId="5029F474" w14:textId="6A2AEEF0" w:rsidR="00C859AD" w:rsidRPr="00DF18AC" w:rsidRDefault="00C859AD" w:rsidP="00C859AD">
            <w:pPr>
              <w:pStyle w:val="GGSFlietextschwarz"/>
              <w:rPr>
                <w:lang w:val="en-US"/>
              </w:rPr>
            </w:pPr>
            <w:r w:rsidRPr="00F04B0E">
              <w:rPr>
                <w:lang w:val="en"/>
              </w:rPr>
              <w:t xml:space="preserve">For further information, please contact </w:t>
            </w:r>
            <w:hyperlink r:id="rId150" w:history="1">
              <w:r w:rsidRPr="00F04B0E">
                <w:rPr>
                  <w:rStyle w:val="Hyperlink"/>
                  <w:lang w:val="en"/>
                </w:rPr>
                <w:t>Dr. Kerstin Lundström</w:t>
              </w:r>
            </w:hyperlink>
            <w:r w:rsidRPr="00F04B0E">
              <w:rPr>
                <w:lang w:val="en"/>
              </w:rPr>
              <w:t xml:space="preserve"> and </w:t>
            </w:r>
            <w:hyperlink r:id="rId151" w:history="1">
              <w:r w:rsidRPr="00F04B0E">
                <w:rPr>
                  <w:rStyle w:val="Hyperlink"/>
                  <w:lang w:val="en"/>
                </w:rPr>
                <w:t>our website.</w:t>
              </w:r>
            </w:hyperlink>
          </w:p>
        </w:tc>
      </w:tr>
      <w:tr w:rsidR="008B6B3B" w:rsidRPr="001E2484" w14:paraId="4D58BDAB"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2115688D" w14:textId="076CF354" w:rsidR="008B6B3B" w:rsidRPr="00DF18AC" w:rsidRDefault="008B6B3B" w:rsidP="008B6B3B">
            <w:pPr>
              <w:pStyle w:val="Flietextschwarz"/>
              <w:spacing w:after="0"/>
              <w:rPr>
                <w:b/>
                <w:sz w:val="6"/>
                <w:szCs w:val="6"/>
                <w:lang w:val="en-US"/>
              </w:rPr>
            </w:pPr>
            <w:bookmarkStart w:id="96" w:name="support2"/>
            <w:bookmarkStart w:id="97" w:name="postdoc3"/>
            <w:r w:rsidRPr="00DF18AC">
              <w:rPr>
                <w:b/>
                <w:caps/>
                <w:lang w:val="en-US"/>
              </w:rPr>
              <w:t>Research Consultation Hour for Postdocs</w:t>
            </w:r>
            <w:bookmarkEnd w:id="96"/>
            <w:bookmarkEnd w:id="97"/>
          </w:p>
        </w:tc>
      </w:tr>
      <w:tr w:rsidR="008B6B3B" w:rsidRPr="001E2484" w14:paraId="3C6BFB26"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DE52FEA" w14:textId="697AE726" w:rsidR="008B6B3B" w:rsidRPr="00DF18AC" w:rsidRDefault="008B6B3B" w:rsidP="008B6B3B">
            <w:pPr>
              <w:pStyle w:val="GGSFlietextschwarz"/>
              <w:rPr>
                <w:lang w:val="en-US"/>
              </w:rPr>
            </w:pPr>
            <w:r w:rsidRPr="00DF18AC">
              <w:rPr>
                <w:rFonts w:cs="Arial"/>
                <w:lang w:val="en-US"/>
              </w:rPr>
              <w:t xml:space="preserve">Please register for the consultation hour via email at </w:t>
            </w:r>
            <w:hyperlink r:id="rId152" w:history="1">
              <w:r w:rsidRPr="00DF18AC">
                <w:rPr>
                  <w:rStyle w:val="Hyperlink"/>
                  <w:rFonts w:cs="Arial"/>
                  <w:lang w:val="en-US"/>
                </w:rPr>
                <w:t xml:space="preserve">Professor </w:t>
              </w:r>
              <w:proofErr w:type="spellStart"/>
              <w:r w:rsidRPr="00DF18AC">
                <w:rPr>
                  <w:rStyle w:val="Hyperlink"/>
                  <w:rFonts w:cs="Arial"/>
                  <w:lang w:val="en-US"/>
                </w:rPr>
                <w:t>Brüsemeister</w:t>
              </w:r>
              <w:proofErr w:type="spellEnd"/>
            </w:hyperlink>
            <w:r w:rsidRPr="00DF18AC">
              <w:rPr>
                <w:rFonts w:cs="Arial"/>
                <w:lang w:val="en-US"/>
              </w:rPr>
              <w:t xml:space="preserve"> and indicate your wishes. If you require a consultation concerning your research proposal, please indicate </w:t>
            </w:r>
            <w:r w:rsidR="00044E4E" w:rsidRPr="00DF18AC">
              <w:rPr>
                <w:rFonts w:cs="Arial"/>
                <w:lang w:val="en-US"/>
              </w:rPr>
              <w:t>this</w:t>
            </w:r>
            <w:r w:rsidRPr="00DF18AC">
              <w:rPr>
                <w:rFonts w:cs="Arial"/>
                <w:lang w:val="en-US"/>
              </w:rPr>
              <w:t xml:space="preserve"> in your registration.</w:t>
            </w:r>
          </w:p>
        </w:tc>
      </w:tr>
      <w:tr w:rsidR="008B6B3B" w:rsidRPr="001E2484" w14:paraId="02036C53"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A0DE47C" w14:textId="2B3391E3" w:rsidR="008B6B3B" w:rsidRPr="00E927E1" w:rsidRDefault="00BC2BED" w:rsidP="008B6B3B">
            <w:pPr>
              <w:pStyle w:val="GGS"/>
              <w:rPr>
                <w:rFonts w:cs="Times New Roman"/>
                <w:lang w:val="en-US"/>
              </w:rPr>
            </w:pPr>
            <w:bookmarkStart w:id="98" w:name="support3"/>
            <w:bookmarkStart w:id="99" w:name="ps4"/>
            <w:bookmarkStart w:id="100" w:name="postdoc4"/>
            <w:r>
              <w:rPr>
                <w:lang w:val="en-US"/>
              </w:rPr>
              <w:t>Support Programme “</w:t>
            </w:r>
            <w:r w:rsidR="008B6B3B" w:rsidRPr="00E927E1">
              <w:rPr>
                <w:lang w:val="en-US"/>
              </w:rPr>
              <w:t>Career Development for Postdocs</w:t>
            </w:r>
            <w:bookmarkEnd w:id="98"/>
            <w:bookmarkEnd w:id="99"/>
            <w:r>
              <w:rPr>
                <w:lang w:val="en-US"/>
              </w:rPr>
              <w:t>”</w:t>
            </w:r>
            <w:bookmarkEnd w:id="100"/>
          </w:p>
        </w:tc>
      </w:tr>
      <w:tr w:rsidR="008B6B3B" w:rsidRPr="001E2484" w14:paraId="7CC34439" w14:textId="77777777" w:rsidTr="00C953F3">
        <w:trPr>
          <w:trHeight w:val="868"/>
          <w:jc w:val="center"/>
        </w:trPr>
        <w:tc>
          <w:tcPr>
            <w:tcW w:w="13359" w:type="dxa"/>
            <w:shd w:val="clear" w:color="auto" w:fill="FFFFFF" w:themeFill="background1"/>
            <w:tcMar>
              <w:top w:w="120" w:type="dxa"/>
              <w:left w:w="180" w:type="dxa"/>
              <w:bottom w:w="120" w:type="dxa"/>
              <w:right w:w="180" w:type="dxa"/>
            </w:tcMar>
            <w:hideMark/>
          </w:tcPr>
          <w:p w14:paraId="396B1EBE" w14:textId="5EC6DF3F" w:rsidR="00515E51" w:rsidRPr="009A1139" w:rsidRDefault="0075446C" w:rsidP="008B6B3B">
            <w:pPr>
              <w:pStyle w:val="GGSFlietextschwarz"/>
              <w:rPr>
                <w:highlight w:val="yellow"/>
                <w:lang w:val="en-US"/>
              </w:rPr>
            </w:pPr>
            <w:r>
              <w:rPr>
                <w:rStyle w:val="discreet"/>
                <w:lang w:val="en-US"/>
              </w:rPr>
              <w:lastRenderedPageBreak/>
              <w:t xml:space="preserve">As a member of the GGS or the </w:t>
            </w:r>
            <w:proofErr w:type="gramStart"/>
            <w:r>
              <w:rPr>
                <w:rStyle w:val="discreet"/>
                <w:lang w:val="en-US"/>
              </w:rPr>
              <w:t>GGL</w:t>
            </w:r>
            <w:proofErr w:type="gramEnd"/>
            <w:r w:rsidR="00515E51" w:rsidRPr="00515E51">
              <w:rPr>
                <w:rStyle w:val="discreet"/>
                <w:lang w:val="en-US"/>
              </w:rPr>
              <w:t xml:space="preserve"> you have the opportunity to become an associated member of </w:t>
            </w:r>
            <w:r w:rsidR="00515E51" w:rsidRPr="00515E51">
              <w:rPr>
                <w:rStyle w:val="Fett"/>
                <w:b w:val="0"/>
                <w:lang w:val="en-US"/>
              </w:rPr>
              <w:t>MARA (Marburg Research Academy)</w:t>
            </w:r>
            <w:r w:rsidR="00515E51" w:rsidRPr="00515E51">
              <w:rPr>
                <w:rStyle w:val="discreet"/>
                <w:lang w:val="en-US"/>
              </w:rPr>
              <w:t xml:space="preserve"> for free. The associated MARA membership allows you to participate in the </w:t>
            </w:r>
            <w:hyperlink r:id="rId153" w:tgtFrame="_self" w:history="1">
              <w:r w:rsidR="00515E51" w:rsidRPr="00515E51">
                <w:rPr>
                  <w:rStyle w:val="Fett"/>
                  <w:b w:val="0"/>
                  <w:lang w:val="en-US"/>
                </w:rPr>
                <w:t>certified further education programme</w:t>
              </w:r>
              <w:r w:rsidR="00515E51" w:rsidRPr="00515E51">
                <w:rPr>
                  <w:rStyle w:val="Fett"/>
                  <w:color w:val="0000FF"/>
                  <w:u w:val="single"/>
                  <w:lang w:val="en-US"/>
                </w:rPr>
                <w:t xml:space="preserve"> </w:t>
              </w:r>
            </w:hyperlink>
            <w:r w:rsidR="00515E51" w:rsidRPr="00515E51">
              <w:rPr>
                <w:rStyle w:val="discreet"/>
                <w:lang w:val="en-US"/>
              </w:rPr>
              <w:t>(development and management of research projects) paying only the reduced internal fees. If you are interested in becoming an associated MARA member, please contact</w:t>
            </w:r>
            <w:r w:rsidR="009A1139" w:rsidRPr="009A1139">
              <w:rPr>
                <w:lang w:val="en-US"/>
              </w:rPr>
              <w:t xml:space="preserve"> </w:t>
            </w:r>
            <w:hyperlink r:id="rId154" w:history="1">
              <w:r w:rsidR="009A1139" w:rsidRPr="009A1139">
                <w:rPr>
                  <w:rStyle w:val="Hyperlink"/>
                  <w:lang w:val="en-US"/>
                </w:rPr>
                <w:t>Claudia Kissling</w:t>
              </w:r>
            </w:hyperlink>
            <w:r w:rsidR="009A1139" w:rsidRPr="009A1139">
              <w:rPr>
                <w:lang w:val="en-US"/>
              </w:rPr>
              <w:t xml:space="preserve"> (Cc </w:t>
            </w:r>
            <w:hyperlink r:id="rId155" w:history="1">
              <w:r w:rsidR="009A1139" w:rsidRPr="009A1139">
                <w:rPr>
                  <w:rStyle w:val="Hyperlink"/>
                  <w:lang w:val="en-US"/>
                </w:rPr>
                <w:t>info@ggs.uni-giessen.de</w:t>
              </w:r>
            </w:hyperlink>
            <w:r w:rsidR="009A1139" w:rsidRPr="009A1139">
              <w:rPr>
                <w:rStyle w:val="Hyperlink"/>
                <w:color w:val="auto"/>
                <w:lang w:val="en-US"/>
              </w:rPr>
              <w:t>)</w:t>
            </w:r>
            <w:r w:rsidR="009A1139" w:rsidRPr="009A1139">
              <w:rPr>
                <w:lang w:val="en-US"/>
              </w:rPr>
              <w:t>.</w:t>
            </w:r>
          </w:p>
          <w:p w14:paraId="2DC05E91" w14:textId="6F03517F" w:rsidR="000C5F40" w:rsidRPr="000C5F40" w:rsidRDefault="000C5F40" w:rsidP="000C5F40">
            <w:pPr>
              <w:pStyle w:val="GGSFlietextschwarz"/>
              <w:rPr>
                <w:lang w:val="en-US"/>
              </w:rPr>
            </w:pPr>
            <w:r w:rsidRPr="000C5F40">
              <w:rPr>
                <w:lang w:val="en-US"/>
              </w:rPr>
              <w:t>The courses target postdocs of GGS</w:t>
            </w:r>
            <w:r w:rsidR="0075446C">
              <w:rPr>
                <w:lang w:val="en-US"/>
              </w:rPr>
              <w:t>, GGL</w:t>
            </w:r>
            <w:r w:rsidRPr="000C5F40">
              <w:rPr>
                <w:lang w:val="en-US"/>
              </w:rPr>
              <w:t xml:space="preserve"> and MARA who consider a career in academia to be an option. The lecture series is also open to non-members and other target groups.</w:t>
            </w:r>
          </w:p>
          <w:p w14:paraId="6ECED741" w14:textId="2C2C6780" w:rsidR="008B6B3B" w:rsidRPr="00E927E1" w:rsidRDefault="008B6B3B" w:rsidP="008B6B3B">
            <w:pPr>
              <w:pStyle w:val="GGSFlietextschwarz"/>
              <w:rPr>
                <w:highlight w:val="yellow"/>
                <w:lang w:val="en-US"/>
              </w:rPr>
            </w:pPr>
          </w:p>
          <w:p w14:paraId="5C2118DA" w14:textId="03DC4F63" w:rsidR="000C5F40" w:rsidRPr="00E927E1" w:rsidRDefault="008B6B3B" w:rsidP="005D65FB">
            <w:pPr>
              <w:pStyle w:val="GGSFlietextschwarz"/>
              <w:rPr>
                <w:lang w:val="en-US"/>
              </w:rPr>
            </w:pPr>
            <w:r w:rsidRPr="00E927E1">
              <w:rPr>
                <w:lang w:val="en-US"/>
              </w:rPr>
              <w:t xml:space="preserve">Further information is available </w:t>
            </w:r>
            <w:hyperlink r:id="rId156" w:history="1">
              <w:r w:rsidRPr="00160D6E">
                <w:rPr>
                  <w:rStyle w:val="Hyperlink"/>
                  <w:lang w:val="en-US"/>
                </w:rPr>
                <w:t>here.</w:t>
              </w:r>
            </w:hyperlink>
            <w:r w:rsidRPr="00E927E1">
              <w:rPr>
                <w:lang w:val="en-US"/>
              </w:rPr>
              <w:t xml:space="preserve"> </w:t>
            </w:r>
          </w:p>
        </w:tc>
      </w:tr>
      <w:tr w:rsidR="00C859AD" w:rsidRPr="001E2484" w14:paraId="598CCC19"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7963C1B" w14:textId="100C5602" w:rsidR="00C859AD" w:rsidRPr="00196E7E" w:rsidRDefault="00C859AD" w:rsidP="00C859AD">
            <w:pPr>
              <w:pStyle w:val="GGS"/>
              <w:rPr>
                <w:rFonts w:cs="Times New Roman"/>
                <w:lang w:val="en-US"/>
              </w:rPr>
            </w:pPr>
            <w:bookmarkStart w:id="101" w:name="support5"/>
            <w:bookmarkStart w:id="102" w:name="support4"/>
            <w:bookmarkStart w:id="103" w:name="ps5"/>
            <w:bookmarkStart w:id="104" w:name="postdoc5"/>
            <w:r w:rsidRPr="00196E7E">
              <w:rPr>
                <w:lang w:val="en-US"/>
              </w:rPr>
              <w:t>Development and management of research projects</w:t>
            </w:r>
            <w:bookmarkEnd w:id="101"/>
            <w:bookmarkEnd w:id="102"/>
            <w:bookmarkEnd w:id="103"/>
            <w:bookmarkEnd w:id="104"/>
          </w:p>
        </w:tc>
      </w:tr>
      <w:tr w:rsidR="00C859AD" w:rsidRPr="001E2484" w14:paraId="4DD6D357" w14:textId="77777777" w:rsidTr="00C953F3">
        <w:trPr>
          <w:trHeight w:val="868"/>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5D238DF9" w14:textId="060A2EA9" w:rsidR="00C859AD" w:rsidRPr="00486F2F" w:rsidRDefault="00C859AD" w:rsidP="00C859AD">
            <w:pPr>
              <w:pStyle w:val="GGSFlietextschwarz"/>
              <w:rPr>
                <w:lang w:val="en-US"/>
              </w:rPr>
            </w:pPr>
            <w:r w:rsidRPr="00196E7E">
              <w:rPr>
                <w:lang w:val="en-US"/>
              </w:rPr>
              <w:t>The certifi</w:t>
            </w:r>
            <w:r>
              <w:rPr>
                <w:lang w:val="en-US"/>
              </w:rPr>
              <w:t xml:space="preserve">ed higher education </w:t>
            </w:r>
            <w:proofErr w:type="spellStart"/>
            <w:r>
              <w:rPr>
                <w:lang w:val="en-US"/>
              </w:rPr>
              <w:t>programme</w:t>
            </w:r>
            <w:proofErr w:type="spellEnd"/>
            <w:r>
              <w:rPr>
                <w:lang w:val="en-US"/>
              </w:rPr>
              <w:t xml:space="preserve"> "D</w:t>
            </w:r>
            <w:r w:rsidRPr="00196E7E">
              <w:rPr>
                <w:lang w:val="en-US"/>
              </w:rPr>
              <w:t xml:space="preserve">evelopment and </w:t>
            </w:r>
            <w:r>
              <w:rPr>
                <w:lang w:val="en-US"/>
              </w:rPr>
              <w:t>Management of R</w:t>
            </w:r>
            <w:r w:rsidRPr="00196E7E">
              <w:rPr>
                <w:lang w:val="en-US"/>
              </w:rPr>
              <w:t>e</w:t>
            </w:r>
            <w:r>
              <w:rPr>
                <w:lang w:val="en-US"/>
              </w:rPr>
              <w:t>search P</w:t>
            </w:r>
            <w:r w:rsidRPr="00486F2F">
              <w:rPr>
                <w:lang w:val="en-US"/>
              </w:rPr>
              <w:t>rojects</w:t>
            </w:r>
            <w:r>
              <w:rPr>
                <w:lang w:val="en-US"/>
              </w:rPr>
              <w:t>”</w:t>
            </w:r>
            <w:r w:rsidRPr="00486F2F">
              <w:rPr>
                <w:lang w:val="en-US"/>
              </w:rPr>
              <w:t xml:space="preserve"> ("</w:t>
            </w:r>
            <w:proofErr w:type="spellStart"/>
            <w:r w:rsidRPr="00486F2F">
              <w:rPr>
                <w:lang w:val="en-US"/>
              </w:rPr>
              <w:t>Entwicklung</w:t>
            </w:r>
            <w:proofErr w:type="spellEnd"/>
            <w:r w:rsidRPr="00486F2F">
              <w:rPr>
                <w:lang w:val="en-US"/>
              </w:rPr>
              <w:t xml:space="preserve"> und Management von </w:t>
            </w:r>
            <w:proofErr w:type="spellStart"/>
            <w:r w:rsidRPr="00486F2F">
              <w:rPr>
                <w:lang w:val="en-US"/>
              </w:rPr>
              <w:t>Forschungsprojekten</w:t>
            </w:r>
            <w:proofErr w:type="spellEnd"/>
            <w:r w:rsidRPr="00486F2F">
              <w:rPr>
                <w:lang w:val="en-US"/>
              </w:rPr>
              <w:t>", E</w:t>
            </w:r>
            <w:r w:rsidR="00BC2BED">
              <w:rPr>
                <w:lang w:val="en-US"/>
              </w:rPr>
              <w:t>MF) is</w:t>
            </w:r>
            <w:r w:rsidRPr="00486F2F">
              <w:rPr>
                <w:lang w:val="en-US"/>
              </w:rPr>
              <w:t xml:space="preserve"> a cooperation between the University of Kassel and the Philipp University of Marburg. GGS members have the opportunity to become associated </w:t>
            </w:r>
            <w:r w:rsidRPr="00486F2F">
              <w:rPr>
                <w:rStyle w:val="Fett"/>
                <w:lang w:val="en-US"/>
              </w:rPr>
              <w:t>MARA (Marburg Research Academy)</w:t>
            </w:r>
            <w:r>
              <w:rPr>
                <w:rStyle w:val="Fett"/>
                <w:lang w:val="en-US"/>
              </w:rPr>
              <w:t xml:space="preserve"> member</w:t>
            </w:r>
            <w:r w:rsidRPr="00486F2F">
              <w:rPr>
                <w:lang w:val="en-US"/>
              </w:rPr>
              <w:t xml:space="preserve"> </w:t>
            </w:r>
            <w:proofErr w:type="gramStart"/>
            <w:r>
              <w:rPr>
                <w:lang w:val="en-US"/>
              </w:rPr>
              <w:t>for free</w:t>
            </w:r>
            <w:proofErr w:type="gramEnd"/>
            <w:r w:rsidRPr="00486F2F">
              <w:rPr>
                <w:lang w:val="en-US"/>
              </w:rPr>
              <w:t xml:space="preserve">. </w:t>
            </w:r>
          </w:p>
          <w:p w14:paraId="380A66D2" w14:textId="77777777" w:rsidR="00C859AD" w:rsidRDefault="00C859AD" w:rsidP="00C859AD">
            <w:pPr>
              <w:pStyle w:val="GGSFlietextschwarz"/>
              <w:rPr>
                <w:lang w:val="en-US"/>
              </w:rPr>
            </w:pPr>
          </w:p>
          <w:p w14:paraId="02174635" w14:textId="77777777" w:rsidR="00C859AD" w:rsidRPr="00486F2F" w:rsidRDefault="00C859AD" w:rsidP="00C859AD">
            <w:pPr>
              <w:pStyle w:val="GGSFlietextschwarz"/>
              <w:rPr>
                <w:lang w:val="en-US"/>
              </w:rPr>
            </w:pPr>
            <w:r w:rsidRPr="00486F2F">
              <w:rPr>
                <w:lang w:val="en-US"/>
              </w:rPr>
              <w:t xml:space="preserve">The </w:t>
            </w:r>
            <w:r>
              <w:rPr>
                <w:lang w:val="en-US"/>
              </w:rPr>
              <w:t xml:space="preserve">program </w:t>
            </w:r>
            <w:r w:rsidRPr="00486F2F">
              <w:rPr>
                <w:lang w:val="en-US"/>
              </w:rPr>
              <w:t xml:space="preserve">is </w:t>
            </w:r>
            <w:r>
              <w:rPr>
                <w:lang w:val="en-US"/>
              </w:rPr>
              <w:t xml:space="preserve">designed </w:t>
            </w:r>
            <w:r w:rsidRPr="00486F2F">
              <w:rPr>
                <w:lang w:val="en-US"/>
              </w:rPr>
              <w:t xml:space="preserve">to convey knowledge and skills in the field of project development, project applications and project management, in order to apply for </w:t>
            </w:r>
            <w:proofErr w:type="gramStart"/>
            <w:r w:rsidRPr="00486F2F">
              <w:rPr>
                <w:lang w:val="en-US"/>
              </w:rPr>
              <w:t>third-party</w:t>
            </w:r>
            <w:proofErr w:type="gramEnd"/>
            <w:r w:rsidRPr="00486F2F">
              <w:rPr>
                <w:lang w:val="en-US"/>
              </w:rPr>
              <w:t xml:space="preserve"> fund</w:t>
            </w:r>
            <w:r>
              <w:rPr>
                <w:lang w:val="en-US"/>
              </w:rPr>
              <w:t>ing. At the end of the program</w:t>
            </w:r>
            <w:r w:rsidRPr="00486F2F">
              <w:rPr>
                <w:lang w:val="en-US"/>
              </w:rPr>
              <w:t xml:space="preserve">, there is an internal assessment of project </w:t>
            </w:r>
            <w:r>
              <w:rPr>
                <w:lang w:val="en-US"/>
              </w:rPr>
              <w:t>proposals</w:t>
            </w:r>
            <w:r w:rsidRPr="00486F2F">
              <w:rPr>
                <w:lang w:val="en-US"/>
              </w:rPr>
              <w:t>.</w:t>
            </w:r>
          </w:p>
          <w:p w14:paraId="51ED1068" w14:textId="77777777" w:rsidR="00C859AD" w:rsidRPr="00486F2F" w:rsidRDefault="00C859AD" w:rsidP="00C859AD">
            <w:pPr>
              <w:pStyle w:val="GGSFlietextschwarz"/>
              <w:rPr>
                <w:lang w:val="en-US"/>
              </w:rPr>
            </w:pPr>
          </w:p>
          <w:p w14:paraId="56567517" w14:textId="0E9B459F" w:rsidR="00C859AD" w:rsidRPr="00E17337" w:rsidRDefault="00C859AD" w:rsidP="00C859AD">
            <w:pPr>
              <w:pStyle w:val="GGSFlietextschwarz"/>
              <w:rPr>
                <w:lang w:val="en-US"/>
              </w:rPr>
            </w:pPr>
            <w:r w:rsidRPr="00486F2F">
              <w:rPr>
                <w:lang w:val="en-US"/>
              </w:rPr>
              <w:t xml:space="preserve">Further information is available </w:t>
            </w:r>
            <w:hyperlink r:id="rId157" w:history="1">
              <w:r w:rsidRPr="000C5F40">
                <w:rPr>
                  <w:rStyle w:val="Hyperlink"/>
                  <w:lang w:val="en-US"/>
                </w:rPr>
                <w:t>here.</w:t>
              </w:r>
            </w:hyperlink>
          </w:p>
        </w:tc>
      </w:tr>
      <w:tr w:rsidR="008B6B3B" w:rsidRPr="001E2484" w14:paraId="2805EEED" w14:textId="77777777" w:rsidTr="00C953F3">
        <w:trPr>
          <w:trHeight w:val="57"/>
          <w:jc w:val="center"/>
        </w:trPr>
        <w:tc>
          <w:tcPr>
            <w:tcW w:w="13359" w:type="dxa"/>
            <w:shd w:val="clear" w:color="auto" w:fill="C4D1E6"/>
            <w:tcMar>
              <w:top w:w="0" w:type="dxa"/>
              <w:left w:w="0" w:type="dxa"/>
              <w:bottom w:w="0" w:type="dxa"/>
              <w:right w:w="0" w:type="dxa"/>
            </w:tcMar>
            <w:hideMark/>
          </w:tcPr>
          <w:p w14:paraId="3255FE34" w14:textId="77777777" w:rsidR="008B6B3B" w:rsidRPr="00980987" w:rsidRDefault="008B6B3B" w:rsidP="008B6B3B">
            <w:pPr>
              <w:spacing w:after="0" w:line="240" w:lineRule="auto"/>
              <w:rPr>
                <w:rFonts w:cs="Times New Roman"/>
                <w:sz w:val="6"/>
                <w:szCs w:val="6"/>
                <w:lang w:val="en-US"/>
              </w:rPr>
            </w:pPr>
          </w:p>
        </w:tc>
      </w:tr>
      <w:tr w:rsidR="009F279B" w:rsidRPr="001E2484" w14:paraId="559F8BD0" w14:textId="77777777" w:rsidTr="00C953F3">
        <w:trPr>
          <w:jc w:val="center"/>
        </w:trPr>
        <w:tc>
          <w:tcPr>
            <w:tcW w:w="13359" w:type="dxa"/>
            <w:shd w:val="clear" w:color="auto" w:fill="C4D1E6"/>
            <w:tcMar>
              <w:top w:w="120" w:type="dxa"/>
              <w:left w:w="180" w:type="dxa"/>
              <w:bottom w:w="120" w:type="dxa"/>
              <w:right w:w="180" w:type="dxa"/>
            </w:tcMar>
          </w:tcPr>
          <w:p w14:paraId="34AEFF54" w14:textId="77777777" w:rsidR="009F279B" w:rsidRPr="00E976D0" w:rsidRDefault="009F0D0A">
            <w:pPr>
              <w:shd w:val="clear" w:color="auto" w:fill="C4D1E6"/>
              <w:spacing w:after="0" w:line="240" w:lineRule="auto"/>
              <w:rPr>
                <w:b/>
                <w:caps/>
                <w:lang w:val="en-US"/>
              </w:rPr>
            </w:pPr>
            <w:r w:rsidRPr="00E976D0">
              <w:rPr>
                <w:b/>
                <w:caps/>
                <w:lang w:val="en-US"/>
              </w:rPr>
              <w:t>Impressum</w:t>
            </w:r>
          </w:p>
          <w:p w14:paraId="388603B2" w14:textId="77777777" w:rsidR="009F279B" w:rsidRPr="00E976D0" w:rsidRDefault="009F279B">
            <w:pPr>
              <w:shd w:val="clear" w:color="auto" w:fill="C4D1E6"/>
              <w:spacing w:after="0" w:line="240" w:lineRule="auto"/>
              <w:rPr>
                <w:b/>
                <w:caps/>
                <w:lang w:val="en-US"/>
              </w:rPr>
            </w:pPr>
          </w:p>
          <w:p w14:paraId="084896C3" w14:textId="1EDF7B58" w:rsidR="009F279B" w:rsidRPr="00E976D0" w:rsidRDefault="009F0D0A">
            <w:pPr>
              <w:shd w:val="clear" w:color="auto" w:fill="C4D1E6"/>
              <w:spacing w:after="0" w:line="240" w:lineRule="auto"/>
              <w:rPr>
                <w:lang w:val="en-US"/>
              </w:rPr>
            </w:pPr>
            <w:r w:rsidRPr="00E976D0">
              <w:rPr>
                <w:sz w:val="20"/>
                <w:lang w:val="en-US"/>
              </w:rPr>
              <w:t>©</w:t>
            </w:r>
            <w:r w:rsidRPr="00E976D0">
              <w:rPr>
                <w:lang w:val="en-US"/>
              </w:rPr>
              <w:t xml:space="preserve"> 201</w:t>
            </w:r>
            <w:r w:rsidR="00B92374">
              <w:rPr>
                <w:lang w:val="en-US"/>
              </w:rPr>
              <w:t>8</w:t>
            </w:r>
            <w:r w:rsidRPr="00E976D0">
              <w:rPr>
                <w:lang w:val="en-US"/>
              </w:rPr>
              <w:t xml:space="preserve"> </w:t>
            </w:r>
            <w:hyperlink r:id="rId158" w:history="1">
              <w:r w:rsidRPr="00E976D0">
                <w:rPr>
                  <w:rStyle w:val="Hyperlink"/>
                  <w:lang w:val="en-US"/>
                </w:rPr>
                <w:t>Giessen Graduate Centre for Social Sciences, Business, Economics and Law (GGS)</w:t>
              </w:r>
            </w:hyperlink>
          </w:p>
          <w:p w14:paraId="63CC7B2C" w14:textId="77777777" w:rsidR="009F279B" w:rsidRPr="007C6D0E" w:rsidRDefault="009F0D0A">
            <w:pPr>
              <w:shd w:val="clear" w:color="auto" w:fill="C4D1E6"/>
              <w:spacing w:after="0" w:line="240" w:lineRule="auto"/>
              <w:rPr>
                <w:lang w:val="en-US"/>
              </w:rPr>
            </w:pPr>
            <w:r w:rsidRPr="007C6D0E">
              <w:rPr>
                <w:lang w:val="en-US"/>
              </w:rPr>
              <w:t>Justus-Liebig-University Giessen</w:t>
            </w:r>
          </w:p>
          <w:p w14:paraId="6F23E4DE" w14:textId="73F53EC0" w:rsidR="009F279B" w:rsidRPr="00661DFA" w:rsidRDefault="00661DFA" w:rsidP="00196E7E">
            <w:pPr>
              <w:shd w:val="clear" w:color="auto" w:fill="C4D1E6"/>
              <w:spacing w:after="0" w:line="240" w:lineRule="auto"/>
              <w:rPr>
                <w:lang w:val="en-US"/>
              </w:rPr>
            </w:pPr>
            <w:r w:rsidRPr="00661DFA">
              <w:rPr>
                <w:lang w:val="en-US"/>
              </w:rPr>
              <w:t>Responsible for content</w:t>
            </w:r>
            <w:r w:rsidR="009F0D0A" w:rsidRPr="00661DFA">
              <w:rPr>
                <w:lang w:val="en-US"/>
              </w:rPr>
              <w:t xml:space="preserve">: </w:t>
            </w:r>
            <w:r w:rsidR="005D139D" w:rsidRPr="00661DFA">
              <w:rPr>
                <w:lang w:val="en-US"/>
              </w:rPr>
              <w:t>Dr Kerstin Lundström</w:t>
            </w:r>
            <w:r w:rsidR="00196E7E" w:rsidRPr="00661DFA">
              <w:rPr>
                <w:lang w:val="en-US"/>
              </w:rPr>
              <w:t xml:space="preserve">, </w:t>
            </w:r>
            <w:r w:rsidR="005D139D" w:rsidRPr="00661DFA">
              <w:rPr>
                <w:lang w:val="en-US"/>
              </w:rPr>
              <w:t>GGS Managing Director</w:t>
            </w:r>
            <w:r w:rsidR="00196E7E" w:rsidRPr="00661DFA">
              <w:rPr>
                <w:lang w:val="en-US"/>
              </w:rPr>
              <w:tab/>
            </w:r>
          </w:p>
          <w:p w14:paraId="4F1014CE" w14:textId="77777777" w:rsidR="009F279B" w:rsidRPr="00E976D0" w:rsidRDefault="009F0D0A">
            <w:pPr>
              <w:shd w:val="clear" w:color="auto" w:fill="C4D1E6"/>
              <w:spacing w:after="0" w:line="240" w:lineRule="auto"/>
              <w:rPr>
                <w:lang w:val="en-US"/>
              </w:rPr>
            </w:pPr>
            <w:r w:rsidRPr="00E976D0">
              <w:rPr>
                <w:lang w:val="en-US"/>
              </w:rPr>
              <w:t>If you do</w:t>
            </w:r>
            <w:r w:rsidR="004C73E1">
              <w:rPr>
                <w:lang w:val="en-US"/>
              </w:rPr>
              <w:t xml:space="preserve"> </w:t>
            </w:r>
            <w:r w:rsidRPr="00E976D0">
              <w:rPr>
                <w:lang w:val="en-US"/>
              </w:rPr>
              <w:t>n</w:t>
            </w:r>
            <w:r w:rsidR="004C73E1">
              <w:rPr>
                <w:lang w:val="en-US"/>
              </w:rPr>
              <w:t>o</w:t>
            </w:r>
            <w:r w:rsidRPr="00E976D0">
              <w:rPr>
                <w:lang w:val="en-US"/>
              </w:rPr>
              <w:t xml:space="preserve">t want to receive our newsletter any longer, please cancel </w:t>
            </w:r>
            <w:hyperlink r:id="rId159" w:history="1">
              <w:r w:rsidRPr="00E976D0">
                <w:rPr>
                  <w:rStyle w:val="Hyperlink"/>
                  <w:lang w:val="en-US"/>
                </w:rPr>
                <w:t>here</w:t>
              </w:r>
            </w:hyperlink>
            <w:r w:rsidRPr="00E976D0">
              <w:rPr>
                <w:lang w:val="en-US"/>
              </w:rPr>
              <w:t>.</w:t>
            </w:r>
          </w:p>
          <w:p w14:paraId="36FAFBED" w14:textId="77777777" w:rsidR="009F279B" w:rsidRPr="00E976D0" w:rsidRDefault="009F279B">
            <w:pPr>
              <w:shd w:val="clear" w:color="auto" w:fill="C4D1E6"/>
              <w:spacing w:after="0" w:line="240" w:lineRule="auto"/>
              <w:rPr>
                <w:b/>
                <w:color w:val="1770A9"/>
                <w:sz w:val="24"/>
                <w:lang w:val="en-US"/>
              </w:rPr>
            </w:pPr>
          </w:p>
        </w:tc>
      </w:tr>
      <w:bookmarkEnd w:id="0"/>
      <w:bookmarkEnd w:id="1"/>
    </w:tbl>
    <w:p w14:paraId="64C386CC" w14:textId="77777777" w:rsidR="009F0D0A" w:rsidRPr="00E976D0" w:rsidRDefault="009F0D0A">
      <w:pPr>
        <w:shd w:val="clear" w:color="auto" w:fill="C4D1E6"/>
        <w:rPr>
          <w:lang w:val="en-US"/>
        </w:rPr>
      </w:pPr>
    </w:p>
    <w:sectPr w:rsidR="009F0D0A" w:rsidRPr="00E976D0" w:rsidSect="00BB1AE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4AF"/>
    <w:multiLevelType w:val="multilevel"/>
    <w:tmpl w:val="EEDAB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76DE7"/>
    <w:multiLevelType w:val="hybridMultilevel"/>
    <w:tmpl w:val="D2780372"/>
    <w:lvl w:ilvl="0" w:tplc="F1108B2E">
      <w:numFmt w:val="bullet"/>
      <w:lvlText w:val=""/>
      <w:lvlJc w:val="left"/>
      <w:pPr>
        <w:ind w:left="720" w:hanging="360"/>
      </w:pPr>
      <w:rPr>
        <w:rFonts w:ascii="Wingdings" w:eastAsiaTheme="minorHAnsi" w:hAnsi="Wingdings" w:cstheme="minorBid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702E3B"/>
    <w:multiLevelType w:val="hybridMultilevel"/>
    <w:tmpl w:val="8604D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D021BD"/>
    <w:multiLevelType w:val="hybridMultilevel"/>
    <w:tmpl w:val="AA68D7FE"/>
    <w:lvl w:ilvl="0" w:tplc="94F28D00">
      <w:start w:val="5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075368"/>
    <w:multiLevelType w:val="hybridMultilevel"/>
    <w:tmpl w:val="E50C9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A102BE1"/>
    <w:multiLevelType w:val="multilevel"/>
    <w:tmpl w:val="1F2C6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940F16"/>
    <w:multiLevelType w:val="multilevel"/>
    <w:tmpl w:val="EFCA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025A19"/>
    <w:multiLevelType w:val="multilevel"/>
    <w:tmpl w:val="829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E675DF"/>
    <w:multiLevelType w:val="hybridMultilevel"/>
    <w:tmpl w:val="5E6CD2FA"/>
    <w:lvl w:ilvl="0" w:tplc="7BA4C984">
      <w:start w:val="25"/>
      <w:numFmt w:val="bullet"/>
      <w:lvlText w:val=""/>
      <w:lvlJc w:val="left"/>
      <w:pPr>
        <w:ind w:left="720" w:hanging="360"/>
      </w:pPr>
      <w:rPr>
        <w:rFonts w:ascii="Wingdings" w:eastAsiaTheme="minorHAnsi" w:hAnsi="Wingdings" w:cstheme="minorBidi" w:hint="default"/>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78F425C"/>
    <w:multiLevelType w:val="hybridMultilevel"/>
    <w:tmpl w:val="E0E2D8F4"/>
    <w:lvl w:ilvl="0" w:tplc="8B9A1598">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1F00441"/>
    <w:multiLevelType w:val="hybridMultilevel"/>
    <w:tmpl w:val="D4544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4D33F05"/>
    <w:multiLevelType w:val="hybridMultilevel"/>
    <w:tmpl w:val="AFBEC0C2"/>
    <w:lvl w:ilvl="0" w:tplc="6CD6C0BE">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4E45DB8"/>
    <w:multiLevelType w:val="hybridMultilevel"/>
    <w:tmpl w:val="3E92DF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5442DA2"/>
    <w:multiLevelType w:val="hybridMultilevel"/>
    <w:tmpl w:val="B5506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972428"/>
    <w:multiLevelType w:val="hybridMultilevel"/>
    <w:tmpl w:val="9BDCE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EC4E2B"/>
    <w:multiLevelType w:val="hybridMultilevel"/>
    <w:tmpl w:val="469AFA9C"/>
    <w:lvl w:ilvl="0" w:tplc="395868B4">
      <w:start w:val="2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DE12438"/>
    <w:multiLevelType w:val="hybridMultilevel"/>
    <w:tmpl w:val="4D02A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17C6BB9"/>
    <w:multiLevelType w:val="hybridMultilevel"/>
    <w:tmpl w:val="B8E0E146"/>
    <w:lvl w:ilvl="0" w:tplc="403A701E">
      <w:start w:val="3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60A261E"/>
    <w:multiLevelType w:val="hybridMultilevel"/>
    <w:tmpl w:val="0B1A46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8884913"/>
    <w:multiLevelType w:val="hybridMultilevel"/>
    <w:tmpl w:val="20AE1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E431DB2"/>
    <w:multiLevelType w:val="hybridMultilevel"/>
    <w:tmpl w:val="D3B0A0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A291144"/>
    <w:multiLevelType w:val="hybridMultilevel"/>
    <w:tmpl w:val="2A4C1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EC4449C"/>
    <w:multiLevelType w:val="hybridMultilevel"/>
    <w:tmpl w:val="9BF0F6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EDE445B"/>
    <w:multiLevelType w:val="hybridMultilevel"/>
    <w:tmpl w:val="142AD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4A0AFE"/>
    <w:multiLevelType w:val="hybridMultilevel"/>
    <w:tmpl w:val="724C5D0C"/>
    <w:lvl w:ilvl="0" w:tplc="255CB7D2">
      <w:start w:val="1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8F830B7"/>
    <w:multiLevelType w:val="hybridMultilevel"/>
    <w:tmpl w:val="28C449B6"/>
    <w:lvl w:ilvl="0" w:tplc="92DC6D80">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1F04746"/>
    <w:multiLevelType w:val="hybridMultilevel"/>
    <w:tmpl w:val="C53056A0"/>
    <w:lvl w:ilvl="0" w:tplc="50509904">
      <w:numFmt w:val="bullet"/>
      <w:lvlText w:val=""/>
      <w:lvlJc w:val="left"/>
      <w:pPr>
        <w:ind w:left="720" w:hanging="360"/>
      </w:pPr>
      <w:rPr>
        <w:rFonts w:ascii="Wingdings" w:eastAsiaTheme="minorHAnsi" w:hAnsi="Wingdings" w:cstheme="minorBidi" w:hint="default"/>
        <w:b/>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45F36ED"/>
    <w:multiLevelType w:val="hybridMultilevel"/>
    <w:tmpl w:val="035087CC"/>
    <w:lvl w:ilvl="0" w:tplc="1EE0E000">
      <w:start w:val="1"/>
      <w:numFmt w:val="bullet"/>
      <w:pStyle w:val="GGSAufz"/>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8" w15:restartNumberingAfterBreak="0">
    <w:nsid w:val="799925F2"/>
    <w:multiLevelType w:val="hybridMultilevel"/>
    <w:tmpl w:val="2D766296"/>
    <w:lvl w:ilvl="0" w:tplc="1078323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0"/>
  </w:num>
  <w:num w:numId="4">
    <w:abstractNumId w:val="19"/>
  </w:num>
  <w:num w:numId="5">
    <w:abstractNumId w:val="14"/>
  </w:num>
  <w:num w:numId="6">
    <w:abstractNumId w:val="21"/>
  </w:num>
  <w:num w:numId="7">
    <w:abstractNumId w:val="6"/>
  </w:num>
  <w:num w:numId="8">
    <w:abstractNumId w:val="5"/>
  </w:num>
  <w:num w:numId="9">
    <w:abstractNumId w:val="7"/>
  </w:num>
  <w:num w:numId="10">
    <w:abstractNumId w:val="20"/>
  </w:num>
  <w:num w:numId="11">
    <w:abstractNumId w:val="24"/>
  </w:num>
  <w:num w:numId="12">
    <w:abstractNumId w:val="9"/>
  </w:num>
  <w:num w:numId="13">
    <w:abstractNumId w:val="15"/>
  </w:num>
  <w:num w:numId="14">
    <w:abstractNumId w:val="18"/>
  </w:num>
  <w:num w:numId="15">
    <w:abstractNumId w:val="4"/>
  </w:num>
  <w:num w:numId="16">
    <w:abstractNumId w:val="8"/>
  </w:num>
  <w:num w:numId="17">
    <w:abstractNumId w:val="11"/>
  </w:num>
  <w:num w:numId="18">
    <w:abstractNumId w:val="25"/>
  </w:num>
  <w:num w:numId="19">
    <w:abstractNumId w:val="1"/>
  </w:num>
  <w:num w:numId="20">
    <w:abstractNumId w:val="26"/>
  </w:num>
  <w:num w:numId="21">
    <w:abstractNumId w:val="28"/>
  </w:num>
  <w:num w:numId="22">
    <w:abstractNumId w:val="22"/>
  </w:num>
  <w:num w:numId="23">
    <w:abstractNumId w:val="2"/>
  </w:num>
  <w:num w:numId="24">
    <w:abstractNumId w:val="12"/>
  </w:num>
  <w:num w:numId="25">
    <w:abstractNumId w:val="23"/>
  </w:num>
  <w:num w:numId="26">
    <w:abstractNumId w:val="13"/>
  </w:num>
  <w:num w:numId="27">
    <w:abstractNumId w:val="16"/>
  </w:num>
  <w:num w:numId="28">
    <w:abstractNumId w:val="0"/>
  </w:num>
  <w:num w:numId="29">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isplayBackgroundShape/>
  <w:proofState w:spelling="clean" w:grammar="clean"/>
  <w:defaultTabStop w:val="708"/>
  <w:autoHyphenation/>
  <w:hyphenationZone w:val="4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wMLcyNLY0tLU1MLEyUdpeDU4uLM/DyQAqNaACr9xgosAAAA"/>
  </w:docVars>
  <w:rsids>
    <w:rsidRoot w:val="00BA1B9F"/>
    <w:rsid w:val="000001C6"/>
    <w:rsid w:val="00000811"/>
    <w:rsid w:val="00000AAF"/>
    <w:rsid w:val="00001DFD"/>
    <w:rsid w:val="00003540"/>
    <w:rsid w:val="00004DC0"/>
    <w:rsid w:val="00004DC8"/>
    <w:rsid w:val="000053D5"/>
    <w:rsid w:val="00005EAC"/>
    <w:rsid w:val="0000677B"/>
    <w:rsid w:val="00006858"/>
    <w:rsid w:val="00006E75"/>
    <w:rsid w:val="000070A9"/>
    <w:rsid w:val="000109D1"/>
    <w:rsid w:val="00011335"/>
    <w:rsid w:val="0001147F"/>
    <w:rsid w:val="00012CA9"/>
    <w:rsid w:val="00012D9A"/>
    <w:rsid w:val="0001316F"/>
    <w:rsid w:val="00013A7C"/>
    <w:rsid w:val="00013E8C"/>
    <w:rsid w:val="00014276"/>
    <w:rsid w:val="000151DB"/>
    <w:rsid w:val="000153DE"/>
    <w:rsid w:val="00015432"/>
    <w:rsid w:val="00015C0F"/>
    <w:rsid w:val="000166AB"/>
    <w:rsid w:val="00016A64"/>
    <w:rsid w:val="000170C8"/>
    <w:rsid w:val="00020D10"/>
    <w:rsid w:val="00021259"/>
    <w:rsid w:val="00021BD5"/>
    <w:rsid w:val="00021D10"/>
    <w:rsid w:val="000220AC"/>
    <w:rsid w:val="0002426E"/>
    <w:rsid w:val="000264F5"/>
    <w:rsid w:val="00027CBC"/>
    <w:rsid w:val="00030521"/>
    <w:rsid w:val="00030B1B"/>
    <w:rsid w:val="00031A98"/>
    <w:rsid w:val="00033273"/>
    <w:rsid w:val="0003360F"/>
    <w:rsid w:val="000339E3"/>
    <w:rsid w:val="000349C9"/>
    <w:rsid w:val="000349DD"/>
    <w:rsid w:val="00034FC8"/>
    <w:rsid w:val="0003539E"/>
    <w:rsid w:val="00035662"/>
    <w:rsid w:val="000356AE"/>
    <w:rsid w:val="000357A2"/>
    <w:rsid w:val="00035BBD"/>
    <w:rsid w:val="0003735C"/>
    <w:rsid w:val="00037E40"/>
    <w:rsid w:val="000403D0"/>
    <w:rsid w:val="00040B92"/>
    <w:rsid w:val="00041CF2"/>
    <w:rsid w:val="00041D99"/>
    <w:rsid w:val="00042A5A"/>
    <w:rsid w:val="0004365F"/>
    <w:rsid w:val="00044E4E"/>
    <w:rsid w:val="00045CA5"/>
    <w:rsid w:val="00046425"/>
    <w:rsid w:val="000468EB"/>
    <w:rsid w:val="00046CBF"/>
    <w:rsid w:val="000472F6"/>
    <w:rsid w:val="00047D9F"/>
    <w:rsid w:val="00047EF7"/>
    <w:rsid w:val="000505EB"/>
    <w:rsid w:val="00050C65"/>
    <w:rsid w:val="000512AB"/>
    <w:rsid w:val="000514A7"/>
    <w:rsid w:val="00052C34"/>
    <w:rsid w:val="00053703"/>
    <w:rsid w:val="000548A1"/>
    <w:rsid w:val="000555F8"/>
    <w:rsid w:val="000556BD"/>
    <w:rsid w:val="000557B7"/>
    <w:rsid w:val="0005644A"/>
    <w:rsid w:val="0006043F"/>
    <w:rsid w:val="000606BB"/>
    <w:rsid w:val="00061180"/>
    <w:rsid w:val="00061382"/>
    <w:rsid w:val="0006149C"/>
    <w:rsid w:val="000617CC"/>
    <w:rsid w:val="000622D6"/>
    <w:rsid w:val="00062D36"/>
    <w:rsid w:val="00063BB7"/>
    <w:rsid w:val="000642E2"/>
    <w:rsid w:val="00064E25"/>
    <w:rsid w:val="0006504F"/>
    <w:rsid w:val="00065F84"/>
    <w:rsid w:val="000664A6"/>
    <w:rsid w:val="00066F87"/>
    <w:rsid w:val="000673C7"/>
    <w:rsid w:val="0007058A"/>
    <w:rsid w:val="000708B3"/>
    <w:rsid w:val="00070E89"/>
    <w:rsid w:val="000710A3"/>
    <w:rsid w:val="00071C1A"/>
    <w:rsid w:val="000721C1"/>
    <w:rsid w:val="00072363"/>
    <w:rsid w:val="000736FC"/>
    <w:rsid w:val="00074B1A"/>
    <w:rsid w:val="00074D72"/>
    <w:rsid w:val="00075CF5"/>
    <w:rsid w:val="00076571"/>
    <w:rsid w:val="00077795"/>
    <w:rsid w:val="000778DC"/>
    <w:rsid w:val="0008027E"/>
    <w:rsid w:val="00080552"/>
    <w:rsid w:val="0008258F"/>
    <w:rsid w:val="0008305E"/>
    <w:rsid w:val="0008404A"/>
    <w:rsid w:val="00084336"/>
    <w:rsid w:val="00084354"/>
    <w:rsid w:val="00084662"/>
    <w:rsid w:val="000846F4"/>
    <w:rsid w:val="000857B3"/>
    <w:rsid w:val="00085D7A"/>
    <w:rsid w:val="00086156"/>
    <w:rsid w:val="00086188"/>
    <w:rsid w:val="00086CDE"/>
    <w:rsid w:val="00090B1C"/>
    <w:rsid w:val="0009168C"/>
    <w:rsid w:val="000929B5"/>
    <w:rsid w:val="00093026"/>
    <w:rsid w:val="00093247"/>
    <w:rsid w:val="000938F1"/>
    <w:rsid w:val="00093937"/>
    <w:rsid w:val="000950DD"/>
    <w:rsid w:val="00095553"/>
    <w:rsid w:val="000964BD"/>
    <w:rsid w:val="000976D8"/>
    <w:rsid w:val="000A05F2"/>
    <w:rsid w:val="000A2064"/>
    <w:rsid w:val="000A3586"/>
    <w:rsid w:val="000A3B81"/>
    <w:rsid w:val="000A3C89"/>
    <w:rsid w:val="000A3FA3"/>
    <w:rsid w:val="000A4B04"/>
    <w:rsid w:val="000A53AD"/>
    <w:rsid w:val="000A5484"/>
    <w:rsid w:val="000A5C3D"/>
    <w:rsid w:val="000A6251"/>
    <w:rsid w:val="000A6A7D"/>
    <w:rsid w:val="000A79AE"/>
    <w:rsid w:val="000A7CF9"/>
    <w:rsid w:val="000B040E"/>
    <w:rsid w:val="000B11A9"/>
    <w:rsid w:val="000B170F"/>
    <w:rsid w:val="000B21C3"/>
    <w:rsid w:val="000B24A9"/>
    <w:rsid w:val="000B2E97"/>
    <w:rsid w:val="000B2EA4"/>
    <w:rsid w:val="000B2FCC"/>
    <w:rsid w:val="000B31A1"/>
    <w:rsid w:val="000B39BF"/>
    <w:rsid w:val="000B426C"/>
    <w:rsid w:val="000B53DD"/>
    <w:rsid w:val="000B5E7B"/>
    <w:rsid w:val="000B693A"/>
    <w:rsid w:val="000B734C"/>
    <w:rsid w:val="000B78D2"/>
    <w:rsid w:val="000B7C25"/>
    <w:rsid w:val="000C1E0E"/>
    <w:rsid w:val="000C24BE"/>
    <w:rsid w:val="000C2581"/>
    <w:rsid w:val="000C3524"/>
    <w:rsid w:val="000C3D88"/>
    <w:rsid w:val="000C3F16"/>
    <w:rsid w:val="000C4351"/>
    <w:rsid w:val="000C4A03"/>
    <w:rsid w:val="000C4EC1"/>
    <w:rsid w:val="000C549A"/>
    <w:rsid w:val="000C5546"/>
    <w:rsid w:val="000C57E1"/>
    <w:rsid w:val="000C5F40"/>
    <w:rsid w:val="000C600C"/>
    <w:rsid w:val="000C6B4C"/>
    <w:rsid w:val="000D00C8"/>
    <w:rsid w:val="000D2E1C"/>
    <w:rsid w:val="000D3882"/>
    <w:rsid w:val="000D42B6"/>
    <w:rsid w:val="000D46DE"/>
    <w:rsid w:val="000D60F2"/>
    <w:rsid w:val="000D70C5"/>
    <w:rsid w:val="000D7F41"/>
    <w:rsid w:val="000E088A"/>
    <w:rsid w:val="000E3312"/>
    <w:rsid w:val="000E3BB5"/>
    <w:rsid w:val="000E497A"/>
    <w:rsid w:val="000E7C0C"/>
    <w:rsid w:val="000E7DE9"/>
    <w:rsid w:val="000E7E51"/>
    <w:rsid w:val="000F0D17"/>
    <w:rsid w:val="000F0DB2"/>
    <w:rsid w:val="000F0ED7"/>
    <w:rsid w:val="000F10CF"/>
    <w:rsid w:val="000F1AE1"/>
    <w:rsid w:val="000F1E1E"/>
    <w:rsid w:val="000F2CBF"/>
    <w:rsid w:val="000F3605"/>
    <w:rsid w:val="000F3AF5"/>
    <w:rsid w:val="000F3E98"/>
    <w:rsid w:val="000F48A7"/>
    <w:rsid w:val="000F5F20"/>
    <w:rsid w:val="001009CC"/>
    <w:rsid w:val="001014BE"/>
    <w:rsid w:val="001015EC"/>
    <w:rsid w:val="00102A3F"/>
    <w:rsid w:val="00102D5D"/>
    <w:rsid w:val="001031A5"/>
    <w:rsid w:val="001032FC"/>
    <w:rsid w:val="001036AE"/>
    <w:rsid w:val="00105068"/>
    <w:rsid w:val="00105C69"/>
    <w:rsid w:val="00106141"/>
    <w:rsid w:val="00106DDA"/>
    <w:rsid w:val="00106E6A"/>
    <w:rsid w:val="00107065"/>
    <w:rsid w:val="0011056D"/>
    <w:rsid w:val="001111B4"/>
    <w:rsid w:val="00111A22"/>
    <w:rsid w:val="001137B4"/>
    <w:rsid w:val="00113C77"/>
    <w:rsid w:val="00113CC5"/>
    <w:rsid w:val="00113E30"/>
    <w:rsid w:val="0011444F"/>
    <w:rsid w:val="0011448A"/>
    <w:rsid w:val="00114B51"/>
    <w:rsid w:val="00115192"/>
    <w:rsid w:val="001153A8"/>
    <w:rsid w:val="0011660E"/>
    <w:rsid w:val="0011696E"/>
    <w:rsid w:val="00120AFE"/>
    <w:rsid w:val="001224FF"/>
    <w:rsid w:val="001239F9"/>
    <w:rsid w:val="0012556B"/>
    <w:rsid w:val="001257CD"/>
    <w:rsid w:val="001259E2"/>
    <w:rsid w:val="00126604"/>
    <w:rsid w:val="00126E28"/>
    <w:rsid w:val="001301BF"/>
    <w:rsid w:val="00130311"/>
    <w:rsid w:val="00130B24"/>
    <w:rsid w:val="0013170A"/>
    <w:rsid w:val="001317DF"/>
    <w:rsid w:val="0013182E"/>
    <w:rsid w:val="0013250C"/>
    <w:rsid w:val="00132C9A"/>
    <w:rsid w:val="00133313"/>
    <w:rsid w:val="00133A67"/>
    <w:rsid w:val="001344CA"/>
    <w:rsid w:val="00134BA2"/>
    <w:rsid w:val="001364A9"/>
    <w:rsid w:val="00136867"/>
    <w:rsid w:val="00136D7E"/>
    <w:rsid w:val="00137432"/>
    <w:rsid w:val="00137C90"/>
    <w:rsid w:val="00137E77"/>
    <w:rsid w:val="00137F4D"/>
    <w:rsid w:val="00140002"/>
    <w:rsid w:val="00140790"/>
    <w:rsid w:val="0014238D"/>
    <w:rsid w:val="00144E41"/>
    <w:rsid w:val="0014544D"/>
    <w:rsid w:val="00145603"/>
    <w:rsid w:val="00145664"/>
    <w:rsid w:val="00150AEC"/>
    <w:rsid w:val="00152B64"/>
    <w:rsid w:val="0015358E"/>
    <w:rsid w:val="001539DC"/>
    <w:rsid w:val="0015407E"/>
    <w:rsid w:val="001561E7"/>
    <w:rsid w:val="00156C38"/>
    <w:rsid w:val="00156DA0"/>
    <w:rsid w:val="001571B0"/>
    <w:rsid w:val="00157721"/>
    <w:rsid w:val="00160BE2"/>
    <w:rsid w:val="00160D6E"/>
    <w:rsid w:val="00161C17"/>
    <w:rsid w:val="00162A17"/>
    <w:rsid w:val="0016327F"/>
    <w:rsid w:val="00163B5A"/>
    <w:rsid w:val="00163CCB"/>
    <w:rsid w:val="001652C5"/>
    <w:rsid w:val="0016584C"/>
    <w:rsid w:val="0016639E"/>
    <w:rsid w:val="00166AB7"/>
    <w:rsid w:val="00170603"/>
    <w:rsid w:val="00170DB5"/>
    <w:rsid w:val="00171B84"/>
    <w:rsid w:val="00172236"/>
    <w:rsid w:val="001728B0"/>
    <w:rsid w:val="00172DFB"/>
    <w:rsid w:val="00173362"/>
    <w:rsid w:val="001739C1"/>
    <w:rsid w:val="001747D3"/>
    <w:rsid w:val="001747E8"/>
    <w:rsid w:val="0017483C"/>
    <w:rsid w:val="001748A3"/>
    <w:rsid w:val="001748E9"/>
    <w:rsid w:val="00174988"/>
    <w:rsid w:val="00175DF2"/>
    <w:rsid w:val="001762EE"/>
    <w:rsid w:val="00177680"/>
    <w:rsid w:val="00177881"/>
    <w:rsid w:val="00181D38"/>
    <w:rsid w:val="001822F8"/>
    <w:rsid w:val="00182A29"/>
    <w:rsid w:val="00182C69"/>
    <w:rsid w:val="0018364C"/>
    <w:rsid w:val="001837A4"/>
    <w:rsid w:val="00183CBD"/>
    <w:rsid w:val="00184504"/>
    <w:rsid w:val="00184D12"/>
    <w:rsid w:val="001855C5"/>
    <w:rsid w:val="00185EB7"/>
    <w:rsid w:val="001862F0"/>
    <w:rsid w:val="001867CB"/>
    <w:rsid w:val="00190251"/>
    <w:rsid w:val="00190E92"/>
    <w:rsid w:val="0019132E"/>
    <w:rsid w:val="00191BB1"/>
    <w:rsid w:val="00192007"/>
    <w:rsid w:val="001923E3"/>
    <w:rsid w:val="00192B21"/>
    <w:rsid w:val="001938D1"/>
    <w:rsid w:val="00195AE7"/>
    <w:rsid w:val="00195C6A"/>
    <w:rsid w:val="00196E7E"/>
    <w:rsid w:val="00196E95"/>
    <w:rsid w:val="00197D25"/>
    <w:rsid w:val="001A07AB"/>
    <w:rsid w:val="001A141E"/>
    <w:rsid w:val="001A17D1"/>
    <w:rsid w:val="001A1BEE"/>
    <w:rsid w:val="001A2299"/>
    <w:rsid w:val="001A33D4"/>
    <w:rsid w:val="001A450B"/>
    <w:rsid w:val="001A4935"/>
    <w:rsid w:val="001A4F90"/>
    <w:rsid w:val="001A559E"/>
    <w:rsid w:val="001A5F0A"/>
    <w:rsid w:val="001A6492"/>
    <w:rsid w:val="001A66F4"/>
    <w:rsid w:val="001A6B3A"/>
    <w:rsid w:val="001A75FF"/>
    <w:rsid w:val="001A7627"/>
    <w:rsid w:val="001A7662"/>
    <w:rsid w:val="001A7CC1"/>
    <w:rsid w:val="001B08E5"/>
    <w:rsid w:val="001B147F"/>
    <w:rsid w:val="001B199D"/>
    <w:rsid w:val="001B1AF7"/>
    <w:rsid w:val="001B23B3"/>
    <w:rsid w:val="001B47D4"/>
    <w:rsid w:val="001B56B5"/>
    <w:rsid w:val="001B5BBB"/>
    <w:rsid w:val="001B5CB4"/>
    <w:rsid w:val="001B611E"/>
    <w:rsid w:val="001B679E"/>
    <w:rsid w:val="001C1016"/>
    <w:rsid w:val="001C112D"/>
    <w:rsid w:val="001C1BE4"/>
    <w:rsid w:val="001C1CF0"/>
    <w:rsid w:val="001C2C13"/>
    <w:rsid w:val="001C2D3F"/>
    <w:rsid w:val="001C324D"/>
    <w:rsid w:val="001C4C8D"/>
    <w:rsid w:val="001C53FB"/>
    <w:rsid w:val="001C7814"/>
    <w:rsid w:val="001D3496"/>
    <w:rsid w:val="001D3A6E"/>
    <w:rsid w:val="001D41F7"/>
    <w:rsid w:val="001D47DA"/>
    <w:rsid w:val="001D627B"/>
    <w:rsid w:val="001D6BCC"/>
    <w:rsid w:val="001D6FA8"/>
    <w:rsid w:val="001D72FD"/>
    <w:rsid w:val="001D7C04"/>
    <w:rsid w:val="001D7FF0"/>
    <w:rsid w:val="001E0447"/>
    <w:rsid w:val="001E1417"/>
    <w:rsid w:val="001E155E"/>
    <w:rsid w:val="001E18CD"/>
    <w:rsid w:val="001E22FD"/>
    <w:rsid w:val="001E2457"/>
    <w:rsid w:val="001E2484"/>
    <w:rsid w:val="001E35F0"/>
    <w:rsid w:val="001E425B"/>
    <w:rsid w:val="001E44D6"/>
    <w:rsid w:val="001E4E85"/>
    <w:rsid w:val="001E524E"/>
    <w:rsid w:val="001E54A3"/>
    <w:rsid w:val="001E5B05"/>
    <w:rsid w:val="001E6392"/>
    <w:rsid w:val="001F059C"/>
    <w:rsid w:val="001F061E"/>
    <w:rsid w:val="001F1A75"/>
    <w:rsid w:val="001F20D2"/>
    <w:rsid w:val="001F2B9C"/>
    <w:rsid w:val="001F33C9"/>
    <w:rsid w:val="001F38C9"/>
    <w:rsid w:val="001F42CB"/>
    <w:rsid w:val="001F49A0"/>
    <w:rsid w:val="001F56EA"/>
    <w:rsid w:val="001F58DA"/>
    <w:rsid w:val="001F6377"/>
    <w:rsid w:val="001F6B6D"/>
    <w:rsid w:val="001F756E"/>
    <w:rsid w:val="00200D16"/>
    <w:rsid w:val="002017C4"/>
    <w:rsid w:val="00201829"/>
    <w:rsid w:val="002024C6"/>
    <w:rsid w:val="00202E38"/>
    <w:rsid w:val="002046D1"/>
    <w:rsid w:val="00204B01"/>
    <w:rsid w:val="00204DFA"/>
    <w:rsid w:val="00204E16"/>
    <w:rsid w:val="002059D2"/>
    <w:rsid w:val="00205AE5"/>
    <w:rsid w:val="00206792"/>
    <w:rsid w:val="00207115"/>
    <w:rsid w:val="00207AC4"/>
    <w:rsid w:val="00207C59"/>
    <w:rsid w:val="002107B5"/>
    <w:rsid w:val="00210F97"/>
    <w:rsid w:val="00211522"/>
    <w:rsid w:val="0021205D"/>
    <w:rsid w:val="00212D81"/>
    <w:rsid w:val="00212F8A"/>
    <w:rsid w:val="00213D11"/>
    <w:rsid w:val="00214B55"/>
    <w:rsid w:val="00214E89"/>
    <w:rsid w:val="002150E1"/>
    <w:rsid w:val="00215521"/>
    <w:rsid w:val="0021648B"/>
    <w:rsid w:val="00220352"/>
    <w:rsid w:val="00220372"/>
    <w:rsid w:val="0022153F"/>
    <w:rsid w:val="0022198C"/>
    <w:rsid w:val="00221CD6"/>
    <w:rsid w:val="002224AD"/>
    <w:rsid w:val="002227D3"/>
    <w:rsid w:val="002229FB"/>
    <w:rsid w:val="00222AE4"/>
    <w:rsid w:val="002234AF"/>
    <w:rsid w:val="00223F7F"/>
    <w:rsid w:val="00224098"/>
    <w:rsid w:val="00224982"/>
    <w:rsid w:val="0022542C"/>
    <w:rsid w:val="002255CB"/>
    <w:rsid w:val="0022638A"/>
    <w:rsid w:val="002264D7"/>
    <w:rsid w:val="0022787E"/>
    <w:rsid w:val="002314C6"/>
    <w:rsid w:val="00231938"/>
    <w:rsid w:val="002324C4"/>
    <w:rsid w:val="00232F66"/>
    <w:rsid w:val="00232FAE"/>
    <w:rsid w:val="002340D4"/>
    <w:rsid w:val="00235C73"/>
    <w:rsid w:val="002362FA"/>
    <w:rsid w:val="00237E4F"/>
    <w:rsid w:val="00240102"/>
    <w:rsid w:val="002403E6"/>
    <w:rsid w:val="00240E85"/>
    <w:rsid w:val="002412F2"/>
    <w:rsid w:val="0024156D"/>
    <w:rsid w:val="00242CB0"/>
    <w:rsid w:val="0024475A"/>
    <w:rsid w:val="002449C1"/>
    <w:rsid w:val="00246102"/>
    <w:rsid w:val="002463B2"/>
    <w:rsid w:val="00246D56"/>
    <w:rsid w:val="00247167"/>
    <w:rsid w:val="002478F4"/>
    <w:rsid w:val="0025039D"/>
    <w:rsid w:val="00250603"/>
    <w:rsid w:val="00251506"/>
    <w:rsid w:val="00252009"/>
    <w:rsid w:val="00252E12"/>
    <w:rsid w:val="00253334"/>
    <w:rsid w:val="00253596"/>
    <w:rsid w:val="002537A5"/>
    <w:rsid w:val="0025467F"/>
    <w:rsid w:val="00254A5B"/>
    <w:rsid w:val="00254A69"/>
    <w:rsid w:val="00254E2B"/>
    <w:rsid w:val="002555ED"/>
    <w:rsid w:val="00255AFD"/>
    <w:rsid w:val="0025618A"/>
    <w:rsid w:val="00256B24"/>
    <w:rsid w:val="002570D8"/>
    <w:rsid w:val="0025753C"/>
    <w:rsid w:val="00257BEB"/>
    <w:rsid w:val="00257DDA"/>
    <w:rsid w:val="002601C5"/>
    <w:rsid w:val="002610A9"/>
    <w:rsid w:val="00261B39"/>
    <w:rsid w:val="00262947"/>
    <w:rsid w:val="00262BA1"/>
    <w:rsid w:val="002641FB"/>
    <w:rsid w:val="002662B9"/>
    <w:rsid w:val="002669EB"/>
    <w:rsid w:val="00266AA3"/>
    <w:rsid w:val="0027024E"/>
    <w:rsid w:val="00270D5E"/>
    <w:rsid w:val="002711F3"/>
    <w:rsid w:val="00271380"/>
    <w:rsid w:val="00271D73"/>
    <w:rsid w:val="00272223"/>
    <w:rsid w:val="002725BC"/>
    <w:rsid w:val="002734CC"/>
    <w:rsid w:val="00273818"/>
    <w:rsid w:val="00273DBF"/>
    <w:rsid w:val="00274829"/>
    <w:rsid w:val="00275152"/>
    <w:rsid w:val="002752AD"/>
    <w:rsid w:val="0027558A"/>
    <w:rsid w:val="0027590D"/>
    <w:rsid w:val="00275C02"/>
    <w:rsid w:val="00276CB4"/>
    <w:rsid w:val="00277577"/>
    <w:rsid w:val="00280673"/>
    <w:rsid w:val="00280C56"/>
    <w:rsid w:val="00281529"/>
    <w:rsid w:val="00281BD6"/>
    <w:rsid w:val="002820FA"/>
    <w:rsid w:val="00282618"/>
    <w:rsid w:val="00283860"/>
    <w:rsid w:val="00283965"/>
    <w:rsid w:val="00283B5A"/>
    <w:rsid w:val="00283F8F"/>
    <w:rsid w:val="002865BA"/>
    <w:rsid w:val="00286A73"/>
    <w:rsid w:val="00287E60"/>
    <w:rsid w:val="00287EA1"/>
    <w:rsid w:val="00287ED3"/>
    <w:rsid w:val="00290C74"/>
    <w:rsid w:val="0029217C"/>
    <w:rsid w:val="00293D3F"/>
    <w:rsid w:val="002940A0"/>
    <w:rsid w:val="00294521"/>
    <w:rsid w:val="00294912"/>
    <w:rsid w:val="00294A7B"/>
    <w:rsid w:val="00294B7F"/>
    <w:rsid w:val="0029517E"/>
    <w:rsid w:val="002967AC"/>
    <w:rsid w:val="002968A0"/>
    <w:rsid w:val="00296A90"/>
    <w:rsid w:val="00297298"/>
    <w:rsid w:val="002972DD"/>
    <w:rsid w:val="00297947"/>
    <w:rsid w:val="00297C63"/>
    <w:rsid w:val="002A10D8"/>
    <w:rsid w:val="002A3286"/>
    <w:rsid w:val="002A3E52"/>
    <w:rsid w:val="002A4EBA"/>
    <w:rsid w:val="002A6458"/>
    <w:rsid w:val="002A7079"/>
    <w:rsid w:val="002B03B5"/>
    <w:rsid w:val="002B0B43"/>
    <w:rsid w:val="002B0B8D"/>
    <w:rsid w:val="002B1322"/>
    <w:rsid w:val="002B2842"/>
    <w:rsid w:val="002B2A39"/>
    <w:rsid w:val="002B3ED3"/>
    <w:rsid w:val="002B43C9"/>
    <w:rsid w:val="002B4714"/>
    <w:rsid w:val="002B5230"/>
    <w:rsid w:val="002B5FBE"/>
    <w:rsid w:val="002B69E6"/>
    <w:rsid w:val="002B6E22"/>
    <w:rsid w:val="002B74EF"/>
    <w:rsid w:val="002B754D"/>
    <w:rsid w:val="002B7BCC"/>
    <w:rsid w:val="002C120E"/>
    <w:rsid w:val="002C1469"/>
    <w:rsid w:val="002C43A4"/>
    <w:rsid w:val="002C43EB"/>
    <w:rsid w:val="002C4979"/>
    <w:rsid w:val="002C4AA2"/>
    <w:rsid w:val="002C4FC0"/>
    <w:rsid w:val="002C50B2"/>
    <w:rsid w:val="002C544D"/>
    <w:rsid w:val="002C590F"/>
    <w:rsid w:val="002C5F8D"/>
    <w:rsid w:val="002C647E"/>
    <w:rsid w:val="002C659F"/>
    <w:rsid w:val="002C738E"/>
    <w:rsid w:val="002D085C"/>
    <w:rsid w:val="002D0FC1"/>
    <w:rsid w:val="002D200C"/>
    <w:rsid w:val="002D2363"/>
    <w:rsid w:val="002D2766"/>
    <w:rsid w:val="002D29FD"/>
    <w:rsid w:val="002D3057"/>
    <w:rsid w:val="002D3591"/>
    <w:rsid w:val="002D3BD5"/>
    <w:rsid w:val="002D481D"/>
    <w:rsid w:val="002D4B53"/>
    <w:rsid w:val="002D4E94"/>
    <w:rsid w:val="002D568B"/>
    <w:rsid w:val="002D636C"/>
    <w:rsid w:val="002D66AA"/>
    <w:rsid w:val="002D7091"/>
    <w:rsid w:val="002E1793"/>
    <w:rsid w:val="002E19EA"/>
    <w:rsid w:val="002E1D7D"/>
    <w:rsid w:val="002E1FBF"/>
    <w:rsid w:val="002E234B"/>
    <w:rsid w:val="002E2CFD"/>
    <w:rsid w:val="002E45BF"/>
    <w:rsid w:val="002E541C"/>
    <w:rsid w:val="002E5850"/>
    <w:rsid w:val="002E5AF1"/>
    <w:rsid w:val="002E5D45"/>
    <w:rsid w:val="002E5E41"/>
    <w:rsid w:val="002E66C0"/>
    <w:rsid w:val="002E6A00"/>
    <w:rsid w:val="002E7069"/>
    <w:rsid w:val="002E78E7"/>
    <w:rsid w:val="002E7E95"/>
    <w:rsid w:val="002F0445"/>
    <w:rsid w:val="002F0C39"/>
    <w:rsid w:val="002F0D98"/>
    <w:rsid w:val="002F0EC7"/>
    <w:rsid w:val="002F0FE7"/>
    <w:rsid w:val="002F11DC"/>
    <w:rsid w:val="002F1240"/>
    <w:rsid w:val="002F1F82"/>
    <w:rsid w:val="002F4F80"/>
    <w:rsid w:val="002F5AAB"/>
    <w:rsid w:val="002F68F2"/>
    <w:rsid w:val="002F6A0C"/>
    <w:rsid w:val="002F7178"/>
    <w:rsid w:val="002F791C"/>
    <w:rsid w:val="00300070"/>
    <w:rsid w:val="0030080F"/>
    <w:rsid w:val="00301CC7"/>
    <w:rsid w:val="00302F90"/>
    <w:rsid w:val="00303A8C"/>
    <w:rsid w:val="00303B62"/>
    <w:rsid w:val="00303B85"/>
    <w:rsid w:val="003040CA"/>
    <w:rsid w:val="00304602"/>
    <w:rsid w:val="00305408"/>
    <w:rsid w:val="0030568E"/>
    <w:rsid w:val="00305773"/>
    <w:rsid w:val="00305860"/>
    <w:rsid w:val="003063D7"/>
    <w:rsid w:val="0030666E"/>
    <w:rsid w:val="00306BFD"/>
    <w:rsid w:val="0030731C"/>
    <w:rsid w:val="0030742E"/>
    <w:rsid w:val="00307C38"/>
    <w:rsid w:val="00310175"/>
    <w:rsid w:val="003106E9"/>
    <w:rsid w:val="003108F0"/>
    <w:rsid w:val="00310E3F"/>
    <w:rsid w:val="00312D19"/>
    <w:rsid w:val="0031341E"/>
    <w:rsid w:val="0031349B"/>
    <w:rsid w:val="00313D23"/>
    <w:rsid w:val="003146C3"/>
    <w:rsid w:val="00316816"/>
    <w:rsid w:val="00321115"/>
    <w:rsid w:val="003212B4"/>
    <w:rsid w:val="0032130D"/>
    <w:rsid w:val="003213E1"/>
    <w:rsid w:val="00321A37"/>
    <w:rsid w:val="00321EDE"/>
    <w:rsid w:val="003232EA"/>
    <w:rsid w:val="00323B00"/>
    <w:rsid w:val="00323B14"/>
    <w:rsid w:val="00324A38"/>
    <w:rsid w:val="00324F63"/>
    <w:rsid w:val="00325096"/>
    <w:rsid w:val="00326058"/>
    <w:rsid w:val="0032659F"/>
    <w:rsid w:val="0032692B"/>
    <w:rsid w:val="00326CFF"/>
    <w:rsid w:val="003271A8"/>
    <w:rsid w:val="003277A1"/>
    <w:rsid w:val="003279E3"/>
    <w:rsid w:val="003300B0"/>
    <w:rsid w:val="0033217D"/>
    <w:rsid w:val="00332C14"/>
    <w:rsid w:val="00332E47"/>
    <w:rsid w:val="003348F0"/>
    <w:rsid w:val="0033514B"/>
    <w:rsid w:val="0034003A"/>
    <w:rsid w:val="00340868"/>
    <w:rsid w:val="00341020"/>
    <w:rsid w:val="00341B5A"/>
    <w:rsid w:val="00342741"/>
    <w:rsid w:val="00342FE2"/>
    <w:rsid w:val="00343429"/>
    <w:rsid w:val="00343557"/>
    <w:rsid w:val="00344ABA"/>
    <w:rsid w:val="003459D8"/>
    <w:rsid w:val="003462D6"/>
    <w:rsid w:val="003472B4"/>
    <w:rsid w:val="00347573"/>
    <w:rsid w:val="0034769F"/>
    <w:rsid w:val="00347B3F"/>
    <w:rsid w:val="00350131"/>
    <w:rsid w:val="0035144B"/>
    <w:rsid w:val="003521FD"/>
    <w:rsid w:val="00352BC8"/>
    <w:rsid w:val="00353161"/>
    <w:rsid w:val="00354D34"/>
    <w:rsid w:val="0035536A"/>
    <w:rsid w:val="003553E2"/>
    <w:rsid w:val="00355A6A"/>
    <w:rsid w:val="00357190"/>
    <w:rsid w:val="0035759A"/>
    <w:rsid w:val="0035789F"/>
    <w:rsid w:val="00357EB3"/>
    <w:rsid w:val="003602DD"/>
    <w:rsid w:val="003622BA"/>
    <w:rsid w:val="003624B5"/>
    <w:rsid w:val="00362FEC"/>
    <w:rsid w:val="00363BD7"/>
    <w:rsid w:val="00364D6A"/>
    <w:rsid w:val="00366E83"/>
    <w:rsid w:val="00367F30"/>
    <w:rsid w:val="00372506"/>
    <w:rsid w:val="00372556"/>
    <w:rsid w:val="00373057"/>
    <w:rsid w:val="00373BF7"/>
    <w:rsid w:val="0037463D"/>
    <w:rsid w:val="00374699"/>
    <w:rsid w:val="00374DF8"/>
    <w:rsid w:val="0037507C"/>
    <w:rsid w:val="00375F1D"/>
    <w:rsid w:val="003764A1"/>
    <w:rsid w:val="0037670C"/>
    <w:rsid w:val="00376B8E"/>
    <w:rsid w:val="0037750A"/>
    <w:rsid w:val="0037774E"/>
    <w:rsid w:val="00377AA9"/>
    <w:rsid w:val="00377BE3"/>
    <w:rsid w:val="00380BF9"/>
    <w:rsid w:val="003815DA"/>
    <w:rsid w:val="00385317"/>
    <w:rsid w:val="00385806"/>
    <w:rsid w:val="003865F0"/>
    <w:rsid w:val="00387290"/>
    <w:rsid w:val="00387470"/>
    <w:rsid w:val="0039028A"/>
    <w:rsid w:val="003902E4"/>
    <w:rsid w:val="0039049D"/>
    <w:rsid w:val="00390552"/>
    <w:rsid w:val="00391337"/>
    <w:rsid w:val="0039142C"/>
    <w:rsid w:val="003915FB"/>
    <w:rsid w:val="00392452"/>
    <w:rsid w:val="0039249B"/>
    <w:rsid w:val="00392A39"/>
    <w:rsid w:val="00392A98"/>
    <w:rsid w:val="0039512C"/>
    <w:rsid w:val="00396D3E"/>
    <w:rsid w:val="00397094"/>
    <w:rsid w:val="003974DE"/>
    <w:rsid w:val="003975DB"/>
    <w:rsid w:val="0039779B"/>
    <w:rsid w:val="00397F74"/>
    <w:rsid w:val="003A1605"/>
    <w:rsid w:val="003A19F7"/>
    <w:rsid w:val="003A21A2"/>
    <w:rsid w:val="003A308B"/>
    <w:rsid w:val="003A5437"/>
    <w:rsid w:val="003A6013"/>
    <w:rsid w:val="003A7748"/>
    <w:rsid w:val="003A7E86"/>
    <w:rsid w:val="003B02B5"/>
    <w:rsid w:val="003B0826"/>
    <w:rsid w:val="003B08CF"/>
    <w:rsid w:val="003B1865"/>
    <w:rsid w:val="003B2036"/>
    <w:rsid w:val="003B2B6F"/>
    <w:rsid w:val="003B4182"/>
    <w:rsid w:val="003B4786"/>
    <w:rsid w:val="003B4B23"/>
    <w:rsid w:val="003B4BA4"/>
    <w:rsid w:val="003B4CC2"/>
    <w:rsid w:val="003B654F"/>
    <w:rsid w:val="003B7BC2"/>
    <w:rsid w:val="003B7CBF"/>
    <w:rsid w:val="003C011F"/>
    <w:rsid w:val="003C1491"/>
    <w:rsid w:val="003C2219"/>
    <w:rsid w:val="003C263B"/>
    <w:rsid w:val="003C42C1"/>
    <w:rsid w:val="003C43C7"/>
    <w:rsid w:val="003C4444"/>
    <w:rsid w:val="003C4461"/>
    <w:rsid w:val="003C4870"/>
    <w:rsid w:val="003C5AF5"/>
    <w:rsid w:val="003C79F4"/>
    <w:rsid w:val="003C7A24"/>
    <w:rsid w:val="003C7EFD"/>
    <w:rsid w:val="003D0877"/>
    <w:rsid w:val="003D089D"/>
    <w:rsid w:val="003D1917"/>
    <w:rsid w:val="003D220D"/>
    <w:rsid w:val="003D272E"/>
    <w:rsid w:val="003D276E"/>
    <w:rsid w:val="003D2D85"/>
    <w:rsid w:val="003D30F1"/>
    <w:rsid w:val="003D3632"/>
    <w:rsid w:val="003D36F8"/>
    <w:rsid w:val="003D38E7"/>
    <w:rsid w:val="003D4683"/>
    <w:rsid w:val="003D50EE"/>
    <w:rsid w:val="003D5B12"/>
    <w:rsid w:val="003D619B"/>
    <w:rsid w:val="003D6DF1"/>
    <w:rsid w:val="003D70A4"/>
    <w:rsid w:val="003D7F30"/>
    <w:rsid w:val="003E06BA"/>
    <w:rsid w:val="003E0722"/>
    <w:rsid w:val="003E1B9F"/>
    <w:rsid w:val="003E2251"/>
    <w:rsid w:val="003E3327"/>
    <w:rsid w:val="003E355E"/>
    <w:rsid w:val="003E5360"/>
    <w:rsid w:val="003E6D48"/>
    <w:rsid w:val="003E6F3A"/>
    <w:rsid w:val="003E7C6F"/>
    <w:rsid w:val="003E7FF1"/>
    <w:rsid w:val="003F1228"/>
    <w:rsid w:val="003F22D3"/>
    <w:rsid w:val="003F2835"/>
    <w:rsid w:val="003F2A72"/>
    <w:rsid w:val="003F34DE"/>
    <w:rsid w:val="003F3CA3"/>
    <w:rsid w:val="003F72BD"/>
    <w:rsid w:val="003F7826"/>
    <w:rsid w:val="003F7EBA"/>
    <w:rsid w:val="0040054B"/>
    <w:rsid w:val="00400775"/>
    <w:rsid w:val="00400EA2"/>
    <w:rsid w:val="004010BD"/>
    <w:rsid w:val="004022FD"/>
    <w:rsid w:val="0040232B"/>
    <w:rsid w:val="0040354A"/>
    <w:rsid w:val="00403C75"/>
    <w:rsid w:val="00403DDF"/>
    <w:rsid w:val="004049B8"/>
    <w:rsid w:val="00404B5E"/>
    <w:rsid w:val="00405BE3"/>
    <w:rsid w:val="00405E64"/>
    <w:rsid w:val="00406718"/>
    <w:rsid w:val="0041111B"/>
    <w:rsid w:val="004121D2"/>
    <w:rsid w:val="004129BD"/>
    <w:rsid w:val="00414D80"/>
    <w:rsid w:val="004157DB"/>
    <w:rsid w:val="004158C7"/>
    <w:rsid w:val="0041634F"/>
    <w:rsid w:val="00417AF9"/>
    <w:rsid w:val="00420CDF"/>
    <w:rsid w:val="00421E5B"/>
    <w:rsid w:val="00422661"/>
    <w:rsid w:val="00422822"/>
    <w:rsid w:val="00422AB6"/>
    <w:rsid w:val="00423B30"/>
    <w:rsid w:val="004245FC"/>
    <w:rsid w:val="00424E9B"/>
    <w:rsid w:val="00425CAE"/>
    <w:rsid w:val="0042627A"/>
    <w:rsid w:val="004267EC"/>
    <w:rsid w:val="0042699C"/>
    <w:rsid w:val="00426D32"/>
    <w:rsid w:val="00427703"/>
    <w:rsid w:val="004303F1"/>
    <w:rsid w:val="004307B1"/>
    <w:rsid w:val="00431139"/>
    <w:rsid w:val="00431C5F"/>
    <w:rsid w:val="004320CE"/>
    <w:rsid w:val="00432CC2"/>
    <w:rsid w:val="00432F79"/>
    <w:rsid w:val="004333B5"/>
    <w:rsid w:val="0043446A"/>
    <w:rsid w:val="00434898"/>
    <w:rsid w:val="00434CFE"/>
    <w:rsid w:val="00434D16"/>
    <w:rsid w:val="00435442"/>
    <w:rsid w:val="00435EE2"/>
    <w:rsid w:val="00437057"/>
    <w:rsid w:val="004402B3"/>
    <w:rsid w:val="00440AD9"/>
    <w:rsid w:val="004413E9"/>
    <w:rsid w:val="00442555"/>
    <w:rsid w:val="004427A8"/>
    <w:rsid w:val="00442A77"/>
    <w:rsid w:val="00442DBD"/>
    <w:rsid w:val="00442E6E"/>
    <w:rsid w:val="00444029"/>
    <w:rsid w:val="0044407A"/>
    <w:rsid w:val="004442D0"/>
    <w:rsid w:val="00444AAC"/>
    <w:rsid w:val="00444B72"/>
    <w:rsid w:val="004464EB"/>
    <w:rsid w:val="00446EF8"/>
    <w:rsid w:val="0044788C"/>
    <w:rsid w:val="00450037"/>
    <w:rsid w:val="0045006E"/>
    <w:rsid w:val="00451730"/>
    <w:rsid w:val="004518E1"/>
    <w:rsid w:val="00451C91"/>
    <w:rsid w:val="00452FB2"/>
    <w:rsid w:val="0045359F"/>
    <w:rsid w:val="00454243"/>
    <w:rsid w:val="004548F3"/>
    <w:rsid w:val="004561F7"/>
    <w:rsid w:val="00456873"/>
    <w:rsid w:val="00456A58"/>
    <w:rsid w:val="00456B42"/>
    <w:rsid w:val="0045720A"/>
    <w:rsid w:val="004572D1"/>
    <w:rsid w:val="004576CE"/>
    <w:rsid w:val="00457A6E"/>
    <w:rsid w:val="00462176"/>
    <w:rsid w:val="00462D50"/>
    <w:rsid w:val="00462D88"/>
    <w:rsid w:val="004631CB"/>
    <w:rsid w:val="004636E6"/>
    <w:rsid w:val="00463A3B"/>
    <w:rsid w:val="00463EDC"/>
    <w:rsid w:val="004649D8"/>
    <w:rsid w:val="00464B93"/>
    <w:rsid w:val="00464C2E"/>
    <w:rsid w:val="00464FA0"/>
    <w:rsid w:val="004650E9"/>
    <w:rsid w:val="0046525F"/>
    <w:rsid w:val="00465AA1"/>
    <w:rsid w:val="00466BCD"/>
    <w:rsid w:val="004705E1"/>
    <w:rsid w:val="004707CD"/>
    <w:rsid w:val="00470E3D"/>
    <w:rsid w:val="00471C6A"/>
    <w:rsid w:val="00472B24"/>
    <w:rsid w:val="0047354F"/>
    <w:rsid w:val="00474742"/>
    <w:rsid w:val="0048050F"/>
    <w:rsid w:val="00480D6D"/>
    <w:rsid w:val="00481659"/>
    <w:rsid w:val="00481EC5"/>
    <w:rsid w:val="00482B30"/>
    <w:rsid w:val="00483ADD"/>
    <w:rsid w:val="00483F6B"/>
    <w:rsid w:val="0048451D"/>
    <w:rsid w:val="004851FD"/>
    <w:rsid w:val="00485EAA"/>
    <w:rsid w:val="00486177"/>
    <w:rsid w:val="00486F2F"/>
    <w:rsid w:val="00486F85"/>
    <w:rsid w:val="00487538"/>
    <w:rsid w:val="00487CA9"/>
    <w:rsid w:val="00487DA3"/>
    <w:rsid w:val="00490980"/>
    <w:rsid w:val="00491B1A"/>
    <w:rsid w:val="004921AA"/>
    <w:rsid w:val="004925F7"/>
    <w:rsid w:val="00492957"/>
    <w:rsid w:val="004930D9"/>
    <w:rsid w:val="00493D2E"/>
    <w:rsid w:val="00493EA4"/>
    <w:rsid w:val="004949F5"/>
    <w:rsid w:val="00494A96"/>
    <w:rsid w:val="004957EA"/>
    <w:rsid w:val="00495AFF"/>
    <w:rsid w:val="00495CFA"/>
    <w:rsid w:val="004963BB"/>
    <w:rsid w:val="00497348"/>
    <w:rsid w:val="0049771B"/>
    <w:rsid w:val="004978F8"/>
    <w:rsid w:val="00497A32"/>
    <w:rsid w:val="004A0113"/>
    <w:rsid w:val="004A3185"/>
    <w:rsid w:val="004A3F5D"/>
    <w:rsid w:val="004A4284"/>
    <w:rsid w:val="004A428C"/>
    <w:rsid w:val="004A4376"/>
    <w:rsid w:val="004A444F"/>
    <w:rsid w:val="004A46E7"/>
    <w:rsid w:val="004A7231"/>
    <w:rsid w:val="004A762F"/>
    <w:rsid w:val="004A76FE"/>
    <w:rsid w:val="004A7D5E"/>
    <w:rsid w:val="004B00A4"/>
    <w:rsid w:val="004B0BAE"/>
    <w:rsid w:val="004B1881"/>
    <w:rsid w:val="004B26F6"/>
    <w:rsid w:val="004B3573"/>
    <w:rsid w:val="004B3E24"/>
    <w:rsid w:val="004B6069"/>
    <w:rsid w:val="004B6089"/>
    <w:rsid w:val="004B6361"/>
    <w:rsid w:val="004B649D"/>
    <w:rsid w:val="004B7979"/>
    <w:rsid w:val="004B7B28"/>
    <w:rsid w:val="004B7BC7"/>
    <w:rsid w:val="004C0374"/>
    <w:rsid w:val="004C1648"/>
    <w:rsid w:val="004C16EB"/>
    <w:rsid w:val="004C174E"/>
    <w:rsid w:val="004C17B4"/>
    <w:rsid w:val="004C1EAE"/>
    <w:rsid w:val="004C201E"/>
    <w:rsid w:val="004C263E"/>
    <w:rsid w:val="004C3AB7"/>
    <w:rsid w:val="004C3B77"/>
    <w:rsid w:val="004C42A3"/>
    <w:rsid w:val="004C45E0"/>
    <w:rsid w:val="004C5EE4"/>
    <w:rsid w:val="004C63EC"/>
    <w:rsid w:val="004C6744"/>
    <w:rsid w:val="004C6A56"/>
    <w:rsid w:val="004C73E1"/>
    <w:rsid w:val="004C74EB"/>
    <w:rsid w:val="004C7902"/>
    <w:rsid w:val="004C7B10"/>
    <w:rsid w:val="004C7FD5"/>
    <w:rsid w:val="004D05A8"/>
    <w:rsid w:val="004D074B"/>
    <w:rsid w:val="004D1281"/>
    <w:rsid w:val="004D1B1F"/>
    <w:rsid w:val="004D1E17"/>
    <w:rsid w:val="004D2404"/>
    <w:rsid w:val="004D2453"/>
    <w:rsid w:val="004D2F05"/>
    <w:rsid w:val="004D453A"/>
    <w:rsid w:val="004D49AF"/>
    <w:rsid w:val="004D5CAB"/>
    <w:rsid w:val="004D5F53"/>
    <w:rsid w:val="004D62E7"/>
    <w:rsid w:val="004D66AD"/>
    <w:rsid w:val="004D67E3"/>
    <w:rsid w:val="004D6F72"/>
    <w:rsid w:val="004D7FF6"/>
    <w:rsid w:val="004E034A"/>
    <w:rsid w:val="004E038A"/>
    <w:rsid w:val="004E087E"/>
    <w:rsid w:val="004E09D5"/>
    <w:rsid w:val="004E1AA1"/>
    <w:rsid w:val="004E1E52"/>
    <w:rsid w:val="004E2809"/>
    <w:rsid w:val="004E4521"/>
    <w:rsid w:val="004E46F9"/>
    <w:rsid w:val="004E4DE9"/>
    <w:rsid w:val="004E4E62"/>
    <w:rsid w:val="004E5074"/>
    <w:rsid w:val="004E5294"/>
    <w:rsid w:val="004E57A1"/>
    <w:rsid w:val="004E59A0"/>
    <w:rsid w:val="004E5CB1"/>
    <w:rsid w:val="004E671F"/>
    <w:rsid w:val="004E67A6"/>
    <w:rsid w:val="004E68B6"/>
    <w:rsid w:val="004E7AE7"/>
    <w:rsid w:val="004F1B1F"/>
    <w:rsid w:val="004F245F"/>
    <w:rsid w:val="004F2504"/>
    <w:rsid w:val="004F2D00"/>
    <w:rsid w:val="004F2D16"/>
    <w:rsid w:val="004F3056"/>
    <w:rsid w:val="004F3438"/>
    <w:rsid w:val="004F34C3"/>
    <w:rsid w:val="004F3C6A"/>
    <w:rsid w:val="004F3E79"/>
    <w:rsid w:val="004F3FB3"/>
    <w:rsid w:val="004F4420"/>
    <w:rsid w:val="004F4955"/>
    <w:rsid w:val="004F4F12"/>
    <w:rsid w:val="004F54D4"/>
    <w:rsid w:val="004F55EE"/>
    <w:rsid w:val="004F5D9C"/>
    <w:rsid w:val="004F5DFE"/>
    <w:rsid w:val="004F5E14"/>
    <w:rsid w:val="004F67BC"/>
    <w:rsid w:val="004F738D"/>
    <w:rsid w:val="005005F4"/>
    <w:rsid w:val="00501B29"/>
    <w:rsid w:val="00502816"/>
    <w:rsid w:val="00502891"/>
    <w:rsid w:val="00502A9C"/>
    <w:rsid w:val="00503A42"/>
    <w:rsid w:val="00503DD9"/>
    <w:rsid w:val="00504523"/>
    <w:rsid w:val="00504696"/>
    <w:rsid w:val="005047DD"/>
    <w:rsid w:val="00504CF6"/>
    <w:rsid w:val="0050514E"/>
    <w:rsid w:val="005054E7"/>
    <w:rsid w:val="00505900"/>
    <w:rsid w:val="00505ED4"/>
    <w:rsid w:val="00506B7A"/>
    <w:rsid w:val="0050710B"/>
    <w:rsid w:val="00507ADE"/>
    <w:rsid w:val="00507D04"/>
    <w:rsid w:val="005103F8"/>
    <w:rsid w:val="0051046D"/>
    <w:rsid w:val="0051282C"/>
    <w:rsid w:val="00512B05"/>
    <w:rsid w:val="00513728"/>
    <w:rsid w:val="00513C11"/>
    <w:rsid w:val="0051467C"/>
    <w:rsid w:val="00514FCE"/>
    <w:rsid w:val="00515E51"/>
    <w:rsid w:val="00516610"/>
    <w:rsid w:val="005167FF"/>
    <w:rsid w:val="00516BD4"/>
    <w:rsid w:val="0051770C"/>
    <w:rsid w:val="00517BEF"/>
    <w:rsid w:val="00517FAB"/>
    <w:rsid w:val="0052106B"/>
    <w:rsid w:val="00521623"/>
    <w:rsid w:val="00522629"/>
    <w:rsid w:val="005229E7"/>
    <w:rsid w:val="00522BA4"/>
    <w:rsid w:val="00522F6A"/>
    <w:rsid w:val="005239A0"/>
    <w:rsid w:val="0052592F"/>
    <w:rsid w:val="00525A2D"/>
    <w:rsid w:val="00525D1D"/>
    <w:rsid w:val="00526F7B"/>
    <w:rsid w:val="00527188"/>
    <w:rsid w:val="0052739B"/>
    <w:rsid w:val="005277B5"/>
    <w:rsid w:val="0052780D"/>
    <w:rsid w:val="005304CA"/>
    <w:rsid w:val="005314BE"/>
    <w:rsid w:val="005323E6"/>
    <w:rsid w:val="00532EB3"/>
    <w:rsid w:val="0053321D"/>
    <w:rsid w:val="005334A2"/>
    <w:rsid w:val="00533682"/>
    <w:rsid w:val="00534B1F"/>
    <w:rsid w:val="00535658"/>
    <w:rsid w:val="00535D0C"/>
    <w:rsid w:val="00535F23"/>
    <w:rsid w:val="00535F97"/>
    <w:rsid w:val="00536134"/>
    <w:rsid w:val="00536144"/>
    <w:rsid w:val="0054019B"/>
    <w:rsid w:val="00540C89"/>
    <w:rsid w:val="00541000"/>
    <w:rsid w:val="00541957"/>
    <w:rsid w:val="005423B3"/>
    <w:rsid w:val="00542471"/>
    <w:rsid w:val="00542624"/>
    <w:rsid w:val="00543FF2"/>
    <w:rsid w:val="00544831"/>
    <w:rsid w:val="00546FA8"/>
    <w:rsid w:val="00547404"/>
    <w:rsid w:val="00547D0F"/>
    <w:rsid w:val="005500A7"/>
    <w:rsid w:val="00550111"/>
    <w:rsid w:val="00550B90"/>
    <w:rsid w:val="00550CB5"/>
    <w:rsid w:val="00550D95"/>
    <w:rsid w:val="00550F51"/>
    <w:rsid w:val="005525A0"/>
    <w:rsid w:val="00553817"/>
    <w:rsid w:val="00553B7E"/>
    <w:rsid w:val="00553D4A"/>
    <w:rsid w:val="00554A41"/>
    <w:rsid w:val="00555605"/>
    <w:rsid w:val="00555832"/>
    <w:rsid w:val="00555C88"/>
    <w:rsid w:val="0055627A"/>
    <w:rsid w:val="005566B4"/>
    <w:rsid w:val="00556C1A"/>
    <w:rsid w:val="00556CEA"/>
    <w:rsid w:val="00560DAA"/>
    <w:rsid w:val="00561218"/>
    <w:rsid w:val="005617AB"/>
    <w:rsid w:val="00561889"/>
    <w:rsid w:val="005624CC"/>
    <w:rsid w:val="00562D3B"/>
    <w:rsid w:val="00563178"/>
    <w:rsid w:val="005637EF"/>
    <w:rsid w:val="005643FA"/>
    <w:rsid w:val="00565C92"/>
    <w:rsid w:val="00565E51"/>
    <w:rsid w:val="0056622C"/>
    <w:rsid w:val="00566683"/>
    <w:rsid w:val="00566872"/>
    <w:rsid w:val="00566A41"/>
    <w:rsid w:val="005674E8"/>
    <w:rsid w:val="005675C2"/>
    <w:rsid w:val="00567862"/>
    <w:rsid w:val="0057015B"/>
    <w:rsid w:val="005701F1"/>
    <w:rsid w:val="00570708"/>
    <w:rsid w:val="005709D8"/>
    <w:rsid w:val="005714A7"/>
    <w:rsid w:val="00572730"/>
    <w:rsid w:val="00572874"/>
    <w:rsid w:val="00572E4E"/>
    <w:rsid w:val="005746F6"/>
    <w:rsid w:val="005747C3"/>
    <w:rsid w:val="00575280"/>
    <w:rsid w:val="00575A6F"/>
    <w:rsid w:val="00576684"/>
    <w:rsid w:val="00576D0F"/>
    <w:rsid w:val="00577942"/>
    <w:rsid w:val="00577B51"/>
    <w:rsid w:val="00577E55"/>
    <w:rsid w:val="005821BD"/>
    <w:rsid w:val="00582589"/>
    <w:rsid w:val="00582B4D"/>
    <w:rsid w:val="00582DCD"/>
    <w:rsid w:val="005840B3"/>
    <w:rsid w:val="0058540C"/>
    <w:rsid w:val="00585973"/>
    <w:rsid w:val="00590AC2"/>
    <w:rsid w:val="0059115C"/>
    <w:rsid w:val="00591301"/>
    <w:rsid w:val="00591450"/>
    <w:rsid w:val="005921C4"/>
    <w:rsid w:val="00592881"/>
    <w:rsid w:val="00592931"/>
    <w:rsid w:val="00593CB3"/>
    <w:rsid w:val="005957B7"/>
    <w:rsid w:val="0059629C"/>
    <w:rsid w:val="005963EB"/>
    <w:rsid w:val="00596EAE"/>
    <w:rsid w:val="00597606"/>
    <w:rsid w:val="005A0402"/>
    <w:rsid w:val="005A0791"/>
    <w:rsid w:val="005A1116"/>
    <w:rsid w:val="005A1F38"/>
    <w:rsid w:val="005A2D86"/>
    <w:rsid w:val="005A4C9F"/>
    <w:rsid w:val="005A5362"/>
    <w:rsid w:val="005A5836"/>
    <w:rsid w:val="005A5860"/>
    <w:rsid w:val="005A65FA"/>
    <w:rsid w:val="005A7941"/>
    <w:rsid w:val="005B09FC"/>
    <w:rsid w:val="005B103E"/>
    <w:rsid w:val="005B105E"/>
    <w:rsid w:val="005B10FE"/>
    <w:rsid w:val="005B1330"/>
    <w:rsid w:val="005B1C9B"/>
    <w:rsid w:val="005B1F8B"/>
    <w:rsid w:val="005B28CF"/>
    <w:rsid w:val="005B3E02"/>
    <w:rsid w:val="005B45DE"/>
    <w:rsid w:val="005B5494"/>
    <w:rsid w:val="005B6B18"/>
    <w:rsid w:val="005B7749"/>
    <w:rsid w:val="005B79CB"/>
    <w:rsid w:val="005B7AD9"/>
    <w:rsid w:val="005C0794"/>
    <w:rsid w:val="005C1A48"/>
    <w:rsid w:val="005C2817"/>
    <w:rsid w:val="005C3300"/>
    <w:rsid w:val="005C39A0"/>
    <w:rsid w:val="005C3B3F"/>
    <w:rsid w:val="005C458F"/>
    <w:rsid w:val="005C4C14"/>
    <w:rsid w:val="005C4F2B"/>
    <w:rsid w:val="005C5A18"/>
    <w:rsid w:val="005C5B4B"/>
    <w:rsid w:val="005C613C"/>
    <w:rsid w:val="005C61AE"/>
    <w:rsid w:val="005D10BF"/>
    <w:rsid w:val="005D139D"/>
    <w:rsid w:val="005D2459"/>
    <w:rsid w:val="005D4267"/>
    <w:rsid w:val="005D4BE4"/>
    <w:rsid w:val="005D4E92"/>
    <w:rsid w:val="005D4EEC"/>
    <w:rsid w:val="005D4F60"/>
    <w:rsid w:val="005D58DF"/>
    <w:rsid w:val="005D5B76"/>
    <w:rsid w:val="005D5F45"/>
    <w:rsid w:val="005D65FB"/>
    <w:rsid w:val="005D692D"/>
    <w:rsid w:val="005D6A72"/>
    <w:rsid w:val="005D6F4D"/>
    <w:rsid w:val="005D7BE5"/>
    <w:rsid w:val="005E0150"/>
    <w:rsid w:val="005E052B"/>
    <w:rsid w:val="005E06B7"/>
    <w:rsid w:val="005E06F2"/>
    <w:rsid w:val="005E1E1C"/>
    <w:rsid w:val="005E2358"/>
    <w:rsid w:val="005E29F4"/>
    <w:rsid w:val="005E3870"/>
    <w:rsid w:val="005E4538"/>
    <w:rsid w:val="005E472A"/>
    <w:rsid w:val="005E6726"/>
    <w:rsid w:val="005E711B"/>
    <w:rsid w:val="005E7D39"/>
    <w:rsid w:val="005E7DF0"/>
    <w:rsid w:val="005F1FDF"/>
    <w:rsid w:val="005F22FA"/>
    <w:rsid w:val="005F3287"/>
    <w:rsid w:val="005F3681"/>
    <w:rsid w:val="005F36E3"/>
    <w:rsid w:val="005F49EF"/>
    <w:rsid w:val="005F4BC7"/>
    <w:rsid w:val="005F4C2E"/>
    <w:rsid w:val="005F4E12"/>
    <w:rsid w:val="005F5BFC"/>
    <w:rsid w:val="005F61CD"/>
    <w:rsid w:val="005F68F1"/>
    <w:rsid w:val="005F6BA1"/>
    <w:rsid w:val="005F6D34"/>
    <w:rsid w:val="005F71B0"/>
    <w:rsid w:val="005F7E1A"/>
    <w:rsid w:val="00600120"/>
    <w:rsid w:val="00600259"/>
    <w:rsid w:val="00600694"/>
    <w:rsid w:val="00600DE3"/>
    <w:rsid w:val="0060105D"/>
    <w:rsid w:val="0060162B"/>
    <w:rsid w:val="0060177D"/>
    <w:rsid w:val="00602649"/>
    <w:rsid w:val="00602717"/>
    <w:rsid w:val="00603B04"/>
    <w:rsid w:val="00604087"/>
    <w:rsid w:val="00605805"/>
    <w:rsid w:val="00605A7B"/>
    <w:rsid w:val="00607C7C"/>
    <w:rsid w:val="00607F03"/>
    <w:rsid w:val="00610296"/>
    <w:rsid w:val="00610B2A"/>
    <w:rsid w:val="00611A59"/>
    <w:rsid w:val="00611FB5"/>
    <w:rsid w:val="00613742"/>
    <w:rsid w:val="00615B6B"/>
    <w:rsid w:val="00615D9C"/>
    <w:rsid w:val="006161EC"/>
    <w:rsid w:val="0061753F"/>
    <w:rsid w:val="00617BE3"/>
    <w:rsid w:val="006200BB"/>
    <w:rsid w:val="006211D7"/>
    <w:rsid w:val="00622605"/>
    <w:rsid w:val="00622DE1"/>
    <w:rsid w:val="00623476"/>
    <w:rsid w:val="006235EB"/>
    <w:rsid w:val="00624B41"/>
    <w:rsid w:val="00624B5F"/>
    <w:rsid w:val="00625CF2"/>
    <w:rsid w:val="00625EBA"/>
    <w:rsid w:val="00626D07"/>
    <w:rsid w:val="0062787D"/>
    <w:rsid w:val="00630088"/>
    <w:rsid w:val="006314F2"/>
    <w:rsid w:val="006314F8"/>
    <w:rsid w:val="006348AF"/>
    <w:rsid w:val="00634CB1"/>
    <w:rsid w:val="0063506A"/>
    <w:rsid w:val="006358AE"/>
    <w:rsid w:val="00635FB3"/>
    <w:rsid w:val="006367FB"/>
    <w:rsid w:val="00637324"/>
    <w:rsid w:val="00637D8F"/>
    <w:rsid w:val="00637DE3"/>
    <w:rsid w:val="00640301"/>
    <w:rsid w:val="00641326"/>
    <w:rsid w:val="00641B20"/>
    <w:rsid w:val="00641B2C"/>
    <w:rsid w:val="00642C2E"/>
    <w:rsid w:val="00643429"/>
    <w:rsid w:val="00643D86"/>
    <w:rsid w:val="00643F1D"/>
    <w:rsid w:val="00643F5E"/>
    <w:rsid w:val="00644A5E"/>
    <w:rsid w:val="00644F8E"/>
    <w:rsid w:val="00645286"/>
    <w:rsid w:val="00645369"/>
    <w:rsid w:val="00646444"/>
    <w:rsid w:val="00651A4C"/>
    <w:rsid w:val="0065309E"/>
    <w:rsid w:val="00653602"/>
    <w:rsid w:val="00654588"/>
    <w:rsid w:val="00654692"/>
    <w:rsid w:val="00654870"/>
    <w:rsid w:val="00654E48"/>
    <w:rsid w:val="00654EB2"/>
    <w:rsid w:val="00655744"/>
    <w:rsid w:val="00655E09"/>
    <w:rsid w:val="006562BD"/>
    <w:rsid w:val="006575CD"/>
    <w:rsid w:val="00657C67"/>
    <w:rsid w:val="006610BE"/>
    <w:rsid w:val="00661719"/>
    <w:rsid w:val="00661DFA"/>
    <w:rsid w:val="00662738"/>
    <w:rsid w:val="00662902"/>
    <w:rsid w:val="00662BB0"/>
    <w:rsid w:val="00663997"/>
    <w:rsid w:val="00663F96"/>
    <w:rsid w:val="006647A5"/>
    <w:rsid w:val="006654BF"/>
    <w:rsid w:val="00666561"/>
    <w:rsid w:val="0066674E"/>
    <w:rsid w:val="00666923"/>
    <w:rsid w:val="00667432"/>
    <w:rsid w:val="006674A0"/>
    <w:rsid w:val="00671C45"/>
    <w:rsid w:val="0067237A"/>
    <w:rsid w:val="00672935"/>
    <w:rsid w:val="0067294F"/>
    <w:rsid w:val="006729CD"/>
    <w:rsid w:val="00672A65"/>
    <w:rsid w:val="00673F0B"/>
    <w:rsid w:val="00674348"/>
    <w:rsid w:val="00675CEF"/>
    <w:rsid w:val="00676020"/>
    <w:rsid w:val="00676500"/>
    <w:rsid w:val="0067667C"/>
    <w:rsid w:val="006769EA"/>
    <w:rsid w:val="00676D21"/>
    <w:rsid w:val="00676FE9"/>
    <w:rsid w:val="00676FF6"/>
    <w:rsid w:val="006779BB"/>
    <w:rsid w:val="00677D2C"/>
    <w:rsid w:val="00681D57"/>
    <w:rsid w:val="006821D6"/>
    <w:rsid w:val="006823ED"/>
    <w:rsid w:val="006832B2"/>
    <w:rsid w:val="0068338B"/>
    <w:rsid w:val="00683609"/>
    <w:rsid w:val="00683874"/>
    <w:rsid w:val="00684599"/>
    <w:rsid w:val="00684729"/>
    <w:rsid w:val="006848D6"/>
    <w:rsid w:val="006849B8"/>
    <w:rsid w:val="006849C3"/>
    <w:rsid w:val="00684F63"/>
    <w:rsid w:val="0068535F"/>
    <w:rsid w:val="00686B35"/>
    <w:rsid w:val="00687AFD"/>
    <w:rsid w:val="006900E1"/>
    <w:rsid w:val="0069028E"/>
    <w:rsid w:val="006902A1"/>
    <w:rsid w:val="00691186"/>
    <w:rsid w:val="006911B4"/>
    <w:rsid w:val="00691465"/>
    <w:rsid w:val="00692176"/>
    <w:rsid w:val="006929F0"/>
    <w:rsid w:val="00693A4C"/>
    <w:rsid w:val="0069453E"/>
    <w:rsid w:val="00694D56"/>
    <w:rsid w:val="00696262"/>
    <w:rsid w:val="00696804"/>
    <w:rsid w:val="006979F4"/>
    <w:rsid w:val="00697BA3"/>
    <w:rsid w:val="006A1722"/>
    <w:rsid w:val="006A1984"/>
    <w:rsid w:val="006A1A45"/>
    <w:rsid w:val="006A1EC1"/>
    <w:rsid w:val="006A2370"/>
    <w:rsid w:val="006A244F"/>
    <w:rsid w:val="006A25E0"/>
    <w:rsid w:val="006A5488"/>
    <w:rsid w:val="006A558C"/>
    <w:rsid w:val="006B21FC"/>
    <w:rsid w:val="006B27E7"/>
    <w:rsid w:val="006B2DE0"/>
    <w:rsid w:val="006B420C"/>
    <w:rsid w:val="006B50C3"/>
    <w:rsid w:val="006B7443"/>
    <w:rsid w:val="006C0845"/>
    <w:rsid w:val="006C149B"/>
    <w:rsid w:val="006C16C4"/>
    <w:rsid w:val="006C1DDD"/>
    <w:rsid w:val="006C246A"/>
    <w:rsid w:val="006C282B"/>
    <w:rsid w:val="006C2E3A"/>
    <w:rsid w:val="006C358D"/>
    <w:rsid w:val="006C4DD6"/>
    <w:rsid w:val="006C539B"/>
    <w:rsid w:val="006C62E6"/>
    <w:rsid w:val="006C6DEF"/>
    <w:rsid w:val="006C7166"/>
    <w:rsid w:val="006D08BD"/>
    <w:rsid w:val="006D0A40"/>
    <w:rsid w:val="006D0F41"/>
    <w:rsid w:val="006D13D3"/>
    <w:rsid w:val="006D16DF"/>
    <w:rsid w:val="006D1F2D"/>
    <w:rsid w:val="006D247F"/>
    <w:rsid w:val="006D2F77"/>
    <w:rsid w:val="006D30BA"/>
    <w:rsid w:val="006D311D"/>
    <w:rsid w:val="006D382D"/>
    <w:rsid w:val="006D3AA5"/>
    <w:rsid w:val="006D5EBA"/>
    <w:rsid w:val="006D6A0E"/>
    <w:rsid w:val="006D6BD0"/>
    <w:rsid w:val="006D6CF9"/>
    <w:rsid w:val="006E019F"/>
    <w:rsid w:val="006E1659"/>
    <w:rsid w:val="006E309E"/>
    <w:rsid w:val="006E3858"/>
    <w:rsid w:val="006E3D63"/>
    <w:rsid w:val="006E3DAC"/>
    <w:rsid w:val="006E593E"/>
    <w:rsid w:val="006E68C7"/>
    <w:rsid w:val="006E6C7E"/>
    <w:rsid w:val="006E7A8D"/>
    <w:rsid w:val="006E7CC2"/>
    <w:rsid w:val="006F140C"/>
    <w:rsid w:val="006F143A"/>
    <w:rsid w:val="006F1838"/>
    <w:rsid w:val="006F276A"/>
    <w:rsid w:val="006F3A57"/>
    <w:rsid w:val="006F3B95"/>
    <w:rsid w:val="006F3CE3"/>
    <w:rsid w:val="006F48E5"/>
    <w:rsid w:val="006F6FB3"/>
    <w:rsid w:val="006F70D0"/>
    <w:rsid w:val="006F73A2"/>
    <w:rsid w:val="006F7BF3"/>
    <w:rsid w:val="00701476"/>
    <w:rsid w:val="007022E7"/>
    <w:rsid w:val="007027A5"/>
    <w:rsid w:val="00702CDA"/>
    <w:rsid w:val="00702F9C"/>
    <w:rsid w:val="0070355E"/>
    <w:rsid w:val="00703FF0"/>
    <w:rsid w:val="0070481D"/>
    <w:rsid w:val="00704AC5"/>
    <w:rsid w:val="0070579A"/>
    <w:rsid w:val="00705AEE"/>
    <w:rsid w:val="00706EDF"/>
    <w:rsid w:val="007102EC"/>
    <w:rsid w:val="00712612"/>
    <w:rsid w:val="00712634"/>
    <w:rsid w:val="00712933"/>
    <w:rsid w:val="00712BCC"/>
    <w:rsid w:val="0071304F"/>
    <w:rsid w:val="007131EB"/>
    <w:rsid w:val="00713761"/>
    <w:rsid w:val="00713A7C"/>
    <w:rsid w:val="0071595B"/>
    <w:rsid w:val="007161CD"/>
    <w:rsid w:val="007163A3"/>
    <w:rsid w:val="00716512"/>
    <w:rsid w:val="007166B5"/>
    <w:rsid w:val="007175B6"/>
    <w:rsid w:val="00717803"/>
    <w:rsid w:val="00720D2B"/>
    <w:rsid w:val="0072155A"/>
    <w:rsid w:val="007241B3"/>
    <w:rsid w:val="0072440A"/>
    <w:rsid w:val="00724E79"/>
    <w:rsid w:val="00724E96"/>
    <w:rsid w:val="00727D91"/>
    <w:rsid w:val="00730061"/>
    <w:rsid w:val="00730B88"/>
    <w:rsid w:val="00730F3F"/>
    <w:rsid w:val="007311C2"/>
    <w:rsid w:val="0073146A"/>
    <w:rsid w:val="00732146"/>
    <w:rsid w:val="00732390"/>
    <w:rsid w:val="007324C7"/>
    <w:rsid w:val="00733E23"/>
    <w:rsid w:val="007356F4"/>
    <w:rsid w:val="00735AD8"/>
    <w:rsid w:val="00735B91"/>
    <w:rsid w:val="00736B36"/>
    <w:rsid w:val="007374C1"/>
    <w:rsid w:val="007374C7"/>
    <w:rsid w:val="0073778C"/>
    <w:rsid w:val="007378D2"/>
    <w:rsid w:val="00740DBE"/>
    <w:rsid w:val="00740DD4"/>
    <w:rsid w:val="00741393"/>
    <w:rsid w:val="00741AC7"/>
    <w:rsid w:val="00743071"/>
    <w:rsid w:val="0074596F"/>
    <w:rsid w:val="0074604D"/>
    <w:rsid w:val="00746802"/>
    <w:rsid w:val="007474A2"/>
    <w:rsid w:val="0074782C"/>
    <w:rsid w:val="00747B90"/>
    <w:rsid w:val="00751DA8"/>
    <w:rsid w:val="00751F62"/>
    <w:rsid w:val="00752E79"/>
    <w:rsid w:val="0075367D"/>
    <w:rsid w:val="00753EA0"/>
    <w:rsid w:val="0075446C"/>
    <w:rsid w:val="00754653"/>
    <w:rsid w:val="007546F3"/>
    <w:rsid w:val="007555AE"/>
    <w:rsid w:val="00755A00"/>
    <w:rsid w:val="00755AD2"/>
    <w:rsid w:val="00755E33"/>
    <w:rsid w:val="00756DFE"/>
    <w:rsid w:val="00756EE6"/>
    <w:rsid w:val="00757712"/>
    <w:rsid w:val="00757A82"/>
    <w:rsid w:val="0076020A"/>
    <w:rsid w:val="007604E6"/>
    <w:rsid w:val="007605DA"/>
    <w:rsid w:val="00760C8A"/>
    <w:rsid w:val="00761B4B"/>
    <w:rsid w:val="0076202F"/>
    <w:rsid w:val="007623F1"/>
    <w:rsid w:val="00762542"/>
    <w:rsid w:val="007635EE"/>
    <w:rsid w:val="007636E4"/>
    <w:rsid w:val="00763F36"/>
    <w:rsid w:val="0076454B"/>
    <w:rsid w:val="00764672"/>
    <w:rsid w:val="00764D68"/>
    <w:rsid w:val="00766581"/>
    <w:rsid w:val="00767082"/>
    <w:rsid w:val="0076741F"/>
    <w:rsid w:val="007678B6"/>
    <w:rsid w:val="00770905"/>
    <w:rsid w:val="007710BD"/>
    <w:rsid w:val="00772628"/>
    <w:rsid w:val="00772726"/>
    <w:rsid w:val="007728E6"/>
    <w:rsid w:val="00773E65"/>
    <w:rsid w:val="0077457C"/>
    <w:rsid w:val="00775EFB"/>
    <w:rsid w:val="00776913"/>
    <w:rsid w:val="00776E8D"/>
    <w:rsid w:val="00777B0B"/>
    <w:rsid w:val="00777B86"/>
    <w:rsid w:val="00780DA1"/>
    <w:rsid w:val="00780FD0"/>
    <w:rsid w:val="00781A1D"/>
    <w:rsid w:val="00781D51"/>
    <w:rsid w:val="00784450"/>
    <w:rsid w:val="00785775"/>
    <w:rsid w:val="0078627B"/>
    <w:rsid w:val="00786517"/>
    <w:rsid w:val="00786DE9"/>
    <w:rsid w:val="00787575"/>
    <w:rsid w:val="00787A7A"/>
    <w:rsid w:val="00787E7E"/>
    <w:rsid w:val="00787F43"/>
    <w:rsid w:val="0079156C"/>
    <w:rsid w:val="00791E81"/>
    <w:rsid w:val="007922C6"/>
    <w:rsid w:val="007924F3"/>
    <w:rsid w:val="00792BB6"/>
    <w:rsid w:val="00792DC6"/>
    <w:rsid w:val="00793521"/>
    <w:rsid w:val="00793959"/>
    <w:rsid w:val="00796383"/>
    <w:rsid w:val="00797DF7"/>
    <w:rsid w:val="00797FE4"/>
    <w:rsid w:val="007A1C09"/>
    <w:rsid w:val="007A30C1"/>
    <w:rsid w:val="007A41A9"/>
    <w:rsid w:val="007A485D"/>
    <w:rsid w:val="007A565C"/>
    <w:rsid w:val="007A65B1"/>
    <w:rsid w:val="007A7B92"/>
    <w:rsid w:val="007B06E5"/>
    <w:rsid w:val="007B1817"/>
    <w:rsid w:val="007B4842"/>
    <w:rsid w:val="007B4A12"/>
    <w:rsid w:val="007B4B13"/>
    <w:rsid w:val="007B5D42"/>
    <w:rsid w:val="007B5DF7"/>
    <w:rsid w:val="007B5F30"/>
    <w:rsid w:val="007B6524"/>
    <w:rsid w:val="007B65BD"/>
    <w:rsid w:val="007B6B4D"/>
    <w:rsid w:val="007B6FFB"/>
    <w:rsid w:val="007C0B4F"/>
    <w:rsid w:val="007C0E51"/>
    <w:rsid w:val="007C1158"/>
    <w:rsid w:val="007C153F"/>
    <w:rsid w:val="007C16A9"/>
    <w:rsid w:val="007C1718"/>
    <w:rsid w:val="007C1A04"/>
    <w:rsid w:val="007C2427"/>
    <w:rsid w:val="007C2F73"/>
    <w:rsid w:val="007C36DB"/>
    <w:rsid w:val="007C38F8"/>
    <w:rsid w:val="007C3F7D"/>
    <w:rsid w:val="007C4797"/>
    <w:rsid w:val="007C5381"/>
    <w:rsid w:val="007C5584"/>
    <w:rsid w:val="007C5FA8"/>
    <w:rsid w:val="007C678F"/>
    <w:rsid w:val="007C6D0E"/>
    <w:rsid w:val="007C7590"/>
    <w:rsid w:val="007C764E"/>
    <w:rsid w:val="007C7EC1"/>
    <w:rsid w:val="007D0B2B"/>
    <w:rsid w:val="007D2008"/>
    <w:rsid w:val="007D41B9"/>
    <w:rsid w:val="007D61AA"/>
    <w:rsid w:val="007D639A"/>
    <w:rsid w:val="007D6B0A"/>
    <w:rsid w:val="007D7146"/>
    <w:rsid w:val="007D7484"/>
    <w:rsid w:val="007E0BF0"/>
    <w:rsid w:val="007E0EE0"/>
    <w:rsid w:val="007E12EB"/>
    <w:rsid w:val="007E15B8"/>
    <w:rsid w:val="007E2E82"/>
    <w:rsid w:val="007E4CDF"/>
    <w:rsid w:val="007E5280"/>
    <w:rsid w:val="007E7DC6"/>
    <w:rsid w:val="007F0102"/>
    <w:rsid w:val="007F143A"/>
    <w:rsid w:val="007F1793"/>
    <w:rsid w:val="007F289E"/>
    <w:rsid w:val="007F2DB6"/>
    <w:rsid w:val="007F3BA9"/>
    <w:rsid w:val="007F3FD8"/>
    <w:rsid w:val="007F41B9"/>
    <w:rsid w:val="007F5243"/>
    <w:rsid w:val="007F5EBC"/>
    <w:rsid w:val="007F65EB"/>
    <w:rsid w:val="007F6812"/>
    <w:rsid w:val="00800293"/>
    <w:rsid w:val="00800586"/>
    <w:rsid w:val="008009AC"/>
    <w:rsid w:val="00802914"/>
    <w:rsid w:val="008031D9"/>
    <w:rsid w:val="00803638"/>
    <w:rsid w:val="008037AB"/>
    <w:rsid w:val="0080383C"/>
    <w:rsid w:val="00803BFE"/>
    <w:rsid w:val="008044C4"/>
    <w:rsid w:val="0080498D"/>
    <w:rsid w:val="00804FAD"/>
    <w:rsid w:val="00805522"/>
    <w:rsid w:val="00805E5F"/>
    <w:rsid w:val="008070B6"/>
    <w:rsid w:val="008077C2"/>
    <w:rsid w:val="0080789C"/>
    <w:rsid w:val="008078F3"/>
    <w:rsid w:val="008102CF"/>
    <w:rsid w:val="00811215"/>
    <w:rsid w:val="008114D8"/>
    <w:rsid w:val="00812382"/>
    <w:rsid w:val="00812F45"/>
    <w:rsid w:val="00813D47"/>
    <w:rsid w:val="00814887"/>
    <w:rsid w:val="00814DAC"/>
    <w:rsid w:val="00815025"/>
    <w:rsid w:val="0081599B"/>
    <w:rsid w:val="00815DA2"/>
    <w:rsid w:val="00816302"/>
    <w:rsid w:val="00816AD8"/>
    <w:rsid w:val="00817111"/>
    <w:rsid w:val="0081762A"/>
    <w:rsid w:val="00820E02"/>
    <w:rsid w:val="0082295B"/>
    <w:rsid w:val="00822B03"/>
    <w:rsid w:val="00823077"/>
    <w:rsid w:val="008236C1"/>
    <w:rsid w:val="008244FD"/>
    <w:rsid w:val="008257B6"/>
    <w:rsid w:val="00826F68"/>
    <w:rsid w:val="00827D3E"/>
    <w:rsid w:val="008300CD"/>
    <w:rsid w:val="00830406"/>
    <w:rsid w:val="008307AA"/>
    <w:rsid w:val="00830D94"/>
    <w:rsid w:val="0083242D"/>
    <w:rsid w:val="008333E3"/>
    <w:rsid w:val="0083354B"/>
    <w:rsid w:val="00833841"/>
    <w:rsid w:val="00834071"/>
    <w:rsid w:val="008342F0"/>
    <w:rsid w:val="00834B84"/>
    <w:rsid w:val="008363E7"/>
    <w:rsid w:val="00836F6E"/>
    <w:rsid w:val="0083707C"/>
    <w:rsid w:val="00837B71"/>
    <w:rsid w:val="00841677"/>
    <w:rsid w:val="00841A1B"/>
    <w:rsid w:val="00843D8B"/>
    <w:rsid w:val="008440AB"/>
    <w:rsid w:val="00844127"/>
    <w:rsid w:val="0084434B"/>
    <w:rsid w:val="008443F4"/>
    <w:rsid w:val="008450B6"/>
    <w:rsid w:val="0084602A"/>
    <w:rsid w:val="00846D29"/>
    <w:rsid w:val="00847271"/>
    <w:rsid w:val="00847C5B"/>
    <w:rsid w:val="00847FB1"/>
    <w:rsid w:val="00850F1E"/>
    <w:rsid w:val="00851758"/>
    <w:rsid w:val="00851B27"/>
    <w:rsid w:val="00851F15"/>
    <w:rsid w:val="008523A9"/>
    <w:rsid w:val="008540F5"/>
    <w:rsid w:val="008544D1"/>
    <w:rsid w:val="00855100"/>
    <w:rsid w:val="00857018"/>
    <w:rsid w:val="00857431"/>
    <w:rsid w:val="008574E9"/>
    <w:rsid w:val="00857A92"/>
    <w:rsid w:val="00857AC9"/>
    <w:rsid w:val="00857C47"/>
    <w:rsid w:val="00860656"/>
    <w:rsid w:val="0086080E"/>
    <w:rsid w:val="00861AD4"/>
    <w:rsid w:val="00862641"/>
    <w:rsid w:val="008637C5"/>
    <w:rsid w:val="00863AA7"/>
    <w:rsid w:val="0086452D"/>
    <w:rsid w:val="00865519"/>
    <w:rsid w:val="0086628B"/>
    <w:rsid w:val="00871372"/>
    <w:rsid w:val="00871B6F"/>
    <w:rsid w:val="00872EE8"/>
    <w:rsid w:val="00873FA8"/>
    <w:rsid w:val="00875577"/>
    <w:rsid w:val="008759D3"/>
    <w:rsid w:val="00876E10"/>
    <w:rsid w:val="00877302"/>
    <w:rsid w:val="008775D7"/>
    <w:rsid w:val="00881CDA"/>
    <w:rsid w:val="008823E0"/>
    <w:rsid w:val="0088281D"/>
    <w:rsid w:val="00884F09"/>
    <w:rsid w:val="008859C1"/>
    <w:rsid w:val="00885FA8"/>
    <w:rsid w:val="00886A80"/>
    <w:rsid w:val="00886C3E"/>
    <w:rsid w:val="0088722F"/>
    <w:rsid w:val="008873FA"/>
    <w:rsid w:val="00890998"/>
    <w:rsid w:val="00890AEE"/>
    <w:rsid w:val="00891DBB"/>
    <w:rsid w:val="00892831"/>
    <w:rsid w:val="00892FB4"/>
    <w:rsid w:val="00895240"/>
    <w:rsid w:val="0089553C"/>
    <w:rsid w:val="00895984"/>
    <w:rsid w:val="00895CB9"/>
    <w:rsid w:val="0089605A"/>
    <w:rsid w:val="00897776"/>
    <w:rsid w:val="008A0440"/>
    <w:rsid w:val="008A0E5C"/>
    <w:rsid w:val="008A12B2"/>
    <w:rsid w:val="008A12DD"/>
    <w:rsid w:val="008A14E1"/>
    <w:rsid w:val="008A2CD3"/>
    <w:rsid w:val="008A46F0"/>
    <w:rsid w:val="008A4904"/>
    <w:rsid w:val="008A4ACA"/>
    <w:rsid w:val="008A5180"/>
    <w:rsid w:val="008A70DB"/>
    <w:rsid w:val="008A7AAB"/>
    <w:rsid w:val="008B09CC"/>
    <w:rsid w:val="008B15F9"/>
    <w:rsid w:val="008B202A"/>
    <w:rsid w:val="008B24B5"/>
    <w:rsid w:val="008B2728"/>
    <w:rsid w:val="008B2F4C"/>
    <w:rsid w:val="008B32B8"/>
    <w:rsid w:val="008B36AF"/>
    <w:rsid w:val="008B4ADB"/>
    <w:rsid w:val="008B4F18"/>
    <w:rsid w:val="008B5596"/>
    <w:rsid w:val="008B61E7"/>
    <w:rsid w:val="008B6242"/>
    <w:rsid w:val="008B6279"/>
    <w:rsid w:val="008B6B3B"/>
    <w:rsid w:val="008B70D3"/>
    <w:rsid w:val="008B7892"/>
    <w:rsid w:val="008C0F2F"/>
    <w:rsid w:val="008C160C"/>
    <w:rsid w:val="008C231E"/>
    <w:rsid w:val="008C2B1D"/>
    <w:rsid w:val="008C2E52"/>
    <w:rsid w:val="008C4411"/>
    <w:rsid w:val="008C4B03"/>
    <w:rsid w:val="008C50E6"/>
    <w:rsid w:val="008C589C"/>
    <w:rsid w:val="008C6B4B"/>
    <w:rsid w:val="008C6E1C"/>
    <w:rsid w:val="008C74EA"/>
    <w:rsid w:val="008C7575"/>
    <w:rsid w:val="008C7B46"/>
    <w:rsid w:val="008D0238"/>
    <w:rsid w:val="008D03E5"/>
    <w:rsid w:val="008D0739"/>
    <w:rsid w:val="008D07BF"/>
    <w:rsid w:val="008D0E1E"/>
    <w:rsid w:val="008D1243"/>
    <w:rsid w:val="008D15B8"/>
    <w:rsid w:val="008D2408"/>
    <w:rsid w:val="008D2AF1"/>
    <w:rsid w:val="008D34A5"/>
    <w:rsid w:val="008D4367"/>
    <w:rsid w:val="008D4708"/>
    <w:rsid w:val="008D5A8C"/>
    <w:rsid w:val="008D6944"/>
    <w:rsid w:val="008D7937"/>
    <w:rsid w:val="008E13E2"/>
    <w:rsid w:val="008E216B"/>
    <w:rsid w:val="008E227F"/>
    <w:rsid w:val="008E3110"/>
    <w:rsid w:val="008E3A96"/>
    <w:rsid w:val="008E4074"/>
    <w:rsid w:val="008E4900"/>
    <w:rsid w:val="008E5083"/>
    <w:rsid w:val="008E70C0"/>
    <w:rsid w:val="008E760B"/>
    <w:rsid w:val="008E79B4"/>
    <w:rsid w:val="008E7B2A"/>
    <w:rsid w:val="008F0395"/>
    <w:rsid w:val="008F113F"/>
    <w:rsid w:val="008F13BB"/>
    <w:rsid w:val="008F1A9C"/>
    <w:rsid w:val="008F4327"/>
    <w:rsid w:val="008F4CFA"/>
    <w:rsid w:val="008F57DD"/>
    <w:rsid w:val="008F5EE3"/>
    <w:rsid w:val="008F643A"/>
    <w:rsid w:val="008F6921"/>
    <w:rsid w:val="008F6E7A"/>
    <w:rsid w:val="008F7042"/>
    <w:rsid w:val="00900E51"/>
    <w:rsid w:val="00901366"/>
    <w:rsid w:val="0090191D"/>
    <w:rsid w:val="00902D65"/>
    <w:rsid w:val="00903D3D"/>
    <w:rsid w:val="009048C5"/>
    <w:rsid w:val="009053DA"/>
    <w:rsid w:val="009067B7"/>
    <w:rsid w:val="00907376"/>
    <w:rsid w:val="009078EA"/>
    <w:rsid w:val="0091062F"/>
    <w:rsid w:val="009107CE"/>
    <w:rsid w:val="00910FAA"/>
    <w:rsid w:val="00911210"/>
    <w:rsid w:val="00911385"/>
    <w:rsid w:val="00911586"/>
    <w:rsid w:val="00911876"/>
    <w:rsid w:val="009119EB"/>
    <w:rsid w:val="00911D22"/>
    <w:rsid w:val="00911DEB"/>
    <w:rsid w:val="00912B50"/>
    <w:rsid w:val="00912F53"/>
    <w:rsid w:val="00912FD8"/>
    <w:rsid w:val="0091314E"/>
    <w:rsid w:val="00913169"/>
    <w:rsid w:val="00913F3F"/>
    <w:rsid w:val="00914379"/>
    <w:rsid w:val="00914607"/>
    <w:rsid w:val="0091493A"/>
    <w:rsid w:val="00915183"/>
    <w:rsid w:val="00915917"/>
    <w:rsid w:val="009164B7"/>
    <w:rsid w:val="009168DD"/>
    <w:rsid w:val="009169F6"/>
    <w:rsid w:val="00916BC5"/>
    <w:rsid w:val="00921875"/>
    <w:rsid w:val="0092192A"/>
    <w:rsid w:val="00921A7D"/>
    <w:rsid w:val="009220EF"/>
    <w:rsid w:val="00922F35"/>
    <w:rsid w:val="0092396C"/>
    <w:rsid w:val="00923B3A"/>
    <w:rsid w:val="009249D4"/>
    <w:rsid w:val="00925D00"/>
    <w:rsid w:val="00926400"/>
    <w:rsid w:val="009266B0"/>
    <w:rsid w:val="00926D21"/>
    <w:rsid w:val="00926DE9"/>
    <w:rsid w:val="00926F4A"/>
    <w:rsid w:val="00927671"/>
    <w:rsid w:val="009310E9"/>
    <w:rsid w:val="00931309"/>
    <w:rsid w:val="009318D4"/>
    <w:rsid w:val="00932AC4"/>
    <w:rsid w:val="00932F34"/>
    <w:rsid w:val="0093369D"/>
    <w:rsid w:val="009337B7"/>
    <w:rsid w:val="00935674"/>
    <w:rsid w:val="00935B95"/>
    <w:rsid w:val="009408BD"/>
    <w:rsid w:val="00940D71"/>
    <w:rsid w:val="009410F6"/>
    <w:rsid w:val="0094215F"/>
    <w:rsid w:val="009426A0"/>
    <w:rsid w:val="009447A5"/>
    <w:rsid w:val="0094554C"/>
    <w:rsid w:val="00945A0F"/>
    <w:rsid w:val="00945B12"/>
    <w:rsid w:val="0094634F"/>
    <w:rsid w:val="009464E9"/>
    <w:rsid w:val="0094724A"/>
    <w:rsid w:val="00947AF0"/>
    <w:rsid w:val="00947F97"/>
    <w:rsid w:val="00951C72"/>
    <w:rsid w:val="0095212E"/>
    <w:rsid w:val="009529AC"/>
    <w:rsid w:val="009529FF"/>
    <w:rsid w:val="00952BB5"/>
    <w:rsid w:val="00953BEA"/>
    <w:rsid w:val="00953F77"/>
    <w:rsid w:val="009542A1"/>
    <w:rsid w:val="0095437C"/>
    <w:rsid w:val="00955210"/>
    <w:rsid w:val="0095539F"/>
    <w:rsid w:val="00955CD9"/>
    <w:rsid w:val="00956CC9"/>
    <w:rsid w:val="00956ED4"/>
    <w:rsid w:val="00956F99"/>
    <w:rsid w:val="009575D1"/>
    <w:rsid w:val="00960395"/>
    <w:rsid w:val="00960497"/>
    <w:rsid w:val="00961C8C"/>
    <w:rsid w:val="00961EF9"/>
    <w:rsid w:val="0096223D"/>
    <w:rsid w:val="009623F2"/>
    <w:rsid w:val="009634FA"/>
    <w:rsid w:val="0096496B"/>
    <w:rsid w:val="00965A02"/>
    <w:rsid w:val="009668E6"/>
    <w:rsid w:val="009672BC"/>
    <w:rsid w:val="00967451"/>
    <w:rsid w:val="00967873"/>
    <w:rsid w:val="00970AB0"/>
    <w:rsid w:val="00971401"/>
    <w:rsid w:val="00971DA5"/>
    <w:rsid w:val="00972AB2"/>
    <w:rsid w:val="00973950"/>
    <w:rsid w:val="00974126"/>
    <w:rsid w:val="00974C0E"/>
    <w:rsid w:val="00976617"/>
    <w:rsid w:val="00976696"/>
    <w:rsid w:val="00977284"/>
    <w:rsid w:val="00980987"/>
    <w:rsid w:val="0098133E"/>
    <w:rsid w:val="00981959"/>
    <w:rsid w:val="009828C5"/>
    <w:rsid w:val="00983C69"/>
    <w:rsid w:val="00983E15"/>
    <w:rsid w:val="0098419D"/>
    <w:rsid w:val="00984616"/>
    <w:rsid w:val="00984F48"/>
    <w:rsid w:val="00985715"/>
    <w:rsid w:val="00985DB9"/>
    <w:rsid w:val="00987692"/>
    <w:rsid w:val="00987F67"/>
    <w:rsid w:val="00990027"/>
    <w:rsid w:val="00990956"/>
    <w:rsid w:val="00990973"/>
    <w:rsid w:val="00990C31"/>
    <w:rsid w:val="00991263"/>
    <w:rsid w:val="009921F1"/>
    <w:rsid w:val="00993CB1"/>
    <w:rsid w:val="009940EF"/>
    <w:rsid w:val="00994114"/>
    <w:rsid w:val="0099444C"/>
    <w:rsid w:val="00995110"/>
    <w:rsid w:val="00995623"/>
    <w:rsid w:val="009A03B4"/>
    <w:rsid w:val="009A08C4"/>
    <w:rsid w:val="009A1139"/>
    <w:rsid w:val="009A1D2D"/>
    <w:rsid w:val="009A1EE3"/>
    <w:rsid w:val="009A28AC"/>
    <w:rsid w:val="009A2B3C"/>
    <w:rsid w:val="009A2B5D"/>
    <w:rsid w:val="009A2BFD"/>
    <w:rsid w:val="009A3205"/>
    <w:rsid w:val="009A3748"/>
    <w:rsid w:val="009A3E36"/>
    <w:rsid w:val="009A450C"/>
    <w:rsid w:val="009A4E6B"/>
    <w:rsid w:val="009A501A"/>
    <w:rsid w:val="009A5C08"/>
    <w:rsid w:val="009A5D9B"/>
    <w:rsid w:val="009A63C2"/>
    <w:rsid w:val="009A6683"/>
    <w:rsid w:val="009A687B"/>
    <w:rsid w:val="009A6EC1"/>
    <w:rsid w:val="009B0E37"/>
    <w:rsid w:val="009B0E85"/>
    <w:rsid w:val="009B12B1"/>
    <w:rsid w:val="009B1B6F"/>
    <w:rsid w:val="009B27BC"/>
    <w:rsid w:val="009B28BF"/>
    <w:rsid w:val="009B2B1C"/>
    <w:rsid w:val="009B2E24"/>
    <w:rsid w:val="009B3589"/>
    <w:rsid w:val="009B3CAF"/>
    <w:rsid w:val="009B676E"/>
    <w:rsid w:val="009B6A7B"/>
    <w:rsid w:val="009B6F5A"/>
    <w:rsid w:val="009B6F70"/>
    <w:rsid w:val="009B7B47"/>
    <w:rsid w:val="009C1114"/>
    <w:rsid w:val="009C2339"/>
    <w:rsid w:val="009C28E0"/>
    <w:rsid w:val="009C4397"/>
    <w:rsid w:val="009C4E79"/>
    <w:rsid w:val="009C511B"/>
    <w:rsid w:val="009C51E2"/>
    <w:rsid w:val="009C677B"/>
    <w:rsid w:val="009D0314"/>
    <w:rsid w:val="009D0AAC"/>
    <w:rsid w:val="009D14A5"/>
    <w:rsid w:val="009D26C6"/>
    <w:rsid w:val="009D3C31"/>
    <w:rsid w:val="009D3CD7"/>
    <w:rsid w:val="009D42CE"/>
    <w:rsid w:val="009D4671"/>
    <w:rsid w:val="009D5A26"/>
    <w:rsid w:val="009D608D"/>
    <w:rsid w:val="009D6606"/>
    <w:rsid w:val="009D6989"/>
    <w:rsid w:val="009D6D72"/>
    <w:rsid w:val="009D7B4F"/>
    <w:rsid w:val="009E00A0"/>
    <w:rsid w:val="009E052A"/>
    <w:rsid w:val="009E05FB"/>
    <w:rsid w:val="009E0D57"/>
    <w:rsid w:val="009E1031"/>
    <w:rsid w:val="009E1A94"/>
    <w:rsid w:val="009E2378"/>
    <w:rsid w:val="009E41D1"/>
    <w:rsid w:val="009E51ED"/>
    <w:rsid w:val="009E5267"/>
    <w:rsid w:val="009E576E"/>
    <w:rsid w:val="009E630E"/>
    <w:rsid w:val="009E6529"/>
    <w:rsid w:val="009E68AD"/>
    <w:rsid w:val="009E6CDC"/>
    <w:rsid w:val="009E7DF3"/>
    <w:rsid w:val="009F014D"/>
    <w:rsid w:val="009F0D0A"/>
    <w:rsid w:val="009F11F7"/>
    <w:rsid w:val="009F279B"/>
    <w:rsid w:val="009F2993"/>
    <w:rsid w:val="009F324B"/>
    <w:rsid w:val="009F3254"/>
    <w:rsid w:val="009F380E"/>
    <w:rsid w:val="009F462C"/>
    <w:rsid w:val="009F525C"/>
    <w:rsid w:val="009F7144"/>
    <w:rsid w:val="00A00BB7"/>
    <w:rsid w:val="00A0138F"/>
    <w:rsid w:val="00A0166D"/>
    <w:rsid w:val="00A02617"/>
    <w:rsid w:val="00A03BCC"/>
    <w:rsid w:val="00A03E5B"/>
    <w:rsid w:val="00A05209"/>
    <w:rsid w:val="00A0544B"/>
    <w:rsid w:val="00A0556C"/>
    <w:rsid w:val="00A056D5"/>
    <w:rsid w:val="00A0583C"/>
    <w:rsid w:val="00A05872"/>
    <w:rsid w:val="00A0598E"/>
    <w:rsid w:val="00A06AF7"/>
    <w:rsid w:val="00A06DD0"/>
    <w:rsid w:val="00A0793C"/>
    <w:rsid w:val="00A07D8F"/>
    <w:rsid w:val="00A10124"/>
    <w:rsid w:val="00A1064F"/>
    <w:rsid w:val="00A107AF"/>
    <w:rsid w:val="00A10A2E"/>
    <w:rsid w:val="00A11391"/>
    <w:rsid w:val="00A114A0"/>
    <w:rsid w:val="00A117C1"/>
    <w:rsid w:val="00A12C41"/>
    <w:rsid w:val="00A136C1"/>
    <w:rsid w:val="00A147CD"/>
    <w:rsid w:val="00A163B2"/>
    <w:rsid w:val="00A17EFE"/>
    <w:rsid w:val="00A2077A"/>
    <w:rsid w:val="00A209C5"/>
    <w:rsid w:val="00A20B7B"/>
    <w:rsid w:val="00A211A0"/>
    <w:rsid w:val="00A21458"/>
    <w:rsid w:val="00A232CB"/>
    <w:rsid w:val="00A234DB"/>
    <w:rsid w:val="00A2350C"/>
    <w:rsid w:val="00A235A1"/>
    <w:rsid w:val="00A237E3"/>
    <w:rsid w:val="00A24973"/>
    <w:rsid w:val="00A24D7A"/>
    <w:rsid w:val="00A26067"/>
    <w:rsid w:val="00A26A95"/>
    <w:rsid w:val="00A26C0B"/>
    <w:rsid w:val="00A27A7C"/>
    <w:rsid w:val="00A27AA8"/>
    <w:rsid w:val="00A30776"/>
    <w:rsid w:val="00A31F80"/>
    <w:rsid w:val="00A33ADA"/>
    <w:rsid w:val="00A33B66"/>
    <w:rsid w:val="00A33DBC"/>
    <w:rsid w:val="00A37306"/>
    <w:rsid w:val="00A37AB0"/>
    <w:rsid w:val="00A4037F"/>
    <w:rsid w:val="00A4431A"/>
    <w:rsid w:val="00A451FD"/>
    <w:rsid w:val="00A456F8"/>
    <w:rsid w:val="00A45CBF"/>
    <w:rsid w:val="00A45CE7"/>
    <w:rsid w:val="00A46BD1"/>
    <w:rsid w:val="00A47469"/>
    <w:rsid w:val="00A475D9"/>
    <w:rsid w:val="00A478B4"/>
    <w:rsid w:val="00A504E6"/>
    <w:rsid w:val="00A505B8"/>
    <w:rsid w:val="00A509FE"/>
    <w:rsid w:val="00A5160C"/>
    <w:rsid w:val="00A52B2B"/>
    <w:rsid w:val="00A52C94"/>
    <w:rsid w:val="00A531B7"/>
    <w:rsid w:val="00A53BB4"/>
    <w:rsid w:val="00A540AC"/>
    <w:rsid w:val="00A54155"/>
    <w:rsid w:val="00A54948"/>
    <w:rsid w:val="00A54E9D"/>
    <w:rsid w:val="00A55F24"/>
    <w:rsid w:val="00A577D4"/>
    <w:rsid w:val="00A57D11"/>
    <w:rsid w:val="00A602CC"/>
    <w:rsid w:val="00A60626"/>
    <w:rsid w:val="00A609CB"/>
    <w:rsid w:val="00A60D83"/>
    <w:rsid w:val="00A61698"/>
    <w:rsid w:val="00A61D8B"/>
    <w:rsid w:val="00A62664"/>
    <w:rsid w:val="00A6291A"/>
    <w:rsid w:val="00A634D0"/>
    <w:rsid w:val="00A63A4D"/>
    <w:rsid w:val="00A63C63"/>
    <w:rsid w:val="00A63DBD"/>
    <w:rsid w:val="00A64B15"/>
    <w:rsid w:val="00A65AD6"/>
    <w:rsid w:val="00A66A08"/>
    <w:rsid w:val="00A6745B"/>
    <w:rsid w:val="00A6749C"/>
    <w:rsid w:val="00A675F8"/>
    <w:rsid w:val="00A67FE9"/>
    <w:rsid w:val="00A708CB"/>
    <w:rsid w:val="00A726FD"/>
    <w:rsid w:val="00A729D5"/>
    <w:rsid w:val="00A72E2D"/>
    <w:rsid w:val="00A72EB8"/>
    <w:rsid w:val="00A73107"/>
    <w:rsid w:val="00A732EB"/>
    <w:rsid w:val="00A73A89"/>
    <w:rsid w:val="00A73F1E"/>
    <w:rsid w:val="00A745AA"/>
    <w:rsid w:val="00A74CA8"/>
    <w:rsid w:val="00A77A50"/>
    <w:rsid w:val="00A80347"/>
    <w:rsid w:val="00A80B14"/>
    <w:rsid w:val="00A80F3D"/>
    <w:rsid w:val="00A823B4"/>
    <w:rsid w:val="00A83B9F"/>
    <w:rsid w:val="00A84647"/>
    <w:rsid w:val="00A84C6D"/>
    <w:rsid w:val="00A853E1"/>
    <w:rsid w:val="00A86547"/>
    <w:rsid w:val="00A86A9D"/>
    <w:rsid w:val="00A86E9D"/>
    <w:rsid w:val="00A87251"/>
    <w:rsid w:val="00A87781"/>
    <w:rsid w:val="00A92C95"/>
    <w:rsid w:val="00A9337C"/>
    <w:rsid w:val="00A9483E"/>
    <w:rsid w:val="00A94D22"/>
    <w:rsid w:val="00A95ECD"/>
    <w:rsid w:val="00A965A5"/>
    <w:rsid w:val="00A96FC4"/>
    <w:rsid w:val="00A9717E"/>
    <w:rsid w:val="00A9756C"/>
    <w:rsid w:val="00AA00D1"/>
    <w:rsid w:val="00AA0A9F"/>
    <w:rsid w:val="00AA0C51"/>
    <w:rsid w:val="00AA1193"/>
    <w:rsid w:val="00AA163E"/>
    <w:rsid w:val="00AA2CC9"/>
    <w:rsid w:val="00AA5F89"/>
    <w:rsid w:val="00AA62DF"/>
    <w:rsid w:val="00AA66F0"/>
    <w:rsid w:val="00AA7B6A"/>
    <w:rsid w:val="00AA7D3E"/>
    <w:rsid w:val="00AA7F6A"/>
    <w:rsid w:val="00AA7F7D"/>
    <w:rsid w:val="00AB081C"/>
    <w:rsid w:val="00AB0C33"/>
    <w:rsid w:val="00AB0D02"/>
    <w:rsid w:val="00AB1618"/>
    <w:rsid w:val="00AB1D4D"/>
    <w:rsid w:val="00AB1E02"/>
    <w:rsid w:val="00AB2463"/>
    <w:rsid w:val="00AB246B"/>
    <w:rsid w:val="00AB6487"/>
    <w:rsid w:val="00AB69E5"/>
    <w:rsid w:val="00AB6D80"/>
    <w:rsid w:val="00AB7D14"/>
    <w:rsid w:val="00AB7FD4"/>
    <w:rsid w:val="00AC0026"/>
    <w:rsid w:val="00AC0371"/>
    <w:rsid w:val="00AC0DA1"/>
    <w:rsid w:val="00AC1AE9"/>
    <w:rsid w:val="00AC261A"/>
    <w:rsid w:val="00AC2938"/>
    <w:rsid w:val="00AC2DA6"/>
    <w:rsid w:val="00AC4C1A"/>
    <w:rsid w:val="00AC5381"/>
    <w:rsid w:val="00AC6CA9"/>
    <w:rsid w:val="00AC7E0D"/>
    <w:rsid w:val="00AD044D"/>
    <w:rsid w:val="00AD0B7D"/>
    <w:rsid w:val="00AD0D81"/>
    <w:rsid w:val="00AD0EC6"/>
    <w:rsid w:val="00AD152D"/>
    <w:rsid w:val="00AD1648"/>
    <w:rsid w:val="00AD16A5"/>
    <w:rsid w:val="00AD22CB"/>
    <w:rsid w:val="00AD2301"/>
    <w:rsid w:val="00AD2505"/>
    <w:rsid w:val="00AD29BA"/>
    <w:rsid w:val="00AD5467"/>
    <w:rsid w:val="00AD6424"/>
    <w:rsid w:val="00AD6957"/>
    <w:rsid w:val="00AE1440"/>
    <w:rsid w:val="00AE1E15"/>
    <w:rsid w:val="00AE1F2D"/>
    <w:rsid w:val="00AE21F8"/>
    <w:rsid w:val="00AE2553"/>
    <w:rsid w:val="00AE2660"/>
    <w:rsid w:val="00AE3BEF"/>
    <w:rsid w:val="00AE3EB1"/>
    <w:rsid w:val="00AE42E3"/>
    <w:rsid w:val="00AE4D6C"/>
    <w:rsid w:val="00AE4FDD"/>
    <w:rsid w:val="00AE5AC2"/>
    <w:rsid w:val="00AE64EF"/>
    <w:rsid w:val="00AE692C"/>
    <w:rsid w:val="00AE69C5"/>
    <w:rsid w:val="00AE6BB7"/>
    <w:rsid w:val="00AE7204"/>
    <w:rsid w:val="00AF05DE"/>
    <w:rsid w:val="00AF1C09"/>
    <w:rsid w:val="00AF213E"/>
    <w:rsid w:val="00AF320F"/>
    <w:rsid w:val="00AF56C5"/>
    <w:rsid w:val="00AF58C0"/>
    <w:rsid w:val="00AF6EE9"/>
    <w:rsid w:val="00AF7054"/>
    <w:rsid w:val="00AF7526"/>
    <w:rsid w:val="00B00A79"/>
    <w:rsid w:val="00B00C66"/>
    <w:rsid w:val="00B0182F"/>
    <w:rsid w:val="00B01F9E"/>
    <w:rsid w:val="00B025A3"/>
    <w:rsid w:val="00B02D5E"/>
    <w:rsid w:val="00B040BD"/>
    <w:rsid w:val="00B041AC"/>
    <w:rsid w:val="00B05517"/>
    <w:rsid w:val="00B06748"/>
    <w:rsid w:val="00B06841"/>
    <w:rsid w:val="00B07147"/>
    <w:rsid w:val="00B07502"/>
    <w:rsid w:val="00B0751B"/>
    <w:rsid w:val="00B078EA"/>
    <w:rsid w:val="00B07AD9"/>
    <w:rsid w:val="00B07C4A"/>
    <w:rsid w:val="00B07CAB"/>
    <w:rsid w:val="00B07FB1"/>
    <w:rsid w:val="00B10211"/>
    <w:rsid w:val="00B10788"/>
    <w:rsid w:val="00B10CD5"/>
    <w:rsid w:val="00B11426"/>
    <w:rsid w:val="00B1142B"/>
    <w:rsid w:val="00B11C76"/>
    <w:rsid w:val="00B12705"/>
    <w:rsid w:val="00B12C1A"/>
    <w:rsid w:val="00B13109"/>
    <w:rsid w:val="00B13C7F"/>
    <w:rsid w:val="00B14206"/>
    <w:rsid w:val="00B14993"/>
    <w:rsid w:val="00B1520B"/>
    <w:rsid w:val="00B158AD"/>
    <w:rsid w:val="00B1622E"/>
    <w:rsid w:val="00B175FA"/>
    <w:rsid w:val="00B2136E"/>
    <w:rsid w:val="00B22E6C"/>
    <w:rsid w:val="00B23626"/>
    <w:rsid w:val="00B2383A"/>
    <w:rsid w:val="00B242AD"/>
    <w:rsid w:val="00B24724"/>
    <w:rsid w:val="00B2619B"/>
    <w:rsid w:val="00B26254"/>
    <w:rsid w:val="00B27AF1"/>
    <w:rsid w:val="00B30A19"/>
    <w:rsid w:val="00B311A6"/>
    <w:rsid w:val="00B31EF6"/>
    <w:rsid w:val="00B326F3"/>
    <w:rsid w:val="00B333A6"/>
    <w:rsid w:val="00B33BBB"/>
    <w:rsid w:val="00B34EBE"/>
    <w:rsid w:val="00B363E3"/>
    <w:rsid w:val="00B365A8"/>
    <w:rsid w:val="00B36A5D"/>
    <w:rsid w:val="00B42DD7"/>
    <w:rsid w:val="00B43DE0"/>
    <w:rsid w:val="00B445C5"/>
    <w:rsid w:val="00B46603"/>
    <w:rsid w:val="00B46915"/>
    <w:rsid w:val="00B46BB5"/>
    <w:rsid w:val="00B46D5E"/>
    <w:rsid w:val="00B47253"/>
    <w:rsid w:val="00B476C9"/>
    <w:rsid w:val="00B476E6"/>
    <w:rsid w:val="00B5033E"/>
    <w:rsid w:val="00B5080F"/>
    <w:rsid w:val="00B5277C"/>
    <w:rsid w:val="00B52BE3"/>
    <w:rsid w:val="00B532AC"/>
    <w:rsid w:val="00B53330"/>
    <w:rsid w:val="00B53657"/>
    <w:rsid w:val="00B54849"/>
    <w:rsid w:val="00B55124"/>
    <w:rsid w:val="00B555AE"/>
    <w:rsid w:val="00B562E8"/>
    <w:rsid w:val="00B57577"/>
    <w:rsid w:val="00B57BFA"/>
    <w:rsid w:val="00B604A7"/>
    <w:rsid w:val="00B605A7"/>
    <w:rsid w:val="00B607AE"/>
    <w:rsid w:val="00B60952"/>
    <w:rsid w:val="00B60D18"/>
    <w:rsid w:val="00B60DA3"/>
    <w:rsid w:val="00B61AD8"/>
    <w:rsid w:val="00B6241F"/>
    <w:rsid w:val="00B63292"/>
    <w:rsid w:val="00B63D66"/>
    <w:rsid w:val="00B64821"/>
    <w:rsid w:val="00B64F38"/>
    <w:rsid w:val="00B65419"/>
    <w:rsid w:val="00B654AF"/>
    <w:rsid w:val="00B66727"/>
    <w:rsid w:val="00B66D46"/>
    <w:rsid w:val="00B67C5C"/>
    <w:rsid w:val="00B70370"/>
    <w:rsid w:val="00B70691"/>
    <w:rsid w:val="00B70B9E"/>
    <w:rsid w:val="00B71AE6"/>
    <w:rsid w:val="00B71BB2"/>
    <w:rsid w:val="00B7246D"/>
    <w:rsid w:val="00B74128"/>
    <w:rsid w:val="00B743DB"/>
    <w:rsid w:val="00B74C1E"/>
    <w:rsid w:val="00B75141"/>
    <w:rsid w:val="00B7739F"/>
    <w:rsid w:val="00B77F04"/>
    <w:rsid w:val="00B80769"/>
    <w:rsid w:val="00B810D2"/>
    <w:rsid w:val="00B81283"/>
    <w:rsid w:val="00B821F5"/>
    <w:rsid w:val="00B82C0C"/>
    <w:rsid w:val="00B8309C"/>
    <w:rsid w:val="00B8351B"/>
    <w:rsid w:val="00B83779"/>
    <w:rsid w:val="00B8495B"/>
    <w:rsid w:val="00B84E15"/>
    <w:rsid w:val="00B855AB"/>
    <w:rsid w:val="00B85C9C"/>
    <w:rsid w:val="00B86327"/>
    <w:rsid w:val="00B8678F"/>
    <w:rsid w:val="00B87FAC"/>
    <w:rsid w:val="00B903B6"/>
    <w:rsid w:val="00B90FB8"/>
    <w:rsid w:val="00B92374"/>
    <w:rsid w:val="00B92868"/>
    <w:rsid w:val="00B93179"/>
    <w:rsid w:val="00B93412"/>
    <w:rsid w:val="00B93BE9"/>
    <w:rsid w:val="00B945CB"/>
    <w:rsid w:val="00B951E6"/>
    <w:rsid w:val="00B96D89"/>
    <w:rsid w:val="00B97106"/>
    <w:rsid w:val="00B97A6D"/>
    <w:rsid w:val="00BA0887"/>
    <w:rsid w:val="00BA1094"/>
    <w:rsid w:val="00BA1A4B"/>
    <w:rsid w:val="00BA1B9F"/>
    <w:rsid w:val="00BA2082"/>
    <w:rsid w:val="00BA20A1"/>
    <w:rsid w:val="00BA2EBE"/>
    <w:rsid w:val="00BA2FFD"/>
    <w:rsid w:val="00BA342F"/>
    <w:rsid w:val="00BA3C67"/>
    <w:rsid w:val="00BA6F12"/>
    <w:rsid w:val="00BA747B"/>
    <w:rsid w:val="00BA7743"/>
    <w:rsid w:val="00BA7D20"/>
    <w:rsid w:val="00BA7DAC"/>
    <w:rsid w:val="00BB003A"/>
    <w:rsid w:val="00BB0A4C"/>
    <w:rsid w:val="00BB1AEA"/>
    <w:rsid w:val="00BB273A"/>
    <w:rsid w:val="00BB2983"/>
    <w:rsid w:val="00BB2B18"/>
    <w:rsid w:val="00BB3D95"/>
    <w:rsid w:val="00BB3FE5"/>
    <w:rsid w:val="00BB403B"/>
    <w:rsid w:val="00BB4A44"/>
    <w:rsid w:val="00BB4BE4"/>
    <w:rsid w:val="00BB6F04"/>
    <w:rsid w:val="00BB7307"/>
    <w:rsid w:val="00BB7525"/>
    <w:rsid w:val="00BB7B30"/>
    <w:rsid w:val="00BC0543"/>
    <w:rsid w:val="00BC0ADA"/>
    <w:rsid w:val="00BC0BBC"/>
    <w:rsid w:val="00BC0CB3"/>
    <w:rsid w:val="00BC0F4C"/>
    <w:rsid w:val="00BC119B"/>
    <w:rsid w:val="00BC13E6"/>
    <w:rsid w:val="00BC278E"/>
    <w:rsid w:val="00BC2BED"/>
    <w:rsid w:val="00BC33AE"/>
    <w:rsid w:val="00BC3E85"/>
    <w:rsid w:val="00BC41EC"/>
    <w:rsid w:val="00BC46B3"/>
    <w:rsid w:val="00BC582E"/>
    <w:rsid w:val="00BC6202"/>
    <w:rsid w:val="00BC6248"/>
    <w:rsid w:val="00BC703B"/>
    <w:rsid w:val="00BC7057"/>
    <w:rsid w:val="00BC750F"/>
    <w:rsid w:val="00BC7822"/>
    <w:rsid w:val="00BD029C"/>
    <w:rsid w:val="00BD1335"/>
    <w:rsid w:val="00BD1D3F"/>
    <w:rsid w:val="00BD233A"/>
    <w:rsid w:val="00BD2A71"/>
    <w:rsid w:val="00BD2AF9"/>
    <w:rsid w:val="00BD31EA"/>
    <w:rsid w:val="00BD3FEA"/>
    <w:rsid w:val="00BD4D20"/>
    <w:rsid w:val="00BD50D2"/>
    <w:rsid w:val="00BD5179"/>
    <w:rsid w:val="00BD67AE"/>
    <w:rsid w:val="00BD6DA6"/>
    <w:rsid w:val="00BD71E1"/>
    <w:rsid w:val="00BD7609"/>
    <w:rsid w:val="00BE04FE"/>
    <w:rsid w:val="00BE0608"/>
    <w:rsid w:val="00BE0868"/>
    <w:rsid w:val="00BE08FE"/>
    <w:rsid w:val="00BE2674"/>
    <w:rsid w:val="00BE2762"/>
    <w:rsid w:val="00BE301B"/>
    <w:rsid w:val="00BE45FE"/>
    <w:rsid w:val="00BE4AC6"/>
    <w:rsid w:val="00BE5279"/>
    <w:rsid w:val="00BE5A72"/>
    <w:rsid w:val="00BE7252"/>
    <w:rsid w:val="00BF01A5"/>
    <w:rsid w:val="00BF0632"/>
    <w:rsid w:val="00BF0DBA"/>
    <w:rsid w:val="00BF3142"/>
    <w:rsid w:val="00BF3460"/>
    <w:rsid w:val="00BF402F"/>
    <w:rsid w:val="00BF438F"/>
    <w:rsid w:val="00BF44CF"/>
    <w:rsid w:val="00BF4B35"/>
    <w:rsid w:val="00BF5429"/>
    <w:rsid w:val="00BF57ED"/>
    <w:rsid w:val="00BF6FAC"/>
    <w:rsid w:val="00BF7397"/>
    <w:rsid w:val="00BF750C"/>
    <w:rsid w:val="00C00870"/>
    <w:rsid w:val="00C0096B"/>
    <w:rsid w:val="00C00C68"/>
    <w:rsid w:val="00C01959"/>
    <w:rsid w:val="00C033F5"/>
    <w:rsid w:val="00C03B74"/>
    <w:rsid w:val="00C03CF2"/>
    <w:rsid w:val="00C04732"/>
    <w:rsid w:val="00C051CF"/>
    <w:rsid w:val="00C06900"/>
    <w:rsid w:val="00C073EF"/>
    <w:rsid w:val="00C0780F"/>
    <w:rsid w:val="00C07DDE"/>
    <w:rsid w:val="00C11130"/>
    <w:rsid w:val="00C1122C"/>
    <w:rsid w:val="00C11726"/>
    <w:rsid w:val="00C129F2"/>
    <w:rsid w:val="00C12CB9"/>
    <w:rsid w:val="00C139E7"/>
    <w:rsid w:val="00C13A76"/>
    <w:rsid w:val="00C13BD5"/>
    <w:rsid w:val="00C13E60"/>
    <w:rsid w:val="00C14FEB"/>
    <w:rsid w:val="00C15235"/>
    <w:rsid w:val="00C1535E"/>
    <w:rsid w:val="00C156F4"/>
    <w:rsid w:val="00C15C55"/>
    <w:rsid w:val="00C15D8A"/>
    <w:rsid w:val="00C164B2"/>
    <w:rsid w:val="00C16C09"/>
    <w:rsid w:val="00C16CE1"/>
    <w:rsid w:val="00C17330"/>
    <w:rsid w:val="00C17C73"/>
    <w:rsid w:val="00C17F26"/>
    <w:rsid w:val="00C203E5"/>
    <w:rsid w:val="00C20500"/>
    <w:rsid w:val="00C205E4"/>
    <w:rsid w:val="00C20C36"/>
    <w:rsid w:val="00C21110"/>
    <w:rsid w:val="00C21862"/>
    <w:rsid w:val="00C228B4"/>
    <w:rsid w:val="00C22EFC"/>
    <w:rsid w:val="00C2314D"/>
    <w:rsid w:val="00C236FA"/>
    <w:rsid w:val="00C25AC0"/>
    <w:rsid w:val="00C25DA4"/>
    <w:rsid w:val="00C269CC"/>
    <w:rsid w:val="00C26D23"/>
    <w:rsid w:val="00C27D54"/>
    <w:rsid w:val="00C303C0"/>
    <w:rsid w:val="00C30610"/>
    <w:rsid w:val="00C308B4"/>
    <w:rsid w:val="00C30B88"/>
    <w:rsid w:val="00C310FC"/>
    <w:rsid w:val="00C326BA"/>
    <w:rsid w:val="00C32801"/>
    <w:rsid w:val="00C32AA2"/>
    <w:rsid w:val="00C32D71"/>
    <w:rsid w:val="00C33C48"/>
    <w:rsid w:val="00C34433"/>
    <w:rsid w:val="00C40378"/>
    <w:rsid w:val="00C4085E"/>
    <w:rsid w:val="00C40E5D"/>
    <w:rsid w:val="00C41A84"/>
    <w:rsid w:val="00C4267A"/>
    <w:rsid w:val="00C42F65"/>
    <w:rsid w:val="00C42FB0"/>
    <w:rsid w:val="00C43A63"/>
    <w:rsid w:val="00C44468"/>
    <w:rsid w:val="00C44471"/>
    <w:rsid w:val="00C44968"/>
    <w:rsid w:val="00C4566C"/>
    <w:rsid w:val="00C45815"/>
    <w:rsid w:val="00C4588E"/>
    <w:rsid w:val="00C45B26"/>
    <w:rsid w:val="00C465AB"/>
    <w:rsid w:val="00C46674"/>
    <w:rsid w:val="00C466A3"/>
    <w:rsid w:val="00C46A23"/>
    <w:rsid w:val="00C478DD"/>
    <w:rsid w:val="00C47D0F"/>
    <w:rsid w:val="00C506BA"/>
    <w:rsid w:val="00C513F2"/>
    <w:rsid w:val="00C53F62"/>
    <w:rsid w:val="00C54396"/>
    <w:rsid w:val="00C54A2F"/>
    <w:rsid w:val="00C56DF8"/>
    <w:rsid w:val="00C601B0"/>
    <w:rsid w:val="00C606AF"/>
    <w:rsid w:val="00C61C1D"/>
    <w:rsid w:val="00C61F37"/>
    <w:rsid w:val="00C62915"/>
    <w:rsid w:val="00C63934"/>
    <w:rsid w:val="00C63C2D"/>
    <w:rsid w:val="00C63F0E"/>
    <w:rsid w:val="00C63FB2"/>
    <w:rsid w:val="00C6512B"/>
    <w:rsid w:val="00C66B0D"/>
    <w:rsid w:val="00C70022"/>
    <w:rsid w:val="00C709AD"/>
    <w:rsid w:val="00C70E65"/>
    <w:rsid w:val="00C712FA"/>
    <w:rsid w:val="00C720AD"/>
    <w:rsid w:val="00C721D1"/>
    <w:rsid w:val="00C73510"/>
    <w:rsid w:val="00C73915"/>
    <w:rsid w:val="00C73CE6"/>
    <w:rsid w:val="00C73EAA"/>
    <w:rsid w:val="00C74444"/>
    <w:rsid w:val="00C749EA"/>
    <w:rsid w:val="00C7574F"/>
    <w:rsid w:val="00C7683E"/>
    <w:rsid w:val="00C76E01"/>
    <w:rsid w:val="00C7722E"/>
    <w:rsid w:val="00C77579"/>
    <w:rsid w:val="00C77908"/>
    <w:rsid w:val="00C77A76"/>
    <w:rsid w:val="00C80305"/>
    <w:rsid w:val="00C8039E"/>
    <w:rsid w:val="00C8049D"/>
    <w:rsid w:val="00C82156"/>
    <w:rsid w:val="00C83500"/>
    <w:rsid w:val="00C836E8"/>
    <w:rsid w:val="00C83B40"/>
    <w:rsid w:val="00C84449"/>
    <w:rsid w:val="00C8459F"/>
    <w:rsid w:val="00C84A33"/>
    <w:rsid w:val="00C85403"/>
    <w:rsid w:val="00C859AD"/>
    <w:rsid w:val="00C86008"/>
    <w:rsid w:val="00C8634F"/>
    <w:rsid w:val="00C865C4"/>
    <w:rsid w:val="00C866A8"/>
    <w:rsid w:val="00C86A83"/>
    <w:rsid w:val="00C87CC1"/>
    <w:rsid w:val="00C9008A"/>
    <w:rsid w:val="00C902B3"/>
    <w:rsid w:val="00C90F8C"/>
    <w:rsid w:val="00C923F9"/>
    <w:rsid w:val="00C93298"/>
    <w:rsid w:val="00C93499"/>
    <w:rsid w:val="00C93563"/>
    <w:rsid w:val="00C93A63"/>
    <w:rsid w:val="00C93F1A"/>
    <w:rsid w:val="00C94261"/>
    <w:rsid w:val="00C94821"/>
    <w:rsid w:val="00C94E64"/>
    <w:rsid w:val="00C953F3"/>
    <w:rsid w:val="00C96887"/>
    <w:rsid w:val="00C96CA8"/>
    <w:rsid w:val="00C976C1"/>
    <w:rsid w:val="00C97CAB"/>
    <w:rsid w:val="00CA013D"/>
    <w:rsid w:val="00CA189F"/>
    <w:rsid w:val="00CA1B5E"/>
    <w:rsid w:val="00CA1D33"/>
    <w:rsid w:val="00CA245A"/>
    <w:rsid w:val="00CA24CB"/>
    <w:rsid w:val="00CA2792"/>
    <w:rsid w:val="00CA446E"/>
    <w:rsid w:val="00CA47E1"/>
    <w:rsid w:val="00CA5282"/>
    <w:rsid w:val="00CA52DF"/>
    <w:rsid w:val="00CA64CA"/>
    <w:rsid w:val="00CA695C"/>
    <w:rsid w:val="00CA76F2"/>
    <w:rsid w:val="00CA77ED"/>
    <w:rsid w:val="00CA78F8"/>
    <w:rsid w:val="00CA7A72"/>
    <w:rsid w:val="00CA7C84"/>
    <w:rsid w:val="00CB2059"/>
    <w:rsid w:val="00CB28CC"/>
    <w:rsid w:val="00CB2D3A"/>
    <w:rsid w:val="00CB2EA5"/>
    <w:rsid w:val="00CB3302"/>
    <w:rsid w:val="00CB3A9D"/>
    <w:rsid w:val="00CB40DD"/>
    <w:rsid w:val="00CB44C2"/>
    <w:rsid w:val="00CB5482"/>
    <w:rsid w:val="00CB564D"/>
    <w:rsid w:val="00CB5D58"/>
    <w:rsid w:val="00CB5F4F"/>
    <w:rsid w:val="00CB66D9"/>
    <w:rsid w:val="00CB6E26"/>
    <w:rsid w:val="00CB709A"/>
    <w:rsid w:val="00CB78AD"/>
    <w:rsid w:val="00CB7C57"/>
    <w:rsid w:val="00CC040A"/>
    <w:rsid w:val="00CC063A"/>
    <w:rsid w:val="00CC0653"/>
    <w:rsid w:val="00CC091E"/>
    <w:rsid w:val="00CC1EC5"/>
    <w:rsid w:val="00CC1F7A"/>
    <w:rsid w:val="00CC2674"/>
    <w:rsid w:val="00CC29FD"/>
    <w:rsid w:val="00CC34D4"/>
    <w:rsid w:val="00CC39B9"/>
    <w:rsid w:val="00CC3B9A"/>
    <w:rsid w:val="00CC3EED"/>
    <w:rsid w:val="00CC47C8"/>
    <w:rsid w:val="00CC6762"/>
    <w:rsid w:val="00CC741A"/>
    <w:rsid w:val="00CD1AEC"/>
    <w:rsid w:val="00CD1E21"/>
    <w:rsid w:val="00CD2EBF"/>
    <w:rsid w:val="00CD329B"/>
    <w:rsid w:val="00CD3580"/>
    <w:rsid w:val="00CD6E2F"/>
    <w:rsid w:val="00CD76C6"/>
    <w:rsid w:val="00CD7761"/>
    <w:rsid w:val="00CD7D0F"/>
    <w:rsid w:val="00CE01DD"/>
    <w:rsid w:val="00CE02C0"/>
    <w:rsid w:val="00CE0406"/>
    <w:rsid w:val="00CE107B"/>
    <w:rsid w:val="00CE1C66"/>
    <w:rsid w:val="00CE236B"/>
    <w:rsid w:val="00CE293B"/>
    <w:rsid w:val="00CE2F9B"/>
    <w:rsid w:val="00CE37F0"/>
    <w:rsid w:val="00CE4671"/>
    <w:rsid w:val="00CE6FA6"/>
    <w:rsid w:val="00CF4053"/>
    <w:rsid w:val="00CF5122"/>
    <w:rsid w:val="00CF6467"/>
    <w:rsid w:val="00CF7B00"/>
    <w:rsid w:val="00D016BF"/>
    <w:rsid w:val="00D024BE"/>
    <w:rsid w:val="00D03A25"/>
    <w:rsid w:val="00D058BA"/>
    <w:rsid w:val="00D05BFF"/>
    <w:rsid w:val="00D06117"/>
    <w:rsid w:val="00D0648E"/>
    <w:rsid w:val="00D06D50"/>
    <w:rsid w:val="00D06F39"/>
    <w:rsid w:val="00D101C9"/>
    <w:rsid w:val="00D10B9B"/>
    <w:rsid w:val="00D11556"/>
    <w:rsid w:val="00D11EDE"/>
    <w:rsid w:val="00D126C7"/>
    <w:rsid w:val="00D12C35"/>
    <w:rsid w:val="00D13463"/>
    <w:rsid w:val="00D13EED"/>
    <w:rsid w:val="00D1527E"/>
    <w:rsid w:val="00D15577"/>
    <w:rsid w:val="00D156F8"/>
    <w:rsid w:val="00D15B56"/>
    <w:rsid w:val="00D1627F"/>
    <w:rsid w:val="00D17BB5"/>
    <w:rsid w:val="00D202F1"/>
    <w:rsid w:val="00D217C5"/>
    <w:rsid w:val="00D22125"/>
    <w:rsid w:val="00D22302"/>
    <w:rsid w:val="00D22D5F"/>
    <w:rsid w:val="00D238F4"/>
    <w:rsid w:val="00D239C8"/>
    <w:rsid w:val="00D24CC2"/>
    <w:rsid w:val="00D256C2"/>
    <w:rsid w:val="00D25C04"/>
    <w:rsid w:val="00D273FA"/>
    <w:rsid w:val="00D27F69"/>
    <w:rsid w:val="00D309E2"/>
    <w:rsid w:val="00D32CEF"/>
    <w:rsid w:val="00D32F21"/>
    <w:rsid w:val="00D33D98"/>
    <w:rsid w:val="00D33E92"/>
    <w:rsid w:val="00D35ED1"/>
    <w:rsid w:val="00D35FCE"/>
    <w:rsid w:val="00D36760"/>
    <w:rsid w:val="00D36AA8"/>
    <w:rsid w:val="00D37467"/>
    <w:rsid w:val="00D415AC"/>
    <w:rsid w:val="00D41A64"/>
    <w:rsid w:val="00D42579"/>
    <w:rsid w:val="00D4319F"/>
    <w:rsid w:val="00D458A5"/>
    <w:rsid w:val="00D458EC"/>
    <w:rsid w:val="00D45DC9"/>
    <w:rsid w:val="00D45F4B"/>
    <w:rsid w:val="00D467A0"/>
    <w:rsid w:val="00D47185"/>
    <w:rsid w:val="00D47912"/>
    <w:rsid w:val="00D51B78"/>
    <w:rsid w:val="00D5366A"/>
    <w:rsid w:val="00D53906"/>
    <w:rsid w:val="00D53A08"/>
    <w:rsid w:val="00D549D2"/>
    <w:rsid w:val="00D5504A"/>
    <w:rsid w:val="00D55495"/>
    <w:rsid w:val="00D5560B"/>
    <w:rsid w:val="00D56120"/>
    <w:rsid w:val="00D57676"/>
    <w:rsid w:val="00D60B44"/>
    <w:rsid w:val="00D60B4B"/>
    <w:rsid w:val="00D60C21"/>
    <w:rsid w:val="00D60F0F"/>
    <w:rsid w:val="00D623A8"/>
    <w:rsid w:val="00D6279E"/>
    <w:rsid w:val="00D629FE"/>
    <w:rsid w:val="00D62A7B"/>
    <w:rsid w:val="00D62AE5"/>
    <w:rsid w:val="00D62CB8"/>
    <w:rsid w:val="00D63088"/>
    <w:rsid w:val="00D64433"/>
    <w:rsid w:val="00D64BCF"/>
    <w:rsid w:val="00D6509C"/>
    <w:rsid w:val="00D66EA1"/>
    <w:rsid w:val="00D66FED"/>
    <w:rsid w:val="00D67428"/>
    <w:rsid w:val="00D70286"/>
    <w:rsid w:val="00D703CF"/>
    <w:rsid w:val="00D706EE"/>
    <w:rsid w:val="00D72CA4"/>
    <w:rsid w:val="00D72F1C"/>
    <w:rsid w:val="00D72FE4"/>
    <w:rsid w:val="00D74715"/>
    <w:rsid w:val="00D74F31"/>
    <w:rsid w:val="00D75979"/>
    <w:rsid w:val="00D75C1A"/>
    <w:rsid w:val="00D75F65"/>
    <w:rsid w:val="00D75F8A"/>
    <w:rsid w:val="00D7690E"/>
    <w:rsid w:val="00D77038"/>
    <w:rsid w:val="00D77E0E"/>
    <w:rsid w:val="00D80737"/>
    <w:rsid w:val="00D81EA5"/>
    <w:rsid w:val="00D82295"/>
    <w:rsid w:val="00D82F97"/>
    <w:rsid w:val="00D831B0"/>
    <w:rsid w:val="00D83D73"/>
    <w:rsid w:val="00D8610D"/>
    <w:rsid w:val="00D86326"/>
    <w:rsid w:val="00D86E42"/>
    <w:rsid w:val="00D87233"/>
    <w:rsid w:val="00D87705"/>
    <w:rsid w:val="00D87D9C"/>
    <w:rsid w:val="00D90A96"/>
    <w:rsid w:val="00D90C07"/>
    <w:rsid w:val="00D90CC0"/>
    <w:rsid w:val="00D90EBA"/>
    <w:rsid w:val="00D9127F"/>
    <w:rsid w:val="00D9246B"/>
    <w:rsid w:val="00D93935"/>
    <w:rsid w:val="00D942D8"/>
    <w:rsid w:val="00D95091"/>
    <w:rsid w:val="00D95466"/>
    <w:rsid w:val="00D96D3E"/>
    <w:rsid w:val="00D97539"/>
    <w:rsid w:val="00DA2FB9"/>
    <w:rsid w:val="00DA3138"/>
    <w:rsid w:val="00DA4365"/>
    <w:rsid w:val="00DA5494"/>
    <w:rsid w:val="00DA5567"/>
    <w:rsid w:val="00DA5FE5"/>
    <w:rsid w:val="00DA62C3"/>
    <w:rsid w:val="00DA70EC"/>
    <w:rsid w:val="00DB076C"/>
    <w:rsid w:val="00DB0BF8"/>
    <w:rsid w:val="00DB0C27"/>
    <w:rsid w:val="00DB0CF8"/>
    <w:rsid w:val="00DB19D1"/>
    <w:rsid w:val="00DB1B3B"/>
    <w:rsid w:val="00DB25AE"/>
    <w:rsid w:val="00DB2AE8"/>
    <w:rsid w:val="00DB3369"/>
    <w:rsid w:val="00DB33E9"/>
    <w:rsid w:val="00DB349C"/>
    <w:rsid w:val="00DB391B"/>
    <w:rsid w:val="00DB4369"/>
    <w:rsid w:val="00DB4C5F"/>
    <w:rsid w:val="00DB4E0E"/>
    <w:rsid w:val="00DB54A7"/>
    <w:rsid w:val="00DB582E"/>
    <w:rsid w:val="00DB62E3"/>
    <w:rsid w:val="00DB65E3"/>
    <w:rsid w:val="00DB68D7"/>
    <w:rsid w:val="00DB6FCC"/>
    <w:rsid w:val="00DB7874"/>
    <w:rsid w:val="00DC00BD"/>
    <w:rsid w:val="00DC0417"/>
    <w:rsid w:val="00DC0554"/>
    <w:rsid w:val="00DC13DC"/>
    <w:rsid w:val="00DC1722"/>
    <w:rsid w:val="00DC2334"/>
    <w:rsid w:val="00DC2CC6"/>
    <w:rsid w:val="00DC3865"/>
    <w:rsid w:val="00DC3869"/>
    <w:rsid w:val="00DC3A79"/>
    <w:rsid w:val="00DC4B44"/>
    <w:rsid w:val="00DC5072"/>
    <w:rsid w:val="00DC53B9"/>
    <w:rsid w:val="00DC5A24"/>
    <w:rsid w:val="00DC5B06"/>
    <w:rsid w:val="00DC5CDA"/>
    <w:rsid w:val="00DC6087"/>
    <w:rsid w:val="00DC74C6"/>
    <w:rsid w:val="00DC765D"/>
    <w:rsid w:val="00DC7BF0"/>
    <w:rsid w:val="00DD096C"/>
    <w:rsid w:val="00DD0F27"/>
    <w:rsid w:val="00DD1876"/>
    <w:rsid w:val="00DD1B69"/>
    <w:rsid w:val="00DD1E0F"/>
    <w:rsid w:val="00DD33C5"/>
    <w:rsid w:val="00DD3816"/>
    <w:rsid w:val="00DD48BC"/>
    <w:rsid w:val="00DD4CB3"/>
    <w:rsid w:val="00DD5EAB"/>
    <w:rsid w:val="00DD61FE"/>
    <w:rsid w:val="00DD62FC"/>
    <w:rsid w:val="00DD6676"/>
    <w:rsid w:val="00DD6F8E"/>
    <w:rsid w:val="00DD7371"/>
    <w:rsid w:val="00DE02D0"/>
    <w:rsid w:val="00DE0C91"/>
    <w:rsid w:val="00DE0CAF"/>
    <w:rsid w:val="00DE13F5"/>
    <w:rsid w:val="00DE250F"/>
    <w:rsid w:val="00DE415C"/>
    <w:rsid w:val="00DE46AC"/>
    <w:rsid w:val="00DE56B3"/>
    <w:rsid w:val="00DE6078"/>
    <w:rsid w:val="00DE61A9"/>
    <w:rsid w:val="00DE61B3"/>
    <w:rsid w:val="00DE6AB5"/>
    <w:rsid w:val="00DF13C1"/>
    <w:rsid w:val="00DF18AC"/>
    <w:rsid w:val="00DF1DA9"/>
    <w:rsid w:val="00DF23AA"/>
    <w:rsid w:val="00DF432A"/>
    <w:rsid w:val="00DF5BB0"/>
    <w:rsid w:val="00DF6462"/>
    <w:rsid w:val="00DF7A9B"/>
    <w:rsid w:val="00E000D4"/>
    <w:rsid w:val="00E00A44"/>
    <w:rsid w:val="00E00EF5"/>
    <w:rsid w:val="00E01099"/>
    <w:rsid w:val="00E01852"/>
    <w:rsid w:val="00E01C8B"/>
    <w:rsid w:val="00E02637"/>
    <w:rsid w:val="00E03C55"/>
    <w:rsid w:val="00E04136"/>
    <w:rsid w:val="00E046F1"/>
    <w:rsid w:val="00E04C90"/>
    <w:rsid w:val="00E04FE6"/>
    <w:rsid w:val="00E0666F"/>
    <w:rsid w:val="00E0798C"/>
    <w:rsid w:val="00E07C82"/>
    <w:rsid w:val="00E07D12"/>
    <w:rsid w:val="00E10339"/>
    <w:rsid w:val="00E10D23"/>
    <w:rsid w:val="00E10F61"/>
    <w:rsid w:val="00E12186"/>
    <w:rsid w:val="00E1285D"/>
    <w:rsid w:val="00E13BDA"/>
    <w:rsid w:val="00E14A52"/>
    <w:rsid w:val="00E14F47"/>
    <w:rsid w:val="00E153C8"/>
    <w:rsid w:val="00E1704B"/>
    <w:rsid w:val="00E17337"/>
    <w:rsid w:val="00E17B1F"/>
    <w:rsid w:val="00E204AC"/>
    <w:rsid w:val="00E20D69"/>
    <w:rsid w:val="00E20D9F"/>
    <w:rsid w:val="00E22550"/>
    <w:rsid w:val="00E228CB"/>
    <w:rsid w:val="00E23686"/>
    <w:rsid w:val="00E24184"/>
    <w:rsid w:val="00E257D9"/>
    <w:rsid w:val="00E264A8"/>
    <w:rsid w:val="00E27689"/>
    <w:rsid w:val="00E3076B"/>
    <w:rsid w:val="00E30FFC"/>
    <w:rsid w:val="00E31102"/>
    <w:rsid w:val="00E312D8"/>
    <w:rsid w:val="00E32144"/>
    <w:rsid w:val="00E32ADC"/>
    <w:rsid w:val="00E32B09"/>
    <w:rsid w:val="00E32D65"/>
    <w:rsid w:val="00E332BE"/>
    <w:rsid w:val="00E333EA"/>
    <w:rsid w:val="00E3356D"/>
    <w:rsid w:val="00E33799"/>
    <w:rsid w:val="00E339E5"/>
    <w:rsid w:val="00E33B73"/>
    <w:rsid w:val="00E34163"/>
    <w:rsid w:val="00E3443E"/>
    <w:rsid w:val="00E3446D"/>
    <w:rsid w:val="00E34CD1"/>
    <w:rsid w:val="00E34F71"/>
    <w:rsid w:val="00E35673"/>
    <w:rsid w:val="00E36910"/>
    <w:rsid w:val="00E36EAC"/>
    <w:rsid w:val="00E36FCE"/>
    <w:rsid w:val="00E400F6"/>
    <w:rsid w:val="00E409EB"/>
    <w:rsid w:val="00E40BF8"/>
    <w:rsid w:val="00E40C04"/>
    <w:rsid w:val="00E41007"/>
    <w:rsid w:val="00E410EE"/>
    <w:rsid w:val="00E433FC"/>
    <w:rsid w:val="00E43F29"/>
    <w:rsid w:val="00E44C88"/>
    <w:rsid w:val="00E45421"/>
    <w:rsid w:val="00E47881"/>
    <w:rsid w:val="00E50779"/>
    <w:rsid w:val="00E50E9F"/>
    <w:rsid w:val="00E519DD"/>
    <w:rsid w:val="00E53930"/>
    <w:rsid w:val="00E53A40"/>
    <w:rsid w:val="00E53C25"/>
    <w:rsid w:val="00E53FCD"/>
    <w:rsid w:val="00E54308"/>
    <w:rsid w:val="00E55EFB"/>
    <w:rsid w:val="00E568D5"/>
    <w:rsid w:val="00E56D12"/>
    <w:rsid w:val="00E574A7"/>
    <w:rsid w:val="00E57CC2"/>
    <w:rsid w:val="00E57FC9"/>
    <w:rsid w:val="00E609F9"/>
    <w:rsid w:val="00E61DFD"/>
    <w:rsid w:val="00E62790"/>
    <w:rsid w:val="00E633F1"/>
    <w:rsid w:val="00E638FE"/>
    <w:rsid w:val="00E6473C"/>
    <w:rsid w:val="00E651C0"/>
    <w:rsid w:val="00E6578C"/>
    <w:rsid w:val="00E70172"/>
    <w:rsid w:val="00E7036F"/>
    <w:rsid w:val="00E705E2"/>
    <w:rsid w:val="00E708BB"/>
    <w:rsid w:val="00E70A43"/>
    <w:rsid w:val="00E71485"/>
    <w:rsid w:val="00E716E2"/>
    <w:rsid w:val="00E718F5"/>
    <w:rsid w:val="00E7225A"/>
    <w:rsid w:val="00E73DC6"/>
    <w:rsid w:val="00E73EAF"/>
    <w:rsid w:val="00E7426D"/>
    <w:rsid w:val="00E742CF"/>
    <w:rsid w:val="00E74E09"/>
    <w:rsid w:val="00E75157"/>
    <w:rsid w:val="00E81615"/>
    <w:rsid w:val="00E821B0"/>
    <w:rsid w:val="00E82C18"/>
    <w:rsid w:val="00E82D6C"/>
    <w:rsid w:val="00E83F6D"/>
    <w:rsid w:val="00E84009"/>
    <w:rsid w:val="00E844B1"/>
    <w:rsid w:val="00E85879"/>
    <w:rsid w:val="00E86D36"/>
    <w:rsid w:val="00E87001"/>
    <w:rsid w:val="00E87471"/>
    <w:rsid w:val="00E877CF"/>
    <w:rsid w:val="00E90ACF"/>
    <w:rsid w:val="00E90DD6"/>
    <w:rsid w:val="00E90E04"/>
    <w:rsid w:val="00E927E1"/>
    <w:rsid w:val="00E93A71"/>
    <w:rsid w:val="00E9659E"/>
    <w:rsid w:val="00E96C74"/>
    <w:rsid w:val="00E972AF"/>
    <w:rsid w:val="00E976D0"/>
    <w:rsid w:val="00E97E59"/>
    <w:rsid w:val="00EA06DF"/>
    <w:rsid w:val="00EA0E8A"/>
    <w:rsid w:val="00EA12B2"/>
    <w:rsid w:val="00EA12E9"/>
    <w:rsid w:val="00EA16E9"/>
    <w:rsid w:val="00EA1EED"/>
    <w:rsid w:val="00EA2136"/>
    <w:rsid w:val="00EA25F8"/>
    <w:rsid w:val="00EA2BC4"/>
    <w:rsid w:val="00EA3F62"/>
    <w:rsid w:val="00EA3FC9"/>
    <w:rsid w:val="00EA45E9"/>
    <w:rsid w:val="00EA46C2"/>
    <w:rsid w:val="00EA4D9F"/>
    <w:rsid w:val="00EA62FE"/>
    <w:rsid w:val="00EB00B6"/>
    <w:rsid w:val="00EB0C43"/>
    <w:rsid w:val="00EB0FF8"/>
    <w:rsid w:val="00EB1339"/>
    <w:rsid w:val="00EB37FB"/>
    <w:rsid w:val="00EB39D5"/>
    <w:rsid w:val="00EB3FD9"/>
    <w:rsid w:val="00EB42F4"/>
    <w:rsid w:val="00EB47B3"/>
    <w:rsid w:val="00EB5A04"/>
    <w:rsid w:val="00EB5CA7"/>
    <w:rsid w:val="00EB66F1"/>
    <w:rsid w:val="00EB6FC6"/>
    <w:rsid w:val="00EB7D07"/>
    <w:rsid w:val="00EC1876"/>
    <w:rsid w:val="00EC1CFD"/>
    <w:rsid w:val="00EC2043"/>
    <w:rsid w:val="00EC2A20"/>
    <w:rsid w:val="00EC2B3F"/>
    <w:rsid w:val="00EC33FE"/>
    <w:rsid w:val="00EC3D2E"/>
    <w:rsid w:val="00EC55CA"/>
    <w:rsid w:val="00EC56F3"/>
    <w:rsid w:val="00EC5FE7"/>
    <w:rsid w:val="00EC67C1"/>
    <w:rsid w:val="00EC6A82"/>
    <w:rsid w:val="00EC7B3E"/>
    <w:rsid w:val="00ED0F3E"/>
    <w:rsid w:val="00ED1592"/>
    <w:rsid w:val="00ED3400"/>
    <w:rsid w:val="00ED383D"/>
    <w:rsid w:val="00ED4944"/>
    <w:rsid w:val="00ED5348"/>
    <w:rsid w:val="00ED65B6"/>
    <w:rsid w:val="00ED6799"/>
    <w:rsid w:val="00ED6830"/>
    <w:rsid w:val="00ED6ACF"/>
    <w:rsid w:val="00ED6CB4"/>
    <w:rsid w:val="00ED6DB8"/>
    <w:rsid w:val="00ED6F03"/>
    <w:rsid w:val="00ED7561"/>
    <w:rsid w:val="00EE0EE3"/>
    <w:rsid w:val="00EE1072"/>
    <w:rsid w:val="00EE13F3"/>
    <w:rsid w:val="00EE15DB"/>
    <w:rsid w:val="00EE3799"/>
    <w:rsid w:val="00EE3A3F"/>
    <w:rsid w:val="00EE4028"/>
    <w:rsid w:val="00EE445A"/>
    <w:rsid w:val="00EE5023"/>
    <w:rsid w:val="00EE5A6C"/>
    <w:rsid w:val="00EF0611"/>
    <w:rsid w:val="00EF335C"/>
    <w:rsid w:val="00EF4B09"/>
    <w:rsid w:val="00EF5CA2"/>
    <w:rsid w:val="00EF6548"/>
    <w:rsid w:val="00EF6669"/>
    <w:rsid w:val="00EF66B6"/>
    <w:rsid w:val="00EF6EC2"/>
    <w:rsid w:val="00EF6EDE"/>
    <w:rsid w:val="00EF7E63"/>
    <w:rsid w:val="00F00811"/>
    <w:rsid w:val="00F02E00"/>
    <w:rsid w:val="00F0306C"/>
    <w:rsid w:val="00F03294"/>
    <w:rsid w:val="00F03666"/>
    <w:rsid w:val="00F045E2"/>
    <w:rsid w:val="00F054B0"/>
    <w:rsid w:val="00F0593A"/>
    <w:rsid w:val="00F05D68"/>
    <w:rsid w:val="00F06865"/>
    <w:rsid w:val="00F07246"/>
    <w:rsid w:val="00F079EA"/>
    <w:rsid w:val="00F10420"/>
    <w:rsid w:val="00F119AE"/>
    <w:rsid w:val="00F11BA9"/>
    <w:rsid w:val="00F1261D"/>
    <w:rsid w:val="00F136EB"/>
    <w:rsid w:val="00F13C81"/>
    <w:rsid w:val="00F142D7"/>
    <w:rsid w:val="00F1467F"/>
    <w:rsid w:val="00F152FC"/>
    <w:rsid w:val="00F15678"/>
    <w:rsid w:val="00F166BB"/>
    <w:rsid w:val="00F169EC"/>
    <w:rsid w:val="00F16D56"/>
    <w:rsid w:val="00F16E21"/>
    <w:rsid w:val="00F16FEC"/>
    <w:rsid w:val="00F17A8D"/>
    <w:rsid w:val="00F201CA"/>
    <w:rsid w:val="00F20618"/>
    <w:rsid w:val="00F218ED"/>
    <w:rsid w:val="00F2227E"/>
    <w:rsid w:val="00F223EE"/>
    <w:rsid w:val="00F22726"/>
    <w:rsid w:val="00F246FA"/>
    <w:rsid w:val="00F24C80"/>
    <w:rsid w:val="00F25CDE"/>
    <w:rsid w:val="00F26B84"/>
    <w:rsid w:val="00F2715C"/>
    <w:rsid w:val="00F27B44"/>
    <w:rsid w:val="00F27BA7"/>
    <w:rsid w:val="00F326E6"/>
    <w:rsid w:val="00F33652"/>
    <w:rsid w:val="00F338FE"/>
    <w:rsid w:val="00F344DB"/>
    <w:rsid w:val="00F34D29"/>
    <w:rsid w:val="00F35E47"/>
    <w:rsid w:val="00F36058"/>
    <w:rsid w:val="00F36CBA"/>
    <w:rsid w:val="00F41137"/>
    <w:rsid w:val="00F43032"/>
    <w:rsid w:val="00F43616"/>
    <w:rsid w:val="00F43928"/>
    <w:rsid w:val="00F45138"/>
    <w:rsid w:val="00F45C82"/>
    <w:rsid w:val="00F46671"/>
    <w:rsid w:val="00F4714A"/>
    <w:rsid w:val="00F474FD"/>
    <w:rsid w:val="00F47E93"/>
    <w:rsid w:val="00F50E1C"/>
    <w:rsid w:val="00F51C7E"/>
    <w:rsid w:val="00F5276F"/>
    <w:rsid w:val="00F528BD"/>
    <w:rsid w:val="00F52ADD"/>
    <w:rsid w:val="00F5380D"/>
    <w:rsid w:val="00F53E26"/>
    <w:rsid w:val="00F54E37"/>
    <w:rsid w:val="00F557C7"/>
    <w:rsid w:val="00F5587E"/>
    <w:rsid w:val="00F5611E"/>
    <w:rsid w:val="00F5625D"/>
    <w:rsid w:val="00F5657D"/>
    <w:rsid w:val="00F57350"/>
    <w:rsid w:val="00F574D2"/>
    <w:rsid w:val="00F578F2"/>
    <w:rsid w:val="00F57B86"/>
    <w:rsid w:val="00F60309"/>
    <w:rsid w:val="00F60DA0"/>
    <w:rsid w:val="00F611B0"/>
    <w:rsid w:val="00F615F7"/>
    <w:rsid w:val="00F61ED7"/>
    <w:rsid w:val="00F61FF6"/>
    <w:rsid w:val="00F6276A"/>
    <w:rsid w:val="00F627E3"/>
    <w:rsid w:val="00F62936"/>
    <w:rsid w:val="00F62C40"/>
    <w:rsid w:val="00F63590"/>
    <w:rsid w:val="00F6384D"/>
    <w:rsid w:val="00F6464D"/>
    <w:rsid w:val="00F646DF"/>
    <w:rsid w:val="00F65A04"/>
    <w:rsid w:val="00F66C77"/>
    <w:rsid w:val="00F6738B"/>
    <w:rsid w:val="00F675C5"/>
    <w:rsid w:val="00F67BAA"/>
    <w:rsid w:val="00F7012F"/>
    <w:rsid w:val="00F711AC"/>
    <w:rsid w:val="00F723C6"/>
    <w:rsid w:val="00F734AF"/>
    <w:rsid w:val="00F73F34"/>
    <w:rsid w:val="00F75DAE"/>
    <w:rsid w:val="00F7639C"/>
    <w:rsid w:val="00F767FB"/>
    <w:rsid w:val="00F76F2C"/>
    <w:rsid w:val="00F776C2"/>
    <w:rsid w:val="00F811D8"/>
    <w:rsid w:val="00F81D39"/>
    <w:rsid w:val="00F82477"/>
    <w:rsid w:val="00F82A2C"/>
    <w:rsid w:val="00F82E5D"/>
    <w:rsid w:val="00F8305A"/>
    <w:rsid w:val="00F83BEE"/>
    <w:rsid w:val="00F83F5E"/>
    <w:rsid w:val="00F84364"/>
    <w:rsid w:val="00F84D1A"/>
    <w:rsid w:val="00F84FD3"/>
    <w:rsid w:val="00F85215"/>
    <w:rsid w:val="00F8561F"/>
    <w:rsid w:val="00F866B8"/>
    <w:rsid w:val="00F86808"/>
    <w:rsid w:val="00F90A34"/>
    <w:rsid w:val="00F90F85"/>
    <w:rsid w:val="00F91888"/>
    <w:rsid w:val="00F9265F"/>
    <w:rsid w:val="00F930C0"/>
    <w:rsid w:val="00F9323A"/>
    <w:rsid w:val="00F93457"/>
    <w:rsid w:val="00F9352D"/>
    <w:rsid w:val="00F940E5"/>
    <w:rsid w:val="00F95525"/>
    <w:rsid w:val="00F957DC"/>
    <w:rsid w:val="00F95E33"/>
    <w:rsid w:val="00F96B97"/>
    <w:rsid w:val="00F97E96"/>
    <w:rsid w:val="00FA0189"/>
    <w:rsid w:val="00FA071F"/>
    <w:rsid w:val="00FA0D13"/>
    <w:rsid w:val="00FA0EEA"/>
    <w:rsid w:val="00FA1EAC"/>
    <w:rsid w:val="00FA236C"/>
    <w:rsid w:val="00FA238C"/>
    <w:rsid w:val="00FA29FF"/>
    <w:rsid w:val="00FA37F0"/>
    <w:rsid w:val="00FA3841"/>
    <w:rsid w:val="00FA4929"/>
    <w:rsid w:val="00FA4B5D"/>
    <w:rsid w:val="00FA5366"/>
    <w:rsid w:val="00FA5728"/>
    <w:rsid w:val="00FA5858"/>
    <w:rsid w:val="00FA66A0"/>
    <w:rsid w:val="00FA7CC8"/>
    <w:rsid w:val="00FB05EF"/>
    <w:rsid w:val="00FB1AA0"/>
    <w:rsid w:val="00FB1F45"/>
    <w:rsid w:val="00FB28AE"/>
    <w:rsid w:val="00FB3205"/>
    <w:rsid w:val="00FB3BE6"/>
    <w:rsid w:val="00FB5C9A"/>
    <w:rsid w:val="00FB6527"/>
    <w:rsid w:val="00FB6A1D"/>
    <w:rsid w:val="00FC0344"/>
    <w:rsid w:val="00FC0A80"/>
    <w:rsid w:val="00FC14C3"/>
    <w:rsid w:val="00FC2735"/>
    <w:rsid w:val="00FC46DE"/>
    <w:rsid w:val="00FC5403"/>
    <w:rsid w:val="00FC5451"/>
    <w:rsid w:val="00FC5D18"/>
    <w:rsid w:val="00FC5F24"/>
    <w:rsid w:val="00FC71E3"/>
    <w:rsid w:val="00FC7D97"/>
    <w:rsid w:val="00FC7FB9"/>
    <w:rsid w:val="00FD029C"/>
    <w:rsid w:val="00FD0555"/>
    <w:rsid w:val="00FD0B3D"/>
    <w:rsid w:val="00FD0F3C"/>
    <w:rsid w:val="00FD297B"/>
    <w:rsid w:val="00FD31A5"/>
    <w:rsid w:val="00FD3B1C"/>
    <w:rsid w:val="00FD4E0A"/>
    <w:rsid w:val="00FD58CA"/>
    <w:rsid w:val="00FD62CA"/>
    <w:rsid w:val="00FD64C2"/>
    <w:rsid w:val="00FD6F1D"/>
    <w:rsid w:val="00FE0781"/>
    <w:rsid w:val="00FE1513"/>
    <w:rsid w:val="00FE26C5"/>
    <w:rsid w:val="00FE2C06"/>
    <w:rsid w:val="00FE2F6F"/>
    <w:rsid w:val="00FE3B50"/>
    <w:rsid w:val="00FE3B6B"/>
    <w:rsid w:val="00FE4836"/>
    <w:rsid w:val="00FE58E0"/>
    <w:rsid w:val="00FE593E"/>
    <w:rsid w:val="00FE623D"/>
    <w:rsid w:val="00FE6550"/>
    <w:rsid w:val="00FE73DC"/>
    <w:rsid w:val="00FE7928"/>
    <w:rsid w:val="00FF0098"/>
    <w:rsid w:val="00FF05E7"/>
    <w:rsid w:val="00FF077A"/>
    <w:rsid w:val="00FF0956"/>
    <w:rsid w:val="00FF0B29"/>
    <w:rsid w:val="00FF0BFE"/>
    <w:rsid w:val="00FF109C"/>
    <w:rsid w:val="00FF1F38"/>
    <w:rsid w:val="00FF2217"/>
    <w:rsid w:val="00FF2357"/>
    <w:rsid w:val="00FF2EA3"/>
    <w:rsid w:val="00FF5156"/>
    <w:rsid w:val="00FF606C"/>
    <w:rsid w:val="00FF6129"/>
    <w:rsid w:val="00FF6EF3"/>
    <w:rsid w:val="00FF7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1770a9,#c4d1e6"/>
    </o:shapedefaults>
    <o:shapelayout v:ext="edit">
      <o:idmap v:ext="edit" data="1"/>
    </o:shapelayout>
  </w:shapeDefaults>
  <w:decimalSymbol w:val=","/>
  <w:listSeparator w:val=";"/>
  <w14:docId w14:val="3EB68937"/>
  <w15:docId w15:val="{A00A0129-EDF9-4E46-B210-5C52C61C7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751F62"/>
    <w:pPr>
      <w:spacing w:after="200" w:line="276" w:lineRule="auto"/>
    </w:pPr>
    <w:rPr>
      <w:sz w:val="22"/>
      <w:szCs w:val="22"/>
    </w:rPr>
  </w:style>
  <w:style w:type="paragraph" w:styleId="berschrift1">
    <w:name w:val="heading 1"/>
    <w:basedOn w:val="Standard"/>
    <w:link w:val="berschrift1Zchn"/>
    <w:uiPriority w:val="9"/>
    <w:qFormat/>
    <w:rsid w:val="000950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semiHidden/>
    <w:unhideWhenUsed/>
    <w:rsid w:val="007727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E264A8"/>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512B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0950DD"/>
    <w:rPr>
      <w:color w:val="7B9813"/>
      <w:u w:val="single"/>
    </w:rPr>
  </w:style>
  <w:style w:type="character" w:styleId="BesuchterLink">
    <w:name w:val="FollowedHyperlink"/>
    <w:basedOn w:val="Absatz-Standardschriftart"/>
    <w:uiPriority w:val="99"/>
    <w:semiHidden/>
    <w:unhideWhenUsed/>
    <w:rsid w:val="000950DD"/>
    <w:rPr>
      <w:color w:val="800080" w:themeColor="followedHyperlink"/>
      <w:u w:val="single"/>
    </w:rPr>
  </w:style>
  <w:style w:type="character" w:customStyle="1" w:styleId="berschrift1Zchn">
    <w:name w:val="Überschrift 1 Zchn"/>
    <w:basedOn w:val="Absatz-Standardschriftart"/>
    <w:link w:val="berschrift1"/>
    <w:uiPriority w:val="9"/>
    <w:locked/>
    <w:rsid w:val="000950DD"/>
    <w:rPr>
      <w:rFonts w:ascii="Times New Roman" w:eastAsia="Times New Roman" w:hAnsi="Times New Roman" w:cs="Times New Roman" w:hint="default"/>
      <w:b/>
      <w:bCs/>
      <w:kern w:val="36"/>
      <w:sz w:val="48"/>
      <w:szCs w:val="48"/>
      <w:lang w:eastAsia="de-DE"/>
    </w:rPr>
  </w:style>
  <w:style w:type="paragraph" w:styleId="StandardWeb">
    <w:name w:val="Normal (Web)"/>
    <w:basedOn w:val="Standard"/>
    <w:uiPriority w:val="99"/>
    <w:unhideWhenUsed/>
    <w:rsid w:val="000950D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NurText">
    <w:name w:val="Plain Text"/>
    <w:basedOn w:val="Standard"/>
    <w:link w:val="NurTextZchn"/>
    <w:uiPriority w:val="99"/>
    <w:unhideWhenUsed/>
    <w:rsid w:val="000950DD"/>
    <w:pPr>
      <w:spacing w:after="0" w:line="240" w:lineRule="auto"/>
    </w:pPr>
    <w:rPr>
      <w:rFonts w:ascii="Calibri" w:hAnsi="Calibri" w:cs="Times New Roman"/>
    </w:rPr>
  </w:style>
  <w:style w:type="character" w:customStyle="1" w:styleId="NurTextZchn">
    <w:name w:val="Nur Text Zchn"/>
    <w:basedOn w:val="Absatz-Standardschriftart"/>
    <w:link w:val="NurText"/>
    <w:uiPriority w:val="99"/>
    <w:locked/>
    <w:rsid w:val="000950DD"/>
    <w:rPr>
      <w:rFonts w:ascii="Calibri" w:hAnsi="Calibri" w:cs="Times New Roman" w:hint="default"/>
      <w:sz w:val="22"/>
      <w:szCs w:val="22"/>
    </w:rPr>
  </w:style>
  <w:style w:type="paragraph" w:styleId="Sprechblasentext">
    <w:name w:val="Balloon Text"/>
    <w:basedOn w:val="Standard"/>
    <w:link w:val="SprechblasentextZchn"/>
    <w:uiPriority w:val="99"/>
    <w:semiHidden/>
    <w:unhideWhenUsed/>
    <w:rsid w:val="000950D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0950DD"/>
    <w:rPr>
      <w:rFonts w:ascii="Tahoma" w:hAnsi="Tahoma" w:cs="Tahoma" w:hint="default"/>
      <w:sz w:val="16"/>
      <w:szCs w:val="16"/>
    </w:rPr>
  </w:style>
  <w:style w:type="paragraph" w:styleId="KeinLeerraum">
    <w:name w:val="No Spacing"/>
    <w:uiPriority w:val="1"/>
    <w:semiHidden/>
    <w:qFormat/>
    <w:rsid w:val="000950DD"/>
    <w:rPr>
      <w:sz w:val="22"/>
      <w:szCs w:val="22"/>
    </w:rPr>
  </w:style>
  <w:style w:type="paragraph" w:styleId="Listenabsatz">
    <w:name w:val="List Paragraph"/>
    <w:basedOn w:val="Standard"/>
    <w:uiPriority w:val="34"/>
    <w:qFormat/>
    <w:rsid w:val="000950DD"/>
    <w:pPr>
      <w:ind w:left="720"/>
      <w:contextualSpacing/>
    </w:pPr>
  </w:style>
  <w:style w:type="paragraph" w:customStyle="1" w:styleId="Hauptberschriften">
    <w:name w:val="Hauptüberschriften"/>
    <w:basedOn w:val="Standard"/>
    <w:uiPriority w:val="99"/>
    <w:semiHidden/>
    <w:qFormat/>
    <w:rsid w:val="000950DD"/>
    <w:pPr>
      <w:spacing w:after="0" w:line="240" w:lineRule="auto"/>
    </w:pPr>
    <w:rPr>
      <w:b/>
      <w:caps/>
      <w:color w:val="1770A9"/>
      <w:sz w:val="26"/>
      <w:szCs w:val="26"/>
    </w:rPr>
  </w:style>
  <w:style w:type="paragraph" w:customStyle="1" w:styleId="Flietextblau">
    <w:name w:val="Fließtext_blau"/>
    <w:basedOn w:val="Standard"/>
    <w:uiPriority w:val="99"/>
    <w:semiHidden/>
    <w:qFormat/>
    <w:rsid w:val="000950DD"/>
    <w:pPr>
      <w:autoSpaceDE w:val="0"/>
      <w:autoSpaceDN w:val="0"/>
      <w:spacing w:after="60" w:line="240" w:lineRule="auto"/>
    </w:pPr>
    <w:rPr>
      <w:color w:val="1770A9"/>
      <w:sz w:val="20"/>
      <w:szCs w:val="20"/>
    </w:rPr>
  </w:style>
  <w:style w:type="paragraph" w:customStyle="1" w:styleId="Flietextschwarz">
    <w:name w:val="Fließtext_schwarz"/>
    <w:basedOn w:val="Standard"/>
    <w:uiPriority w:val="99"/>
    <w:qFormat/>
    <w:rsid w:val="000950DD"/>
    <w:pPr>
      <w:spacing w:after="60" w:line="240" w:lineRule="auto"/>
    </w:pPr>
  </w:style>
  <w:style w:type="paragraph" w:customStyle="1" w:styleId="Unterberschrift">
    <w:name w:val="Unterüberschrift"/>
    <w:basedOn w:val="Standard"/>
    <w:link w:val="UnterberschriftZchn"/>
    <w:uiPriority w:val="99"/>
    <w:semiHidden/>
    <w:qFormat/>
    <w:rsid w:val="000950DD"/>
    <w:pPr>
      <w:spacing w:after="0" w:line="240" w:lineRule="auto"/>
    </w:pPr>
    <w:rPr>
      <w:b/>
      <w:caps/>
    </w:rPr>
  </w:style>
  <w:style w:type="paragraph" w:customStyle="1" w:styleId="Unterberschriftgrau">
    <w:name w:val="Unterüberschrift_grau"/>
    <w:basedOn w:val="Standard"/>
    <w:uiPriority w:val="99"/>
    <w:semiHidden/>
    <w:qFormat/>
    <w:rsid w:val="000950DD"/>
    <w:pPr>
      <w:spacing w:after="0" w:line="240" w:lineRule="auto"/>
    </w:pPr>
    <w:rPr>
      <w:color w:val="808080" w:themeColor="background1" w:themeShade="80"/>
    </w:rPr>
  </w:style>
  <w:style w:type="character" w:customStyle="1" w:styleId="internal-link">
    <w:name w:val="internal-link"/>
    <w:basedOn w:val="Absatz-Standardschriftart"/>
    <w:rsid w:val="000950DD"/>
  </w:style>
  <w:style w:type="character" w:customStyle="1" w:styleId="link-mailto">
    <w:name w:val="link-mailto"/>
    <w:basedOn w:val="Absatz-Standardschriftart"/>
    <w:rsid w:val="000950DD"/>
  </w:style>
  <w:style w:type="character" w:customStyle="1" w:styleId="documentmodified">
    <w:name w:val="documentmodified"/>
    <w:basedOn w:val="Absatz-Standardschriftart"/>
    <w:rsid w:val="000950DD"/>
  </w:style>
  <w:style w:type="table" w:styleId="Tabellenraster">
    <w:name w:val="Table Grid"/>
    <w:basedOn w:val="NormaleTabelle"/>
    <w:uiPriority w:val="59"/>
    <w:rsid w:val="000950D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0950DD"/>
    <w:rPr>
      <w:b/>
      <w:bCs/>
    </w:rPr>
  </w:style>
  <w:style w:type="paragraph" w:customStyle="1" w:styleId="GGSFlietextblau">
    <w:name w:val="GGS_Fließtext_blau"/>
    <w:basedOn w:val="Flietextblau"/>
    <w:qFormat/>
    <w:rsid w:val="001A5F0A"/>
  </w:style>
  <w:style w:type="paragraph" w:customStyle="1" w:styleId="GGSDatumSprache">
    <w:name w:val="GGS_Datum&amp;Sprache"/>
    <w:basedOn w:val="Standard"/>
    <w:qFormat/>
    <w:rsid w:val="001A5F0A"/>
    <w:pPr>
      <w:spacing w:after="0" w:line="240" w:lineRule="auto"/>
    </w:pPr>
    <w:rPr>
      <w:b/>
      <w:color w:val="1770A9"/>
    </w:rPr>
  </w:style>
  <w:style w:type="paragraph" w:customStyle="1" w:styleId="GGSIHVTitel">
    <w:name w:val="GGS_IHV_Titel"/>
    <w:basedOn w:val="Standard"/>
    <w:qFormat/>
    <w:rsid w:val="001A5F0A"/>
    <w:pPr>
      <w:spacing w:after="0" w:line="240" w:lineRule="auto"/>
    </w:pPr>
    <w:rPr>
      <w:b/>
      <w:color w:val="FFFFFF" w:themeColor="background1"/>
      <w:sz w:val="26"/>
      <w:szCs w:val="26"/>
    </w:rPr>
  </w:style>
  <w:style w:type="paragraph" w:customStyle="1" w:styleId="GGSIHV">
    <w:name w:val="GGS_IHV"/>
    <w:basedOn w:val="Standard"/>
    <w:qFormat/>
    <w:rsid w:val="001A5F0A"/>
    <w:pPr>
      <w:spacing w:after="0" w:line="240" w:lineRule="auto"/>
    </w:pPr>
    <w:rPr>
      <w:color w:val="FFFFFF" w:themeColor="background1"/>
    </w:rPr>
  </w:style>
  <w:style w:type="paragraph" w:customStyle="1" w:styleId="GGSKat">
    <w:name w:val="GGS_Ü_Kat"/>
    <w:basedOn w:val="Hauptberschriften"/>
    <w:qFormat/>
    <w:rsid w:val="001A5F0A"/>
  </w:style>
  <w:style w:type="paragraph" w:customStyle="1" w:styleId="GGS">
    <w:name w:val="GGS_Ü"/>
    <w:basedOn w:val="Standard"/>
    <w:qFormat/>
    <w:rsid w:val="001A5F0A"/>
    <w:pPr>
      <w:spacing w:after="0" w:line="240" w:lineRule="auto"/>
    </w:pPr>
    <w:rPr>
      <w:b/>
      <w:caps/>
    </w:rPr>
  </w:style>
  <w:style w:type="paragraph" w:customStyle="1" w:styleId="GGSgrau">
    <w:name w:val="GGS_Ü_grau"/>
    <w:basedOn w:val="Standard"/>
    <w:qFormat/>
    <w:rsid w:val="001A5F0A"/>
    <w:pPr>
      <w:spacing w:after="0" w:line="240" w:lineRule="auto"/>
    </w:pPr>
    <w:rPr>
      <w:color w:val="808080" w:themeColor="background1" w:themeShade="80"/>
    </w:rPr>
  </w:style>
  <w:style w:type="paragraph" w:customStyle="1" w:styleId="GGSblau">
    <w:name w:val="GGS_blau"/>
    <w:basedOn w:val="Standard"/>
    <w:qFormat/>
    <w:rsid w:val="001A5F0A"/>
    <w:pPr>
      <w:spacing w:after="0" w:line="240" w:lineRule="auto"/>
    </w:pPr>
    <w:rPr>
      <w:color w:val="1770A9"/>
    </w:rPr>
  </w:style>
  <w:style w:type="paragraph" w:customStyle="1" w:styleId="GGSFlietextschwarz">
    <w:name w:val="GGS_Fließtext_schwarz"/>
    <w:basedOn w:val="Standard"/>
    <w:uiPriority w:val="99"/>
    <w:qFormat/>
    <w:rsid w:val="001A5F0A"/>
    <w:pPr>
      <w:spacing w:after="0" w:line="240" w:lineRule="auto"/>
    </w:pPr>
  </w:style>
  <w:style w:type="paragraph" w:customStyle="1" w:styleId="GGSAufz">
    <w:name w:val="GGS_Aufz"/>
    <w:basedOn w:val="Flietextschwarz"/>
    <w:qFormat/>
    <w:rsid w:val="001A5F0A"/>
    <w:pPr>
      <w:numPr>
        <w:numId w:val="1"/>
      </w:numPr>
    </w:pPr>
  </w:style>
  <w:style w:type="paragraph" w:customStyle="1" w:styleId="GGSweitereInfos">
    <w:name w:val="GGS_weitereInfos"/>
    <w:basedOn w:val="Standard"/>
    <w:rsid w:val="00093937"/>
    <w:pPr>
      <w:spacing w:after="0" w:line="240" w:lineRule="auto"/>
    </w:pPr>
    <w:rPr>
      <w:i/>
    </w:rPr>
  </w:style>
  <w:style w:type="paragraph" w:customStyle="1" w:styleId="Default">
    <w:name w:val="Default"/>
    <w:rsid w:val="00F02E00"/>
    <w:pPr>
      <w:autoSpaceDE w:val="0"/>
      <w:autoSpaceDN w:val="0"/>
      <w:adjustRightInd w:val="0"/>
    </w:pPr>
    <w:rPr>
      <w:rFonts w:ascii="Calibri" w:hAnsi="Calibri" w:cs="Calibri"/>
      <w:color w:val="000000"/>
      <w:sz w:val="24"/>
      <w:szCs w:val="24"/>
    </w:rPr>
  </w:style>
  <w:style w:type="paragraph" w:customStyle="1" w:styleId="flietextschwarz0">
    <w:name w:val="flietextschwarz"/>
    <w:basedOn w:val="Standard"/>
    <w:rsid w:val="000349D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spelle">
    <w:name w:val="spelle"/>
    <w:basedOn w:val="Absatz-Standardschriftart"/>
    <w:rsid w:val="000349DD"/>
  </w:style>
  <w:style w:type="character" w:customStyle="1" w:styleId="link-external">
    <w:name w:val="link-external"/>
    <w:basedOn w:val="Absatz-Standardschriftart"/>
    <w:rsid w:val="007C0E51"/>
  </w:style>
  <w:style w:type="character" w:customStyle="1" w:styleId="UnterberschriftZchn">
    <w:name w:val="Unterüberschrift Zchn"/>
    <w:basedOn w:val="Absatz-Standardschriftart"/>
    <w:link w:val="Unterberschrift"/>
    <w:uiPriority w:val="99"/>
    <w:semiHidden/>
    <w:rsid w:val="00C01959"/>
    <w:rPr>
      <w:b/>
      <w:caps/>
      <w:sz w:val="22"/>
      <w:szCs w:val="22"/>
    </w:rPr>
  </w:style>
  <w:style w:type="character" w:styleId="Kommentarzeichen">
    <w:name w:val="annotation reference"/>
    <w:basedOn w:val="Absatz-Standardschriftart"/>
    <w:uiPriority w:val="99"/>
    <w:semiHidden/>
    <w:unhideWhenUsed/>
    <w:rsid w:val="00797FE4"/>
    <w:rPr>
      <w:sz w:val="16"/>
      <w:szCs w:val="16"/>
    </w:rPr>
  </w:style>
  <w:style w:type="paragraph" w:styleId="Kommentartext">
    <w:name w:val="annotation text"/>
    <w:basedOn w:val="Standard"/>
    <w:link w:val="KommentartextZchn"/>
    <w:uiPriority w:val="99"/>
    <w:semiHidden/>
    <w:unhideWhenUsed/>
    <w:rsid w:val="00797FE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97FE4"/>
  </w:style>
  <w:style w:type="paragraph" w:styleId="Kommentarthema">
    <w:name w:val="annotation subject"/>
    <w:basedOn w:val="Kommentartext"/>
    <w:next w:val="Kommentartext"/>
    <w:link w:val="KommentarthemaZchn"/>
    <w:uiPriority w:val="99"/>
    <w:semiHidden/>
    <w:unhideWhenUsed/>
    <w:rsid w:val="00797FE4"/>
    <w:rPr>
      <w:b/>
      <w:bCs/>
    </w:rPr>
  </w:style>
  <w:style w:type="character" w:customStyle="1" w:styleId="KommentarthemaZchn">
    <w:name w:val="Kommentarthema Zchn"/>
    <w:basedOn w:val="KommentartextZchn"/>
    <w:link w:val="Kommentarthema"/>
    <w:uiPriority w:val="99"/>
    <w:semiHidden/>
    <w:rsid w:val="00797FE4"/>
    <w:rPr>
      <w:b/>
      <w:bCs/>
    </w:rPr>
  </w:style>
  <w:style w:type="paragraph" w:customStyle="1" w:styleId="default0">
    <w:name w:val="default"/>
    <w:basedOn w:val="Standard"/>
    <w:rsid w:val="00DC00BD"/>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
    <w:name w:val="Tabellenraster1"/>
    <w:basedOn w:val="NormaleTabelle"/>
    <w:next w:val="Tabellenraster"/>
    <w:uiPriority w:val="59"/>
    <w:rsid w:val="00CB20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4C3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4C3B77"/>
    <w:rPr>
      <w:rFonts w:ascii="Courier New" w:eastAsia="Times New Roman" w:hAnsi="Courier New" w:cs="Courier New"/>
      <w:lang w:eastAsia="de-DE"/>
    </w:rPr>
  </w:style>
  <w:style w:type="table" w:customStyle="1" w:styleId="Tabellenraster2">
    <w:name w:val="Tabellenraster2"/>
    <w:basedOn w:val="NormaleTabelle"/>
    <w:next w:val="Tabellenraster"/>
    <w:uiPriority w:val="59"/>
    <w:rsid w:val="00D156F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59"/>
    <w:rsid w:val="00FF095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850F1E"/>
    <w:rPr>
      <w:i/>
      <w:iCs/>
    </w:rPr>
  </w:style>
  <w:style w:type="paragraph" w:styleId="berarbeitung">
    <w:name w:val="Revision"/>
    <w:hidden/>
    <w:uiPriority w:val="99"/>
    <w:semiHidden/>
    <w:rsid w:val="00013E8C"/>
    <w:rPr>
      <w:sz w:val="22"/>
      <w:szCs w:val="22"/>
    </w:rPr>
  </w:style>
  <w:style w:type="character" w:customStyle="1" w:styleId="berschrift3Zchn">
    <w:name w:val="Überschrift 3 Zchn"/>
    <w:basedOn w:val="Absatz-Standardschriftart"/>
    <w:link w:val="berschrift3"/>
    <w:uiPriority w:val="9"/>
    <w:semiHidden/>
    <w:rsid w:val="00E264A8"/>
    <w:rPr>
      <w:rFonts w:asciiTheme="majorHAnsi" w:eastAsiaTheme="majorEastAsia" w:hAnsiTheme="majorHAnsi" w:cstheme="majorBidi"/>
      <w:b/>
      <w:bCs/>
      <w:color w:val="4F81BD" w:themeColor="accent1"/>
      <w:sz w:val="22"/>
      <w:szCs w:val="22"/>
    </w:rPr>
  </w:style>
  <w:style w:type="character" w:customStyle="1" w:styleId="st">
    <w:name w:val="st"/>
    <w:basedOn w:val="Absatz-Standardschriftart"/>
    <w:rsid w:val="00756EE6"/>
  </w:style>
  <w:style w:type="character" w:customStyle="1" w:styleId="berschrift4Zchn">
    <w:name w:val="Überschrift 4 Zchn"/>
    <w:basedOn w:val="Absatz-Standardschriftart"/>
    <w:link w:val="berschrift4"/>
    <w:uiPriority w:val="9"/>
    <w:semiHidden/>
    <w:rsid w:val="00512B05"/>
    <w:rPr>
      <w:rFonts w:asciiTheme="majorHAnsi" w:eastAsiaTheme="majorEastAsia" w:hAnsiTheme="majorHAnsi" w:cstheme="majorBidi"/>
      <w:b/>
      <w:bCs/>
      <w:i/>
      <w:iCs/>
      <w:color w:val="4F81BD" w:themeColor="accent1"/>
      <w:sz w:val="22"/>
      <w:szCs w:val="22"/>
    </w:rPr>
  </w:style>
  <w:style w:type="character" w:customStyle="1" w:styleId="external-link">
    <w:name w:val="external-link"/>
    <w:basedOn w:val="Absatz-Standardschriftart"/>
    <w:rsid w:val="00F723C6"/>
  </w:style>
  <w:style w:type="character" w:customStyle="1" w:styleId="berschrift2Zchn">
    <w:name w:val="Überschrift 2 Zchn"/>
    <w:basedOn w:val="Absatz-Standardschriftart"/>
    <w:link w:val="berschrift2"/>
    <w:uiPriority w:val="9"/>
    <w:semiHidden/>
    <w:rsid w:val="00772726"/>
    <w:rPr>
      <w:rFonts w:asciiTheme="majorHAnsi" w:eastAsiaTheme="majorEastAsia" w:hAnsiTheme="majorHAnsi" w:cstheme="majorBidi"/>
      <w:color w:val="365F91" w:themeColor="accent1" w:themeShade="BF"/>
      <w:sz w:val="26"/>
      <w:szCs w:val="26"/>
    </w:rPr>
  </w:style>
  <w:style w:type="table" w:customStyle="1" w:styleId="Tabellenraster4">
    <w:name w:val="Tabellenraster4"/>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terberschriftgrau0">
    <w:name w:val="unterberschriftgrau"/>
    <w:basedOn w:val="Standard"/>
    <w:rsid w:val="00813D4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Standard"/>
    <w:uiPriority w:val="99"/>
    <w:rsid w:val="00BF7397"/>
    <w:pPr>
      <w:spacing w:before="100" w:beforeAutospacing="1" w:after="0" w:line="278" w:lineRule="atLeast"/>
    </w:pPr>
    <w:rPr>
      <w:rFonts w:ascii="Courier New" w:eastAsia="Arial Unicode MS" w:hAnsi="Courier New" w:cs="Courier New"/>
      <w:color w:val="000000"/>
      <w:sz w:val="18"/>
      <w:szCs w:val="18"/>
      <w:lang w:eastAsia="de-DE"/>
    </w:rPr>
  </w:style>
  <w:style w:type="paragraph" w:customStyle="1" w:styleId="uniblau">
    <w:name w:val="uniblau"/>
    <w:basedOn w:val="Standard"/>
    <w:rsid w:val="00486F85"/>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6">
    <w:name w:val="Tabellenraster6"/>
    <w:basedOn w:val="NormaleTabelle"/>
    <w:next w:val="Tabellenraster"/>
    <w:uiPriority w:val="59"/>
    <w:rsid w:val="001239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Standard"/>
    <w:rsid w:val="008D7937"/>
    <w:pPr>
      <w:spacing w:after="0" w:line="240" w:lineRule="auto"/>
    </w:pPr>
    <w:rPr>
      <w:rFonts w:ascii="Cambria" w:hAnsi="Cambria" w:cs="Times New Roman"/>
      <w:sz w:val="24"/>
      <w:szCs w:val="24"/>
      <w:lang w:val="en-US"/>
    </w:rPr>
  </w:style>
  <w:style w:type="table" w:customStyle="1" w:styleId="Tabellenraster7">
    <w:name w:val="Tabellenraster7"/>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8">
    <w:name w:val="Tabellenraster8"/>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
    <w:name w:val="Tabellenraster9"/>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
    <w:name w:val="Tabellenraster10"/>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NormaleTabelle"/>
    <w:next w:val="Tabellenraster"/>
    <w:uiPriority w:val="59"/>
    <w:rsid w:val="004921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
    <w:name w:val="Tabellenraster14"/>
    <w:basedOn w:val="NormaleTabelle"/>
    <w:next w:val="Tabellenraster"/>
    <w:uiPriority w:val="59"/>
    <w:rsid w:val="006010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
    <w:name w:val="Tabellenraster15"/>
    <w:basedOn w:val="NormaleTabelle"/>
    <w:next w:val="Tabellenraster"/>
    <w:uiPriority w:val="59"/>
    <w:rsid w:val="001837A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Standard"/>
    <w:rsid w:val="00486F2F"/>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6">
    <w:name w:val="Tabellenraster16"/>
    <w:basedOn w:val="NormaleTabelle"/>
    <w:next w:val="Tabellenraster"/>
    <w:uiPriority w:val="59"/>
    <w:rsid w:val="002249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screet">
    <w:name w:val="discreet"/>
    <w:basedOn w:val="Absatz-Standardschriftart"/>
    <w:rsid w:val="00515E51"/>
  </w:style>
  <w:style w:type="table" w:customStyle="1" w:styleId="Tabellenraster131">
    <w:name w:val="Tabellenraster131"/>
    <w:basedOn w:val="NormaleTabelle"/>
    <w:next w:val="Tabellenraster"/>
    <w:uiPriority w:val="59"/>
    <w:rsid w:val="006C35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2">
    <w:name w:val="Tabellenraster132"/>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3">
    <w:name w:val="Tabellenraster133"/>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4">
    <w:name w:val="Tabellenraster134"/>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bsatz-Standardschriftart"/>
    <w:rsid w:val="0048451D"/>
  </w:style>
  <w:style w:type="character" w:customStyle="1" w:styleId="s2">
    <w:name w:val="s2"/>
    <w:basedOn w:val="Absatz-Standardschriftart"/>
    <w:rsid w:val="00EC55CA"/>
  </w:style>
  <w:style w:type="character" w:customStyle="1" w:styleId="apple-converted-space">
    <w:name w:val="apple-converted-space"/>
    <w:basedOn w:val="Absatz-Standardschriftart"/>
    <w:rsid w:val="00B92374"/>
  </w:style>
  <w:style w:type="character" w:customStyle="1" w:styleId="translation">
    <w:name w:val="translation"/>
    <w:basedOn w:val="Absatz-Standardschriftart"/>
    <w:rsid w:val="00BB7307"/>
  </w:style>
  <w:style w:type="character" w:customStyle="1" w:styleId="lrzxr">
    <w:name w:val="lrzxr"/>
    <w:basedOn w:val="Absatz-Standardschriftart"/>
    <w:rsid w:val="00D942D8"/>
  </w:style>
  <w:style w:type="character" w:customStyle="1" w:styleId="tlarge">
    <w:name w:val="t_large"/>
    <w:basedOn w:val="Absatz-Standardschriftart"/>
    <w:rsid w:val="005E06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3417">
      <w:bodyDiv w:val="1"/>
      <w:marLeft w:val="0"/>
      <w:marRight w:val="0"/>
      <w:marTop w:val="0"/>
      <w:marBottom w:val="0"/>
      <w:divBdr>
        <w:top w:val="none" w:sz="0" w:space="0" w:color="auto"/>
        <w:left w:val="none" w:sz="0" w:space="0" w:color="auto"/>
        <w:bottom w:val="none" w:sz="0" w:space="0" w:color="auto"/>
        <w:right w:val="none" w:sz="0" w:space="0" w:color="auto"/>
      </w:divBdr>
    </w:div>
    <w:div w:id="10764686">
      <w:bodyDiv w:val="1"/>
      <w:marLeft w:val="0"/>
      <w:marRight w:val="0"/>
      <w:marTop w:val="0"/>
      <w:marBottom w:val="0"/>
      <w:divBdr>
        <w:top w:val="none" w:sz="0" w:space="0" w:color="auto"/>
        <w:left w:val="none" w:sz="0" w:space="0" w:color="auto"/>
        <w:bottom w:val="none" w:sz="0" w:space="0" w:color="auto"/>
        <w:right w:val="none" w:sz="0" w:space="0" w:color="auto"/>
      </w:divBdr>
    </w:div>
    <w:div w:id="16322607">
      <w:bodyDiv w:val="1"/>
      <w:marLeft w:val="0"/>
      <w:marRight w:val="0"/>
      <w:marTop w:val="0"/>
      <w:marBottom w:val="0"/>
      <w:divBdr>
        <w:top w:val="none" w:sz="0" w:space="0" w:color="auto"/>
        <w:left w:val="none" w:sz="0" w:space="0" w:color="auto"/>
        <w:bottom w:val="none" w:sz="0" w:space="0" w:color="auto"/>
        <w:right w:val="none" w:sz="0" w:space="0" w:color="auto"/>
      </w:divBdr>
      <w:divsChild>
        <w:div w:id="1854150864">
          <w:marLeft w:val="0"/>
          <w:marRight w:val="0"/>
          <w:marTop w:val="0"/>
          <w:marBottom w:val="0"/>
          <w:divBdr>
            <w:top w:val="none" w:sz="0" w:space="0" w:color="auto"/>
            <w:left w:val="none" w:sz="0" w:space="0" w:color="auto"/>
            <w:bottom w:val="none" w:sz="0" w:space="0" w:color="auto"/>
            <w:right w:val="none" w:sz="0" w:space="0" w:color="auto"/>
          </w:divBdr>
        </w:div>
        <w:div w:id="57361672">
          <w:marLeft w:val="0"/>
          <w:marRight w:val="0"/>
          <w:marTop w:val="0"/>
          <w:marBottom w:val="0"/>
          <w:divBdr>
            <w:top w:val="none" w:sz="0" w:space="0" w:color="auto"/>
            <w:left w:val="none" w:sz="0" w:space="0" w:color="auto"/>
            <w:bottom w:val="none" w:sz="0" w:space="0" w:color="auto"/>
            <w:right w:val="none" w:sz="0" w:space="0" w:color="auto"/>
          </w:divBdr>
        </w:div>
        <w:div w:id="1389574580">
          <w:marLeft w:val="0"/>
          <w:marRight w:val="0"/>
          <w:marTop w:val="0"/>
          <w:marBottom w:val="0"/>
          <w:divBdr>
            <w:top w:val="none" w:sz="0" w:space="0" w:color="auto"/>
            <w:left w:val="none" w:sz="0" w:space="0" w:color="auto"/>
            <w:bottom w:val="none" w:sz="0" w:space="0" w:color="auto"/>
            <w:right w:val="none" w:sz="0" w:space="0" w:color="auto"/>
          </w:divBdr>
        </w:div>
        <w:div w:id="1473258018">
          <w:marLeft w:val="0"/>
          <w:marRight w:val="0"/>
          <w:marTop w:val="0"/>
          <w:marBottom w:val="0"/>
          <w:divBdr>
            <w:top w:val="none" w:sz="0" w:space="0" w:color="auto"/>
            <w:left w:val="none" w:sz="0" w:space="0" w:color="auto"/>
            <w:bottom w:val="none" w:sz="0" w:space="0" w:color="auto"/>
            <w:right w:val="none" w:sz="0" w:space="0" w:color="auto"/>
          </w:divBdr>
        </w:div>
        <w:div w:id="78986441">
          <w:marLeft w:val="0"/>
          <w:marRight w:val="0"/>
          <w:marTop w:val="0"/>
          <w:marBottom w:val="0"/>
          <w:divBdr>
            <w:top w:val="none" w:sz="0" w:space="0" w:color="auto"/>
            <w:left w:val="none" w:sz="0" w:space="0" w:color="auto"/>
            <w:bottom w:val="none" w:sz="0" w:space="0" w:color="auto"/>
            <w:right w:val="none" w:sz="0" w:space="0" w:color="auto"/>
          </w:divBdr>
        </w:div>
        <w:div w:id="2120247849">
          <w:marLeft w:val="0"/>
          <w:marRight w:val="0"/>
          <w:marTop w:val="0"/>
          <w:marBottom w:val="0"/>
          <w:divBdr>
            <w:top w:val="none" w:sz="0" w:space="0" w:color="auto"/>
            <w:left w:val="none" w:sz="0" w:space="0" w:color="auto"/>
            <w:bottom w:val="none" w:sz="0" w:space="0" w:color="auto"/>
            <w:right w:val="none" w:sz="0" w:space="0" w:color="auto"/>
          </w:divBdr>
        </w:div>
        <w:div w:id="1494645639">
          <w:marLeft w:val="0"/>
          <w:marRight w:val="0"/>
          <w:marTop w:val="0"/>
          <w:marBottom w:val="0"/>
          <w:divBdr>
            <w:top w:val="none" w:sz="0" w:space="0" w:color="auto"/>
            <w:left w:val="none" w:sz="0" w:space="0" w:color="auto"/>
            <w:bottom w:val="none" w:sz="0" w:space="0" w:color="auto"/>
            <w:right w:val="none" w:sz="0" w:space="0" w:color="auto"/>
          </w:divBdr>
        </w:div>
        <w:div w:id="703481227">
          <w:marLeft w:val="0"/>
          <w:marRight w:val="0"/>
          <w:marTop w:val="0"/>
          <w:marBottom w:val="0"/>
          <w:divBdr>
            <w:top w:val="none" w:sz="0" w:space="0" w:color="auto"/>
            <w:left w:val="none" w:sz="0" w:space="0" w:color="auto"/>
            <w:bottom w:val="none" w:sz="0" w:space="0" w:color="auto"/>
            <w:right w:val="none" w:sz="0" w:space="0" w:color="auto"/>
          </w:divBdr>
        </w:div>
      </w:divsChild>
    </w:div>
    <w:div w:id="25451771">
      <w:bodyDiv w:val="1"/>
      <w:marLeft w:val="0"/>
      <w:marRight w:val="0"/>
      <w:marTop w:val="0"/>
      <w:marBottom w:val="0"/>
      <w:divBdr>
        <w:top w:val="none" w:sz="0" w:space="0" w:color="auto"/>
        <w:left w:val="none" w:sz="0" w:space="0" w:color="auto"/>
        <w:bottom w:val="none" w:sz="0" w:space="0" w:color="auto"/>
        <w:right w:val="none" w:sz="0" w:space="0" w:color="auto"/>
      </w:divBdr>
    </w:div>
    <w:div w:id="50547224">
      <w:bodyDiv w:val="1"/>
      <w:marLeft w:val="0"/>
      <w:marRight w:val="0"/>
      <w:marTop w:val="0"/>
      <w:marBottom w:val="0"/>
      <w:divBdr>
        <w:top w:val="none" w:sz="0" w:space="0" w:color="auto"/>
        <w:left w:val="none" w:sz="0" w:space="0" w:color="auto"/>
        <w:bottom w:val="none" w:sz="0" w:space="0" w:color="auto"/>
        <w:right w:val="none" w:sz="0" w:space="0" w:color="auto"/>
      </w:divBdr>
    </w:div>
    <w:div w:id="62604261">
      <w:bodyDiv w:val="1"/>
      <w:marLeft w:val="0"/>
      <w:marRight w:val="0"/>
      <w:marTop w:val="0"/>
      <w:marBottom w:val="0"/>
      <w:divBdr>
        <w:top w:val="none" w:sz="0" w:space="0" w:color="auto"/>
        <w:left w:val="none" w:sz="0" w:space="0" w:color="auto"/>
        <w:bottom w:val="none" w:sz="0" w:space="0" w:color="auto"/>
        <w:right w:val="none" w:sz="0" w:space="0" w:color="auto"/>
      </w:divBdr>
      <w:divsChild>
        <w:div w:id="1342973594">
          <w:marLeft w:val="0"/>
          <w:marRight w:val="0"/>
          <w:marTop w:val="0"/>
          <w:marBottom w:val="0"/>
          <w:divBdr>
            <w:top w:val="none" w:sz="0" w:space="0" w:color="auto"/>
            <w:left w:val="none" w:sz="0" w:space="0" w:color="auto"/>
            <w:bottom w:val="none" w:sz="0" w:space="0" w:color="auto"/>
            <w:right w:val="none" w:sz="0" w:space="0" w:color="auto"/>
          </w:divBdr>
        </w:div>
      </w:divsChild>
    </w:div>
    <w:div w:id="73473517">
      <w:bodyDiv w:val="1"/>
      <w:marLeft w:val="0"/>
      <w:marRight w:val="0"/>
      <w:marTop w:val="0"/>
      <w:marBottom w:val="0"/>
      <w:divBdr>
        <w:top w:val="none" w:sz="0" w:space="0" w:color="auto"/>
        <w:left w:val="none" w:sz="0" w:space="0" w:color="auto"/>
        <w:bottom w:val="none" w:sz="0" w:space="0" w:color="auto"/>
        <w:right w:val="none" w:sz="0" w:space="0" w:color="auto"/>
      </w:divBdr>
    </w:div>
    <w:div w:id="81224319">
      <w:bodyDiv w:val="1"/>
      <w:marLeft w:val="0"/>
      <w:marRight w:val="0"/>
      <w:marTop w:val="0"/>
      <w:marBottom w:val="0"/>
      <w:divBdr>
        <w:top w:val="none" w:sz="0" w:space="0" w:color="auto"/>
        <w:left w:val="none" w:sz="0" w:space="0" w:color="auto"/>
        <w:bottom w:val="none" w:sz="0" w:space="0" w:color="auto"/>
        <w:right w:val="none" w:sz="0" w:space="0" w:color="auto"/>
      </w:divBdr>
    </w:div>
    <w:div w:id="84150469">
      <w:bodyDiv w:val="1"/>
      <w:marLeft w:val="0"/>
      <w:marRight w:val="0"/>
      <w:marTop w:val="0"/>
      <w:marBottom w:val="0"/>
      <w:divBdr>
        <w:top w:val="none" w:sz="0" w:space="0" w:color="auto"/>
        <w:left w:val="none" w:sz="0" w:space="0" w:color="auto"/>
        <w:bottom w:val="none" w:sz="0" w:space="0" w:color="auto"/>
        <w:right w:val="none" w:sz="0" w:space="0" w:color="auto"/>
      </w:divBdr>
      <w:divsChild>
        <w:div w:id="750735955">
          <w:marLeft w:val="0"/>
          <w:marRight w:val="0"/>
          <w:marTop w:val="0"/>
          <w:marBottom w:val="0"/>
          <w:divBdr>
            <w:top w:val="none" w:sz="0" w:space="0" w:color="auto"/>
            <w:left w:val="none" w:sz="0" w:space="0" w:color="auto"/>
            <w:bottom w:val="none" w:sz="0" w:space="0" w:color="auto"/>
            <w:right w:val="none" w:sz="0" w:space="0" w:color="auto"/>
          </w:divBdr>
        </w:div>
        <w:div w:id="1481188334">
          <w:marLeft w:val="0"/>
          <w:marRight w:val="0"/>
          <w:marTop w:val="0"/>
          <w:marBottom w:val="0"/>
          <w:divBdr>
            <w:top w:val="none" w:sz="0" w:space="0" w:color="auto"/>
            <w:left w:val="none" w:sz="0" w:space="0" w:color="auto"/>
            <w:bottom w:val="none" w:sz="0" w:space="0" w:color="auto"/>
            <w:right w:val="none" w:sz="0" w:space="0" w:color="auto"/>
          </w:divBdr>
        </w:div>
      </w:divsChild>
    </w:div>
    <w:div w:id="91824845">
      <w:bodyDiv w:val="1"/>
      <w:marLeft w:val="0"/>
      <w:marRight w:val="0"/>
      <w:marTop w:val="0"/>
      <w:marBottom w:val="0"/>
      <w:divBdr>
        <w:top w:val="none" w:sz="0" w:space="0" w:color="auto"/>
        <w:left w:val="none" w:sz="0" w:space="0" w:color="auto"/>
        <w:bottom w:val="none" w:sz="0" w:space="0" w:color="auto"/>
        <w:right w:val="none" w:sz="0" w:space="0" w:color="auto"/>
      </w:divBdr>
    </w:div>
    <w:div w:id="97801036">
      <w:bodyDiv w:val="1"/>
      <w:marLeft w:val="0"/>
      <w:marRight w:val="0"/>
      <w:marTop w:val="0"/>
      <w:marBottom w:val="0"/>
      <w:divBdr>
        <w:top w:val="none" w:sz="0" w:space="0" w:color="auto"/>
        <w:left w:val="none" w:sz="0" w:space="0" w:color="auto"/>
        <w:bottom w:val="none" w:sz="0" w:space="0" w:color="auto"/>
        <w:right w:val="none" w:sz="0" w:space="0" w:color="auto"/>
      </w:divBdr>
    </w:div>
    <w:div w:id="111631443">
      <w:bodyDiv w:val="1"/>
      <w:marLeft w:val="0"/>
      <w:marRight w:val="0"/>
      <w:marTop w:val="0"/>
      <w:marBottom w:val="0"/>
      <w:divBdr>
        <w:top w:val="none" w:sz="0" w:space="0" w:color="auto"/>
        <w:left w:val="none" w:sz="0" w:space="0" w:color="auto"/>
        <w:bottom w:val="none" w:sz="0" w:space="0" w:color="auto"/>
        <w:right w:val="none" w:sz="0" w:space="0" w:color="auto"/>
      </w:divBdr>
    </w:div>
    <w:div w:id="126364346">
      <w:bodyDiv w:val="1"/>
      <w:marLeft w:val="0"/>
      <w:marRight w:val="0"/>
      <w:marTop w:val="0"/>
      <w:marBottom w:val="0"/>
      <w:divBdr>
        <w:top w:val="none" w:sz="0" w:space="0" w:color="auto"/>
        <w:left w:val="none" w:sz="0" w:space="0" w:color="auto"/>
        <w:bottom w:val="none" w:sz="0" w:space="0" w:color="auto"/>
        <w:right w:val="none" w:sz="0" w:space="0" w:color="auto"/>
      </w:divBdr>
    </w:div>
    <w:div w:id="127164294">
      <w:bodyDiv w:val="1"/>
      <w:marLeft w:val="0"/>
      <w:marRight w:val="0"/>
      <w:marTop w:val="0"/>
      <w:marBottom w:val="0"/>
      <w:divBdr>
        <w:top w:val="none" w:sz="0" w:space="0" w:color="auto"/>
        <w:left w:val="none" w:sz="0" w:space="0" w:color="auto"/>
        <w:bottom w:val="none" w:sz="0" w:space="0" w:color="auto"/>
        <w:right w:val="none" w:sz="0" w:space="0" w:color="auto"/>
      </w:divBdr>
    </w:div>
    <w:div w:id="128019358">
      <w:bodyDiv w:val="1"/>
      <w:marLeft w:val="0"/>
      <w:marRight w:val="0"/>
      <w:marTop w:val="0"/>
      <w:marBottom w:val="0"/>
      <w:divBdr>
        <w:top w:val="none" w:sz="0" w:space="0" w:color="auto"/>
        <w:left w:val="none" w:sz="0" w:space="0" w:color="auto"/>
        <w:bottom w:val="none" w:sz="0" w:space="0" w:color="auto"/>
        <w:right w:val="none" w:sz="0" w:space="0" w:color="auto"/>
      </w:divBdr>
    </w:div>
    <w:div w:id="129057304">
      <w:bodyDiv w:val="1"/>
      <w:marLeft w:val="0"/>
      <w:marRight w:val="0"/>
      <w:marTop w:val="0"/>
      <w:marBottom w:val="0"/>
      <w:divBdr>
        <w:top w:val="none" w:sz="0" w:space="0" w:color="auto"/>
        <w:left w:val="none" w:sz="0" w:space="0" w:color="auto"/>
        <w:bottom w:val="none" w:sz="0" w:space="0" w:color="auto"/>
        <w:right w:val="none" w:sz="0" w:space="0" w:color="auto"/>
      </w:divBdr>
    </w:div>
    <w:div w:id="133256957">
      <w:bodyDiv w:val="1"/>
      <w:marLeft w:val="0"/>
      <w:marRight w:val="0"/>
      <w:marTop w:val="0"/>
      <w:marBottom w:val="0"/>
      <w:divBdr>
        <w:top w:val="none" w:sz="0" w:space="0" w:color="auto"/>
        <w:left w:val="none" w:sz="0" w:space="0" w:color="auto"/>
        <w:bottom w:val="none" w:sz="0" w:space="0" w:color="auto"/>
        <w:right w:val="none" w:sz="0" w:space="0" w:color="auto"/>
      </w:divBdr>
    </w:div>
    <w:div w:id="142502633">
      <w:bodyDiv w:val="1"/>
      <w:marLeft w:val="0"/>
      <w:marRight w:val="0"/>
      <w:marTop w:val="0"/>
      <w:marBottom w:val="0"/>
      <w:divBdr>
        <w:top w:val="none" w:sz="0" w:space="0" w:color="auto"/>
        <w:left w:val="none" w:sz="0" w:space="0" w:color="auto"/>
        <w:bottom w:val="none" w:sz="0" w:space="0" w:color="auto"/>
        <w:right w:val="none" w:sz="0" w:space="0" w:color="auto"/>
      </w:divBdr>
    </w:div>
    <w:div w:id="142696148">
      <w:bodyDiv w:val="1"/>
      <w:marLeft w:val="0"/>
      <w:marRight w:val="0"/>
      <w:marTop w:val="0"/>
      <w:marBottom w:val="0"/>
      <w:divBdr>
        <w:top w:val="none" w:sz="0" w:space="0" w:color="auto"/>
        <w:left w:val="none" w:sz="0" w:space="0" w:color="auto"/>
        <w:bottom w:val="none" w:sz="0" w:space="0" w:color="auto"/>
        <w:right w:val="none" w:sz="0" w:space="0" w:color="auto"/>
      </w:divBdr>
    </w:div>
    <w:div w:id="148789886">
      <w:bodyDiv w:val="1"/>
      <w:marLeft w:val="0"/>
      <w:marRight w:val="0"/>
      <w:marTop w:val="0"/>
      <w:marBottom w:val="0"/>
      <w:divBdr>
        <w:top w:val="none" w:sz="0" w:space="0" w:color="auto"/>
        <w:left w:val="none" w:sz="0" w:space="0" w:color="auto"/>
        <w:bottom w:val="none" w:sz="0" w:space="0" w:color="auto"/>
        <w:right w:val="none" w:sz="0" w:space="0" w:color="auto"/>
      </w:divBdr>
    </w:div>
    <w:div w:id="151264107">
      <w:bodyDiv w:val="1"/>
      <w:marLeft w:val="0"/>
      <w:marRight w:val="0"/>
      <w:marTop w:val="0"/>
      <w:marBottom w:val="0"/>
      <w:divBdr>
        <w:top w:val="none" w:sz="0" w:space="0" w:color="auto"/>
        <w:left w:val="none" w:sz="0" w:space="0" w:color="auto"/>
        <w:bottom w:val="none" w:sz="0" w:space="0" w:color="auto"/>
        <w:right w:val="none" w:sz="0" w:space="0" w:color="auto"/>
      </w:divBdr>
    </w:div>
    <w:div w:id="156265650">
      <w:bodyDiv w:val="1"/>
      <w:marLeft w:val="0"/>
      <w:marRight w:val="0"/>
      <w:marTop w:val="0"/>
      <w:marBottom w:val="0"/>
      <w:divBdr>
        <w:top w:val="none" w:sz="0" w:space="0" w:color="auto"/>
        <w:left w:val="none" w:sz="0" w:space="0" w:color="auto"/>
        <w:bottom w:val="none" w:sz="0" w:space="0" w:color="auto"/>
        <w:right w:val="none" w:sz="0" w:space="0" w:color="auto"/>
      </w:divBdr>
    </w:div>
    <w:div w:id="175191887">
      <w:bodyDiv w:val="1"/>
      <w:marLeft w:val="0"/>
      <w:marRight w:val="0"/>
      <w:marTop w:val="0"/>
      <w:marBottom w:val="0"/>
      <w:divBdr>
        <w:top w:val="none" w:sz="0" w:space="0" w:color="auto"/>
        <w:left w:val="none" w:sz="0" w:space="0" w:color="auto"/>
        <w:bottom w:val="none" w:sz="0" w:space="0" w:color="auto"/>
        <w:right w:val="none" w:sz="0" w:space="0" w:color="auto"/>
      </w:divBdr>
    </w:div>
    <w:div w:id="183322227">
      <w:bodyDiv w:val="1"/>
      <w:marLeft w:val="0"/>
      <w:marRight w:val="0"/>
      <w:marTop w:val="0"/>
      <w:marBottom w:val="0"/>
      <w:divBdr>
        <w:top w:val="none" w:sz="0" w:space="0" w:color="auto"/>
        <w:left w:val="none" w:sz="0" w:space="0" w:color="auto"/>
        <w:bottom w:val="none" w:sz="0" w:space="0" w:color="auto"/>
        <w:right w:val="none" w:sz="0" w:space="0" w:color="auto"/>
      </w:divBdr>
    </w:div>
    <w:div w:id="183521971">
      <w:bodyDiv w:val="1"/>
      <w:marLeft w:val="0"/>
      <w:marRight w:val="0"/>
      <w:marTop w:val="0"/>
      <w:marBottom w:val="0"/>
      <w:divBdr>
        <w:top w:val="none" w:sz="0" w:space="0" w:color="auto"/>
        <w:left w:val="none" w:sz="0" w:space="0" w:color="auto"/>
        <w:bottom w:val="none" w:sz="0" w:space="0" w:color="auto"/>
        <w:right w:val="none" w:sz="0" w:space="0" w:color="auto"/>
      </w:divBdr>
    </w:div>
    <w:div w:id="185489174">
      <w:bodyDiv w:val="1"/>
      <w:marLeft w:val="0"/>
      <w:marRight w:val="0"/>
      <w:marTop w:val="0"/>
      <w:marBottom w:val="0"/>
      <w:divBdr>
        <w:top w:val="none" w:sz="0" w:space="0" w:color="auto"/>
        <w:left w:val="none" w:sz="0" w:space="0" w:color="auto"/>
        <w:bottom w:val="none" w:sz="0" w:space="0" w:color="auto"/>
        <w:right w:val="none" w:sz="0" w:space="0" w:color="auto"/>
      </w:divBdr>
    </w:div>
    <w:div w:id="193929965">
      <w:bodyDiv w:val="1"/>
      <w:marLeft w:val="0"/>
      <w:marRight w:val="0"/>
      <w:marTop w:val="0"/>
      <w:marBottom w:val="0"/>
      <w:divBdr>
        <w:top w:val="none" w:sz="0" w:space="0" w:color="auto"/>
        <w:left w:val="none" w:sz="0" w:space="0" w:color="auto"/>
        <w:bottom w:val="none" w:sz="0" w:space="0" w:color="auto"/>
        <w:right w:val="none" w:sz="0" w:space="0" w:color="auto"/>
      </w:divBdr>
    </w:div>
    <w:div w:id="195239947">
      <w:bodyDiv w:val="1"/>
      <w:marLeft w:val="0"/>
      <w:marRight w:val="0"/>
      <w:marTop w:val="0"/>
      <w:marBottom w:val="0"/>
      <w:divBdr>
        <w:top w:val="none" w:sz="0" w:space="0" w:color="auto"/>
        <w:left w:val="none" w:sz="0" w:space="0" w:color="auto"/>
        <w:bottom w:val="none" w:sz="0" w:space="0" w:color="auto"/>
        <w:right w:val="none" w:sz="0" w:space="0" w:color="auto"/>
      </w:divBdr>
    </w:div>
    <w:div w:id="197283207">
      <w:bodyDiv w:val="1"/>
      <w:marLeft w:val="0"/>
      <w:marRight w:val="0"/>
      <w:marTop w:val="0"/>
      <w:marBottom w:val="0"/>
      <w:divBdr>
        <w:top w:val="none" w:sz="0" w:space="0" w:color="auto"/>
        <w:left w:val="none" w:sz="0" w:space="0" w:color="auto"/>
        <w:bottom w:val="none" w:sz="0" w:space="0" w:color="auto"/>
        <w:right w:val="none" w:sz="0" w:space="0" w:color="auto"/>
      </w:divBdr>
    </w:div>
    <w:div w:id="229385363">
      <w:bodyDiv w:val="1"/>
      <w:marLeft w:val="0"/>
      <w:marRight w:val="0"/>
      <w:marTop w:val="0"/>
      <w:marBottom w:val="0"/>
      <w:divBdr>
        <w:top w:val="none" w:sz="0" w:space="0" w:color="auto"/>
        <w:left w:val="none" w:sz="0" w:space="0" w:color="auto"/>
        <w:bottom w:val="none" w:sz="0" w:space="0" w:color="auto"/>
        <w:right w:val="none" w:sz="0" w:space="0" w:color="auto"/>
      </w:divBdr>
    </w:div>
    <w:div w:id="230895598">
      <w:bodyDiv w:val="1"/>
      <w:marLeft w:val="0"/>
      <w:marRight w:val="0"/>
      <w:marTop w:val="0"/>
      <w:marBottom w:val="0"/>
      <w:divBdr>
        <w:top w:val="none" w:sz="0" w:space="0" w:color="auto"/>
        <w:left w:val="none" w:sz="0" w:space="0" w:color="auto"/>
        <w:bottom w:val="none" w:sz="0" w:space="0" w:color="auto"/>
        <w:right w:val="none" w:sz="0" w:space="0" w:color="auto"/>
      </w:divBdr>
    </w:div>
    <w:div w:id="248732454">
      <w:bodyDiv w:val="1"/>
      <w:marLeft w:val="0"/>
      <w:marRight w:val="0"/>
      <w:marTop w:val="0"/>
      <w:marBottom w:val="0"/>
      <w:divBdr>
        <w:top w:val="none" w:sz="0" w:space="0" w:color="auto"/>
        <w:left w:val="none" w:sz="0" w:space="0" w:color="auto"/>
        <w:bottom w:val="none" w:sz="0" w:space="0" w:color="auto"/>
        <w:right w:val="none" w:sz="0" w:space="0" w:color="auto"/>
      </w:divBdr>
    </w:div>
    <w:div w:id="259217231">
      <w:bodyDiv w:val="1"/>
      <w:marLeft w:val="0"/>
      <w:marRight w:val="0"/>
      <w:marTop w:val="0"/>
      <w:marBottom w:val="0"/>
      <w:divBdr>
        <w:top w:val="none" w:sz="0" w:space="0" w:color="auto"/>
        <w:left w:val="none" w:sz="0" w:space="0" w:color="auto"/>
        <w:bottom w:val="none" w:sz="0" w:space="0" w:color="auto"/>
        <w:right w:val="none" w:sz="0" w:space="0" w:color="auto"/>
      </w:divBdr>
    </w:div>
    <w:div w:id="274138918">
      <w:bodyDiv w:val="1"/>
      <w:marLeft w:val="0"/>
      <w:marRight w:val="0"/>
      <w:marTop w:val="0"/>
      <w:marBottom w:val="0"/>
      <w:divBdr>
        <w:top w:val="none" w:sz="0" w:space="0" w:color="auto"/>
        <w:left w:val="none" w:sz="0" w:space="0" w:color="auto"/>
        <w:bottom w:val="none" w:sz="0" w:space="0" w:color="auto"/>
        <w:right w:val="none" w:sz="0" w:space="0" w:color="auto"/>
      </w:divBdr>
    </w:div>
    <w:div w:id="281304617">
      <w:bodyDiv w:val="1"/>
      <w:marLeft w:val="0"/>
      <w:marRight w:val="0"/>
      <w:marTop w:val="0"/>
      <w:marBottom w:val="0"/>
      <w:divBdr>
        <w:top w:val="none" w:sz="0" w:space="0" w:color="auto"/>
        <w:left w:val="none" w:sz="0" w:space="0" w:color="auto"/>
        <w:bottom w:val="none" w:sz="0" w:space="0" w:color="auto"/>
        <w:right w:val="none" w:sz="0" w:space="0" w:color="auto"/>
      </w:divBdr>
    </w:div>
    <w:div w:id="298151526">
      <w:bodyDiv w:val="1"/>
      <w:marLeft w:val="0"/>
      <w:marRight w:val="0"/>
      <w:marTop w:val="0"/>
      <w:marBottom w:val="0"/>
      <w:divBdr>
        <w:top w:val="none" w:sz="0" w:space="0" w:color="auto"/>
        <w:left w:val="none" w:sz="0" w:space="0" w:color="auto"/>
        <w:bottom w:val="none" w:sz="0" w:space="0" w:color="auto"/>
        <w:right w:val="none" w:sz="0" w:space="0" w:color="auto"/>
      </w:divBdr>
    </w:div>
    <w:div w:id="300161272">
      <w:bodyDiv w:val="1"/>
      <w:marLeft w:val="0"/>
      <w:marRight w:val="0"/>
      <w:marTop w:val="0"/>
      <w:marBottom w:val="0"/>
      <w:divBdr>
        <w:top w:val="none" w:sz="0" w:space="0" w:color="auto"/>
        <w:left w:val="none" w:sz="0" w:space="0" w:color="auto"/>
        <w:bottom w:val="none" w:sz="0" w:space="0" w:color="auto"/>
        <w:right w:val="none" w:sz="0" w:space="0" w:color="auto"/>
      </w:divBdr>
    </w:div>
    <w:div w:id="353531797">
      <w:bodyDiv w:val="1"/>
      <w:marLeft w:val="0"/>
      <w:marRight w:val="0"/>
      <w:marTop w:val="0"/>
      <w:marBottom w:val="0"/>
      <w:divBdr>
        <w:top w:val="none" w:sz="0" w:space="0" w:color="auto"/>
        <w:left w:val="none" w:sz="0" w:space="0" w:color="auto"/>
        <w:bottom w:val="none" w:sz="0" w:space="0" w:color="auto"/>
        <w:right w:val="none" w:sz="0" w:space="0" w:color="auto"/>
      </w:divBdr>
    </w:div>
    <w:div w:id="355355362">
      <w:bodyDiv w:val="1"/>
      <w:marLeft w:val="0"/>
      <w:marRight w:val="0"/>
      <w:marTop w:val="0"/>
      <w:marBottom w:val="0"/>
      <w:divBdr>
        <w:top w:val="none" w:sz="0" w:space="0" w:color="auto"/>
        <w:left w:val="none" w:sz="0" w:space="0" w:color="auto"/>
        <w:bottom w:val="none" w:sz="0" w:space="0" w:color="auto"/>
        <w:right w:val="none" w:sz="0" w:space="0" w:color="auto"/>
      </w:divBdr>
    </w:div>
    <w:div w:id="359284125">
      <w:bodyDiv w:val="1"/>
      <w:marLeft w:val="0"/>
      <w:marRight w:val="0"/>
      <w:marTop w:val="0"/>
      <w:marBottom w:val="0"/>
      <w:divBdr>
        <w:top w:val="none" w:sz="0" w:space="0" w:color="auto"/>
        <w:left w:val="none" w:sz="0" w:space="0" w:color="auto"/>
        <w:bottom w:val="none" w:sz="0" w:space="0" w:color="auto"/>
        <w:right w:val="none" w:sz="0" w:space="0" w:color="auto"/>
      </w:divBdr>
    </w:div>
    <w:div w:id="360517219">
      <w:bodyDiv w:val="1"/>
      <w:marLeft w:val="0"/>
      <w:marRight w:val="0"/>
      <w:marTop w:val="0"/>
      <w:marBottom w:val="0"/>
      <w:divBdr>
        <w:top w:val="none" w:sz="0" w:space="0" w:color="auto"/>
        <w:left w:val="none" w:sz="0" w:space="0" w:color="auto"/>
        <w:bottom w:val="none" w:sz="0" w:space="0" w:color="auto"/>
        <w:right w:val="none" w:sz="0" w:space="0" w:color="auto"/>
      </w:divBdr>
      <w:divsChild>
        <w:div w:id="2037538877">
          <w:marLeft w:val="0"/>
          <w:marRight w:val="0"/>
          <w:marTop w:val="0"/>
          <w:marBottom w:val="0"/>
          <w:divBdr>
            <w:top w:val="none" w:sz="0" w:space="0" w:color="auto"/>
            <w:left w:val="none" w:sz="0" w:space="0" w:color="auto"/>
            <w:bottom w:val="none" w:sz="0" w:space="0" w:color="auto"/>
            <w:right w:val="none" w:sz="0" w:space="0" w:color="auto"/>
          </w:divBdr>
          <w:divsChild>
            <w:div w:id="916668740">
              <w:marLeft w:val="0"/>
              <w:marRight w:val="0"/>
              <w:marTop w:val="0"/>
              <w:marBottom w:val="0"/>
              <w:divBdr>
                <w:top w:val="none" w:sz="0" w:space="0" w:color="auto"/>
                <w:left w:val="none" w:sz="0" w:space="0" w:color="auto"/>
                <w:bottom w:val="none" w:sz="0" w:space="0" w:color="auto"/>
                <w:right w:val="none" w:sz="0" w:space="0" w:color="auto"/>
              </w:divBdr>
              <w:divsChild>
                <w:div w:id="1565795398">
                  <w:marLeft w:val="0"/>
                  <w:marRight w:val="0"/>
                  <w:marTop w:val="0"/>
                  <w:marBottom w:val="0"/>
                  <w:divBdr>
                    <w:top w:val="none" w:sz="0" w:space="0" w:color="auto"/>
                    <w:left w:val="none" w:sz="0" w:space="0" w:color="auto"/>
                    <w:bottom w:val="none" w:sz="0" w:space="0" w:color="auto"/>
                    <w:right w:val="none" w:sz="0" w:space="0" w:color="auto"/>
                  </w:divBdr>
                  <w:divsChild>
                    <w:div w:id="140328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07389">
          <w:marLeft w:val="0"/>
          <w:marRight w:val="0"/>
          <w:marTop w:val="0"/>
          <w:marBottom w:val="0"/>
          <w:divBdr>
            <w:top w:val="none" w:sz="0" w:space="0" w:color="auto"/>
            <w:left w:val="none" w:sz="0" w:space="0" w:color="auto"/>
            <w:bottom w:val="none" w:sz="0" w:space="0" w:color="auto"/>
            <w:right w:val="none" w:sz="0" w:space="0" w:color="auto"/>
          </w:divBdr>
        </w:div>
        <w:div w:id="880748345">
          <w:marLeft w:val="0"/>
          <w:marRight w:val="0"/>
          <w:marTop w:val="0"/>
          <w:marBottom w:val="0"/>
          <w:divBdr>
            <w:top w:val="none" w:sz="0" w:space="0" w:color="auto"/>
            <w:left w:val="none" w:sz="0" w:space="0" w:color="auto"/>
            <w:bottom w:val="none" w:sz="0" w:space="0" w:color="auto"/>
            <w:right w:val="none" w:sz="0" w:space="0" w:color="auto"/>
          </w:divBdr>
          <w:divsChild>
            <w:div w:id="1675375150">
              <w:marLeft w:val="0"/>
              <w:marRight w:val="0"/>
              <w:marTop w:val="0"/>
              <w:marBottom w:val="0"/>
              <w:divBdr>
                <w:top w:val="none" w:sz="0" w:space="0" w:color="auto"/>
                <w:left w:val="none" w:sz="0" w:space="0" w:color="auto"/>
                <w:bottom w:val="none" w:sz="0" w:space="0" w:color="auto"/>
                <w:right w:val="none" w:sz="0" w:space="0" w:color="auto"/>
              </w:divBdr>
              <w:divsChild>
                <w:div w:id="2108884841">
                  <w:marLeft w:val="0"/>
                  <w:marRight w:val="0"/>
                  <w:marTop w:val="0"/>
                  <w:marBottom w:val="0"/>
                  <w:divBdr>
                    <w:top w:val="none" w:sz="0" w:space="0" w:color="auto"/>
                    <w:left w:val="none" w:sz="0" w:space="0" w:color="auto"/>
                    <w:bottom w:val="none" w:sz="0" w:space="0" w:color="auto"/>
                    <w:right w:val="none" w:sz="0" w:space="0" w:color="auto"/>
                  </w:divBdr>
                  <w:divsChild>
                    <w:div w:id="1914927559">
                      <w:marLeft w:val="0"/>
                      <w:marRight w:val="0"/>
                      <w:marTop w:val="0"/>
                      <w:marBottom w:val="0"/>
                      <w:divBdr>
                        <w:top w:val="none" w:sz="0" w:space="0" w:color="auto"/>
                        <w:left w:val="none" w:sz="0" w:space="0" w:color="auto"/>
                        <w:bottom w:val="none" w:sz="0" w:space="0" w:color="auto"/>
                        <w:right w:val="none" w:sz="0" w:space="0" w:color="auto"/>
                      </w:divBdr>
                      <w:divsChild>
                        <w:div w:id="8684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9047">
          <w:marLeft w:val="0"/>
          <w:marRight w:val="0"/>
          <w:marTop w:val="0"/>
          <w:marBottom w:val="0"/>
          <w:divBdr>
            <w:top w:val="none" w:sz="0" w:space="0" w:color="auto"/>
            <w:left w:val="none" w:sz="0" w:space="0" w:color="auto"/>
            <w:bottom w:val="none" w:sz="0" w:space="0" w:color="auto"/>
            <w:right w:val="none" w:sz="0" w:space="0" w:color="auto"/>
          </w:divBdr>
          <w:divsChild>
            <w:div w:id="891234240">
              <w:marLeft w:val="0"/>
              <w:marRight w:val="0"/>
              <w:marTop w:val="0"/>
              <w:marBottom w:val="0"/>
              <w:divBdr>
                <w:top w:val="none" w:sz="0" w:space="0" w:color="auto"/>
                <w:left w:val="none" w:sz="0" w:space="0" w:color="auto"/>
                <w:bottom w:val="none" w:sz="0" w:space="0" w:color="auto"/>
                <w:right w:val="none" w:sz="0" w:space="0" w:color="auto"/>
              </w:divBdr>
              <w:divsChild>
                <w:div w:id="904335519">
                  <w:marLeft w:val="0"/>
                  <w:marRight w:val="0"/>
                  <w:marTop w:val="0"/>
                  <w:marBottom w:val="0"/>
                  <w:divBdr>
                    <w:top w:val="none" w:sz="0" w:space="0" w:color="auto"/>
                    <w:left w:val="none" w:sz="0" w:space="0" w:color="auto"/>
                    <w:bottom w:val="none" w:sz="0" w:space="0" w:color="auto"/>
                    <w:right w:val="none" w:sz="0" w:space="0" w:color="auto"/>
                  </w:divBdr>
                  <w:divsChild>
                    <w:div w:id="1675919327">
                      <w:marLeft w:val="0"/>
                      <w:marRight w:val="0"/>
                      <w:marTop w:val="0"/>
                      <w:marBottom w:val="0"/>
                      <w:divBdr>
                        <w:top w:val="none" w:sz="0" w:space="0" w:color="auto"/>
                        <w:left w:val="none" w:sz="0" w:space="0" w:color="auto"/>
                        <w:bottom w:val="none" w:sz="0" w:space="0" w:color="auto"/>
                        <w:right w:val="none" w:sz="0" w:space="0" w:color="auto"/>
                      </w:divBdr>
                      <w:divsChild>
                        <w:div w:id="1445613352">
                          <w:marLeft w:val="0"/>
                          <w:marRight w:val="0"/>
                          <w:marTop w:val="0"/>
                          <w:marBottom w:val="0"/>
                          <w:divBdr>
                            <w:top w:val="none" w:sz="0" w:space="0" w:color="auto"/>
                            <w:left w:val="none" w:sz="0" w:space="0" w:color="auto"/>
                            <w:bottom w:val="none" w:sz="0" w:space="0" w:color="auto"/>
                            <w:right w:val="none" w:sz="0" w:space="0" w:color="auto"/>
                          </w:divBdr>
                          <w:divsChild>
                            <w:div w:id="11208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307463">
      <w:bodyDiv w:val="1"/>
      <w:marLeft w:val="0"/>
      <w:marRight w:val="0"/>
      <w:marTop w:val="0"/>
      <w:marBottom w:val="0"/>
      <w:divBdr>
        <w:top w:val="none" w:sz="0" w:space="0" w:color="auto"/>
        <w:left w:val="none" w:sz="0" w:space="0" w:color="auto"/>
        <w:bottom w:val="none" w:sz="0" w:space="0" w:color="auto"/>
        <w:right w:val="none" w:sz="0" w:space="0" w:color="auto"/>
      </w:divBdr>
    </w:div>
    <w:div w:id="396629585">
      <w:bodyDiv w:val="1"/>
      <w:marLeft w:val="0"/>
      <w:marRight w:val="0"/>
      <w:marTop w:val="0"/>
      <w:marBottom w:val="0"/>
      <w:divBdr>
        <w:top w:val="none" w:sz="0" w:space="0" w:color="auto"/>
        <w:left w:val="none" w:sz="0" w:space="0" w:color="auto"/>
        <w:bottom w:val="none" w:sz="0" w:space="0" w:color="auto"/>
        <w:right w:val="none" w:sz="0" w:space="0" w:color="auto"/>
      </w:divBdr>
    </w:div>
    <w:div w:id="403769197">
      <w:bodyDiv w:val="1"/>
      <w:marLeft w:val="0"/>
      <w:marRight w:val="0"/>
      <w:marTop w:val="0"/>
      <w:marBottom w:val="0"/>
      <w:divBdr>
        <w:top w:val="none" w:sz="0" w:space="0" w:color="auto"/>
        <w:left w:val="none" w:sz="0" w:space="0" w:color="auto"/>
        <w:bottom w:val="none" w:sz="0" w:space="0" w:color="auto"/>
        <w:right w:val="none" w:sz="0" w:space="0" w:color="auto"/>
      </w:divBdr>
    </w:div>
    <w:div w:id="405033522">
      <w:bodyDiv w:val="1"/>
      <w:marLeft w:val="0"/>
      <w:marRight w:val="0"/>
      <w:marTop w:val="0"/>
      <w:marBottom w:val="0"/>
      <w:divBdr>
        <w:top w:val="none" w:sz="0" w:space="0" w:color="auto"/>
        <w:left w:val="none" w:sz="0" w:space="0" w:color="auto"/>
        <w:bottom w:val="none" w:sz="0" w:space="0" w:color="auto"/>
        <w:right w:val="none" w:sz="0" w:space="0" w:color="auto"/>
      </w:divBdr>
    </w:div>
    <w:div w:id="413820948">
      <w:bodyDiv w:val="1"/>
      <w:marLeft w:val="0"/>
      <w:marRight w:val="0"/>
      <w:marTop w:val="0"/>
      <w:marBottom w:val="0"/>
      <w:divBdr>
        <w:top w:val="none" w:sz="0" w:space="0" w:color="auto"/>
        <w:left w:val="none" w:sz="0" w:space="0" w:color="auto"/>
        <w:bottom w:val="none" w:sz="0" w:space="0" w:color="auto"/>
        <w:right w:val="none" w:sz="0" w:space="0" w:color="auto"/>
      </w:divBdr>
    </w:div>
    <w:div w:id="428157329">
      <w:bodyDiv w:val="1"/>
      <w:marLeft w:val="0"/>
      <w:marRight w:val="0"/>
      <w:marTop w:val="0"/>
      <w:marBottom w:val="0"/>
      <w:divBdr>
        <w:top w:val="none" w:sz="0" w:space="0" w:color="auto"/>
        <w:left w:val="none" w:sz="0" w:space="0" w:color="auto"/>
        <w:bottom w:val="none" w:sz="0" w:space="0" w:color="auto"/>
        <w:right w:val="none" w:sz="0" w:space="0" w:color="auto"/>
      </w:divBdr>
    </w:div>
    <w:div w:id="430128884">
      <w:bodyDiv w:val="1"/>
      <w:marLeft w:val="0"/>
      <w:marRight w:val="0"/>
      <w:marTop w:val="0"/>
      <w:marBottom w:val="0"/>
      <w:divBdr>
        <w:top w:val="none" w:sz="0" w:space="0" w:color="auto"/>
        <w:left w:val="none" w:sz="0" w:space="0" w:color="auto"/>
        <w:bottom w:val="none" w:sz="0" w:space="0" w:color="auto"/>
        <w:right w:val="none" w:sz="0" w:space="0" w:color="auto"/>
      </w:divBdr>
    </w:div>
    <w:div w:id="431127782">
      <w:bodyDiv w:val="1"/>
      <w:marLeft w:val="0"/>
      <w:marRight w:val="0"/>
      <w:marTop w:val="0"/>
      <w:marBottom w:val="0"/>
      <w:divBdr>
        <w:top w:val="none" w:sz="0" w:space="0" w:color="auto"/>
        <w:left w:val="none" w:sz="0" w:space="0" w:color="auto"/>
        <w:bottom w:val="none" w:sz="0" w:space="0" w:color="auto"/>
        <w:right w:val="none" w:sz="0" w:space="0" w:color="auto"/>
      </w:divBdr>
    </w:div>
    <w:div w:id="431974895">
      <w:bodyDiv w:val="1"/>
      <w:marLeft w:val="0"/>
      <w:marRight w:val="0"/>
      <w:marTop w:val="0"/>
      <w:marBottom w:val="0"/>
      <w:divBdr>
        <w:top w:val="none" w:sz="0" w:space="0" w:color="auto"/>
        <w:left w:val="none" w:sz="0" w:space="0" w:color="auto"/>
        <w:bottom w:val="none" w:sz="0" w:space="0" w:color="auto"/>
        <w:right w:val="none" w:sz="0" w:space="0" w:color="auto"/>
      </w:divBdr>
    </w:div>
    <w:div w:id="432097045">
      <w:bodyDiv w:val="1"/>
      <w:marLeft w:val="0"/>
      <w:marRight w:val="0"/>
      <w:marTop w:val="0"/>
      <w:marBottom w:val="0"/>
      <w:divBdr>
        <w:top w:val="none" w:sz="0" w:space="0" w:color="auto"/>
        <w:left w:val="none" w:sz="0" w:space="0" w:color="auto"/>
        <w:bottom w:val="none" w:sz="0" w:space="0" w:color="auto"/>
        <w:right w:val="none" w:sz="0" w:space="0" w:color="auto"/>
      </w:divBdr>
      <w:divsChild>
        <w:div w:id="171073410">
          <w:marLeft w:val="0"/>
          <w:marRight w:val="0"/>
          <w:marTop w:val="0"/>
          <w:marBottom w:val="0"/>
          <w:divBdr>
            <w:top w:val="none" w:sz="0" w:space="0" w:color="auto"/>
            <w:left w:val="none" w:sz="0" w:space="0" w:color="auto"/>
            <w:bottom w:val="none" w:sz="0" w:space="0" w:color="auto"/>
            <w:right w:val="none" w:sz="0" w:space="0" w:color="auto"/>
          </w:divBdr>
          <w:divsChild>
            <w:div w:id="10190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48109">
      <w:bodyDiv w:val="1"/>
      <w:marLeft w:val="0"/>
      <w:marRight w:val="0"/>
      <w:marTop w:val="0"/>
      <w:marBottom w:val="0"/>
      <w:divBdr>
        <w:top w:val="none" w:sz="0" w:space="0" w:color="auto"/>
        <w:left w:val="none" w:sz="0" w:space="0" w:color="auto"/>
        <w:bottom w:val="none" w:sz="0" w:space="0" w:color="auto"/>
        <w:right w:val="none" w:sz="0" w:space="0" w:color="auto"/>
      </w:divBdr>
    </w:div>
    <w:div w:id="433329010">
      <w:bodyDiv w:val="1"/>
      <w:marLeft w:val="0"/>
      <w:marRight w:val="0"/>
      <w:marTop w:val="0"/>
      <w:marBottom w:val="0"/>
      <w:divBdr>
        <w:top w:val="none" w:sz="0" w:space="0" w:color="auto"/>
        <w:left w:val="none" w:sz="0" w:space="0" w:color="auto"/>
        <w:bottom w:val="none" w:sz="0" w:space="0" w:color="auto"/>
        <w:right w:val="none" w:sz="0" w:space="0" w:color="auto"/>
      </w:divBdr>
    </w:div>
    <w:div w:id="436096833">
      <w:bodyDiv w:val="1"/>
      <w:marLeft w:val="0"/>
      <w:marRight w:val="0"/>
      <w:marTop w:val="0"/>
      <w:marBottom w:val="0"/>
      <w:divBdr>
        <w:top w:val="none" w:sz="0" w:space="0" w:color="auto"/>
        <w:left w:val="none" w:sz="0" w:space="0" w:color="auto"/>
        <w:bottom w:val="none" w:sz="0" w:space="0" w:color="auto"/>
        <w:right w:val="none" w:sz="0" w:space="0" w:color="auto"/>
      </w:divBdr>
    </w:div>
    <w:div w:id="462776883">
      <w:bodyDiv w:val="1"/>
      <w:marLeft w:val="0"/>
      <w:marRight w:val="0"/>
      <w:marTop w:val="0"/>
      <w:marBottom w:val="0"/>
      <w:divBdr>
        <w:top w:val="none" w:sz="0" w:space="0" w:color="auto"/>
        <w:left w:val="none" w:sz="0" w:space="0" w:color="auto"/>
        <w:bottom w:val="none" w:sz="0" w:space="0" w:color="auto"/>
        <w:right w:val="none" w:sz="0" w:space="0" w:color="auto"/>
      </w:divBdr>
    </w:div>
    <w:div w:id="470749643">
      <w:bodyDiv w:val="1"/>
      <w:marLeft w:val="0"/>
      <w:marRight w:val="0"/>
      <w:marTop w:val="0"/>
      <w:marBottom w:val="0"/>
      <w:divBdr>
        <w:top w:val="none" w:sz="0" w:space="0" w:color="auto"/>
        <w:left w:val="none" w:sz="0" w:space="0" w:color="auto"/>
        <w:bottom w:val="none" w:sz="0" w:space="0" w:color="auto"/>
        <w:right w:val="none" w:sz="0" w:space="0" w:color="auto"/>
      </w:divBdr>
    </w:div>
    <w:div w:id="473373862">
      <w:bodyDiv w:val="1"/>
      <w:marLeft w:val="0"/>
      <w:marRight w:val="0"/>
      <w:marTop w:val="0"/>
      <w:marBottom w:val="0"/>
      <w:divBdr>
        <w:top w:val="none" w:sz="0" w:space="0" w:color="auto"/>
        <w:left w:val="none" w:sz="0" w:space="0" w:color="auto"/>
        <w:bottom w:val="none" w:sz="0" w:space="0" w:color="auto"/>
        <w:right w:val="none" w:sz="0" w:space="0" w:color="auto"/>
      </w:divBdr>
    </w:div>
    <w:div w:id="478499500">
      <w:bodyDiv w:val="1"/>
      <w:marLeft w:val="0"/>
      <w:marRight w:val="0"/>
      <w:marTop w:val="0"/>
      <w:marBottom w:val="0"/>
      <w:divBdr>
        <w:top w:val="none" w:sz="0" w:space="0" w:color="auto"/>
        <w:left w:val="none" w:sz="0" w:space="0" w:color="auto"/>
        <w:bottom w:val="none" w:sz="0" w:space="0" w:color="auto"/>
        <w:right w:val="none" w:sz="0" w:space="0" w:color="auto"/>
      </w:divBdr>
    </w:div>
    <w:div w:id="479274370">
      <w:bodyDiv w:val="1"/>
      <w:marLeft w:val="0"/>
      <w:marRight w:val="0"/>
      <w:marTop w:val="0"/>
      <w:marBottom w:val="0"/>
      <w:divBdr>
        <w:top w:val="none" w:sz="0" w:space="0" w:color="auto"/>
        <w:left w:val="none" w:sz="0" w:space="0" w:color="auto"/>
        <w:bottom w:val="none" w:sz="0" w:space="0" w:color="auto"/>
        <w:right w:val="none" w:sz="0" w:space="0" w:color="auto"/>
      </w:divBdr>
    </w:div>
    <w:div w:id="481774765">
      <w:bodyDiv w:val="1"/>
      <w:marLeft w:val="0"/>
      <w:marRight w:val="0"/>
      <w:marTop w:val="0"/>
      <w:marBottom w:val="0"/>
      <w:divBdr>
        <w:top w:val="none" w:sz="0" w:space="0" w:color="auto"/>
        <w:left w:val="none" w:sz="0" w:space="0" w:color="auto"/>
        <w:bottom w:val="none" w:sz="0" w:space="0" w:color="auto"/>
        <w:right w:val="none" w:sz="0" w:space="0" w:color="auto"/>
      </w:divBdr>
    </w:div>
    <w:div w:id="486674946">
      <w:bodyDiv w:val="1"/>
      <w:marLeft w:val="0"/>
      <w:marRight w:val="0"/>
      <w:marTop w:val="0"/>
      <w:marBottom w:val="0"/>
      <w:divBdr>
        <w:top w:val="none" w:sz="0" w:space="0" w:color="auto"/>
        <w:left w:val="none" w:sz="0" w:space="0" w:color="auto"/>
        <w:bottom w:val="none" w:sz="0" w:space="0" w:color="auto"/>
        <w:right w:val="none" w:sz="0" w:space="0" w:color="auto"/>
      </w:divBdr>
    </w:div>
    <w:div w:id="486825894">
      <w:bodyDiv w:val="1"/>
      <w:marLeft w:val="0"/>
      <w:marRight w:val="0"/>
      <w:marTop w:val="0"/>
      <w:marBottom w:val="0"/>
      <w:divBdr>
        <w:top w:val="none" w:sz="0" w:space="0" w:color="auto"/>
        <w:left w:val="none" w:sz="0" w:space="0" w:color="auto"/>
        <w:bottom w:val="none" w:sz="0" w:space="0" w:color="auto"/>
        <w:right w:val="none" w:sz="0" w:space="0" w:color="auto"/>
      </w:divBdr>
    </w:div>
    <w:div w:id="488058165">
      <w:bodyDiv w:val="1"/>
      <w:marLeft w:val="0"/>
      <w:marRight w:val="0"/>
      <w:marTop w:val="0"/>
      <w:marBottom w:val="0"/>
      <w:divBdr>
        <w:top w:val="none" w:sz="0" w:space="0" w:color="auto"/>
        <w:left w:val="none" w:sz="0" w:space="0" w:color="auto"/>
        <w:bottom w:val="none" w:sz="0" w:space="0" w:color="auto"/>
        <w:right w:val="none" w:sz="0" w:space="0" w:color="auto"/>
      </w:divBdr>
    </w:div>
    <w:div w:id="493185451">
      <w:bodyDiv w:val="1"/>
      <w:marLeft w:val="0"/>
      <w:marRight w:val="0"/>
      <w:marTop w:val="0"/>
      <w:marBottom w:val="0"/>
      <w:divBdr>
        <w:top w:val="none" w:sz="0" w:space="0" w:color="auto"/>
        <w:left w:val="none" w:sz="0" w:space="0" w:color="auto"/>
        <w:bottom w:val="none" w:sz="0" w:space="0" w:color="auto"/>
        <w:right w:val="none" w:sz="0" w:space="0" w:color="auto"/>
      </w:divBdr>
    </w:div>
    <w:div w:id="493498150">
      <w:bodyDiv w:val="1"/>
      <w:marLeft w:val="0"/>
      <w:marRight w:val="0"/>
      <w:marTop w:val="0"/>
      <w:marBottom w:val="0"/>
      <w:divBdr>
        <w:top w:val="none" w:sz="0" w:space="0" w:color="auto"/>
        <w:left w:val="none" w:sz="0" w:space="0" w:color="auto"/>
        <w:bottom w:val="none" w:sz="0" w:space="0" w:color="auto"/>
        <w:right w:val="none" w:sz="0" w:space="0" w:color="auto"/>
      </w:divBdr>
    </w:div>
    <w:div w:id="497889788">
      <w:bodyDiv w:val="1"/>
      <w:marLeft w:val="0"/>
      <w:marRight w:val="0"/>
      <w:marTop w:val="0"/>
      <w:marBottom w:val="0"/>
      <w:divBdr>
        <w:top w:val="none" w:sz="0" w:space="0" w:color="auto"/>
        <w:left w:val="none" w:sz="0" w:space="0" w:color="auto"/>
        <w:bottom w:val="none" w:sz="0" w:space="0" w:color="auto"/>
        <w:right w:val="none" w:sz="0" w:space="0" w:color="auto"/>
      </w:divBdr>
    </w:div>
    <w:div w:id="510728296">
      <w:bodyDiv w:val="1"/>
      <w:marLeft w:val="0"/>
      <w:marRight w:val="0"/>
      <w:marTop w:val="0"/>
      <w:marBottom w:val="0"/>
      <w:divBdr>
        <w:top w:val="none" w:sz="0" w:space="0" w:color="auto"/>
        <w:left w:val="none" w:sz="0" w:space="0" w:color="auto"/>
        <w:bottom w:val="none" w:sz="0" w:space="0" w:color="auto"/>
        <w:right w:val="none" w:sz="0" w:space="0" w:color="auto"/>
      </w:divBdr>
    </w:div>
    <w:div w:id="521674849">
      <w:bodyDiv w:val="1"/>
      <w:marLeft w:val="0"/>
      <w:marRight w:val="0"/>
      <w:marTop w:val="0"/>
      <w:marBottom w:val="0"/>
      <w:divBdr>
        <w:top w:val="none" w:sz="0" w:space="0" w:color="auto"/>
        <w:left w:val="none" w:sz="0" w:space="0" w:color="auto"/>
        <w:bottom w:val="none" w:sz="0" w:space="0" w:color="auto"/>
        <w:right w:val="none" w:sz="0" w:space="0" w:color="auto"/>
      </w:divBdr>
    </w:div>
    <w:div w:id="525994332">
      <w:bodyDiv w:val="1"/>
      <w:marLeft w:val="0"/>
      <w:marRight w:val="0"/>
      <w:marTop w:val="0"/>
      <w:marBottom w:val="0"/>
      <w:divBdr>
        <w:top w:val="none" w:sz="0" w:space="0" w:color="auto"/>
        <w:left w:val="none" w:sz="0" w:space="0" w:color="auto"/>
        <w:bottom w:val="none" w:sz="0" w:space="0" w:color="auto"/>
        <w:right w:val="none" w:sz="0" w:space="0" w:color="auto"/>
      </w:divBdr>
    </w:div>
    <w:div w:id="552153193">
      <w:bodyDiv w:val="1"/>
      <w:marLeft w:val="0"/>
      <w:marRight w:val="0"/>
      <w:marTop w:val="0"/>
      <w:marBottom w:val="0"/>
      <w:divBdr>
        <w:top w:val="none" w:sz="0" w:space="0" w:color="auto"/>
        <w:left w:val="none" w:sz="0" w:space="0" w:color="auto"/>
        <w:bottom w:val="none" w:sz="0" w:space="0" w:color="auto"/>
        <w:right w:val="none" w:sz="0" w:space="0" w:color="auto"/>
      </w:divBdr>
    </w:div>
    <w:div w:id="554774134">
      <w:bodyDiv w:val="1"/>
      <w:marLeft w:val="0"/>
      <w:marRight w:val="0"/>
      <w:marTop w:val="0"/>
      <w:marBottom w:val="0"/>
      <w:divBdr>
        <w:top w:val="none" w:sz="0" w:space="0" w:color="auto"/>
        <w:left w:val="none" w:sz="0" w:space="0" w:color="auto"/>
        <w:bottom w:val="none" w:sz="0" w:space="0" w:color="auto"/>
        <w:right w:val="none" w:sz="0" w:space="0" w:color="auto"/>
      </w:divBdr>
    </w:div>
    <w:div w:id="558832835">
      <w:bodyDiv w:val="1"/>
      <w:marLeft w:val="0"/>
      <w:marRight w:val="0"/>
      <w:marTop w:val="0"/>
      <w:marBottom w:val="0"/>
      <w:divBdr>
        <w:top w:val="none" w:sz="0" w:space="0" w:color="auto"/>
        <w:left w:val="none" w:sz="0" w:space="0" w:color="auto"/>
        <w:bottom w:val="none" w:sz="0" w:space="0" w:color="auto"/>
        <w:right w:val="none" w:sz="0" w:space="0" w:color="auto"/>
      </w:divBdr>
      <w:divsChild>
        <w:div w:id="230582021">
          <w:marLeft w:val="0"/>
          <w:marRight w:val="0"/>
          <w:marTop w:val="0"/>
          <w:marBottom w:val="0"/>
          <w:divBdr>
            <w:top w:val="none" w:sz="0" w:space="0" w:color="auto"/>
            <w:left w:val="none" w:sz="0" w:space="0" w:color="auto"/>
            <w:bottom w:val="none" w:sz="0" w:space="0" w:color="auto"/>
            <w:right w:val="none" w:sz="0" w:space="0" w:color="auto"/>
          </w:divBdr>
        </w:div>
        <w:div w:id="380902036">
          <w:marLeft w:val="0"/>
          <w:marRight w:val="0"/>
          <w:marTop w:val="0"/>
          <w:marBottom w:val="0"/>
          <w:divBdr>
            <w:top w:val="none" w:sz="0" w:space="0" w:color="auto"/>
            <w:left w:val="none" w:sz="0" w:space="0" w:color="auto"/>
            <w:bottom w:val="none" w:sz="0" w:space="0" w:color="auto"/>
            <w:right w:val="none" w:sz="0" w:space="0" w:color="auto"/>
          </w:divBdr>
        </w:div>
        <w:div w:id="477964358">
          <w:marLeft w:val="0"/>
          <w:marRight w:val="0"/>
          <w:marTop w:val="0"/>
          <w:marBottom w:val="0"/>
          <w:divBdr>
            <w:top w:val="none" w:sz="0" w:space="0" w:color="auto"/>
            <w:left w:val="none" w:sz="0" w:space="0" w:color="auto"/>
            <w:bottom w:val="none" w:sz="0" w:space="0" w:color="auto"/>
            <w:right w:val="none" w:sz="0" w:space="0" w:color="auto"/>
          </w:divBdr>
        </w:div>
        <w:div w:id="533153443">
          <w:marLeft w:val="0"/>
          <w:marRight w:val="0"/>
          <w:marTop w:val="0"/>
          <w:marBottom w:val="0"/>
          <w:divBdr>
            <w:top w:val="none" w:sz="0" w:space="0" w:color="auto"/>
            <w:left w:val="none" w:sz="0" w:space="0" w:color="auto"/>
            <w:bottom w:val="none" w:sz="0" w:space="0" w:color="auto"/>
            <w:right w:val="none" w:sz="0" w:space="0" w:color="auto"/>
          </w:divBdr>
        </w:div>
        <w:div w:id="623931094">
          <w:marLeft w:val="0"/>
          <w:marRight w:val="0"/>
          <w:marTop w:val="0"/>
          <w:marBottom w:val="0"/>
          <w:divBdr>
            <w:top w:val="none" w:sz="0" w:space="0" w:color="auto"/>
            <w:left w:val="none" w:sz="0" w:space="0" w:color="auto"/>
            <w:bottom w:val="none" w:sz="0" w:space="0" w:color="auto"/>
            <w:right w:val="none" w:sz="0" w:space="0" w:color="auto"/>
          </w:divBdr>
        </w:div>
        <w:div w:id="733510602">
          <w:marLeft w:val="0"/>
          <w:marRight w:val="0"/>
          <w:marTop w:val="0"/>
          <w:marBottom w:val="0"/>
          <w:divBdr>
            <w:top w:val="none" w:sz="0" w:space="0" w:color="auto"/>
            <w:left w:val="none" w:sz="0" w:space="0" w:color="auto"/>
            <w:bottom w:val="none" w:sz="0" w:space="0" w:color="auto"/>
            <w:right w:val="none" w:sz="0" w:space="0" w:color="auto"/>
          </w:divBdr>
        </w:div>
        <w:div w:id="917178359">
          <w:marLeft w:val="0"/>
          <w:marRight w:val="0"/>
          <w:marTop w:val="0"/>
          <w:marBottom w:val="0"/>
          <w:divBdr>
            <w:top w:val="none" w:sz="0" w:space="0" w:color="auto"/>
            <w:left w:val="none" w:sz="0" w:space="0" w:color="auto"/>
            <w:bottom w:val="none" w:sz="0" w:space="0" w:color="auto"/>
            <w:right w:val="none" w:sz="0" w:space="0" w:color="auto"/>
          </w:divBdr>
        </w:div>
        <w:div w:id="1471702384">
          <w:marLeft w:val="0"/>
          <w:marRight w:val="0"/>
          <w:marTop w:val="0"/>
          <w:marBottom w:val="0"/>
          <w:divBdr>
            <w:top w:val="none" w:sz="0" w:space="0" w:color="auto"/>
            <w:left w:val="none" w:sz="0" w:space="0" w:color="auto"/>
            <w:bottom w:val="none" w:sz="0" w:space="0" w:color="auto"/>
            <w:right w:val="none" w:sz="0" w:space="0" w:color="auto"/>
          </w:divBdr>
        </w:div>
        <w:div w:id="1664357835">
          <w:marLeft w:val="0"/>
          <w:marRight w:val="0"/>
          <w:marTop w:val="0"/>
          <w:marBottom w:val="0"/>
          <w:divBdr>
            <w:top w:val="none" w:sz="0" w:space="0" w:color="auto"/>
            <w:left w:val="none" w:sz="0" w:space="0" w:color="auto"/>
            <w:bottom w:val="none" w:sz="0" w:space="0" w:color="auto"/>
            <w:right w:val="none" w:sz="0" w:space="0" w:color="auto"/>
          </w:divBdr>
        </w:div>
        <w:div w:id="1710295527">
          <w:marLeft w:val="0"/>
          <w:marRight w:val="0"/>
          <w:marTop w:val="0"/>
          <w:marBottom w:val="0"/>
          <w:divBdr>
            <w:top w:val="none" w:sz="0" w:space="0" w:color="auto"/>
            <w:left w:val="none" w:sz="0" w:space="0" w:color="auto"/>
            <w:bottom w:val="none" w:sz="0" w:space="0" w:color="auto"/>
            <w:right w:val="none" w:sz="0" w:space="0" w:color="auto"/>
          </w:divBdr>
        </w:div>
        <w:div w:id="1771663790">
          <w:marLeft w:val="0"/>
          <w:marRight w:val="0"/>
          <w:marTop w:val="0"/>
          <w:marBottom w:val="0"/>
          <w:divBdr>
            <w:top w:val="none" w:sz="0" w:space="0" w:color="auto"/>
            <w:left w:val="none" w:sz="0" w:space="0" w:color="auto"/>
            <w:bottom w:val="none" w:sz="0" w:space="0" w:color="auto"/>
            <w:right w:val="none" w:sz="0" w:space="0" w:color="auto"/>
          </w:divBdr>
        </w:div>
        <w:div w:id="1829203012">
          <w:marLeft w:val="0"/>
          <w:marRight w:val="0"/>
          <w:marTop w:val="0"/>
          <w:marBottom w:val="0"/>
          <w:divBdr>
            <w:top w:val="none" w:sz="0" w:space="0" w:color="auto"/>
            <w:left w:val="none" w:sz="0" w:space="0" w:color="auto"/>
            <w:bottom w:val="none" w:sz="0" w:space="0" w:color="auto"/>
            <w:right w:val="none" w:sz="0" w:space="0" w:color="auto"/>
          </w:divBdr>
        </w:div>
      </w:divsChild>
    </w:div>
    <w:div w:id="559639408">
      <w:bodyDiv w:val="1"/>
      <w:marLeft w:val="0"/>
      <w:marRight w:val="0"/>
      <w:marTop w:val="0"/>
      <w:marBottom w:val="0"/>
      <w:divBdr>
        <w:top w:val="none" w:sz="0" w:space="0" w:color="auto"/>
        <w:left w:val="none" w:sz="0" w:space="0" w:color="auto"/>
        <w:bottom w:val="none" w:sz="0" w:space="0" w:color="auto"/>
        <w:right w:val="none" w:sz="0" w:space="0" w:color="auto"/>
      </w:divBdr>
    </w:div>
    <w:div w:id="563832469">
      <w:bodyDiv w:val="1"/>
      <w:marLeft w:val="0"/>
      <w:marRight w:val="0"/>
      <w:marTop w:val="0"/>
      <w:marBottom w:val="0"/>
      <w:divBdr>
        <w:top w:val="none" w:sz="0" w:space="0" w:color="auto"/>
        <w:left w:val="none" w:sz="0" w:space="0" w:color="auto"/>
        <w:bottom w:val="none" w:sz="0" w:space="0" w:color="auto"/>
        <w:right w:val="none" w:sz="0" w:space="0" w:color="auto"/>
      </w:divBdr>
    </w:div>
    <w:div w:id="568925565">
      <w:bodyDiv w:val="1"/>
      <w:marLeft w:val="0"/>
      <w:marRight w:val="0"/>
      <w:marTop w:val="0"/>
      <w:marBottom w:val="0"/>
      <w:divBdr>
        <w:top w:val="none" w:sz="0" w:space="0" w:color="auto"/>
        <w:left w:val="none" w:sz="0" w:space="0" w:color="auto"/>
        <w:bottom w:val="none" w:sz="0" w:space="0" w:color="auto"/>
        <w:right w:val="none" w:sz="0" w:space="0" w:color="auto"/>
      </w:divBdr>
    </w:div>
    <w:div w:id="575749020">
      <w:bodyDiv w:val="1"/>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441188866">
              <w:marLeft w:val="0"/>
              <w:marRight w:val="0"/>
              <w:marTop w:val="0"/>
              <w:marBottom w:val="0"/>
              <w:divBdr>
                <w:top w:val="none" w:sz="0" w:space="0" w:color="auto"/>
                <w:left w:val="none" w:sz="0" w:space="0" w:color="auto"/>
                <w:bottom w:val="none" w:sz="0" w:space="0" w:color="auto"/>
                <w:right w:val="none" w:sz="0" w:space="0" w:color="auto"/>
              </w:divBdr>
              <w:divsChild>
                <w:div w:id="566262713">
                  <w:marLeft w:val="0"/>
                  <w:marRight w:val="0"/>
                  <w:marTop w:val="0"/>
                  <w:marBottom w:val="0"/>
                  <w:divBdr>
                    <w:top w:val="none" w:sz="0" w:space="0" w:color="auto"/>
                    <w:left w:val="none" w:sz="0" w:space="0" w:color="auto"/>
                    <w:bottom w:val="none" w:sz="0" w:space="0" w:color="auto"/>
                    <w:right w:val="none" w:sz="0" w:space="0" w:color="auto"/>
                  </w:divBdr>
                  <w:divsChild>
                    <w:div w:id="112670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0914">
      <w:bodyDiv w:val="1"/>
      <w:marLeft w:val="0"/>
      <w:marRight w:val="0"/>
      <w:marTop w:val="0"/>
      <w:marBottom w:val="0"/>
      <w:divBdr>
        <w:top w:val="none" w:sz="0" w:space="0" w:color="auto"/>
        <w:left w:val="none" w:sz="0" w:space="0" w:color="auto"/>
        <w:bottom w:val="none" w:sz="0" w:space="0" w:color="auto"/>
        <w:right w:val="none" w:sz="0" w:space="0" w:color="auto"/>
      </w:divBdr>
    </w:div>
    <w:div w:id="590511887">
      <w:bodyDiv w:val="1"/>
      <w:marLeft w:val="0"/>
      <w:marRight w:val="0"/>
      <w:marTop w:val="0"/>
      <w:marBottom w:val="0"/>
      <w:divBdr>
        <w:top w:val="none" w:sz="0" w:space="0" w:color="auto"/>
        <w:left w:val="none" w:sz="0" w:space="0" w:color="auto"/>
        <w:bottom w:val="none" w:sz="0" w:space="0" w:color="auto"/>
        <w:right w:val="none" w:sz="0" w:space="0" w:color="auto"/>
      </w:divBdr>
    </w:div>
    <w:div w:id="598099190">
      <w:bodyDiv w:val="1"/>
      <w:marLeft w:val="0"/>
      <w:marRight w:val="0"/>
      <w:marTop w:val="0"/>
      <w:marBottom w:val="0"/>
      <w:divBdr>
        <w:top w:val="none" w:sz="0" w:space="0" w:color="auto"/>
        <w:left w:val="none" w:sz="0" w:space="0" w:color="auto"/>
        <w:bottom w:val="none" w:sz="0" w:space="0" w:color="auto"/>
        <w:right w:val="none" w:sz="0" w:space="0" w:color="auto"/>
      </w:divBdr>
    </w:div>
    <w:div w:id="602224093">
      <w:bodyDiv w:val="1"/>
      <w:marLeft w:val="0"/>
      <w:marRight w:val="0"/>
      <w:marTop w:val="0"/>
      <w:marBottom w:val="0"/>
      <w:divBdr>
        <w:top w:val="none" w:sz="0" w:space="0" w:color="auto"/>
        <w:left w:val="none" w:sz="0" w:space="0" w:color="auto"/>
        <w:bottom w:val="none" w:sz="0" w:space="0" w:color="auto"/>
        <w:right w:val="none" w:sz="0" w:space="0" w:color="auto"/>
      </w:divBdr>
    </w:div>
    <w:div w:id="611981331">
      <w:bodyDiv w:val="1"/>
      <w:marLeft w:val="0"/>
      <w:marRight w:val="0"/>
      <w:marTop w:val="0"/>
      <w:marBottom w:val="0"/>
      <w:divBdr>
        <w:top w:val="none" w:sz="0" w:space="0" w:color="auto"/>
        <w:left w:val="none" w:sz="0" w:space="0" w:color="auto"/>
        <w:bottom w:val="none" w:sz="0" w:space="0" w:color="auto"/>
        <w:right w:val="none" w:sz="0" w:space="0" w:color="auto"/>
      </w:divBdr>
    </w:div>
    <w:div w:id="615216268">
      <w:bodyDiv w:val="1"/>
      <w:marLeft w:val="0"/>
      <w:marRight w:val="0"/>
      <w:marTop w:val="0"/>
      <w:marBottom w:val="0"/>
      <w:divBdr>
        <w:top w:val="none" w:sz="0" w:space="0" w:color="auto"/>
        <w:left w:val="none" w:sz="0" w:space="0" w:color="auto"/>
        <w:bottom w:val="none" w:sz="0" w:space="0" w:color="auto"/>
        <w:right w:val="none" w:sz="0" w:space="0" w:color="auto"/>
      </w:divBdr>
    </w:div>
    <w:div w:id="619999039">
      <w:bodyDiv w:val="1"/>
      <w:marLeft w:val="0"/>
      <w:marRight w:val="0"/>
      <w:marTop w:val="0"/>
      <w:marBottom w:val="0"/>
      <w:divBdr>
        <w:top w:val="none" w:sz="0" w:space="0" w:color="auto"/>
        <w:left w:val="none" w:sz="0" w:space="0" w:color="auto"/>
        <w:bottom w:val="none" w:sz="0" w:space="0" w:color="auto"/>
        <w:right w:val="none" w:sz="0" w:space="0" w:color="auto"/>
      </w:divBdr>
    </w:div>
    <w:div w:id="620920289">
      <w:bodyDiv w:val="1"/>
      <w:marLeft w:val="0"/>
      <w:marRight w:val="0"/>
      <w:marTop w:val="0"/>
      <w:marBottom w:val="0"/>
      <w:divBdr>
        <w:top w:val="none" w:sz="0" w:space="0" w:color="auto"/>
        <w:left w:val="none" w:sz="0" w:space="0" w:color="auto"/>
        <w:bottom w:val="none" w:sz="0" w:space="0" w:color="auto"/>
        <w:right w:val="none" w:sz="0" w:space="0" w:color="auto"/>
      </w:divBdr>
      <w:divsChild>
        <w:div w:id="1591086318">
          <w:marLeft w:val="0"/>
          <w:marRight w:val="0"/>
          <w:marTop w:val="0"/>
          <w:marBottom w:val="0"/>
          <w:divBdr>
            <w:top w:val="none" w:sz="0" w:space="0" w:color="auto"/>
            <w:left w:val="none" w:sz="0" w:space="0" w:color="auto"/>
            <w:bottom w:val="none" w:sz="0" w:space="0" w:color="auto"/>
            <w:right w:val="none" w:sz="0" w:space="0" w:color="auto"/>
          </w:divBdr>
          <w:divsChild>
            <w:div w:id="940070143">
              <w:marLeft w:val="0"/>
              <w:marRight w:val="0"/>
              <w:marTop w:val="0"/>
              <w:marBottom w:val="0"/>
              <w:divBdr>
                <w:top w:val="none" w:sz="0" w:space="0" w:color="auto"/>
                <w:left w:val="none" w:sz="0" w:space="0" w:color="auto"/>
                <w:bottom w:val="none" w:sz="0" w:space="0" w:color="auto"/>
                <w:right w:val="none" w:sz="0" w:space="0" w:color="auto"/>
              </w:divBdr>
              <w:divsChild>
                <w:div w:id="15412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270125">
      <w:bodyDiv w:val="1"/>
      <w:marLeft w:val="0"/>
      <w:marRight w:val="0"/>
      <w:marTop w:val="0"/>
      <w:marBottom w:val="0"/>
      <w:divBdr>
        <w:top w:val="none" w:sz="0" w:space="0" w:color="auto"/>
        <w:left w:val="none" w:sz="0" w:space="0" w:color="auto"/>
        <w:bottom w:val="none" w:sz="0" w:space="0" w:color="auto"/>
        <w:right w:val="none" w:sz="0" w:space="0" w:color="auto"/>
      </w:divBdr>
    </w:div>
    <w:div w:id="625895722">
      <w:bodyDiv w:val="1"/>
      <w:marLeft w:val="0"/>
      <w:marRight w:val="0"/>
      <w:marTop w:val="0"/>
      <w:marBottom w:val="0"/>
      <w:divBdr>
        <w:top w:val="none" w:sz="0" w:space="0" w:color="auto"/>
        <w:left w:val="none" w:sz="0" w:space="0" w:color="auto"/>
        <w:bottom w:val="none" w:sz="0" w:space="0" w:color="auto"/>
        <w:right w:val="none" w:sz="0" w:space="0" w:color="auto"/>
      </w:divBdr>
    </w:div>
    <w:div w:id="626591977">
      <w:bodyDiv w:val="1"/>
      <w:marLeft w:val="0"/>
      <w:marRight w:val="0"/>
      <w:marTop w:val="0"/>
      <w:marBottom w:val="0"/>
      <w:divBdr>
        <w:top w:val="none" w:sz="0" w:space="0" w:color="auto"/>
        <w:left w:val="none" w:sz="0" w:space="0" w:color="auto"/>
        <w:bottom w:val="none" w:sz="0" w:space="0" w:color="auto"/>
        <w:right w:val="none" w:sz="0" w:space="0" w:color="auto"/>
      </w:divBdr>
    </w:div>
    <w:div w:id="641538474">
      <w:bodyDiv w:val="1"/>
      <w:marLeft w:val="0"/>
      <w:marRight w:val="0"/>
      <w:marTop w:val="0"/>
      <w:marBottom w:val="0"/>
      <w:divBdr>
        <w:top w:val="none" w:sz="0" w:space="0" w:color="auto"/>
        <w:left w:val="none" w:sz="0" w:space="0" w:color="auto"/>
        <w:bottom w:val="none" w:sz="0" w:space="0" w:color="auto"/>
        <w:right w:val="none" w:sz="0" w:space="0" w:color="auto"/>
      </w:divBdr>
    </w:div>
    <w:div w:id="641539455">
      <w:bodyDiv w:val="1"/>
      <w:marLeft w:val="0"/>
      <w:marRight w:val="0"/>
      <w:marTop w:val="0"/>
      <w:marBottom w:val="0"/>
      <w:divBdr>
        <w:top w:val="none" w:sz="0" w:space="0" w:color="auto"/>
        <w:left w:val="none" w:sz="0" w:space="0" w:color="auto"/>
        <w:bottom w:val="none" w:sz="0" w:space="0" w:color="auto"/>
        <w:right w:val="none" w:sz="0" w:space="0" w:color="auto"/>
      </w:divBdr>
    </w:div>
    <w:div w:id="646862419">
      <w:bodyDiv w:val="1"/>
      <w:marLeft w:val="0"/>
      <w:marRight w:val="0"/>
      <w:marTop w:val="0"/>
      <w:marBottom w:val="0"/>
      <w:divBdr>
        <w:top w:val="none" w:sz="0" w:space="0" w:color="auto"/>
        <w:left w:val="none" w:sz="0" w:space="0" w:color="auto"/>
        <w:bottom w:val="none" w:sz="0" w:space="0" w:color="auto"/>
        <w:right w:val="none" w:sz="0" w:space="0" w:color="auto"/>
      </w:divBdr>
    </w:div>
    <w:div w:id="657002316">
      <w:bodyDiv w:val="1"/>
      <w:marLeft w:val="0"/>
      <w:marRight w:val="0"/>
      <w:marTop w:val="0"/>
      <w:marBottom w:val="0"/>
      <w:divBdr>
        <w:top w:val="none" w:sz="0" w:space="0" w:color="auto"/>
        <w:left w:val="none" w:sz="0" w:space="0" w:color="auto"/>
        <w:bottom w:val="none" w:sz="0" w:space="0" w:color="auto"/>
        <w:right w:val="none" w:sz="0" w:space="0" w:color="auto"/>
      </w:divBdr>
    </w:div>
    <w:div w:id="659113266">
      <w:bodyDiv w:val="1"/>
      <w:marLeft w:val="0"/>
      <w:marRight w:val="0"/>
      <w:marTop w:val="0"/>
      <w:marBottom w:val="0"/>
      <w:divBdr>
        <w:top w:val="none" w:sz="0" w:space="0" w:color="auto"/>
        <w:left w:val="none" w:sz="0" w:space="0" w:color="auto"/>
        <w:bottom w:val="none" w:sz="0" w:space="0" w:color="auto"/>
        <w:right w:val="none" w:sz="0" w:space="0" w:color="auto"/>
      </w:divBdr>
    </w:div>
    <w:div w:id="661350847">
      <w:bodyDiv w:val="1"/>
      <w:marLeft w:val="0"/>
      <w:marRight w:val="0"/>
      <w:marTop w:val="0"/>
      <w:marBottom w:val="0"/>
      <w:divBdr>
        <w:top w:val="none" w:sz="0" w:space="0" w:color="auto"/>
        <w:left w:val="none" w:sz="0" w:space="0" w:color="auto"/>
        <w:bottom w:val="none" w:sz="0" w:space="0" w:color="auto"/>
        <w:right w:val="none" w:sz="0" w:space="0" w:color="auto"/>
      </w:divBdr>
      <w:divsChild>
        <w:div w:id="1489714926">
          <w:marLeft w:val="0"/>
          <w:marRight w:val="0"/>
          <w:marTop w:val="0"/>
          <w:marBottom w:val="0"/>
          <w:divBdr>
            <w:top w:val="none" w:sz="0" w:space="0" w:color="auto"/>
            <w:left w:val="none" w:sz="0" w:space="0" w:color="auto"/>
            <w:bottom w:val="none" w:sz="0" w:space="0" w:color="auto"/>
            <w:right w:val="none" w:sz="0" w:space="0" w:color="auto"/>
          </w:divBdr>
        </w:div>
        <w:div w:id="1510218451">
          <w:marLeft w:val="0"/>
          <w:marRight w:val="0"/>
          <w:marTop w:val="0"/>
          <w:marBottom w:val="0"/>
          <w:divBdr>
            <w:top w:val="none" w:sz="0" w:space="0" w:color="auto"/>
            <w:left w:val="none" w:sz="0" w:space="0" w:color="auto"/>
            <w:bottom w:val="none" w:sz="0" w:space="0" w:color="auto"/>
            <w:right w:val="none" w:sz="0" w:space="0" w:color="auto"/>
          </w:divBdr>
        </w:div>
        <w:div w:id="1776091435">
          <w:marLeft w:val="0"/>
          <w:marRight w:val="0"/>
          <w:marTop w:val="0"/>
          <w:marBottom w:val="0"/>
          <w:divBdr>
            <w:top w:val="none" w:sz="0" w:space="0" w:color="auto"/>
            <w:left w:val="none" w:sz="0" w:space="0" w:color="auto"/>
            <w:bottom w:val="none" w:sz="0" w:space="0" w:color="auto"/>
            <w:right w:val="none" w:sz="0" w:space="0" w:color="auto"/>
          </w:divBdr>
        </w:div>
      </w:divsChild>
    </w:div>
    <w:div w:id="665860355">
      <w:bodyDiv w:val="1"/>
      <w:marLeft w:val="0"/>
      <w:marRight w:val="0"/>
      <w:marTop w:val="0"/>
      <w:marBottom w:val="0"/>
      <w:divBdr>
        <w:top w:val="none" w:sz="0" w:space="0" w:color="auto"/>
        <w:left w:val="none" w:sz="0" w:space="0" w:color="auto"/>
        <w:bottom w:val="none" w:sz="0" w:space="0" w:color="auto"/>
        <w:right w:val="none" w:sz="0" w:space="0" w:color="auto"/>
      </w:divBdr>
    </w:div>
    <w:div w:id="674265950">
      <w:bodyDiv w:val="1"/>
      <w:marLeft w:val="0"/>
      <w:marRight w:val="0"/>
      <w:marTop w:val="0"/>
      <w:marBottom w:val="0"/>
      <w:divBdr>
        <w:top w:val="none" w:sz="0" w:space="0" w:color="auto"/>
        <w:left w:val="none" w:sz="0" w:space="0" w:color="auto"/>
        <w:bottom w:val="none" w:sz="0" w:space="0" w:color="auto"/>
        <w:right w:val="none" w:sz="0" w:space="0" w:color="auto"/>
      </w:divBdr>
    </w:div>
    <w:div w:id="679697859">
      <w:bodyDiv w:val="1"/>
      <w:marLeft w:val="0"/>
      <w:marRight w:val="0"/>
      <w:marTop w:val="0"/>
      <w:marBottom w:val="0"/>
      <w:divBdr>
        <w:top w:val="none" w:sz="0" w:space="0" w:color="auto"/>
        <w:left w:val="none" w:sz="0" w:space="0" w:color="auto"/>
        <w:bottom w:val="none" w:sz="0" w:space="0" w:color="auto"/>
        <w:right w:val="none" w:sz="0" w:space="0" w:color="auto"/>
      </w:divBdr>
      <w:divsChild>
        <w:div w:id="390815826">
          <w:marLeft w:val="0"/>
          <w:marRight w:val="0"/>
          <w:marTop w:val="0"/>
          <w:marBottom w:val="0"/>
          <w:divBdr>
            <w:top w:val="none" w:sz="0" w:space="0" w:color="auto"/>
            <w:left w:val="none" w:sz="0" w:space="0" w:color="auto"/>
            <w:bottom w:val="none" w:sz="0" w:space="0" w:color="auto"/>
            <w:right w:val="none" w:sz="0" w:space="0" w:color="auto"/>
          </w:divBdr>
        </w:div>
        <w:div w:id="436221673">
          <w:marLeft w:val="0"/>
          <w:marRight w:val="0"/>
          <w:marTop w:val="0"/>
          <w:marBottom w:val="0"/>
          <w:divBdr>
            <w:top w:val="none" w:sz="0" w:space="0" w:color="auto"/>
            <w:left w:val="none" w:sz="0" w:space="0" w:color="auto"/>
            <w:bottom w:val="none" w:sz="0" w:space="0" w:color="auto"/>
            <w:right w:val="none" w:sz="0" w:space="0" w:color="auto"/>
          </w:divBdr>
        </w:div>
        <w:div w:id="468673100">
          <w:marLeft w:val="0"/>
          <w:marRight w:val="0"/>
          <w:marTop w:val="0"/>
          <w:marBottom w:val="0"/>
          <w:divBdr>
            <w:top w:val="none" w:sz="0" w:space="0" w:color="auto"/>
            <w:left w:val="none" w:sz="0" w:space="0" w:color="auto"/>
            <w:bottom w:val="none" w:sz="0" w:space="0" w:color="auto"/>
            <w:right w:val="none" w:sz="0" w:space="0" w:color="auto"/>
          </w:divBdr>
        </w:div>
        <w:div w:id="853032204">
          <w:marLeft w:val="0"/>
          <w:marRight w:val="0"/>
          <w:marTop w:val="0"/>
          <w:marBottom w:val="0"/>
          <w:divBdr>
            <w:top w:val="none" w:sz="0" w:space="0" w:color="auto"/>
            <w:left w:val="none" w:sz="0" w:space="0" w:color="auto"/>
            <w:bottom w:val="none" w:sz="0" w:space="0" w:color="auto"/>
            <w:right w:val="none" w:sz="0" w:space="0" w:color="auto"/>
          </w:divBdr>
        </w:div>
        <w:div w:id="1186480060">
          <w:marLeft w:val="0"/>
          <w:marRight w:val="0"/>
          <w:marTop w:val="0"/>
          <w:marBottom w:val="0"/>
          <w:divBdr>
            <w:top w:val="none" w:sz="0" w:space="0" w:color="auto"/>
            <w:left w:val="none" w:sz="0" w:space="0" w:color="auto"/>
            <w:bottom w:val="none" w:sz="0" w:space="0" w:color="auto"/>
            <w:right w:val="none" w:sz="0" w:space="0" w:color="auto"/>
          </w:divBdr>
        </w:div>
        <w:div w:id="1321232996">
          <w:marLeft w:val="0"/>
          <w:marRight w:val="0"/>
          <w:marTop w:val="0"/>
          <w:marBottom w:val="0"/>
          <w:divBdr>
            <w:top w:val="none" w:sz="0" w:space="0" w:color="auto"/>
            <w:left w:val="none" w:sz="0" w:space="0" w:color="auto"/>
            <w:bottom w:val="none" w:sz="0" w:space="0" w:color="auto"/>
            <w:right w:val="none" w:sz="0" w:space="0" w:color="auto"/>
          </w:divBdr>
        </w:div>
      </w:divsChild>
    </w:div>
    <w:div w:id="685407687">
      <w:bodyDiv w:val="1"/>
      <w:marLeft w:val="0"/>
      <w:marRight w:val="0"/>
      <w:marTop w:val="0"/>
      <w:marBottom w:val="0"/>
      <w:divBdr>
        <w:top w:val="none" w:sz="0" w:space="0" w:color="auto"/>
        <w:left w:val="none" w:sz="0" w:space="0" w:color="auto"/>
        <w:bottom w:val="none" w:sz="0" w:space="0" w:color="auto"/>
        <w:right w:val="none" w:sz="0" w:space="0" w:color="auto"/>
      </w:divBdr>
    </w:div>
    <w:div w:id="709458908">
      <w:bodyDiv w:val="1"/>
      <w:marLeft w:val="0"/>
      <w:marRight w:val="0"/>
      <w:marTop w:val="0"/>
      <w:marBottom w:val="0"/>
      <w:divBdr>
        <w:top w:val="none" w:sz="0" w:space="0" w:color="auto"/>
        <w:left w:val="none" w:sz="0" w:space="0" w:color="auto"/>
        <w:bottom w:val="none" w:sz="0" w:space="0" w:color="auto"/>
        <w:right w:val="none" w:sz="0" w:space="0" w:color="auto"/>
      </w:divBdr>
    </w:div>
    <w:div w:id="709959868">
      <w:bodyDiv w:val="1"/>
      <w:marLeft w:val="0"/>
      <w:marRight w:val="0"/>
      <w:marTop w:val="0"/>
      <w:marBottom w:val="0"/>
      <w:divBdr>
        <w:top w:val="none" w:sz="0" w:space="0" w:color="auto"/>
        <w:left w:val="none" w:sz="0" w:space="0" w:color="auto"/>
        <w:bottom w:val="none" w:sz="0" w:space="0" w:color="auto"/>
        <w:right w:val="none" w:sz="0" w:space="0" w:color="auto"/>
      </w:divBdr>
    </w:div>
    <w:div w:id="712073175">
      <w:bodyDiv w:val="1"/>
      <w:marLeft w:val="0"/>
      <w:marRight w:val="0"/>
      <w:marTop w:val="0"/>
      <w:marBottom w:val="0"/>
      <w:divBdr>
        <w:top w:val="none" w:sz="0" w:space="0" w:color="auto"/>
        <w:left w:val="none" w:sz="0" w:space="0" w:color="auto"/>
        <w:bottom w:val="none" w:sz="0" w:space="0" w:color="auto"/>
        <w:right w:val="none" w:sz="0" w:space="0" w:color="auto"/>
      </w:divBdr>
      <w:divsChild>
        <w:div w:id="1518734980">
          <w:marLeft w:val="0"/>
          <w:marRight w:val="0"/>
          <w:marTop w:val="0"/>
          <w:marBottom w:val="0"/>
          <w:divBdr>
            <w:top w:val="none" w:sz="0" w:space="0" w:color="auto"/>
            <w:left w:val="none" w:sz="0" w:space="0" w:color="auto"/>
            <w:bottom w:val="none" w:sz="0" w:space="0" w:color="auto"/>
            <w:right w:val="none" w:sz="0" w:space="0" w:color="auto"/>
          </w:divBdr>
        </w:div>
        <w:div w:id="1720472853">
          <w:marLeft w:val="0"/>
          <w:marRight w:val="0"/>
          <w:marTop w:val="0"/>
          <w:marBottom w:val="0"/>
          <w:divBdr>
            <w:top w:val="none" w:sz="0" w:space="0" w:color="auto"/>
            <w:left w:val="none" w:sz="0" w:space="0" w:color="auto"/>
            <w:bottom w:val="none" w:sz="0" w:space="0" w:color="auto"/>
            <w:right w:val="none" w:sz="0" w:space="0" w:color="auto"/>
          </w:divBdr>
        </w:div>
        <w:div w:id="1750610900">
          <w:marLeft w:val="0"/>
          <w:marRight w:val="0"/>
          <w:marTop w:val="0"/>
          <w:marBottom w:val="0"/>
          <w:divBdr>
            <w:top w:val="none" w:sz="0" w:space="0" w:color="auto"/>
            <w:left w:val="none" w:sz="0" w:space="0" w:color="auto"/>
            <w:bottom w:val="none" w:sz="0" w:space="0" w:color="auto"/>
            <w:right w:val="none" w:sz="0" w:space="0" w:color="auto"/>
          </w:divBdr>
        </w:div>
      </w:divsChild>
    </w:div>
    <w:div w:id="738594548">
      <w:bodyDiv w:val="1"/>
      <w:marLeft w:val="0"/>
      <w:marRight w:val="0"/>
      <w:marTop w:val="0"/>
      <w:marBottom w:val="0"/>
      <w:divBdr>
        <w:top w:val="none" w:sz="0" w:space="0" w:color="auto"/>
        <w:left w:val="none" w:sz="0" w:space="0" w:color="auto"/>
        <w:bottom w:val="none" w:sz="0" w:space="0" w:color="auto"/>
        <w:right w:val="none" w:sz="0" w:space="0" w:color="auto"/>
      </w:divBdr>
    </w:div>
    <w:div w:id="747574729">
      <w:bodyDiv w:val="1"/>
      <w:marLeft w:val="0"/>
      <w:marRight w:val="0"/>
      <w:marTop w:val="0"/>
      <w:marBottom w:val="0"/>
      <w:divBdr>
        <w:top w:val="none" w:sz="0" w:space="0" w:color="auto"/>
        <w:left w:val="none" w:sz="0" w:space="0" w:color="auto"/>
        <w:bottom w:val="none" w:sz="0" w:space="0" w:color="auto"/>
        <w:right w:val="none" w:sz="0" w:space="0" w:color="auto"/>
      </w:divBdr>
    </w:div>
    <w:div w:id="752318041">
      <w:bodyDiv w:val="1"/>
      <w:marLeft w:val="0"/>
      <w:marRight w:val="0"/>
      <w:marTop w:val="0"/>
      <w:marBottom w:val="0"/>
      <w:divBdr>
        <w:top w:val="none" w:sz="0" w:space="0" w:color="auto"/>
        <w:left w:val="none" w:sz="0" w:space="0" w:color="auto"/>
        <w:bottom w:val="none" w:sz="0" w:space="0" w:color="auto"/>
        <w:right w:val="none" w:sz="0" w:space="0" w:color="auto"/>
      </w:divBdr>
    </w:div>
    <w:div w:id="753824957">
      <w:bodyDiv w:val="1"/>
      <w:marLeft w:val="0"/>
      <w:marRight w:val="0"/>
      <w:marTop w:val="0"/>
      <w:marBottom w:val="0"/>
      <w:divBdr>
        <w:top w:val="none" w:sz="0" w:space="0" w:color="auto"/>
        <w:left w:val="none" w:sz="0" w:space="0" w:color="auto"/>
        <w:bottom w:val="none" w:sz="0" w:space="0" w:color="auto"/>
        <w:right w:val="none" w:sz="0" w:space="0" w:color="auto"/>
      </w:divBdr>
    </w:div>
    <w:div w:id="765005714">
      <w:bodyDiv w:val="1"/>
      <w:marLeft w:val="0"/>
      <w:marRight w:val="0"/>
      <w:marTop w:val="0"/>
      <w:marBottom w:val="0"/>
      <w:divBdr>
        <w:top w:val="none" w:sz="0" w:space="0" w:color="auto"/>
        <w:left w:val="none" w:sz="0" w:space="0" w:color="auto"/>
        <w:bottom w:val="none" w:sz="0" w:space="0" w:color="auto"/>
        <w:right w:val="none" w:sz="0" w:space="0" w:color="auto"/>
      </w:divBdr>
    </w:div>
    <w:div w:id="775951199">
      <w:bodyDiv w:val="1"/>
      <w:marLeft w:val="0"/>
      <w:marRight w:val="0"/>
      <w:marTop w:val="0"/>
      <w:marBottom w:val="0"/>
      <w:divBdr>
        <w:top w:val="none" w:sz="0" w:space="0" w:color="auto"/>
        <w:left w:val="none" w:sz="0" w:space="0" w:color="auto"/>
        <w:bottom w:val="none" w:sz="0" w:space="0" w:color="auto"/>
        <w:right w:val="none" w:sz="0" w:space="0" w:color="auto"/>
      </w:divBdr>
    </w:div>
    <w:div w:id="782303575">
      <w:bodyDiv w:val="1"/>
      <w:marLeft w:val="0"/>
      <w:marRight w:val="0"/>
      <w:marTop w:val="0"/>
      <w:marBottom w:val="0"/>
      <w:divBdr>
        <w:top w:val="none" w:sz="0" w:space="0" w:color="auto"/>
        <w:left w:val="none" w:sz="0" w:space="0" w:color="auto"/>
        <w:bottom w:val="none" w:sz="0" w:space="0" w:color="auto"/>
        <w:right w:val="none" w:sz="0" w:space="0" w:color="auto"/>
      </w:divBdr>
    </w:div>
    <w:div w:id="784806274">
      <w:bodyDiv w:val="1"/>
      <w:marLeft w:val="0"/>
      <w:marRight w:val="0"/>
      <w:marTop w:val="0"/>
      <w:marBottom w:val="0"/>
      <w:divBdr>
        <w:top w:val="none" w:sz="0" w:space="0" w:color="auto"/>
        <w:left w:val="none" w:sz="0" w:space="0" w:color="auto"/>
        <w:bottom w:val="none" w:sz="0" w:space="0" w:color="auto"/>
        <w:right w:val="none" w:sz="0" w:space="0" w:color="auto"/>
      </w:divBdr>
    </w:div>
    <w:div w:id="785999440">
      <w:bodyDiv w:val="1"/>
      <w:marLeft w:val="0"/>
      <w:marRight w:val="0"/>
      <w:marTop w:val="0"/>
      <w:marBottom w:val="0"/>
      <w:divBdr>
        <w:top w:val="none" w:sz="0" w:space="0" w:color="auto"/>
        <w:left w:val="none" w:sz="0" w:space="0" w:color="auto"/>
        <w:bottom w:val="none" w:sz="0" w:space="0" w:color="auto"/>
        <w:right w:val="none" w:sz="0" w:space="0" w:color="auto"/>
      </w:divBdr>
    </w:div>
    <w:div w:id="789394135">
      <w:bodyDiv w:val="1"/>
      <w:marLeft w:val="0"/>
      <w:marRight w:val="0"/>
      <w:marTop w:val="0"/>
      <w:marBottom w:val="0"/>
      <w:divBdr>
        <w:top w:val="none" w:sz="0" w:space="0" w:color="auto"/>
        <w:left w:val="none" w:sz="0" w:space="0" w:color="auto"/>
        <w:bottom w:val="none" w:sz="0" w:space="0" w:color="auto"/>
        <w:right w:val="none" w:sz="0" w:space="0" w:color="auto"/>
      </w:divBdr>
    </w:div>
    <w:div w:id="795100861">
      <w:bodyDiv w:val="1"/>
      <w:marLeft w:val="0"/>
      <w:marRight w:val="0"/>
      <w:marTop w:val="0"/>
      <w:marBottom w:val="0"/>
      <w:divBdr>
        <w:top w:val="none" w:sz="0" w:space="0" w:color="auto"/>
        <w:left w:val="none" w:sz="0" w:space="0" w:color="auto"/>
        <w:bottom w:val="none" w:sz="0" w:space="0" w:color="auto"/>
        <w:right w:val="none" w:sz="0" w:space="0" w:color="auto"/>
      </w:divBdr>
    </w:div>
    <w:div w:id="800533006">
      <w:bodyDiv w:val="1"/>
      <w:marLeft w:val="0"/>
      <w:marRight w:val="0"/>
      <w:marTop w:val="0"/>
      <w:marBottom w:val="0"/>
      <w:divBdr>
        <w:top w:val="none" w:sz="0" w:space="0" w:color="auto"/>
        <w:left w:val="none" w:sz="0" w:space="0" w:color="auto"/>
        <w:bottom w:val="none" w:sz="0" w:space="0" w:color="auto"/>
        <w:right w:val="none" w:sz="0" w:space="0" w:color="auto"/>
      </w:divBdr>
    </w:div>
    <w:div w:id="819538973">
      <w:bodyDiv w:val="1"/>
      <w:marLeft w:val="0"/>
      <w:marRight w:val="0"/>
      <w:marTop w:val="0"/>
      <w:marBottom w:val="0"/>
      <w:divBdr>
        <w:top w:val="none" w:sz="0" w:space="0" w:color="auto"/>
        <w:left w:val="none" w:sz="0" w:space="0" w:color="auto"/>
        <w:bottom w:val="none" w:sz="0" w:space="0" w:color="auto"/>
        <w:right w:val="none" w:sz="0" w:space="0" w:color="auto"/>
      </w:divBdr>
    </w:div>
    <w:div w:id="823861329">
      <w:bodyDiv w:val="1"/>
      <w:marLeft w:val="0"/>
      <w:marRight w:val="0"/>
      <w:marTop w:val="0"/>
      <w:marBottom w:val="0"/>
      <w:divBdr>
        <w:top w:val="none" w:sz="0" w:space="0" w:color="auto"/>
        <w:left w:val="none" w:sz="0" w:space="0" w:color="auto"/>
        <w:bottom w:val="none" w:sz="0" w:space="0" w:color="auto"/>
        <w:right w:val="none" w:sz="0" w:space="0" w:color="auto"/>
      </w:divBdr>
    </w:div>
    <w:div w:id="825168000">
      <w:bodyDiv w:val="1"/>
      <w:marLeft w:val="0"/>
      <w:marRight w:val="0"/>
      <w:marTop w:val="0"/>
      <w:marBottom w:val="0"/>
      <w:divBdr>
        <w:top w:val="none" w:sz="0" w:space="0" w:color="auto"/>
        <w:left w:val="none" w:sz="0" w:space="0" w:color="auto"/>
        <w:bottom w:val="none" w:sz="0" w:space="0" w:color="auto"/>
        <w:right w:val="none" w:sz="0" w:space="0" w:color="auto"/>
      </w:divBdr>
    </w:div>
    <w:div w:id="833256364">
      <w:bodyDiv w:val="1"/>
      <w:marLeft w:val="0"/>
      <w:marRight w:val="0"/>
      <w:marTop w:val="0"/>
      <w:marBottom w:val="0"/>
      <w:divBdr>
        <w:top w:val="none" w:sz="0" w:space="0" w:color="auto"/>
        <w:left w:val="none" w:sz="0" w:space="0" w:color="auto"/>
        <w:bottom w:val="none" w:sz="0" w:space="0" w:color="auto"/>
        <w:right w:val="none" w:sz="0" w:space="0" w:color="auto"/>
      </w:divBdr>
    </w:div>
    <w:div w:id="833909122">
      <w:bodyDiv w:val="1"/>
      <w:marLeft w:val="0"/>
      <w:marRight w:val="0"/>
      <w:marTop w:val="0"/>
      <w:marBottom w:val="0"/>
      <w:divBdr>
        <w:top w:val="none" w:sz="0" w:space="0" w:color="auto"/>
        <w:left w:val="none" w:sz="0" w:space="0" w:color="auto"/>
        <w:bottom w:val="none" w:sz="0" w:space="0" w:color="auto"/>
        <w:right w:val="none" w:sz="0" w:space="0" w:color="auto"/>
      </w:divBdr>
    </w:div>
    <w:div w:id="840970025">
      <w:bodyDiv w:val="1"/>
      <w:marLeft w:val="0"/>
      <w:marRight w:val="0"/>
      <w:marTop w:val="0"/>
      <w:marBottom w:val="0"/>
      <w:divBdr>
        <w:top w:val="none" w:sz="0" w:space="0" w:color="auto"/>
        <w:left w:val="none" w:sz="0" w:space="0" w:color="auto"/>
        <w:bottom w:val="none" w:sz="0" w:space="0" w:color="auto"/>
        <w:right w:val="none" w:sz="0" w:space="0" w:color="auto"/>
      </w:divBdr>
    </w:div>
    <w:div w:id="847477821">
      <w:bodyDiv w:val="1"/>
      <w:marLeft w:val="0"/>
      <w:marRight w:val="0"/>
      <w:marTop w:val="0"/>
      <w:marBottom w:val="0"/>
      <w:divBdr>
        <w:top w:val="none" w:sz="0" w:space="0" w:color="auto"/>
        <w:left w:val="none" w:sz="0" w:space="0" w:color="auto"/>
        <w:bottom w:val="none" w:sz="0" w:space="0" w:color="auto"/>
        <w:right w:val="none" w:sz="0" w:space="0" w:color="auto"/>
      </w:divBdr>
      <w:divsChild>
        <w:div w:id="1068773411">
          <w:marLeft w:val="0"/>
          <w:marRight w:val="0"/>
          <w:marTop w:val="0"/>
          <w:marBottom w:val="0"/>
          <w:divBdr>
            <w:top w:val="none" w:sz="0" w:space="0" w:color="auto"/>
            <w:left w:val="none" w:sz="0" w:space="0" w:color="auto"/>
            <w:bottom w:val="none" w:sz="0" w:space="0" w:color="auto"/>
            <w:right w:val="none" w:sz="0" w:space="0" w:color="auto"/>
          </w:divBdr>
          <w:divsChild>
            <w:div w:id="250890543">
              <w:marLeft w:val="0"/>
              <w:marRight w:val="0"/>
              <w:marTop w:val="0"/>
              <w:marBottom w:val="0"/>
              <w:divBdr>
                <w:top w:val="none" w:sz="0" w:space="0" w:color="auto"/>
                <w:left w:val="none" w:sz="0" w:space="0" w:color="auto"/>
                <w:bottom w:val="none" w:sz="0" w:space="0" w:color="auto"/>
                <w:right w:val="none" w:sz="0" w:space="0" w:color="auto"/>
              </w:divBdr>
              <w:divsChild>
                <w:div w:id="152142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78775">
      <w:bodyDiv w:val="1"/>
      <w:marLeft w:val="0"/>
      <w:marRight w:val="0"/>
      <w:marTop w:val="0"/>
      <w:marBottom w:val="0"/>
      <w:divBdr>
        <w:top w:val="none" w:sz="0" w:space="0" w:color="auto"/>
        <w:left w:val="none" w:sz="0" w:space="0" w:color="auto"/>
        <w:bottom w:val="none" w:sz="0" w:space="0" w:color="auto"/>
        <w:right w:val="none" w:sz="0" w:space="0" w:color="auto"/>
      </w:divBdr>
    </w:div>
    <w:div w:id="848370583">
      <w:bodyDiv w:val="1"/>
      <w:marLeft w:val="0"/>
      <w:marRight w:val="0"/>
      <w:marTop w:val="0"/>
      <w:marBottom w:val="0"/>
      <w:divBdr>
        <w:top w:val="none" w:sz="0" w:space="0" w:color="auto"/>
        <w:left w:val="none" w:sz="0" w:space="0" w:color="auto"/>
        <w:bottom w:val="none" w:sz="0" w:space="0" w:color="auto"/>
        <w:right w:val="none" w:sz="0" w:space="0" w:color="auto"/>
      </w:divBdr>
    </w:div>
    <w:div w:id="850921568">
      <w:bodyDiv w:val="1"/>
      <w:marLeft w:val="0"/>
      <w:marRight w:val="0"/>
      <w:marTop w:val="0"/>
      <w:marBottom w:val="0"/>
      <w:divBdr>
        <w:top w:val="none" w:sz="0" w:space="0" w:color="auto"/>
        <w:left w:val="none" w:sz="0" w:space="0" w:color="auto"/>
        <w:bottom w:val="none" w:sz="0" w:space="0" w:color="auto"/>
        <w:right w:val="none" w:sz="0" w:space="0" w:color="auto"/>
      </w:divBdr>
    </w:div>
    <w:div w:id="851339064">
      <w:bodyDiv w:val="1"/>
      <w:marLeft w:val="0"/>
      <w:marRight w:val="0"/>
      <w:marTop w:val="0"/>
      <w:marBottom w:val="0"/>
      <w:divBdr>
        <w:top w:val="none" w:sz="0" w:space="0" w:color="auto"/>
        <w:left w:val="none" w:sz="0" w:space="0" w:color="auto"/>
        <w:bottom w:val="none" w:sz="0" w:space="0" w:color="auto"/>
        <w:right w:val="none" w:sz="0" w:space="0" w:color="auto"/>
      </w:divBdr>
    </w:div>
    <w:div w:id="852185098">
      <w:bodyDiv w:val="1"/>
      <w:marLeft w:val="0"/>
      <w:marRight w:val="0"/>
      <w:marTop w:val="0"/>
      <w:marBottom w:val="0"/>
      <w:divBdr>
        <w:top w:val="none" w:sz="0" w:space="0" w:color="auto"/>
        <w:left w:val="none" w:sz="0" w:space="0" w:color="auto"/>
        <w:bottom w:val="none" w:sz="0" w:space="0" w:color="auto"/>
        <w:right w:val="none" w:sz="0" w:space="0" w:color="auto"/>
      </w:divBdr>
    </w:div>
    <w:div w:id="855312018">
      <w:bodyDiv w:val="1"/>
      <w:marLeft w:val="0"/>
      <w:marRight w:val="0"/>
      <w:marTop w:val="0"/>
      <w:marBottom w:val="0"/>
      <w:divBdr>
        <w:top w:val="none" w:sz="0" w:space="0" w:color="auto"/>
        <w:left w:val="none" w:sz="0" w:space="0" w:color="auto"/>
        <w:bottom w:val="none" w:sz="0" w:space="0" w:color="auto"/>
        <w:right w:val="none" w:sz="0" w:space="0" w:color="auto"/>
      </w:divBdr>
    </w:div>
    <w:div w:id="874390385">
      <w:bodyDiv w:val="1"/>
      <w:marLeft w:val="0"/>
      <w:marRight w:val="0"/>
      <w:marTop w:val="0"/>
      <w:marBottom w:val="0"/>
      <w:divBdr>
        <w:top w:val="none" w:sz="0" w:space="0" w:color="auto"/>
        <w:left w:val="none" w:sz="0" w:space="0" w:color="auto"/>
        <w:bottom w:val="none" w:sz="0" w:space="0" w:color="auto"/>
        <w:right w:val="none" w:sz="0" w:space="0" w:color="auto"/>
      </w:divBdr>
    </w:div>
    <w:div w:id="877468314">
      <w:bodyDiv w:val="1"/>
      <w:marLeft w:val="0"/>
      <w:marRight w:val="0"/>
      <w:marTop w:val="0"/>
      <w:marBottom w:val="0"/>
      <w:divBdr>
        <w:top w:val="none" w:sz="0" w:space="0" w:color="auto"/>
        <w:left w:val="none" w:sz="0" w:space="0" w:color="auto"/>
        <w:bottom w:val="none" w:sz="0" w:space="0" w:color="auto"/>
        <w:right w:val="none" w:sz="0" w:space="0" w:color="auto"/>
      </w:divBdr>
      <w:divsChild>
        <w:div w:id="141699482">
          <w:marLeft w:val="0"/>
          <w:marRight w:val="0"/>
          <w:marTop w:val="0"/>
          <w:marBottom w:val="0"/>
          <w:divBdr>
            <w:top w:val="none" w:sz="0" w:space="0" w:color="auto"/>
            <w:left w:val="none" w:sz="0" w:space="0" w:color="auto"/>
            <w:bottom w:val="none" w:sz="0" w:space="0" w:color="auto"/>
            <w:right w:val="none" w:sz="0" w:space="0" w:color="auto"/>
          </w:divBdr>
        </w:div>
        <w:div w:id="283972571">
          <w:marLeft w:val="0"/>
          <w:marRight w:val="0"/>
          <w:marTop w:val="0"/>
          <w:marBottom w:val="0"/>
          <w:divBdr>
            <w:top w:val="none" w:sz="0" w:space="0" w:color="auto"/>
            <w:left w:val="none" w:sz="0" w:space="0" w:color="auto"/>
            <w:bottom w:val="none" w:sz="0" w:space="0" w:color="auto"/>
            <w:right w:val="none" w:sz="0" w:space="0" w:color="auto"/>
          </w:divBdr>
        </w:div>
        <w:div w:id="472480594">
          <w:marLeft w:val="0"/>
          <w:marRight w:val="0"/>
          <w:marTop w:val="0"/>
          <w:marBottom w:val="0"/>
          <w:divBdr>
            <w:top w:val="none" w:sz="0" w:space="0" w:color="auto"/>
            <w:left w:val="none" w:sz="0" w:space="0" w:color="auto"/>
            <w:bottom w:val="none" w:sz="0" w:space="0" w:color="auto"/>
            <w:right w:val="none" w:sz="0" w:space="0" w:color="auto"/>
          </w:divBdr>
        </w:div>
        <w:div w:id="529073243">
          <w:marLeft w:val="0"/>
          <w:marRight w:val="0"/>
          <w:marTop w:val="0"/>
          <w:marBottom w:val="0"/>
          <w:divBdr>
            <w:top w:val="none" w:sz="0" w:space="0" w:color="auto"/>
            <w:left w:val="none" w:sz="0" w:space="0" w:color="auto"/>
            <w:bottom w:val="none" w:sz="0" w:space="0" w:color="auto"/>
            <w:right w:val="none" w:sz="0" w:space="0" w:color="auto"/>
          </w:divBdr>
        </w:div>
        <w:div w:id="789711995">
          <w:marLeft w:val="0"/>
          <w:marRight w:val="0"/>
          <w:marTop w:val="0"/>
          <w:marBottom w:val="0"/>
          <w:divBdr>
            <w:top w:val="none" w:sz="0" w:space="0" w:color="auto"/>
            <w:left w:val="none" w:sz="0" w:space="0" w:color="auto"/>
            <w:bottom w:val="none" w:sz="0" w:space="0" w:color="auto"/>
            <w:right w:val="none" w:sz="0" w:space="0" w:color="auto"/>
          </w:divBdr>
        </w:div>
        <w:div w:id="810291896">
          <w:marLeft w:val="0"/>
          <w:marRight w:val="0"/>
          <w:marTop w:val="0"/>
          <w:marBottom w:val="0"/>
          <w:divBdr>
            <w:top w:val="none" w:sz="0" w:space="0" w:color="auto"/>
            <w:left w:val="none" w:sz="0" w:space="0" w:color="auto"/>
            <w:bottom w:val="none" w:sz="0" w:space="0" w:color="auto"/>
            <w:right w:val="none" w:sz="0" w:space="0" w:color="auto"/>
          </w:divBdr>
        </w:div>
        <w:div w:id="884099754">
          <w:marLeft w:val="0"/>
          <w:marRight w:val="0"/>
          <w:marTop w:val="0"/>
          <w:marBottom w:val="0"/>
          <w:divBdr>
            <w:top w:val="none" w:sz="0" w:space="0" w:color="auto"/>
            <w:left w:val="none" w:sz="0" w:space="0" w:color="auto"/>
            <w:bottom w:val="none" w:sz="0" w:space="0" w:color="auto"/>
            <w:right w:val="none" w:sz="0" w:space="0" w:color="auto"/>
          </w:divBdr>
        </w:div>
        <w:div w:id="888030494">
          <w:marLeft w:val="0"/>
          <w:marRight w:val="0"/>
          <w:marTop w:val="0"/>
          <w:marBottom w:val="0"/>
          <w:divBdr>
            <w:top w:val="none" w:sz="0" w:space="0" w:color="auto"/>
            <w:left w:val="none" w:sz="0" w:space="0" w:color="auto"/>
            <w:bottom w:val="none" w:sz="0" w:space="0" w:color="auto"/>
            <w:right w:val="none" w:sz="0" w:space="0" w:color="auto"/>
          </w:divBdr>
        </w:div>
        <w:div w:id="1143080627">
          <w:marLeft w:val="0"/>
          <w:marRight w:val="0"/>
          <w:marTop w:val="0"/>
          <w:marBottom w:val="0"/>
          <w:divBdr>
            <w:top w:val="none" w:sz="0" w:space="0" w:color="auto"/>
            <w:left w:val="none" w:sz="0" w:space="0" w:color="auto"/>
            <w:bottom w:val="none" w:sz="0" w:space="0" w:color="auto"/>
            <w:right w:val="none" w:sz="0" w:space="0" w:color="auto"/>
          </w:divBdr>
        </w:div>
        <w:div w:id="1331520570">
          <w:marLeft w:val="0"/>
          <w:marRight w:val="0"/>
          <w:marTop w:val="0"/>
          <w:marBottom w:val="0"/>
          <w:divBdr>
            <w:top w:val="none" w:sz="0" w:space="0" w:color="auto"/>
            <w:left w:val="none" w:sz="0" w:space="0" w:color="auto"/>
            <w:bottom w:val="none" w:sz="0" w:space="0" w:color="auto"/>
            <w:right w:val="none" w:sz="0" w:space="0" w:color="auto"/>
          </w:divBdr>
        </w:div>
        <w:div w:id="1367563187">
          <w:marLeft w:val="0"/>
          <w:marRight w:val="0"/>
          <w:marTop w:val="0"/>
          <w:marBottom w:val="0"/>
          <w:divBdr>
            <w:top w:val="none" w:sz="0" w:space="0" w:color="auto"/>
            <w:left w:val="none" w:sz="0" w:space="0" w:color="auto"/>
            <w:bottom w:val="none" w:sz="0" w:space="0" w:color="auto"/>
            <w:right w:val="none" w:sz="0" w:space="0" w:color="auto"/>
          </w:divBdr>
        </w:div>
        <w:div w:id="1441339452">
          <w:marLeft w:val="0"/>
          <w:marRight w:val="0"/>
          <w:marTop w:val="0"/>
          <w:marBottom w:val="0"/>
          <w:divBdr>
            <w:top w:val="none" w:sz="0" w:space="0" w:color="auto"/>
            <w:left w:val="none" w:sz="0" w:space="0" w:color="auto"/>
            <w:bottom w:val="none" w:sz="0" w:space="0" w:color="auto"/>
            <w:right w:val="none" w:sz="0" w:space="0" w:color="auto"/>
          </w:divBdr>
        </w:div>
        <w:div w:id="1463184035">
          <w:marLeft w:val="0"/>
          <w:marRight w:val="0"/>
          <w:marTop w:val="0"/>
          <w:marBottom w:val="0"/>
          <w:divBdr>
            <w:top w:val="none" w:sz="0" w:space="0" w:color="auto"/>
            <w:left w:val="none" w:sz="0" w:space="0" w:color="auto"/>
            <w:bottom w:val="none" w:sz="0" w:space="0" w:color="auto"/>
            <w:right w:val="none" w:sz="0" w:space="0" w:color="auto"/>
          </w:divBdr>
        </w:div>
        <w:div w:id="1919246625">
          <w:marLeft w:val="0"/>
          <w:marRight w:val="0"/>
          <w:marTop w:val="0"/>
          <w:marBottom w:val="0"/>
          <w:divBdr>
            <w:top w:val="none" w:sz="0" w:space="0" w:color="auto"/>
            <w:left w:val="none" w:sz="0" w:space="0" w:color="auto"/>
            <w:bottom w:val="none" w:sz="0" w:space="0" w:color="auto"/>
            <w:right w:val="none" w:sz="0" w:space="0" w:color="auto"/>
          </w:divBdr>
        </w:div>
        <w:div w:id="2053530074">
          <w:marLeft w:val="0"/>
          <w:marRight w:val="0"/>
          <w:marTop w:val="0"/>
          <w:marBottom w:val="0"/>
          <w:divBdr>
            <w:top w:val="none" w:sz="0" w:space="0" w:color="auto"/>
            <w:left w:val="none" w:sz="0" w:space="0" w:color="auto"/>
            <w:bottom w:val="none" w:sz="0" w:space="0" w:color="auto"/>
            <w:right w:val="none" w:sz="0" w:space="0" w:color="auto"/>
          </w:divBdr>
        </w:div>
        <w:div w:id="2072188619">
          <w:marLeft w:val="0"/>
          <w:marRight w:val="0"/>
          <w:marTop w:val="0"/>
          <w:marBottom w:val="0"/>
          <w:divBdr>
            <w:top w:val="none" w:sz="0" w:space="0" w:color="auto"/>
            <w:left w:val="none" w:sz="0" w:space="0" w:color="auto"/>
            <w:bottom w:val="none" w:sz="0" w:space="0" w:color="auto"/>
            <w:right w:val="none" w:sz="0" w:space="0" w:color="auto"/>
          </w:divBdr>
        </w:div>
        <w:div w:id="2092500492">
          <w:marLeft w:val="0"/>
          <w:marRight w:val="0"/>
          <w:marTop w:val="0"/>
          <w:marBottom w:val="0"/>
          <w:divBdr>
            <w:top w:val="none" w:sz="0" w:space="0" w:color="auto"/>
            <w:left w:val="none" w:sz="0" w:space="0" w:color="auto"/>
            <w:bottom w:val="none" w:sz="0" w:space="0" w:color="auto"/>
            <w:right w:val="none" w:sz="0" w:space="0" w:color="auto"/>
          </w:divBdr>
        </w:div>
        <w:div w:id="2118787159">
          <w:marLeft w:val="0"/>
          <w:marRight w:val="0"/>
          <w:marTop w:val="0"/>
          <w:marBottom w:val="0"/>
          <w:divBdr>
            <w:top w:val="none" w:sz="0" w:space="0" w:color="auto"/>
            <w:left w:val="none" w:sz="0" w:space="0" w:color="auto"/>
            <w:bottom w:val="none" w:sz="0" w:space="0" w:color="auto"/>
            <w:right w:val="none" w:sz="0" w:space="0" w:color="auto"/>
          </w:divBdr>
        </w:div>
        <w:div w:id="2125339348">
          <w:marLeft w:val="0"/>
          <w:marRight w:val="0"/>
          <w:marTop w:val="0"/>
          <w:marBottom w:val="0"/>
          <w:divBdr>
            <w:top w:val="none" w:sz="0" w:space="0" w:color="auto"/>
            <w:left w:val="none" w:sz="0" w:space="0" w:color="auto"/>
            <w:bottom w:val="none" w:sz="0" w:space="0" w:color="auto"/>
            <w:right w:val="none" w:sz="0" w:space="0" w:color="auto"/>
          </w:divBdr>
        </w:div>
      </w:divsChild>
    </w:div>
    <w:div w:id="877741715">
      <w:bodyDiv w:val="1"/>
      <w:marLeft w:val="0"/>
      <w:marRight w:val="0"/>
      <w:marTop w:val="0"/>
      <w:marBottom w:val="0"/>
      <w:divBdr>
        <w:top w:val="none" w:sz="0" w:space="0" w:color="auto"/>
        <w:left w:val="none" w:sz="0" w:space="0" w:color="auto"/>
        <w:bottom w:val="none" w:sz="0" w:space="0" w:color="auto"/>
        <w:right w:val="none" w:sz="0" w:space="0" w:color="auto"/>
      </w:divBdr>
    </w:div>
    <w:div w:id="879629452">
      <w:bodyDiv w:val="1"/>
      <w:marLeft w:val="0"/>
      <w:marRight w:val="0"/>
      <w:marTop w:val="0"/>
      <w:marBottom w:val="0"/>
      <w:divBdr>
        <w:top w:val="none" w:sz="0" w:space="0" w:color="auto"/>
        <w:left w:val="none" w:sz="0" w:space="0" w:color="auto"/>
        <w:bottom w:val="none" w:sz="0" w:space="0" w:color="auto"/>
        <w:right w:val="none" w:sz="0" w:space="0" w:color="auto"/>
      </w:divBdr>
    </w:div>
    <w:div w:id="882516847">
      <w:bodyDiv w:val="1"/>
      <w:marLeft w:val="0"/>
      <w:marRight w:val="0"/>
      <w:marTop w:val="0"/>
      <w:marBottom w:val="0"/>
      <w:divBdr>
        <w:top w:val="none" w:sz="0" w:space="0" w:color="auto"/>
        <w:left w:val="none" w:sz="0" w:space="0" w:color="auto"/>
        <w:bottom w:val="none" w:sz="0" w:space="0" w:color="auto"/>
        <w:right w:val="none" w:sz="0" w:space="0" w:color="auto"/>
      </w:divBdr>
    </w:div>
    <w:div w:id="885067115">
      <w:bodyDiv w:val="1"/>
      <w:marLeft w:val="0"/>
      <w:marRight w:val="0"/>
      <w:marTop w:val="0"/>
      <w:marBottom w:val="0"/>
      <w:divBdr>
        <w:top w:val="none" w:sz="0" w:space="0" w:color="auto"/>
        <w:left w:val="none" w:sz="0" w:space="0" w:color="auto"/>
        <w:bottom w:val="none" w:sz="0" w:space="0" w:color="auto"/>
        <w:right w:val="none" w:sz="0" w:space="0" w:color="auto"/>
      </w:divBdr>
    </w:div>
    <w:div w:id="885413031">
      <w:bodyDiv w:val="1"/>
      <w:marLeft w:val="0"/>
      <w:marRight w:val="0"/>
      <w:marTop w:val="0"/>
      <w:marBottom w:val="0"/>
      <w:divBdr>
        <w:top w:val="none" w:sz="0" w:space="0" w:color="auto"/>
        <w:left w:val="none" w:sz="0" w:space="0" w:color="auto"/>
        <w:bottom w:val="none" w:sz="0" w:space="0" w:color="auto"/>
        <w:right w:val="none" w:sz="0" w:space="0" w:color="auto"/>
      </w:divBdr>
    </w:div>
    <w:div w:id="913735673">
      <w:bodyDiv w:val="1"/>
      <w:marLeft w:val="0"/>
      <w:marRight w:val="0"/>
      <w:marTop w:val="0"/>
      <w:marBottom w:val="0"/>
      <w:divBdr>
        <w:top w:val="none" w:sz="0" w:space="0" w:color="auto"/>
        <w:left w:val="none" w:sz="0" w:space="0" w:color="auto"/>
        <w:bottom w:val="none" w:sz="0" w:space="0" w:color="auto"/>
        <w:right w:val="none" w:sz="0" w:space="0" w:color="auto"/>
      </w:divBdr>
    </w:div>
    <w:div w:id="928807724">
      <w:bodyDiv w:val="1"/>
      <w:marLeft w:val="0"/>
      <w:marRight w:val="0"/>
      <w:marTop w:val="0"/>
      <w:marBottom w:val="0"/>
      <w:divBdr>
        <w:top w:val="none" w:sz="0" w:space="0" w:color="auto"/>
        <w:left w:val="none" w:sz="0" w:space="0" w:color="auto"/>
        <w:bottom w:val="none" w:sz="0" w:space="0" w:color="auto"/>
        <w:right w:val="none" w:sz="0" w:space="0" w:color="auto"/>
      </w:divBdr>
    </w:div>
    <w:div w:id="931818421">
      <w:bodyDiv w:val="1"/>
      <w:marLeft w:val="0"/>
      <w:marRight w:val="0"/>
      <w:marTop w:val="0"/>
      <w:marBottom w:val="0"/>
      <w:divBdr>
        <w:top w:val="none" w:sz="0" w:space="0" w:color="auto"/>
        <w:left w:val="none" w:sz="0" w:space="0" w:color="auto"/>
        <w:bottom w:val="none" w:sz="0" w:space="0" w:color="auto"/>
        <w:right w:val="none" w:sz="0" w:space="0" w:color="auto"/>
      </w:divBdr>
    </w:div>
    <w:div w:id="940987823">
      <w:bodyDiv w:val="1"/>
      <w:marLeft w:val="0"/>
      <w:marRight w:val="0"/>
      <w:marTop w:val="0"/>
      <w:marBottom w:val="0"/>
      <w:divBdr>
        <w:top w:val="none" w:sz="0" w:space="0" w:color="auto"/>
        <w:left w:val="none" w:sz="0" w:space="0" w:color="auto"/>
        <w:bottom w:val="none" w:sz="0" w:space="0" w:color="auto"/>
        <w:right w:val="none" w:sz="0" w:space="0" w:color="auto"/>
      </w:divBdr>
    </w:div>
    <w:div w:id="959453313">
      <w:bodyDiv w:val="1"/>
      <w:marLeft w:val="0"/>
      <w:marRight w:val="0"/>
      <w:marTop w:val="0"/>
      <w:marBottom w:val="0"/>
      <w:divBdr>
        <w:top w:val="none" w:sz="0" w:space="0" w:color="auto"/>
        <w:left w:val="none" w:sz="0" w:space="0" w:color="auto"/>
        <w:bottom w:val="none" w:sz="0" w:space="0" w:color="auto"/>
        <w:right w:val="none" w:sz="0" w:space="0" w:color="auto"/>
      </w:divBdr>
    </w:div>
    <w:div w:id="961419666">
      <w:bodyDiv w:val="1"/>
      <w:marLeft w:val="0"/>
      <w:marRight w:val="0"/>
      <w:marTop w:val="0"/>
      <w:marBottom w:val="0"/>
      <w:divBdr>
        <w:top w:val="none" w:sz="0" w:space="0" w:color="auto"/>
        <w:left w:val="none" w:sz="0" w:space="0" w:color="auto"/>
        <w:bottom w:val="none" w:sz="0" w:space="0" w:color="auto"/>
        <w:right w:val="none" w:sz="0" w:space="0" w:color="auto"/>
      </w:divBdr>
    </w:div>
    <w:div w:id="966742177">
      <w:bodyDiv w:val="1"/>
      <w:marLeft w:val="0"/>
      <w:marRight w:val="0"/>
      <w:marTop w:val="0"/>
      <w:marBottom w:val="0"/>
      <w:divBdr>
        <w:top w:val="none" w:sz="0" w:space="0" w:color="auto"/>
        <w:left w:val="none" w:sz="0" w:space="0" w:color="auto"/>
        <w:bottom w:val="none" w:sz="0" w:space="0" w:color="auto"/>
        <w:right w:val="none" w:sz="0" w:space="0" w:color="auto"/>
      </w:divBdr>
    </w:div>
    <w:div w:id="967052843">
      <w:bodyDiv w:val="1"/>
      <w:marLeft w:val="0"/>
      <w:marRight w:val="0"/>
      <w:marTop w:val="0"/>
      <w:marBottom w:val="0"/>
      <w:divBdr>
        <w:top w:val="none" w:sz="0" w:space="0" w:color="auto"/>
        <w:left w:val="none" w:sz="0" w:space="0" w:color="auto"/>
        <w:bottom w:val="none" w:sz="0" w:space="0" w:color="auto"/>
        <w:right w:val="none" w:sz="0" w:space="0" w:color="auto"/>
      </w:divBdr>
    </w:div>
    <w:div w:id="969171064">
      <w:bodyDiv w:val="1"/>
      <w:marLeft w:val="0"/>
      <w:marRight w:val="0"/>
      <w:marTop w:val="0"/>
      <w:marBottom w:val="0"/>
      <w:divBdr>
        <w:top w:val="none" w:sz="0" w:space="0" w:color="auto"/>
        <w:left w:val="none" w:sz="0" w:space="0" w:color="auto"/>
        <w:bottom w:val="none" w:sz="0" w:space="0" w:color="auto"/>
        <w:right w:val="none" w:sz="0" w:space="0" w:color="auto"/>
      </w:divBdr>
      <w:divsChild>
        <w:div w:id="748308189">
          <w:marLeft w:val="0"/>
          <w:marRight w:val="0"/>
          <w:marTop w:val="0"/>
          <w:marBottom w:val="0"/>
          <w:divBdr>
            <w:top w:val="none" w:sz="0" w:space="0" w:color="auto"/>
            <w:left w:val="none" w:sz="0" w:space="0" w:color="auto"/>
            <w:bottom w:val="none" w:sz="0" w:space="0" w:color="auto"/>
            <w:right w:val="none" w:sz="0" w:space="0" w:color="auto"/>
          </w:divBdr>
        </w:div>
        <w:div w:id="1022367393">
          <w:marLeft w:val="0"/>
          <w:marRight w:val="0"/>
          <w:marTop w:val="0"/>
          <w:marBottom w:val="0"/>
          <w:divBdr>
            <w:top w:val="none" w:sz="0" w:space="0" w:color="auto"/>
            <w:left w:val="none" w:sz="0" w:space="0" w:color="auto"/>
            <w:bottom w:val="none" w:sz="0" w:space="0" w:color="auto"/>
            <w:right w:val="none" w:sz="0" w:space="0" w:color="auto"/>
          </w:divBdr>
        </w:div>
        <w:div w:id="1674920346">
          <w:marLeft w:val="0"/>
          <w:marRight w:val="0"/>
          <w:marTop w:val="0"/>
          <w:marBottom w:val="0"/>
          <w:divBdr>
            <w:top w:val="none" w:sz="0" w:space="0" w:color="auto"/>
            <w:left w:val="none" w:sz="0" w:space="0" w:color="auto"/>
            <w:bottom w:val="none" w:sz="0" w:space="0" w:color="auto"/>
            <w:right w:val="none" w:sz="0" w:space="0" w:color="auto"/>
          </w:divBdr>
        </w:div>
      </w:divsChild>
    </w:div>
    <w:div w:id="976110071">
      <w:bodyDiv w:val="1"/>
      <w:marLeft w:val="0"/>
      <w:marRight w:val="0"/>
      <w:marTop w:val="0"/>
      <w:marBottom w:val="0"/>
      <w:divBdr>
        <w:top w:val="none" w:sz="0" w:space="0" w:color="auto"/>
        <w:left w:val="none" w:sz="0" w:space="0" w:color="auto"/>
        <w:bottom w:val="none" w:sz="0" w:space="0" w:color="auto"/>
        <w:right w:val="none" w:sz="0" w:space="0" w:color="auto"/>
      </w:divBdr>
    </w:div>
    <w:div w:id="976494612">
      <w:bodyDiv w:val="1"/>
      <w:marLeft w:val="0"/>
      <w:marRight w:val="0"/>
      <w:marTop w:val="0"/>
      <w:marBottom w:val="0"/>
      <w:divBdr>
        <w:top w:val="none" w:sz="0" w:space="0" w:color="auto"/>
        <w:left w:val="none" w:sz="0" w:space="0" w:color="auto"/>
        <w:bottom w:val="none" w:sz="0" w:space="0" w:color="auto"/>
        <w:right w:val="none" w:sz="0" w:space="0" w:color="auto"/>
      </w:divBdr>
    </w:div>
    <w:div w:id="979531112">
      <w:bodyDiv w:val="1"/>
      <w:marLeft w:val="0"/>
      <w:marRight w:val="0"/>
      <w:marTop w:val="0"/>
      <w:marBottom w:val="0"/>
      <w:divBdr>
        <w:top w:val="none" w:sz="0" w:space="0" w:color="auto"/>
        <w:left w:val="none" w:sz="0" w:space="0" w:color="auto"/>
        <w:bottom w:val="none" w:sz="0" w:space="0" w:color="auto"/>
        <w:right w:val="none" w:sz="0" w:space="0" w:color="auto"/>
      </w:divBdr>
    </w:div>
    <w:div w:id="983242628">
      <w:bodyDiv w:val="1"/>
      <w:marLeft w:val="0"/>
      <w:marRight w:val="0"/>
      <w:marTop w:val="0"/>
      <w:marBottom w:val="0"/>
      <w:divBdr>
        <w:top w:val="none" w:sz="0" w:space="0" w:color="auto"/>
        <w:left w:val="none" w:sz="0" w:space="0" w:color="auto"/>
        <w:bottom w:val="none" w:sz="0" w:space="0" w:color="auto"/>
        <w:right w:val="none" w:sz="0" w:space="0" w:color="auto"/>
      </w:divBdr>
    </w:div>
    <w:div w:id="985475430">
      <w:bodyDiv w:val="1"/>
      <w:marLeft w:val="0"/>
      <w:marRight w:val="0"/>
      <w:marTop w:val="0"/>
      <w:marBottom w:val="0"/>
      <w:divBdr>
        <w:top w:val="none" w:sz="0" w:space="0" w:color="auto"/>
        <w:left w:val="none" w:sz="0" w:space="0" w:color="auto"/>
        <w:bottom w:val="none" w:sz="0" w:space="0" w:color="auto"/>
        <w:right w:val="none" w:sz="0" w:space="0" w:color="auto"/>
      </w:divBdr>
    </w:div>
    <w:div w:id="991133134">
      <w:bodyDiv w:val="1"/>
      <w:marLeft w:val="0"/>
      <w:marRight w:val="0"/>
      <w:marTop w:val="0"/>
      <w:marBottom w:val="0"/>
      <w:divBdr>
        <w:top w:val="none" w:sz="0" w:space="0" w:color="auto"/>
        <w:left w:val="none" w:sz="0" w:space="0" w:color="auto"/>
        <w:bottom w:val="none" w:sz="0" w:space="0" w:color="auto"/>
        <w:right w:val="none" w:sz="0" w:space="0" w:color="auto"/>
      </w:divBdr>
      <w:divsChild>
        <w:div w:id="920986401">
          <w:marLeft w:val="0"/>
          <w:marRight w:val="0"/>
          <w:marTop w:val="0"/>
          <w:marBottom w:val="0"/>
          <w:divBdr>
            <w:top w:val="none" w:sz="0" w:space="0" w:color="auto"/>
            <w:left w:val="none" w:sz="0" w:space="0" w:color="auto"/>
            <w:bottom w:val="none" w:sz="0" w:space="0" w:color="auto"/>
            <w:right w:val="none" w:sz="0" w:space="0" w:color="auto"/>
          </w:divBdr>
          <w:divsChild>
            <w:div w:id="24985979">
              <w:marLeft w:val="0"/>
              <w:marRight w:val="0"/>
              <w:marTop w:val="0"/>
              <w:marBottom w:val="0"/>
              <w:divBdr>
                <w:top w:val="none" w:sz="0" w:space="0" w:color="auto"/>
                <w:left w:val="none" w:sz="0" w:space="0" w:color="auto"/>
                <w:bottom w:val="none" w:sz="0" w:space="0" w:color="auto"/>
                <w:right w:val="none" w:sz="0" w:space="0" w:color="auto"/>
              </w:divBdr>
            </w:div>
            <w:div w:id="317733204">
              <w:marLeft w:val="0"/>
              <w:marRight w:val="0"/>
              <w:marTop w:val="0"/>
              <w:marBottom w:val="0"/>
              <w:divBdr>
                <w:top w:val="none" w:sz="0" w:space="0" w:color="auto"/>
                <w:left w:val="none" w:sz="0" w:space="0" w:color="auto"/>
                <w:bottom w:val="none" w:sz="0" w:space="0" w:color="auto"/>
                <w:right w:val="none" w:sz="0" w:space="0" w:color="auto"/>
              </w:divBdr>
            </w:div>
            <w:div w:id="331764227">
              <w:marLeft w:val="0"/>
              <w:marRight w:val="0"/>
              <w:marTop w:val="0"/>
              <w:marBottom w:val="0"/>
              <w:divBdr>
                <w:top w:val="none" w:sz="0" w:space="0" w:color="auto"/>
                <w:left w:val="none" w:sz="0" w:space="0" w:color="auto"/>
                <w:bottom w:val="none" w:sz="0" w:space="0" w:color="auto"/>
                <w:right w:val="none" w:sz="0" w:space="0" w:color="auto"/>
              </w:divBdr>
            </w:div>
            <w:div w:id="367873266">
              <w:marLeft w:val="0"/>
              <w:marRight w:val="0"/>
              <w:marTop w:val="0"/>
              <w:marBottom w:val="0"/>
              <w:divBdr>
                <w:top w:val="none" w:sz="0" w:space="0" w:color="auto"/>
                <w:left w:val="none" w:sz="0" w:space="0" w:color="auto"/>
                <w:bottom w:val="none" w:sz="0" w:space="0" w:color="auto"/>
                <w:right w:val="none" w:sz="0" w:space="0" w:color="auto"/>
              </w:divBdr>
            </w:div>
            <w:div w:id="472645958">
              <w:marLeft w:val="0"/>
              <w:marRight w:val="0"/>
              <w:marTop w:val="0"/>
              <w:marBottom w:val="0"/>
              <w:divBdr>
                <w:top w:val="none" w:sz="0" w:space="0" w:color="auto"/>
                <w:left w:val="none" w:sz="0" w:space="0" w:color="auto"/>
                <w:bottom w:val="none" w:sz="0" w:space="0" w:color="auto"/>
                <w:right w:val="none" w:sz="0" w:space="0" w:color="auto"/>
              </w:divBdr>
            </w:div>
            <w:div w:id="579682306">
              <w:marLeft w:val="0"/>
              <w:marRight w:val="0"/>
              <w:marTop w:val="0"/>
              <w:marBottom w:val="0"/>
              <w:divBdr>
                <w:top w:val="none" w:sz="0" w:space="0" w:color="auto"/>
                <w:left w:val="none" w:sz="0" w:space="0" w:color="auto"/>
                <w:bottom w:val="none" w:sz="0" w:space="0" w:color="auto"/>
                <w:right w:val="none" w:sz="0" w:space="0" w:color="auto"/>
              </w:divBdr>
            </w:div>
            <w:div w:id="604656723">
              <w:marLeft w:val="0"/>
              <w:marRight w:val="0"/>
              <w:marTop w:val="0"/>
              <w:marBottom w:val="0"/>
              <w:divBdr>
                <w:top w:val="none" w:sz="0" w:space="0" w:color="auto"/>
                <w:left w:val="none" w:sz="0" w:space="0" w:color="auto"/>
                <w:bottom w:val="none" w:sz="0" w:space="0" w:color="auto"/>
                <w:right w:val="none" w:sz="0" w:space="0" w:color="auto"/>
              </w:divBdr>
            </w:div>
            <w:div w:id="668675379">
              <w:marLeft w:val="0"/>
              <w:marRight w:val="0"/>
              <w:marTop w:val="0"/>
              <w:marBottom w:val="0"/>
              <w:divBdr>
                <w:top w:val="none" w:sz="0" w:space="0" w:color="auto"/>
                <w:left w:val="none" w:sz="0" w:space="0" w:color="auto"/>
                <w:bottom w:val="none" w:sz="0" w:space="0" w:color="auto"/>
                <w:right w:val="none" w:sz="0" w:space="0" w:color="auto"/>
              </w:divBdr>
            </w:div>
            <w:div w:id="685248937">
              <w:marLeft w:val="0"/>
              <w:marRight w:val="0"/>
              <w:marTop w:val="0"/>
              <w:marBottom w:val="0"/>
              <w:divBdr>
                <w:top w:val="none" w:sz="0" w:space="0" w:color="auto"/>
                <w:left w:val="none" w:sz="0" w:space="0" w:color="auto"/>
                <w:bottom w:val="none" w:sz="0" w:space="0" w:color="auto"/>
                <w:right w:val="none" w:sz="0" w:space="0" w:color="auto"/>
              </w:divBdr>
            </w:div>
            <w:div w:id="689988323">
              <w:marLeft w:val="0"/>
              <w:marRight w:val="0"/>
              <w:marTop w:val="0"/>
              <w:marBottom w:val="0"/>
              <w:divBdr>
                <w:top w:val="none" w:sz="0" w:space="0" w:color="auto"/>
                <w:left w:val="none" w:sz="0" w:space="0" w:color="auto"/>
                <w:bottom w:val="none" w:sz="0" w:space="0" w:color="auto"/>
                <w:right w:val="none" w:sz="0" w:space="0" w:color="auto"/>
              </w:divBdr>
            </w:div>
            <w:div w:id="1021668325">
              <w:marLeft w:val="0"/>
              <w:marRight w:val="0"/>
              <w:marTop w:val="0"/>
              <w:marBottom w:val="0"/>
              <w:divBdr>
                <w:top w:val="none" w:sz="0" w:space="0" w:color="auto"/>
                <w:left w:val="none" w:sz="0" w:space="0" w:color="auto"/>
                <w:bottom w:val="none" w:sz="0" w:space="0" w:color="auto"/>
                <w:right w:val="none" w:sz="0" w:space="0" w:color="auto"/>
              </w:divBdr>
            </w:div>
            <w:div w:id="1051618414">
              <w:marLeft w:val="0"/>
              <w:marRight w:val="0"/>
              <w:marTop w:val="0"/>
              <w:marBottom w:val="0"/>
              <w:divBdr>
                <w:top w:val="none" w:sz="0" w:space="0" w:color="auto"/>
                <w:left w:val="none" w:sz="0" w:space="0" w:color="auto"/>
                <w:bottom w:val="none" w:sz="0" w:space="0" w:color="auto"/>
                <w:right w:val="none" w:sz="0" w:space="0" w:color="auto"/>
              </w:divBdr>
            </w:div>
            <w:div w:id="1092553459">
              <w:marLeft w:val="0"/>
              <w:marRight w:val="0"/>
              <w:marTop w:val="0"/>
              <w:marBottom w:val="0"/>
              <w:divBdr>
                <w:top w:val="none" w:sz="0" w:space="0" w:color="auto"/>
                <w:left w:val="none" w:sz="0" w:space="0" w:color="auto"/>
                <w:bottom w:val="none" w:sz="0" w:space="0" w:color="auto"/>
                <w:right w:val="none" w:sz="0" w:space="0" w:color="auto"/>
              </w:divBdr>
            </w:div>
            <w:div w:id="1335643978">
              <w:marLeft w:val="0"/>
              <w:marRight w:val="0"/>
              <w:marTop w:val="0"/>
              <w:marBottom w:val="0"/>
              <w:divBdr>
                <w:top w:val="none" w:sz="0" w:space="0" w:color="auto"/>
                <w:left w:val="none" w:sz="0" w:space="0" w:color="auto"/>
                <w:bottom w:val="none" w:sz="0" w:space="0" w:color="auto"/>
                <w:right w:val="none" w:sz="0" w:space="0" w:color="auto"/>
              </w:divBdr>
            </w:div>
            <w:div w:id="1337877973">
              <w:marLeft w:val="0"/>
              <w:marRight w:val="0"/>
              <w:marTop w:val="0"/>
              <w:marBottom w:val="0"/>
              <w:divBdr>
                <w:top w:val="none" w:sz="0" w:space="0" w:color="auto"/>
                <w:left w:val="none" w:sz="0" w:space="0" w:color="auto"/>
                <w:bottom w:val="none" w:sz="0" w:space="0" w:color="auto"/>
                <w:right w:val="none" w:sz="0" w:space="0" w:color="auto"/>
              </w:divBdr>
            </w:div>
            <w:div w:id="1512335011">
              <w:marLeft w:val="0"/>
              <w:marRight w:val="0"/>
              <w:marTop w:val="0"/>
              <w:marBottom w:val="0"/>
              <w:divBdr>
                <w:top w:val="none" w:sz="0" w:space="0" w:color="auto"/>
                <w:left w:val="none" w:sz="0" w:space="0" w:color="auto"/>
                <w:bottom w:val="none" w:sz="0" w:space="0" w:color="auto"/>
                <w:right w:val="none" w:sz="0" w:space="0" w:color="auto"/>
              </w:divBdr>
            </w:div>
            <w:div w:id="1569803022">
              <w:marLeft w:val="0"/>
              <w:marRight w:val="0"/>
              <w:marTop w:val="0"/>
              <w:marBottom w:val="0"/>
              <w:divBdr>
                <w:top w:val="none" w:sz="0" w:space="0" w:color="auto"/>
                <w:left w:val="none" w:sz="0" w:space="0" w:color="auto"/>
                <w:bottom w:val="none" w:sz="0" w:space="0" w:color="auto"/>
                <w:right w:val="none" w:sz="0" w:space="0" w:color="auto"/>
              </w:divBdr>
            </w:div>
            <w:div w:id="1606965111">
              <w:marLeft w:val="0"/>
              <w:marRight w:val="0"/>
              <w:marTop w:val="0"/>
              <w:marBottom w:val="0"/>
              <w:divBdr>
                <w:top w:val="none" w:sz="0" w:space="0" w:color="auto"/>
                <w:left w:val="none" w:sz="0" w:space="0" w:color="auto"/>
                <w:bottom w:val="none" w:sz="0" w:space="0" w:color="auto"/>
                <w:right w:val="none" w:sz="0" w:space="0" w:color="auto"/>
              </w:divBdr>
            </w:div>
            <w:div w:id="1698654053">
              <w:marLeft w:val="0"/>
              <w:marRight w:val="0"/>
              <w:marTop w:val="0"/>
              <w:marBottom w:val="0"/>
              <w:divBdr>
                <w:top w:val="none" w:sz="0" w:space="0" w:color="auto"/>
                <w:left w:val="none" w:sz="0" w:space="0" w:color="auto"/>
                <w:bottom w:val="none" w:sz="0" w:space="0" w:color="auto"/>
                <w:right w:val="none" w:sz="0" w:space="0" w:color="auto"/>
              </w:divBdr>
            </w:div>
            <w:div w:id="1971354599">
              <w:marLeft w:val="0"/>
              <w:marRight w:val="0"/>
              <w:marTop w:val="0"/>
              <w:marBottom w:val="0"/>
              <w:divBdr>
                <w:top w:val="none" w:sz="0" w:space="0" w:color="auto"/>
                <w:left w:val="none" w:sz="0" w:space="0" w:color="auto"/>
                <w:bottom w:val="none" w:sz="0" w:space="0" w:color="auto"/>
                <w:right w:val="none" w:sz="0" w:space="0" w:color="auto"/>
              </w:divBdr>
            </w:div>
            <w:div w:id="2088763594">
              <w:marLeft w:val="0"/>
              <w:marRight w:val="0"/>
              <w:marTop w:val="0"/>
              <w:marBottom w:val="0"/>
              <w:divBdr>
                <w:top w:val="none" w:sz="0" w:space="0" w:color="auto"/>
                <w:left w:val="none" w:sz="0" w:space="0" w:color="auto"/>
                <w:bottom w:val="none" w:sz="0" w:space="0" w:color="auto"/>
                <w:right w:val="none" w:sz="0" w:space="0" w:color="auto"/>
              </w:divBdr>
            </w:div>
            <w:div w:id="2089158069">
              <w:marLeft w:val="0"/>
              <w:marRight w:val="0"/>
              <w:marTop w:val="0"/>
              <w:marBottom w:val="0"/>
              <w:divBdr>
                <w:top w:val="none" w:sz="0" w:space="0" w:color="auto"/>
                <w:left w:val="none" w:sz="0" w:space="0" w:color="auto"/>
                <w:bottom w:val="none" w:sz="0" w:space="0" w:color="auto"/>
                <w:right w:val="none" w:sz="0" w:space="0" w:color="auto"/>
              </w:divBdr>
            </w:div>
            <w:div w:id="2103447967">
              <w:marLeft w:val="0"/>
              <w:marRight w:val="0"/>
              <w:marTop w:val="0"/>
              <w:marBottom w:val="0"/>
              <w:divBdr>
                <w:top w:val="none" w:sz="0" w:space="0" w:color="auto"/>
                <w:left w:val="none" w:sz="0" w:space="0" w:color="auto"/>
                <w:bottom w:val="none" w:sz="0" w:space="0" w:color="auto"/>
                <w:right w:val="none" w:sz="0" w:space="0" w:color="auto"/>
              </w:divBdr>
            </w:div>
            <w:div w:id="211112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6123">
      <w:bodyDiv w:val="1"/>
      <w:marLeft w:val="0"/>
      <w:marRight w:val="0"/>
      <w:marTop w:val="0"/>
      <w:marBottom w:val="0"/>
      <w:divBdr>
        <w:top w:val="none" w:sz="0" w:space="0" w:color="auto"/>
        <w:left w:val="none" w:sz="0" w:space="0" w:color="auto"/>
        <w:bottom w:val="none" w:sz="0" w:space="0" w:color="auto"/>
        <w:right w:val="none" w:sz="0" w:space="0" w:color="auto"/>
      </w:divBdr>
    </w:div>
    <w:div w:id="1032221124">
      <w:bodyDiv w:val="1"/>
      <w:marLeft w:val="0"/>
      <w:marRight w:val="0"/>
      <w:marTop w:val="0"/>
      <w:marBottom w:val="0"/>
      <w:divBdr>
        <w:top w:val="none" w:sz="0" w:space="0" w:color="auto"/>
        <w:left w:val="none" w:sz="0" w:space="0" w:color="auto"/>
        <w:bottom w:val="none" w:sz="0" w:space="0" w:color="auto"/>
        <w:right w:val="none" w:sz="0" w:space="0" w:color="auto"/>
      </w:divBdr>
    </w:div>
    <w:div w:id="1041131514">
      <w:bodyDiv w:val="1"/>
      <w:marLeft w:val="0"/>
      <w:marRight w:val="0"/>
      <w:marTop w:val="0"/>
      <w:marBottom w:val="0"/>
      <w:divBdr>
        <w:top w:val="none" w:sz="0" w:space="0" w:color="auto"/>
        <w:left w:val="none" w:sz="0" w:space="0" w:color="auto"/>
        <w:bottom w:val="none" w:sz="0" w:space="0" w:color="auto"/>
        <w:right w:val="none" w:sz="0" w:space="0" w:color="auto"/>
      </w:divBdr>
    </w:div>
    <w:div w:id="1062027131">
      <w:bodyDiv w:val="1"/>
      <w:marLeft w:val="0"/>
      <w:marRight w:val="0"/>
      <w:marTop w:val="0"/>
      <w:marBottom w:val="0"/>
      <w:divBdr>
        <w:top w:val="none" w:sz="0" w:space="0" w:color="auto"/>
        <w:left w:val="none" w:sz="0" w:space="0" w:color="auto"/>
        <w:bottom w:val="none" w:sz="0" w:space="0" w:color="auto"/>
        <w:right w:val="none" w:sz="0" w:space="0" w:color="auto"/>
      </w:divBdr>
    </w:div>
    <w:div w:id="1066295468">
      <w:bodyDiv w:val="1"/>
      <w:marLeft w:val="0"/>
      <w:marRight w:val="0"/>
      <w:marTop w:val="0"/>
      <w:marBottom w:val="0"/>
      <w:divBdr>
        <w:top w:val="none" w:sz="0" w:space="0" w:color="auto"/>
        <w:left w:val="none" w:sz="0" w:space="0" w:color="auto"/>
        <w:bottom w:val="none" w:sz="0" w:space="0" w:color="auto"/>
        <w:right w:val="none" w:sz="0" w:space="0" w:color="auto"/>
      </w:divBdr>
    </w:div>
    <w:div w:id="1073236496">
      <w:bodyDiv w:val="1"/>
      <w:marLeft w:val="0"/>
      <w:marRight w:val="0"/>
      <w:marTop w:val="0"/>
      <w:marBottom w:val="0"/>
      <w:divBdr>
        <w:top w:val="none" w:sz="0" w:space="0" w:color="auto"/>
        <w:left w:val="none" w:sz="0" w:space="0" w:color="auto"/>
        <w:bottom w:val="none" w:sz="0" w:space="0" w:color="auto"/>
        <w:right w:val="none" w:sz="0" w:space="0" w:color="auto"/>
      </w:divBdr>
    </w:div>
    <w:div w:id="1081441600">
      <w:bodyDiv w:val="1"/>
      <w:marLeft w:val="0"/>
      <w:marRight w:val="0"/>
      <w:marTop w:val="0"/>
      <w:marBottom w:val="0"/>
      <w:divBdr>
        <w:top w:val="none" w:sz="0" w:space="0" w:color="auto"/>
        <w:left w:val="none" w:sz="0" w:space="0" w:color="auto"/>
        <w:bottom w:val="none" w:sz="0" w:space="0" w:color="auto"/>
        <w:right w:val="none" w:sz="0" w:space="0" w:color="auto"/>
      </w:divBdr>
    </w:div>
    <w:div w:id="1097557936">
      <w:bodyDiv w:val="1"/>
      <w:marLeft w:val="0"/>
      <w:marRight w:val="0"/>
      <w:marTop w:val="0"/>
      <w:marBottom w:val="0"/>
      <w:divBdr>
        <w:top w:val="none" w:sz="0" w:space="0" w:color="auto"/>
        <w:left w:val="none" w:sz="0" w:space="0" w:color="auto"/>
        <w:bottom w:val="none" w:sz="0" w:space="0" w:color="auto"/>
        <w:right w:val="none" w:sz="0" w:space="0" w:color="auto"/>
      </w:divBdr>
    </w:div>
    <w:div w:id="1109861021">
      <w:bodyDiv w:val="1"/>
      <w:marLeft w:val="0"/>
      <w:marRight w:val="0"/>
      <w:marTop w:val="0"/>
      <w:marBottom w:val="0"/>
      <w:divBdr>
        <w:top w:val="none" w:sz="0" w:space="0" w:color="auto"/>
        <w:left w:val="none" w:sz="0" w:space="0" w:color="auto"/>
        <w:bottom w:val="none" w:sz="0" w:space="0" w:color="auto"/>
        <w:right w:val="none" w:sz="0" w:space="0" w:color="auto"/>
      </w:divBdr>
    </w:div>
    <w:div w:id="1120879258">
      <w:bodyDiv w:val="1"/>
      <w:marLeft w:val="0"/>
      <w:marRight w:val="0"/>
      <w:marTop w:val="0"/>
      <w:marBottom w:val="0"/>
      <w:divBdr>
        <w:top w:val="none" w:sz="0" w:space="0" w:color="auto"/>
        <w:left w:val="none" w:sz="0" w:space="0" w:color="auto"/>
        <w:bottom w:val="none" w:sz="0" w:space="0" w:color="auto"/>
        <w:right w:val="none" w:sz="0" w:space="0" w:color="auto"/>
      </w:divBdr>
    </w:div>
    <w:div w:id="1122764669">
      <w:bodyDiv w:val="1"/>
      <w:marLeft w:val="0"/>
      <w:marRight w:val="0"/>
      <w:marTop w:val="0"/>
      <w:marBottom w:val="0"/>
      <w:divBdr>
        <w:top w:val="none" w:sz="0" w:space="0" w:color="auto"/>
        <w:left w:val="none" w:sz="0" w:space="0" w:color="auto"/>
        <w:bottom w:val="none" w:sz="0" w:space="0" w:color="auto"/>
        <w:right w:val="none" w:sz="0" w:space="0" w:color="auto"/>
      </w:divBdr>
      <w:divsChild>
        <w:div w:id="37625928">
          <w:marLeft w:val="0"/>
          <w:marRight w:val="0"/>
          <w:marTop w:val="0"/>
          <w:marBottom w:val="0"/>
          <w:divBdr>
            <w:top w:val="none" w:sz="0" w:space="0" w:color="auto"/>
            <w:left w:val="none" w:sz="0" w:space="0" w:color="auto"/>
            <w:bottom w:val="none" w:sz="0" w:space="0" w:color="auto"/>
            <w:right w:val="none" w:sz="0" w:space="0" w:color="auto"/>
          </w:divBdr>
        </w:div>
        <w:div w:id="40442162">
          <w:marLeft w:val="0"/>
          <w:marRight w:val="0"/>
          <w:marTop w:val="0"/>
          <w:marBottom w:val="0"/>
          <w:divBdr>
            <w:top w:val="none" w:sz="0" w:space="0" w:color="auto"/>
            <w:left w:val="none" w:sz="0" w:space="0" w:color="auto"/>
            <w:bottom w:val="none" w:sz="0" w:space="0" w:color="auto"/>
            <w:right w:val="none" w:sz="0" w:space="0" w:color="auto"/>
          </w:divBdr>
        </w:div>
        <w:div w:id="875387496">
          <w:marLeft w:val="0"/>
          <w:marRight w:val="0"/>
          <w:marTop w:val="0"/>
          <w:marBottom w:val="0"/>
          <w:divBdr>
            <w:top w:val="none" w:sz="0" w:space="0" w:color="auto"/>
            <w:left w:val="none" w:sz="0" w:space="0" w:color="auto"/>
            <w:bottom w:val="none" w:sz="0" w:space="0" w:color="auto"/>
            <w:right w:val="none" w:sz="0" w:space="0" w:color="auto"/>
          </w:divBdr>
        </w:div>
        <w:div w:id="1630163138">
          <w:marLeft w:val="0"/>
          <w:marRight w:val="0"/>
          <w:marTop w:val="0"/>
          <w:marBottom w:val="0"/>
          <w:divBdr>
            <w:top w:val="none" w:sz="0" w:space="0" w:color="auto"/>
            <w:left w:val="none" w:sz="0" w:space="0" w:color="auto"/>
            <w:bottom w:val="none" w:sz="0" w:space="0" w:color="auto"/>
            <w:right w:val="none" w:sz="0" w:space="0" w:color="auto"/>
          </w:divBdr>
        </w:div>
        <w:div w:id="1917934167">
          <w:marLeft w:val="0"/>
          <w:marRight w:val="0"/>
          <w:marTop w:val="0"/>
          <w:marBottom w:val="0"/>
          <w:divBdr>
            <w:top w:val="none" w:sz="0" w:space="0" w:color="auto"/>
            <w:left w:val="none" w:sz="0" w:space="0" w:color="auto"/>
            <w:bottom w:val="none" w:sz="0" w:space="0" w:color="auto"/>
            <w:right w:val="none" w:sz="0" w:space="0" w:color="auto"/>
          </w:divBdr>
        </w:div>
      </w:divsChild>
    </w:div>
    <w:div w:id="1132138287">
      <w:bodyDiv w:val="1"/>
      <w:marLeft w:val="0"/>
      <w:marRight w:val="0"/>
      <w:marTop w:val="0"/>
      <w:marBottom w:val="0"/>
      <w:divBdr>
        <w:top w:val="none" w:sz="0" w:space="0" w:color="auto"/>
        <w:left w:val="none" w:sz="0" w:space="0" w:color="auto"/>
        <w:bottom w:val="none" w:sz="0" w:space="0" w:color="auto"/>
        <w:right w:val="none" w:sz="0" w:space="0" w:color="auto"/>
      </w:divBdr>
    </w:div>
    <w:div w:id="1142773540">
      <w:bodyDiv w:val="1"/>
      <w:marLeft w:val="0"/>
      <w:marRight w:val="0"/>
      <w:marTop w:val="0"/>
      <w:marBottom w:val="0"/>
      <w:divBdr>
        <w:top w:val="none" w:sz="0" w:space="0" w:color="auto"/>
        <w:left w:val="none" w:sz="0" w:space="0" w:color="auto"/>
        <w:bottom w:val="none" w:sz="0" w:space="0" w:color="auto"/>
        <w:right w:val="none" w:sz="0" w:space="0" w:color="auto"/>
      </w:divBdr>
    </w:div>
    <w:div w:id="1146823828">
      <w:bodyDiv w:val="1"/>
      <w:marLeft w:val="0"/>
      <w:marRight w:val="0"/>
      <w:marTop w:val="0"/>
      <w:marBottom w:val="0"/>
      <w:divBdr>
        <w:top w:val="none" w:sz="0" w:space="0" w:color="auto"/>
        <w:left w:val="none" w:sz="0" w:space="0" w:color="auto"/>
        <w:bottom w:val="none" w:sz="0" w:space="0" w:color="auto"/>
        <w:right w:val="none" w:sz="0" w:space="0" w:color="auto"/>
      </w:divBdr>
    </w:div>
    <w:div w:id="1151294675">
      <w:bodyDiv w:val="1"/>
      <w:marLeft w:val="0"/>
      <w:marRight w:val="0"/>
      <w:marTop w:val="0"/>
      <w:marBottom w:val="0"/>
      <w:divBdr>
        <w:top w:val="none" w:sz="0" w:space="0" w:color="auto"/>
        <w:left w:val="none" w:sz="0" w:space="0" w:color="auto"/>
        <w:bottom w:val="none" w:sz="0" w:space="0" w:color="auto"/>
        <w:right w:val="none" w:sz="0" w:space="0" w:color="auto"/>
      </w:divBdr>
    </w:div>
    <w:div w:id="1154570868">
      <w:bodyDiv w:val="1"/>
      <w:marLeft w:val="0"/>
      <w:marRight w:val="0"/>
      <w:marTop w:val="0"/>
      <w:marBottom w:val="0"/>
      <w:divBdr>
        <w:top w:val="none" w:sz="0" w:space="0" w:color="auto"/>
        <w:left w:val="none" w:sz="0" w:space="0" w:color="auto"/>
        <w:bottom w:val="none" w:sz="0" w:space="0" w:color="auto"/>
        <w:right w:val="none" w:sz="0" w:space="0" w:color="auto"/>
      </w:divBdr>
    </w:div>
    <w:div w:id="1157652284">
      <w:bodyDiv w:val="1"/>
      <w:marLeft w:val="0"/>
      <w:marRight w:val="0"/>
      <w:marTop w:val="0"/>
      <w:marBottom w:val="0"/>
      <w:divBdr>
        <w:top w:val="none" w:sz="0" w:space="0" w:color="auto"/>
        <w:left w:val="none" w:sz="0" w:space="0" w:color="auto"/>
        <w:bottom w:val="none" w:sz="0" w:space="0" w:color="auto"/>
        <w:right w:val="none" w:sz="0" w:space="0" w:color="auto"/>
      </w:divBdr>
    </w:div>
    <w:div w:id="1164659281">
      <w:bodyDiv w:val="1"/>
      <w:marLeft w:val="0"/>
      <w:marRight w:val="0"/>
      <w:marTop w:val="0"/>
      <w:marBottom w:val="0"/>
      <w:divBdr>
        <w:top w:val="none" w:sz="0" w:space="0" w:color="auto"/>
        <w:left w:val="none" w:sz="0" w:space="0" w:color="auto"/>
        <w:bottom w:val="none" w:sz="0" w:space="0" w:color="auto"/>
        <w:right w:val="none" w:sz="0" w:space="0" w:color="auto"/>
      </w:divBdr>
    </w:div>
    <w:div w:id="1166936716">
      <w:bodyDiv w:val="1"/>
      <w:marLeft w:val="0"/>
      <w:marRight w:val="0"/>
      <w:marTop w:val="0"/>
      <w:marBottom w:val="0"/>
      <w:divBdr>
        <w:top w:val="none" w:sz="0" w:space="0" w:color="auto"/>
        <w:left w:val="none" w:sz="0" w:space="0" w:color="auto"/>
        <w:bottom w:val="none" w:sz="0" w:space="0" w:color="auto"/>
        <w:right w:val="none" w:sz="0" w:space="0" w:color="auto"/>
      </w:divBdr>
    </w:div>
    <w:div w:id="1173908304">
      <w:bodyDiv w:val="1"/>
      <w:marLeft w:val="0"/>
      <w:marRight w:val="0"/>
      <w:marTop w:val="0"/>
      <w:marBottom w:val="0"/>
      <w:divBdr>
        <w:top w:val="none" w:sz="0" w:space="0" w:color="auto"/>
        <w:left w:val="none" w:sz="0" w:space="0" w:color="auto"/>
        <w:bottom w:val="none" w:sz="0" w:space="0" w:color="auto"/>
        <w:right w:val="none" w:sz="0" w:space="0" w:color="auto"/>
      </w:divBdr>
    </w:div>
    <w:div w:id="1175924190">
      <w:bodyDiv w:val="1"/>
      <w:marLeft w:val="0"/>
      <w:marRight w:val="0"/>
      <w:marTop w:val="0"/>
      <w:marBottom w:val="0"/>
      <w:divBdr>
        <w:top w:val="none" w:sz="0" w:space="0" w:color="auto"/>
        <w:left w:val="none" w:sz="0" w:space="0" w:color="auto"/>
        <w:bottom w:val="none" w:sz="0" w:space="0" w:color="auto"/>
        <w:right w:val="none" w:sz="0" w:space="0" w:color="auto"/>
      </w:divBdr>
      <w:divsChild>
        <w:div w:id="703948223">
          <w:marLeft w:val="0"/>
          <w:marRight w:val="0"/>
          <w:marTop w:val="0"/>
          <w:marBottom w:val="0"/>
          <w:divBdr>
            <w:top w:val="none" w:sz="0" w:space="0" w:color="auto"/>
            <w:left w:val="none" w:sz="0" w:space="0" w:color="auto"/>
            <w:bottom w:val="none" w:sz="0" w:space="0" w:color="auto"/>
            <w:right w:val="none" w:sz="0" w:space="0" w:color="auto"/>
          </w:divBdr>
        </w:div>
        <w:div w:id="451823647">
          <w:marLeft w:val="0"/>
          <w:marRight w:val="0"/>
          <w:marTop w:val="0"/>
          <w:marBottom w:val="0"/>
          <w:divBdr>
            <w:top w:val="none" w:sz="0" w:space="0" w:color="auto"/>
            <w:left w:val="none" w:sz="0" w:space="0" w:color="auto"/>
            <w:bottom w:val="none" w:sz="0" w:space="0" w:color="auto"/>
            <w:right w:val="none" w:sz="0" w:space="0" w:color="auto"/>
          </w:divBdr>
          <w:divsChild>
            <w:div w:id="206917028">
              <w:marLeft w:val="0"/>
              <w:marRight w:val="0"/>
              <w:marTop w:val="0"/>
              <w:marBottom w:val="0"/>
              <w:divBdr>
                <w:top w:val="none" w:sz="0" w:space="0" w:color="auto"/>
                <w:left w:val="none" w:sz="0" w:space="0" w:color="auto"/>
                <w:bottom w:val="none" w:sz="0" w:space="0" w:color="auto"/>
                <w:right w:val="none" w:sz="0" w:space="0" w:color="auto"/>
              </w:divBdr>
              <w:divsChild>
                <w:div w:id="1238058766">
                  <w:marLeft w:val="0"/>
                  <w:marRight w:val="0"/>
                  <w:marTop w:val="0"/>
                  <w:marBottom w:val="0"/>
                  <w:divBdr>
                    <w:top w:val="none" w:sz="0" w:space="0" w:color="auto"/>
                    <w:left w:val="none" w:sz="0" w:space="0" w:color="auto"/>
                    <w:bottom w:val="none" w:sz="0" w:space="0" w:color="auto"/>
                    <w:right w:val="none" w:sz="0" w:space="0" w:color="auto"/>
                  </w:divBdr>
                  <w:divsChild>
                    <w:div w:id="1491362912">
                      <w:marLeft w:val="0"/>
                      <w:marRight w:val="0"/>
                      <w:marTop w:val="0"/>
                      <w:marBottom w:val="0"/>
                      <w:divBdr>
                        <w:top w:val="none" w:sz="0" w:space="0" w:color="auto"/>
                        <w:left w:val="none" w:sz="0" w:space="0" w:color="auto"/>
                        <w:bottom w:val="none" w:sz="0" w:space="0" w:color="auto"/>
                        <w:right w:val="none" w:sz="0" w:space="0" w:color="auto"/>
                      </w:divBdr>
                      <w:divsChild>
                        <w:div w:id="16903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452015">
          <w:marLeft w:val="0"/>
          <w:marRight w:val="0"/>
          <w:marTop w:val="0"/>
          <w:marBottom w:val="0"/>
          <w:divBdr>
            <w:top w:val="none" w:sz="0" w:space="0" w:color="auto"/>
            <w:left w:val="none" w:sz="0" w:space="0" w:color="auto"/>
            <w:bottom w:val="none" w:sz="0" w:space="0" w:color="auto"/>
            <w:right w:val="none" w:sz="0" w:space="0" w:color="auto"/>
          </w:divBdr>
          <w:divsChild>
            <w:div w:id="551963311">
              <w:marLeft w:val="0"/>
              <w:marRight w:val="0"/>
              <w:marTop w:val="0"/>
              <w:marBottom w:val="0"/>
              <w:divBdr>
                <w:top w:val="none" w:sz="0" w:space="0" w:color="auto"/>
                <w:left w:val="none" w:sz="0" w:space="0" w:color="auto"/>
                <w:bottom w:val="none" w:sz="0" w:space="0" w:color="auto"/>
                <w:right w:val="none" w:sz="0" w:space="0" w:color="auto"/>
              </w:divBdr>
              <w:divsChild>
                <w:div w:id="629045988">
                  <w:marLeft w:val="0"/>
                  <w:marRight w:val="0"/>
                  <w:marTop w:val="0"/>
                  <w:marBottom w:val="0"/>
                  <w:divBdr>
                    <w:top w:val="none" w:sz="0" w:space="0" w:color="auto"/>
                    <w:left w:val="none" w:sz="0" w:space="0" w:color="auto"/>
                    <w:bottom w:val="none" w:sz="0" w:space="0" w:color="auto"/>
                    <w:right w:val="none" w:sz="0" w:space="0" w:color="auto"/>
                  </w:divBdr>
                  <w:divsChild>
                    <w:div w:id="1347244475">
                      <w:marLeft w:val="0"/>
                      <w:marRight w:val="0"/>
                      <w:marTop w:val="0"/>
                      <w:marBottom w:val="0"/>
                      <w:divBdr>
                        <w:top w:val="none" w:sz="0" w:space="0" w:color="auto"/>
                        <w:left w:val="none" w:sz="0" w:space="0" w:color="auto"/>
                        <w:bottom w:val="none" w:sz="0" w:space="0" w:color="auto"/>
                        <w:right w:val="none" w:sz="0" w:space="0" w:color="auto"/>
                      </w:divBdr>
                      <w:divsChild>
                        <w:div w:id="1636062039">
                          <w:marLeft w:val="0"/>
                          <w:marRight w:val="0"/>
                          <w:marTop w:val="0"/>
                          <w:marBottom w:val="0"/>
                          <w:divBdr>
                            <w:top w:val="none" w:sz="0" w:space="0" w:color="auto"/>
                            <w:left w:val="none" w:sz="0" w:space="0" w:color="auto"/>
                            <w:bottom w:val="none" w:sz="0" w:space="0" w:color="auto"/>
                            <w:right w:val="none" w:sz="0" w:space="0" w:color="auto"/>
                          </w:divBdr>
                          <w:divsChild>
                            <w:div w:id="2040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767505">
      <w:bodyDiv w:val="1"/>
      <w:marLeft w:val="0"/>
      <w:marRight w:val="0"/>
      <w:marTop w:val="0"/>
      <w:marBottom w:val="0"/>
      <w:divBdr>
        <w:top w:val="none" w:sz="0" w:space="0" w:color="auto"/>
        <w:left w:val="none" w:sz="0" w:space="0" w:color="auto"/>
        <w:bottom w:val="none" w:sz="0" w:space="0" w:color="auto"/>
        <w:right w:val="none" w:sz="0" w:space="0" w:color="auto"/>
      </w:divBdr>
    </w:div>
    <w:div w:id="1186672149">
      <w:bodyDiv w:val="1"/>
      <w:marLeft w:val="0"/>
      <w:marRight w:val="0"/>
      <w:marTop w:val="0"/>
      <w:marBottom w:val="0"/>
      <w:divBdr>
        <w:top w:val="none" w:sz="0" w:space="0" w:color="auto"/>
        <w:left w:val="none" w:sz="0" w:space="0" w:color="auto"/>
        <w:bottom w:val="none" w:sz="0" w:space="0" w:color="auto"/>
        <w:right w:val="none" w:sz="0" w:space="0" w:color="auto"/>
      </w:divBdr>
    </w:div>
    <w:div w:id="1200050733">
      <w:bodyDiv w:val="1"/>
      <w:marLeft w:val="0"/>
      <w:marRight w:val="0"/>
      <w:marTop w:val="0"/>
      <w:marBottom w:val="0"/>
      <w:divBdr>
        <w:top w:val="none" w:sz="0" w:space="0" w:color="auto"/>
        <w:left w:val="none" w:sz="0" w:space="0" w:color="auto"/>
        <w:bottom w:val="none" w:sz="0" w:space="0" w:color="auto"/>
        <w:right w:val="none" w:sz="0" w:space="0" w:color="auto"/>
      </w:divBdr>
    </w:div>
    <w:div w:id="1202520222">
      <w:bodyDiv w:val="1"/>
      <w:marLeft w:val="0"/>
      <w:marRight w:val="0"/>
      <w:marTop w:val="0"/>
      <w:marBottom w:val="0"/>
      <w:divBdr>
        <w:top w:val="none" w:sz="0" w:space="0" w:color="auto"/>
        <w:left w:val="none" w:sz="0" w:space="0" w:color="auto"/>
        <w:bottom w:val="none" w:sz="0" w:space="0" w:color="auto"/>
        <w:right w:val="none" w:sz="0" w:space="0" w:color="auto"/>
      </w:divBdr>
    </w:div>
    <w:div w:id="1207065100">
      <w:bodyDiv w:val="1"/>
      <w:marLeft w:val="0"/>
      <w:marRight w:val="0"/>
      <w:marTop w:val="0"/>
      <w:marBottom w:val="0"/>
      <w:divBdr>
        <w:top w:val="none" w:sz="0" w:space="0" w:color="auto"/>
        <w:left w:val="none" w:sz="0" w:space="0" w:color="auto"/>
        <w:bottom w:val="none" w:sz="0" w:space="0" w:color="auto"/>
        <w:right w:val="none" w:sz="0" w:space="0" w:color="auto"/>
      </w:divBdr>
    </w:div>
    <w:div w:id="1216047205">
      <w:bodyDiv w:val="1"/>
      <w:marLeft w:val="0"/>
      <w:marRight w:val="0"/>
      <w:marTop w:val="0"/>
      <w:marBottom w:val="0"/>
      <w:divBdr>
        <w:top w:val="none" w:sz="0" w:space="0" w:color="auto"/>
        <w:left w:val="none" w:sz="0" w:space="0" w:color="auto"/>
        <w:bottom w:val="none" w:sz="0" w:space="0" w:color="auto"/>
        <w:right w:val="none" w:sz="0" w:space="0" w:color="auto"/>
      </w:divBdr>
    </w:div>
    <w:div w:id="1222325758">
      <w:bodyDiv w:val="1"/>
      <w:marLeft w:val="0"/>
      <w:marRight w:val="0"/>
      <w:marTop w:val="0"/>
      <w:marBottom w:val="0"/>
      <w:divBdr>
        <w:top w:val="none" w:sz="0" w:space="0" w:color="auto"/>
        <w:left w:val="none" w:sz="0" w:space="0" w:color="auto"/>
        <w:bottom w:val="none" w:sz="0" w:space="0" w:color="auto"/>
        <w:right w:val="none" w:sz="0" w:space="0" w:color="auto"/>
      </w:divBdr>
    </w:div>
    <w:div w:id="1225918514">
      <w:bodyDiv w:val="1"/>
      <w:marLeft w:val="0"/>
      <w:marRight w:val="0"/>
      <w:marTop w:val="0"/>
      <w:marBottom w:val="0"/>
      <w:divBdr>
        <w:top w:val="none" w:sz="0" w:space="0" w:color="auto"/>
        <w:left w:val="none" w:sz="0" w:space="0" w:color="auto"/>
        <w:bottom w:val="none" w:sz="0" w:space="0" w:color="auto"/>
        <w:right w:val="none" w:sz="0" w:space="0" w:color="auto"/>
      </w:divBdr>
      <w:divsChild>
        <w:div w:id="391391892">
          <w:marLeft w:val="0"/>
          <w:marRight w:val="0"/>
          <w:marTop w:val="0"/>
          <w:marBottom w:val="0"/>
          <w:divBdr>
            <w:top w:val="none" w:sz="0" w:space="0" w:color="auto"/>
            <w:left w:val="none" w:sz="0" w:space="0" w:color="auto"/>
            <w:bottom w:val="none" w:sz="0" w:space="0" w:color="auto"/>
            <w:right w:val="none" w:sz="0" w:space="0" w:color="auto"/>
          </w:divBdr>
        </w:div>
        <w:div w:id="213735555">
          <w:marLeft w:val="0"/>
          <w:marRight w:val="0"/>
          <w:marTop w:val="0"/>
          <w:marBottom w:val="0"/>
          <w:divBdr>
            <w:top w:val="none" w:sz="0" w:space="0" w:color="auto"/>
            <w:left w:val="none" w:sz="0" w:space="0" w:color="auto"/>
            <w:bottom w:val="none" w:sz="0" w:space="0" w:color="auto"/>
            <w:right w:val="none" w:sz="0" w:space="0" w:color="auto"/>
          </w:divBdr>
          <w:divsChild>
            <w:div w:id="787971701">
              <w:marLeft w:val="0"/>
              <w:marRight w:val="0"/>
              <w:marTop w:val="0"/>
              <w:marBottom w:val="0"/>
              <w:divBdr>
                <w:top w:val="none" w:sz="0" w:space="0" w:color="auto"/>
                <w:left w:val="none" w:sz="0" w:space="0" w:color="auto"/>
                <w:bottom w:val="none" w:sz="0" w:space="0" w:color="auto"/>
                <w:right w:val="none" w:sz="0" w:space="0" w:color="auto"/>
              </w:divBdr>
              <w:divsChild>
                <w:div w:id="189728553">
                  <w:marLeft w:val="0"/>
                  <w:marRight w:val="0"/>
                  <w:marTop w:val="0"/>
                  <w:marBottom w:val="0"/>
                  <w:divBdr>
                    <w:top w:val="none" w:sz="0" w:space="0" w:color="auto"/>
                    <w:left w:val="none" w:sz="0" w:space="0" w:color="auto"/>
                    <w:bottom w:val="none" w:sz="0" w:space="0" w:color="auto"/>
                    <w:right w:val="none" w:sz="0" w:space="0" w:color="auto"/>
                  </w:divBdr>
                  <w:divsChild>
                    <w:div w:id="1232623152">
                      <w:marLeft w:val="0"/>
                      <w:marRight w:val="0"/>
                      <w:marTop w:val="0"/>
                      <w:marBottom w:val="0"/>
                      <w:divBdr>
                        <w:top w:val="none" w:sz="0" w:space="0" w:color="auto"/>
                        <w:left w:val="none" w:sz="0" w:space="0" w:color="auto"/>
                        <w:bottom w:val="none" w:sz="0" w:space="0" w:color="auto"/>
                        <w:right w:val="none" w:sz="0" w:space="0" w:color="auto"/>
                      </w:divBdr>
                      <w:divsChild>
                        <w:div w:id="1547840263">
                          <w:marLeft w:val="0"/>
                          <w:marRight w:val="0"/>
                          <w:marTop w:val="0"/>
                          <w:marBottom w:val="0"/>
                          <w:divBdr>
                            <w:top w:val="none" w:sz="0" w:space="0" w:color="auto"/>
                            <w:left w:val="none" w:sz="0" w:space="0" w:color="auto"/>
                            <w:bottom w:val="none" w:sz="0" w:space="0" w:color="auto"/>
                            <w:right w:val="none" w:sz="0" w:space="0" w:color="auto"/>
                          </w:divBdr>
                          <w:divsChild>
                            <w:div w:id="209947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052514">
      <w:bodyDiv w:val="1"/>
      <w:marLeft w:val="0"/>
      <w:marRight w:val="0"/>
      <w:marTop w:val="0"/>
      <w:marBottom w:val="0"/>
      <w:divBdr>
        <w:top w:val="none" w:sz="0" w:space="0" w:color="auto"/>
        <w:left w:val="none" w:sz="0" w:space="0" w:color="auto"/>
        <w:bottom w:val="none" w:sz="0" w:space="0" w:color="auto"/>
        <w:right w:val="none" w:sz="0" w:space="0" w:color="auto"/>
      </w:divBdr>
    </w:div>
    <w:div w:id="1242760906">
      <w:bodyDiv w:val="1"/>
      <w:marLeft w:val="0"/>
      <w:marRight w:val="0"/>
      <w:marTop w:val="0"/>
      <w:marBottom w:val="0"/>
      <w:divBdr>
        <w:top w:val="none" w:sz="0" w:space="0" w:color="auto"/>
        <w:left w:val="none" w:sz="0" w:space="0" w:color="auto"/>
        <w:bottom w:val="none" w:sz="0" w:space="0" w:color="auto"/>
        <w:right w:val="none" w:sz="0" w:space="0" w:color="auto"/>
      </w:divBdr>
    </w:div>
    <w:div w:id="1261765839">
      <w:bodyDiv w:val="1"/>
      <w:marLeft w:val="0"/>
      <w:marRight w:val="0"/>
      <w:marTop w:val="0"/>
      <w:marBottom w:val="0"/>
      <w:divBdr>
        <w:top w:val="none" w:sz="0" w:space="0" w:color="auto"/>
        <w:left w:val="none" w:sz="0" w:space="0" w:color="auto"/>
        <w:bottom w:val="none" w:sz="0" w:space="0" w:color="auto"/>
        <w:right w:val="none" w:sz="0" w:space="0" w:color="auto"/>
      </w:divBdr>
    </w:div>
    <w:div w:id="1269240620">
      <w:bodyDiv w:val="1"/>
      <w:marLeft w:val="0"/>
      <w:marRight w:val="0"/>
      <w:marTop w:val="0"/>
      <w:marBottom w:val="0"/>
      <w:divBdr>
        <w:top w:val="none" w:sz="0" w:space="0" w:color="auto"/>
        <w:left w:val="none" w:sz="0" w:space="0" w:color="auto"/>
        <w:bottom w:val="none" w:sz="0" w:space="0" w:color="auto"/>
        <w:right w:val="none" w:sz="0" w:space="0" w:color="auto"/>
      </w:divBdr>
    </w:div>
    <w:div w:id="1273047764">
      <w:bodyDiv w:val="1"/>
      <w:marLeft w:val="0"/>
      <w:marRight w:val="0"/>
      <w:marTop w:val="0"/>
      <w:marBottom w:val="0"/>
      <w:divBdr>
        <w:top w:val="none" w:sz="0" w:space="0" w:color="auto"/>
        <w:left w:val="none" w:sz="0" w:space="0" w:color="auto"/>
        <w:bottom w:val="none" w:sz="0" w:space="0" w:color="auto"/>
        <w:right w:val="none" w:sz="0" w:space="0" w:color="auto"/>
      </w:divBdr>
      <w:divsChild>
        <w:div w:id="1226574263">
          <w:marLeft w:val="0"/>
          <w:marRight w:val="0"/>
          <w:marTop w:val="0"/>
          <w:marBottom w:val="0"/>
          <w:divBdr>
            <w:top w:val="none" w:sz="0" w:space="0" w:color="auto"/>
            <w:left w:val="none" w:sz="0" w:space="0" w:color="auto"/>
            <w:bottom w:val="none" w:sz="0" w:space="0" w:color="auto"/>
            <w:right w:val="none" w:sz="0" w:space="0" w:color="auto"/>
          </w:divBdr>
        </w:div>
      </w:divsChild>
    </w:div>
    <w:div w:id="1285307176">
      <w:bodyDiv w:val="1"/>
      <w:marLeft w:val="0"/>
      <w:marRight w:val="0"/>
      <w:marTop w:val="0"/>
      <w:marBottom w:val="0"/>
      <w:divBdr>
        <w:top w:val="none" w:sz="0" w:space="0" w:color="auto"/>
        <w:left w:val="none" w:sz="0" w:space="0" w:color="auto"/>
        <w:bottom w:val="none" w:sz="0" w:space="0" w:color="auto"/>
        <w:right w:val="none" w:sz="0" w:space="0" w:color="auto"/>
      </w:divBdr>
    </w:div>
    <w:div w:id="1289048124">
      <w:bodyDiv w:val="1"/>
      <w:marLeft w:val="0"/>
      <w:marRight w:val="0"/>
      <w:marTop w:val="0"/>
      <w:marBottom w:val="0"/>
      <w:divBdr>
        <w:top w:val="none" w:sz="0" w:space="0" w:color="auto"/>
        <w:left w:val="none" w:sz="0" w:space="0" w:color="auto"/>
        <w:bottom w:val="none" w:sz="0" w:space="0" w:color="auto"/>
        <w:right w:val="none" w:sz="0" w:space="0" w:color="auto"/>
      </w:divBdr>
    </w:div>
    <w:div w:id="1289118510">
      <w:bodyDiv w:val="1"/>
      <w:marLeft w:val="0"/>
      <w:marRight w:val="0"/>
      <w:marTop w:val="0"/>
      <w:marBottom w:val="0"/>
      <w:divBdr>
        <w:top w:val="none" w:sz="0" w:space="0" w:color="auto"/>
        <w:left w:val="none" w:sz="0" w:space="0" w:color="auto"/>
        <w:bottom w:val="none" w:sz="0" w:space="0" w:color="auto"/>
        <w:right w:val="none" w:sz="0" w:space="0" w:color="auto"/>
      </w:divBdr>
    </w:div>
    <w:div w:id="1290362276">
      <w:bodyDiv w:val="1"/>
      <w:marLeft w:val="0"/>
      <w:marRight w:val="0"/>
      <w:marTop w:val="0"/>
      <w:marBottom w:val="0"/>
      <w:divBdr>
        <w:top w:val="none" w:sz="0" w:space="0" w:color="auto"/>
        <w:left w:val="none" w:sz="0" w:space="0" w:color="auto"/>
        <w:bottom w:val="none" w:sz="0" w:space="0" w:color="auto"/>
        <w:right w:val="none" w:sz="0" w:space="0" w:color="auto"/>
      </w:divBdr>
    </w:div>
    <w:div w:id="1297949159">
      <w:bodyDiv w:val="1"/>
      <w:marLeft w:val="0"/>
      <w:marRight w:val="0"/>
      <w:marTop w:val="0"/>
      <w:marBottom w:val="0"/>
      <w:divBdr>
        <w:top w:val="none" w:sz="0" w:space="0" w:color="auto"/>
        <w:left w:val="none" w:sz="0" w:space="0" w:color="auto"/>
        <w:bottom w:val="none" w:sz="0" w:space="0" w:color="auto"/>
        <w:right w:val="none" w:sz="0" w:space="0" w:color="auto"/>
      </w:divBdr>
    </w:div>
    <w:div w:id="1311788724">
      <w:bodyDiv w:val="1"/>
      <w:marLeft w:val="0"/>
      <w:marRight w:val="0"/>
      <w:marTop w:val="0"/>
      <w:marBottom w:val="0"/>
      <w:divBdr>
        <w:top w:val="none" w:sz="0" w:space="0" w:color="auto"/>
        <w:left w:val="none" w:sz="0" w:space="0" w:color="auto"/>
        <w:bottom w:val="none" w:sz="0" w:space="0" w:color="auto"/>
        <w:right w:val="none" w:sz="0" w:space="0" w:color="auto"/>
      </w:divBdr>
    </w:div>
    <w:div w:id="1314677098">
      <w:bodyDiv w:val="1"/>
      <w:marLeft w:val="0"/>
      <w:marRight w:val="0"/>
      <w:marTop w:val="0"/>
      <w:marBottom w:val="0"/>
      <w:divBdr>
        <w:top w:val="none" w:sz="0" w:space="0" w:color="auto"/>
        <w:left w:val="none" w:sz="0" w:space="0" w:color="auto"/>
        <w:bottom w:val="none" w:sz="0" w:space="0" w:color="auto"/>
        <w:right w:val="none" w:sz="0" w:space="0" w:color="auto"/>
      </w:divBdr>
    </w:div>
    <w:div w:id="1324090454">
      <w:bodyDiv w:val="1"/>
      <w:marLeft w:val="0"/>
      <w:marRight w:val="0"/>
      <w:marTop w:val="0"/>
      <w:marBottom w:val="0"/>
      <w:divBdr>
        <w:top w:val="none" w:sz="0" w:space="0" w:color="auto"/>
        <w:left w:val="none" w:sz="0" w:space="0" w:color="auto"/>
        <w:bottom w:val="none" w:sz="0" w:space="0" w:color="auto"/>
        <w:right w:val="none" w:sz="0" w:space="0" w:color="auto"/>
      </w:divBdr>
      <w:divsChild>
        <w:div w:id="878781705">
          <w:marLeft w:val="0"/>
          <w:marRight w:val="0"/>
          <w:marTop w:val="0"/>
          <w:marBottom w:val="0"/>
          <w:divBdr>
            <w:top w:val="none" w:sz="0" w:space="0" w:color="auto"/>
            <w:left w:val="none" w:sz="0" w:space="0" w:color="auto"/>
            <w:bottom w:val="none" w:sz="0" w:space="0" w:color="auto"/>
            <w:right w:val="none" w:sz="0" w:space="0" w:color="auto"/>
          </w:divBdr>
          <w:divsChild>
            <w:div w:id="2088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9348">
      <w:bodyDiv w:val="1"/>
      <w:marLeft w:val="0"/>
      <w:marRight w:val="0"/>
      <w:marTop w:val="0"/>
      <w:marBottom w:val="0"/>
      <w:divBdr>
        <w:top w:val="none" w:sz="0" w:space="0" w:color="auto"/>
        <w:left w:val="none" w:sz="0" w:space="0" w:color="auto"/>
        <w:bottom w:val="none" w:sz="0" w:space="0" w:color="auto"/>
        <w:right w:val="none" w:sz="0" w:space="0" w:color="auto"/>
      </w:divBdr>
    </w:div>
    <w:div w:id="1350838406">
      <w:bodyDiv w:val="1"/>
      <w:marLeft w:val="0"/>
      <w:marRight w:val="0"/>
      <w:marTop w:val="0"/>
      <w:marBottom w:val="0"/>
      <w:divBdr>
        <w:top w:val="none" w:sz="0" w:space="0" w:color="auto"/>
        <w:left w:val="none" w:sz="0" w:space="0" w:color="auto"/>
        <w:bottom w:val="none" w:sz="0" w:space="0" w:color="auto"/>
        <w:right w:val="none" w:sz="0" w:space="0" w:color="auto"/>
      </w:divBdr>
    </w:div>
    <w:div w:id="1352563283">
      <w:bodyDiv w:val="1"/>
      <w:marLeft w:val="0"/>
      <w:marRight w:val="0"/>
      <w:marTop w:val="0"/>
      <w:marBottom w:val="0"/>
      <w:divBdr>
        <w:top w:val="none" w:sz="0" w:space="0" w:color="auto"/>
        <w:left w:val="none" w:sz="0" w:space="0" w:color="auto"/>
        <w:bottom w:val="none" w:sz="0" w:space="0" w:color="auto"/>
        <w:right w:val="none" w:sz="0" w:space="0" w:color="auto"/>
      </w:divBdr>
      <w:divsChild>
        <w:div w:id="311183447">
          <w:marLeft w:val="0"/>
          <w:marRight w:val="0"/>
          <w:marTop w:val="0"/>
          <w:marBottom w:val="0"/>
          <w:divBdr>
            <w:top w:val="none" w:sz="0" w:space="0" w:color="auto"/>
            <w:left w:val="none" w:sz="0" w:space="0" w:color="auto"/>
            <w:bottom w:val="none" w:sz="0" w:space="0" w:color="auto"/>
            <w:right w:val="none" w:sz="0" w:space="0" w:color="auto"/>
          </w:divBdr>
        </w:div>
        <w:div w:id="1138450893">
          <w:marLeft w:val="0"/>
          <w:marRight w:val="0"/>
          <w:marTop w:val="0"/>
          <w:marBottom w:val="0"/>
          <w:divBdr>
            <w:top w:val="none" w:sz="0" w:space="0" w:color="auto"/>
            <w:left w:val="none" w:sz="0" w:space="0" w:color="auto"/>
            <w:bottom w:val="none" w:sz="0" w:space="0" w:color="auto"/>
            <w:right w:val="none" w:sz="0" w:space="0" w:color="auto"/>
          </w:divBdr>
        </w:div>
      </w:divsChild>
    </w:div>
    <w:div w:id="1377270594">
      <w:bodyDiv w:val="1"/>
      <w:marLeft w:val="0"/>
      <w:marRight w:val="0"/>
      <w:marTop w:val="0"/>
      <w:marBottom w:val="0"/>
      <w:divBdr>
        <w:top w:val="none" w:sz="0" w:space="0" w:color="auto"/>
        <w:left w:val="none" w:sz="0" w:space="0" w:color="auto"/>
        <w:bottom w:val="none" w:sz="0" w:space="0" w:color="auto"/>
        <w:right w:val="none" w:sz="0" w:space="0" w:color="auto"/>
      </w:divBdr>
    </w:div>
    <w:div w:id="1382290604">
      <w:bodyDiv w:val="1"/>
      <w:marLeft w:val="0"/>
      <w:marRight w:val="0"/>
      <w:marTop w:val="0"/>
      <w:marBottom w:val="0"/>
      <w:divBdr>
        <w:top w:val="none" w:sz="0" w:space="0" w:color="auto"/>
        <w:left w:val="none" w:sz="0" w:space="0" w:color="auto"/>
        <w:bottom w:val="none" w:sz="0" w:space="0" w:color="auto"/>
        <w:right w:val="none" w:sz="0" w:space="0" w:color="auto"/>
      </w:divBdr>
    </w:div>
    <w:div w:id="1390881361">
      <w:bodyDiv w:val="1"/>
      <w:marLeft w:val="0"/>
      <w:marRight w:val="0"/>
      <w:marTop w:val="0"/>
      <w:marBottom w:val="0"/>
      <w:divBdr>
        <w:top w:val="none" w:sz="0" w:space="0" w:color="auto"/>
        <w:left w:val="none" w:sz="0" w:space="0" w:color="auto"/>
        <w:bottom w:val="none" w:sz="0" w:space="0" w:color="auto"/>
        <w:right w:val="none" w:sz="0" w:space="0" w:color="auto"/>
      </w:divBdr>
    </w:div>
    <w:div w:id="1412461643">
      <w:bodyDiv w:val="1"/>
      <w:marLeft w:val="0"/>
      <w:marRight w:val="0"/>
      <w:marTop w:val="0"/>
      <w:marBottom w:val="0"/>
      <w:divBdr>
        <w:top w:val="none" w:sz="0" w:space="0" w:color="auto"/>
        <w:left w:val="none" w:sz="0" w:space="0" w:color="auto"/>
        <w:bottom w:val="none" w:sz="0" w:space="0" w:color="auto"/>
        <w:right w:val="none" w:sz="0" w:space="0" w:color="auto"/>
      </w:divBdr>
    </w:div>
    <w:div w:id="1414547668">
      <w:bodyDiv w:val="1"/>
      <w:marLeft w:val="0"/>
      <w:marRight w:val="0"/>
      <w:marTop w:val="0"/>
      <w:marBottom w:val="0"/>
      <w:divBdr>
        <w:top w:val="none" w:sz="0" w:space="0" w:color="auto"/>
        <w:left w:val="none" w:sz="0" w:space="0" w:color="auto"/>
        <w:bottom w:val="none" w:sz="0" w:space="0" w:color="auto"/>
        <w:right w:val="none" w:sz="0" w:space="0" w:color="auto"/>
      </w:divBdr>
    </w:div>
    <w:div w:id="1421290793">
      <w:bodyDiv w:val="1"/>
      <w:marLeft w:val="0"/>
      <w:marRight w:val="0"/>
      <w:marTop w:val="0"/>
      <w:marBottom w:val="0"/>
      <w:divBdr>
        <w:top w:val="none" w:sz="0" w:space="0" w:color="auto"/>
        <w:left w:val="none" w:sz="0" w:space="0" w:color="auto"/>
        <w:bottom w:val="none" w:sz="0" w:space="0" w:color="auto"/>
        <w:right w:val="none" w:sz="0" w:space="0" w:color="auto"/>
      </w:divBdr>
    </w:div>
    <w:div w:id="1427070760">
      <w:bodyDiv w:val="1"/>
      <w:marLeft w:val="0"/>
      <w:marRight w:val="0"/>
      <w:marTop w:val="0"/>
      <w:marBottom w:val="0"/>
      <w:divBdr>
        <w:top w:val="none" w:sz="0" w:space="0" w:color="auto"/>
        <w:left w:val="none" w:sz="0" w:space="0" w:color="auto"/>
        <w:bottom w:val="none" w:sz="0" w:space="0" w:color="auto"/>
        <w:right w:val="none" w:sz="0" w:space="0" w:color="auto"/>
      </w:divBdr>
    </w:div>
    <w:div w:id="1431390309">
      <w:bodyDiv w:val="1"/>
      <w:marLeft w:val="0"/>
      <w:marRight w:val="0"/>
      <w:marTop w:val="0"/>
      <w:marBottom w:val="0"/>
      <w:divBdr>
        <w:top w:val="none" w:sz="0" w:space="0" w:color="auto"/>
        <w:left w:val="none" w:sz="0" w:space="0" w:color="auto"/>
        <w:bottom w:val="none" w:sz="0" w:space="0" w:color="auto"/>
        <w:right w:val="none" w:sz="0" w:space="0" w:color="auto"/>
      </w:divBdr>
    </w:div>
    <w:div w:id="1437141892">
      <w:bodyDiv w:val="1"/>
      <w:marLeft w:val="0"/>
      <w:marRight w:val="0"/>
      <w:marTop w:val="0"/>
      <w:marBottom w:val="0"/>
      <w:divBdr>
        <w:top w:val="none" w:sz="0" w:space="0" w:color="auto"/>
        <w:left w:val="none" w:sz="0" w:space="0" w:color="auto"/>
        <w:bottom w:val="none" w:sz="0" w:space="0" w:color="auto"/>
        <w:right w:val="none" w:sz="0" w:space="0" w:color="auto"/>
      </w:divBdr>
    </w:div>
    <w:div w:id="1441602189">
      <w:bodyDiv w:val="1"/>
      <w:marLeft w:val="0"/>
      <w:marRight w:val="0"/>
      <w:marTop w:val="0"/>
      <w:marBottom w:val="0"/>
      <w:divBdr>
        <w:top w:val="none" w:sz="0" w:space="0" w:color="auto"/>
        <w:left w:val="none" w:sz="0" w:space="0" w:color="auto"/>
        <w:bottom w:val="none" w:sz="0" w:space="0" w:color="auto"/>
        <w:right w:val="none" w:sz="0" w:space="0" w:color="auto"/>
      </w:divBdr>
    </w:div>
    <w:div w:id="1452439647">
      <w:bodyDiv w:val="1"/>
      <w:marLeft w:val="0"/>
      <w:marRight w:val="0"/>
      <w:marTop w:val="0"/>
      <w:marBottom w:val="0"/>
      <w:divBdr>
        <w:top w:val="none" w:sz="0" w:space="0" w:color="auto"/>
        <w:left w:val="none" w:sz="0" w:space="0" w:color="auto"/>
        <w:bottom w:val="none" w:sz="0" w:space="0" w:color="auto"/>
        <w:right w:val="none" w:sz="0" w:space="0" w:color="auto"/>
      </w:divBdr>
    </w:div>
    <w:div w:id="1454514201">
      <w:bodyDiv w:val="1"/>
      <w:marLeft w:val="0"/>
      <w:marRight w:val="0"/>
      <w:marTop w:val="0"/>
      <w:marBottom w:val="0"/>
      <w:divBdr>
        <w:top w:val="none" w:sz="0" w:space="0" w:color="auto"/>
        <w:left w:val="none" w:sz="0" w:space="0" w:color="auto"/>
        <w:bottom w:val="none" w:sz="0" w:space="0" w:color="auto"/>
        <w:right w:val="none" w:sz="0" w:space="0" w:color="auto"/>
      </w:divBdr>
    </w:div>
    <w:div w:id="1456826584">
      <w:bodyDiv w:val="1"/>
      <w:marLeft w:val="0"/>
      <w:marRight w:val="0"/>
      <w:marTop w:val="0"/>
      <w:marBottom w:val="0"/>
      <w:divBdr>
        <w:top w:val="none" w:sz="0" w:space="0" w:color="auto"/>
        <w:left w:val="none" w:sz="0" w:space="0" w:color="auto"/>
        <w:bottom w:val="none" w:sz="0" w:space="0" w:color="auto"/>
        <w:right w:val="none" w:sz="0" w:space="0" w:color="auto"/>
      </w:divBdr>
    </w:div>
    <w:div w:id="1468622104">
      <w:bodyDiv w:val="1"/>
      <w:marLeft w:val="0"/>
      <w:marRight w:val="0"/>
      <w:marTop w:val="0"/>
      <w:marBottom w:val="0"/>
      <w:divBdr>
        <w:top w:val="none" w:sz="0" w:space="0" w:color="auto"/>
        <w:left w:val="none" w:sz="0" w:space="0" w:color="auto"/>
        <w:bottom w:val="none" w:sz="0" w:space="0" w:color="auto"/>
        <w:right w:val="none" w:sz="0" w:space="0" w:color="auto"/>
      </w:divBdr>
    </w:div>
    <w:div w:id="1469085802">
      <w:bodyDiv w:val="1"/>
      <w:marLeft w:val="0"/>
      <w:marRight w:val="0"/>
      <w:marTop w:val="0"/>
      <w:marBottom w:val="0"/>
      <w:divBdr>
        <w:top w:val="none" w:sz="0" w:space="0" w:color="auto"/>
        <w:left w:val="none" w:sz="0" w:space="0" w:color="auto"/>
        <w:bottom w:val="none" w:sz="0" w:space="0" w:color="auto"/>
        <w:right w:val="none" w:sz="0" w:space="0" w:color="auto"/>
      </w:divBdr>
      <w:divsChild>
        <w:div w:id="737940023">
          <w:marLeft w:val="0"/>
          <w:marRight w:val="0"/>
          <w:marTop w:val="0"/>
          <w:marBottom w:val="0"/>
          <w:divBdr>
            <w:top w:val="none" w:sz="0" w:space="0" w:color="auto"/>
            <w:left w:val="none" w:sz="0" w:space="0" w:color="auto"/>
            <w:bottom w:val="none" w:sz="0" w:space="0" w:color="auto"/>
            <w:right w:val="none" w:sz="0" w:space="0" w:color="auto"/>
          </w:divBdr>
        </w:div>
      </w:divsChild>
    </w:div>
    <w:div w:id="1480269731">
      <w:bodyDiv w:val="1"/>
      <w:marLeft w:val="0"/>
      <w:marRight w:val="0"/>
      <w:marTop w:val="0"/>
      <w:marBottom w:val="0"/>
      <w:divBdr>
        <w:top w:val="none" w:sz="0" w:space="0" w:color="auto"/>
        <w:left w:val="none" w:sz="0" w:space="0" w:color="auto"/>
        <w:bottom w:val="none" w:sz="0" w:space="0" w:color="auto"/>
        <w:right w:val="none" w:sz="0" w:space="0" w:color="auto"/>
      </w:divBdr>
    </w:div>
    <w:div w:id="1485051302">
      <w:bodyDiv w:val="1"/>
      <w:marLeft w:val="0"/>
      <w:marRight w:val="0"/>
      <w:marTop w:val="0"/>
      <w:marBottom w:val="0"/>
      <w:divBdr>
        <w:top w:val="none" w:sz="0" w:space="0" w:color="auto"/>
        <w:left w:val="none" w:sz="0" w:space="0" w:color="auto"/>
        <w:bottom w:val="none" w:sz="0" w:space="0" w:color="auto"/>
        <w:right w:val="none" w:sz="0" w:space="0" w:color="auto"/>
      </w:divBdr>
    </w:div>
    <w:div w:id="1495140914">
      <w:bodyDiv w:val="1"/>
      <w:marLeft w:val="0"/>
      <w:marRight w:val="0"/>
      <w:marTop w:val="0"/>
      <w:marBottom w:val="0"/>
      <w:divBdr>
        <w:top w:val="none" w:sz="0" w:space="0" w:color="auto"/>
        <w:left w:val="none" w:sz="0" w:space="0" w:color="auto"/>
        <w:bottom w:val="none" w:sz="0" w:space="0" w:color="auto"/>
        <w:right w:val="none" w:sz="0" w:space="0" w:color="auto"/>
      </w:divBdr>
    </w:div>
    <w:div w:id="1549730021">
      <w:bodyDiv w:val="1"/>
      <w:marLeft w:val="0"/>
      <w:marRight w:val="0"/>
      <w:marTop w:val="0"/>
      <w:marBottom w:val="0"/>
      <w:divBdr>
        <w:top w:val="none" w:sz="0" w:space="0" w:color="auto"/>
        <w:left w:val="none" w:sz="0" w:space="0" w:color="auto"/>
        <w:bottom w:val="none" w:sz="0" w:space="0" w:color="auto"/>
        <w:right w:val="none" w:sz="0" w:space="0" w:color="auto"/>
      </w:divBdr>
    </w:div>
    <w:div w:id="1550923106">
      <w:bodyDiv w:val="1"/>
      <w:marLeft w:val="0"/>
      <w:marRight w:val="0"/>
      <w:marTop w:val="0"/>
      <w:marBottom w:val="0"/>
      <w:divBdr>
        <w:top w:val="none" w:sz="0" w:space="0" w:color="auto"/>
        <w:left w:val="none" w:sz="0" w:space="0" w:color="auto"/>
        <w:bottom w:val="none" w:sz="0" w:space="0" w:color="auto"/>
        <w:right w:val="none" w:sz="0" w:space="0" w:color="auto"/>
      </w:divBdr>
    </w:div>
    <w:div w:id="1562444482">
      <w:bodyDiv w:val="1"/>
      <w:marLeft w:val="0"/>
      <w:marRight w:val="0"/>
      <w:marTop w:val="0"/>
      <w:marBottom w:val="0"/>
      <w:divBdr>
        <w:top w:val="none" w:sz="0" w:space="0" w:color="auto"/>
        <w:left w:val="none" w:sz="0" w:space="0" w:color="auto"/>
        <w:bottom w:val="none" w:sz="0" w:space="0" w:color="auto"/>
        <w:right w:val="none" w:sz="0" w:space="0" w:color="auto"/>
      </w:divBdr>
    </w:div>
    <w:div w:id="1566800819">
      <w:bodyDiv w:val="1"/>
      <w:marLeft w:val="0"/>
      <w:marRight w:val="0"/>
      <w:marTop w:val="0"/>
      <w:marBottom w:val="0"/>
      <w:divBdr>
        <w:top w:val="none" w:sz="0" w:space="0" w:color="auto"/>
        <w:left w:val="none" w:sz="0" w:space="0" w:color="auto"/>
        <w:bottom w:val="none" w:sz="0" w:space="0" w:color="auto"/>
        <w:right w:val="none" w:sz="0" w:space="0" w:color="auto"/>
      </w:divBdr>
    </w:div>
    <w:div w:id="1574505293">
      <w:bodyDiv w:val="1"/>
      <w:marLeft w:val="0"/>
      <w:marRight w:val="0"/>
      <w:marTop w:val="0"/>
      <w:marBottom w:val="0"/>
      <w:divBdr>
        <w:top w:val="none" w:sz="0" w:space="0" w:color="auto"/>
        <w:left w:val="none" w:sz="0" w:space="0" w:color="auto"/>
        <w:bottom w:val="none" w:sz="0" w:space="0" w:color="auto"/>
        <w:right w:val="none" w:sz="0" w:space="0" w:color="auto"/>
      </w:divBdr>
      <w:divsChild>
        <w:div w:id="217398112">
          <w:marLeft w:val="0"/>
          <w:marRight w:val="0"/>
          <w:marTop w:val="0"/>
          <w:marBottom w:val="0"/>
          <w:divBdr>
            <w:top w:val="none" w:sz="0" w:space="0" w:color="auto"/>
            <w:left w:val="none" w:sz="0" w:space="0" w:color="auto"/>
            <w:bottom w:val="none" w:sz="0" w:space="0" w:color="auto"/>
            <w:right w:val="none" w:sz="0" w:space="0" w:color="auto"/>
          </w:divBdr>
          <w:divsChild>
            <w:div w:id="9814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27120">
      <w:bodyDiv w:val="1"/>
      <w:marLeft w:val="0"/>
      <w:marRight w:val="0"/>
      <w:marTop w:val="0"/>
      <w:marBottom w:val="0"/>
      <w:divBdr>
        <w:top w:val="none" w:sz="0" w:space="0" w:color="auto"/>
        <w:left w:val="none" w:sz="0" w:space="0" w:color="auto"/>
        <w:bottom w:val="none" w:sz="0" w:space="0" w:color="auto"/>
        <w:right w:val="none" w:sz="0" w:space="0" w:color="auto"/>
      </w:divBdr>
    </w:div>
    <w:div w:id="1596403324">
      <w:bodyDiv w:val="1"/>
      <w:marLeft w:val="0"/>
      <w:marRight w:val="0"/>
      <w:marTop w:val="0"/>
      <w:marBottom w:val="0"/>
      <w:divBdr>
        <w:top w:val="none" w:sz="0" w:space="0" w:color="auto"/>
        <w:left w:val="none" w:sz="0" w:space="0" w:color="auto"/>
        <w:bottom w:val="none" w:sz="0" w:space="0" w:color="auto"/>
        <w:right w:val="none" w:sz="0" w:space="0" w:color="auto"/>
      </w:divBdr>
    </w:div>
    <w:div w:id="1599560412">
      <w:bodyDiv w:val="1"/>
      <w:marLeft w:val="0"/>
      <w:marRight w:val="0"/>
      <w:marTop w:val="0"/>
      <w:marBottom w:val="0"/>
      <w:divBdr>
        <w:top w:val="none" w:sz="0" w:space="0" w:color="auto"/>
        <w:left w:val="none" w:sz="0" w:space="0" w:color="auto"/>
        <w:bottom w:val="none" w:sz="0" w:space="0" w:color="auto"/>
        <w:right w:val="none" w:sz="0" w:space="0" w:color="auto"/>
      </w:divBdr>
    </w:div>
    <w:div w:id="1615166753">
      <w:bodyDiv w:val="1"/>
      <w:marLeft w:val="0"/>
      <w:marRight w:val="0"/>
      <w:marTop w:val="0"/>
      <w:marBottom w:val="0"/>
      <w:divBdr>
        <w:top w:val="none" w:sz="0" w:space="0" w:color="auto"/>
        <w:left w:val="none" w:sz="0" w:space="0" w:color="auto"/>
        <w:bottom w:val="none" w:sz="0" w:space="0" w:color="auto"/>
        <w:right w:val="none" w:sz="0" w:space="0" w:color="auto"/>
      </w:divBdr>
    </w:div>
    <w:div w:id="1620717164">
      <w:bodyDiv w:val="1"/>
      <w:marLeft w:val="0"/>
      <w:marRight w:val="0"/>
      <w:marTop w:val="0"/>
      <w:marBottom w:val="0"/>
      <w:divBdr>
        <w:top w:val="none" w:sz="0" w:space="0" w:color="auto"/>
        <w:left w:val="none" w:sz="0" w:space="0" w:color="auto"/>
        <w:bottom w:val="none" w:sz="0" w:space="0" w:color="auto"/>
        <w:right w:val="none" w:sz="0" w:space="0" w:color="auto"/>
      </w:divBdr>
      <w:divsChild>
        <w:div w:id="449471778">
          <w:marLeft w:val="0"/>
          <w:marRight w:val="0"/>
          <w:marTop w:val="0"/>
          <w:marBottom w:val="0"/>
          <w:divBdr>
            <w:top w:val="none" w:sz="0" w:space="0" w:color="auto"/>
            <w:left w:val="none" w:sz="0" w:space="0" w:color="auto"/>
            <w:bottom w:val="none" w:sz="0" w:space="0" w:color="auto"/>
            <w:right w:val="none" w:sz="0" w:space="0" w:color="auto"/>
          </w:divBdr>
        </w:div>
        <w:div w:id="765542575">
          <w:marLeft w:val="0"/>
          <w:marRight w:val="0"/>
          <w:marTop w:val="0"/>
          <w:marBottom w:val="0"/>
          <w:divBdr>
            <w:top w:val="none" w:sz="0" w:space="0" w:color="auto"/>
            <w:left w:val="none" w:sz="0" w:space="0" w:color="auto"/>
            <w:bottom w:val="none" w:sz="0" w:space="0" w:color="auto"/>
            <w:right w:val="none" w:sz="0" w:space="0" w:color="auto"/>
          </w:divBdr>
        </w:div>
      </w:divsChild>
    </w:div>
    <w:div w:id="1622224932">
      <w:bodyDiv w:val="1"/>
      <w:marLeft w:val="0"/>
      <w:marRight w:val="0"/>
      <w:marTop w:val="0"/>
      <w:marBottom w:val="0"/>
      <w:divBdr>
        <w:top w:val="none" w:sz="0" w:space="0" w:color="auto"/>
        <w:left w:val="none" w:sz="0" w:space="0" w:color="auto"/>
        <w:bottom w:val="none" w:sz="0" w:space="0" w:color="auto"/>
        <w:right w:val="none" w:sz="0" w:space="0" w:color="auto"/>
      </w:divBdr>
    </w:div>
    <w:div w:id="1625696842">
      <w:bodyDiv w:val="1"/>
      <w:marLeft w:val="0"/>
      <w:marRight w:val="0"/>
      <w:marTop w:val="0"/>
      <w:marBottom w:val="0"/>
      <w:divBdr>
        <w:top w:val="none" w:sz="0" w:space="0" w:color="auto"/>
        <w:left w:val="none" w:sz="0" w:space="0" w:color="auto"/>
        <w:bottom w:val="none" w:sz="0" w:space="0" w:color="auto"/>
        <w:right w:val="none" w:sz="0" w:space="0" w:color="auto"/>
      </w:divBdr>
    </w:div>
    <w:div w:id="1639141293">
      <w:bodyDiv w:val="1"/>
      <w:marLeft w:val="0"/>
      <w:marRight w:val="0"/>
      <w:marTop w:val="0"/>
      <w:marBottom w:val="0"/>
      <w:divBdr>
        <w:top w:val="none" w:sz="0" w:space="0" w:color="auto"/>
        <w:left w:val="none" w:sz="0" w:space="0" w:color="auto"/>
        <w:bottom w:val="none" w:sz="0" w:space="0" w:color="auto"/>
        <w:right w:val="none" w:sz="0" w:space="0" w:color="auto"/>
      </w:divBdr>
    </w:div>
    <w:div w:id="1657757108">
      <w:bodyDiv w:val="1"/>
      <w:marLeft w:val="0"/>
      <w:marRight w:val="0"/>
      <w:marTop w:val="0"/>
      <w:marBottom w:val="0"/>
      <w:divBdr>
        <w:top w:val="none" w:sz="0" w:space="0" w:color="auto"/>
        <w:left w:val="none" w:sz="0" w:space="0" w:color="auto"/>
        <w:bottom w:val="none" w:sz="0" w:space="0" w:color="auto"/>
        <w:right w:val="none" w:sz="0" w:space="0" w:color="auto"/>
      </w:divBdr>
    </w:div>
    <w:div w:id="1660425583">
      <w:bodyDiv w:val="1"/>
      <w:marLeft w:val="0"/>
      <w:marRight w:val="0"/>
      <w:marTop w:val="0"/>
      <w:marBottom w:val="0"/>
      <w:divBdr>
        <w:top w:val="none" w:sz="0" w:space="0" w:color="auto"/>
        <w:left w:val="none" w:sz="0" w:space="0" w:color="auto"/>
        <w:bottom w:val="none" w:sz="0" w:space="0" w:color="auto"/>
        <w:right w:val="none" w:sz="0" w:space="0" w:color="auto"/>
      </w:divBdr>
    </w:div>
    <w:div w:id="1670599693">
      <w:bodyDiv w:val="1"/>
      <w:marLeft w:val="0"/>
      <w:marRight w:val="0"/>
      <w:marTop w:val="0"/>
      <w:marBottom w:val="0"/>
      <w:divBdr>
        <w:top w:val="none" w:sz="0" w:space="0" w:color="auto"/>
        <w:left w:val="none" w:sz="0" w:space="0" w:color="auto"/>
        <w:bottom w:val="none" w:sz="0" w:space="0" w:color="auto"/>
        <w:right w:val="none" w:sz="0" w:space="0" w:color="auto"/>
      </w:divBdr>
    </w:div>
    <w:div w:id="1670907665">
      <w:bodyDiv w:val="1"/>
      <w:marLeft w:val="0"/>
      <w:marRight w:val="0"/>
      <w:marTop w:val="0"/>
      <w:marBottom w:val="0"/>
      <w:divBdr>
        <w:top w:val="none" w:sz="0" w:space="0" w:color="auto"/>
        <w:left w:val="none" w:sz="0" w:space="0" w:color="auto"/>
        <w:bottom w:val="none" w:sz="0" w:space="0" w:color="auto"/>
        <w:right w:val="none" w:sz="0" w:space="0" w:color="auto"/>
      </w:divBdr>
    </w:div>
    <w:div w:id="1682321258">
      <w:bodyDiv w:val="1"/>
      <w:marLeft w:val="0"/>
      <w:marRight w:val="0"/>
      <w:marTop w:val="0"/>
      <w:marBottom w:val="0"/>
      <w:divBdr>
        <w:top w:val="none" w:sz="0" w:space="0" w:color="auto"/>
        <w:left w:val="none" w:sz="0" w:space="0" w:color="auto"/>
        <w:bottom w:val="none" w:sz="0" w:space="0" w:color="auto"/>
        <w:right w:val="none" w:sz="0" w:space="0" w:color="auto"/>
      </w:divBdr>
    </w:div>
    <w:div w:id="1684822865">
      <w:bodyDiv w:val="1"/>
      <w:marLeft w:val="0"/>
      <w:marRight w:val="0"/>
      <w:marTop w:val="0"/>
      <w:marBottom w:val="0"/>
      <w:divBdr>
        <w:top w:val="none" w:sz="0" w:space="0" w:color="auto"/>
        <w:left w:val="none" w:sz="0" w:space="0" w:color="auto"/>
        <w:bottom w:val="none" w:sz="0" w:space="0" w:color="auto"/>
        <w:right w:val="none" w:sz="0" w:space="0" w:color="auto"/>
      </w:divBdr>
    </w:div>
    <w:div w:id="1687559794">
      <w:bodyDiv w:val="1"/>
      <w:marLeft w:val="0"/>
      <w:marRight w:val="0"/>
      <w:marTop w:val="0"/>
      <w:marBottom w:val="0"/>
      <w:divBdr>
        <w:top w:val="none" w:sz="0" w:space="0" w:color="auto"/>
        <w:left w:val="none" w:sz="0" w:space="0" w:color="auto"/>
        <w:bottom w:val="none" w:sz="0" w:space="0" w:color="auto"/>
        <w:right w:val="none" w:sz="0" w:space="0" w:color="auto"/>
      </w:divBdr>
      <w:divsChild>
        <w:div w:id="1531140856">
          <w:marLeft w:val="0"/>
          <w:marRight w:val="0"/>
          <w:marTop w:val="0"/>
          <w:marBottom w:val="0"/>
          <w:divBdr>
            <w:top w:val="none" w:sz="0" w:space="0" w:color="auto"/>
            <w:left w:val="none" w:sz="0" w:space="0" w:color="auto"/>
            <w:bottom w:val="none" w:sz="0" w:space="0" w:color="auto"/>
            <w:right w:val="none" w:sz="0" w:space="0" w:color="auto"/>
          </w:divBdr>
        </w:div>
        <w:div w:id="1732272549">
          <w:marLeft w:val="0"/>
          <w:marRight w:val="0"/>
          <w:marTop w:val="0"/>
          <w:marBottom w:val="0"/>
          <w:divBdr>
            <w:top w:val="none" w:sz="0" w:space="0" w:color="auto"/>
            <w:left w:val="none" w:sz="0" w:space="0" w:color="auto"/>
            <w:bottom w:val="none" w:sz="0" w:space="0" w:color="auto"/>
            <w:right w:val="none" w:sz="0" w:space="0" w:color="auto"/>
          </w:divBdr>
          <w:divsChild>
            <w:div w:id="1419399446">
              <w:marLeft w:val="0"/>
              <w:marRight w:val="0"/>
              <w:marTop w:val="0"/>
              <w:marBottom w:val="0"/>
              <w:divBdr>
                <w:top w:val="none" w:sz="0" w:space="0" w:color="auto"/>
                <w:left w:val="none" w:sz="0" w:space="0" w:color="auto"/>
                <w:bottom w:val="none" w:sz="0" w:space="0" w:color="auto"/>
                <w:right w:val="none" w:sz="0" w:space="0" w:color="auto"/>
              </w:divBdr>
              <w:divsChild>
                <w:div w:id="2146501901">
                  <w:marLeft w:val="0"/>
                  <w:marRight w:val="0"/>
                  <w:marTop w:val="0"/>
                  <w:marBottom w:val="0"/>
                  <w:divBdr>
                    <w:top w:val="none" w:sz="0" w:space="0" w:color="auto"/>
                    <w:left w:val="none" w:sz="0" w:space="0" w:color="auto"/>
                    <w:bottom w:val="none" w:sz="0" w:space="0" w:color="auto"/>
                    <w:right w:val="none" w:sz="0" w:space="0" w:color="auto"/>
                  </w:divBdr>
                  <w:divsChild>
                    <w:div w:id="1982300152">
                      <w:marLeft w:val="0"/>
                      <w:marRight w:val="0"/>
                      <w:marTop w:val="0"/>
                      <w:marBottom w:val="0"/>
                      <w:divBdr>
                        <w:top w:val="none" w:sz="0" w:space="0" w:color="auto"/>
                        <w:left w:val="none" w:sz="0" w:space="0" w:color="auto"/>
                        <w:bottom w:val="none" w:sz="0" w:space="0" w:color="auto"/>
                        <w:right w:val="none" w:sz="0" w:space="0" w:color="auto"/>
                      </w:divBdr>
                      <w:divsChild>
                        <w:div w:id="6457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461396">
          <w:marLeft w:val="0"/>
          <w:marRight w:val="0"/>
          <w:marTop w:val="0"/>
          <w:marBottom w:val="0"/>
          <w:divBdr>
            <w:top w:val="none" w:sz="0" w:space="0" w:color="auto"/>
            <w:left w:val="none" w:sz="0" w:space="0" w:color="auto"/>
            <w:bottom w:val="none" w:sz="0" w:space="0" w:color="auto"/>
            <w:right w:val="none" w:sz="0" w:space="0" w:color="auto"/>
          </w:divBdr>
          <w:divsChild>
            <w:div w:id="1501853801">
              <w:marLeft w:val="0"/>
              <w:marRight w:val="0"/>
              <w:marTop w:val="0"/>
              <w:marBottom w:val="0"/>
              <w:divBdr>
                <w:top w:val="none" w:sz="0" w:space="0" w:color="auto"/>
                <w:left w:val="none" w:sz="0" w:space="0" w:color="auto"/>
                <w:bottom w:val="none" w:sz="0" w:space="0" w:color="auto"/>
                <w:right w:val="none" w:sz="0" w:space="0" w:color="auto"/>
              </w:divBdr>
              <w:divsChild>
                <w:div w:id="907568574">
                  <w:marLeft w:val="0"/>
                  <w:marRight w:val="0"/>
                  <w:marTop w:val="0"/>
                  <w:marBottom w:val="0"/>
                  <w:divBdr>
                    <w:top w:val="none" w:sz="0" w:space="0" w:color="auto"/>
                    <w:left w:val="none" w:sz="0" w:space="0" w:color="auto"/>
                    <w:bottom w:val="none" w:sz="0" w:space="0" w:color="auto"/>
                    <w:right w:val="none" w:sz="0" w:space="0" w:color="auto"/>
                  </w:divBdr>
                  <w:divsChild>
                    <w:div w:id="1692561050">
                      <w:marLeft w:val="0"/>
                      <w:marRight w:val="0"/>
                      <w:marTop w:val="0"/>
                      <w:marBottom w:val="0"/>
                      <w:divBdr>
                        <w:top w:val="none" w:sz="0" w:space="0" w:color="auto"/>
                        <w:left w:val="none" w:sz="0" w:space="0" w:color="auto"/>
                        <w:bottom w:val="none" w:sz="0" w:space="0" w:color="auto"/>
                        <w:right w:val="none" w:sz="0" w:space="0" w:color="auto"/>
                      </w:divBdr>
                      <w:divsChild>
                        <w:div w:id="282346640">
                          <w:marLeft w:val="0"/>
                          <w:marRight w:val="0"/>
                          <w:marTop w:val="0"/>
                          <w:marBottom w:val="0"/>
                          <w:divBdr>
                            <w:top w:val="none" w:sz="0" w:space="0" w:color="auto"/>
                            <w:left w:val="none" w:sz="0" w:space="0" w:color="auto"/>
                            <w:bottom w:val="none" w:sz="0" w:space="0" w:color="auto"/>
                            <w:right w:val="none" w:sz="0" w:space="0" w:color="auto"/>
                          </w:divBdr>
                          <w:divsChild>
                            <w:div w:id="50714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795324">
      <w:bodyDiv w:val="1"/>
      <w:marLeft w:val="0"/>
      <w:marRight w:val="0"/>
      <w:marTop w:val="0"/>
      <w:marBottom w:val="0"/>
      <w:divBdr>
        <w:top w:val="none" w:sz="0" w:space="0" w:color="auto"/>
        <w:left w:val="none" w:sz="0" w:space="0" w:color="auto"/>
        <w:bottom w:val="none" w:sz="0" w:space="0" w:color="auto"/>
        <w:right w:val="none" w:sz="0" w:space="0" w:color="auto"/>
      </w:divBdr>
    </w:div>
    <w:div w:id="1693799255">
      <w:bodyDiv w:val="1"/>
      <w:marLeft w:val="0"/>
      <w:marRight w:val="0"/>
      <w:marTop w:val="0"/>
      <w:marBottom w:val="0"/>
      <w:divBdr>
        <w:top w:val="none" w:sz="0" w:space="0" w:color="auto"/>
        <w:left w:val="none" w:sz="0" w:space="0" w:color="auto"/>
        <w:bottom w:val="none" w:sz="0" w:space="0" w:color="auto"/>
        <w:right w:val="none" w:sz="0" w:space="0" w:color="auto"/>
      </w:divBdr>
    </w:div>
    <w:div w:id="1704018590">
      <w:bodyDiv w:val="1"/>
      <w:marLeft w:val="0"/>
      <w:marRight w:val="0"/>
      <w:marTop w:val="0"/>
      <w:marBottom w:val="0"/>
      <w:divBdr>
        <w:top w:val="none" w:sz="0" w:space="0" w:color="auto"/>
        <w:left w:val="none" w:sz="0" w:space="0" w:color="auto"/>
        <w:bottom w:val="none" w:sz="0" w:space="0" w:color="auto"/>
        <w:right w:val="none" w:sz="0" w:space="0" w:color="auto"/>
      </w:divBdr>
    </w:div>
    <w:div w:id="1711804737">
      <w:bodyDiv w:val="1"/>
      <w:marLeft w:val="0"/>
      <w:marRight w:val="0"/>
      <w:marTop w:val="0"/>
      <w:marBottom w:val="0"/>
      <w:divBdr>
        <w:top w:val="none" w:sz="0" w:space="0" w:color="auto"/>
        <w:left w:val="none" w:sz="0" w:space="0" w:color="auto"/>
        <w:bottom w:val="none" w:sz="0" w:space="0" w:color="auto"/>
        <w:right w:val="none" w:sz="0" w:space="0" w:color="auto"/>
      </w:divBdr>
    </w:div>
    <w:div w:id="1716002234">
      <w:bodyDiv w:val="1"/>
      <w:marLeft w:val="0"/>
      <w:marRight w:val="0"/>
      <w:marTop w:val="0"/>
      <w:marBottom w:val="0"/>
      <w:divBdr>
        <w:top w:val="none" w:sz="0" w:space="0" w:color="auto"/>
        <w:left w:val="none" w:sz="0" w:space="0" w:color="auto"/>
        <w:bottom w:val="none" w:sz="0" w:space="0" w:color="auto"/>
        <w:right w:val="none" w:sz="0" w:space="0" w:color="auto"/>
      </w:divBdr>
    </w:div>
    <w:div w:id="1729568037">
      <w:bodyDiv w:val="1"/>
      <w:marLeft w:val="0"/>
      <w:marRight w:val="0"/>
      <w:marTop w:val="0"/>
      <w:marBottom w:val="0"/>
      <w:divBdr>
        <w:top w:val="none" w:sz="0" w:space="0" w:color="auto"/>
        <w:left w:val="none" w:sz="0" w:space="0" w:color="auto"/>
        <w:bottom w:val="none" w:sz="0" w:space="0" w:color="auto"/>
        <w:right w:val="none" w:sz="0" w:space="0" w:color="auto"/>
      </w:divBdr>
    </w:div>
    <w:div w:id="1735279051">
      <w:bodyDiv w:val="1"/>
      <w:marLeft w:val="0"/>
      <w:marRight w:val="0"/>
      <w:marTop w:val="0"/>
      <w:marBottom w:val="0"/>
      <w:divBdr>
        <w:top w:val="none" w:sz="0" w:space="0" w:color="auto"/>
        <w:left w:val="none" w:sz="0" w:space="0" w:color="auto"/>
        <w:bottom w:val="none" w:sz="0" w:space="0" w:color="auto"/>
        <w:right w:val="none" w:sz="0" w:space="0" w:color="auto"/>
      </w:divBdr>
    </w:div>
    <w:div w:id="1758674557">
      <w:bodyDiv w:val="1"/>
      <w:marLeft w:val="0"/>
      <w:marRight w:val="0"/>
      <w:marTop w:val="0"/>
      <w:marBottom w:val="0"/>
      <w:divBdr>
        <w:top w:val="none" w:sz="0" w:space="0" w:color="auto"/>
        <w:left w:val="none" w:sz="0" w:space="0" w:color="auto"/>
        <w:bottom w:val="none" w:sz="0" w:space="0" w:color="auto"/>
        <w:right w:val="none" w:sz="0" w:space="0" w:color="auto"/>
      </w:divBdr>
    </w:div>
    <w:div w:id="1759135419">
      <w:bodyDiv w:val="1"/>
      <w:marLeft w:val="0"/>
      <w:marRight w:val="0"/>
      <w:marTop w:val="0"/>
      <w:marBottom w:val="0"/>
      <w:divBdr>
        <w:top w:val="none" w:sz="0" w:space="0" w:color="auto"/>
        <w:left w:val="none" w:sz="0" w:space="0" w:color="auto"/>
        <w:bottom w:val="none" w:sz="0" w:space="0" w:color="auto"/>
        <w:right w:val="none" w:sz="0" w:space="0" w:color="auto"/>
      </w:divBdr>
    </w:div>
    <w:div w:id="1773436258">
      <w:bodyDiv w:val="1"/>
      <w:marLeft w:val="0"/>
      <w:marRight w:val="0"/>
      <w:marTop w:val="0"/>
      <w:marBottom w:val="0"/>
      <w:divBdr>
        <w:top w:val="none" w:sz="0" w:space="0" w:color="auto"/>
        <w:left w:val="none" w:sz="0" w:space="0" w:color="auto"/>
        <w:bottom w:val="none" w:sz="0" w:space="0" w:color="auto"/>
        <w:right w:val="none" w:sz="0" w:space="0" w:color="auto"/>
      </w:divBdr>
      <w:divsChild>
        <w:div w:id="1453088988">
          <w:marLeft w:val="0"/>
          <w:marRight w:val="0"/>
          <w:marTop w:val="0"/>
          <w:marBottom w:val="0"/>
          <w:divBdr>
            <w:top w:val="none" w:sz="0" w:space="0" w:color="auto"/>
            <w:left w:val="none" w:sz="0" w:space="0" w:color="auto"/>
            <w:bottom w:val="none" w:sz="0" w:space="0" w:color="auto"/>
            <w:right w:val="none" w:sz="0" w:space="0" w:color="auto"/>
          </w:divBdr>
        </w:div>
        <w:div w:id="169609746">
          <w:marLeft w:val="0"/>
          <w:marRight w:val="0"/>
          <w:marTop w:val="0"/>
          <w:marBottom w:val="0"/>
          <w:divBdr>
            <w:top w:val="none" w:sz="0" w:space="0" w:color="auto"/>
            <w:left w:val="none" w:sz="0" w:space="0" w:color="auto"/>
            <w:bottom w:val="none" w:sz="0" w:space="0" w:color="auto"/>
            <w:right w:val="none" w:sz="0" w:space="0" w:color="auto"/>
          </w:divBdr>
        </w:div>
        <w:div w:id="1443963745">
          <w:marLeft w:val="0"/>
          <w:marRight w:val="0"/>
          <w:marTop w:val="0"/>
          <w:marBottom w:val="0"/>
          <w:divBdr>
            <w:top w:val="none" w:sz="0" w:space="0" w:color="auto"/>
            <w:left w:val="none" w:sz="0" w:space="0" w:color="auto"/>
            <w:bottom w:val="none" w:sz="0" w:space="0" w:color="auto"/>
            <w:right w:val="none" w:sz="0" w:space="0" w:color="auto"/>
          </w:divBdr>
        </w:div>
        <w:div w:id="1673100545">
          <w:marLeft w:val="0"/>
          <w:marRight w:val="0"/>
          <w:marTop w:val="0"/>
          <w:marBottom w:val="0"/>
          <w:divBdr>
            <w:top w:val="none" w:sz="0" w:space="0" w:color="auto"/>
            <w:left w:val="none" w:sz="0" w:space="0" w:color="auto"/>
            <w:bottom w:val="none" w:sz="0" w:space="0" w:color="auto"/>
            <w:right w:val="none" w:sz="0" w:space="0" w:color="auto"/>
          </w:divBdr>
        </w:div>
        <w:div w:id="1001666947">
          <w:marLeft w:val="0"/>
          <w:marRight w:val="0"/>
          <w:marTop w:val="0"/>
          <w:marBottom w:val="0"/>
          <w:divBdr>
            <w:top w:val="none" w:sz="0" w:space="0" w:color="auto"/>
            <w:left w:val="none" w:sz="0" w:space="0" w:color="auto"/>
            <w:bottom w:val="none" w:sz="0" w:space="0" w:color="auto"/>
            <w:right w:val="none" w:sz="0" w:space="0" w:color="auto"/>
          </w:divBdr>
        </w:div>
        <w:div w:id="2019236977">
          <w:marLeft w:val="0"/>
          <w:marRight w:val="0"/>
          <w:marTop w:val="0"/>
          <w:marBottom w:val="0"/>
          <w:divBdr>
            <w:top w:val="none" w:sz="0" w:space="0" w:color="auto"/>
            <w:left w:val="none" w:sz="0" w:space="0" w:color="auto"/>
            <w:bottom w:val="none" w:sz="0" w:space="0" w:color="auto"/>
            <w:right w:val="none" w:sz="0" w:space="0" w:color="auto"/>
          </w:divBdr>
        </w:div>
        <w:div w:id="803158421">
          <w:marLeft w:val="0"/>
          <w:marRight w:val="0"/>
          <w:marTop w:val="0"/>
          <w:marBottom w:val="0"/>
          <w:divBdr>
            <w:top w:val="none" w:sz="0" w:space="0" w:color="auto"/>
            <w:left w:val="none" w:sz="0" w:space="0" w:color="auto"/>
            <w:bottom w:val="none" w:sz="0" w:space="0" w:color="auto"/>
            <w:right w:val="none" w:sz="0" w:space="0" w:color="auto"/>
          </w:divBdr>
        </w:div>
        <w:div w:id="679240592">
          <w:marLeft w:val="0"/>
          <w:marRight w:val="0"/>
          <w:marTop w:val="0"/>
          <w:marBottom w:val="0"/>
          <w:divBdr>
            <w:top w:val="none" w:sz="0" w:space="0" w:color="auto"/>
            <w:left w:val="none" w:sz="0" w:space="0" w:color="auto"/>
            <w:bottom w:val="none" w:sz="0" w:space="0" w:color="auto"/>
            <w:right w:val="none" w:sz="0" w:space="0" w:color="auto"/>
          </w:divBdr>
        </w:div>
        <w:div w:id="875585313">
          <w:marLeft w:val="0"/>
          <w:marRight w:val="0"/>
          <w:marTop w:val="0"/>
          <w:marBottom w:val="0"/>
          <w:divBdr>
            <w:top w:val="none" w:sz="0" w:space="0" w:color="auto"/>
            <w:left w:val="none" w:sz="0" w:space="0" w:color="auto"/>
            <w:bottom w:val="none" w:sz="0" w:space="0" w:color="auto"/>
            <w:right w:val="none" w:sz="0" w:space="0" w:color="auto"/>
          </w:divBdr>
        </w:div>
        <w:div w:id="730469123">
          <w:marLeft w:val="0"/>
          <w:marRight w:val="0"/>
          <w:marTop w:val="0"/>
          <w:marBottom w:val="0"/>
          <w:divBdr>
            <w:top w:val="none" w:sz="0" w:space="0" w:color="auto"/>
            <w:left w:val="none" w:sz="0" w:space="0" w:color="auto"/>
            <w:bottom w:val="none" w:sz="0" w:space="0" w:color="auto"/>
            <w:right w:val="none" w:sz="0" w:space="0" w:color="auto"/>
          </w:divBdr>
        </w:div>
        <w:div w:id="1919485482">
          <w:marLeft w:val="0"/>
          <w:marRight w:val="0"/>
          <w:marTop w:val="0"/>
          <w:marBottom w:val="0"/>
          <w:divBdr>
            <w:top w:val="none" w:sz="0" w:space="0" w:color="auto"/>
            <w:left w:val="none" w:sz="0" w:space="0" w:color="auto"/>
            <w:bottom w:val="none" w:sz="0" w:space="0" w:color="auto"/>
            <w:right w:val="none" w:sz="0" w:space="0" w:color="auto"/>
          </w:divBdr>
        </w:div>
        <w:div w:id="328220802">
          <w:marLeft w:val="0"/>
          <w:marRight w:val="0"/>
          <w:marTop w:val="0"/>
          <w:marBottom w:val="0"/>
          <w:divBdr>
            <w:top w:val="none" w:sz="0" w:space="0" w:color="auto"/>
            <w:left w:val="none" w:sz="0" w:space="0" w:color="auto"/>
            <w:bottom w:val="none" w:sz="0" w:space="0" w:color="auto"/>
            <w:right w:val="none" w:sz="0" w:space="0" w:color="auto"/>
          </w:divBdr>
        </w:div>
        <w:div w:id="1371418183">
          <w:marLeft w:val="0"/>
          <w:marRight w:val="0"/>
          <w:marTop w:val="0"/>
          <w:marBottom w:val="0"/>
          <w:divBdr>
            <w:top w:val="none" w:sz="0" w:space="0" w:color="auto"/>
            <w:left w:val="none" w:sz="0" w:space="0" w:color="auto"/>
            <w:bottom w:val="none" w:sz="0" w:space="0" w:color="auto"/>
            <w:right w:val="none" w:sz="0" w:space="0" w:color="auto"/>
          </w:divBdr>
        </w:div>
      </w:divsChild>
    </w:div>
    <w:div w:id="1774470796">
      <w:bodyDiv w:val="1"/>
      <w:marLeft w:val="0"/>
      <w:marRight w:val="0"/>
      <w:marTop w:val="0"/>
      <w:marBottom w:val="0"/>
      <w:divBdr>
        <w:top w:val="none" w:sz="0" w:space="0" w:color="auto"/>
        <w:left w:val="none" w:sz="0" w:space="0" w:color="auto"/>
        <w:bottom w:val="none" w:sz="0" w:space="0" w:color="auto"/>
        <w:right w:val="none" w:sz="0" w:space="0" w:color="auto"/>
      </w:divBdr>
      <w:divsChild>
        <w:div w:id="175584683">
          <w:marLeft w:val="0"/>
          <w:marRight w:val="0"/>
          <w:marTop w:val="0"/>
          <w:marBottom w:val="0"/>
          <w:divBdr>
            <w:top w:val="none" w:sz="0" w:space="0" w:color="auto"/>
            <w:left w:val="none" w:sz="0" w:space="0" w:color="auto"/>
            <w:bottom w:val="none" w:sz="0" w:space="0" w:color="auto"/>
            <w:right w:val="none" w:sz="0" w:space="0" w:color="auto"/>
          </w:divBdr>
        </w:div>
        <w:div w:id="525093740">
          <w:marLeft w:val="0"/>
          <w:marRight w:val="0"/>
          <w:marTop w:val="0"/>
          <w:marBottom w:val="0"/>
          <w:divBdr>
            <w:top w:val="none" w:sz="0" w:space="0" w:color="auto"/>
            <w:left w:val="none" w:sz="0" w:space="0" w:color="auto"/>
            <w:bottom w:val="none" w:sz="0" w:space="0" w:color="auto"/>
            <w:right w:val="none" w:sz="0" w:space="0" w:color="auto"/>
          </w:divBdr>
        </w:div>
      </w:divsChild>
    </w:div>
    <w:div w:id="1777289775">
      <w:bodyDiv w:val="1"/>
      <w:marLeft w:val="0"/>
      <w:marRight w:val="0"/>
      <w:marTop w:val="0"/>
      <w:marBottom w:val="0"/>
      <w:divBdr>
        <w:top w:val="none" w:sz="0" w:space="0" w:color="auto"/>
        <w:left w:val="none" w:sz="0" w:space="0" w:color="auto"/>
        <w:bottom w:val="none" w:sz="0" w:space="0" w:color="auto"/>
        <w:right w:val="none" w:sz="0" w:space="0" w:color="auto"/>
      </w:divBdr>
    </w:div>
    <w:div w:id="1789156338">
      <w:bodyDiv w:val="1"/>
      <w:marLeft w:val="0"/>
      <w:marRight w:val="0"/>
      <w:marTop w:val="0"/>
      <w:marBottom w:val="0"/>
      <w:divBdr>
        <w:top w:val="none" w:sz="0" w:space="0" w:color="auto"/>
        <w:left w:val="none" w:sz="0" w:space="0" w:color="auto"/>
        <w:bottom w:val="none" w:sz="0" w:space="0" w:color="auto"/>
        <w:right w:val="none" w:sz="0" w:space="0" w:color="auto"/>
      </w:divBdr>
    </w:div>
    <w:div w:id="1790397336">
      <w:bodyDiv w:val="1"/>
      <w:marLeft w:val="0"/>
      <w:marRight w:val="0"/>
      <w:marTop w:val="0"/>
      <w:marBottom w:val="0"/>
      <w:divBdr>
        <w:top w:val="none" w:sz="0" w:space="0" w:color="auto"/>
        <w:left w:val="none" w:sz="0" w:space="0" w:color="auto"/>
        <w:bottom w:val="none" w:sz="0" w:space="0" w:color="auto"/>
        <w:right w:val="none" w:sz="0" w:space="0" w:color="auto"/>
      </w:divBdr>
    </w:div>
    <w:div w:id="1804155944">
      <w:bodyDiv w:val="1"/>
      <w:marLeft w:val="0"/>
      <w:marRight w:val="0"/>
      <w:marTop w:val="0"/>
      <w:marBottom w:val="0"/>
      <w:divBdr>
        <w:top w:val="none" w:sz="0" w:space="0" w:color="auto"/>
        <w:left w:val="none" w:sz="0" w:space="0" w:color="auto"/>
        <w:bottom w:val="none" w:sz="0" w:space="0" w:color="auto"/>
        <w:right w:val="none" w:sz="0" w:space="0" w:color="auto"/>
      </w:divBdr>
    </w:div>
    <w:div w:id="1812938923">
      <w:bodyDiv w:val="1"/>
      <w:marLeft w:val="0"/>
      <w:marRight w:val="0"/>
      <w:marTop w:val="0"/>
      <w:marBottom w:val="0"/>
      <w:divBdr>
        <w:top w:val="none" w:sz="0" w:space="0" w:color="auto"/>
        <w:left w:val="none" w:sz="0" w:space="0" w:color="auto"/>
        <w:bottom w:val="none" w:sz="0" w:space="0" w:color="auto"/>
        <w:right w:val="none" w:sz="0" w:space="0" w:color="auto"/>
      </w:divBdr>
    </w:div>
    <w:div w:id="1814905878">
      <w:bodyDiv w:val="1"/>
      <w:marLeft w:val="0"/>
      <w:marRight w:val="0"/>
      <w:marTop w:val="0"/>
      <w:marBottom w:val="0"/>
      <w:divBdr>
        <w:top w:val="none" w:sz="0" w:space="0" w:color="auto"/>
        <w:left w:val="none" w:sz="0" w:space="0" w:color="auto"/>
        <w:bottom w:val="none" w:sz="0" w:space="0" w:color="auto"/>
        <w:right w:val="none" w:sz="0" w:space="0" w:color="auto"/>
      </w:divBdr>
    </w:div>
    <w:div w:id="1816340166">
      <w:bodyDiv w:val="1"/>
      <w:marLeft w:val="0"/>
      <w:marRight w:val="0"/>
      <w:marTop w:val="0"/>
      <w:marBottom w:val="0"/>
      <w:divBdr>
        <w:top w:val="none" w:sz="0" w:space="0" w:color="auto"/>
        <w:left w:val="none" w:sz="0" w:space="0" w:color="auto"/>
        <w:bottom w:val="none" w:sz="0" w:space="0" w:color="auto"/>
        <w:right w:val="none" w:sz="0" w:space="0" w:color="auto"/>
      </w:divBdr>
    </w:div>
    <w:div w:id="1819881973">
      <w:bodyDiv w:val="1"/>
      <w:marLeft w:val="0"/>
      <w:marRight w:val="0"/>
      <w:marTop w:val="0"/>
      <w:marBottom w:val="0"/>
      <w:divBdr>
        <w:top w:val="none" w:sz="0" w:space="0" w:color="auto"/>
        <w:left w:val="none" w:sz="0" w:space="0" w:color="auto"/>
        <w:bottom w:val="none" w:sz="0" w:space="0" w:color="auto"/>
        <w:right w:val="none" w:sz="0" w:space="0" w:color="auto"/>
      </w:divBdr>
      <w:divsChild>
        <w:div w:id="828206487">
          <w:marLeft w:val="0"/>
          <w:marRight w:val="0"/>
          <w:marTop w:val="0"/>
          <w:marBottom w:val="0"/>
          <w:divBdr>
            <w:top w:val="none" w:sz="0" w:space="0" w:color="auto"/>
            <w:left w:val="none" w:sz="0" w:space="0" w:color="auto"/>
            <w:bottom w:val="none" w:sz="0" w:space="0" w:color="auto"/>
            <w:right w:val="none" w:sz="0" w:space="0" w:color="auto"/>
          </w:divBdr>
          <w:divsChild>
            <w:div w:id="1888906359">
              <w:marLeft w:val="0"/>
              <w:marRight w:val="0"/>
              <w:marTop w:val="0"/>
              <w:marBottom w:val="0"/>
              <w:divBdr>
                <w:top w:val="none" w:sz="0" w:space="0" w:color="auto"/>
                <w:left w:val="none" w:sz="0" w:space="0" w:color="auto"/>
                <w:bottom w:val="none" w:sz="0" w:space="0" w:color="auto"/>
                <w:right w:val="none" w:sz="0" w:space="0" w:color="auto"/>
              </w:divBdr>
              <w:divsChild>
                <w:div w:id="15937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1394">
      <w:bodyDiv w:val="1"/>
      <w:marLeft w:val="0"/>
      <w:marRight w:val="0"/>
      <w:marTop w:val="0"/>
      <w:marBottom w:val="0"/>
      <w:divBdr>
        <w:top w:val="none" w:sz="0" w:space="0" w:color="auto"/>
        <w:left w:val="none" w:sz="0" w:space="0" w:color="auto"/>
        <w:bottom w:val="none" w:sz="0" w:space="0" w:color="auto"/>
        <w:right w:val="none" w:sz="0" w:space="0" w:color="auto"/>
      </w:divBdr>
    </w:div>
    <w:div w:id="1848054592">
      <w:bodyDiv w:val="1"/>
      <w:marLeft w:val="0"/>
      <w:marRight w:val="0"/>
      <w:marTop w:val="0"/>
      <w:marBottom w:val="0"/>
      <w:divBdr>
        <w:top w:val="none" w:sz="0" w:space="0" w:color="auto"/>
        <w:left w:val="none" w:sz="0" w:space="0" w:color="auto"/>
        <w:bottom w:val="none" w:sz="0" w:space="0" w:color="auto"/>
        <w:right w:val="none" w:sz="0" w:space="0" w:color="auto"/>
      </w:divBdr>
    </w:div>
    <w:div w:id="1861972351">
      <w:bodyDiv w:val="1"/>
      <w:marLeft w:val="0"/>
      <w:marRight w:val="0"/>
      <w:marTop w:val="0"/>
      <w:marBottom w:val="0"/>
      <w:divBdr>
        <w:top w:val="none" w:sz="0" w:space="0" w:color="auto"/>
        <w:left w:val="none" w:sz="0" w:space="0" w:color="auto"/>
        <w:bottom w:val="none" w:sz="0" w:space="0" w:color="auto"/>
        <w:right w:val="none" w:sz="0" w:space="0" w:color="auto"/>
      </w:divBdr>
    </w:div>
    <w:div w:id="1868136148">
      <w:bodyDiv w:val="1"/>
      <w:marLeft w:val="0"/>
      <w:marRight w:val="0"/>
      <w:marTop w:val="0"/>
      <w:marBottom w:val="0"/>
      <w:divBdr>
        <w:top w:val="none" w:sz="0" w:space="0" w:color="auto"/>
        <w:left w:val="none" w:sz="0" w:space="0" w:color="auto"/>
        <w:bottom w:val="none" w:sz="0" w:space="0" w:color="auto"/>
        <w:right w:val="none" w:sz="0" w:space="0" w:color="auto"/>
      </w:divBdr>
    </w:div>
    <w:div w:id="1877037590">
      <w:bodyDiv w:val="1"/>
      <w:marLeft w:val="0"/>
      <w:marRight w:val="0"/>
      <w:marTop w:val="0"/>
      <w:marBottom w:val="0"/>
      <w:divBdr>
        <w:top w:val="none" w:sz="0" w:space="0" w:color="auto"/>
        <w:left w:val="none" w:sz="0" w:space="0" w:color="auto"/>
        <w:bottom w:val="none" w:sz="0" w:space="0" w:color="auto"/>
        <w:right w:val="none" w:sz="0" w:space="0" w:color="auto"/>
      </w:divBdr>
    </w:div>
    <w:div w:id="1878424421">
      <w:bodyDiv w:val="1"/>
      <w:marLeft w:val="0"/>
      <w:marRight w:val="0"/>
      <w:marTop w:val="0"/>
      <w:marBottom w:val="0"/>
      <w:divBdr>
        <w:top w:val="none" w:sz="0" w:space="0" w:color="auto"/>
        <w:left w:val="none" w:sz="0" w:space="0" w:color="auto"/>
        <w:bottom w:val="none" w:sz="0" w:space="0" w:color="auto"/>
        <w:right w:val="none" w:sz="0" w:space="0" w:color="auto"/>
      </w:divBdr>
    </w:div>
    <w:div w:id="1895509486">
      <w:bodyDiv w:val="1"/>
      <w:marLeft w:val="0"/>
      <w:marRight w:val="0"/>
      <w:marTop w:val="0"/>
      <w:marBottom w:val="0"/>
      <w:divBdr>
        <w:top w:val="none" w:sz="0" w:space="0" w:color="auto"/>
        <w:left w:val="none" w:sz="0" w:space="0" w:color="auto"/>
        <w:bottom w:val="none" w:sz="0" w:space="0" w:color="auto"/>
        <w:right w:val="none" w:sz="0" w:space="0" w:color="auto"/>
      </w:divBdr>
    </w:div>
    <w:div w:id="1930232707">
      <w:bodyDiv w:val="1"/>
      <w:marLeft w:val="0"/>
      <w:marRight w:val="0"/>
      <w:marTop w:val="0"/>
      <w:marBottom w:val="0"/>
      <w:divBdr>
        <w:top w:val="none" w:sz="0" w:space="0" w:color="auto"/>
        <w:left w:val="none" w:sz="0" w:space="0" w:color="auto"/>
        <w:bottom w:val="none" w:sz="0" w:space="0" w:color="auto"/>
        <w:right w:val="none" w:sz="0" w:space="0" w:color="auto"/>
      </w:divBdr>
    </w:div>
    <w:div w:id="1937668778">
      <w:bodyDiv w:val="1"/>
      <w:marLeft w:val="0"/>
      <w:marRight w:val="0"/>
      <w:marTop w:val="0"/>
      <w:marBottom w:val="0"/>
      <w:divBdr>
        <w:top w:val="none" w:sz="0" w:space="0" w:color="auto"/>
        <w:left w:val="none" w:sz="0" w:space="0" w:color="auto"/>
        <w:bottom w:val="none" w:sz="0" w:space="0" w:color="auto"/>
        <w:right w:val="none" w:sz="0" w:space="0" w:color="auto"/>
      </w:divBdr>
    </w:div>
    <w:div w:id="1949458815">
      <w:bodyDiv w:val="1"/>
      <w:marLeft w:val="0"/>
      <w:marRight w:val="0"/>
      <w:marTop w:val="0"/>
      <w:marBottom w:val="0"/>
      <w:divBdr>
        <w:top w:val="none" w:sz="0" w:space="0" w:color="auto"/>
        <w:left w:val="none" w:sz="0" w:space="0" w:color="auto"/>
        <w:bottom w:val="none" w:sz="0" w:space="0" w:color="auto"/>
        <w:right w:val="none" w:sz="0" w:space="0" w:color="auto"/>
      </w:divBdr>
    </w:div>
    <w:div w:id="1953853693">
      <w:bodyDiv w:val="1"/>
      <w:marLeft w:val="0"/>
      <w:marRight w:val="0"/>
      <w:marTop w:val="0"/>
      <w:marBottom w:val="0"/>
      <w:divBdr>
        <w:top w:val="none" w:sz="0" w:space="0" w:color="auto"/>
        <w:left w:val="none" w:sz="0" w:space="0" w:color="auto"/>
        <w:bottom w:val="none" w:sz="0" w:space="0" w:color="auto"/>
        <w:right w:val="none" w:sz="0" w:space="0" w:color="auto"/>
      </w:divBdr>
    </w:div>
    <w:div w:id="1983347890">
      <w:bodyDiv w:val="1"/>
      <w:marLeft w:val="0"/>
      <w:marRight w:val="0"/>
      <w:marTop w:val="0"/>
      <w:marBottom w:val="0"/>
      <w:divBdr>
        <w:top w:val="none" w:sz="0" w:space="0" w:color="auto"/>
        <w:left w:val="none" w:sz="0" w:space="0" w:color="auto"/>
        <w:bottom w:val="none" w:sz="0" w:space="0" w:color="auto"/>
        <w:right w:val="none" w:sz="0" w:space="0" w:color="auto"/>
      </w:divBdr>
    </w:div>
    <w:div w:id="1987584800">
      <w:bodyDiv w:val="1"/>
      <w:marLeft w:val="0"/>
      <w:marRight w:val="0"/>
      <w:marTop w:val="0"/>
      <w:marBottom w:val="0"/>
      <w:divBdr>
        <w:top w:val="none" w:sz="0" w:space="0" w:color="auto"/>
        <w:left w:val="none" w:sz="0" w:space="0" w:color="auto"/>
        <w:bottom w:val="none" w:sz="0" w:space="0" w:color="auto"/>
        <w:right w:val="none" w:sz="0" w:space="0" w:color="auto"/>
      </w:divBdr>
    </w:div>
    <w:div w:id="2010669220">
      <w:bodyDiv w:val="1"/>
      <w:marLeft w:val="0"/>
      <w:marRight w:val="0"/>
      <w:marTop w:val="0"/>
      <w:marBottom w:val="0"/>
      <w:divBdr>
        <w:top w:val="none" w:sz="0" w:space="0" w:color="auto"/>
        <w:left w:val="none" w:sz="0" w:space="0" w:color="auto"/>
        <w:bottom w:val="none" w:sz="0" w:space="0" w:color="auto"/>
        <w:right w:val="none" w:sz="0" w:space="0" w:color="auto"/>
      </w:divBdr>
    </w:div>
    <w:div w:id="2024015244">
      <w:bodyDiv w:val="1"/>
      <w:marLeft w:val="0"/>
      <w:marRight w:val="0"/>
      <w:marTop w:val="0"/>
      <w:marBottom w:val="0"/>
      <w:divBdr>
        <w:top w:val="none" w:sz="0" w:space="0" w:color="auto"/>
        <w:left w:val="none" w:sz="0" w:space="0" w:color="auto"/>
        <w:bottom w:val="none" w:sz="0" w:space="0" w:color="auto"/>
        <w:right w:val="none" w:sz="0" w:space="0" w:color="auto"/>
      </w:divBdr>
      <w:divsChild>
        <w:div w:id="216475734">
          <w:marLeft w:val="0"/>
          <w:marRight w:val="0"/>
          <w:marTop w:val="0"/>
          <w:marBottom w:val="0"/>
          <w:divBdr>
            <w:top w:val="none" w:sz="0" w:space="0" w:color="auto"/>
            <w:left w:val="none" w:sz="0" w:space="0" w:color="auto"/>
            <w:bottom w:val="none" w:sz="0" w:space="0" w:color="auto"/>
            <w:right w:val="none" w:sz="0" w:space="0" w:color="auto"/>
          </w:divBdr>
        </w:div>
        <w:div w:id="749427564">
          <w:marLeft w:val="0"/>
          <w:marRight w:val="0"/>
          <w:marTop w:val="0"/>
          <w:marBottom w:val="0"/>
          <w:divBdr>
            <w:top w:val="none" w:sz="0" w:space="0" w:color="auto"/>
            <w:left w:val="none" w:sz="0" w:space="0" w:color="auto"/>
            <w:bottom w:val="none" w:sz="0" w:space="0" w:color="auto"/>
            <w:right w:val="none" w:sz="0" w:space="0" w:color="auto"/>
          </w:divBdr>
        </w:div>
        <w:div w:id="1863978705">
          <w:marLeft w:val="0"/>
          <w:marRight w:val="0"/>
          <w:marTop w:val="0"/>
          <w:marBottom w:val="0"/>
          <w:divBdr>
            <w:top w:val="none" w:sz="0" w:space="0" w:color="auto"/>
            <w:left w:val="none" w:sz="0" w:space="0" w:color="auto"/>
            <w:bottom w:val="none" w:sz="0" w:space="0" w:color="auto"/>
            <w:right w:val="none" w:sz="0" w:space="0" w:color="auto"/>
          </w:divBdr>
        </w:div>
        <w:div w:id="1881896224">
          <w:marLeft w:val="0"/>
          <w:marRight w:val="0"/>
          <w:marTop w:val="0"/>
          <w:marBottom w:val="0"/>
          <w:divBdr>
            <w:top w:val="none" w:sz="0" w:space="0" w:color="auto"/>
            <w:left w:val="none" w:sz="0" w:space="0" w:color="auto"/>
            <w:bottom w:val="none" w:sz="0" w:space="0" w:color="auto"/>
            <w:right w:val="none" w:sz="0" w:space="0" w:color="auto"/>
          </w:divBdr>
        </w:div>
        <w:div w:id="1990282373">
          <w:marLeft w:val="0"/>
          <w:marRight w:val="0"/>
          <w:marTop w:val="0"/>
          <w:marBottom w:val="0"/>
          <w:divBdr>
            <w:top w:val="none" w:sz="0" w:space="0" w:color="auto"/>
            <w:left w:val="none" w:sz="0" w:space="0" w:color="auto"/>
            <w:bottom w:val="none" w:sz="0" w:space="0" w:color="auto"/>
            <w:right w:val="none" w:sz="0" w:space="0" w:color="auto"/>
          </w:divBdr>
        </w:div>
      </w:divsChild>
    </w:div>
    <w:div w:id="2027975693">
      <w:bodyDiv w:val="1"/>
      <w:marLeft w:val="0"/>
      <w:marRight w:val="0"/>
      <w:marTop w:val="0"/>
      <w:marBottom w:val="0"/>
      <w:divBdr>
        <w:top w:val="none" w:sz="0" w:space="0" w:color="auto"/>
        <w:left w:val="none" w:sz="0" w:space="0" w:color="auto"/>
        <w:bottom w:val="none" w:sz="0" w:space="0" w:color="auto"/>
        <w:right w:val="none" w:sz="0" w:space="0" w:color="auto"/>
      </w:divBdr>
      <w:divsChild>
        <w:div w:id="1453864059">
          <w:marLeft w:val="0"/>
          <w:marRight w:val="0"/>
          <w:marTop w:val="0"/>
          <w:marBottom w:val="0"/>
          <w:divBdr>
            <w:top w:val="none" w:sz="0" w:space="0" w:color="auto"/>
            <w:left w:val="none" w:sz="0" w:space="0" w:color="auto"/>
            <w:bottom w:val="none" w:sz="0" w:space="0" w:color="auto"/>
            <w:right w:val="none" w:sz="0" w:space="0" w:color="auto"/>
          </w:divBdr>
        </w:div>
        <w:div w:id="1909685660">
          <w:marLeft w:val="0"/>
          <w:marRight w:val="0"/>
          <w:marTop w:val="0"/>
          <w:marBottom w:val="0"/>
          <w:divBdr>
            <w:top w:val="none" w:sz="0" w:space="0" w:color="auto"/>
            <w:left w:val="none" w:sz="0" w:space="0" w:color="auto"/>
            <w:bottom w:val="none" w:sz="0" w:space="0" w:color="auto"/>
            <w:right w:val="none" w:sz="0" w:space="0" w:color="auto"/>
          </w:divBdr>
        </w:div>
      </w:divsChild>
    </w:div>
    <w:div w:id="2032148268">
      <w:bodyDiv w:val="1"/>
      <w:marLeft w:val="0"/>
      <w:marRight w:val="0"/>
      <w:marTop w:val="0"/>
      <w:marBottom w:val="0"/>
      <w:divBdr>
        <w:top w:val="none" w:sz="0" w:space="0" w:color="auto"/>
        <w:left w:val="none" w:sz="0" w:space="0" w:color="auto"/>
        <w:bottom w:val="none" w:sz="0" w:space="0" w:color="auto"/>
        <w:right w:val="none" w:sz="0" w:space="0" w:color="auto"/>
      </w:divBdr>
    </w:div>
    <w:div w:id="2032949410">
      <w:bodyDiv w:val="1"/>
      <w:marLeft w:val="0"/>
      <w:marRight w:val="0"/>
      <w:marTop w:val="0"/>
      <w:marBottom w:val="0"/>
      <w:divBdr>
        <w:top w:val="none" w:sz="0" w:space="0" w:color="auto"/>
        <w:left w:val="none" w:sz="0" w:space="0" w:color="auto"/>
        <w:bottom w:val="none" w:sz="0" w:space="0" w:color="auto"/>
        <w:right w:val="none" w:sz="0" w:space="0" w:color="auto"/>
      </w:divBdr>
    </w:div>
    <w:div w:id="2062247013">
      <w:bodyDiv w:val="1"/>
      <w:marLeft w:val="0"/>
      <w:marRight w:val="0"/>
      <w:marTop w:val="0"/>
      <w:marBottom w:val="0"/>
      <w:divBdr>
        <w:top w:val="none" w:sz="0" w:space="0" w:color="auto"/>
        <w:left w:val="none" w:sz="0" w:space="0" w:color="auto"/>
        <w:bottom w:val="none" w:sz="0" w:space="0" w:color="auto"/>
        <w:right w:val="none" w:sz="0" w:space="0" w:color="auto"/>
      </w:divBdr>
    </w:div>
    <w:div w:id="2070035323">
      <w:bodyDiv w:val="1"/>
      <w:marLeft w:val="0"/>
      <w:marRight w:val="0"/>
      <w:marTop w:val="0"/>
      <w:marBottom w:val="0"/>
      <w:divBdr>
        <w:top w:val="none" w:sz="0" w:space="0" w:color="auto"/>
        <w:left w:val="none" w:sz="0" w:space="0" w:color="auto"/>
        <w:bottom w:val="none" w:sz="0" w:space="0" w:color="auto"/>
        <w:right w:val="none" w:sz="0" w:space="0" w:color="auto"/>
      </w:divBdr>
    </w:div>
    <w:div w:id="2072926092">
      <w:bodyDiv w:val="1"/>
      <w:marLeft w:val="0"/>
      <w:marRight w:val="0"/>
      <w:marTop w:val="0"/>
      <w:marBottom w:val="0"/>
      <w:divBdr>
        <w:top w:val="none" w:sz="0" w:space="0" w:color="auto"/>
        <w:left w:val="none" w:sz="0" w:space="0" w:color="auto"/>
        <w:bottom w:val="none" w:sz="0" w:space="0" w:color="auto"/>
        <w:right w:val="none" w:sz="0" w:space="0" w:color="auto"/>
      </w:divBdr>
    </w:div>
    <w:div w:id="2073186799">
      <w:bodyDiv w:val="1"/>
      <w:marLeft w:val="0"/>
      <w:marRight w:val="0"/>
      <w:marTop w:val="0"/>
      <w:marBottom w:val="0"/>
      <w:divBdr>
        <w:top w:val="none" w:sz="0" w:space="0" w:color="auto"/>
        <w:left w:val="none" w:sz="0" w:space="0" w:color="auto"/>
        <w:bottom w:val="none" w:sz="0" w:space="0" w:color="auto"/>
        <w:right w:val="none" w:sz="0" w:space="0" w:color="auto"/>
      </w:divBdr>
    </w:div>
    <w:div w:id="2078898922">
      <w:bodyDiv w:val="1"/>
      <w:marLeft w:val="0"/>
      <w:marRight w:val="0"/>
      <w:marTop w:val="0"/>
      <w:marBottom w:val="0"/>
      <w:divBdr>
        <w:top w:val="none" w:sz="0" w:space="0" w:color="auto"/>
        <w:left w:val="none" w:sz="0" w:space="0" w:color="auto"/>
        <w:bottom w:val="none" w:sz="0" w:space="0" w:color="auto"/>
        <w:right w:val="none" w:sz="0" w:space="0" w:color="auto"/>
      </w:divBdr>
    </w:div>
    <w:div w:id="2092389594">
      <w:bodyDiv w:val="1"/>
      <w:marLeft w:val="0"/>
      <w:marRight w:val="0"/>
      <w:marTop w:val="0"/>
      <w:marBottom w:val="0"/>
      <w:divBdr>
        <w:top w:val="none" w:sz="0" w:space="0" w:color="auto"/>
        <w:left w:val="none" w:sz="0" w:space="0" w:color="auto"/>
        <w:bottom w:val="none" w:sz="0" w:space="0" w:color="auto"/>
        <w:right w:val="none" w:sz="0" w:space="0" w:color="auto"/>
      </w:divBdr>
    </w:div>
    <w:div w:id="2096046660">
      <w:bodyDiv w:val="1"/>
      <w:marLeft w:val="0"/>
      <w:marRight w:val="0"/>
      <w:marTop w:val="0"/>
      <w:marBottom w:val="0"/>
      <w:divBdr>
        <w:top w:val="none" w:sz="0" w:space="0" w:color="auto"/>
        <w:left w:val="none" w:sz="0" w:space="0" w:color="auto"/>
        <w:bottom w:val="none" w:sz="0" w:space="0" w:color="auto"/>
        <w:right w:val="none" w:sz="0" w:space="0" w:color="auto"/>
      </w:divBdr>
    </w:div>
    <w:div w:id="2107145663">
      <w:bodyDiv w:val="1"/>
      <w:marLeft w:val="0"/>
      <w:marRight w:val="0"/>
      <w:marTop w:val="0"/>
      <w:marBottom w:val="0"/>
      <w:divBdr>
        <w:top w:val="none" w:sz="0" w:space="0" w:color="auto"/>
        <w:left w:val="none" w:sz="0" w:space="0" w:color="auto"/>
        <w:bottom w:val="none" w:sz="0" w:space="0" w:color="auto"/>
        <w:right w:val="none" w:sz="0" w:space="0" w:color="auto"/>
      </w:divBdr>
    </w:div>
    <w:div w:id="2114473638">
      <w:bodyDiv w:val="1"/>
      <w:marLeft w:val="0"/>
      <w:marRight w:val="0"/>
      <w:marTop w:val="0"/>
      <w:marBottom w:val="0"/>
      <w:divBdr>
        <w:top w:val="none" w:sz="0" w:space="0" w:color="auto"/>
        <w:left w:val="none" w:sz="0" w:space="0" w:color="auto"/>
        <w:bottom w:val="none" w:sz="0" w:space="0" w:color="auto"/>
        <w:right w:val="none" w:sz="0" w:space="0" w:color="auto"/>
      </w:divBdr>
    </w:div>
    <w:div w:id="2129810917">
      <w:bodyDiv w:val="1"/>
      <w:marLeft w:val="0"/>
      <w:marRight w:val="0"/>
      <w:marTop w:val="0"/>
      <w:marBottom w:val="0"/>
      <w:divBdr>
        <w:top w:val="none" w:sz="0" w:space="0" w:color="auto"/>
        <w:left w:val="none" w:sz="0" w:space="0" w:color="auto"/>
        <w:bottom w:val="none" w:sz="0" w:space="0" w:color="auto"/>
        <w:right w:val="none" w:sz="0" w:space="0" w:color="auto"/>
      </w:divBdr>
      <w:divsChild>
        <w:div w:id="1162115639">
          <w:marLeft w:val="0"/>
          <w:marRight w:val="0"/>
          <w:marTop w:val="0"/>
          <w:marBottom w:val="0"/>
          <w:divBdr>
            <w:top w:val="none" w:sz="0" w:space="0" w:color="auto"/>
            <w:left w:val="none" w:sz="0" w:space="0" w:color="auto"/>
            <w:bottom w:val="none" w:sz="0" w:space="0" w:color="auto"/>
            <w:right w:val="none" w:sz="0" w:space="0" w:color="auto"/>
          </w:divBdr>
        </w:div>
        <w:div w:id="2112318268">
          <w:marLeft w:val="0"/>
          <w:marRight w:val="0"/>
          <w:marTop w:val="0"/>
          <w:marBottom w:val="0"/>
          <w:divBdr>
            <w:top w:val="none" w:sz="0" w:space="0" w:color="auto"/>
            <w:left w:val="none" w:sz="0" w:space="0" w:color="auto"/>
            <w:bottom w:val="none" w:sz="0" w:space="0" w:color="auto"/>
            <w:right w:val="none" w:sz="0" w:space="0" w:color="auto"/>
          </w:divBdr>
          <w:divsChild>
            <w:div w:id="93737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136966">
      <w:bodyDiv w:val="1"/>
      <w:marLeft w:val="0"/>
      <w:marRight w:val="0"/>
      <w:marTop w:val="0"/>
      <w:marBottom w:val="0"/>
      <w:divBdr>
        <w:top w:val="none" w:sz="0" w:space="0" w:color="auto"/>
        <w:left w:val="none" w:sz="0" w:space="0" w:color="auto"/>
        <w:bottom w:val="none" w:sz="0" w:space="0" w:color="auto"/>
        <w:right w:val="none" w:sz="0" w:space="0" w:color="auto"/>
      </w:divBdr>
    </w:div>
    <w:div w:id="2142576393">
      <w:bodyDiv w:val="1"/>
      <w:marLeft w:val="0"/>
      <w:marRight w:val="0"/>
      <w:marTop w:val="0"/>
      <w:marBottom w:val="0"/>
      <w:divBdr>
        <w:top w:val="none" w:sz="0" w:space="0" w:color="auto"/>
        <w:left w:val="none" w:sz="0" w:space="0" w:color="auto"/>
        <w:bottom w:val="none" w:sz="0" w:space="0" w:color="auto"/>
        <w:right w:val="none" w:sz="0" w:space="0" w:color="auto"/>
      </w:divBdr>
    </w:div>
    <w:div w:id="214519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york.kautt@sowi.uni-giessen.de" TargetMode="External"/><Relationship Id="rId117" Type="http://schemas.openxmlformats.org/officeDocument/2006/relationships/hyperlink" Target="mailto:Dirk.Medebach@sowi.uni-giessen.de" TargetMode="External"/><Relationship Id="rId21" Type="http://schemas.openxmlformats.org/officeDocument/2006/relationships/hyperlink" Target="https://www.uni-giessen.de/fbz/zentren/ggs/veranstaltungen/programme/tap" TargetMode="External"/><Relationship Id="rId42" Type="http://schemas.openxmlformats.org/officeDocument/2006/relationships/hyperlink" Target="mailto:Dirk.Medebach@sowi.uni-giessen.de" TargetMode="External"/><Relationship Id="rId47" Type="http://schemas.openxmlformats.org/officeDocument/2006/relationships/hyperlink" Target="mailto:katharina.kanitz@erziehung.uni-giessen.de" TargetMode="External"/><Relationship Id="rId63" Type="http://schemas.openxmlformats.org/officeDocument/2006/relationships/hyperlink" Target="http://www.gerda-weiler-stiftung.de/foerderkriterien.html" TargetMode="External"/><Relationship Id="rId68" Type="http://schemas.openxmlformats.org/officeDocument/2006/relationships/hyperlink" Target="https://www.uni-giessen.de/fbz/zentren/ggs/mentoring/beratung/drittmittelberatung" TargetMode="External"/><Relationship Id="rId84" Type="http://schemas.openxmlformats.org/officeDocument/2006/relationships/hyperlink" Target="HTTP://WWW.PAGE.INSTITUTO-CAPAZ.ORG/" TargetMode="External"/><Relationship Id="rId89" Type="http://schemas.openxmlformats.org/officeDocument/2006/relationships/hyperlink" Target="https://studip.uni-giessen.de/studip/dispatch.php/course/details?sem_id=adbad124eb1a6f1c952ec19848169b90" TargetMode="External"/><Relationship Id="rId112" Type="http://schemas.openxmlformats.org/officeDocument/2006/relationships/hyperlink" Target="mailto:Martin.Kersting@psychol.uni-giessen.de" TargetMode="External"/><Relationship Id="rId133" Type="http://schemas.openxmlformats.org/officeDocument/2006/relationships/hyperlink" Target="mailto:Ute-Christine.Klehe@psychol.uni-giessen.de" TargetMode="External"/><Relationship Id="rId138" Type="http://schemas.openxmlformats.org/officeDocument/2006/relationships/hyperlink" Target="mailto:Stefan.Mueller@erziehung.uni-giessen.de" TargetMode="External"/><Relationship Id="rId154" Type="http://schemas.openxmlformats.org/officeDocument/2006/relationships/hyperlink" Target="mailto:claudia.kissling@uni-marburg.de" TargetMode="External"/><Relationship Id="rId159" Type="http://schemas.openxmlformats.org/officeDocument/2006/relationships/hyperlink" Target="mailto:info@ggs.uni-giessen.de?subject=Abmeldung" TargetMode="External"/><Relationship Id="rId16" Type="http://schemas.openxmlformats.org/officeDocument/2006/relationships/hyperlink" Target="https://studip.uni-giessen.de/studip/dispatch.php/course/details?sem_id=adbad124eb1a6f1c952ec19848169b90" TargetMode="External"/><Relationship Id="rId107" Type="http://schemas.openxmlformats.org/officeDocument/2006/relationships/hyperlink" Target="mailto:falk.ostermann@sowi.uni-giessen.de" TargetMode="External"/><Relationship Id="rId11" Type="http://schemas.openxmlformats.org/officeDocument/2006/relationships/hyperlink" Target="http://www.instituto-capaz.org" TargetMode="External"/><Relationship Id="rId32" Type="http://schemas.openxmlformats.org/officeDocument/2006/relationships/hyperlink" Target="https://www.uni-giessen.de/fbz/zentren/ggs/forschung/sektionen/normenwandel" TargetMode="External"/><Relationship Id="rId37" Type="http://schemas.openxmlformats.org/officeDocument/2006/relationships/hyperlink" Target="mailto:Carolin.Palmer@psychol.uni-giessen.de" TargetMode="External"/><Relationship Id="rId53" Type="http://schemas.openxmlformats.org/officeDocument/2006/relationships/hyperlink" Target="mailto:vera.axyonova@sowi.uni-giessen.de" TargetMode="External"/><Relationship Id="rId58" Type="http://schemas.openxmlformats.org/officeDocument/2006/relationships/hyperlink" Target="mailto:Barbara.Holland-Cunz@sowi.uni-giessen.de" TargetMode="External"/><Relationship Id="rId74" Type="http://schemas.openxmlformats.org/officeDocument/2006/relationships/hyperlink" Target="mailto:claudia.kissling@uni-marburg.de" TargetMode="External"/><Relationship Id="rId79" Type="http://schemas.openxmlformats.org/officeDocument/2006/relationships/hyperlink" Target="https://www.uni-giessen.de/fbz/zentren/ggs/veranstaltungen/index_html/SoSe18/selbstmarketing-fuer-frauen" TargetMode="External"/><Relationship Id="rId102" Type="http://schemas.openxmlformats.org/officeDocument/2006/relationships/hyperlink" Target="mailto:ronja.trischler@gcsc.uni-giessen.de" TargetMode="External"/><Relationship Id="rId123" Type="http://schemas.openxmlformats.org/officeDocument/2006/relationships/hyperlink" Target="mailto:thomas.linpinsel@sowi.uni-giessen.de" TargetMode="External"/><Relationship Id="rId128" Type="http://schemas.openxmlformats.org/officeDocument/2006/relationships/hyperlink" Target="mailto:mueller-daniela@outlook.com" TargetMode="External"/><Relationship Id="rId144" Type="http://schemas.openxmlformats.org/officeDocument/2006/relationships/hyperlink" Target="https://www.uni-giessen.de/org/admin/stab/stf/dl/preise/dr-herbert-stolzenberg-pr" TargetMode="External"/><Relationship Id="rId149" Type="http://schemas.openxmlformats.org/officeDocument/2006/relationships/hyperlink" Target="mailto:Kerstin.lundstroem@ggs.uni-giessen.de" TargetMode="External"/><Relationship Id="rId5" Type="http://schemas.openxmlformats.org/officeDocument/2006/relationships/webSettings" Target="webSettings.xml"/><Relationship Id="rId90" Type="http://schemas.openxmlformats.org/officeDocument/2006/relationships/hyperlink" Target="https://www.uni-giessen.de/fbz/zentren/ggs/veranstaltungen/index_html/SoSe18/ggs-workshop-theoriebasierte-fragebogenkonstruktion-modul-1" TargetMode="External"/><Relationship Id="rId95" Type="http://schemas.openxmlformats.org/officeDocument/2006/relationships/hyperlink" Target="https://fr.surveymonkey.com/r/JFAJC18" TargetMode="External"/><Relationship Id="rId160" Type="http://schemas.openxmlformats.org/officeDocument/2006/relationships/fontTable" Target="fontTable.xml"/><Relationship Id="rId22" Type="http://schemas.openxmlformats.org/officeDocument/2006/relationships/hyperlink" Target="https://www.uni-giessen.de/fbz/zentren/ggs/bilder/flyer/stellenausschreibung-tarifstelle-postdocarbeit-zum-15-08.2018" TargetMode="External"/><Relationship Id="rId27" Type="http://schemas.openxmlformats.org/officeDocument/2006/relationships/hyperlink" Target="mailto:ronja.trischler@gcsc.uni-giessen.de" TargetMode="External"/><Relationship Id="rId43" Type="http://schemas.openxmlformats.org/officeDocument/2006/relationships/hyperlink" Target="mailto:verena.rothe@aktion-demenz.de" TargetMode="External"/><Relationship Id="rId48" Type="http://schemas.openxmlformats.org/officeDocument/2006/relationships/hyperlink" Target="mailto:Katharina.ameli@erziehung.uni-giessen.de" TargetMode="External"/><Relationship Id="rId64" Type="http://schemas.openxmlformats.org/officeDocument/2006/relationships/hyperlink" Target="https://www.uni-giessen.de/org/admin/stab/stf/dl/preise/dr-herbert-stolzenberg-pr" TargetMode="External"/><Relationship Id="rId69" Type="http://schemas.openxmlformats.org/officeDocument/2006/relationships/hyperlink" Target="mailto:Kerstin.Lundstroem@ggs.uni-giessen.de" TargetMode="External"/><Relationship Id="rId113" Type="http://schemas.openxmlformats.org/officeDocument/2006/relationships/hyperlink" Target="mailto:Ute-Christine.Klehe@psychol.uni-giessen.de" TargetMode="External"/><Relationship Id="rId118" Type="http://schemas.openxmlformats.org/officeDocument/2006/relationships/hyperlink" Target="mailto:verena.rothe@aktion-demenz.de" TargetMode="External"/><Relationship Id="rId134" Type="http://schemas.openxmlformats.org/officeDocument/2006/relationships/hyperlink" Target="mailto:Frank.Walter@wirtschaft.uni-giessen.de" TargetMode="External"/><Relationship Id="rId139" Type="http://schemas.openxmlformats.org/officeDocument/2006/relationships/hyperlink" Target="mailto:Barbara.Holland-Cunz@sowi.uni-giessen.de" TargetMode="External"/><Relationship Id="rId80" Type="http://schemas.openxmlformats.org/officeDocument/2006/relationships/hyperlink" Target="https://www.uni-giessen.de/faculties/research-centers/ggs/events/additional-events/ways-into-earning-one2019s-doctoral-degree?set_language=en" TargetMode="External"/><Relationship Id="rId85" Type="http://schemas.openxmlformats.org/officeDocument/2006/relationships/hyperlink" Target="https://www.uni-giessen.de/faculties/gcsc/gcsc/events/semesteroverview/Summer%20Term%202018/research-seminars/ws-jacob-edmond-the-copy-in-global-culture" TargetMode="External"/><Relationship Id="rId150" Type="http://schemas.openxmlformats.org/officeDocument/2006/relationships/hyperlink" Target="mailto:Kerstin.lundstroem@ggs.uni-giessen.de" TargetMode="External"/><Relationship Id="rId155" Type="http://schemas.openxmlformats.org/officeDocument/2006/relationships/hyperlink" Target="mailto:info@ggs.uni-giessen.de" TargetMode="External"/><Relationship Id="rId12" Type="http://schemas.openxmlformats.org/officeDocument/2006/relationships/hyperlink" Target="https://www.uni-giessen.de/faculties/gcsc/gcsc/events/semesteroverview/Summer%20Term%202018/research-seminars/ws-jacob-edmond-the-copy-in-global-culture" TargetMode="External"/><Relationship Id="rId17" Type="http://schemas.openxmlformats.org/officeDocument/2006/relationships/hyperlink" Target="https://www.uni-giessen.de/fbz/zentren/ggs/veranstaltungen/index_html/SoSe18/ggs-workshop-theoriebasierte-fragebogenkonstruktion-modul-1" TargetMode="External"/><Relationship Id="rId33" Type="http://schemas.openxmlformats.org/officeDocument/2006/relationships/hyperlink" Target="https://www.uni-giessen.de/fbz/zentren/ggs/forschung/sektionen/normenwandel" TargetMode="External"/><Relationship Id="rId38" Type="http://schemas.openxmlformats.org/officeDocument/2006/relationships/hyperlink" Target="mailto:wolfgang.Sander@sowi.uni-giessen.de" TargetMode="External"/><Relationship Id="rId59" Type="http://schemas.openxmlformats.org/officeDocument/2006/relationships/hyperlink" Target="mailto:ingrid.miethe@erziehung.uni-giessen.de" TargetMode="External"/><Relationship Id="rId103" Type="http://schemas.openxmlformats.org/officeDocument/2006/relationships/hyperlink" Target="mailto:York.Kautt@sowi.uni-giessen.de" TargetMode="External"/><Relationship Id="rId108" Type="http://schemas.openxmlformats.org/officeDocument/2006/relationships/hyperlink" Target="mailto:alexander.reichwein@sowi.uni-giessen.de" TargetMode="External"/><Relationship Id="rId124" Type="http://schemas.openxmlformats.org/officeDocument/2006/relationships/hyperlink" Target="mailto:lisa.gromala@sowi.uni-giessen.de" TargetMode="External"/><Relationship Id="rId129" Type="http://schemas.openxmlformats.org/officeDocument/2006/relationships/hyperlink" Target="mailto:Greta.Olson@anglistik.uni-giessen.de" TargetMode="External"/><Relationship Id="rId20" Type="http://schemas.openxmlformats.org/officeDocument/2006/relationships/image" Target="media/image3.jpeg"/><Relationship Id="rId41" Type="http://schemas.openxmlformats.org/officeDocument/2006/relationships/hyperlink" Target="mailto:Andrea.Newerla@sowi.uni-giessen.de" TargetMode="External"/><Relationship Id="rId54" Type="http://schemas.openxmlformats.org/officeDocument/2006/relationships/hyperlink" Target="mailto:pmaguchu@gmail.com" TargetMode="External"/><Relationship Id="rId62" Type="http://schemas.openxmlformats.org/officeDocument/2006/relationships/hyperlink" Target="https://www.bundestag.de/wissenschaftspreis" TargetMode="External"/><Relationship Id="rId70" Type="http://schemas.openxmlformats.org/officeDocument/2006/relationships/hyperlink" Target="mailto:Kerstin.Lundstroem@ggs.uni-giessen.de" TargetMode="External"/><Relationship Id="rId75" Type="http://schemas.openxmlformats.org/officeDocument/2006/relationships/hyperlink" Target="mailto:info@ggs.uni-giessen.de" TargetMode="External"/><Relationship Id="rId83" Type="http://schemas.openxmlformats.org/officeDocument/2006/relationships/image" Target="media/image5.jpeg"/><Relationship Id="rId88" Type="http://schemas.openxmlformats.org/officeDocument/2006/relationships/hyperlink" Target="https://www.uni-giessen.de/fbz/zentren/ggs/veranstaltungen/index_html/SoSe18/selbstmarketing-fuer-frauen" TargetMode="External"/><Relationship Id="rId91" Type="http://schemas.openxmlformats.org/officeDocument/2006/relationships/hyperlink" Target="mailto:info@ggs.uni-giessen.de" TargetMode="External"/><Relationship Id="rId96" Type="http://schemas.openxmlformats.org/officeDocument/2006/relationships/hyperlink" Target="https://bit.ly/2kMn5qC" TargetMode="External"/><Relationship Id="rId111" Type="http://schemas.openxmlformats.org/officeDocument/2006/relationships/hyperlink" Target="https://www.uni-giessen.de/fbz/zentren/ggs/forschung/sektionen/normenwandel" TargetMode="External"/><Relationship Id="rId132" Type="http://schemas.openxmlformats.org/officeDocument/2006/relationships/hyperlink" Target="mailto:Martin.Kersting@psychol.uni-giessen.de" TargetMode="External"/><Relationship Id="rId140" Type="http://schemas.openxmlformats.org/officeDocument/2006/relationships/hyperlink" Target="mailto:ingrid.miethe@erziehung.uni-giessen.de" TargetMode="External"/><Relationship Id="rId145" Type="http://schemas.openxmlformats.org/officeDocument/2006/relationships/hyperlink" Target="https://www.boeckler.de/20_108841.htm" TargetMode="External"/><Relationship Id="rId153" Type="http://schemas.openxmlformats.org/officeDocument/2006/relationships/hyperlink" Target="http://www.uni-kassel.de/einrichtungen/en/graduate-academy/further-education/emf-certificate.html" TargetMode="Externa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uni-giessen.de/fbz/zentren/ggs/veranstaltungen/index_html/SoSe18/selbstmarketing-fuer-frauen" TargetMode="External"/><Relationship Id="rId23" Type="http://schemas.openxmlformats.org/officeDocument/2006/relationships/hyperlink" Target="https://fr.surveymonkey.com/r/JFAJC18" TargetMode="External"/><Relationship Id="rId28" Type="http://schemas.openxmlformats.org/officeDocument/2006/relationships/hyperlink" Target="mailto:York.Kautt@sowi.uni-giessen.de" TargetMode="External"/><Relationship Id="rId36" Type="http://schemas.openxmlformats.org/officeDocument/2006/relationships/hyperlink" Target="mailto:frank.walter@wirtschaft.uni-giessen.de" TargetMode="External"/><Relationship Id="rId49" Type="http://schemas.openxmlformats.org/officeDocument/2006/relationships/hyperlink" Target="mailto:mueller-daniela@outlook.com" TargetMode="External"/><Relationship Id="rId57" Type="http://schemas.openxmlformats.org/officeDocument/2006/relationships/hyperlink" Target="mailto:sekretariat-reimer@recht.uni-giessen.de" TargetMode="External"/><Relationship Id="rId106" Type="http://schemas.openxmlformats.org/officeDocument/2006/relationships/hyperlink" Target="mailto:janne.mende@uni-kassel.de" TargetMode="External"/><Relationship Id="rId114" Type="http://schemas.openxmlformats.org/officeDocument/2006/relationships/hyperlink" Target="mailto:Frank.Walter@wirtschaft.uni-giessen.de" TargetMode="External"/><Relationship Id="rId119" Type="http://schemas.openxmlformats.org/officeDocument/2006/relationships/hyperlink" Target="https://www.uni-giessen.de/fbz/zentren/ggs/forschung/sektionen/finanzmaerkte" TargetMode="External"/><Relationship Id="rId127" Type="http://schemas.openxmlformats.org/officeDocument/2006/relationships/hyperlink" Target="mailto:Katharina.ameli@erziehung.uni-giessen.de" TargetMode="External"/><Relationship Id="rId10" Type="http://schemas.openxmlformats.org/officeDocument/2006/relationships/hyperlink" Target="mailto:info@ggs.uni-giessen.de" TargetMode="External"/><Relationship Id="rId31" Type="http://schemas.openxmlformats.org/officeDocument/2006/relationships/hyperlink" Target="mailto:janne.mende@uni-kassel.de" TargetMode="External"/><Relationship Id="rId44" Type="http://schemas.openxmlformats.org/officeDocument/2006/relationships/hyperlink" Target="mailto:Peter.Tillmann@wirtschaft.uni-giessen.de" TargetMode="External"/><Relationship Id="rId52" Type="http://schemas.openxmlformats.org/officeDocument/2006/relationships/hyperlink" Target="mailto:jelena.v.achenbach@recht.uni-giessen.de" TargetMode="External"/><Relationship Id="rId60" Type="http://schemas.openxmlformats.org/officeDocument/2006/relationships/hyperlink" Target="mailto:Dominik.Wagner@erziehung.uni-giessen.de" TargetMode="External"/><Relationship Id="rId65" Type="http://schemas.openxmlformats.org/officeDocument/2006/relationships/hyperlink" Target="https://www.boeckler.de/20_108841.htm" TargetMode="External"/><Relationship Id="rId73" Type="http://schemas.openxmlformats.org/officeDocument/2006/relationships/hyperlink" Target="https://www.uni-giessen.de/fbz/zentren/ggs/veranstaltungen/programme/postdoc" TargetMode="External"/><Relationship Id="rId78" Type="http://schemas.openxmlformats.org/officeDocument/2006/relationships/hyperlink" Target="mailto:info@ggs.uni-giessen.de?subject=Abmeldung" TargetMode="External"/><Relationship Id="rId81" Type="http://schemas.openxmlformats.org/officeDocument/2006/relationships/hyperlink" Target="mailto:info@ggs.uni-giessen.de" TargetMode="External"/><Relationship Id="rId86" Type="http://schemas.openxmlformats.org/officeDocument/2006/relationships/hyperlink" Target="https://www.uni-giessen.de/fbz/zentren/gizo/loewe" TargetMode="External"/><Relationship Id="rId94" Type="http://schemas.openxmlformats.org/officeDocument/2006/relationships/hyperlink" Target="https://www.uni-giessen.de/fbz/zentren/ggs/bilder/flyer/stellenausschreibung-tarifstelle-postdocarbeit-zum-15-08.2018" TargetMode="External"/><Relationship Id="rId99" Type="http://schemas.openxmlformats.org/officeDocument/2006/relationships/hyperlink" Target="mailto:jeanette.ehrmann@sowi.uni-giessen.de" TargetMode="External"/><Relationship Id="rId101" Type="http://schemas.openxmlformats.org/officeDocument/2006/relationships/hyperlink" Target="mailto:york.kautt@sowi.uni-giessen.de" TargetMode="External"/><Relationship Id="rId122" Type="http://schemas.openxmlformats.org/officeDocument/2006/relationships/hyperlink" Target="mailto:Il-Tschung.Lim@sowi.uni-giessen.de" TargetMode="External"/><Relationship Id="rId130" Type="http://schemas.openxmlformats.org/officeDocument/2006/relationships/hyperlink" Target="mailto:sekretariat-reimer@recht.uni-giessen.de" TargetMode="External"/><Relationship Id="rId135" Type="http://schemas.openxmlformats.org/officeDocument/2006/relationships/hyperlink" Target="mailto:Carolin.Palmer@psychol.uni-giessen.de" TargetMode="External"/><Relationship Id="rId143" Type="http://schemas.openxmlformats.org/officeDocument/2006/relationships/hyperlink" Target="http://www.gerda-weiler-stiftung.de/foerderkriterien.html" TargetMode="External"/><Relationship Id="rId148" Type="http://schemas.openxmlformats.org/officeDocument/2006/relationships/hyperlink" Target="https://www.uni-giessen.de/fbz/zentren/ggs/mentoring/beratung/drittmittelberatung?set_language=de" TargetMode="External"/><Relationship Id="rId151" Type="http://schemas.openxmlformats.org/officeDocument/2006/relationships/hyperlink" Target="http://www.uni-giessen.de/fbz/zentren/ggs/qualifizierungundberatung/qualifizierung/postdocfoerderung" TargetMode="External"/><Relationship Id="rId156" Type="http://schemas.openxmlformats.org/officeDocument/2006/relationships/hyperlink" Target="https://www.uni-giessen.de/fbz/zentren/ggs/veranstaltungen/index_html/SoSe18/capaz" TargetMode="External"/><Relationship Id="rId4" Type="http://schemas.openxmlformats.org/officeDocument/2006/relationships/settings" Target="settings.xml"/><Relationship Id="rId9" Type="http://schemas.openxmlformats.org/officeDocument/2006/relationships/hyperlink" Target="https://www.uni-giessen.de/fbz/zentren/ggs/veranstaltungen/weitereva/wegeindiepromotion" TargetMode="External"/><Relationship Id="rId13" Type="http://schemas.openxmlformats.org/officeDocument/2006/relationships/hyperlink" Target="https://www.uni-giessen.de/fbz/zentren/gizo/loewe" TargetMode="External"/><Relationship Id="rId18" Type="http://schemas.openxmlformats.org/officeDocument/2006/relationships/hyperlink" Target="https://www.uni-giessen.de/fbz/zentren/ggs/internationales/internationales/tap/schedule2018" TargetMode="External"/><Relationship Id="rId39" Type="http://schemas.openxmlformats.org/officeDocument/2006/relationships/hyperlink" Target="mailto:Stefan.Mueller@erziehung.uni-giessen.de" TargetMode="External"/><Relationship Id="rId109" Type="http://schemas.openxmlformats.org/officeDocument/2006/relationships/hyperlink" Target="mailto:Julia.Drubel@sowi.uni-giessen.de" TargetMode="External"/><Relationship Id="rId34" Type="http://schemas.openxmlformats.org/officeDocument/2006/relationships/hyperlink" Target="mailto:Martin.Kersting@psychol.uni-giessen.de" TargetMode="External"/><Relationship Id="rId50" Type="http://schemas.openxmlformats.org/officeDocument/2006/relationships/hyperlink" Target="https://www.uni-giessen.de/cms/fbz/zentren/ggs/forschung/sektionen/internationalesicherheit" TargetMode="External"/><Relationship Id="rId55" Type="http://schemas.openxmlformats.org/officeDocument/2006/relationships/hyperlink" Target="mailto:thomas.linpinsel@sowi.uni-giessen.de" TargetMode="External"/><Relationship Id="rId76" Type="http://schemas.openxmlformats.org/officeDocument/2006/relationships/hyperlink" Target="http://www.uni-kassel.de/einrichtungen/graduiertenakademie/weiterqualifizierung/emf.html" TargetMode="External"/><Relationship Id="rId97" Type="http://schemas.openxmlformats.org/officeDocument/2006/relationships/hyperlink" Target="http://www.uni-giessen.de/hsk" TargetMode="External"/><Relationship Id="rId104" Type="http://schemas.openxmlformats.org/officeDocument/2006/relationships/hyperlink" Target="mailto:Helmut.Breitmeier@sowi.uni-giessen.de" TargetMode="External"/><Relationship Id="rId120" Type="http://schemas.openxmlformats.org/officeDocument/2006/relationships/hyperlink" Target="mailto:Peter.Tillmann@wirtschaft.uni-giessen.de" TargetMode="External"/><Relationship Id="rId125" Type="http://schemas.openxmlformats.org/officeDocument/2006/relationships/hyperlink" Target="mailto:katharina.kanitz@erziehung.uni-giessen.de" TargetMode="External"/><Relationship Id="rId141" Type="http://schemas.openxmlformats.org/officeDocument/2006/relationships/hyperlink" Target="https://www.joachim-herz-stiftung.de/addon-econ" TargetMode="External"/><Relationship Id="rId146" Type="http://schemas.openxmlformats.org/officeDocument/2006/relationships/hyperlink" Target="https://www.bmbf.de/foerderungen/bekanntmachung-1200.html" TargetMode="External"/><Relationship Id="rId7" Type="http://schemas.openxmlformats.org/officeDocument/2006/relationships/image" Target="media/image2.jpg"/><Relationship Id="rId71" Type="http://schemas.openxmlformats.org/officeDocument/2006/relationships/hyperlink" Target="https://www.uni-giessen.de/cms/fbz/zentren/ggs/qualifizierungundberatung/qualifizierung/postdocfoerderung/index_html" TargetMode="External"/><Relationship Id="rId92" Type="http://schemas.openxmlformats.org/officeDocument/2006/relationships/image" Target="media/image6.jpeg"/><Relationship Id="rId2" Type="http://schemas.openxmlformats.org/officeDocument/2006/relationships/numbering" Target="numbering.xml"/><Relationship Id="rId29" Type="http://schemas.openxmlformats.org/officeDocument/2006/relationships/hyperlink" Target="http://www.uni-giessen.de/fbz/zentren/ggs/veranstaltungen/index_html/copy_of_WiSe1718/KolPT" TargetMode="External"/><Relationship Id="rId24" Type="http://schemas.openxmlformats.org/officeDocument/2006/relationships/hyperlink" Target="https://bit.ly/2kMn5qC" TargetMode="External"/><Relationship Id="rId40" Type="http://schemas.openxmlformats.org/officeDocument/2006/relationships/hyperlink" Target="http://www.uni-giessen.de/fbz/zentren/ggs/forschung/sektionen/alterningesellschaft" TargetMode="External"/><Relationship Id="rId45" Type="http://schemas.openxmlformats.org/officeDocument/2006/relationships/hyperlink" Target="https://www.uni-giessen.de/cms/fbz/zentren/ggs/forschung/sektionen/bildung" TargetMode="External"/><Relationship Id="rId66" Type="http://schemas.openxmlformats.org/officeDocument/2006/relationships/hyperlink" Target="https://www.bmbf.de/foerderungen/bekanntmachung-1200.html" TargetMode="External"/><Relationship Id="rId87" Type="http://schemas.openxmlformats.org/officeDocument/2006/relationships/hyperlink" Target="https://www.uni-giessen.de/faculties/research-centers/ggs/events/additional-events/ways-into-earning-one2019s-doctoral-degree/onesdocdegree1" TargetMode="External"/><Relationship Id="rId110" Type="http://schemas.openxmlformats.org/officeDocument/2006/relationships/hyperlink" Target="mailto:janne.mende@uni-kassel.de" TargetMode="External"/><Relationship Id="rId115" Type="http://schemas.openxmlformats.org/officeDocument/2006/relationships/hyperlink" Target="mailto:Carolin.Palmer@psychol.uni-giessen.de" TargetMode="External"/><Relationship Id="rId131" Type="http://schemas.openxmlformats.org/officeDocument/2006/relationships/hyperlink" Target="https://www.uni-giessen.de/cms/fbz/zentren/ggs/forschung/sektionen/organisationalbehavior" TargetMode="External"/><Relationship Id="rId136" Type="http://schemas.openxmlformats.org/officeDocument/2006/relationships/hyperlink" Target="https://www.uni-giessen.de/fbz/zentren/ggs/forschung/sektionen/politbildung" TargetMode="External"/><Relationship Id="rId157" Type="http://schemas.openxmlformats.org/officeDocument/2006/relationships/hyperlink" Target="http://www.uni-kassel.de/einrichtungen/en/graduate-academy/further-education/emf-certificate.html" TargetMode="External"/><Relationship Id="rId61" Type="http://schemas.openxmlformats.org/officeDocument/2006/relationships/hyperlink" Target="https://www.joachim-herz-stiftung.de/addon-econ" TargetMode="External"/><Relationship Id="rId82" Type="http://schemas.openxmlformats.org/officeDocument/2006/relationships/image" Target="media/image4.png"/><Relationship Id="rId152" Type="http://schemas.openxmlformats.org/officeDocument/2006/relationships/hyperlink" Target="mailto:sek-bilsoz@sowi.uni-giessen.de" TargetMode="External"/><Relationship Id="rId19" Type="http://schemas.openxmlformats.org/officeDocument/2006/relationships/hyperlink" Target="mailto:info@ggs.uni-giessen.de" TargetMode="External"/><Relationship Id="rId14" Type="http://schemas.openxmlformats.org/officeDocument/2006/relationships/hyperlink" Target="https://www.uni-giessen.de/fbz/zentren/ggs/veranstaltungen/weitereva/wegeindiepromotion" TargetMode="External"/><Relationship Id="rId30" Type="http://schemas.openxmlformats.org/officeDocument/2006/relationships/hyperlink" Target="http://www.uni-giessen.de/fbz/zentren/ggs/forschung/sektionen/normenwandel?set_language=de" TargetMode="External"/><Relationship Id="rId35" Type="http://schemas.openxmlformats.org/officeDocument/2006/relationships/hyperlink" Target="mailto:Ute-Christine.Klehe@psychol.uni-giessen.de" TargetMode="External"/><Relationship Id="rId56" Type="http://schemas.openxmlformats.org/officeDocument/2006/relationships/hyperlink" Target="mailto:Greta.Olson@anglistik.uni-giessen.de" TargetMode="External"/><Relationship Id="rId77" Type="http://schemas.openxmlformats.org/officeDocument/2006/relationships/hyperlink" Target="http://www.uni-giessen.de/cms/fbz/zentren/ggs" TargetMode="External"/><Relationship Id="rId100" Type="http://schemas.openxmlformats.org/officeDocument/2006/relationships/hyperlink" Target="http://www.uni-giessen.de/fbz/zentren/ggs/veranstaltungen/index_html/copy_of_WiSe1718/KolPT" TargetMode="External"/><Relationship Id="rId105" Type="http://schemas.openxmlformats.org/officeDocument/2006/relationships/hyperlink" Target="mailto:Mischa.Hansel@sowi.uni-giessen.de" TargetMode="External"/><Relationship Id="rId126" Type="http://schemas.openxmlformats.org/officeDocument/2006/relationships/hyperlink" Target="https://www.uni-giessen.de/fbz/zentren/ggs/forschung/sektionen/hastudies" TargetMode="External"/><Relationship Id="rId147" Type="http://schemas.openxmlformats.org/officeDocument/2006/relationships/hyperlink" Target="https://www.uni-giessen.de/faculties/research-centers/ggs/research/researchfunding/sourcesfund?set_language=en" TargetMode="External"/><Relationship Id="rId8" Type="http://schemas.openxmlformats.org/officeDocument/2006/relationships/hyperlink" Target="https://www.uni-giessen.de/fbz/zentren/ggs/veranstaltungen/index_html/SoSe18/selbstmarketing-fuer-frauen" TargetMode="External"/><Relationship Id="rId51" Type="http://schemas.openxmlformats.org/officeDocument/2006/relationships/hyperlink" Target="mailto:Andrea.Gawrich@sowi.uni-giessen.de" TargetMode="External"/><Relationship Id="rId72" Type="http://schemas.openxmlformats.org/officeDocument/2006/relationships/hyperlink" Target="mailto:sek-bilsoz@sowi.uni-giessen.de" TargetMode="External"/><Relationship Id="rId93" Type="http://schemas.openxmlformats.org/officeDocument/2006/relationships/hyperlink" Target="https://www.uni-giessen.de/fbz/zentren/ggs/veranstaltungen/programme/tap/TAP2018/schedule2018" TargetMode="External"/><Relationship Id="rId98" Type="http://schemas.openxmlformats.org/officeDocument/2006/relationships/hyperlink" Target="mailto:Regina.Kreide@sowi.uni-giessen.de" TargetMode="External"/><Relationship Id="rId121" Type="http://schemas.openxmlformats.org/officeDocument/2006/relationships/hyperlink" Target="https://www.uni-giessen.de/faculties/research-centers/ggs/research/sections/kulturen-des-politischen-working-group" TargetMode="External"/><Relationship Id="rId142" Type="http://schemas.openxmlformats.org/officeDocument/2006/relationships/hyperlink" Target="https://www.bundestag.de/wissenschaftspreis" TargetMode="External"/><Relationship Id="rId3" Type="http://schemas.openxmlformats.org/officeDocument/2006/relationships/styles" Target="styles.xml"/><Relationship Id="rId25" Type="http://schemas.openxmlformats.org/officeDocument/2006/relationships/hyperlink" Target="http://www.uni-giessen.de/hsk" TargetMode="External"/><Relationship Id="rId46" Type="http://schemas.openxmlformats.org/officeDocument/2006/relationships/hyperlink" Target="mailto:lisa.gromala@sowi.uni-giessen.de" TargetMode="External"/><Relationship Id="rId67" Type="http://schemas.openxmlformats.org/officeDocument/2006/relationships/hyperlink" Target="https://www.uni-giessen.de/fbz/zentren/ggs/forschung/finanzforschfoerd/" TargetMode="External"/><Relationship Id="rId116" Type="http://schemas.openxmlformats.org/officeDocument/2006/relationships/hyperlink" Target="mailto:Andrea.Newerla@sowi.uni-giessen.de" TargetMode="External"/><Relationship Id="rId137" Type="http://schemas.openxmlformats.org/officeDocument/2006/relationships/hyperlink" Target="mailto:wolfgang.Sander@sowi.uni-giessen.de" TargetMode="External"/><Relationship Id="rId158" Type="http://schemas.openxmlformats.org/officeDocument/2006/relationships/hyperlink" Target="http://www.uni-giessen.de/cms/fbz/zentren/ggs"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D02842-338F-4B0D-B649-CA58ABC83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13</Words>
  <Characters>53224</Characters>
  <Application>Microsoft Office Word</Application>
  <DocSecurity>0</DocSecurity>
  <Lines>443</Lines>
  <Paragraphs>117</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5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 Wein</dc:creator>
  <cp:lastModifiedBy>Loeffler, Maria</cp:lastModifiedBy>
  <cp:revision>2</cp:revision>
  <dcterms:created xsi:type="dcterms:W3CDTF">2018-10-12T09:47:00Z</dcterms:created>
  <dcterms:modified xsi:type="dcterms:W3CDTF">2018-10-12T09:47:00Z</dcterms:modified>
</cp:coreProperties>
</file>